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8A274" w14:textId="77777777" w:rsidR="006A228A" w:rsidRPr="00486453" w:rsidRDefault="006A228A" w:rsidP="006A228A">
      <w:pPr>
        <w:pBdr>
          <w:bottom w:val="single" w:sz="4" w:space="1" w:color="auto"/>
        </w:pBdr>
        <w:rPr>
          <w:rFonts w:ascii="Times New Roman" w:hAnsi="Times New Roman" w:cs="Times New Roman"/>
          <w:b/>
          <w:sz w:val="36"/>
        </w:rPr>
      </w:pPr>
      <w:bookmarkStart w:id="0" w:name="_Hlk482294497"/>
      <w:bookmarkEnd w:id="0"/>
      <w:r w:rsidRPr="00486453">
        <w:rPr>
          <w:rFonts w:ascii="Times New Roman" w:hAnsi="Times New Roman" w:cs="Times New Roman"/>
          <w:b/>
          <w:sz w:val="36"/>
        </w:rPr>
        <w:t xml:space="preserve">Capítulo </w:t>
      </w:r>
      <w:r>
        <w:rPr>
          <w:rFonts w:ascii="Times New Roman" w:hAnsi="Times New Roman" w:cs="Times New Roman"/>
          <w:b/>
          <w:sz w:val="36"/>
        </w:rPr>
        <w:t>9</w:t>
      </w:r>
    </w:p>
    <w:p w14:paraId="733CF682" w14:textId="77777777" w:rsidR="006A228A" w:rsidRPr="00486453" w:rsidRDefault="006A228A" w:rsidP="006A228A">
      <w:pPr>
        <w:rPr>
          <w:rFonts w:ascii="Times New Roman" w:hAnsi="Times New Roman" w:cs="Times New Roman"/>
          <w:b/>
          <w:sz w:val="40"/>
        </w:rPr>
      </w:pPr>
      <w:r>
        <w:rPr>
          <w:rFonts w:ascii="Times New Roman" w:hAnsi="Times New Roman" w:cs="Times New Roman"/>
          <w:b/>
          <w:sz w:val="40"/>
        </w:rPr>
        <w:t>Solução Numérica de</w:t>
      </w:r>
      <w:r>
        <w:rPr>
          <w:rFonts w:ascii="Times New Roman" w:hAnsi="Times New Roman" w:cs="Times New Roman"/>
          <w:b/>
          <w:sz w:val="40"/>
        </w:rPr>
        <w:br/>
        <w:t>Equações Diferenciais Ordinárias</w:t>
      </w:r>
    </w:p>
    <w:p w14:paraId="04C9C62D" w14:textId="77777777" w:rsidR="006A228A" w:rsidRDefault="006A228A" w:rsidP="006A228A">
      <w:pPr>
        <w:rPr>
          <w:rFonts w:ascii="Times New Roman" w:hAnsi="Times New Roman" w:cs="Times New Roman"/>
          <w:b/>
        </w:rPr>
      </w:pPr>
    </w:p>
    <w:p w14:paraId="4BC46405" w14:textId="77777777" w:rsidR="006A228A" w:rsidRPr="00486453" w:rsidRDefault="006A228A" w:rsidP="006A228A">
      <w:pPr>
        <w:rPr>
          <w:rFonts w:ascii="Times New Roman" w:hAnsi="Times New Roman" w:cs="Times New Roman"/>
          <w:b/>
        </w:rPr>
      </w:pPr>
    </w:p>
    <w:p w14:paraId="483DEC15" w14:textId="77777777" w:rsidR="00ED10C5" w:rsidRDefault="006A228A" w:rsidP="00ED10C5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9</w:t>
      </w:r>
      <w:r w:rsidRPr="004B197C">
        <w:rPr>
          <w:rFonts w:ascii="Times New Roman" w:hAnsi="Times New Roman" w:cs="Times New Roman"/>
          <w:b/>
          <w:sz w:val="28"/>
        </w:rPr>
        <w:t>.1 Introdução</w:t>
      </w:r>
    </w:p>
    <w:p w14:paraId="0A96BA6C" w14:textId="77777777" w:rsidR="00523938" w:rsidRDefault="00180315" w:rsidP="00772D7A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Muito</w:t>
      </w:r>
      <w:r w:rsidR="0002121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s </w:t>
      </w:r>
      <w:r w:rsidR="00EE0DF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modelos de </w:t>
      </w:r>
      <w:r w:rsidR="0002121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sistemas </w:t>
      </w:r>
      <w:r w:rsidR="00707927">
        <w:rPr>
          <w:rFonts w:ascii="Times New Roman" w:eastAsia="Times New Roman" w:hAnsi="Times New Roman" w:cs="Times New Roman"/>
          <w:sz w:val="24"/>
          <w:szCs w:val="27"/>
          <w:lang w:eastAsia="pt-BR"/>
        </w:rPr>
        <w:t>que representam fenômenos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inâmicos</w:t>
      </w:r>
      <w:r w:rsidR="00707927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observados n</w:t>
      </w:r>
      <w:r w:rsidR="00706EBF">
        <w:rPr>
          <w:rFonts w:ascii="Times New Roman" w:eastAsia="Times New Roman" w:hAnsi="Times New Roman" w:cs="Times New Roman"/>
          <w:sz w:val="24"/>
          <w:szCs w:val="27"/>
          <w:lang w:eastAsia="pt-BR"/>
        </w:rPr>
        <w:t>o mundo real</w:t>
      </w:r>
      <w:r w:rsidR="0002121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descreve</w:t>
      </w:r>
      <w:r w:rsidR="00021216">
        <w:rPr>
          <w:rFonts w:ascii="Times New Roman" w:eastAsia="Times New Roman" w:hAnsi="Times New Roman" w:cs="Times New Roman"/>
          <w:sz w:val="24"/>
          <w:szCs w:val="27"/>
          <w:lang w:eastAsia="pt-BR"/>
        </w:rPr>
        <w:t>m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021216" w:rsidRPr="00DD7476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variações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 </w:t>
      </w:r>
      <w:r w:rsidR="00CC14FE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diversas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grandezas</w:t>
      </w:r>
      <w:r w:rsidR="0002121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o longo do tempo, sendo alguns exemplos: </w:t>
      </w:r>
      <w:r w:rsidR="001B789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o movimento </w:t>
      </w:r>
      <w:r w:rsidR="00021216">
        <w:rPr>
          <w:rFonts w:ascii="Times New Roman" w:eastAsia="Times New Roman" w:hAnsi="Times New Roman" w:cs="Times New Roman"/>
          <w:sz w:val="24"/>
          <w:szCs w:val="27"/>
          <w:lang w:eastAsia="pt-BR"/>
        </w:rPr>
        <w:t>de satélite</w:t>
      </w:r>
      <w:r w:rsidR="001B7895">
        <w:rPr>
          <w:rFonts w:ascii="Times New Roman" w:eastAsia="Times New Roman" w:hAnsi="Times New Roman" w:cs="Times New Roman"/>
          <w:sz w:val="24"/>
          <w:szCs w:val="27"/>
          <w:lang w:eastAsia="pt-BR"/>
        </w:rPr>
        <w:t>s</w:t>
      </w:r>
      <w:r w:rsidR="0002121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m órbita ao redor de algum corpo celeste;</w:t>
      </w:r>
      <w:r w:rsidR="001B789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 oscilação de um pêndulo; </w:t>
      </w:r>
      <w:r w:rsidR="00C9699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 </w:t>
      </w:r>
      <w:r w:rsidR="00C96996" w:rsidRPr="00707927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troca de calor entre um corpo e o meio ambiente onde </w:t>
      </w:r>
      <w:r w:rsidR="00C96996">
        <w:rPr>
          <w:rFonts w:ascii="Times New Roman" w:eastAsia="Times New Roman" w:hAnsi="Times New Roman" w:cs="Times New Roman"/>
          <w:sz w:val="24"/>
          <w:szCs w:val="27"/>
          <w:lang w:eastAsia="pt-BR"/>
        </w:rPr>
        <w:t>este se encontra</w:t>
      </w:r>
      <w:r w:rsidR="008C2DC9">
        <w:rPr>
          <w:rFonts w:ascii="Times New Roman" w:eastAsia="Times New Roman" w:hAnsi="Times New Roman" w:cs="Times New Roman"/>
          <w:sz w:val="24"/>
          <w:szCs w:val="27"/>
          <w:lang w:eastAsia="pt-BR"/>
        </w:rPr>
        <w:t>;</w:t>
      </w:r>
      <w:r w:rsidR="00C9699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8C2DC9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o crescimento populacional; </w:t>
      </w:r>
      <w:r w:rsidR="001B7895">
        <w:rPr>
          <w:rFonts w:ascii="Times New Roman" w:eastAsia="Times New Roman" w:hAnsi="Times New Roman" w:cs="Times New Roman"/>
          <w:sz w:val="24"/>
          <w:szCs w:val="27"/>
          <w:lang w:eastAsia="pt-BR"/>
        </w:rPr>
        <w:t>o decaimento de isótopos radioativos;</w:t>
      </w:r>
      <w:r w:rsidR="00F13391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 trajetória de mísseis.</w:t>
      </w:r>
    </w:p>
    <w:p w14:paraId="537A7E13" w14:textId="77777777" w:rsidR="008E7985" w:rsidRDefault="0072241B" w:rsidP="00BA488D">
      <w:pPr>
        <w:pStyle w:val="NormalWeb"/>
        <w:spacing w:before="0" w:beforeAutospacing="0" w:after="0" w:afterAutospacing="0"/>
        <w:ind w:firstLine="709"/>
        <w:jc w:val="both"/>
      </w:pPr>
      <w:r>
        <w:rPr>
          <w:noProof/>
          <w:szCs w:val="27"/>
        </w:rPr>
        <mc:AlternateContent>
          <mc:Choice Requires="wps">
            <w:drawing>
              <wp:anchor distT="0" distB="0" distL="114300" distR="114300" simplePos="0" relativeHeight="251623424" behindDoc="0" locked="0" layoutInCell="1" allowOverlap="1" wp14:anchorId="2348233F" wp14:editId="217CE122">
                <wp:simplePos x="0" y="0"/>
                <wp:positionH relativeFrom="column">
                  <wp:posOffset>13335</wp:posOffset>
                </wp:positionH>
                <wp:positionV relativeFrom="paragraph">
                  <wp:posOffset>2753995</wp:posOffset>
                </wp:positionV>
                <wp:extent cx="1443990" cy="350520"/>
                <wp:effectExtent l="0" t="0" r="0" b="0"/>
                <wp:wrapSquare wrapText="bothSides"/>
                <wp:docPr id="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3990" cy="350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F6D5A8" w14:textId="77777777" w:rsidR="00434DD2" w:rsidRPr="004B0CD0" w:rsidRDefault="00434DD2" w:rsidP="00E122B9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</w:pP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Fig.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9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1 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–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Johannes Kepler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br/>
                              <w:t>(1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571 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630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146F4ED9" w14:textId="77777777" w:rsidR="00434DD2" w:rsidRPr="004B0CD0" w:rsidRDefault="00434DD2" w:rsidP="00E122B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48233F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1.05pt;margin-top:216.85pt;width:113.7pt;height:27.6pt;z-index: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" filled="f" stroked="f">
                <v:textbox>
                  <w:txbxContent>
                    <w:p w14:paraId="2CF6D5A8" w14:textId="77777777" w:rsidR="00434DD2" w:rsidRPr="004B0CD0" w:rsidRDefault="00434DD2" w:rsidP="00E122B9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</w:pP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Fig. 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9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1 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– 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Johannes Kepler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 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br/>
                        <w:t>(1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571 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 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1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630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)</w:t>
                      </w:r>
                    </w:p>
                    <w:p w14:paraId="146F4ED9" w14:textId="77777777" w:rsidR="00434DD2" w:rsidRPr="004B0CD0" w:rsidRDefault="00434DD2" w:rsidP="00E122B9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A63FF">
        <w:rPr>
          <w:noProof/>
        </w:rPr>
        <w:drawing>
          <wp:anchor distT="0" distB="0" distL="114300" distR="114300" simplePos="0" relativeHeight="251622400" behindDoc="0" locked="0" layoutInCell="1" allowOverlap="1" wp14:anchorId="4ED5A680" wp14:editId="75614B79">
            <wp:simplePos x="0" y="0"/>
            <wp:positionH relativeFrom="column">
              <wp:posOffset>13335</wp:posOffset>
            </wp:positionH>
            <wp:positionV relativeFrom="paragraph">
              <wp:posOffset>623570</wp:posOffset>
            </wp:positionV>
            <wp:extent cx="1466850" cy="2011680"/>
            <wp:effectExtent l="0" t="0" r="0" b="7620"/>
            <wp:wrapSquare wrapText="bothSides"/>
            <wp:docPr id="1" name="Imagem 1" descr="Resultado de imag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Resultado de image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56D0">
        <w:rPr>
          <w:szCs w:val="27"/>
        </w:rPr>
        <w:t xml:space="preserve">Um dos </w:t>
      </w:r>
      <w:r w:rsidR="00E067C9">
        <w:rPr>
          <w:szCs w:val="27"/>
        </w:rPr>
        <w:t xml:space="preserve">problemas </w:t>
      </w:r>
      <w:r w:rsidR="004A63FF">
        <w:rPr>
          <w:szCs w:val="27"/>
        </w:rPr>
        <w:t>que motivaram inicialmente o desenvolvimento</w:t>
      </w:r>
      <w:r w:rsidR="00E067C9">
        <w:rPr>
          <w:szCs w:val="27"/>
        </w:rPr>
        <w:t xml:space="preserve"> do </w:t>
      </w:r>
      <w:r w:rsidR="00CA2040" w:rsidRPr="00766C38">
        <w:rPr>
          <w:i/>
          <w:szCs w:val="27"/>
        </w:rPr>
        <w:t>C</w:t>
      </w:r>
      <w:r w:rsidR="00E067C9" w:rsidRPr="00766C38">
        <w:rPr>
          <w:i/>
          <w:szCs w:val="27"/>
        </w:rPr>
        <w:t xml:space="preserve">álculo </w:t>
      </w:r>
      <w:r w:rsidR="00CA2040" w:rsidRPr="00766C38">
        <w:rPr>
          <w:i/>
          <w:szCs w:val="27"/>
        </w:rPr>
        <w:t>D</w:t>
      </w:r>
      <w:r w:rsidR="00E067C9" w:rsidRPr="00766C38">
        <w:rPr>
          <w:i/>
          <w:szCs w:val="27"/>
        </w:rPr>
        <w:t>iferencial</w:t>
      </w:r>
      <w:r w:rsidR="00E067C9">
        <w:rPr>
          <w:szCs w:val="27"/>
        </w:rPr>
        <w:t xml:space="preserve"> foi a necessidade de se descrever o movimento de corpos celestes</w:t>
      </w:r>
      <w:r w:rsidR="00F13391">
        <w:rPr>
          <w:szCs w:val="27"/>
        </w:rPr>
        <w:t>.</w:t>
      </w:r>
      <w:r w:rsidR="009426C8">
        <w:rPr>
          <w:szCs w:val="27"/>
        </w:rPr>
        <w:t xml:space="preserve"> Com</w:t>
      </w:r>
      <w:r w:rsidR="009426C8">
        <w:t xml:space="preserve"> a</w:t>
      </w:r>
      <w:r w:rsidR="008C2DC9">
        <w:t xml:space="preserve"> prática da</w:t>
      </w:r>
      <w:r w:rsidR="009426C8">
        <w:t xml:space="preserve"> agricultura, veio a necessidade de se identificar</w:t>
      </w:r>
      <w:r w:rsidR="004A63FF">
        <w:t xml:space="preserve"> melhor</w:t>
      </w:r>
      <w:r w:rsidR="009426C8">
        <w:t xml:space="preserve"> as épocas</w:t>
      </w:r>
      <w:r w:rsidR="00F13391">
        <w:t xml:space="preserve"> do ano para</w:t>
      </w:r>
      <w:r w:rsidR="009426C8">
        <w:t xml:space="preserve"> plantio e colheita. Ao observar o céu, percebeu-se que alguns astros apresenta</w:t>
      </w:r>
      <w:r w:rsidR="00F13391">
        <w:t>m</w:t>
      </w:r>
      <w:r w:rsidR="009426C8">
        <w:t xml:space="preserve"> uma trajetória regular, o que </w:t>
      </w:r>
      <w:r w:rsidR="004A63FF">
        <w:t>levou a</w:t>
      </w:r>
      <w:r w:rsidR="0014680A">
        <w:t xml:space="preserve"> </w:t>
      </w:r>
      <w:r w:rsidR="004A63FF">
        <w:t>se aperfeiçoar a determinação d</w:t>
      </w:r>
      <w:r w:rsidR="00F13391">
        <w:t>o tempo</w:t>
      </w:r>
      <w:r w:rsidR="009426C8">
        <w:t>.</w:t>
      </w:r>
      <w:r w:rsidR="00F13391">
        <w:t xml:space="preserve"> Neste sentido, o</w:t>
      </w:r>
      <w:r w:rsidR="009426C8">
        <w:rPr>
          <w:szCs w:val="27"/>
        </w:rPr>
        <w:t xml:space="preserve"> cientista alemão</w:t>
      </w:r>
      <w:r w:rsidR="008C51DA" w:rsidRPr="00180315">
        <w:rPr>
          <w:szCs w:val="27"/>
        </w:rPr>
        <w:t xml:space="preserve"> Johannes Kepler</w:t>
      </w:r>
      <w:r w:rsidR="00B5300F">
        <w:rPr>
          <w:szCs w:val="27"/>
        </w:rPr>
        <w:t xml:space="preserve"> (Figura 9.1)</w:t>
      </w:r>
      <w:r w:rsidR="008708F3">
        <w:rPr>
          <w:szCs w:val="27"/>
        </w:rPr>
        <w:t xml:space="preserve"> </w:t>
      </w:r>
      <w:r w:rsidR="00025175">
        <w:rPr>
          <w:szCs w:val="27"/>
        </w:rPr>
        <w:t>foi responsável por algumas das mais importantes descobertas da Astronomia de sua ép</w:t>
      </w:r>
      <w:r w:rsidR="004A439A">
        <w:rPr>
          <w:szCs w:val="27"/>
        </w:rPr>
        <w:t>oca;</w:t>
      </w:r>
      <w:r w:rsidR="00025175">
        <w:rPr>
          <w:szCs w:val="27"/>
        </w:rPr>
        <w:t xml:space="preserve"> notadamente</w:t>
      </w:r>
      <w:r w:rsidR="004A439A">
        <w:rPr>
          <w:szCs w:val="27"/>
        </w:rPr>
        <w:t>,</w:t>
      </w:r>
      <w:r w:rsidR="00025175">
        <w:rPr>
          <w:szCs w:val="27"/>
        </w:rPr>
        <w:t xml:space="preserve"> as três leis do movimento dos planetas</w:t>
      </w:r>
      <w:r w:rsidR="00766C38">
        <w:rPr>
          <w:szCs w:val="27"/>
        </w:rPr>
        <w:t>,</w:t>
      </w:r>
      <w:r w:rsidR="00025175">
        <w:rPr>
          <w:szCs w:val="27"/>
        </w:rPr>
        <w:t xml:space="preserve"> que </w:t>
      </w:r>
      <w:r>
        <w:rPr>
          <w:szCs w:val="27"/>
        </w:rPr>
        <w:t xml:space="preserve">vieram a </w:t>
      </w:r>
      <w:r w:rsidR="00025175">
        <w:rPr>
          <w:szCs w:val="27"/>
        </w:rPr>
        <w:t>alicerçar</w:t>
      </w:r>
      <w:r>
        <w:rPr>
          <w:szCs w:val="27"/>
        </w:rPr>
        <w:t xml:space="preserve"> </w:t>
      </w:r>
      <w:r w:rsidR="00025175">
        <w:rPr>
          <w:szCs w:val="27"/>
        </w:rPr>
        <w:t xml:space="preserve">os trabalhos de Isaac Newton para </w:t>
      </w:r>
      <w:r w:rsidR="001341A2">
        <w:rPr>
          <w:szCs w:val="27"/>
        </w:rPr>
        <w:t xml:space="preserve">construir </w:t>
      </w:r>
      <w:r w:rsidR="00025175">
        <w:rPr>
          <w:szCs w:val="27"/>
        </w:rPr>
        <w:t>a Mecânica Clássica.</w:t>
      </w:r>
      <w:r w:rsidR="004A439A">
        <w:rPr>
          <w:szCs w:val="27"/>
        </w:rPr>
        <w:t xml:space="preserve"> A</w:t>
      </w:r>
      <w:r w:rsidR="00025175">
        <w:rPr>
          <w:szCs w:val="27"/>
        </w:rPr>
        <w:t xml:space="preserve"> </w:t>
      </w:r>
      <w:r w:rsidR="008C2DC9">
        <w:rPr>
          <w:szCs w:val="27"/>
        </w:rPr>
        <w:t>mais conhecida l</w:t>
      </w:r>
      <w:r w:rsidR="009426C8">
        <w:rPr>
          <w:szCs w:val="27"/>
        </w:rPr>
        <w:t>ei</w:t>
      </w:r>
      <w:r w:rsidR="004A439A">
        <w:rPr>
          <w:szCs w:val="27"/>
        </w:rPr>
        <w:t xml:space="preserve"> de Kepler estabelece</w:t>
      </w:r>
      <w:r w:rsidR="009426C8">
        <w:rPr>
          <w:szCs w:val="27"/>
        </w:rPr>
        <w:t xml:space="preserve"> que</w:t>
      </w:r>
      <w:r w:rsidR="004A439A">
        <w:rPr>
          <w:szCs w:val="27"/>
        </w:rPr>
        <w:t>:</w:t>
      </w:r>
      <w:r w:rsidR="009426C8">
        <w:rPr>
          <w:szCs w:val="27"/>
        </w:rPr>
        <w:t xml:space="preserve"> </w:t>
      </w:r>
      <w:r w:rsidR="009426C8" w:rsidRPr="004A439A">
        <w:rPr>
          <w:i/>
          <w:szCs w:val="27"/>
        </w:rPr>
        <w:t>c</w:t>
      </w:r>
      <w:r w:rsidR="00E122B9" w:rsidRPr="004A439A">
        <w:rPr>
          <w:i/>
          <w:szCs w:val="27"/>
        </w:rPr>
        <w:t xml:space="preserve">ada planeta </w:t>
      </w:r>
      <w:r w:rsidR="009426C8" w:rsidRPr="004A439A">
        <w:rPr>
          <w:i/>
          <w:szCs w:val="27"/>
        </w:rPr>
        <w:t>descreve órbita elíptica</w:t>
      </w:r>
      <w:r w:rsidR="00E122B9" w:rsidRPr="004A439A">
        <w:rPr>
          <w:i/>
          <w:szCs w:val="27"/>
        </w:rPr>
        <w:t xml:space="preserve"> em torno do Sol</w:t>
      </w:r>
      <w:r w:rsidR="00CF2222">
        <w:rPr>
          <w:i/>
          <w:szCs w:val="27"/>
        </w:rPr>
        <w:t>,</w:t>
      </w:r>
      <w:r w:rsidR="009426C8" w:rsidRPr="004A439A">
        <w:rPr>
          <w:i/>
          <w:szCs w:val="27"/>
        </w:rPr>
        <w:t xml:space="preserve"> que</w:t>
      </w:r>
      <w:r w:rsidR="00E122B9" w:rsidRPr="004A439A">
        <w:rPr>
          <w:i/>
          <w:szCs w:val="27"/>
        </w:rPr>
        <w:t xml:space="preserve"> ocupa um dos focos da elipse</w:t>
      </w:r>
      <w:r w:rsidR="00E122B9" w:rsidRPr="00E122B9">
        <w:rPr>
          <w:szCs w:val="27"/>
        </w:rPr>
        <w:t>.</w:t>
      </w:r>
      <w:r>
        <w:rPr>
          <w:szCs w:val="27"/>
        </w:rPr>
        <w:t xml:space="preserve"> Interessante mencionar que </w:t>
      </w:r>
      <w:r>
        <w:t>Kepler viveu em um</w:t>
      </w:r>
      <w:r w:rsidR="007C35F1">
        <w:t>a</w:t>
      </w:r>
      <w:r>
        <w:t xml:space="preserve"> </w:t>
      </w:r>
      <w:r w:rsidR="00A32C03">
        <w:t xml:space="preserve">época </w:t>
      </w:r>
      <w:r>
        <w:t>n</w:t>
      </w:r>
      <w:r w:rsidR="00A32C03">
        <w:t>a</w:t>
      </w:r>
      <w:r>
        <w:t xml:space="preserve"> qual não se fazia uma distinção clara entre Astronomia e Astrologia, mas se percebia uma divisão entre</w:t>
      </w:r>
      <w:r w:rsidR="00A32C03">
        <w:t xml:space="preserve"> a</w:t>
      </w:r>
      <w:r>
        <w:t xml:space="preserve"> Astronomia (</w:t>
      </w:r>
      <w:r w:rsidR="00A32C03">
        <w:t>vinculada</w:t>
      </w:r>
      <w:r>
        <w:t xml:space="preserve"> à Matemática, no escopo das</w:t>
      </w:r>
      <w:r w:rsidR="00EA378B">
        <w:t xml:space="preserve"> </w:t>
      </w:r>
      <w:r w:rsidR="00A32C03">
        <w:t>A</w:t>
      </w:r>
      <w:r w:rsidR="00EA378B">
        <w:t xml:space="preserve">rtes </w:t>
      </w:r>
      <w:r w:rsidR="00A32C03">
        <w:t>L</w:t>
      </w:r>
      <w:r w:rsidR="00EA378B">
        <w:t>iberais)</w:t>
      </w:r>
      <w:r w:rsidR="00A32C03">
        <w:t xml:space="preserve"> e a</w:t>
      </w:r>
      <w:r w:rsidR="00EA378B">
        <w:t xml:space="preserve"> </w:t>
      </w:r>
      <w:r>
        <w:t>Física (</w:t>
      </w:r>
      <w:r w:rsidR="00263EE9">
        <w:t>associada à</w:t>
      </w:r>
      <w:r>
        <w:t xml:space="preserve"> Filosofia</w:t>
      </w:r>
      <w:r w:rsidR="00263EE9">
        <w:t xml:space="preserve"> Natural</w:t>
      </w:r>
      <w:r>
        <w:t>).</w:t>
      </w:r>
      <w:r w:rsidR="008E7985">
        <w:t xml:space="preserve"> </w:t>
      </w:r>
      <w:r w:rsidR="00CC1069">
        <w:t xml:space="preserve">Conforme mencionado no Capítulo 8, </w:t>
      </w:r>
      <w:r w:rsidR="00BA488D">
        <w:t xml:space="preserve">o inglês </w:t>
      </w:r>
      <w:r w:rsidR="00CC1069">
        <w:t>Isaac Newton (1640-1727) e</w:t>
      </w:r>
      <w:r w:rsidR="00BA488D">
        <w:t xml:space="preserve"> o alemão</w:t>
      </w:r>
      <w:r w:rsidR="00CC1069">
        <w:t xml:space="preserve"> </w:t>
      </w:r>
      <w:r w:rsidR="00CC1069" w:rsidRPr="00CC1069">
        <w:t>Gottfried Wilhelm Leibniz</w:t>
      </w:r>
      <w:r w:rsidR="00CC1069">
        <w:t xml:space="preserve"> (1646-1716) desenvolveram</w:t>
      </w:r>
      <w:r w:rsidR="00A26B7D">
        <w:t xml:space="preserve"> no século XVII,</w:t>
      </w:r>
      <w:r w:rsidR="00CC1069">
        <w:t xml:space="preserve"> entre 1670 e 1684, </w:t>
      </w:r>
      <w:r w:rsidR="00DD7476">
        <w:t xml:space="preserve">de forma </w:t>
      </w:r>
      <w:r w:rsidR="00CC1069">
        <w:t>simult</w:t>
      </w:r>
      <w:r w:rsidR="00DD7476">
        <w:t>â</w:t>
      </w:r>
      <w:r w:rsidR="00CC1069">
        <w:t>nea</w:t>
      </w:r>
      <w:r w:rsidR="00DD7476">
        <w:t xml:space="preserve"> e independente</w:t>
      </w:r>
      <w:r w:rsidR="00CC1069">
        <w:t xml:space="preserve">, as bases do </w:t>
      </w:r>
      <w:r w:rsidR="00CC1069" w:rsidRPr="00766C38">
        <w:rPr>
          <w:i/>
        </w:rPr>
        <w:t>Cálculo Integral</w:t>
      </w:r>
      <w:r w:rsidR="00CC1069">
        <w:t xml:space="preserve"> e </w:t>
      </w:r>
      <w:r w:rsidR="00CC1069" w:rsidRPr="00766C38">
        <w:rPr>
          <w:i/>
        </w:rPr>
        <w:t>Diferencial</w:t>
      </w:r>
      <w:r w:rsidR="00CC1069">
        <w:t>.</w:t>
      </w:r>
      <w:r w:rsidR="00B5580B">
        <w:t xml:space="preserve"> </w:t>
      </w:r>
    </w:p>
    <w:p w14:paraId="1D438BA0" w14:textId="77777777" w:rsidR="00DC5AC6" w:rsidRDefault="00C277D2" w:rsidP="004A63FF">
      <w:pPr>
        <w:pStyle w:val="NormalWeb"/>
        <w:spacing w:before="0" w:beforeAutospacing="0" w:after="0" w:afterAutospacing="0"/>
        <w:ind w:firstLine="708"/>
        <w:jc w:val="both"/>
      </w:pPr>
      <w:r>
        <w:t>O</w:t>
      </w:r>
      <w:r w:rsidR="007E5D90">
        <w:t xml:space="preserve"> </w:t>
      </w:r>
      <w:r>
        <w:t>estímulo</w:t>
      </w:r>
      <w:r w:rsidR="007E5D90">
        <w:t xml:space="preserve"> para </w:t>
      </w:r>
      <w:r w:rsidR="00A26B7D">
        <w:t>a continuidade d</w:t>
      </w:r>
      <w:r w:rsidR="007E5D90">
        <w:t xml:space="preserve">o desenvolvimento do </w:t>
      </w:r>
      <w:r w:rsidR="007E5D90" w:rsidRPr="00766C38">
        <w:rPr>
          <w:i/>
        </w:rPr>
        <w:t>Cálculo</w:t>
      </w:r>
      <w:r w:rsidR="007E5D90">
        <w:t xml:space="preserve"> no século XVIII </w:t>
      </w:r>
      <w:r>
        <w:t>veio</w:t>
      </w:r>
      <w:r w:rsidR="007E5D90">
        <w:t xml:space="preserve"> </w:t>
      </w:r>
      <w:r>
        <w:t>d</w:t>
      </w:r>
      <w:r w:rsidR="007E5D90">
        <w:t xml:space="preserve">a </w:t>
      </w:r>
      <w:r w:rsidR="007C35F1">
        <w:t>necessidade de</w:t>
      </w:r>
      <w:r w:rsidR="007E5D90">
        <w:t xml:space="preserve"> se resolver problemas físicos</w:t>
      </w:r>
      <w:r w:rsidR="00D3783D">
        <w:t xml:space="preserve"> (notadamente</w:t>
      </w:r>
      <w:r w:rsidR="00326E96">
        <w:t>,</w:t>
      </w:r>
      <w:r w:rsidR="00D3783D">
        <w:t xml:space="preserve"> na Mecânica e Astronomia)</w:t>
      </w:r>
      <w:r w:rsidR="007E5D90">
        <w:t xml:space="preserve">, cuja formulação matemática frequentemente se dava por meio de </w:t>
      </w:r>
      <w:r w:rsidR="007E5D90" w:rsidRPr="007E5D90">
        <w:rPr>
          <w:i/>
        </w:rPr>
        <w:t>equações diferenciais</w:t>
      </w:r>
      <w:r w:rsidR="007E5D90">
        <w:t>.</w:t>
      </w:r>
    </w:p>
    <w:p w14:paraId="4350421B" w14:textId="77777777" w:rsidR="00DC5AC6" w:rsidRDefault="00732966" w:rsidP="00C277D2">
      <w:pPr>
        <w:pStyle w:val="NormalWeb"/>
        <w:spacing w:before="0" w:beforeAutospacing="0" w:after="0" w:afterAutospacing="0"/>
        <w:ind w:firstLine="708"/>
        <w:jc w:val="both"/>
      </w:pPr>
      <w:r>
        <w:t xml:space="preserve">Os irmãos </w:t>
      </w:r>
      <w:r w:rsidR="00766C38">
        <w:t xml:space="preserve">suíços </w:t>
      </w:r>
      <w:r>
        <w:t>Jakob</w:t>
      </w:r>
      <w:r w:rsidR="00A77D6C">
        <w:t xml:space="preserve"> (1654-1705)</w:t>
      </w:r>
      <w:r>
        <w:t xml:space="preserve"> e Johann</w:t>
      </w:r>
      <w:r w:rsidR="00A77D6C">
        <w:t xml:space="preserve"> </w:t>
      </w:r>
      <w:r>
        <w:t>Bernoulli</w:t>
      </w:r>
      <w:r w:rsidR="00A77D6C">
        <w:t xml:space="preserve"> (1667-1748)</w:t>
      </w:r>
      <w:r>
        <w:t xml:space="preserve"> foram os primeiros na Europa a entender as técnicas de Leibniz e aplicá-las para resolver </w:t>
      </w:r>
      <w:r w:rsidR="00B232F7">
        <w:t>uma ampla gama de</w:t>
      </w:r>
      <w:r>
        <w:t xml:space="preserve"> problemas. Em 1690, Jakob Be</w:t>
      </w:r>
      <w:r w:rsidR="00DD7476">
        <w:t>r</w:t>
      </w:r>
      <w:r>
        <w:t xml:space="preserve">noulli </w:t>
      </w:r>
      <w:r w:rsidR="00A77D6C">
        <w:t>propôs a determinação da</w:t>
      </w:r>
      <w:r w:rsidR="007B0F20">
        <w:t xml:space="preserve"> </w:t>
      </w:r>
      <w:r w:rsidR="00A77D6C">
        <w:t xml:space="preserve">catenária (curva estabelecida por um cabo flexível, inelástico, suspenso pelas extremidades, sob ação de seu próprio peso). </w:t>
      </w:r>
      <w:r w:rsidR="00001B0A">
        <w:t xml:space="preserve">O italiano </w:t>
      </w:r>
      <w:r w:rsidR="00A77D6C">
        <w:t>Galileo</w:t>
      </w:r>
      <w:r w:rsidR="00001B0A">
        <w:t xml:space="preserve"> Galilei</w:t>
      </w:r>
      <w:r w:rsidR="00A77D6C">
        <w:t xml:space="preserve"> pensava que esta curva fosse uma parábola. No ano seguinte, Johann (e também Leibniz e H</w:t>
      </w:r>
      <w:r w:rsidR="00B232F7">
        <w:t>uygens)</w:t>
      </w:r>
      <w:r w:rsidR="00766C38">
        <w:t xml:space="preserve"> apresentou</w:t>
      </w:r>
      <w:r w:rsidR="00B232F7">
        <w:t xml:space="preserve"> a solução deste problema</w:t>
      </w:r>
      <w:r w:rsidR="00766C38">
        <w:t xml:space="preserve">, partindo de uma </w:t>
      </w:r>
      <w:r w:rsidR="00766C38" w:rsidRPr="00766C38">
        <w:rPr>
          <w:i/>
        </w:rPr>
        <w:t>equação diferencial</w:t>
      </w:r>
      <w:r w:rsidR="00B232F7">
        <w:t>.</w:t>
      </w:r>
      <w:r w:rsidR="00207211">
        <w:t xml:space="preserve"> </w:t>
      </w:r>
      <w:r w:rsidR="00DC5AC6">
        <w:t>Cabe aqui</w:t>
      </w:r>
      <w:r w:rsidR="00207211">
        <w:t xml:space="preserve"> lembrar</w:t>
      </w:r>
      <w:r w:rsidR="00DC5AC6">
        <w:t xml:space="preserve"> </w:t>
      </w:r>
      <w:r w:rsidR="00207211">
        <w:t xml:space="preserve">que o holandês </w:t>
      </w:r>
      <w:proofErr w:type="spellStart"/>
      <w:r w:rsidR="00207211">
        <w:lastRenderedPageBreak/>
        <w:t>Christiaan</w:t>
      </w:r>
      <w:proofErr w:type="spellEnd"/>
      <w:r w:rsidR="00207211">
        <w:t xml:space="preserve"> Huygens (1629-1695) foi o idealizador do relógio de pêndulo</w:t>
      </w:r>
      <w:r w:rsidR="00A7210A">
        <w:t xml:space="preserve">, tomando por base sua descoberta </w:t>
      </w:r>
      <w:r w:rsidR="004B429B">
        <w:t xml:space="preserve">(publicada no livro </w:t>
      </w:r>
      <w:proofErr w:type="spellStart"/>
      <w:r w:rsidR="004B429B">
        <w:rPr>
          <w:i/>
          <w:iCs/>
        </w:rPr>
        <w:t>Horologium</w:t>
      </w:r>
      <w:proofErr w:type="spellEnd"/>
      <w:r w:rsidR="004B429B">
        <w:rPr>
          <w:i/>
          <w:iCs/>
        </w:rPr>
        <w:t xml:space="preserve"> </w:t>
      </w:r>
      <w:proofErr w:type="spellStart"/>
      <w:r w:rsidR="004B429B">
        <w:rPr>
          <w:i/>
          <w:iCs/>
        </w:rPr>
        <w:t>oscillatorium</w:t>
      </w:r>
      <w:proofErr w:type="spellEnd"/>
      <w:r w:rsidR="004B429B">
        <w:rPr>
          <w:iCs/>
        </w:rPr>
        <w:t>,</w:t>
      </w:r>
      <w:r w:rsidR="004B429B">
        <w:t xml:space="preserve"> </w:t>
      </w:r>
      <w:r w:rsidR="00A7210A">
        <w:t>em 1673</w:t>
      </w:r>
      <w:r w:rsidR="004B429B">
        <w:t>),</w:t>
      </w:r>
      <w:r w:rsidR="00A7210A">
        <w:t xml:space="preserve"> de que a cicloide</w:t>
      </w:r>
      <w:r w:rsidR="004B429B">
        <w:t xml:space="preserve"> </w:t>
      </w:r>
      <w:r w:rsidR="00DC5AC6">
        <w:t>é</w:t>
      </w:r>
      <w:r w:rsidR="00A7210A">
        <w:t xml:space="preserve"> uma curva </w:t>
      </w:r>
      <w:proofErr w:type="spellStart"/>
      <w:r w:rsidR="00A7210A">
        <w:t>isocrônica</w:t>
      </w:r>
      <w:proofErr w:type="spellEnd"/>
      <w:r w:rsidR="00A7210A">
        <w:t xml:space="preserve">. Chama-se </w:t>
      </w:r>
      <w:r w:rsidR="00A7210A" w:rsidRPr="00A7210A">
        <w:rPr>
          <w:bCs/>
        </w:rPr>
        <w:t>cicloide</w:t>
      </w:r>
      <w:r w:rsidR="00A7210A">
        <w:t xml:space="preserve"> a curva de</w:t>
      </w:r>
      <w:r w:rsidR="00DC5AC6">
        <w:t>scrita</w:t>
      </w:r>
      <w:r w:rsidR="00A7210A">
        <w:t xml:space="preserve"> por um ponto </w:t>
      </w:r>
      <w:r w:rsidR="00DC5AC6">
        <w:t>situado em</w:t>
      </w:r>
      <w:r w:rsidR="00A7210A">
        <w:t xml:space="preserve"> uma circunferência que rola</w:t>
      </w:r>
      <w:r w:rsidR="004B429B">
        <w:t>,</w:t>
      </w:r>
      <w:r w:rsidR="00A7210A">
        <w:t xml:space="preserve"> sem deslizar</w:t>
      </w:r>
      <w:r w:rsidR="004B429B">
        <w:t>,</w:t>
      </w:r>
      <w:r w:rsidR="00A7210A">
        <w:t xml:space="preserve"> sobre uma reta</w:t>
      </w:r>
      <w:r w:rsidR="00207211">
        <w:t>.</w:t>
      </w:r>
    </w:p>
    <w:p w14:paraId="7904DC7F" w14:textId="77777777" w:rsidR="000D30B1" w:rsidRDefault="000D30B1" w:rsidP="000D30B1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O italiano Jacopo Francesco </w:t>
      </w:r>
      <w:r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>Ricatti (1676-1754)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estacou-se por seus estudos sobre </w:t>
      </w:r>
      <w:r w:rsidRPr="00F717D2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equações diferenciais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no período de 1715 a 1723, em que adotava métodos para a redução de ordem das equações e fazia separação de variáveis. Ricatti c</w:t>
      </w:r>
      <w:r w:rsidRPr="00E8334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nsiderou diversas classes de </w:t>
      </w:r>
      <w:r w:rsidRPr="00F717D2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equações diferenciais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tornando-se </w:t>
      </w:r>
      <w:r w:rsidRPr="00E8334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conhecido principalmente pela equação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que leva seu nome</w:t>
      </w:r>
      <w:r w:rsidRPr="00E8334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sobre a</w:t>
      </w:r>
      <w:r w:rsidRPr="00E8334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qual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se deteve</w:t>
      </w:r>
      <w:r w:rsidRPr="00E8334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apresentou</w:t>
      </w:r>
      <w:r w:rsidRPr="00E8334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soluções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para</w:t>
      </w:r>
      <w:r w:rsidRPr="00E8334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lguns casos especiais.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Os seus trabalhos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sobre H</w:t>
      </w:r>
      <w:r w:rsidRPr="00E8334C">
        <w:rPr>
          <w:rFonts w:ascii="Times New Roman" w:eastAsia="Times New Roman" w:hAnsi="Times New Roman" w:cs="Times New Roman"/>
          <w:sz w:val="24"/>
          <w:szCs w:val="24"/>
          <w:lang w:eastAsia="pt-BR"/>
        </w:rPr>
        <w:t>idráulica</w:t>
      </w:r>
      <w:proofErr w:type="gramEnd"/>
      <w:r w:rsidRPr="00E8334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foram muito importantes para a cidade de Veneza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, tendo ele próprio ajudado</w:t>
      </w:r>
      <w:r w:rsidRPr="00E8334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 projetar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barreiras de contenção para prevenir inundações</w:t>
      </w:r>
      <w:r w:rsidRPr="00E8334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o longo de vários canais.</w:t>
      </w:r>
    </w:p>
    <w:p w14:paraId="4A8BFA68" w14:textId="77777777" w:rsidR="00766C38" w:rsidRDefault="00B232F7" w:rsidP="004A63FF">
      <w:pPr>
        <w:pStyle w:val="NormalWeb"/>
        <w:spacing w:before="0" w:beforeAutospacing="0" w:after="0" w:afterAutospacing="0"/>
        <w:ind w:firstLine="708"/>
        <w:jc w:val="both"/>
      </w:pPr>
      <w:r>
        <w:t>Ao longo d</w:t>
      </w:r>
      <w:r w:rsidR="00DC5AC6">
        <w:t xml:space="preserve">e vários </w:t>
      </w:r>
      <w:r>
        <w:t>anos, os Bernoulli</w:t>
      </w:r>
      <w:r w:rsidR="00766C38">
        <w:t xml:space="preserve"> formularam problemas envolvendo </w:t>
      </w:r>
      <w:r w:rsidR="00766C38" w:rsidRPr="00766C38">
        <w:rPr>
          <w:i/>
        </w:rPr>
        <w:t>equações diferenciais</w:t>
      </w:r>
      <w:r>
        <w:t xml:space="preserve"> e</w:t>
      </w:r>
      <w:r w:rsidR="00766C38">
        <w:t>, em conjunto com Leibniz, alcançaram grande progresso no desenvolvimento de métodos de solução.</w:t>
      </w:r>
      <w:r w:rsidR="00BA488D">
        <w:t xml:space="preserve"> </w:t>
      </w:r>
      <w:r w:rsidR="00BA488D" w:rsidRPr="00BA488D">
        <w:t>Entre as contribuições de Leibniz, destaca</w:t>
      </w:r>
      <w:r w:rsidR="00BA488D">
        <w:t>m</w:t>
      </w:r>
      <w:r w:rsidR="00BA488D" w:rsidRPr="00BA488D">
        <w:t xml:space="preserve">-se o método de separação de variáveis e a notação </w:t>
      </w:r>
      <w:proofErr w:type="spellStart"/>
      <w:r w:rsidR="00BA488D" w:rsidRPr="00BA488D">
        <w:rPr>
          <w:i/>
        </w:rPr>
        <w:t>dy</w:t>
      </w:r>
      <w:proofErr w:type="spellEnd"/>
      <w:r w:rsidR="00BA488D" w:rsidRPr="00BA488D">
        <w:t>/</w:t>
      </w:r>
      <w:proofErr w:type="spellStart"/>
      <w:r w:rsidR="00BA488D" w:rsidRPr="00BA488D">
        <w:rPr>
          <w:i/>
        </w:rPr>
        <w:t>dx</w:t>
      </w:r>
      <w:proofErr w:type="spellEnd"/>
      <w:r w:rsidR="00BA488D">
        <w:t xml:space="preserve">, utilizada até </w:t>
      </w:r>
      <w:r w:rsidR="00826614">
        <w:t xml:space="preserve">os dias de </w:t>
      </w:r>
      <w:r w:rsidR="00BA488D">
        <w:t>hoje</w:t>
      </w:r>
      <w:r w:rsidR="00BA488D" w:rsidRPr="00BA488D">
        <w:t>.</w:t>
      </w:r>
      <w:r w:rsidR="00BA488D" w:rsidRPr="00B5580B">
        <w:rPr>
          <w:highlight w:val="yellow"/>
        </w:rPr>
        <w:t xml:space="preserve"> </w:t>
      </w:r>
    </w:p>
    <w:p w14:paraId="771254CD" w14:textId="77777777" w:rsidR="00BA0A44" w:rsidRDefault="00BE4604" w:rsidP="001A308D">
      <w:pPr>
        <w:pStyle w:val="NormalWeb"/>
        <w:spacing w:before="0" w:beforeAutospacing="0" w:after="0" w:afterAutospacing="0"/>
        <w:ind w:firstLine="708"/>
        <w:jc w:val="both"/>
      </w:pPr>
      <w:r>
        <w:rPr>
          <w:noProof/>
          <w:szCs w:val="27"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 wp14:anchorId="30994C08" wp14:editId="0406981D">
                <wp:simplePos x="0" y="0"/>
                <wp:positionH relativeFrom="column">
                  <wp:posOffset>-5715</wp:posOffset>
                </wp:positionH>
                <wp:positionV relativeFrom="paragraph">
                  <wp:posOffset>2658745</wp:posOffset>
                </wp:positionV>
                <wp:extent cx="2401570" cy="350520"/>
                <wp:effectExtent l="0" t="0" r="0" b="0"/>
                <wp:wrapSquare wrapText="bothSides"/>
                <wp:docPr id="4" name="Caixa de Text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1570" cy="350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7F967C" w14:textId="77777777" w:rsidR="00434DD2" w:rsidRPr="004B0CD0" w:rsidRDefault="00434DD2" w:rsidP="00183365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</w:pP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Fig.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9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2 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–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Leonhard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 Euler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br/>
                              <w:t>(</w:t>
                            </w:r>
                            <w:r w:rsidRPr="00183365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1707-1783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08BCD73C" w14:textId="77777777" w:rsidR="00434DD2" w:rsidRPr="004B0CD0" w:rsidRDefault="00434DD2" w:rsidP="0018336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994C08" id="Caixa de Texto 4" o:spid="_x0000_s1027" type="#_x0000_t202" style="position:absolute;left:0;text-align:left;margin-left:-.45pt;margin-top:209.35pt;width:189.1pt;height:27.6pt;z-index: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" filled="f" stroked="f">
                <v:textbox>
                  <w:txbxContent>
                    <w:p w14:paraId="1B7F967C" w14:textId="77777777" w:rsidR="00434DD2" w:rsidRPr="004B0CD0" w:rsidRDefault="00434DD2" w:rsidP="00183365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</w:pP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Fig. 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9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2 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–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Leonhard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 Euler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 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br/>
                        <w:t>(</w:t>
                      </w:r>
                      <w:r w:rsidRPr="00183365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1707-1783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)</w:t>
                      </w:r>
                    </w:p>
                    <w:p w14:paraId="08BCD73C" w14:textId="77777777" w:rsidR="00434DD2" w:rsidRPr="004B0CD0" w:rsidRDefault="00434DD2" w:rsidP="00183365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24448" behindDoc="0" locked="0" layoutInCell="1" allowOverlap="1" wp14:anchorId="0C0655C6" wp14:editId="6A153A1C">
            <wp:simplePos x="0" y="0"/>
            <wp:positionH relativeFrom="column">
              <wp:posOffset>1905</wp:posOffset>
            </wp:positionH>
            <wp:positionV relativeFrom="paragraph">
              <wp:posOffset>433705</wp:posOffset>
            </wp:positionV>
            <wp:extent cx="2393950" cy="2209800"/>
            <wp:effectExtent l="0" t="0" r="6350" b="0"/>
            <wp:wrapSquare wrapText="bothSides"/>
            <wp:docPr id="3" name="Imagem 3" descr="https://timenewsfeed.files.wordpress.com/2013/04/eul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timenewsfeed.files.wordpress.com/2013/04/eule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26" t="15271" r="15206" b="30513"/>
                    <a:stretch/>
                  </pic:blipFill>
                  <pic:spPr bwMode="auto">
                    <a:xfrm>
                      <a:off x="0" y="0"/>
                      <a:ext cx="239395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5D90">
        <w:t>Gradualmente, o estudo de curvas</w:t>
      </w:r>
      <w:r w:rsidR="00DC5AC6">
        <w:t xml:space="preserve"> geométricas</w:t>
      </w:r>
      <w:r w:rsidR="007E5D90">
        <w:t xml:space="preserve"> (</w:t>
      </w:r>
      <w:r w:rsidR="007C35F1">
        <w:t>que ocupava parte central n</w:t>
      </w:r>
      <w:r w:rsidR="00DD7476">
        <w:t>a Matemática de Newton e Lei</w:t>
      </w:r>
      <w:r w:rsidR="007E5D90">
        <w:t>bniz) foi recebendo menos ênfase</w:t>
      </w:r>
      <w:r w:rsidR="007C35F1">
        <w:t>, passando-se à</w:t>
      </w:r>
      <w:r w:rsidR="00826614">
        <w:t xml:space="preserve"> aná</w:t>
      </w:r>
      <w:r w:rsidR="00235089">
        <w:t>lis</w:t>
      </w:r>
      <w:r w:rsidR="007C35F1">
        <w:t>e de</w:t>
      </w:r>
      <w:r w:rsidR="00235089">
        <w:t xml:space="preserve"> expressões envolvendo uma ou mais quantidades variáveis, bem como</w:t>
      </w:r>
      <w:r w:rsidR="007C35F1">
        <w:t xml:space="preserve"> </w:t>
      </w:r>
      <w:r w:rsidR="00235089">
        <w:t>certas constantes. Isto levou também à descoberta de novas classes de funções,</w:t>
      </w:r>
      <w:r w:rsidR="001E58C2">
        <w:t xml:space="preserve"> realizada</w:t>
      </w:r>
      <w:r w:rsidR="00235089">
        <w:t xml:space="preserve"> </w:t>
      </w:r>
      <w:r w:rsidR="007C35F1">
        <w:t>por meio</w:t>
      </w:r>
      <w:r w:rsidR="00235089">
        <w:t xml:space="preserve"> das </w:t>
      </w:r>
      <w:r w:rsidR="00235089" w:rsidRPr="009235E9">
        <w:rPr>
          <w:i/>
        </w:rPr>
        <w:t>equações diferenciais</w:t>
      </w:r>
      <w:r w:rsidR="00235089">
        <w:t xml:space="preserve"> que</w:t>
      </w:r>
      <w:r w:rsidR="009235E9">
        <w:t xml:space="preserve"> tais funções</w:t>
      </w:r>
      <w:r w:rsidR="00235089">
        <w:t xml:space="preserve"> satisfaziam.</w:t>
      </w:r>
      <w:r w:rsidR="009235E9">
        <w:t xml:space="preserve"> </w:t>
      </w:r>
      <w:r w:rsidR="007C35F1">
        <w:t>Destacam-se aqui</w:t>
      </w:r>
      <w:r w:rsidR="00A32C03">
        <w:t xml:space="preserve"> </w:t>
      </w:r>
      <w:r w:rsidR="002E6CEC">
        <w:t xml:space="preserve">as contribuições </w:t>
      </w:r>
      <w:r w:rsidR="007C35F1">
        <w:t xml:space="preserve">do </w:t>
      </w:r>
      <w:r w:rsidR="003514D7">
        <w:t>assaz</w:t>
      </w:r>
      <w:r w:rsidR="007C35F1">
        <w:t xml:space="preserve"> produtivo</w:t>
      </w:r>
      <w:r w:rsidR="00B5221A">
        <w:t xml:space="preserve"> e completo</w:t>
      </w:r>
      <w:r w:rsidR="007C35F1">
        <w:t xml:space="preserve"> matemático, </w:t>
      </w:r>
      <w:r w:rsidR="002E6CEC">
        <w:t>o</w:t>
      </w:r>
      <w:r w:rsidR="00853212">
        <w:t xml:space="preserve"> eminente</w:t>
      </w:r>
      <w:r w:rsidR="0058720F">
        <w:t xml:space="preserve"> suíço </w:t>
      </w:r>
      <w:proofErr w:type="spellStart"/>
      <w:r w:rsidR="0058720F">
        <w:t>Leonhard</w:t>
      </w:r>
      <w:proofErr w:type="spellEnd"/>
      <w:r w:rsidR="0058720F">
        <w:t xml:space="preserve"> Paul Euler</w:t>
      </w:r>
      <w:r w:rsidR="00097F38">
        <w:t xml:space="preserve"> (1707-1783), retratado na F</w:t>
      </w:r>
      <w:r w:rsidR="00183365">
        <w:t>igura 9.2</w:t>
      </w:r>
      <w:r w:rsidR="007C35F1">
        <w:t>,</w:t>
      </w:r>
      <w:r w:rsidR="002E6CEC">
        <w:t xml:space="preserve"> que permitiram uma visão </w:t>
      </w:r>
      <w:r w:rsidR="008E7985">
        <w:t>mais analítica</w:t>
      </w:r>
      <w:r w:rsidR="00B5300F">
        <w:t xml:space="preserve"> </w:t>
      </w:r>
      <w:r w:rsidR="002E6CEC">
        <w:t xml:space="preserve">do </w:t>
      </w:r>
      <w:r w:rsidR="002E6CEC" w:rsidRPr="009235E9">
        <w:rPr>
          <w:i/>
        </w:rPr>
        <w:t>Cálculo Diferencial</w:t>
      </w:r>
      <w:r w:rsidR="002E6CEC">
        <w:t xml:space="preserve"> de </w:t>
      </w:r>
      <w:hyperlink r:id="rId10" w:tooltip="Gottfried Leibniz" w:history="1">
        <w:r w:rsidR="00B5300F" w:rsidRPr="00B5300F">
          <w:rPr>
            <w:rStyle w:val="Hyperlink"/>
            <w:color w:val="000000" w:themeColor="text1"/>
            <w:u w:val="none"/>
          </w:rPr>
          <w:t>Leibniz</w:t>
        </w:r>
      </w:hyperlink>
      <w:r w:rsidR="00B5300F">
        <w:t xml:space="preserve"> </w:t>
      </w:r>
      <w:r w:rsidR="002E6CEC">
        <w:t>e</w:t>
      </w:r>
      <w:r w:rsidR="00B5300F">
        <w:t xml:space="preserve"> Newton</w:t>
      </w:r>
      <w:r w:rsidR="002E6CEC">
        <w:t>.</w:t>
      </w:r>
      <w:r w:rsidR="00183365">
        <w:t xml:space="preserve"> Um</w:t>
      </w:r>
      <w:r w:rsidR="00B5221A">
        <w:t xml:space="preserve"> de s</w:t>
      </w:r>
      <w:r w:rsidR="00183365">
        <w:t>e</w:t>
      </w:r>
      <w:r w:rsidR="00B5221A">
        <w:t xml:space="preserve">us importantes </w:t>
      </w:r>
      <w:r w:rsidR="00183365">
        <w:t>trabalho</w:t>
      </w:r>
      <w:r w:rsidR="00B5221A">
        <w:t>s foi</w:t>
      </w:r>
      <w:r w:rsidR="00E045C5">
        <w:t xml:space="preserve"> </w:t>
      </w:r>
      <w:hyperlink r:id="rId11" w:tooltip="Institutiones calculi differentialis" w:history="1">
        <w:proofErr w:type="spellStart"/>
        <w:r w:rsidR="00B5221A">
          <w:rPr>
            <w:rStyle w:val="Hyperlink"/>
            <w:i/>
            <w:iCs/>
            <w:color w:val="000000" w:themeColor="text1"/>
            <w:u w:val="none"/>
          </w:rPr>
          <w:t>Institutiones</w:t>
        </w:r>
        <w:proofErr w:type="spellEnd"/>
        <w:r w:rsidR="00B5221A">
          <w:rPr>
            <w:rStyle w:val="Hyperlink"/>
            <w:i/>
            <w:iCs/>
            <w:color w:val="000000" w:themeColor="text1"/>
            <w:u w:val="none"/>
          </w:rPr>
          <w:t xml:space="preserve"> </w:t>
        </w:r>
        <w:proofErr w:type="spellStart"/>
        <w:r w:rsidR="00B5221A">
          <w:rPr>
            <w:rStyle w:val="Hyperlink"/>
            <w:i/>
            <w:iCs/>
            <w:color w:val="000000" w:themeColor="text1"/>
            <w:u w:val="none"/>
          </w:rPr>
          <w:t>C</w:t>
        </w:r>
        <w:r w:rsidR="00E045C5" w:rsidRPr="00B5221A">
          <w:rPr>
            <w:rStyle w:val="Hyperlink"/>
            <w:i/>
            <w:iCs/>
            <w:color w:val="000000" w:themeColor="text1"/>
            <w:u w:val="none"/>
          </w:rPr>
          <w:t>alculi</w:t>
        </w:r>
        <w:proofErr w:type="spellEnd"/>
        <w:r w:rsidR="00E045C5" w:rsidRPr="00B5221A">
          <w:rPr>
            <w:rStyle w:val="Hyperlink"/>
            <w:i/>
            <w:iCs/>
            <w:color w:val="000000" w:themeColor="text1"/>
            <w:u w:val="none"/>
          </w:rPr>
          <w:t xml:space="preserve"> </w:t>
        </w:r>
        <w:proofErr w:type="spellStart"/>
        <w:r w:rsidR="00B5221A">
          <w:rPr>
            <w:rStyle w:val="Hyperlink"/>
            <w:i/>
            <w:iCs/>
            <w:color w:val="000000" w:themeColor="text1"/>
            <w:u w:val="none"/>
          </w:rPr>
          <w:t>D</w:t>
        </w:r>
        <w:r w:rsidR="00E045C5" w:rsidRPr="00B5221A">
          <w:rPr>
            <w:rStyle w:val="Hyperlink"/>
            <w:i/>
            <w:iCs/>
            <w:color w:val="000000" w:themeColor="text1"/>
            <w:u w:val="none"/>
          </w:rPr>
          <w:t>ifferentialis</w:t>
        </w:r>
        <w:proofErr w:type="spellEnd"/>
      </w:hyperlink>
      <w:r w:rsidR="00E045C5">
        <w:t xml:space="preserve">, </w:t>
      </w:r>
      <w:r w:rsidR="00183365">
        <w:t xml:space="preserve">publicado </w:t>
      </w:r>
      <w:r w:rsidR="00B5221A">
        <w:t>e</w:t>
      </w:r>
      <w:r w:rsidR="00E045C5">
        <w:t>m 1755</w:t>
      </w:r>
      <w:r w:rsidR="00B5221A">
        <w:t>.</w:t>
      </w:r>
      <w:r w:rsidR="00385BEB">
        <w:t xml:space="preserve"> </w:t>
      </w:r>
      <w:r w:rsidR="00B91A32">
        <w:t>E</w:t>
      </w:r>
      <w:r w:rsidR="00B91A32">
        <w:rPr>
          <w:szCs w:val="27"/>
        </w:rPr>
        <w:t>ntre livros e artigos, Euler publicou mais de cinco centenas de trabalhos em vida, que passaram a ser compilados a partir de 1909 pela Academia Suíça de Ciências Naturais.</w:t>
      </w:r>
      <w:r w:rsidR="00AB11F8">
        <w:rPr>
          <w:szCs w:val="27"/>
        </w:rPr>
        <w:t xml:space="preserve"> Tal capacidade produtiva tornou-se especialmente notável, levando-se em conta que Euler passou os derradeiros dezessete anos de sua vida, apesar de completamente cego, em plena atividade. </w:t>
      </w:r>
      <w:r w:rsidR="003E523E">
        <w:rPr>
          <w:szCs w:val="27"/>
        </w:rPr>
        <w:t xml:space="preserve"> Vale registrar que</w:t>
      </w:r>
      <w:r w:rsidR="007A6DCF">
        <w:rPr>
          <w:szCs w:val="27"/>
        </w:rPr>
        <w:t xml:space="preserve"> se</w:t>
      </w:r>
      <w:r w:rsidR="003E523E">
        <w:rPr>
          <w:szCs w:val="27"/>
        </w:rPr>
        <w:t xml:space="preserve"> deve a Euler a</w:t>
      </w:r>
      <w:r w:rsidR="00311E04">
        <w:rPr>
          <w:szCs w:val="27"/>
        </w:rPr>
        <w:t xml:space="preserve"> bem-sucedida</w:t>
      </w:r>
      <w:r w:rsidR="003E523E">
        <w:rPr>
          <w:szCs w:val="27"/>
        </w:rPr>
        <w:t xml:space="preserve"> implantação</w:t>
      </w:r>
      <w:r w:rsidR="009235E9">
        <w:rPr>
          <w:szCs w:val="27"/>
        </w:rPr>
        <w:t>, entre outras,</w:t>
      </w:r>
      <w:r w:rsidR="003E523E">
        <w:rPr>
          <w:szCs w:val="27"/>
        </w:rPr>
        <w:t xml:space="preserve"> das seguintes notações:</w:t>
      </w:r>
      <w:r w:rsidR="00F6186D">
        <w:rPr>
          <w:szCs w:val="27"/>
        </w:rPr>
        <w:t xml:space="preserve"> </w:t>
      </w:r>
      <w:r w:rsidR="00F6186D" w:rsidRPr="002F3C5E">
        <w:rPr>
          <w:position w:val="-10"/>
        </w:rPr>
        <w:object w:dxaOrig="540" w:dyaOrig="320" w14:anchorId="4B6332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pt;height:16.2pt" o:ole="">
            <v:imagedata r:id="rId12" o:title=""/>
          </v:shape>
          <o:OLEObject Type="Embed" ProgID="Equation.3" ShapeID="_x0000_i1025" DrawAspect="Content" ObjectID="_1694155160" r:id="rId13"/>
        </w:object>
      </w:r>
      <w:r w:rsidR="00F6186D">
        <w:t xml:space="preserve">para representar funções; </w:t>
      </w:r>
      <w:r w:rsidR="00F6186D" w:rsidRPr="00F6186D">
        <w:rPr>
          <w:i/>
        </w:rPr>
        <w:t>e</w:t>
      </w:r>
      <w:r w:rsidR="00F6186D">
        <w:t xml:space="preserve"> como base dos logaritmos neperianos;</w:t>
      </w:r>
      <w:r w:rsidR="00B91A32">
        <w:rPr>
          <w:szCs w:val="27"/>
        </w:rPr>
        <w:t xml:space="preserve"> </w:t>
      </w:r>
      <w:r w:rsidR="00F6186D">
        <w:rPr>
          <w:szCs w:val="27"/>
        </w:rPr>
        <w:sym w:font="Symbol" w:char="F053"/>
      </w:r>
      <w:r w:rsidR="00F6186D">
        <w:rPr>
          <w:szCs w:val="27"/>
        </w:rPr>
        <w:t xml:space="preserve"> para somatórios; </w:t>
      </w:r>
      <w:r w:rsidR="00F6186D" w:rsidRPr="00F6186D">
        <w:rPr>
          <w:i/>
          <w:szCs w:val="27"/>
        </w:rPr>
        <w:t>i</w:t>
      </w:r>
      <w:r w:rsidR="00F6186D">
        <w:rPr>
          <w:szCs w:val="27"/>
        </w:rPr>
        <w:t xml:space="preserve"> como a unidade imaginária </w:t>
      </w:r>
      <w:r w:rsidR="00732966" w:rsidRPr="000A56E6">
        <w:rPr>
          <w:position w:val="-6"/>
        </w:rPr>
        <w:object w:dxaOrig="499" w:dyaOrig="340" w14:anchorId="378E27B7">
          <v:shape id="_x0000_i1026" type="#_x0000_t75" style="width:24.6pt;height:17.4pt" o:ole="">
            <v:imagedata r:id="rId14" o:title=""/>
          </v:shape>
          <o:OLEObject Type="Embed" ProgID="Equation.3" ShapeID="_x0000_i1026" DrawAspect="Content" ObjectID="_1694155161" r:id="rId15"/>
        </w:object>
      </w:r>
      <w:r w:rsidR="00051FE6">
        <w:t xml:space="preserve">. Cabe também a Euler </w:t>
      </w:r>
      <w:r w:rsidR="009235E9">
        <w:t>mérito</w:t>
      </w:r>
      <w:r w:rsidR="007606C5">
        <w:t xml:space="preserve"> pela expressão</w:t>
      </w:r>
      <w:r w:rsidR="00051FE6" w:rsidRPr="000A56E6">
        <w:rPr>
          <w:position w:val="-6"/>
        </w:rPr>
        <w:object w:dxaOrig="1860" w:dyaOrig="320" w14:anchorId="63966C99">
          <v:shape id="_x0000_i1027" type="#_x0000_t75" style="width:93.55pt;height:16.2pt" o:ole="">
            <v:imagedata r:id="rId16" o:title=""/>
          </v:shape>
          <o:OLEObject Type="Embed" ProgID="Equation.3" ShapeID="_x0000_i1027" DrawAspect="Content" ObjectID="_1694155162" r:id="rId17"/>
        </w:object>
      </w:r>
      <w:r w:rsidR="00051FE6">
        <w:t xml:space="preserve">, que em </w:t>
      </w:r>
      <w:r w:rsidR="00051FE6" w:rsidRPr="000A56E6">
        <w:rPr>
          <w:position w:val="-6"/>
        </w:rPr>
        <w:object w:dxaOrig="600" w:dyaOrig="279" w14:anchorId="1CD1109C">
          <v:shape id="_x0000_i1028" type="#_x0000_t75" style="width:30pt;height:13.8pt" o:ole="">
            <v:imagedata r:id="rId18" o:title=""/>
          </v:shape>
          <o:OLEObject Type="Embed" ProgID="Equation.3" ShapeID="_x0000_i1028" DrawAspect="Content" ObjectID="_1694155163" r:id="rId19"/>
        </w:object>
      </w:r>
      <w:r w:rsidR="00BA488D">
        <w:t xml:space="preserve">, </w:t>
      </w:r>
      <w:r w:rsidR="00051FE6">
        <w:t xml:space="preserve">se transforma em </w:t>
      </w:r>
      <w:r w:rsidR="00051FE6" w:rsidRPr="000A56E6">
        <w:rPr>
          <w:position w:val="-6"/>
        </w:rPr>
        <w:object w:dxaOrig="980" w:dyaOrig="320" w14:anchorId="1B770126">
          <v:shape id="_x0000_i1029" type="#_x0000_t75" style="width:49.2pt;height:16.2pt" o:ole="">
            <v:imagedata r:id="rId20" o:title=""/>
          </v:shape>
          <o:OLEObject Type="Embed" ProgID="Equation.3" ShapeID="_x0000_i1029" DrawAspect="Content" ObjectID="_1694155164" r:id="rId21"/>
        </w:object>
      </w:r>
      <w:r w:rsidR="00051FE6">
        <w:t>.</w:t>
      </w:r>
      <w:r w:rsidR="004E67CA">
        <w:t xml:space="preserve"> Mais adiante, no presente capítulo será apresentado o método de Euler para resolver </w:t>
      </w:r>
      <w:r w:rsidR="004E67CA" w:rsidRPr="004E67CA">
        <w:rPr>
          <w:i/>
        </w:rPr>
        <w:t>equações diferenciais ordinárias</w:t>
      </w:r>
      <w:r w:rsidR="004E67CA">
        <w:t>.</w:t>
      </w:r>
    </w:p>
    <w:p w14:paraId="154C2154" w14:textId="77777777" w:rsidR="000C1B1B" w:rsidRDefault="001E58C2" w:rsidP="00BE4604">
      <w:pPr>
        <w:pStyle w:val="NormalWeb"/>
        <w:spacing w:before="0" w:beforeAutospacing="0" w:after="0" w:afterAutospacing="0"/>
        <w:ind w:firstLine="708"/>
        <w:jc w:val="both"/>
      </w:pPr>
      <w:r>
        <w:t>Neste</w:t>
      </w:r>
      <w:r w:rsidR="00BA0A44">
        <w:t xml:space="preserve"> retrospecto</w:t>
      </w:r>
      <w:r w:rsidR="00C80D97">
        <w:t xml:space="preserve"> </w:t>
      </w:r>
      <w:r w:rsidR="00361B65">
        <w:t>aqui apresentado</w:t>
      </w:r>
      <w:r w:rsidR="00C463C1">
        <w:t xml:space="preserve"> </w:t>
      </w:r>
      <w:r w:rsidR="004A691A">
        <w:t xml:space="preserve">[Eves04], </w:t>
      </w:r>
      <w:r w:rsidR="00C463C1">
        <w:t>[Katz09]</w:t>
      </w:r>
      <w:r w:rsidR="00BA0A44">
        <w:t>,</w:t>
      </w:r>
      <w:r w:rsidR="00921C06">
        <w:t xml:space="preserve"> [</w:t>
      </w:r>
      <w:r w:rsidR="004A691A">
        <w:t xml:space="preserve">Pick09], </w:t>
      </w:r>
      <w:r w:rsidR="00A174F4">
        <w:t>deve-se mencionar</w:t>
      </w:r>
      <w:r w:rsidR="00361B65">
        <w:t xml:space="preserve"> </w:t>
      </w:r>
      <w:r w:rsidR="00A174F4">
        <w:t xml:space="preserve">a matemática italiana Maria Gaetana Agnesi (1718-1799), autora de </w:t>
      </w:r>
      <w:r w:rsidR="00A174F4" w:rsidRPr="00A174F4">
        <w:rPr>
          <w:i/>
        </w:rPr>
        <w:t>Instituzioni Analitiche</w:t>
      </w:r>
      <w:r w:rsidR="00A174F4">
        <w:t xml:space="preserve">, primeiro livro a cobrir amplamente o </w:t>
      </w:r>
      <w:r w:rsidR="00A174F4" w:rsidRPr="00D26812">
        <w:rPr>
          <w:i/>
        </w:rPr>
        <w:t>Cálculo Diferencial</w:t>
      </w:r>
      <w:r w:rsidR="00A174F4">
        <w:t xml:space="preserve"> e </w:t>
      </w:r>
      <w:r w:rsidR="00A174F4" w:rsidRPr="00ED20C5">
        <w:rPr>
          <w:i/>
        </w:rPr>
        <w:t>Integral</w:t>
      </w:r>
      <w:r w:rsidR="00A174F4">
        <w:t xml:space="preserve">. Assinala-se também que este se constitui no primeiro trabalho escrito por uma mulher que sobreviveu ao tempo, uma vez que </w:t>
      </w:r>
      <w:r w:rsidR="00ED20C5">
        <w:t>d</w:t>
      </w:r>
      <w:r w:rsidR="004A691A">
        <w:t>e</w:t>
      </w:r>
      <w:r w:rsidR="00A174F4">
        <w:t xml:space="preserve"> Hypatia de Alexandria (século V)</w:t>
      </w:r>
      <w:r w:rsidR="00051FE6">
        <w:t xml:space="preserve"> </w:t>
      </w:r>
      <w:r w:rsidR="00ED20C5">
        <w:t xml:space="preserve">restaram </w:t>
      </w:r>
      <w:r w:rsidR="003D7CBE">
        <w:t xml:space="preserve">apenas referências </w:t>
      </w:r>
      <w:r w:rsidR="008262F4">
        <w:t>sobre suas aulas e</w:t>
      </w:r>
      <w:r w:rsidR="004A691A">
        <w:t xml:space="preserve"> escritos</w:t>
      </w:r>
      <w:r w:rsidR="003D7CBE">
        <w:t xml:space="preserve"> matemátic</w:t>
      </w:r>
      <w:r w:rsidR="004A691A">
        <w:t>os</w:t>
      </w:r>
      <w:r w:rsidR="003D7CBE">
        <w:t>.</w:t>
      </w:r>
    </w:p>
    <w:p w14:paraId="24A759E0" w14:textId="77777777" w:rsidR="00D80DC8" w:rsidRDefault="008262F4" w:rsidP="00BE4604">
      <w:pPr>
        <w:pStyle w:val="NormalWeb"/>
        <w:spacing w:before="0" w:beforeAutospacing="0" w:after="0" w:afterAutospacing="0"/>
        <w:ind w:firstLine="708"/>
        <w:jc w:val="both"/>
      </w:pPr>
      <w:r>
        <w:rPr>
          <w:szCs w:val="27"/>
        </w:rPr>
        <w:t xml:space="preserve">Além de Euler, destacou-se no século XVIII </w:t>
      </w:r>
      <w:r w:rsidR="00051FE6">
        <w:rPr>
          <w:szCs w:val="27"/>
        </w:rPr>
        <w:t xml:space="preserve">o italiano </w:t>
      </w:r>
      <w:r w:rsidR="008F5D19">
        <w:rPr>
          <w:szCs w:val="27"/>
        </w:rPr>
        <w:t>Joseph-Louis Lagrange</w:t>
      </w:r>
      <w:r w:rsidR="00051FE6">
        <w:rPr>
          <w:szCs w:val="27"/>
        </w:rPr>
        <w:t xml:space="preserve"> (1736-1813)</w:t>
      </w:r>
      <w:r w:rsidR="008F5D19">
        <w:rPr>
          <w:szCs w:val="27"/>
        </w:rPr>
        <w:t xml:space="preserve"> </w:t>
      </w:r>
      <w:r>
        <w:rPr>
          <w:szCs w:val="27"/>
        </w:rPr>
        <w:t xml:space="preserve">que </w:t>
      </w:r>
      <w:r w:rsidR="008F5D19">
        <w:rPr>
          <w:szCs w:val="27"/>
        </w:rPr>
        <w:t xml:space="preserve">publicou </w:t>
      </w:r>
      <w:r>
        <w:rPr>
          <w:szCs w:val="27"/>
        </w:rPr>
        <w:t xml:space="preserve">em 1788, </w:t>
      </w:r>
      <w:r w:rsidR="008F5D19">
        <w:rPr>
          <w:szCs w:val="27"/>
        </w:rPr>
        <w:t xml:space="preserve">seu mais importante trabalho, </w:t>
      </w:r>
      <w:r w:rsidR="008F5D19" w:rsidRPr="008F5D19">
        <w:rPr>
          <w:i/>
          <w:szCs w:val="27"/>
        </w:rPr>
        <w:t>Analytical Mechanics</w:t>
      </w:r>
      <w:r w:rsidR="008F5D19">
        <w:rPr>
          <w:szCs w:val="27"/>
        </w:rPr>
        <w:t xml:space="preserve">, </w:t>
      </w:r>
      <w:r w:rsidR="008F5D19">
        <w:rPr>
          <w:szCs w:val="27"/>
        </w:rPr>
        <w:lastRenderedPageBreak/>
        <w:t>que estendia o que f</w:t>
      </w:r>
      <w:r w:rsidR="00826614">
        <w:rPr>
          <w:szCs w:val="27"/>
        </w:rPr>
        <w:t xml:space="preserve">ora estabelecido por Newton, </w:t>
      </w:r>
      <w:r w:rsidR="008F5D19">
        <w:rPr>
          <w:szCs w:val="27"/>
        </w:rPr>
        <w:t>irmãos</w:t>
      </w:r>
      <w:r w:rsidR="00826614">
        <w:rPr>
          <w:szCs w:val="27"/>
        </w:rPr>
        <w:t xml:space="preserve"> (</w:t>
      </w:r>
      <w:r w:rsidR="00826614">
        <w:t>Jakob e Johann)</w:t>
      </w:r>
      <w:r w:rsidR="008F5D19">
        <w:rPr>
          <w:szCs w:val="27"/>
        </w:rPr>
        <w:t xml:space="preserve"> Bernoulli</w:t>
      </w:r>
      <w:r>
        <w:rPr>
          <w:szCs w:val="27"/>
        </w:rPr>
        <w:t xml:space="preserve"> e Euler. Neste trabalho,</w:t>
      </w:r>
      <w:r w:rsidR="008F5D19">
        <w:rPr>
          <w:szCs w:val="27"/>
        </w:rPr>
        <w:t xml:space="preserve"> enfatiza</w:t>
      </w:r>
      <w:r>
        <w:rPr>
          <w:szCs w:val="27"/>
        </w:rPr>
        <w:t>va</w:t>
      </w:r>
      <w:r w:rsidR="008F5D19">
        <w:rPr>
          <w:szCs w:val="27"/>
        </w:rPr>
        <w:t xml:space="preserve"> que os problemas em Mecânica poderiam ser resolvidos</w:t>
      </w:r>
      <w:r w:rsidR="00826614">
        <w:rPr>
          <w:szCs w:val="27"/>
        </w:rPr>
        <w:t xml:space="preserve"> geralmente</w:t>
      </w:r>
      <w:r w:rsidR="008F5D19">
        <w:rPr>
          <w:szCs w:val="27"/>
        </w:rPr>
        <w:t xml:space="preserve"> reduzindo-os à teoria das </w:t>
      </w:r>
      <w:r w:rsidR="008F5D19" w:rsidRPr="00051FE6">
        <w:rPr>
          <w:i/>
          <w:szCs w:val="27"/>
        </w:rPr>
        <w:t>equações diferenciais</w:t>
      </w:r>
      <w:r w:rsidR="008F5D19">
        <w:rPr>
          <w:szCs w:val="27"/>
        </w:rPr>
        <w:t xml:space="preserve"> ordinárias e parciais.</w:t>
      </w:r>
      <w:r w:rsidR="006F633C">
        <w:rPr>
          <w:szCs w:val="27"/>
        </w:rPr>
        <w:t xml:space="preserve"> </w:t>
      </w:r>
      <w:r w:rsidR="002F2A09">
        <w:t>Entre as</w:t>
      </w:r>
      <w:r w:rsidR="006F633C" w:rsidRPr="005F2359">
        <w:t xml:space="preserve"> contribuições de Lagrange </w:t>
      </w:r>
      <w:r w:rsidR="002F2A09">
        <w:t xml:space="preserve">está </w:t>
      </w:r>
      <w:r w:rsidR="00FB384F">
        <w:t>a definição da</w:t>
      </w:r>
      <w:r w:rsidR="006F633C" w:rsidRPr="005F2359">
        <w:t xml:space="preserve"> função</w:t>
      </w:r>
      <w:r w:rsidR="00FB384F">
        <w:t xml:space="preserve"> derivada,</w:t>
      </w:r>
      <w:r w:rsidR="006F633C" w:rsidRPr="005F2359">
        <w:t xml:space="preserve"> </w:t>
      </w:r>
      <w:r w:rsidR="00FB384F">
        <w:t xml:space="preserve">para a qual usou a notação </w:t>
      </w:r>
      <w:r w:rsidR="00FB384F" w:rsidRPr="00FB384F">
        <w:rPr>
          <w:i/>
        </w:rPr>
        <w:t>f’</w:t>
      </w:r>
      <w:r w:rsidR="00FB384F" w:rsidRPr="00FB384F">
        <w:t>(</w:t>
      </w:r>
      <w:r w:rsidR="00FB384F" w:rsidRPr="00FB384F">
        <w:rPr>
          <w:i/>
        </w:rPr>
        <w:t>x</w:t>
      </w:r>
      <w:r w:rsidR="00FB384F" w:rsidRPr="00FB384F">
        <w:t>)</w:t>
      </w:r>
      <w:r w:rsidR="006F633C" w:rsidRPr="005F2359">
        <w:t xml:space="preserve">. Lagrange foi provavelmente o primeiro matemático </w:t>
      </w:r>
      <w:r w:rsidR="002F2A09">
        <w:t xml:space="preserve">que dispunha de </w:t>
      </w:r>
      <w:r w:rsidR="006F633C" w:rsidRPr="005F2359">
        <w:t>conhecimento teórico e ferramentas suficientes para analis</w:t>
      </w:r>
      <w:r w:rsidR="002E50CC">
        <w:t>ar</w:t>
      </w:r>
      <w:r w:rsidR="006F633C" w:rsidRPr="005F2359">
        <w:t xml:space="preserve"> </w:t>
      </w:r>
      <w:r w:rsidR="002E50CC">
        <w:t>as</w:t>
      </w:r>
      <w:r w:rsidR="006F633C" w:rsidRPr="005F2359">
        <w:t xml:space="preserve"> </w:t>
      </w:r>
      <w:r w:rsidR="006F633C" w:rsidRPr="002E50CC">
        <w:rPr>
          <w:i/>
        </w:rPr>
        <w:t>equações diferenciais</w:t>
      </w:r>
      <w:r w:rsidR="006F633C" w:rsidRPr="005F2359">
        <w:t>. Em 1788, ele introduziu equações gerais de movimento para sistemas dinâmicos, hoje conhecidas como equações de Lagrange.</w:t>
      </w:r>
    </w:p>
    <w:p w14:paraId="432FAF5B" w14:textId="77777777" w:rsidR="00581B0B" w:rsidRPr="00BE4604" w:rsidRDefault="008B7FD8" w:rsidP="00BE4604">
      <w:pPr>
        <w:pStyle w:val="NormalWeb"/>
        <w:spacing w:before="0" w:beforeAutospacing="0" w:after="0" w:afterAutospacing="0"/>
        <w:ind w:firstLine="708"/>
        <w:jc w:val="both"/>
      </w:pPr>
      <w:r>
        <w:rPr>
          <w:szCs w:val="27"/>
        </w:rPr>
        <w:t>Juntam-se a Lagrange como matemáticos notáveis deste século, os franceses Pierre-Simon de Laplace (1749-1827) e Adrien-Marie Legendre (1752-1833).</w:t>
      </w:r>
      <w:r w:rsidR="002E50CC">
        <w:rPr>
          <w:szCs w:val="27"/>
        </w:rPr>
        <w:t xml:space="preserve"> </w:t>
      </w:r>
      <w:r w:rsidR="002E50CC" w:rsidRPr="005F2359">
        <w:t>O</w:t>
      </w:r>
      <w:r w:rsidR="00B62F5E">
        <w:t>s</w:t>
      </w:r>
      <w:r w:rsidR="002E50CC" w:rsidRPr="005F2359">
        <w:t xml:space="preserve"> trabalho</w:t>
      </w:r>
      <w:r w:rsidR="00B62F5E">
        <w:t>s</w:t>
      </w:r>
      <w:r w:rsidR="002E50CC" w:rsidRPr="005F2359">
        <w:t xml:space="preserve"> de Laplace </w:t>
      </w:r>
      <w:r w:rsidR="00B62F5E">
        <w:t xml:space="preserve">nas áreas de mecânica celeste (notadamente </w:t>
      </w:r>
      <w:r w:rsidR="002E50CC" w:rsidRPr="005F2359">
        <w:t>sobre a estabilidade</w:t>
      </w:r>
      <w:r w:rsidR="002F2A09">
        <w:t xml:space="preserve"> de longo prazo</w:t>
      </w:r>
      <w:r w:rsidR="002E50CC" w:rsidRPr="005F2359">
        <w:t xml:space="preserve"> do sistema solar</w:t>
      </w:r>
      <w:r w:rsidR="00B62F5E">
        <w:t xml:space="preserve">), probabilidades e </w:t>
      </w:r>
      <w:r w:rsidR="00B62F5E" w:rsidRPr="00B62F5E">
        <w:rPr>
          <w:i/>
        </w:rPr>
        <w:t>equações diferenciais</w:t>
      </w:r>
      <w:r w:rsidR="00B62F5E">
        <w:t xml:space="preserve"> </w:t>
      </w:r>
      <w:r w:rsidR="00A25F68">
        <w:t xml:space="preserve">(com fortes bases nas ideias de Euler) </w:t>
      </w:r>
      <w:r w:rsidR="00B62F5E">
        <w:t>são notáveis. Com justiça, tornaram-no conhecido como o “Newton da França”.</w:t>
      </w:r>
      <w:r w:rsidR="00A25F68">
        <w:t xml:space="preserve"> Curiosamente, Laplace morreu exatamente um século após o falecimento de Newton.</w:t>
      </w:r>
      <w:r w:rsidR="002F2A09">
        <w:t xml:space="preserve"> </w:t>
      </w:r>
      <w:r w:rsidR="004C09F2">
        <w:t xml:space="preserve">Já Legendre voltou-se principalmente para a teoria dos números, funções elípticas, método dos mínimos quadrados e integração. Seu nome aprece ligado a uma </w:t>
      </w:r>
      <w:r w:rsidR="004C09F2" w:rsidRPr="004C09F2">
        <w:rPr>
          <w:i/>
        </w:rPr>
        <w:t>equação diferencial</w:t>
      </w:r>
      <w:r w:rsidR="004C09F2">
        <w:t xml:space="preserve"> de importância considerável na matemática aplicada, cujas soluções são conhecidas por funções de Legendre. </w:t>
      </w:r>
      <w:r w:rsidR="004C09F2" w:rsidRPr="005F2359">
        <w:t xml:space="preserve">O trabalho de Legendre sobre </w:t>
      </w:r>
      <w:r w:rsidR="004C09F2" w:rsidRPr="004C09F2">
        <w:rPr>
          <w:i/>
        </w:rPr>
        <w:t>equações diferenciais</w:t>
      </w:r>
      <w:r w:rsidR="004C09F2" w:rsidRPr="005F2359">
        <w:t xml:space="preserve"> foi motivado pelo movimento de projéteis, </w:t>
      </w:r>
      <w:r w:rsidR="004C09F2">
        <w:t>em que introduziu</w:t>
      </w:r>
      <w:r w:rsidR="004C09F2" w:rsidRPr="005F2359">
        <w:t xml:space="preserve"> fatores tais como resistência do ar e velocidades iniciais.</w:t>
      </w:r>
      <w:r w:rsidR="004C09F2">
        <w:t xml:space="preserve"> </w:t>
      </w:r>
    </w:p>
    <w:p w14:paraId="17670CC1" w14:textId="77777777" w:rsidR="008F5D19" w:rsidRDefault="00581B0B" w:rsidP="00D80DC8">
      <w:pPr>
        <w:pStyle w:val="NormalWeb"/>
        <w:spacing w:before="0" w:beforeAutospacing="0" w:after="0" w:afterAutospacing="0"/>
        <w:ind w:firstLine="708"/>
        <w:jc w:val="both"/>
        <w:rPr>
          <w:szCs w:val="27"/>
        </w:rPr>
      </w:pPr>
      <w:r>
        <w:rPr>
          <w:szCs w:val="27"/>
        </w:rPr>
        <w:t>Outro registro relevante diz respeito ao trabalho do francês Jean-le-Rond</w:t>
      </w:r>
      <w:r w:rsidR="008F5D19">
        <w:rPr>
          <w:szCs w:val="27"/>
        </w:rPr>
        <w:t xml:space="preserve"> </w:t>
      </w:r>
      <w:r>
        <w:rPr>
          <w:szCs w:val="27"/>
        </w:rPr>
        <w:t>D’Alembert</w:t>
      </w:r>
      <w:r w:rsidR="00097F38">
        <w:rPr>
          <w:szCs w:val="27"/>
        </w:rPr>
        <w:t xml:space="preserve"> (1717-1783)</w:t>
      </w:r>
      <w:r>
        <w:rPr>
          <w:szCs w:val="27"/>
        </w:rPr>
        <w:t xml:space="preserve"> intitulado </w:t>
      </w:r>
      <w:r w:rsidRPr="00581B0B">
        <w:rPr>
          <w:i/>
          <w:szCs w:val="27"/>
        </w:rPr>
        <w:t>Traité de Dynamique</w:t>
      </w:r>
      <w:r>
        <w:rPr>
          <w:szCs w:val="27"/>
        </w:rPr>
        <w:t>, publicado em 1743, onde se encontra</w:t>
      </w:r>
      <w:r w:rsidR="003C6C1C">
        <w:rPr>
          <w:szCs w:val="27"/>
        </w:rPr>
        <w:t xml:space="preserve">m problemas </w:t>
      </w:r>
      <w:r w:rsidR="000313D2">
        <w:rPr>
          <w:szCs w:val="27"/>
        </w:rPr>
        <w:t>formula</w:t>
      </w:r>
      <w:r w:rsidR="003C6C1C">
        <w:rPr>
          <w:szCs w:val="27"/>
        </w:rPr>
        <w:t xml:space="preserve">dos por meio de </w:t>
      </w:r>
      <w:r w:rsidR="003C6C1C" w:rsidRPr="000313D2">
        <w:rPr>
          <w:i/>
          <w:szCs w:val="27"/>
        </w:rPr>
        <w:t>equações diferenciais</w:t>
      </w:r>
      <w:r w:rsidR="0076343E" w:rsidRPr="000313D2">
        <w:rPr>
          <w:i/>
          <w:szCs w:val="27"/>
        </w:rPr>
        <w:t xml:space="preserve"> </w:t>
      </w:r>
      <w:r w:rsidR="008D5721" w:rsidRPr="008D5721">
        <w:rPr>
          <w:szCs w:val="27"/>
        </w:rPr>
        <w:t>parciais</w:t>
      </w:r>
      <w:r w:rsidR="000313D2">
        <w:rPr>
          <w:szCs w:val="27"/>
        </w:rPr>
        <w:t>, importantes para a Mecânica</w:t>
      </w:r>
      <w:r w:rsidR="003C6C1C">
        <w:rPr>
          <w:szCs w:val="27"/>
        </w:rPr>
        <w:t>.</w:t>
      </w:r>
      <w:r w:rsidR="008821E3">
        <w:rPr>
          <w:szCs w:val="27"/>
        </w:rPr>
        <w:t xml:space="preserve"> O conhecido Princípio de D’Alembert formulado neste Tratado estabelece que as ações internas de um sistema de corpos rígidos em movimento estão em equilíbrio.</w:t>
      </w:r>
      <w:r w:rsidR="003C6C1C">
        <w:rPr>
          <w:szCs w:val="27"/>
        </w:rPr>
        <w:t xml:space="preserve"> D’Alembert pode ser considerado um dos pioneiros no estudo das </w:t>
      </w:r>
      <w:r w:rsidR="003C6C1C" w:rsidRPr="008821E3">
        <w:rPr>
          <w:i/>
          <w:szCs w:val="27"/>
        </w:rPr>
        <w:t>equações</w:t>
      </w:r>
      <w:r w:rsidR="008821E3" w:rsidRPr="008821E3">
        <w:rPr>
          <w:i/>
          <w:szCs w:val="27"/>
        </w:rPr>
        <w:t xml:space="preserve"> diferenciais</w:t>
      </w:r>
      <w:r w:rsidR="003C6C1C">
        <w:rPr>
          <w:szCs w:val="27"/>
        </w:rPr>
        <w:t>.</w:t>
      </w:r>
      <w:r w:rsidR="008D5721">
        <w:rPr>
          <w:szCs w:val="27"/>
        </w:rPr>
        <w:t xml:space="preserve"> </w:t>
      </w:r>
      <w:r w:rsidR="00956EF6">
        <w:rPr>
          <w:szCs w:val="27"/>
        </w:rPr>
        <w:t>Assim como Euler e os Bernoulli, D’Alembert era culto, conhecendo Direito, Medicina, Ciência e Matemática, tendo sido um dos que abriram caminho para a Revolução Francesa.</w:t>
      </w:r>
    </w:p>
    <w:p w14:paraId="676101A8" w14:textId="77777777" w:rsidR="00713E81" w:rsidRDefault="00713E81" w:rsidP="00D80DC8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O</w:t>
      </w:r>
      <w:r w:rsidR="008D572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francês Alexis Claude Clairaut (1713-1765)</w:t>
      </w:r>
      <w:r w:rsidR="00FE283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foi um matemático</w:t>
      </w:r>
      <w:r w:rsidR="007102F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o</w:t>
      </w:r>
      <w:r w:rsidR="00FE2834">
        <w:rPr>
          <w:rFonts w:ascii="Times New Roman" w:eastAsia="Times New Roman" w:hAnsi="Times New Roman" w:cs="Times New Roman"/>
          <w:sz w:val="24"/>
          <w:szCs w:val="24"/>
          <w:lang w:eastAsia="pt-BR"/>
        </w:rPr>
        <w:t>s mais precoces</w:t>
      </w:r>
      <w:r w:rsidR="007102F9">
        <w:rPr>
          <w:rFonts w:ascii="Times New Roman" w:eastAsia="Times New Roman" w:hAnsi="Times New Roman" w:cs="Times New Roman"/>
          <w:sz w:val="24"/>
          <w:szCs w:val="24"/>
          <w:lang w:eastAsia="pt-BR"/>
        </w:rPr>
        <w:t>, tendo ingressado na Academia de Ciências da França</w:t>
      </w:r>
      <w:r w:rsidR="0036455F">
        <w:rPr>
          <w:rFonts w:ascii="Times New Roman" w:eastAsia="Times New Roman" w:hAnsi="Times New Roman" w:cs="Times New Roman"/>
          <w:sz w:val="24"/>
          <w:szCs w:val="24"/>
          <w:lang w:eastAsia="pt-BR"/>
        </w:rPr>
        <w:t>,</w:t>
      </w:r>
      <w:r w:rsidR="007102F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om apenas 18 anos de idade. </w:t>
      </w:r>
      <w:r w:rsidR="00FE283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7102F9">
        <w:rPr>
          <w:rFonts w:ascii="Times New Roman" w:eastAsia="Times New Roman" w:hAnsi="Times New Roman" w:cs="Times New Roman"/>
          <w:sz w:val="24"/>
          <w:szCs w:val="24"/>
          <w:lang w:eastAsia="pt-BR"/>
        </w:rPr>
        <w:t>Clairaut</w:t>
      </w:r>
      <w:r w:rsidRPr="00713E8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trabalhou em uma </w:t>
      </w:r>
      <w:r w:rsidR="007F114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vasta </w:t>
      </w:r>
      <w:r w:rsidRPr="00713E8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gama de problemas </w:t>
      </w:r>
      <w:r w:rsidR="007102F9">
        <w:rPr>
          <w:rFonts w:ascii="Times New Roman" w:eastAsia="Times New Roman" w:hAnsi="Times New Roman" w:cs="Times New Roman"/>
          <w:sz w:val="24"/>
          <w:szCs w:val="24"/>
          <w:lang w:eastAsia="pt-BR"/>
        </w:rPr>
        <w:t>m</w:t>
      </w:r>
      <w:r w:rsidRPr="00713E81">
        <w:rPr>
          <w:rFonts w:ascii="Times New Roman" w:eastAsia="Times New Roman" w:hAnsi="Times New Roman" w:cs="Times New Roman"/>
          <w:sz w:val="24"/>
          <w:szCs w:val="24"/>
          <w:lang w:eastAsia="pt-BR"/>
        </w:rPr>
        <w:t>atemáticos</w:t>
      </w:r>
      <w:r w:rsidR="007F114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incluindo as </w:t>
      </w:r>
      <w:r w:rsidR="007F1141" w:rsidRPr="00ED228B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equações diferenciais</w:t>
      </w:r>
      <w:r w:rsidR="007F1141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  <w:r w:rsidR="007102F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36455F">
        <w:rPr>
          <w:rFonts w:ascii="Times New Roman" w:eastAsia="Times New Roman" w:hAnsi="Times New Roman" w:cs="Times New Roman"/>
          <w:sz w:val="24"/>
          <w:szCs w:val="24"/>
          <w:lang w:eastAsia="pt-BR"/>
        </w:rPr>
        <w:t>Interessante mencionar que</w:t>
      </w:r>
      <w:r w:rsidR="00ED228B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36455F">
        <w:rPr>
          <w:rFonts w:ascii="Times New Roman" w:eastAsia="Times New Roman" w:hAnsi="Times New Roman" w:cs="Times New Roman"/>
          <w:sz w:val="24"/>
          <w:szCs w:val="24"/>
          <w:lang w:eastAsia="pt-BR"/>
        </w:rPr>
        <w:t>Clairaut</w:t>
      </w:r>
      <w:r w:rsidR="00C86ED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ra o segundo de uma família de 20 filhos e um dos poucos que atingiram a idade adulta</w:t>
      </w:r>
      <w:r w:rsidR="0036455F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14:paraId="0F89770E" w14:textId="77777777" w:rsidR="00D35BD6" w:rsidRDefault="00F449A6" w:rsidP="00951364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Já</w:t>
      </w:r>
      <w:r w:rsidR="00C277D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485F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 britânico Brook </w:t>
      </w:r>
      <w:r w:rsidR="00D41A2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>Taylor</w:t>
      </w:r>
      <w:r w:rsidR="00B162C3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</w:t>
      </w:r>
      <w:r w:rsidR="00485FE6">
        <w:rPr>
          <w:rFonts w:ascii="Times New Roman" w:eastAsia="Times New Roman" w:hAnsi="Times New Roman" w:cs="Times New Roman"/>
          <w:sz w:val="24"/>
          <w:szCs w:val="24"/>
          <w:lang w:eastAsia="pt-BR"/>
        </w:rPr>
        <w:t>1685</w:t>
      </w:r>
      <w:r w:rsidR="00B162C3">
        <w:rPr>
          <w:rFonts w:ascii="Times New Roman" w:eastAsia="Times New Roman" w:hAnsi="Times New Roman" w:cs="Times New Roman"/>
          <w:sz w:val="24"/>
          <w:szCs w:val="24"/>
          <w:lang w:eastAsia="pt-BR"/>
        </w:rPr>
        <w:t>-</w:t>
      </w:r>
      <w:r w:rsidR="00485FE6">
        <w:rPr>
          <w:rFonts w:ascii="Times New Roman" w:eastAsia="Times New Roman" w:hAnsi="Times New Roman" w:cs="Times New Roman"/>
          <w:sz w:val="24"/>
          <w:szCs w:val="24"/>
          <w:lang w:eastAsia="pt-BR"/>
        </w:rPr>
        <w:t>1731</w:t>
      </w:r>
      <w:r w:rsidR="00D35BD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), graduado em Cambridge e grande admirador de Newton, publicou em seu livro </w:t>
      </w:r>
      <w:r w:rsidR="00D35BD6" w:rsidRPr="00D35BD6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Methodus Incrementorum Directa et Inversa</w:t>
      </w:r>
      <w:r w:rsidR="00C277D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D35BD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e 1715, </w:t>
      </w:r>
      <w:r w:rsidR="0045746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 representação de </w:t>
      </w:r>
      <w:r w:rsidR="00A2365F">
        <w:rPr>
          <w:rFonts w:ascii="Times New Roman" w:eastAsia="Times New Roman" w:hAnsi="Times New Roman" w:cs="Times New Roman"/>
          <w:sz w:val="24"/>
          <w:szCs w:val="24"/>
          <w:lang w:eastAsia="pt-BR"/>
        </w:rPr>
        <w:t>um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 </w:t>
      </w:r>
      <w:r w:rsidR="00A2365F">
        <w:rPr>
          <w:rFonts w:ascii="Times New Roman" w:eastAsia="Times New Roman" w:hAnsi="Times New Roman" w:cs="Times New Roman"/>
          <w:sz w:val="24"/>
          <w:szCs w:val="24"/>
          <w:lang w:eastAsia="pt-BR"/>
        </w:rPr>
        <w:t>funç</w:t>
      </w:r>
      <w:r w:rsidR="0045746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ão através de uma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série</w:t>
      </w:r>
      <w:r w:rsidR="00326E9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que</w:t>
      </w:r>
      <w:r w:rsidR="0095136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mais adiante ficou associada a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seu nome</w:t>
      </w:r>
      <w:r w:rsidR="0095136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. </w:t>
      </w:r>
      <w:r w:rsidR="002C5D26">
        <w:rPr>
          <w:rFonts w:ascii="Times New Roman" w:hAnsi="Times New Roman" w:cs="Times New Roman"/>
          <w:sz w:val="24"/>
        </w:rPr>
        <w:t>Emprega-se a</w:t>
      </w:r>
      <w:r w:rsidR="008773C0">
        <w:rPr>
          <w:rFonts w:ascii="Times New Roman" w:hAnsi="Times New Roman" w:cs="Times New Roman"/>
          <w:sz w:val="24"/>
        </w:rPr>
        <w:t xml:space="preserve"> série de Taylor </w:t>
      </w:r>
      <w:r w:rsidR="002C5D26">
        <w:rPr>
          <w:rFonts w:ascii="Times New Roman" w:hAnsi="Times New Roman" w:cs="Times New Roman"/>
          <w:sz w:val="24"/>
        </w:rPr>
        <w:t xml:space="preserve">no desenvolvimento de métodos numéricos para a </w:t>
      </w:r>
      <w:r w:rsidR="008773C0">
        <w:rPr>
          <w:rFonts w:ascii="Times New Roman" w:hAnsi="Times New Roman" w:cs="Times New Roman"/>
          <w:sz w:val="24"/>
        </w:rPr>
        <w:t xml:space="preserve">solução de </w:t>
      </w:r>
      <w:r w:rsidR="008773C0" w:rsidRPr="00951364">
        <w:rPr>
          <w:rFonts w:ascii="Times New Roman" w:hAnsi="Times New Roman" w:cs="Times New Roman"/>
          <w:i/>
          <w:sz w:val="24"/>
        </w:rPr>
        <w:t>equações diferenciais</w:t>
      </w:r>
      <w:r w:rsidR="008773C0">
        <w:rPr>
          <w:rFonts w:ascii="Times New Roman" w:hAnsi="Times New Roman" w:cs="Times New Roman"/>
          <w:sz w:val="24"/>
        </w:rPr>
        <w:t>.</w:t>
      </w:r>
      <w:r w:rsidR="00951364">
        <w:rPr>
          <w:rFonts w:ascii="Times New Roman" w:hAnsi="Times New Roman" w:cs="Times New Roman"/>
          <w:sz w:val="24"/>
        </w:rPr>
        <w:t xml:space="preserve"> Vale assinalar que esta série, muito antes de Taylor, por volta de 1671, </w:t>
      </w:r>
      <w:r w:rsidR="002C5D26">
        <w:rPr>
          <w:rFonts w:ascii="Times New Roman" w:hAnsi="Times New Roman" w:cs="Times New Roman"/>
          <w:sz w:val="24"/>
        </w:rPr>
        <w:t xml:space="preserve">já </w:t>
      </w:r>
      <w:r w:rsidR="00951364">
        <w:rPr>
          <w:rFonts w:ascii="Times New Roman" w:hAnsi="Times New Roman" w:cs="Times New Roman"/>
          <w:sz w:val="24"/>
        </w:rPr>
        <w:t>e</w:t>
      </w:r>
      <w:r w:rsidR="00B11681" w:rsidRPr="00B11681">
        <w:rPr>
          <w:rFonts w:ascii="Times New Roman" w:hAnsi="Times New Roman" w:cs="Times New Roman"/>
          <w:sz w:val="24"/>
        </w:rPr>
        <w:t>ra conhecida por James Gregory (</w:t>
      </w:r>
      <w:r w:rsidR="00951364">
        <w:rPr>
          <w:rFonts w:ascii="Times New Roman" w:hAnsi="Times New Roman" w:cs="Times New Roman"/>
          <w:sz w:val="24"/>
        </w:rPr>
        <w:t>1638-1675</w:t>
      </w:r>
      <w:r w:rsidR="00B11681" w:rsidRPr="00B11681">
        <w:rPr>
          <w:rFonts w:ascii="Times New Roman" w:hAnsi="Times New Roman" w:cs="Times New Roman"/>
          <w:sz w:val="24"/>
        </w:rPr>
        <w:t xml:space="preserve">) </w:t>
      </w:r>
      <w:r w:rsidR="00B11681">
        <w:rPr>
          <w:rFonts w:ascii="Times New Roman" w:hAnsi="Times New Roman" w:cs="Times New Roman"/>
          <w:sz w:val="24"/>
        </w:rPr>
        <w:t xml:space="preserve">e também por </w:t>
      </w:r>
      <w:r w:rsidR="00617050">
        <w:rPr>
          <w:rFonts w:ascii="Times New Roman" w:hAnsi="Times New Roman" w:cs="Times New Roman"/>
          <w:sz w:val="24"/>
        </w:rPr>
        <w:t>alguns outros matemáticos</w:t>
      </w:r>
      <w:r w:rsidR="00B11681">
        <w:rPr>
          <w:rFonts w:ascii="Times New Roman" w:hAnsi="Times New Roman" w:cs="Times New Roman"/>
          <w:sz w:val="24"/>
        </w:rPr>
        <w:t>.</w:t>
      </w:r>
      <w:r w:rsidR="008773C0">
        <w:rPr>
          <w:rFonts w:ascii="Times New Roman" w:hAnsi="Times New Roman" w:cs="Times New Roman"/>
          <w:sz w:val="24"/>
        </w:rPr>
        <w:t xml:space="preserve"> </w:t>
      </w:r>
      <w:r w:rsidR="008773C0" w:rsidRPr="008773C0">
        <w:rPr>
          <w:rFonts w:ascii="Times New Roman" w:eastAsia="Times New Roman" w:hAnsi="Times New Roman" w:cs="Times New Roman"/>
          <w:sz w:val="24"/>
          <w:szCs w:val="24"/>
          <w:lang w:eastAsia="pt-BR"/>
        </w:rPr>
        <w:t>O</w:t>
      </w:r>
      <w:r w:rsidR="004875BB" w:rsidRPr="008773C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scocês </w:t>
      </w:r>
      <w:r w:rsidR="00B11681" w:rsidRPr="008773C0">
        <w:rPr>
          <w:rFonts w:ascii="Times New Roman" w:eastAsia="Times New Roman" w:hAnsi="Times New Roman" w:cs="Times New Roman"/>
          <w:sz w:val="24"/>
          <w:szCs w:val="24"/>
          <w:lang w:eastAsia="pt-BR"/>
        </w:rPr>
        <w:t>Colin Maclaurin (1698-1746)</w:t>
      </w:r>
      <w:r w:rsidR="004875BB" w:rsidRPr="008773C0">
        <w:rPr>
          <w:rFonts w:ascii="Times New Roman" w:eastAsia="Times New Roman" w:hAnsi="Times New Roman" w:cs="Times New Roman"/>
          <w:sz w:val="24"/>
          <w:szCs w:val="24"/>
          <w:lang w:eastAsia="pt-BR"/>
        </w:rPr>
        <w:t>, importante matemático da geração posterior a de Newton, publicou em 1742,</w:t>
      </w:r>
      <w:r w:rsidR="002C5D2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no </w:t>
      </w:r>
      <w:r w:rsidR="002C5D26" w:rsidRPr="002C5D26">
        <w:rPr>
          <w:rFonts w:ascii="Times New Roman" w:hAnsi="Times New Roman" w:cs="Times New Roman"/>
          <w:i/>
          <w:iCs/>
        </w:rPr>
        <w:t>Treatise of Fluxions</w:t>
      </w:r>
      <w:r w:rsidR="002C5D26">
        <w:rPr>
          <w:rFonts w:ascii="Times New Roman" w:eastAsia="Times New Roman" w:hAnsi="Times New Roman" w:cs="Times New Roman"/>
          <w:sz w:val="24"/>
          <w:szCs w:val="24"/>
          <w:lang w:eastAsia="pt-BR"/>
        </w:rPr>
        <w:t>,</w:t>
      </w:r>
      <w:r w:rsidR="004875BB" w:rsidRPr="008773C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2C5D2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um </w:t>
      </w:r>
      <w:r w:rsidR="004875BB" w:rsidRPr="008773C0">
        <w:rPr>
          <w:rFonts w:ascii="Times New Roman" w:eastAsia="Times New Roman" w:hAnsi="Times New Roman" w:cs="Times New Roman"/>
          <w:sz w:val="24"/>
          <w:szCs w:val="24"/>
          <w:lang w:eastAsia="pt-BR"/>
        </w:rPr>
        <w:t>caso especial da série de Taylor</w:t>
      </w:r>
      <w:r w:rsidR="002C5D2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que se tornou conhecida como série de </w:t>
      </w:r>
      <w:r w:rsidR="002C5D26" w:rsidRPr="008773C0">
        <w:rPr>
          <w:rFonts w:ascii="Times New Roman" w:eastAsia="Times New Roman" w:hAnsi="Times New Roman" w:cs="Times New Roman"/>
          <w:sz w:val="24"/>
          <w:szCs w:val="24"/>
          <w:lang w:eastAsia="pt-BR"/>
        </w:rPr>
        <w:t>Maclaurin</w:t>
      </w:r>
      <w:r w:rsidR="004875BB" w:rsidRPr="008773C0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14:paraId="27A91294" w14:textId="77777777" w:rsidR="00097F38" w:rsidRDefault="00681159" w:rsidP="008E4B18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Seguem-se</w:t>
      </w:r>
      <w:r w:rsidR="00E009A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lguns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E009A8">
        <w:rPr>
          <w:rFonts w:ascii="Times New Roman" w:eastAsia="Times New Roman" w:hAnsi="Times New Roman" w:cs="Times New Roman"/>
          <w:sz w:val="24"/>
          <w:szCs w:val="24"/>
          <w:lang w:eastAsia="pt-BR"/>
        </w:rPr>
        <w:t>registros notáveis deixados na história do desenvolvimento</w:t>
      </w:r>
      <w:r w:rsidR="008E4B1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as</w:t>
      </w:r>
      <w:r w:rsidR="00E009A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E009A8" w:rsidRPr="00126ABD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equações diferenciais</w:t>
      </w:r>
      <w:r w:rsidR="008E4B1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suas aplicações</w:t>
      </w:r>
      <w:r w:rsidR="00E009A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: o matemático francês </w:t>
      </w:r>
      <w:r w:rsidR="007D75D5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ylvestre François </w:t>
      </w:r>
      <w:r w:rsidR="00D41A2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>Lacroix</w:t>
      </w:r>
      <w:r w:rsidR="00D41A2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</w:t>
      </w:r>
      <w:r w:rsidR="007D75D5">
        <w:rPr>
          <w:rFonts w:ascii="Times New Roman" w:eastAsia="Times New Roman" w:hAnsi="Times New Roman" w:cs="Times New Roman"/>
          <w:sz w:val="24"/>
          <w:szCs w:val="24"/>
          <w:lang w:eastAsia="pt-BR"/>
        </w:rPr>
        <w:t>1765</w:t>
      </w:r>
      <w:r w:rsidR="00D41A28">
        <w:rPr>
          <w:rFonts w:ascii="Times New Roman" w:eastAsia="Times New Roman" w:hAnsi="Times New Roman" w:cs="Times New Roman"/>
          <w:sz w:val="24"/>
          <w:szCs w:val="24"/>
          <w:lang w:eastAsia="pt-BR"/>
        </w:rPr>
        <w:t>-</w:t>
      </w:r>
      <w:r w:rsidR="007D75D5">
        <w:rPr>
          <w:rFonts w:ascii="Times New Roman" w:eastAsia="Times New Roman" w:hAnsi="Times New Roman" w:cs="Times New Roman"/>
          <w:sz w:val="24"/>
          <w:szCs w:val="24"/>
          <w:lang w:eastAsia="pt-BR"/>
        </w:rPr>
        <w:t>1843</w:t>
      </w:r>
      <w:r w:rsidR="00D41A28">
        <w:rPr>
          <w:rFonts w:ascii="Times New Roman" w:eastAsia="Times New Roman" w:hAnsi="Times New Roman" w:cs="Times New Roman"/>
          <w:sz w:val="24"/>
          <w:szCs w:val="24"/>
          <w:lang w:eastAsia="pt-BR"/>
        </w:rPr>
        <w:t>)</w:t>
      </w:r>
      <w:r w:rsidR="00E009A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resumiu, principalmente no </w:t>
      </w:r>
      <w:r w:rsidR="00485FE6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Traité du C</w:t>
      </w:r>
      <w:r w:rsidR="00485FE6" w:rsidRPr="00485FE6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 xml:space="preserve">alcul </w:t>
      </w:r>
      <w:r w:rsidR="00485FE6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D</w:t>
      </w:r>
      <w:r w:rsidR="00485FE6" w:rsidRPr="00485FE6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 xml:space="preserve">ifférentiel et du </w:t>
      </w:r>
      <w:r w:rsidR="00485FE6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C</w:t>
      </w:r>
      <w:r w:rsidR="00485FE6" w:rsidRPr="00485FE6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 xml:space="preserve">alcul </w:t>
      </w:r>
      <w:r w:rsidR="00485FE6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I</w:t>
      </w:r>
      <w:r w:rsidR="00485FE6" w:rsidRPr="00485FE6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ntégral</w:t>
      </w:r>
      <w:r w:rsidR="00485FE6" w:rsidRPr="00485F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de </w:t>
      </w:r>
      <w:r w:rsidR="00485FE6">
        <w:rPr>
          <w:rFonts w:ascii="Times New Roman" w:eastAsia="Times New Roman" w:hAnsi="Times New Roman" w:cs="Times New Roman"/>
          <w:sz w:val="24"/>
          <w:szCs w:val="24"/>
          <w:lang w:eastAsia="pt-BR"/>
        </w:rPr>
        <w:t>1797-1798</w:t>
      </w:r>
      <w:r w:rsidR="00E009A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</w:t>
      </w:r>
      <w:r w:rsidR="007D75D5" w:rsidRPr="007D75D5">
        <w:rPr>
          <w:rFonts w:ascii="Times New Roman" w:eastAsia="Times New Roman" w:hAnsi="Times New Roman" w:cs="Times New Roman"/>
          <w:sz w:val="24"/>
          <w:szCs w:val="24"/>
          <w:lang w:eastAsia="pt-BR"/>
        </w:rPr>
        <w:t>muitos dos resultados de Eule</w:t>
      </w:r>
      <w:r w:rsidR="00E009A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r, Lagrange, Laplace e Legendre; o </w:t>
      </w:r>
      <w:r w:rsidR="008E4B18">
        <w:rPr>
          <w:rFonts w:ascii="Times New Roman" w:eastAsia="Times New Roman" w:hAnsi="Times New Roman" w:cs="Times New Roman"/>
          <w:sz w:val="24"/>
          <w:szCs w:val="24"/>
          <w:lang w:eastAsia="pt-BR"/>
        </w:rPr>
        <w:t>f</w:t>
      </w:r>
      <w:r w:rsidR="00E009A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rancês </w:t>
      </w:r>
      <w:r w:rsidR="006514DB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Jean Baptiste Joseph </w:t>
      </w:r>
      <w:r w:rsidR="00D41A28">
        <w:rPr>
          <w:rFonts w:ascii="Times New Roman" w:eastAsia="Times New Roman" w:hAnsi="Times New Roman" w:cs="Times New Roman"/>
          <w:sz w:val="24"/>
          <w:szCs w:val="24"/>
          <w:lang w:eastAsia="pt-BR"/>
        </w:rPr>
        <w:t>Fourier (</w:t>
      </w:r>
      <w:r w:rsidR="006514DB">
        <w:rPr>
          <w:rFonts w:ascii="Times New Roman" w:eastAsia="Times New Roman" w:hAnsi="Times New Roman" w:cs="Times New Roman"/>
          <w:sz w:val="24"/>
          <w:szCs w:val="24"/>
          <w:lang w:eastAsia="pt-BR"/>
        </w:rPr>
        <w:t>1768</w:t>
      </w:r>
      <w:r w:rsidR="00D41A28">
        <w:rPr>
          <w:rFonts w:ascii="Times New Roman" w:eastAsia="Times New Roman" w:hAnsi="Times New Roman" w:cs="Times New Roman"/>
          <w:sz w:val="24"/>
          <w:szCs w:val="24"/>
          <w:lang w:eastAsia="pt-BR"/>
        </w:rPr>
        <w:t>-</w:t>
      </w:r>
      <w:r w:rsidR="006514DB">
        <w:rPr>
          <w:rFonts w:ascii="Times New Roman" w:eastAsia="Times New Roman" w:hAnsi="Times New Roman" w:cs="Times New Roman"/>
          <w:sz w:val="24"/>
          <w:szCs w:val="24"/>
          <w:lang w:eastAsia="pt-BR"/>
        </w:rPr>
        <w:t>1830</w:t>
      </w:r>
      <w:r w:rsidR="00D41A2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) </w:t>
      </w:r>
      <w:r w:rsidR="008E4B1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través de </w:t>
      </w:r>
      <w:r w:rsidR="008E4B18" w:rsidRPr="00126ABD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equações diferenciais parciais</w:t>
      </w:r>
      <w:r w:rsidR="008E4B1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D41A2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>estudo</w:t>
      </w:r>
      <w:r w:rsidR="00E009A8">
        <w:rPr>
          <w:rFonts w:ascii="Times New Roman" w:eastAsia="Times New Roman" w:hAnsi="Times New Roman" w:cs="Times New Roman"/>
          <w:sz w:val="24"/>
          <w:szCs w:val="24"/>
          <w:lang w:eastAsia="pt-BR"/>
        </w:rPr>
        <w:t>u</w:t>
      </w:r>
      <w:r w:rsidR="00D41A2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8E4B1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 problema da </w:t>
      </w:r>
      <w:r w:rsidR="00D41A2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>difusão de calor</w:t>
      </w:r>
      <w:r w:rsidR="008E4B1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; </w:t>
      </w:r>
      <w:r w:rsidR="006514DB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 francês Augustin Louis </w:t>
      </w:r>
      <w:r w:rsidR="00D41A2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Cauchy </w:t>
      </w:r>
      <w:r w:rsidR="006514DB">
        <w:rPr>
          <w:rFonts w:ascii="Times New Roman" w:eastAsia="Times New Roman" w:hAnsi="Times New Roman" w:cs="Times New Roman"/>
          <w:sz w:val="24"/>
          <w:szCs w:val="24"/>
          <w:lang w:eastAsia="pt-BR"/>
        </w:rPr>
        <w:t>(1789-</w:t>
      </w:r>
      <w:r w:rsidR="00854DF3">
        <w:rPr>
          <w:noProof/>
          <w:lang w:eastAsia="pt-BR"/>
        </w:rPr>
        <w:lastRenderedPageBreak/>
        <w:drawing>
          <wp:anchor distT="0" distB="0" distL="114300" distR="114300" simplePos="0" relativeHeight="251627520" behindDoc="0" locked="0" layoutInCell="1" allowOverlap="1" wp14:anchorId="3F73C56E" wp14:editId="5769D065">
            <wp:simplePos x="0" y="0"/>
            <wp:positionH relativeFrom="column">
              <wp:posOffset>32385</wp:posOffset>
            </wp:positionH>
            <wp:positionV relativeFrom="paragraph">
              <wp:posOffset>0</wp:posOffset>
            </wp:positionV>
            <wp:extent cx="1592580" cy="2404110"/>
            <wp:effectExtent l="0" t="0" r="7620" b="0"/>
            <wp:wrapSquare wrapText="bothSides"/>
            <wp:docPr id="8" name="Imagem 8" descr="https://upload.wikimedia.org/wikipedia/commons/3/34/CarleRun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upload.wikimedia.org/wikipedia/commons/3/34/CarleRunge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240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14DB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1857) </w:t>
      </w:r>
      <w:r w:rsidR="00D41A2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>aplicou equações diferenciais para modelar a propagação de ondas s</w:t>
      </w:r>
      <w:r w:rsidR="00D41A2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bre a superfície de um líquido; </w:t>
      </w:r>
      <w:r w:rsidR="008E4B1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 alemão </w:t>
      </w:r>
      <w:r w:rsidR="008E4B18" w:rsidRPr="008E4B18">
        <w:rPr>
          <w:rFonts w:ascii="Times New Roman" w:eastAsia="Times New Roman" w:hAnsi="Times New Roman" w:cs="Times New Roman"/>
          <w:sz w:val="24"/>
          <w:szCs w:val="24"/>
          <w:lang w:eastAsia="pt-BR"/>
        </w:rPr>
        <w:t>Carl Friedrich Gauss</w:t>
      </w:r>
      <w:r w:rsidR="001F683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1777-1855)</w:t>
      </w:r>
      <w:r w:rsidR="008E4B1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D41A2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usou </w:t>
      </w:r>
      <w:r w:rsidR="00D41A28" w:rsidRPr="00126ABD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equações diferenciais</w:t>
      </w:r>
      <w:r w:rsidR="00D41A2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ara melhorar as teorias das órbitas planetária</w:t>
      </w:r>
      <w:r w:rsidR="008E4B18">
        <w:rPr>
          <w:rFonts w:ascii="Times New Roman" w:eastAsia="Times New Roman" w:hAnsi="Times New Roman" w:cs="Times New Roman"/>
          <w:sz w:val="24"/>
          <w:szCs w:val="24"/>
          <w:lang w:eastAsia="pt-BR"/>
        </w:rPr>
        <w:t>s e gravitação;</w:t>
      </w:r>
      <w:r w:rsidR="00D41A2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8E4B1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 francês </w:t>
      </w:r>
      <w:r w:rsidR="008E4B18" w:rsidRPr="008E4B18">
        <w:rPr>
          <w:rFonts w:ascii="Times New Roman" w:eastAsia="Times New Roman" w:hAnsi="Times New Roman" w:cs="Times New Roman"/>
          <w:sz w:val="24"/>
          <w:szCs w:val="24"/>
          <w:lang w:eastAsia="pt-BR"/>
        </w:rPr>
        <w:t>Siméon-Denis Poisson</w:t>
      </w:r>
      <w:r w:rsidR="001F683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1781-1840)</w:t>
      </w:r>
      <w:r w:rsidR="000C1B1B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8E4B18">
        <w:rPr>
          <w:rFonts w:ascii="Times New Roman" w:eastAsia="Times New Roman" w:hAnsi="Times New Roman" w:cs="Times New Roman"/>
          <w:sz w:val="24"/>
          <w:szCs w:val="24"/>
          <w:lang w:eastAsia="pt-BR"/>
        </w:rPr>
        <w:t>a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plicou seu conhecimento de </w:t>
      </w:r>
      <w:r w:rsidR="00996A9B" w:rsidRPr="00126ABD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equações diferenciais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8E4B18">
        <w:rPr>
          <w:rFonts w:ascii="Times New Roman" w:eastAsia="Times New Roman" w:hAnsi="Times New Roman" w:cs="Times New Roman"/>
          <w:sz w:val="24"/>
          <w:szCs w:val="24"/>
          <w:lang w:eastAsia="pt-BR"/>
        </w:rPr>
        <w:t>aos problemas de</w:t>
      </w:r>
      <w:r w:rsidR="008D381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lasticidade e vibrações;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8D381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 inglês 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>George Green</w:t>
      </w:r>
      <w:r w:rsidR="001F683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1793-1841)</w:t>
      </w:r>
      <w:r w:rsidR="008D381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>public</w:t>
      </w:r>
      <w:r w:rsidR="008D3816">
        <w:rPr>
          <w:rFonts w:ascii="Times New Roman" w:eastAsia="Times New Roman" w:hAnsi="Times New Roman" w:cs="Times New Roman"/>
          <w:sz w:val="24"/>
          <w:szCs w:val="24"/>
          <w:lang w:eastAsia="pt-BR"/>
        </w:rPr>
        <w:t>ou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m 1828 </w:t>
      </w:r>
      <w:r w:rsidR="00996A9B" w:rsidRPr="008D3816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An Essay on the Application of Mathematical Analysis to Electricity and Magnetism</w:t>
      </w:r>
      <w:r w:rsidR="008D381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m que foram estabelecidas as bases para a construção da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8D3816">
        <w:rPr>
          <w:rFonts w:ascii="Times New Roman" w:eastAsia="Times New Roman" w:hAnsi="Times New Roman" w:cs="Times New Roman"/>
          <w:sz w:val="24"/>
          <w:szCs w:val="24"/>
          <w:lang w:eastAsia="pt-BR"/>
        </w:rPr>
        <w:t>teoria atual do M</w:t>
      </w:r>
      <w:r w:rsidR="008D3816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gnetismo </w:t>
      </w:r>
      <w:r w:rsidR="008D3816">
        <w:rPr>
          <w:rFonts w:ascii="Times New Roman" w:eastAsia="Times New Roman" w:hAnsi="Times New Roman" w:cs="Times New Roman"/>
          <w:sz w:val="24"/>
          <w:szCs w:val="24"/>
          <w:lang w:eastAsia="pt-BR"/>
        </w:rPr>
        <w:t>pelas mãos</w:t>
      </w:r>
      <w:r w:rsidR="0067227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o britânico</w:t>
      </w:r>
      <w:r w:rsidR="008D381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8D3816" w:rsidRPr="008D3816">
        <w:rPr>
          <w:rFonts w:ascii="Times New Roman" w:eastAsia="Times New Roman" w:hAnsi="Times New Roman" w:cs="Times New Roman"/>
          <w:sz w:val="24"/>
          <w:szCs w:val="24"/>
          <w:lang w:eastAsia="pt-BR"/>
        </w:rPr>
        <w:t>Joseph John Thomson</w:t>
      </w:r>
      <w:r w:rsidR="0067227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1856-1940)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</w:t>
      </w:r>
      <w:r w:rsidR="008D381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o irlandês </w:t>
      </w:r>
      <w:r w:rsidR="008D3816" w:rsidRPr="008D3816">
        <w:rPr>
          <w:rFonts w:ascii="Times New Roman" w:eastAsia="Times New Roman" w:hAnsi="Times New Roman" w:cs="Times New Roman"/>
          <w:sz w:val="24"/>
          <w:szCs w:val="24"/>
          <w:lang w:eastAsia="pt-BR"/>
        </w:rPr>
        <w:t>George Gabriel Stokes</w:t>
      </w:r>
      <w:r w:rsidR="0067227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1819-1903</w:t>
      </w:r>
      <w:r w:rsidR="001F6836">
        <w:rPr>
          <w:rFonts w:ascii="Times New Roman" w:eastAsia="Times New Roman" w:hAnsi="Times New Roman" w:cs="Times New Roman"/>
          <w:sz w:val="24"/>
          <w:szCs w:val="24"/>
          <w:lang w:eastAsia="pt-BR"/>
        </w:rPr>
        <w:t>)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</w:t>
      </w:r>
      <w:r w:rsidR="001F6836">
        <w:rPr>
          <w:rFonts w:ascii="Times New Roman" w:eastAsia="Times New Roman" w:hAnsi="Times New Roman" w:cs="Times New Roman"/>
          <w:sz w:val="24"/>
          <w:szCs w:val="24"/>
          <w:lang w:eastAsia="pt-BR"/>
        </w:rPr>
        <w:t>d</w:t>
      </w:r>
      <w:r w:rsidR="0067227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 inglês </w:t>
      </w:r>
      <w:r w:rsidR="00672276" w:rsidRPr="0067227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John William </w:t>
      </w:r>
      <w:r w:rsidR="00BE3BBC">
        <w:rPr>
          <w:noProof/>
          <w:szCs w:val="27"/>
          <w:lang w:eastAsia="pt-BR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16C9ED1" wp14:editId="0F156F87">
                <wp:simplePos x="0" y="0"/>
                <wp:positionH relativeFrom="column">
                  <wp:posOffset>32385</wp:posOffset>
                </wp:positionH>
                <wp:positionV relativeFrom="paragraph">
                  <wp:posOffset>2414905</wp:posOffset>
                </wp:positionV>
                <wp:extent cx="1592580" cy="350520"/>
                <wp:effectExtent l="0" t="0" r="0" b="0"/>
                <wp:wrapSquare wrapText="bothSides"/>
                <wp:docPr id="11" name="Caixa de Text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2580" cy="350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ED97B4" w14:textId="77777777" w:rsidR="00434DD2" w:rsidRPr="004B0CD0" w:rsidRDefault="00434DD2" w:rsidP="00854DF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</w:pP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Fig.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9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3 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–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Carl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Runge</w:t>
                            </w:r>
                            <w:proofErr w:type="spellEnd"/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br/>
                              <w:t>(</w:t>
                            </w:r>
                            <w:r w:rsidRPr="00183365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856</w:t>
                            </w:r>
                            <w:r w:rsidRPr="00183365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1927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44E1A96F" w14:textId="77777777" w:rsidR="00434DD2" w:rsidRPr="004B0CD0" w:rsidRDefault="00434DD2" w:rsidP="00854DF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6C9ED1" id="Caixa de Texto 11" o:spid="_x0000_s1028" type="#_x0000_t202" style="position:absolute;left:0;text-align:left;margin-left:2.55pt;margin-top:190.15pt;width:125.4pt;height:27.6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" filled="f" stroked="f">
                <v:textbox>
                  <w:txbxContent>
                    <w:p w14:paraId="5BED97B4" w14:textId="77777777" w:rsidR="00434DD2" w:rsidRPr="004B0CD0" w:rsidRDefault="00434DD2" w:rsidP="00854DF3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</w:pP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Fig. 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9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3 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– 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Carl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Runge</w:t>
                      </w:r>
                      <w:proofErr w:type="spellEnd"/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 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br/>
                        <w:t>(</w:t>
                      </w:r>
                      <w:r w:rsidRPr="00183365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1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856</w:t>
                      </w:r>
                      <w:r w:rsidRPr="00183365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1927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)</w:t>
                      </w:r>
                    </w:p>
                    <w:p w14:paraId="44E1A96F" w14:textId="77777777" w:rsidR="00434DD2" w:rsidRPr="004B0CD0" w:rsidRDefault="00434DD2" w:rsidP="00854DF3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72276" w:rsidRPr="0067227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trutt </w:t>
      </w:r>
      <w:r w:rsidR="00672276">
        <w:rPr>
          <w:rFonts w:ascii="Times New Roman" w:eastAsia="Times New Roman" w:hAnsi="Times New Roman" w:cs="Times New Roman"/>
          <w:sz w:val="24"/>
          <w:szCs w:val="24"/>
          <w:lang w:eastAsia="pt-BR"/>
        </w:rPr>
        <w:t>(1842-1919)</w:t>
      </w:r>
      <w:r w:rsidR="001F6836">
        <w:rPr>
          <w:rFonts w:ascii="Times New Roman" w:eastAsia="Times New Roman" w:hAnsi="Times New Roman" w:cs="Times New Roman"/>
          <w:sz w:val="24"/>
          <w:szCs w:val="24"/>
          <w:lang w:eastAsia="pt-BR"/>
        </w:rPr>
        <w:t>, do escocês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1F6836" w:rsidRPr="001F683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James Clerk Maxwell </w:t>
      </w:r>
      <w:r w:rsidR="001F6836">
        <w:rPr>
          <w:rFonts w:ascii="Times New Roman" w:eastAsia="Times New Roman" w:hAnsi="Times New Roman" w:cs="Times New Roman"/>
          <w:sz w:val="24"/>
          <w:szCs w:val="24"/>
          <w:lang w:eastAsia="pt-BR"/>
        </w:rPr>
        <w:t>(1831-1879)</w:t>
      </w:r>
      <w:r w:rsidR="008D3816">
        <w:rPr>
          <w:rFonts w:ascii="Times New Roman" w:eastAsia="Times New Roman" w:hAnsi="Times New Roman" w:cs="Times New Roman"/>
          <w:sz w:val="24"/>
          <w:szCs w:val="24"/>
          <w:lang w:eastAsia="pt-BR"/>
        </w:rPr>
        <w:t>;</w:t>
      </w:r>
      <w:r w:rsid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</w:t>
      </w:r>
      <w:r w:rsidR="00097F3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>s investigações teóricas e experimentais de Stokes cobriram</w:t>
      </w:r>
      <w:r w:rsid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</w:t>
      </w:r>
      <w:r w:rsidR="00097F3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>H</w:t>
      </w:r>
      <w:r w:rsidR="00097F3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idrodinâmica, </w:t>
      </w:r>
      <w:r w:rsid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>E</w:t>
      </w:r>
      <w:r w:rsidR="00097F3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lasticidade, </w:t>
      </w:r>
      <w:r w:rsid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>L</w:t>
      </w:r>
      <w:r w:rsidR="00097F3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uz, </w:t>
      </w:r>
      <w:r w:rsid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>G</w:t>
      </w:r>
      <w:r w:rsidR="00097F3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ravitação, </w:t>
      </w:r>
      <w:r w:rsidR="00BE3BBC">
        <w:rPr>
          <w:noProof/>
          <w:szCs w:val="27"/>
          <w:lang w:eastAsia="pt-BR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446438FA" wp14:editId="53EAABBB">
                <wp:simplePos x="0" y="0"/>
                <wp:positionH relativeFrom="column">
                  <wp:posOffset>24765</wp:posOffset>
                </wp:positionH>
                <wp:positionV relativeFrom="paragraph">
                  <wp:posOffset>5196205</wp:posOffset>
                </wp:positionV>
                <wp:extent cx="1600200" cy="350520"/>
                <wp:effectExtent l="0" t="0" r="0" b="0"/>
                <wp:wrapSquare wrapText="bothSides"/>
                <wp:docPr id="12" name="Caixa de Texto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350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126F33" w14:textId="77777777" w:rsidR="00434DD2" w:rsidRPr="004B0CD0" w:rsidRDefault="00434DD2" w:rsidP="00BE3BB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</w:pP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Fig.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9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4 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–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Martin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Kutta</w:t>
                            </w:r>
                            <w:proofErr w:type="spellEnd"/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br/>
                              <w:t>(</w:t>
                            </w:r>
                            <w:r w:rsidRPr="00183365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867</w:t>
                            </w:r>
                            <w:r w:rsidRPr="00183365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1944</w:t>
                            </w:r>
                            <w:r w:rsidRPr="004B0CD0"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0A40ADC7" w14:textId="77777777" w:rsidR="00434DD2" w:rsidRPr="004B0CD0" w:rsidRDefault="00434DD2" w:rsidP="00BE3BB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6438FA" id="Caixa de Texto 12" o:spid="_x0000_s1029" type="#_x0000_t202" style="position:absolute;left:0;text-align:left;margin-left:1.95pt;margin-top:409.15pt;width:126pt;height:27.6pt;z-index: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" filled="f" stroked="f">
                <v:textbox>
                  <w:txbxContent>
                    <w:p w14:paraId="1C126F33" w14:textId="77777777" w:rsidR="00434DD2" w:rsidRPr="004B0CD0" w:rsidRDefault="00434DD2" w:rsidP="00BE3BB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</w:pP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Fig. 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9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4 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– 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Martin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Kutta</w:t>
                      </w:r>
                      <w:proofErr w:type="spellEnd"/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 xml:space="preserve"> 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br/>
                        <w:t>(</w:t>
                      </w:r>
                      <w:r w:rsidRPr="00183365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1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867</w:t>
                      </w:r>
                      <w:r w:rsidRPr="00183365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1944</w:t>
                      </w:r>
                      <w:r w:rsidRPr="004B0CD0">
                        <w:rPr>
                          <w:rFonts w:ascii="Times New Roman" w:hAnsi="Times New Roman" w:cs="Times New Roman"/>
                          <w:color w:val="4472C4" w:themeColor="accent1"/>
                          <w:sz w:val="16"/>
                          <w:szCs w:val="16"/>
                        </w:rPr>
                        <w:t>)</w:t>
                      </w:r>
                    </w:p>
                    <w:p w14:paraId="0A40ADC7" w14:textId="77777777" w:rsidR="00434DD2" w:rsidRPr="004B0CD0" w:rsidRDefault="00434DD2" w:rsidP="00BE3BBC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E3BBC">
        <w:rPr>
          <w:noProof/>
          <w:lang w:eastAsia="pt-BR"/>
        </w:rPr>
        <w:drawing>
          <wp:anchor distT="0" distB="0" distL="114300" distR="114300" simplePos="0" relativeHeight="251628544" behindDoc="0" locked="0" layoutInCell="1" allowOverlap="1" wp14:anchorId="6CCB07C3" wp14:editId="43F5B415">
            <wp:simplePos x="0" y="0"/>
            <wp:positionH relativeFrom="column">
              <wp:posOffset>9525</wp:posOffset>
            </wp:positionH>
            <wp:positionV relativeFrom="paragraph">
              <wp:posOffset>2978785</wp:posOffset>
            </wp:positionV>
            <wp:extent cx="1615440" cy="2179320"/>
            <wp:effectExtent l="0" t="0" r="3810" b="0"/>
            <wp:wrapSquare wrapText="bothSides"/>
            <wp:docPr id="9" name="Imagem 9" descr="https://upload.wikimedia.org/wikipedia/commons/thumb/3/32/Martin_Wilhelm_Kutta.jpg/200px-Martin_Wilhelm_Kutt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upload.wikimedia.org/wikipedia/commons/thumb/3/32/Martin_Wilhelm_Kutta.jpg/200px-Martin_Wilhelm_Kutta.jp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217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>S</w:t>
      </w:r>
      <w:r w:rsidR="00097F3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m, </w:t>
      </w:r>
      <w:r w:rsid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>C</w:t>
      </w:r>
      <w:r w:rsidR="00097F3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lor, </w:t>
      </w:r>
      <w:r w:rsid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>M</w:t>
      </w:r>
      <w:r w:rsidR="00097F3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>eteorologia</w:t>
      </w:r>
      <w:r w:rsid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>, tendo usado</w:t>
      </w:r>
      <w:r w:rsidR="00097F3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modelos de </w:t>
      </w:r>
      <w:r w:rsidR="00097F38" w:rsidRPr="00097F38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equações diferenciais</w:t>
      </w:r>
      <w:r w:rsidR="00097F3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m todos </w:t>
      </w:r>
      <w:r w:rsid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>estes</w:t>
      </w:r>
      <w:r w:rsidR="00097F38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ampos de estudo</w:t>
      </w:r>
      <w:r w:rsid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; </w:t>
      </w:r>
      <w:r w:rsidR="00126ABD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 alemão </w:t>
      </w:r>
      <w:r w:rsidR="001F6836" w:rsidRPr="001F683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Friedrich Wilhelm Bessel </w:t>
      </w:r>
      <w:r w:rsidR="001F683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(1784-1846), 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>amigo de Gauss</w:t>
      </w:r>
      <w:r w:rsidR="001F6836">
        <w:rPr>
          <w:rFonts w:ascii="Times New Roman" w:eastAsia="Times New Roman" w:hAnsi="Times New Roman" w:cs="Times New Roman"/>
          <w:sz w:val="24"/>
          <w:szCs w:val="24"/>
          <w:lang w:eastAsia="pt-BR"/>
        </w:rPr>
        <w:t>,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plicou seu conhecimento sobre </w:t>
      </w:r>
      <w:r w:rsidR="00996A9B" w:rsidRPr="00126ABD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equações diferenciais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à </w:t>
      </w:r>
      <w:r w:rsidR="000C1B1B">
        <w:rPr>
          <w:rFonts w:ascii="Times New Roman" w:eastAsia="Times New Roman" w:hAnsi="Times New Roman" w:cs="Times New Roman"/>
          <w:sz w:val="24"/>
          <w:szCs w:val="24"/>
          <w:lang w:eastAsia="pt-BR"/>
        </w:rPr>
        <w:t>A</w:t>
      </w:r>
      <w:r w:rsidR="001F6836">
        <w:rPr>
          <w:rFonts w:ascii="Times New Roman" w:eastAsia="Times New Roman" w:hAnsi="Times New Roman" w:cs="Times New Roman"/>
          <w:sz w:val="24"/>
          <w:szCs w:val="24"/>
          <w:lang w:eastAsia="pt-BR"/>
        </w:rPr>
        <w:t>stronomia;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1F683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 russo </w:t>
      </w:r>
      <w:r w:rsidR="001F6836" w:rsidRPr="001F6836">
        <w:rPr>
          <w:rFonts w:ascii="Times New Roman" w:eastAsia="Times New Roman" w:hAnsi="Times New Roman" w:cs="Times New Roman"/>
          <w:sz w:val="24"/>
          <w:szCs w:val="24"/>
          <w:lang w:eastAsia="pt-BR"/>
        </w:rPr>
        <w:t>Mikhail Vasilyevich Ostrogradsky</w:t>
      </w:r>
      <w:r w:rsidR="00126ABD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1801-1862)</w:t>
      </w:r>
      <w:r w:rsidR="001F6836" w:rsidRPr="001F683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colaborou com Laplace, Legendre, Fourier, Poisson e </w:t>
      </w:r>
      <w:r w:rsidR="00996A9B" w:rsidRPr="00126ABD">
        <w:rPr>
          <w:rFonts w:ascii="Times New Roman" w:eastAsia="Times New Roman" w:hAnsi="Times New Roman" w:cs="Times New Roman"/>
          <w:sz w:val="24"/>
          <w:szCs w:val="24"/>
          <w:lang w:eastAsia="pt-BR"/>
        </w:rPr>
        <w:t>Cauchy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nquanto usava </w:t>
      </w:r>
      <w:r w:rsidR="00996A9B" w:rsidRPr="00126ABD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equações diferenciais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ara desenvolver teorias sobre a condução do calo</w:t>
      </w:r>
      <w:r w:rsidR="00126ABD">
        <w:rPr>
          <w:rFonts w:ascii="Times New Roman" w:eastAsia="Times New Roman" w:hAnsi="Times New Roman" w:cs="Times New Roman"/>
          <w:sz w:val="24"/>
          <w:szCs w:val="24"/>
          <w:lang w:eastAsia="pt-BR"/>
        </w:rPr>
        <w:t>r; o francês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Joseph Liouville</w:t>
      </w:r>
      <w:r w:rsidR="00126ABD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1809-1882), com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 teoria de integrais de funções elementares</w:t>
      </w:r>
      <w:r w:rsidR="00126ABD">
        <w:rPr>
          <w:rFonts w:ascii="Times New Roman" w:eastAsia="Times New Roman" w:hAnsi="Times New Roman" w:cs="Times New Roman"/>
          <w:sz w:val="24"/>
          <w:szCs w:val="24"/>
          <w:lang w:eastAsia="pt-BR"/>
        </w:rPr>
        <w:t>,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ontribui</w:t>
      </w:r>
      <w:r w:rsidR="00126ABD">
        <w:rPr>
          <w:rFonts w:ascii="Times New Roman" w:eastAsia="Times New Roman" w:hAnsi="Times New Roman" w:cs="Times New Roman"/>
          <w:sz w:val="24"/>
          <w:szCs w:val="24"/>
          <w:lang w:eastAsia="pt-BR"/>
        </w:rPr>
        <w:t>u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substancial</w:t>
      </w:r>
      <w:r w:rsidR="00126ABD">
        <w:rPr>
          <w:rFonts w:ascii="Times New Roman" w:eastAsia="Times New Roman" w:hAnsi="Times New Roman" w:cs="Times New Roman"/>
          <w:sz w:val="24"/>
          <w:szCs w:val="24"/>
          <w:lang w:eastAsia="pt-BR"/>
        </w:rPr>
        <w:t>mente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ara </w:t>
      </w:r>
      <w:r w:rsidR="00126ABD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 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>soluç</w:t>
      </w:r>
      <w:r w:rsidR="00126ABD">
        <w:rPr>
          <w:rFonts w:ascii="Times New Roman" w:eastAsia="Times New Roman" w:hAnsi="Times New Roman" w:cs="Times New Roman"/>
          <w:sz w:val="24"/>
          <w:szCs w:val="24"/>
          <w:lang w:eastAsia="pt-BR"/>
        </w:rPr>
        <w:t>ão</w:t>
      </w:r>
      <w:r w:rsidR="00996A9B" w:rsidRPr="005F235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e </w:t>
      </w:r>
      <w:r w:rsidR="00996A9B" w:rsidRPr="00126ABD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equações diferenciais</w:t>
      </w:r>
      <w:r w:rsidR="00D80DC8">
        <w:rPr>
          <w:rFonts w:ascii="Times New Roman" w:eastAsia="Times New Roman" w:hAnsi="Times New Roman" w:cs="Times New Roman"/>
          <w:sz w:val="24"/>
          <w:szCs w:val="24"/>
          <w:lang w:eastAsia="pt-BR"/>
        </w:rPr>
        <w:t>; o alemães</w:t>
      </w:r>
      <w:r w:rsid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097F38" w:rsidRP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>Carl David Tolmé Runge</w:t>
      </w:r>
      <w:r w:rsid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1856-1927) e </w:t>
      </w:r>
      <w:r w:rsidR="00097F38" w:rsidRP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>Martin Wilhelm Kutta</w:t>
      </w:r>
      <w:r w:rsidR="00097F3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</w:t>
      </w:r>
      <w:r w:rsidR="00D80DC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1867-1944) desenvolveram por volta de 1900 um método numérico </w:t>
      </w:r>
      <w:r w:rsidR="00D80DC8" w:rsidRPr="00D80DC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utilizado para resolver </w:t>
      </w:r>
      <w:r w:rsidR="00D80DC8" w:rsidRPr="00D80DC8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equações diferenciais ordinárias</w:t>
      </w:r>
      <w:r w:rsidR="004E67CA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a ser abordado </w:t>
      </w:r>
      <w:r w:rsidR="0004790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mais </w:t>
      </w:r>
      <w:r w:rsidR="004E67CA">
        <w:rPr>
          <w:rFonts w:ascii="Times New Roman" w:eastAsia="Times New Roman" w:hAnsi="Times New Roman" w:cs="Times New Roman"/>
          <w:sz w:val="24"/>
          <w:szCs w:val="24"/>
          <w:lang w:eastAsia="pt-BR"/>
        </w:rPr>
        <w:t>adiante no presente capítulo</w:t>
      </w:r>
      <w:r w:rsidR="00D80DC8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14:paraId="1C3A7DFA" w14:textId="77777777" w:rsidR="00F41957" w:rsidRDefault="00B16769" w:rsidP="008E4B18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Divers</w:t>
      </w:r>
      <w:r w:rsidR="00A531A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s métodos elementares para resolver </w:t>
      </w:r>
      <w:r w:rsidR="00A531AF" w:rsidRPr="00A531AF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equações diferenciais ordinárias</w:t>
      </w:r>
      <w:r w:rsidR="00A531A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já haviam sido descobertos até o final do século XVIII. </w:t>
      </w:r>
      <w:r w:rsidR="008F5B2F">
        <w:rPr>
          <w:rFonts w:ascii="Times New Roman" w:eastAsia="Times New Roman" w:hAnsi="Times New Roman" w:cs="Times New Roman"/>
          <w:sz w:val="24"/>
          <w:szCs w:val="24"/>
          <w:lang w:eastAsia="pt-BR"/>
        </w:rPr>
        <w:t>Assim, no século seguinte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,</w:t>
      </w:r>
      <w:r w:rsidR="008F5B2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o interesse no assunto voltou-se para aspectos teóricos da existência e unicidade da solução, conjugado com o desenvolvimento de técnicas menos elementares</w:t>
      </w:r>
      <w:r w:rsidR="005B03F3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e.g.</w:t>
      </w:r>
      <w:r w:rsidR="00F41957">
        <w:rPr>
          <w:rFonts w:ascii="Times New Roman" w:eastAsia="Times New Roman" w:hAnsi="Times New Roman" w:cs="Times New Roman"/>
          <w:sz w:val="24"/>
          <w:szCs w:val="24"/>
          <w:lang w:eastAsia="pt-BR"/>
        </w:rPr>
        <w:t>,</w:t>
      </w:r>
      <w:r w:rsidR="005B03F3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F41957">
        <w:rPr>
          <w:rFonts w:ascii="Times New Roman" w:eastAsia="Times New Roman" w:hAnsi="Times New Roman" w:cs="Times New Roman"/>
          <w:sz w:val="24"/>
          <w:szCs w:val="24"/>
          <w:lang w:eastAsia="pt-BR"/>
        </w:rPr>
        <w:t>representação de funções em série de potências)</w:t>
      </w:r>
      <w:r w:rsidR="008F5B2F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14:paraId="0AFF9ADE" w14:textId="77777777" w:rsidR="00B16769" w:rsidRDefault="00F41957" w:rsidP="008E4B18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s </w:t>
      </w:r>
      <w:r w:rsidR="007102DE">
        <w:rPr>
          <w:rFonts w:ascii="Times New Roman" w:eastAsia="Times New Roman" w:hAnsi="Times New Roman" w:cs="Times New Roman"/>
          <w:sz w:val="24"/>
          <w:szCs w:val="24"/>
          <w:lang w:eastAsia="pt-BR"/>
        </w:rPr>
        <w:t>muit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s </w:t>
      </w:r>
      <w:r w:rsidRPr="00F41957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equações diferenciais</w:t>
      </w:r>
      <w:r w:rsidR="00A531A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que não puderam ser resolvidas </w:t>
      </w:r>
      <w:r w:rsidR="007102D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naliticament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até então levaram ao estudo de métodos numéricos para a aproximação da solução. Em torno do ano de 1900, embora métodos de integração numérica estivessem</w:t>
      </w:r>
      <w:r w:rsidR="000D2FC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fetivamente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esenvolvidos</w:t>
      </w:r>
      <w:r w:rsidR="000D2FCC">
        <w:rPr>
          <w:rFonts w:ascii="Times New Roman" w:eastAsia="Times New Roman" w:hAnsi="Times New Roman" w:cs="Times New Roman"/>
          <w:sz w:val="24"/>
          <w:szCs w:val="24"/>
          <w:lang w:eastAsia="pt-BR"/>
        </w:rPr>
        <w:t>, a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0D2FCC">
        <w:rPr>
          <w:rFonts w:ascii="Times New Roman" w:eastAsia="Times New Roman" w:hAnsi="Times New Roman" w:cs="Times New Roman"/>
          <w:sz w:val="24"/>
          <w:szCs w:val="24"/>
          <w:lang w:eastAsia="pt-BR"/>
        </w:rPr>
        <w:t>realiza</w:t>
      </w:r>
      <w:r w:rsidR="00150EF4">
        <w:rPr>
          <w:rFonts w:ascii="Times New Roman" w:eastAsia="Times New Roman" w:hAnsi="Times New Roman" w:cs="Times New Roman"/>
          <w:sz w:val="24"/>
          <w:szCs w:val="24"/>
          <w:lang w:eastAsia="pt-BR"/>
        </w:rPr>
        <w:t>ção de cálculos</w:t>
      </w:r>
      <w:r w:rsidR="000D2FC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xecutados </w:t>
      </w:r>
      <w:r w:rsidR="000D2FCC" w:rsidRPr="000D2FCC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à mão</w:t>
      </w:r>
      <w:r w:rsidR="000D2FC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C419EA">
        <w:rPr>
          <w:rFonts w:ascii="Times New Roman" w:eastAsia="Times New Roman" w:hAnsi="Times New Roman" w:cs="Times New Roman"/>
          <w:sz w:val="24"/>
          <w:szCs w:val="24"/>
          <w:lang w:eastAsia="pt-BR"/>
        </w:rPr>
        <w:t>(</w:t>
      </w:r>
      <w:r w:rsidR="000D2FC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u por meio de </w:t>
      </w:r>
      <w:r w:rsidR="007102DE">
        <w:rPr>
          <w:rFonts w:ascii="Times New Roman" w:eastAsia="Times New Roman" w:hAnsi="Times New Roman" w:cs="Times New Roman"/>
          <w:sz w:val="24"/>
          <w:szCs w:val="24"/>
          <w:lang w:eastAsia="pt-BR"/>
        </w:rPr>
        <w:t>implementos computacionais</w:t>
      </w:r>
      <w:r w:rsidR="000D2FC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7102DE">
        <w:rPr>
          <w:rFonts w:ascii="Times New Roman" w:eastAsia="Times New Roman" w:hAnsi="Times New Roman" w:cs="Times New Roman"/>
          <w:sz w:val="24"/>
          <w:szCs w:val="24"/>
          <w:lang w:eastAsia="pt-BR"/>
        </w:rPr>
        <w:t>muito simples</w:t>
      </w:r>
      <w:r w:rsidR="00C419EA">
        <w:rPr>
          <w:rFonts w:ascii="Times New Roman" w:eastAsia="Times New Roman" w:hAnsi="Times New Roman" w:cs="Times New Roman"/>
          <w:sz w:val="24"/>
          <w:szCs w:val="24"/>
          <w:lang w:eastAsia="pt-BR"/>
        </w:rPr>
        <w:t>)</w:t>
      </w:r>
      <w:r w:rsidR="000D2FC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restringia suas aplicações.</w:t>
      </w:r>
      <w:r w:rsidR="00150EF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C419EA">
        <w:rPr>
          <w:rFonts w:ascii="Times New Roman" w:eastAsia="Times New Roman" w:hAnsi="Times New Roman" w:cs="Times New Roman"/>
          <w:sz w:val="24"/>
          <w:szCs w:val="24"/>
          <w:lang w:eastAsia="pt-BR"/>
        </w:rPr>
        <w:t>A partir do</w:t>
      </w:r>
      <w:r w:rsidR="000D2FC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fim da d</w:t>
      </w:r>
      <w:r w:rsidR="007102DE">
        <w:rPr>
          <w:rFonts w:ascii="Times New Roman" w:eastAsia="Times New Roman" w:hAnsi="Times New Roman" w:cs="Times New Roman"/>
          <w:sz w:val="24"/>
          <w:szCs w:val="24"/>
          <w:lang w:eastAsia="pt-BR"/>
        </w:rPr>
        <w:t>écada de 1960, a</w:t>
      </w:r>
      <w:r w:rsidR="00C419EA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omputação digital</w:t>
      </w:r>
      <w:r w:rsidR="007102D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tem experimentado expressivos avanços, permitindo a abordagem de uma boa gama de problemas por meio de métodos numéricos.</w:t>
      </w:r>
    </w:p>
    <w:p w14:paraId="0AE4EF39" w14:textId="77777777" w:rsidR="00A531AF" w:rsidRDefault="00B16769" w:rsidP="008E4B18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o leitor interessado em informações históricas complementares ao presente texto indica-se </w:t>
      </w:r>
      <w:r w:rsidR="00384F35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 </w:t>
      </w:r>
      <w:r w:rsidR="0098523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vasto </w:t>
      </w:r>
      <w:r w:rsidR="00384F35">
        <w:rPr>
          <w:rFonts w:ascii="Times New Roman" w:eastAsia="Times New Roman" w:hAnsi="Times New Roman" w:cs="Times New Roman"/>
          <w:sz w:val="24"/>
          <w:szCs w:val="24"/>
          <w:lang w:eastAsia="pt-BR"/>
        </w:rPr>
        <w:t>arquivo</w:t>
      </w:r>
      <w:r w:rsidR="0098523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ncontrado no endereço eletrônico</w:t>
      </w:r>
      <w:r w:rsidR="00384F35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384F35" w:rsidRPr="00985230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Mac Tutor History of Mathematics</w:t>
      </w:r>
      <w:r w:rsidR="00384F35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[</w:t>
      </w:r>
      <w:r w:rsidR="00985230">
        <w:rPr>
          <w:rFonts w:ascii="Times New Roman" w:eastAsia="Times New Roman" w:hAnsi="Times New Roman" w:cs="Times New Roman"/>
          <w:sz w:val="24"/>
          <w:szCs w:val="24"/>
          <w:lang w:eastAsia="pt-BR"/>
        </w:rPr>
        <w:t>Mac16].</w:t>
      </w:r>
      <w:r w:rsidR="00384F35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7102D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F4195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 </w:t>
      </w:r>
    </w:p>
    <w:p w14:paraId="0BBA1682" w14:textId="77777777" w:rsidR="00854DF3" w:rsidRDefault="00821362" w:rsidP="00821362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21362">
        <w:rPr>
          <w:rFonts w:ascii="Times New Roman" w:eastAsia="Times New Roman" w:hAnsi="Times New Roman" w:cs="Times New Roman"/>
          <w:sz w:val="24"/>
          <w:szCs w:val="24"/>
          <w:lang w:eastAsia="pt-BR"/>
        </w:rPr>
        <w:t>Com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 anteriormente mencionado ao apresentar este livro, os autores </w:t>
      </w:r>
      <w:r w:rsidRPr="00821362">
        <w:rPr>
          <w:rFonts w:ascii="Times New Roman" w:eastAsia="Times New Roman" w:hAnsi="Times New Roman" w:cs="Times New Roman"/>
          <w:sz w:val="24"/>
          <w:szCs w:val="24"/>
          <w:lang w:eastAsia="pt-BR"/>
        </w:rPr>
        <w:t>acreditam que a inserção de informações históricas humaniza o conhecimento e facilita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Pr="00821362">
        <w:rPr>
          <w:rFonts w:ascii="Times New Roman" w:eastAsia="Times New Roman" w:hAnsi="Times New Roman" w:cs="Times New Roman"/>
          <w:sz w:val="24"/>
          <w:szCs w:val="24"/>
          <w:lang w:eastAsia="pt-BR"/>
        </w:rPr>
        <w:t>o ensino.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s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lastRenderedPageBreak/>
        <w:t xml:space="preserve">coisas parecem ter mais sentido quando são apresentadas suas origens, necessidades de criação e dificuldades encontradas, até que se obtenham os resultados almejados. </w:t>
      </w:r>
    </w:p>
    <w:p w14:paraId="7CFE208F" w14:textId="77777777" w:rsidR="00854DF3" w:rsidRDefault="00854DF3" w:rsidP="008E4B18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3C341C04" w14:textId="77777777" w:rsidR="00854DF3" w:rsidRDefault="00854DF3" w:rsidP="008E4B18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362387EA" w14:textId="77777777" w:rsidR="00854DF3" w:rsidRDefault="00854DF3" w:rsidP="00854DF3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9</w:t>
      </w:r>
      <w:r w:rsidRPr="004B197C">
        <w:rPr>
          <w:rFonts w:ascii="Times New Roman" w:hAnsi="Times New Roman" w:cs="Times New Roman"/>
          <w:b/>
          <w:sz w:val="28"/>
        </w:rPr>
        <w:t>.</w:t>
      </w:r>
      <w:r>
        <w:rPr>
          <w:rFonts w:ascii="Times New Roman" w:hAnsi="Times New Roman" w:cs="Times New Roman"/>
          <w:b/>
          <w:sz w:val="28"/>
        </w:rPr>
        <w:t>2</w:t>
      </w:r>
      <w:r w:rsidRPr="004B197C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Aspectos Gerais</w:t>
      </w:r>
    </w:p>
    <w:p w14:paraId="0C21FA45" w14:textId="77777777" w:rsidR="00FA6292" w:rsidRDefault="00A004F5" w:rsidP="00D74654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ntes de se ingressar na apresentação dos métodos numéricos destinados à solução de equações diferenciais, alguns fundamentos, conceitos e terminologia próprios deste assunto devem ser </w:t>
      </w:r>
      <w:r w:rsidR="00821362">
        <w:rPr>
          <w:rFonts w:ascii="Times New Roman" w:eastAsia="Times New Roman" w:hAnsi="Times New Roman" w:cs="Times New Roman"/>
          <w:sz w:val="24"/>
          <w:szCs w:val="27"/>
          <w:lang w:eastAsia="pt-BR"/>
        </w:rPr>
        <w:t>coloca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dos.</w:t>
      </w:r>
      <w:r w:rsidR="000B0D99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ssume-se que o leitor possua alguma familiaridade com aspectos básicos da teoria de </w:t>
      </w:r>
      <w:r w:rsidR="000B0D99" w:rsidRPr="004D1E5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equações diferenciais</w:t>
      </w:r>
      <w:r w:rsidR="00F12B2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F12B2B" w:rsidRPr="002B433B">
        <w:rPr>
          <w:rFonts w:ascii="Times New Roman" w:eastAsia="Times New Roman" w:hAnsi="Times New Roman" w:cs="Times New Roman"/>
          <w:sz w:val="24"/>
          <w:szCs w:val="27"/>
          <w:lang w:eastAsia="pt-BR"/>
        </w:rPr>
        <w:t>[Boyc15]</w:t>
      </w:r>
      <w:r w:rsidR="000B0D99"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  <w:r w:rsidR="00F12A3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6A5999">
        <w:rPr>
          <w:rFonts w:ascii="Times New Roman" w:eastAsia="Times New Roman" w:hAnsi="Times New Roman" w:cs="Times New Roman"/>
          <w:sz w:val="24"/>
          <w:szCs w:val="27"/>
          <w:lang w:eastAsia="pt-BR"/>
        </w:rPr>
        <w:t>Essencialmente</w:t>
      </w:r>
      <w:r w:rsidR="00A1085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</w:t>
      </w:r>
      <w:r w:rsidR="00F12A3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tais </w:t>
      </w:r>
      <w:r w:rsidR="00A1085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equações são aquelas usadas para modelar problemas que dizem respeito a </w:t>
      </w:r>
      <w:r w:rsidR="00A10856" w:rsidRPr="004D1E5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mudança</w:t>
      </w:r>
      <w:r w:rsidR="00A83072" w:rsidRPr="004D1E5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s</w:t>
      </w:r>
      <w:r w:rsidR="00A1085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A83072">
        <w:rPr>
          <w:rFonts w:ascii="Times New Roman" w:eastAsia="Times New Roman" w:hAnsi="Times New Roman" w:cs="Times New Roman"/>
          <w:sz w:val="24"/>
          <w:szCs w:val="27"/>
          <w:lang w:eastAsia="pt-BR"/>
        </w:rPr>
        <w:t>experimentadas por</w:t>
      </w:r>
      <w:r w:rsidR="00FA629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uma </w:t>
      </w:r>
      <w:r w:rsidR="00A10856">
        <w:rPr>
          <w:rFonts w:ascii="Times New Roman" w:eastAsia="Times New Roman" w:hAnsi="Times New Roman" w:cs="Times New Roman"/>
          <w:sz w:val="24"/>
          <w:szCs w:val="27"/>
          <w:lang w:eastAsia="pt-BR"/>
        </w:rPr>
        <w:t>variável com relação a outra.</w:t>
      </w:r>
    </w:p>
    <w:p w14:paraId="0E8AEFE1" w14:textId="77777777" w:rsidR="00DC1B6C" w:rsidRDefault="00B416D2" w:rsidP="00DC1B6C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Em u</w:t>
      </w:r>
      <w:r w:rsid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ma equação 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>alg</w:t>
      </w:r>
      <w:r w:rsid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>ébrica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busca-se determinar 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>inc</w:t>
      </w:r>
      <w:r w:rsid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>ó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gnitas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que representam valores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n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uméricos. Já</w:t>
      </w:r>
      <w:r w:rsid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n</w:t>
      </w:r>
      <w:r w:rsid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>a equação diferencial</w:t>
      </w:r>
      <w:r w:rsidR="00004220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o que não se conhece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s</w:t>
      </w:r>
      <w:r w:rsid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>ão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fun</w:t>
      </w:r>
      <w:r w:rsid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ções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cujas de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rivadas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também fazem parte da referida equação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. </w:t>
      </w:r>
      <w:r w:rsidR="00004220">
        <w:rPr>
          <w:rFonts w:ascii="Times New Roman" w:eastAsia="Times New Roman" w:hAnsi="Times New Roman" w:cs="Times New Roman"/>
          <w:sz w:val="24"/>
          <w:szCs w:val="27"/>
          <w:lang w:eastAsia="pt-BR"/>
        </w:rPr>
        <w:t>Inicialmente, de forma genérica, e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m 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>uma equa</w:t>
      </w:r>
      <w:r w:rsid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>ção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iferencial a inc</w:t>
      </w:r>
      <w:r w:rsid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>ó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gnita </w:t>
      </w:r>
      <w:r w:rsidR="00004220">
        <w:rPr>
          <w:rFonts w:ascii="Times New Roman" w:eastAsia="Times New Roman" w:hAnsi="Times New Roman" w:cs="Times New Roman"/>
          <w:sz w:val="24"/>
          <w:szCs w:val="27"/>
          <w:lang w:eastAsia="pt-BR"/>
        </w:rPr>
        <w:t>será aqui designada por</w:t>
      </w:r>
      <w:r w:rsid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>uma fun</w:t>
      </w:r>
      <w:r w:rsid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>ção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DC1B6C" w:rsidRPr="00004220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>(</w:t>
      </w:r>
      <w:r w:rsidR="00004220" w:rsidRPr="00004220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), </w:t>
      </w:r>
      <w:r w:rsidR="0000422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sendo </w:t>
      </w:r>
      <w:r w:rsidR="00004220" w:rsidRPr="00004220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 vari</w:t>
      </w:r>
      <w:r w:rsid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>á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vel independente e </w:t>
      </w:r>
      <w:r w:rsidR="00DC1B6C" w:rsidRPr="00004220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 vari</w:t>
      </w:r>
      <w:r w:rsid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>á</w:t>
      </w:r>
      <w:r w:rsidR="00DC1B6C" w:rsidRPr="00DC1B6C">
        <w:rPr>
          <w:rFonts w:ascii="Times New Roman" w:eastAsia="Times New Roman" w:hAnsi="Times New Roman" w:cs="Times New Roman"/>
          <w:sz w:val="24"/>
          <w:szCs w:val="27"/>
          <w:lang w:eastAsia="pt-BR"/>
        </w:rPr>
        <w:t>vel dependente.</w:t>
      </w:r>
    </w:p>
    <w:p w14:paraId="032130CE" w14:textId="77777777" w:rsidR="00C05C9F" w:rsidRDefault="00C05C9F" w:rsidP="00D74654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De modo a organizar as linhas de estudo sobre equações diferenciais, torna-se útil estabelecer uma classificação em termos do seu </w:t>
      </w:r>
      <w:r w:rsidRPr="00DD7476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tipo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</w:t>
      </w:r>
      <w:r w:rsidR="000C331C" w:rsidRPr="00DD7476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linearidade</w:t>
      </w:r>
      <w:r w:rsidR="000C331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 </w:t>
      </w:r>
      <w:r w:rsidRPr="00DD7476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ordem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</w:p>
    <w:p w14:paraId="2B5A0CCE" w14:textId="77777777" w:rsidR="00C05C9F" w:rsidRDefault="00C05C9F" w:rsidP="00D74654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Começando pelo </w:t>
      </w:r>
      <w:r w:rsidRPr="000C331C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tipo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uma equação diferencial pode ser </w:t>
      </w:r>
      <w:r w:rsidRPr="00C05C9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ordinária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ou </w:t>
      </w:r>
      <w:r w:rsidRPr="00C05C9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parcial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.  </w:t>
      </w:r>
      <w:r w:rsidR="00D74654">
        <w:rPr>
          <w:rFonts w:ascii="Times New Roman" w:eastAsia="Times New Roman" w:hAnsi="Times New Roman" w:cs="Times New Roman"/>
          <w:sz w:val="24"/>
          <w:szCs w:val="27"/>
          <w:lang w:eastAsia="pt-BR"/>
        </w:rPr>
        <w:t>Em linguagem matemática, u</w:t>
      </w:r>
      <w:r w:rsidR="00ED10C5" w:rsidRPr="00A1085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ma </w:t>
      </w:r>
      <w:r w:rsidR="00ED10C5" w:rsidRPr="00770F49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e</w:t>
      </w:r>
      <w:r w:rsidR="006A228A" w:rsidRPr="00770F49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qua</w:t>
      </w:r>
      <w:r w:rsidR="00ED10C5" w:rsidRPr="00770F49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ção</w:t>
      </w:r>
      <w:r w:rsidR="006A228A" w:rsidRPr="00770F49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 xml:space="preserve"> diferencial ordi</w:t>
      </w:r>
      <w:r w:rsidR="00ED10C5" w:rsidRPr="00770F49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nária</w:t>
      </w:r>
      <w:r w:rsidR="00ED10C5" w:rsidRPr="00A1085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(EDO) caracteriza-se por </w:t>
      </w:r>
      <w:r w:rsidR="00A004F5">
        <w:rPr>
          <w:rFonts w:ascii="Times New Roman" w:eastAsia="Times New Roman" w:hAnsi="Times New Roman" w:cs="Times New Roman"/>
          <w:sz w:val="24"/>
          <w:szCs w:val="27"/>
          <w:lang w:eastAsia="pt-BR"/>
        </w:rPr>
        <w:t>envolv</w:t>
      </w:r>
      <w:r w:rsidR="006A228A" w:rsidRPr="006A228A">
        <w:rPr>
          <w:rFonts w:ascii="Times New Roman" w:eastAsia="Times New Roman" w:hAnsi="Times New Roman" w:cs="Times New Roman"/>
          <w:sz w:val="24"/>
          <w:szCs w:val="27"/>
          <w:lang w:eastAsia="pt-BR"/>
        </w:rPr>
        <w:t>e</w:t>
      </w:r>
      <w:r w:rsidR="00ED10C5" w:rsidRPr="00A1085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r </w:t>
      </w:r>
      <w:r w:rsidR="006A228A" w:rsidRPr="006A228A">
        <w:rPr>
          <w:rFonts w:ascii="Times New Roman" w:eastAsia="Times New Roman" w:hAnsi="Times New Roman" w:cs="Times New Roman"/>
          <w:sz w:val="24"/>
          <w:szCs w:val="27"/>
          <w:lang w:eastAsia="pt-BR"/>
        </w:rPr>
        <w:t>derivadas de uma fun</w:t>
      </w:r>
      <w:r w:rsidR="00ED10C5" w:rsidRPr="00A10856">
        <w:rPr>
          <w:rFonts w:ascii="Times New Roman" w:eastAsia="Times New Roman" w:hAnsi="Times New Roman" w:cs="Times New Roman"/>
          <w:sz w:val="24"/>
          <w:szCs w:val="27"/>
          <w:lang w:eastAsia="pt-BR"/>
        </w:rPr>
        <w:t>ção</w:t>
      </w:r>
      <w:r w:rsidR="00A004F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(desconhecida)</w:t>
      </w:r>
      <w:r w:rsidR="00ED10C5" w:rsidRPr="00A1085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que contenha </w:t>
      </w:r>
      <w:r w:rsidR="006A228A" w:rsidRPr="006A228A">
        <w:rPr>
          <w:rFonts w:ascii="Times New Roman" w:eastAsia="Times New Roman" w:hAnsi="Times New Roman" w:cs="Times New Roman"/>
          <w:sz w:val="24"/>
          <w:szCs w:val="27"/>
          <w:lang w:eastAsia="pt-BR"/>
        </w:rPr>
        <w:t>uma</w:t>
      </w:r>
      <w:r w:rsidR="00ED10C5" w:rsidRPr="00A1085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ú</w:t>
      </w:r>
      <w:r w:rsidR="006A228A" w:rsidRPr="006A228A">
        <w:rPr>
          <w:rFonts w:ascii="Times New Roman" w:eastAsia="Times New Roman" w:hAnsi="Times New Roman" w:cs="Times New Roman"/>
          <w:sz w:val="24"/>
          <w:szCs w:val="27"/>
          <w:lang w:eastAsia="pt-BR"/>
        </w:rPr>
        <w:t>nica</w:t>
      </w:r>
      <w:r w:rsidR="00ED10C5" w:rsidRPr="00A1085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6A228A" w:rsidRPr="006A228A">
        <w:rPr>
          <w:rFonts w:ascii="Times New Roman" w:eastAsia="Times New Roman" w:hAnsi="Times New Roman" w:cs="Times New Roman"/>
          <w:sz w:val="24"/>
          <w:szCs w:val="27"/>
          <w:lang w:eastAsia="pt-BR"/>
        </w:rPr>
        <w:t>vari</w:t>
      </w:r>
      <w:r w:rsidR="00ED10C5" w:rsidRPr="00A10856">
        <w:rPr>
          <w:rFonts w:ascii="Times New Roman" w:eastAsia="Times New Roman" w:hAnsi="Times New Roman" w:cs="Times New Roman"/>
          <w:sz w:val="24"/>
          <w:szCs w:val="27"/>
          <w:lang w:eastAsia="pt-BR"/>
        </w:rPr>
        <w:t>ável i</w:t>
      </w:r>
      <w:r w:rsidR="006A228A" w:rsidRPr="006A228A">
        <w:rPr>
          <w:rFonts w:ascii="Times New Roman" w:eastAsia="Times New Roman" w:hAnsi="Times New Roman" w:cs="Times New Roman"/>
          <w:sz w:val="24"/>
          <w:szCs w:val="27"/>
          <w:lang w:eastAsia="pt-BR"/>
        </w:rPr>
        <w:t>ndependente</w:t>
      </w:r>
      <w:r w:rsidR="00ED10C5" w:rsidRPr="00A10856"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  <w:r w:rsidR="0000422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Já a equação diferencial que envolver uma função de duas ou mais variáveis independentes e algumas de suas derivadas parciais denomina-se </w:t>
      </w:r>
      <w:r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equação</w:t>
      </w:r>
      <w:r w:rsidRPr="00770F49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 xml:space="preserve"> diferencial parcial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. Este tipo de equação não será abordado no presente capítulo.</w:t>
      </w:r>
    </w:p>
    <w:p w14:paraId="38A9F6A2" w14:textId="77777777" w:rsidR="00830BE4" w:rsidRDefault="00A214BF" w:rsidP="00D74654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Diz-se que uma equação diferencial é </w:t>
      </w:r>
      <w:r w:rsidRPr="00A83072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linear</w:t>
      </w:r>
      <w:r w:rsidR="00C05C9F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se esta for composta por uma combinação linear da função envolvida e suas derivadas.</w:t>
      </w:r>
      <w:r w:rsidR="00770F49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Portanto, sendo a função </w:t>
      </w:r>
      <w:r w:rsidR="003E1B5E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pendente da variável </w:t>
      </w:r>
      <w:r w:rsidRPr="00A214B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 suas derivadas representadas por </w:t>
      </w:r>
      <w:r w:rsidR="00055798" w:rsidRPr="00055798">
        <w:rPr>
          <w:position w:val="-24"/>
        </w:rPr>
        <w:object w:dxaOrig="1740" w:dyaOrig="660" w14:anchorId="440A675D">
          <v:shape id="_x0000_i1030" type="#_x0000_t75" style="width:87pt;height:33.75pt" o:ole="">
            <v:imagedata r:id="rId24" o:title=""/>
          </v:shape>
          <o:OLEObject Type="Embed" ProgID="Equation.3" ShapeID="_x0000_i1030" DrawAspect="Content" ObjectID="_1694155165" r:id="rId25"/>
        </w:object>
      </w:r>
      <w:r w:rsidRPr="00A214BF">
        <w:rPr>
          <w:rFonts w:ascii="Times New Roman" w:hAnsi="Times New Roman" w:cs="Times New Roman"/>
        </w:rPr>
        <w:t>,</w:t>
      </w:r>
      <w:r w:rsidRPr="00705C7B">
        <w:rPr>
          <w:rFonts w:ascii="Times New Roman" w:hAnsi="Times New Roman" w:cs="Times New Roman"/>
          <w:sz w:val="24"/>
        </w:rPr>
        <w:t xml:space="preserve"> </w:t>
      </w:r>
      <w:r w:rsidR="00705C7B">
        <w:rPr>
          <w:rFonts w:ascii="Times New Roman" w:hAnsi="Times New Roman" w:cs="Times New Roman"/>
          <w:sz w:val="24"/>
        </w:rPr>
        <w:t xml:space="preserve">uma EDO </w:t>
      </w:r>
      <w:r w:rsidR="00705C7B" w:rsidRPr="00F87057">
        <w:rPr>
          <w:rFonts w:ascii="Times New Roman" w:hAnsi="Times New Roman" w:cs="Times New Roman"/>
          <w:i/>
          <w:sz w:val="24"/>
        </w:rPr>
        <w:t>linear</w:t>
      </w:r>
      <w:r w:rsidR="00705C7B">
        <w:rPr>
          <w:rFonts w:ascii="Times New Roman" w:hAnsi="Times New Roman" w:cs="Times New Roman"/>
          <w:sz w:val="24"/>
        </w:rPr>
        <w:t xml:space="preserve"> pode ser escrita na seguinte forma padronizada (canônica):</w:t>
      </w:r>
    </w:p>
    <w:p w14:paraId="6B676D61" w14:textId="77777777" w:rsidR="00705C7B" w:rsidRPr="00F87057" w:rsidRDefault="00055798" w:rsidP="00055798">
      <w:pPr>
        <w:ind w:firstLine="708"/>
        <w:jc w:val="right"/>
        <w:rPr>
          <w:rFonts w:ascii="Times New Roman" w:eastAsia="Times New Roman" w:hAnsi="Times New Roman" w:cs="Times New Roman"/>
          <w:sz w:val="28"/>
          <w:szCs w:val="27"/>
          <w:lang w:eastAsia="pt-BR"/>
        </w:rPr>
      </w:pPr>
      <w:r w:rsidRPr="00055798">
        <w:rPr>
          <w:position w:val="-24"/>
        </w:rPr>
        <w:object w:dxaOrig="6619" w:dyaOrig="660" w14:anchorId="5E2C3D8A">
          <v:shape id="_x0000_i1031" type="#_x0000_t75" style="width:331.3pt;height:33.75pt" o:ole="">
            <v:imagedata r:id="rId26" o:title=""/>
          </v:shape>
          <o:OLEObject Type="Embed" ProgID="Equation.3" ShapeID="_x0000_i1031" DrawAspect="Content" ObjectID="_1694155166" r:id="rId27"/>
        </w:object>
      </w:r>
      <w:r w:rsidR="00F87057" w:rsidRPr="00F87057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(</w:t>
      </w:r>
      <w:r w:rsidR="00F87057" w:rsidRPr="00F87057">
        <w:rPr>
          <w:rFonts w:ascii="Times New Roman" w:hAnsi="Times New Roman" w:cs="Times New Roman"/>
        </w:rPr>
        <w:t>9.1)</w:t>
      </w:r>
    </w:p>
    <w:p w14:paraId="79DC1BD8" w14:textId="77777777" w:rsidR="00354C7B" w:rsidRDefault="00F87057" w:rsidP="00354C7B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Repare que t</w:t>
      </w:r>
      <w:r w:rsidRPr="00F87057">
        <w:rPr>
          <w:rFonts w:ascii="Times New Roman" w:eastAsia="Times New Roman" w:hAnsi="Times New Roman" w:cs="Times New Roman"/>
          <w:sz w:val="24"/>
          <w:szCs w:val="27"/>
          <w:lang w:eastAsia="pt-BR"/>
        </w:rPr>
        <w:t>odos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os coeficientes que multiplicam as derivadas em (9.1) são dependentes apenas da variável independente </w:t>
      </w:r>
      <w:r w:rsidRPr="00F87057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. Para os casos em que o segundo membro </w:t>
      </w:r>
      <w:r w:rsidR="006C6ED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de 9.1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(lado direito da equação)</w:t>
      </w:r>
      <w:r w:rsidR="006C6ED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for nulo, i.e. </w:t>
      </w:r>
      <w:r w:rsidR="00283C78" w:rsidRPr="002F3C5E">
        <w:rPr>
          <w:position w:val="-10"/>
        </w:rPr>
        <w:object w:dxaOrig="880" w:dyaOrig="320" w14:anchorId="6241C068">
          <v:shape id="_x0000_i1032" type="#_x0000_t75" style="width:43.9pt;height:16.15pt" o:ole="">
            <v:imagedata r:id="rId28" o:title=""/>
          </v:shape>
          <o:OLEObject Type="Embed" ProgID="Equation.3" ShapeID="_x0000_i1032" DrawAspect="Content" ObjectID="_1694155167" r:id="rId29"/>
        </w:object>
      </w:r>
      <w:r w:rsidR="006C6ED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a EDO denomina-se </w:t>
      </w:r>
      <w:r w:rsidR="006C6EDB" w:rsidRPr="006C6EDB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homogênea</w:t>
      </w:r>
      <w:r w:rsidR="006C6ED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. Contrariamente, quando </w:t>
      </w:r>
      <w:r w:rsidR="00283C78" w:rsidRPr="002F3C5E">
        <w:rPr>
          <w:position w:val="-10"/>
        </w:rPr>
        <w:object w:dxaOrig="880" w:dyaOrig="320" w14:anchorId="0F7F377E">
          <v:shape id="_x0000_i1033" type="#_x0000_t75" style="width:43.9pt;height:16.15pt" o:ole="">
            <v:imagedata r:id="rId30" o:title=""/>
          </v:shape>
          <o:OLEObject Type="Embed" ProgID="Equation.3" ShapeID="_x0000_i1033" DrawAspect="Content" ObjectID="_1694155168" r:id="rId31"/>
        </w:object>
      </w:r>
      <w:r w:rsidR="006C6EDB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6C6ED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diz-se que a EDO é </w:t>
      </w:r>
      <w:r w:rsidR="006C6EDB" w:rsidRPr="006C6EDB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não homogênea</w:t>
      </w:r>
      <w:r w:rsidR="006C6EDB"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  <w:r w:rsidR="00C83D6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</w:p>
    <w:p w14:paraId="0C25262F" w14:textId="77777777" w:rsidR="00354C7B" w:rsidRDefault="006C6EDB" w:rsidP="00354C7B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Define-se como </w:t>
      </w:r>
      <w:r w:rsidRPr="00A83072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ordem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 uma equação diferencial a mais alta ordem de derivação encontrada na equação.</w:t>
      </w:r>
    </w:p>
    <w:p w14:paraId="08367E2B" w14:textId="77777777" w:rsidR="000C331C" w:rsidRDefault="00557870" w:rsidP="00354C7B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A seguir, v</w:t>
      </w:r>
      <w:r w:rsidR="00255CE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eja </w:t>
      </w:r>
      <w:r w:rsidR="00770F49">
        <w:rPr>
          <w:rFonts w:ascii="Times New Roman" w:eastAsia="Times New Roman" w:hAnsi="Times New Roman" w:cs="Times New Roman"/>
          <w:sz w:val="24"/>
          <w:szCs w:val="27"/>
          <w:lang w:eastAsia="pt-BR"/>
        </w:rPr>
        <w:t>exemplo</w:t>
      </w:r>
      <w:r w:rsidR="00C83D6B">
        <w:rPr>
          <w:rFonts w:ascii="Times New Roman" w:eastAsia="Times New Roman" w:hAnsi="Times New Roman" w:cs="Times New Roman"/>
          <w:sz w:val="24"/>
          <w:szCs w:val="27"/>
          <w:lang w:eastAsia="pt-BR"/>
        </w:rPr>
        <w:t>s</w:t>
      </w:r>
      <w:r w:rsidR="00255CE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bem simples</w:t>
      </w:r>
      <w:r w:rsidR="00C83D6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 </w:t>
      </w:r>
      <w:r w:rsidR="00354C7B">
        <w:rPr>
          <w:rFonts w:ascii="Times New Roman" w:eastAsia="Times New Roman" w:hAnsi="Times New Roman" w:cs="Times New Roman"/>
          <w:sz w:val="24"/>
          <w:szCs w:val="27"/>
          <w:lang w:eastAsia="pt-BR"/>
        </w:rPr>
        <w:t>EDOs</w:t>
      </w:r>
      <w:r w:rsidR="00C83D6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 suas classificações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</w:p>
    <w:p w14:paraId="2D92E7BA" w14:textId="77777777" w:rsidR="00354C7B" w:rsidRDefault="00354C7B" w:rsidP="00354C7B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</w:p>
    <w:p w14:paraId="77D09592" w14:textId="77777777" w:rsidR="00113ECB" w:rsidRDefault="00113ECB" w:rsidP="00310D0D">
      <w:pPr>
        <w:pStyle w:val="PargrafodaLista"/>
        <w:numPr>
          <w:ilvl w:val="0"/>
          <w:numId w:val="1"/>
        </w:numPr>
        <w:ind w:left="284" w:hanging="294"/>
        <w:jc w:val="both"/>
      </w:pPr>
      <w:r w:rsidRPr="00714FBC">
        <w:rPr>
          <w:rFonts w:ascii="Times New Roman" w:hAnsi="Times New Roman" w:cs="Times New Roman"/>
          <w:sz w:val="24"/>
        </w:rPr>
        <w:lastRenderedPageBreak/>
        <w:t>linear</w:t>
      </w:r>
      <w:r w:rsidR="007604BF" w:rsidRPr="00714FBC">
        <w:rPr>
          <w:rFonts w:ascii="Times New Roman" w:hAnsi="Times New Roman" w:cs="Times New Roman"/>
          <w:sz w:val="24"/>
        </w:rPr>
        <w:t>, não homogênea, de 1ª ordem</w:t>
      </w:r>
      <w:r w:rsidRPr="00714FBC">
        <w:rPr>
          <w:rFonts w:ascii="Times New Roman" w:hAnsi="Times New Roman" w:cs="Times New Roman"/>
          <w:sz w:val="24"/>
        </w:rPr>
        <w:t>:</w:t>
      </w:r>
      <w:r w:rsidRPr="00714FBC">
        <w:rPr>
          <w:rFonts w:ascii="Times New Roman" w:hAnsi="Times New Roman" w:cs="Times New Roman"/>
          <w:sz w:val="24"/>
        </w:rPr>
        <w:tab/>
      </w:r>
      <w:r w:rsidR="00310D0D">
        <w:rPr>
          <w:rFonts w:ascii="Times New Roman" w:hAnsi="Times New Roman" w:cs="Times New Roman"/>
          <w:sz w:val="24"/>
        </w:rPr>
        <w:tab/>
      </w:r>
      <w:r w:rsidR="00055798" w:rsidRPr="002F3C5E">
        <w:rPr>
          <w:position w:val="-24"/>
        </w:rPr>
        <w:object w:dxaOrig="880" w:dyaOrig="620" w14:anchorId="1E808ADB">
          <v:shape id="_x0000_i1034" type="#_x0000_t75" style="width:43.9pt;height:31.15pt" o:ole="">
            <v:imagedata r:id="rId32" o:title=""/>
          </v:shape>
          <o:OLEObject Type="Embed" ProgID="Equation.3" ShapeID="_x0000_i1034" DrawAspect="Content" ObjectID="_1694155169" r:id="rId33"/>
        </w:object>
      </w:r>
    </w:p>
    <w:p w14:paraId="1806FB6D" w14:textId="156238D8" w:rsidR="00354C7B" w:rsidRDefault="00310D0D" w:rsidP="00310D0D">
      <w:pPr>
        <w:pStyle w:val="PargrafodaLista"/>
        <w:numPr>
          <w:ilvl w:val="0"/>
          <w:numId w:val="1"/>
        </w:numPr>
        <w:ind w:left="284" w:hanging="294"/>
        <w:jc w:val="both"/>
      </w:pPr>
      <w:r w:rsidRPr="00714FBC">
        <w:rPr>
          <w:rFonts w:ascii="Times New Roman" w:hAnsi="Times New Roman" w:cs="Times New Roman"/>
          <w:sz w:val="24"/>
        </w:rPr>
        <w:t>linear</w:t>
      </w:r>
      <w:r>
        <w:rPr>
          <w:rFonts w:ascii="Times New Roman" w:hAnsi="Times New Roman" w:cs="Times New Roman"/>
          <w:sz w:val="24"/>
        </w:rPr>
        <w:t>,</w:t>
      </w:r>
      <w:r w:rsidRPr="00714FBC">
        <w:rPr>
          <w:rFonts w:ascii="Times New Roman" w:hAnsi="Times New Roman" w:cs="Times New Roman"/>
          <w:sz w:val="24"/>
        </w:rPr>
        <w:t xml:space="preserve"> </w:t>
      </w:r>
      <w:r w:rsidR="00113ECB" w:rsidRPr="00714FBC">
        <w:rPr>
          <w:rFonts w:ascii="Times New Roman" w:hAnsi="Times New Roman" w:cs="Times New Roman"/>
          <w:sz w:val="24"/>
        </w:rPr>
        <w:t>homogênea</w:t>
      </w:r>
      <w:r>
        <w:rPr>
          <w:rFonts w:ascii="Times New Roman" w:hAnsi="Times New Roman" w:cs="Times New Roman"/>
          <w:sz w:val="24"/>
        </w:rPr>
        <w:t xml:space="preserve">, </w:t>
      </w:r>
      <w:r w:rsidR="00214D3F" w:rsidRPr="00714FBC">
        <w:rPr>
          <w:rFonts w:ascii="Times New Roman" w:hAnsi="Times New Roman" w:cs="Times New Roman"/>
          <w:sz w:val="24"/>
        </w:rPr>
        <w:t xml:space="preserve">de 2ª </w:t>
      </w:r>
      <w:r w:rsidR="0008517C" w:rsidRPr="00714FBC">
        <w:rPr>
          <w:rFonts w:ascii="Times New Roman" w:hAnsi="Times New Roman" w:cs="Times New Roman"/>
          <w:sz w:val="24"/>
        </w:rPr>
        <w:t>ordem</w:t>
      </w:r>
      <w:r w:rsidR="00113ECB" w:rsidRPr="00714FBC">
        <w:rPr>
          <w:rFonts w:ascii="Times New Roman" w:hAnsi="Times New Roman" w:cs="Times New Roman"/>
          <w:sz w:val="24"/>
        </w:rPr>
        <w:t>:</w:t>
      </w:r>
      <w:r w:rsidR="007604BF" w:rsidRPr="00714FBC">
        <w:rPr>
          <w:rFonts w:ascii="Times New Roman" w:hAnsi="Times New Roman" w:cs="Times New Roman"/>
          <w:sz w:val="24"/>
        </w:rPr>
        <w:tab/>
      </w:r>
      <w:r w:rsidR="00113ECB" w:rsidRPr="00714FBC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055798" w:rsidRPr="002F3C5E">
        <w:rPr>
          <w:position w:val="-24"/>
        </w:rPr>
        <w:object w:dxaOrig="2340" w:dyaOrig="660" w14:anchorId="445BC23C">
          <v:shape id="_x0000_i1035" type="#_x0000_t75" style="width:116.3pt;height:33.75pt" o:ole="">
            <v:imagedata r:id="rId34" o:title=""/>
          </v:shape>
          <o:OLEObject Type="Embed" ProgID="Equation.3" ShapeID="_x0000_i1035" DrawAspect="Content" ObjectID="_1694155170" r:id="rId35"/>
        </w:object>
      </w:r>
    </w:p>
    <w:p w14:paraId="5EE841F6" w14:textId="77777777" w:rsidR="00921F83" w:rsidRPr="00921F83" w:rsidRDefault="007604BF" w:rsidP="008C25E8">
      <w:pPr>
        <w:pStyle w:val="PargrafodaLista"/>
        <w:numPr>
          <w:ilvl w:val="0"/>
          <w:numId w:val="1"/>
        </w:numPr>
        <w:ind w:left="284" w:hanging="284"/>
        <w:jc w:val="both"/>
      </w:pPr>
      <w:r w:rsidRPr="00D96375">
        <w:rPr>
          <w:rFonts w:ascii="Times New Roman" w:hAnsi="Times New Roman" w:cs="Times New Roman"/>
          <w:sz w:val="24"/>
        </w:rPr>
        <w:t xml:space="preserve">não linear, não homogênea, de </w:t>
      </w:r>
      <w:r w:rsidR="00ED2D72" w:rsidRPr="00D96375">
        <w:rPr>
          <w:rFonts w:ascii="Times New Roman" w:hAnsi="Times New Roman" w:cs="Times New Roman"/>
          <w:sz w:val="24"/>
        </w:rPr>
        <w:t>2</w:t>
      </w:r>
      <w:r w:rsidRPr="00D96375">
        <w:rPr>
          <w:rFonts w:ascii="Times New Roman" w:hAnsi="Times New Roman" w:cs="Times New Roman"/>
          <w:sz w:val="24"/>
        </w:rPr>
        <w:t>ª ordem:</w:t>
      </w:r>
      <w:r w:rsidR="00310D0D" w:rsidRPr="00D96375">
        <w:rPr>
          <w:rFonts w:ascii="Times New Roman" w:hAnsi="Times New Roman" w:cs="Times New Roman"/>
          <w:sz w:val="24"/>
        </w:rPr>
        <w:t xml:space="preserve"> </w:t>
      </w:r>
      <w:r w:rsidR="00310D0D" w:rsidRPr="00D96375">
        <w:rPr>
          <w:rFonts w:ascii="Times New Roman" w:hAnsi="Times New Roman" w:cs="Times New Roman"/>
          <w:sz w:val="24"/>
        </w:rPr>
        <w:tab/>
      </w:r>
      <w:r w:rsidR="00055798" w:rsidRPr="0091659E">
        <w:rPr>
          <w:position w:val="-24"/>
        </w:rPr>
        <w:object w:dxaOrig="1460" w:dyaOrig="660" w14:anchorId="0F374700">
          <v:shape id="_x0000_i1036" type="#_x0000_t75" style="width:73.15pt;height:33.75pt" o:ole="">
            <v:imagedata r:id="rId36" o:title=""/>
          </v:shape>
          <o:OLEObject Type="Embed" ProgID="Equation.3" ShapeID="_x0000_i1036" DrawAspect="Content" ObjectID="_1694155171" r:id="rId37"/>
        </w:object>
      </w:r>
      <w:r w:rsidR="00921F83">
        <w:t xml:space="preserve">    </w:t>
      </w:r>
      <w:r w:rsidR="00D96375" w:rsidRPr="00D96375">
        <w:rPr>
          <w:rFonts w:ascii="Times New Roman" w:hAnsi="Times New Roman" w:cs="Times New Roman"/>
          <w:sz w:val="24"/>
        </w:rPr>
        <w:t>ou</w:t>
      </w:r>
    </w:p>
    <w:p w14:paraId="0F377182" w14:textId="77777777" w:rsidR="007604BF" w:rsidRDefault="00055798" w:rsidP="00921F83">
      <w:pPr>
        <w:pStyle w:val="PargrafodaLista"/>
        <w:ind w:left="284"/>
        <w:jc w:val="both"/>
      </w:pPr>
      <w:r w:rsidRPr="0091659E">
        <w:rPr>
          <w:position w:val="-24"/>
        </w:rPr>
        <w:object w:dxaOrig="1680" w:dyaOrig="660" w14:anchorId="56AB7E40">
          <v:shape id="_x0000_i1037" type="#_x0000_t75" style="width:84pt;height:33.75pt" o:ole="">
            <v:imagedata r:id="rId38" o:title=""/>
          </v:shape>
          <o:OLEObject Type="Embed" ProgID="Equation.3" ShapeID="_x0000_i1037" DrawAspect="Content" ObjectID="_1694155172" r:id="rId39"/>
        </w:object>
      </w:r>
      <w:r w:rsidR="00D96375">
        <w:t xml:space="preserve"> </w:t>
      </w:r>
      <w:r w:rsidR="00921F83">
        <w:t xml:space="preserve"> </w:t>
      </w:r>
      <w:r w:rsidR="00D96375">
        <w:t xml:space="preserve"> </w:t>
      </w:r>
      <w:r w:rsidR="00D96375" w:rsidRPr="00921F83">
        <w:rPr>
          <w:rFonts w:ascii="Times New Roman" w:hAnsi="Times New Roman" w:cs="Times New Roman"/>
          <w:sz w:val="24"/>
        </w:rPr>
        <w:t>ou</w:t>
      </w:r>
      <w:r w:rsidR="00921F83">
        <w:t xml:space="preserve"> </w:t>
      </w:r>
      <w:r w:rsidR="00D96375">
        <w:t xml:space="preserve">  </w:t>
      </w:r>
      <w:r w:rsidRPr="00D96375">
        <w:rPr>
          <w:position w:val="-24"/>
        </w:rPr>
        <w:object w:dxaOrig="1700" w:dyaOrig="660" w14:anchorId="0C174062">
          <v:shape id="_x0000_i1038" type="#_x0000_t75" style="width:84.75pt;height:33.75pt" o:ole="">
            <v:imagedata r:id="rId40" o:title=""/>
          </v:shape>
          <o:OLEObject Type="Embed" ProgID="Equation.3" ShapeID="_x0000_i1038" DrawAspect="Content" ObjectID="_1694155173" r:id="rId41"/>
        </w:object>
      </w:r>
      <w:r w:rsidR="00921F83">
        <w:t xml:space="preserve">   </w:t>
      </w:r>
      <w:proofErr w:type="spellStart"/>
      <w:r w:rsidR="00921F83" w:rsidRPr="00921F83">
        <w:rPr>
          <w:rFonts w:ascii="Times New Roman" w:hAnsi="Times New Roman" w:cs="Times New Roman"/>
          <w:sz w:val="24"/>
        </w:rPr>
        <w:t>ou</w:t>
      </w:r>
      <w:proofErr w:type="spellEnd"/>
      <w:r w:rsidR="00921F83" w:rsidRPr="00921F83">
        <w:rPr>
          <w:sz w:val="24"/>
        </w:rPr>
        <w:t xml:space="preserve">   </w:t>
      </w:r>
      <w:r w:rsidRPr="00D96375">
        <w:rPr>
          <w:position w:val="-24"/>
        </w:rPr>
        <w:object w:dxaOrig="1700" w:dyaOrig="660" w14:anchorId="730DAEFD">
          <v:shape id="_x0000_i1039" type="#_x0000_t75" style="width:84.75pt;height:33.75pt" o:ole="">
            <v:imagedata r:id="rId42" o:title=""/>
          </v:shape>
          <o:OLEObject Type="Embed" ProgID="Equation.3" ShapeID="_x0000_i1039" DrawAspect="Content" ObjectID="_1694155174" r:id="rId43"/>
        </w:object>
      </w:r>
    </w:p>
    <w:p w14:paraId="5D0A345C" w14:textId="77777777" w:rsidR="00543146" w:rsidRDefault="000C331C" w:rsidP="00354C7B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Considerando (9.1), n</w:t>
      </w:r>
      <w:r w:rsidR="00A578B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ote que uma EDO </w:t>
      </w:r>
      <w:r w:rsidR="00A578B2" w:rsidRPr="000260FC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não linear</w:t>
      </w:r>
      <w:r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será aquela que</w:t>
      </w:r>
      <w:r w:rsidR="00A578B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presenta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r</w:t>
      </w:r>
      <w:r w:rsidR="00A578B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coeficientes que depend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am</w:t>
      </w:r>
      <w:r w:rsidR="00A578B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 </w:t>
      </w:r>
      <w:r w:rsidR="00055798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A578B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ou de suas derivadas, ou então </w:t>
      </w:r>
      <w:r w:rsidR="00A578B2" w:rsidRPr="00A578B2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g</w:t>
      </w:r>
      <w:r w:rsidR="00A578B2">
        <w:rPr>
          <w:rFonts w:ascii="Times New Roman" w:eastAsia="Times New Roman" w:hAnsi="Times New Roman" w:cs="Times New Roman"/>
          <w:sz w:val="24"/>
          <w:szCs w:val="27"/>
          <w:lang w:eastAsia="pt-BR"/>
        </w:rPr>
        <w:t>(</w:t>
      </w:r>
      <w:r w:rsidR="00A578B2" w:rsidRPr="00A578B2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A578B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) pode ser uma função </w:t>
      </w:r>
      <w:r w:rsidR="00A578B2" w:rsidRPr="000260FC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não linear</w:t>
      </w:r>
      <w:r w:rsidR="00A578B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 </w:t>
      </w:r>
      <w:r w:rsidR="00055798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A578B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ou por fim </w:t>
      </w:r>
      <w:r w:rsidR="000260F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em substituição ao </w:t>
      </w:r>
      <w:r w:rsidR="00A578B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termo </w:t>
      </w:r>
      <w:r w:rsidR="00A578B2" w:rsidRPr="00A578B2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a</w:t>
      </w:r>
      <w:r w:rsidR="00A578B2" w:rsidRPr="00A578B2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0</w:t>
      </w:r>
      <w:r w:rsidR="00A578B2">
        <w:rPr>
          <w:rFonts w:ascii="Times New Roman" w:eastAsia="Times New Roman" w:hAnsi="Times New Roman" w:cs="Times New Roman"/>
          <w:sz w:val="24"/>
          <w:szCs w:val="27"/>
          <w:lang w:eastAsia="pt-BR"/>
        </w:rPr>
        <w:t>(</w:t>
      </w:r>
      <w:r w:rsidR="00A578B2" w:rsidRPr="00A578B2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A578B2">
        <w:rPr>
          <w:rFonts w:ascii="Times New Roman" w:eastAsia="Times New Roman" w:hAnsi="Times New Roman" w:cs="Times New Roman"/>
          <w:sz w:val="24"/>
          <w:szCs w:val="27"/>
          <w:lang w:eastAsia="pt-BR"/>
        </w:rPr>
        <w:t>)</w:t>
      </w:r>
      <w:r w:rsidR="00055798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A578B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pode </w:t>
      </w:r>
      <w:r w:rsidR="000260F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haver </w:t>
      </w:r>
      <w:r w:rsidR="00A578B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uma função </w:t>
      </w:r>
      <w:r w:rsidR="00A578B2" w:rsidRPr="000260FC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não linear</w:t>
      </w:r>
      <w:r w:rsidR="000260F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 </w:t>
      </w:r>
      <w:r w:rsidR="00055798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0260FC"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  <w:r w:rsidR="00A578B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</w:p>
    <w:p w14:paraId="6B8786BC" w14:textId="77777777" w:rsidR="00F71A9F" w:rsidRDefault="00AC5657" w:rsidP="00D82C70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 solução de uma EDO de primeira ordem caracteriza-se pela determinação da expressão analítica da função </w:t>
      </w:r>
      <w:r w:rsidRPr="00AC5657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(</w:t>
      </w:r>
      <w:r w:rsidRPr="00AC5657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) que satisfaça a </w:t>
      </w:r>
      <w:r w:rsidRPr="00EE473A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equação diferencial</w:t>
      </w:r>
      <w:r w:rsidR="00F12A3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para todos os valores </w:t>
      </w:r>
      <w:r w:rsidR="00F12A30" w:rsidRPr="00F12A30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F12A3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pertencentes a um certo intervalo </w:t>
      </w:r>
      <w:r w:rsidR="00F12A30" w:rsidRPr="000C331C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I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. Esta solução</w:t>
      </w:r>
      <w:r w:rsidR="00F05128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nominada </w:t>
      </w:r>
      <w:r w:rsidRPr="000C331C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analítica</w:t>
      </w:r>
      <w:r w:rsidR="00F05128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pode ser alcançada</w:t>
      </w:r>
      <w:r w:rsidR="004A35C7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m alguns casos</w:t>
      </w:r>
      <w:r w:rsidR="00A95D9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speciais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través de técnicas relativamen</w:t>
      </w:r>
      <w:r w:rsidR="00F52855">
        <w:rPr>
          <w:rFonts w:ascii="Times New Roman" w:eastAsia="Times New Roman" w:hAnsi="Times New Roman" w:cs="Times New Roman"/>
          <w:sz w:val="24"/>
          <w:szCs w:val="27"/>
          <w:lang w:eastAsia="pt-BR"/>
        </w:rPr>
        <w:t>te simples</w:t>
      </w:r>
      <w:r w:rsidR="00D01F1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D01F1C" w:rsidRPr="002B433B">
        <w:rPr>
          <w:rFonts w:ascii="Times New Roman" w:eastAsia="Times New Roman" w:hAnsi="Times New Roman" w:cs="Times New Roman"/>
          <w:sz w:val="24"/>
          <w:szCs w:val="27"/>
          <w:lang w:eastAsia="pt-BR"/>
        </w:rPr>
        <w:t>[Boyc15]</w:t>
      </w:r>
      <w:r w:rsidR="00F52855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F12A3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como por exemplo, a</w:t>
      </w:r>
      <w:r w:rsidR="000C331C">
        <w:rPr>
          <w:rFonts w:ascii="Times New Roman" w:eastAsia="Times New Roman" w:hAnsi="Times New Roman" w:cs="Times New Roman"/>
          <w:sz w:val="24"/>
          <w:szCs w:val="27"/>
          <w:lang w:eastAsia="pt-BR"/>
        </w:rPr>
        <w:t>quela</w:t>
      </w:r>
      <w:r w:rsidR="00F12A30">
        <w:rPr>
          <w:rFonts w:ascii="Times New Roman" w:eastAsia="Times New Roman" w:hAnsi="Times New Roman" w:cs="Times New Roman"/>
          <w:sz w:val="24"/>
          <w:szCs w:val="27"/>
          <w:lang w:eastAsia="pt-BR"/>
        </w:rPr>
        <w:t>s</w:t>
      </w:r>
      <w:r w:rsidR="00F5285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F12A3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plicáveis a equações: </w:t>
      </w:r>
      <w:r w:rsidR="00F12A30" w:rsidRPr="00F71A9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lineares</w:t>
      </w:r>
      <w:r w:rsidR="00F12A3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; </w:t>
      </w:r>
      <w:r w:rsidR="00F71A9F">
        <w:rPr>
          <w:rFonts w:ascii="Times New Roman" w:eastAsia="Times New Roman" w:hAnsi="Times New Roman" w:cs="Times New Roman"/>
          <w:sz w:val="24"/>
          <w:szCs w:val="27"/>
          <w:lang w:eastAsia="pt-BR"/>
        </w:rPr>
        <w:t>com</w:t>
      </w:r>
      <w:r w:rsidR="00F12A3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F12A30" w:rsidRPr="00F71A9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variáveis separáveis</w:t>
      </w:r>
      <w:r w:rsidR="00F12A3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; </w:t>
      </w:r>
      <w:r w:rsidR="00F12A30" w:rsidRPr="00F71A9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exatas</w:t>
      </w:r>
      <w:r w:rsidR="00F12A30"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  <w:r w:rsidR="004A35C7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ntretanto, em muitas </w:t>
      </w:r>
      <w:r w:rsidR="00A95D94">
        <w:rPr>
          <w:rFonts w:ascii="Times New Roman" w:eastAsia="Times New Roman" w:hAnsi="Times New Roman" w:cs="Times New Roman"/>
          <w:sz w:val="24"/>
          <w:szCs w:val="27"/>
          <w:lang w:eastAsia="pt-BR"/>
        </w:rPr>
        <w:t>EDOs que não comportam o tratamento analítico</w:t>
      </w:r>
      <w:r w:rsidR="00F12A30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4A35C7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torna-se necessário recorrer</w:t>
      </w:r>
      <w:r w:rsidR="005D5FBA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 </w:t>
      </w:r>
      <w:r w:rsidR="005D5FBA" w:rsidRPr="0097082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métodos</w:t>
      </w:r>
      <w:r w:rsidR="005D5FBA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5D5FBA" w:rsidRPr="00F71A9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numéricos</w:t>
      </w:r>
      <w:r w:rsidR="005D5FBA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 solução, através dos quais determina-se um conjunto discreto de pontos que representam </w:t>
      </w:r>
      <w:r w:rsidR="005D5FBA" w:rsidRPr="005D5FBA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5D5FBA">
        <w:rPr>
          <w:rFonts w:ascii="Times New Roman" w:eastAsia="Times New Roman" w:hAnsi="Times New Roman" w:cs="Times New Roman"/>
          <w:sz w:val="24"/>
          <w:szCs w:val="27"/>
          <w:lang w:eastAsia="pt-BR"/>
        </w:rPr>
        <w:t>(</w:t>
      </w:r>
      <w:r w:rsidR="005D5FBA" w:rsidRPr="005D5FBA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5D5FBA">
        <w:rPr>
          <w:rFonts w:ascii="Times New Roman" w:eastAsia="Times New Roman" w:hAnsi="Times New Roman" w:cs="Times New Roman"/>
          <w:sz w:val="24"/>
          <w:szCs w:val="27"/>
          <w:lang w:eastAsia="pt-BR"/>
        </w:rPr>
        <w:t>) de forma aproximada</w:t>
      </w:r>
      <w:r w:rsidR="00E32F22">
        <w:rPr>
          <w:rFonts w:ascii="Times New Roman" w:eastAsia="Times New Roman" w:hAnsi="Times New Roman" w:cs="Times New Roman"/>
          <w:sz w:val="24"/>
          <w:szCs w:val="27"/>
          <w:lang w:eastAsia="pt-BR"/>
        </w:rPr>
        <w:t>, como será visto nas próximas seções deste capítulo</w:t>
      </w:r>
      <w:r w:rsidR="005D5FBA"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</w:p>
    <w:p w14:paraId="4948C7EB" w14:textId="77777777" w:rsidR="00F71A9F" w:rsidRDefault="00E32F22" w:rsidP="00D82C70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Aqui</w:t>
      </w:r>
      <w:r w:rsidR="00D82C7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será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apresen</w:t>
      </w:r>
      <w:r w:rsidR="00D82C7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tado o problema de se obter a </w:t>
      </w:r>
      <w:r w:rsidR="00D82C70" w:rsidRPr="00F71A9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solução numérica</w:t>
      </w:r>
      <w:r w:rsidR="00D82C7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 uma EDO de </w:t>
      </w:r>
      <w:r w:rsidR="00D82C70" w:rsidRPr="00F71A9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primeira ordem</w:t>
      </w:r>
      <w:r w:rsidR="00F71A9F">
        <w:rPr>
          <w:rFonts w:ascii="Times New Roman" w:eastAsia="Times New Roman" w:hAnsi="Times New Roman" w:cs="Times New Roman"/>
          <w:sz w:val="24"/>
          <w:szCs w:val="27"/>
          <w:lang w:eastAsia="pt-BR"/>
        </w:rPr>
        <w:t>, expresso por:</w:t>
      </w:r>
    </w:p>
    <w:p w14:paraId="082A5253" w14:textId="77777777" w:rsidR="00C83D6B" w:rsidRPr="00F71A9F" w:rsidRDefault="00D82C70" w:rsidP="00F71A9F">
      <w:pPr>
        <w:ind w:firstLine="708"/>
        <w:jc w:val="right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F71A9F" w:rsidRPr="002F3C5E">
        <w:rPr>
          <w:position w:val="-24"/>
        </w:rPr>
        <w:object w:dxaOrig="1280" w:dyaOrig="620" w14:anchorId="6EFF135F">
          <v:shape id="_x0000_i1040" type="#_x0000_t75" style="width:64.9pt;height:31.15pt" o:ole="">
            <v:imagedata r:id="rId44" o:title=""/>
          </v:shape>
          <o:OLEObject Type="Embed" ProgID="Equation.3" ShapeID="_x0000_i1040" DrawAspect="Content" ObjectID="_1694155175" r:id="rId45"/>
        </w:object>
      </w:r>
      <w:r w:rsidR="00F2616F">
        <w:tab/>
      </w:r>
      <w:r w:rsidR="00F2616F">
        <w:tab/>
      </w:r>
      <w:r w:rsidR="00F2616F">
        <w:tab/>
      </w:r>
      <w:r w:rsidR="00F71A9F">
        <w:rPr>
          <w:rFonts w:ascii="Times New Roman" w:hAnsi="Times New Roman" w:cs="Times New Roman"/>
          <w:sz w:val="24"/>
        </w:rPr>
        <w:tab/>
      </w:r>
      <w:r w:rsidR="00F71A9F">
        <w:rPr>
          <w:rFonts w:ascii="Times New Roman" w:hAnsi="Times New Roman" w:cs="Times New Roman"/>
          <w:sz w:val="24"/>
        </w:rPr>
        <w:tab/>
      </w:r>
      <w:r w:rsidR="00F71A9F">
        <w:rPr>
          <w:rFonts w:ascii="Times New Roman" w:hAnsi="Times New Roman" w:cs="Times New Roman"/>
          <w:sz w:val="24"/>
        </w:rPr>
        <w:tab/>
        <w:t>(9.2)</w:t>
      </w:r>
    </w:p>
    <w:p w14:paraId="5AA4E65C" w14:textId="77777777" w:rsidR="00345C9C" w:rsidRDefault="0097082F" w:rsidP="00250F28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O processo de solução de</w:t>
      </w:r>
      <w:r w:rsidR="00F71A9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(9.2)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nvolve a operação de integração que traz em si uma constante arbitrária</w:t>
      </w:r>
      <w:r w:rsidR="00E32F2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(usualmente denotada por </w:t>
      </w:r>
      <w:r w:rsidR="00E32F22" w:rsidRPr="00E32F22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c</w:t>
      </w:r>
      <w:r w:rsidR="00E32F22">
        <w:rPr>
          <w:rFonts w:ascii="Times New Roman" w:eastAsia="Times New Roman" w:hAnsi="Times New Roman" w:cs="Times New Roman"/>
          <w:sz w:val="24"/>
          <w:szCs w:val="27"/>
          <w:lang w:eastAsia="pt-BR"/>
        </w:rPr>
        <w:t>)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cujos </w:t>
      </w:r>
      <w:r w:rsidR="00E32F2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diversos valores caracterizam uma família de infinitas soluções. Chama-se de </w:t>
      </w:r>
      <w:r w:rsidR="00E32F22" w:rsidRPr="00E32F22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solução geral</w:t>
      </w:r>
      <w:r w:rsidR="00E32F2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 expressão obtida para a função </w:t>
      </w:r>
      <w:r w:rsidR="00E32F22" w:rsidRPr="00E32F22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E32F2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contendo </w:t>
      </w:r>
      <w:r w:rsidR="00E32F22" w:rsidRPr="00E74FA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c</w:t>
      </w:r>
      <w:r w:rsidR="00E32F22">
        <w:rPr>
          <w:rFonts w:ascii="Times New Roman" w:eastAsia="Times New Roman" w:hAnsi="Times New Roman" w:cs="Times New Roman"/>
          <w:sz w:val="24"/>
          <w:szCs w:val="27"/>
          <w:lang w:eastAsia="pt-BR"/>
        </w:rPr>
        <w:t>, que represente todas as soluções possíveis da ED</w:t>
      </w:r>
      <w:r w:rsidR="00E74FA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O. A representação geométrica da </w:t>
      </w:r>
      <w:r w:rsidR="00E74FAF" w:rsidRPr="00E74FA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solução geral</w:t>
      </w:r>
      <w:r w:rsidR="00E74FA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constitui uma família das chamadas </w:t>
      </w:r>
      <w:r w:rsidR="00E74FAF" w:rsidRPr="00E74FA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curvas integrais</w:t>
      </w:r>
      <w:r w:rsidR="00E74FA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cada uma destas associada a um valor de </w:t>
      </w:r>
      <w:r w:rsidR="00E74FAF" w:rsidRPr="00E74FA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c</w:t>
      </w:r>
      <w:r w:rsidR="00E32F22"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</w:p>
    <w:p w14:paraId="032637B5" w14:textId="77777777" w:rsidR="0097082F" w:rsidRDefault="00E74FAF" w:rsidP="00250F28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No campo científico</w:t>
      </w:r>
      <w:r w:rsidR="00345C9C">
        <w:rPr>
          <w:rFonts w:ascii="Times New Roman" w:eastAsia="Times New Roman" w:hAnsi="Times New Roman" w:cs="Times New Roman"/>
          <w:sz w:val="24"/>
          <w:szCs w:val="27"/>
          <w:lang w:eastAsia="pt-BR"/>
        </w:rPr>
        <w:t>, os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problemas </w:t>
      </w:r>
      <w:r w:rsidR="00345C9C">
        <w:rPr>
          <w:rFonts w:ascii="Times New Roman" w:eastAsia="Times New Roman" w:hAnsi="Times New Roman" w:cs="Times New Roman"/>
          <w:sz w:val="24"/>
          <w:szCs w:val="27"/>
          <w:lang w:eastAsia="pt-BR"/>
        </w:rPr>
        <w:t>que envolvem fenômenos físicos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345C9C">
        <w:rPr>
          <w:rFonts w:ascii="Times New Roman" w:eastAsia="Times New Roman" w:hAnsi="Times New Roman" w:cs="Times New Roman"/>
          <w:sz w:val="24"/>
          <w:szCs w:val="27"/>
          <w:lang w:eastAsia="pt-BR"/>
        </w:rPr>
        <w:t>(do mundo real)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345C9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o interesse se volta frequentemente para a determinação de uma solução específica, que deve satisfazer a uma dada condição (restrição), referida como </w:t>
      </w:r>
      <w:r w:rsidR="00345C9C" w:rsidRPr="00345C9C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valor inicial</w:t>
      </w:r>
      <w:r w:rsidR="00345C9C">
        <w:rPr>
          <w:rFonts w:ascii="Times New Roman" w:eastAsia="Times New Roman" w:hAnsi="Times New Roman" w:cs="Times New Roman"/>
          <w:sz w:val="24"/>
          <w:szCs w:val="27"/>
          <w:lang w:eastAsia="pt-BR"/>
        </w:rPr>
        <w:t>. Usa-se tal restrição p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ra se </w:t>
      </w:r>
      <w:r w:rsidR="00345C9C">
        <w:rPr>
          <w:rFonts w:ascii="Times New Roman" w:eastAsia="Times New Roman" w:hAnsi="Times New Roman" w:cs="Times New Roman"/>
          <w:sz w:val="24"/>
          <w:szCs w:val="27"/>
          <w:lang w:eastAsia="pt-BR"/>
        </w:rPr>
        <w:t>obter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Pr="00E74FA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c</w:t>
      </w:r>
      <w:r w:rsidR="00345C9C">
        <w:rPr>
          <w:rFonts w:ascii="Times New Roman" w:eastAsia="Times New Roman" w:hAnsi="Times New Roman" w:cs="Times New Roman"/>
          <w:sz w:val="24"/>
          <w:szCs w:val="27"/>
          <w:lang w:eastAsia="pt-BR"/>
        </w:rPr>
        <w:t>. A equação diferencial (9.2)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345C9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e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a</w:t>
      </w:r>
      <w:r w:rsidR="00345C9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6213D1">
        <w:rPr>
          <w:rFonts w:ascii="Times New Roman" w:eastAsia="Times New Roman" w:hAnsi="Times New Roman" w:cs="Times New Roman"/>
          <w:sz w:val="24"/>
          <w:szCs w:val="27"/>
          <w:lang w:eastAsia="pt-BR"/>
        </w:rPr>
        <w:t>exigência de que a solução contenha o ponto (</w:t>
      </w:r>
      <w:r w:rsidR="006213D1" w:rsidRPr="006213D1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proofErr w:type="gramStart"/>
      <w:r w:rsidR="006213D1" w:rsidRPr="006213D1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0</w:t>
      </w:r>
      <w:r w:rsidR="006213D1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6213D1" w:rsidRPr="006213D1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proofErr w:type="gramEnd"/>
      <w:r w:rsidR="006213D1" w:rsidRPr="006213D1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0</w:t>
      </w:r>
      <w:r w:rsidR="006213D1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) </w:t>
      </w:r>
      <w:r w:rsidR="00345C9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formam o que se conhece por </w:t>
      </w:r>
      <w:r w:rsidR="00345C9C" w:rsidRPr="00143F8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problema de valor inicial</w:t>
      </w:r>
      <w:r w:rsidR="00345C9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143F8F">
        <w:rPr>
          <w:rFonts w:ascii="Times New Roman" w:eastAsia="Times New Roman" w:hAnsi="Times New Roman" w:cs="Times New Roman"/>
          <w:sz w:val="24"/>
          <w:szCs w:val="27"/>
          <w:lang w:eastAsia="pt-BR"/>
        </w:rPr>
        <w:t>(PVI).</w:t>
      </w:r>
      <w:r w:rsidR="00345C9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E32F2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  </w:t>
      </w:r>
    </w:p>
    <w:p w14:paraId="6C33DDE3" w14:textId="77777777" w:rsidR="00143F8F" w:rsidRPr="00F71A9F" w:rsidRDefault="00143F8F" w:rsidP="00143F8F">
      <w:pPr>
        <w:ind w:firstLine="708"/>
        <w:jc w:val="right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 w:rsidRPr="002F3C5E">
        <w:rPr>
          <w:position w:val="-24"/>
        </w:rPr>
        <w:object w:dxaOrig="1280" w:dyaOrig="620" w14:anchorId="4A972044">
          <v:shape id="_x0000_i1041" type="#_x0000_t75" style="width:64.9pt;height:31.15pt" o:ole="">
            <v:imagedata r:id="rId44" o:title=""/>
          </v:shape>
          <o:OLEObject Type="Embed" ProgID="Equation.3" ShapeID="_x0000_i1041" DrawAspect="Content" ObjectID="_1694155176" r:id="rId46"/>
        </w:object>
      </w:r>
      <w:r>
        <w:t xml:space="preserve">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e </w:t>
      </w:r>
      <w:r w:rsidR="00A44F14">
        <w:rPr>
          <w:rFonts w:ascii="Times New Roman" w:eastAsia="Times New Roman" w:hAnsi="Times New Roman" w:cs="Times New Roman"/>
          <w:sz w:val="24"/>
          <w:szCs w:val="27"/>
          <w:lang w:eastAsia="pt-BR"/>
        </w:rPr>
        <w:t>condição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inicial </w:t>
      </w:r>
      <w:r w:rsidRPr="00AC5657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(</w:t>
      </w:r>
      <w:r w:rsidRPr="00AC5657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Pr="00AC5657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0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) = </w:t>
      </w:r>
      <w:r w:rsidRPr="00AC5657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Pr="00AC5657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0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(9.3)</w:t>
      </w:r>
    </w:p>
    <w:p w14:paraId="1CD44415" w14:textId="77777777" w:rsidR="00A44F14" w:rsidRDefault="00A44F14" w:rsidP="00250F28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 denominação PVI advém de problemas que tipicamente têm a grandeza </w:t>
      </w:r>
      <w:r w:rsidRPr="00A44F14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tempo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como variável independente.</w:t>
      </w:r>
      <w:r w:rsidR="00E9238A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m tais problemas, estuda-se a evolução da variável dependente do tempo a partir de uma</w:t>
      </w:r>
      <w:r w:rsidR="006213D1" w:rsidRPr="00E9238A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condição inicial</w:t>
      </w:r>
      <w:r w:rsidR="00E9238A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specificada.</w:t>
      </w:r>
    </w:p>
    <w:p w14:paraId="1644925A" w14:textId="77777777" w:rsidR="00F2616F" w:rsidRDefault="00250F28" w:rsidP="00250F28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lastRenderedPageBreak/>
        <w:t>Uma abordagem qualitativa</w:t>
      </w:r>
      <w:r w:rsidR="00143F8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(sem resolver a equação diferencial)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s</w:t>
      </w:r>
      <w:r w:rsidR="00BC5448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obre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o comportamento d</w:t>
      </w:r>
      <w:r w:rsidR="00BC5448">
        <w:rPr>
          <w:rFonts w:ascii="Times New Roman" w:eastAsia="Times New Roman" w:hAnsi="Times New Roman" w:cs="Times New Roman"/>
          <w:sz w:val="24"/>
          <w:szCs w:val="27"/>
          <w:lang w:eastAsia="pt-BR"/>
        </w:rPr>
        <w:t>a solução d</w:t>
      </w:r>
      <w:r w:rsidR="00143F8F">
        <w:rPr>
          <w:rFonts w:ascii="Times New Roman" w:eastAsia="Times New Roman" w:hAnsi="Times New Roman" w:cs="Times New Roman"/>
          <w:sz w:val="24"/>
          <w:szCs w:val="27"/>
          <w:lang w:eastAsia="pt-BR"/>
        </w:rPr>
        <w:t>o</w:t>
      </w:r>
      <w:r w:rsidR="00BC5448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problema</w:t>
      </w:r>
      <w:r w:rsidR="009936D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xpresso por (9.2)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F12B2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pode ser feita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através d</w:t>
      </w:r>
      <w:r w:rsid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>a construção</w:t>
      </w:r>
      <w:r w:rsidR="009936D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o gráfico de </w:t>
      </w:r>
      <w:r w:rsidR="009936D5" w:rsidRPr="009936D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f</w:t>
      </w:r>
      <w:r w:rsidR="009936D5">
        <w:rPr>
          <w:rFonts w:ascii="Times New Roman" w:eastAsia="Times New Roman" w:hAnsi="Times New Roman" w:cs="Times New Roman"/>
          <w:sz w:val="24"/>
          <w:szCs w:val="27"/>
          <w:lang w:eastAsia="pt-BR"/>
        </w:rPr>
        <w:t>(</w:t>
      </w:r>
      <w:proofErr w:type="gramStart"/>
      <w:r w:rsidR="009936D5" w:rsidRPr="009936D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9936D5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9936D5" w:rsidRPr="009936D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proofErr w:type="gramEnd"/>
      <w:r w:rsidR="009936D5">
        <w:rPr>
          <w:rFonts w:ascii="Times New Roman" w:eastAsia="Times New Roman" w:hAnsi="Times New Roman" w:cs="Times New Roman"/>
          <w:sz w:val="24"/>
          <w:szCs w:val="27"/>
          <w:lang w:eastAsia="pt-BR"/>
        </w:rPr>
        <w:t>), em diversos pares de pontos (</w:t>
      </w:r>
      <w:r w:rsidR="009936D5" w:rsidRPr="009936D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9936D5" w:rsidRPr="009936D5">
        <w:rPr>
          <w:rFonts w:ascii="Times New Roman" w:eastAsia="Times New Roman" w:hAnsi="Times New Roman" w:cs="Times New Roman"/>
          <w:i/>
          <w:sz w:val="24"/>
          <w:szCs w:val="27"/>
          <w:vertAlign w:val="subscript"/>
          <w:lang w:eastAsia="pt-BR"/>
        </w:rPr>
        <w:t>i</w:t>
      </w:r>
      <w:r w:rsidR="009936D5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9936D5" w:rsidRPr="009936D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9936D5" w:rsidRPr="009936D5">
        <w:rPr>
          <w:rFonts w:ascii="Times New Roman" w:eastAsia="Times New Roman" w:hAnsi="Times New Roman" w:cs="Times New Roman"/>
          <w:i/>
          <w:sz w:val="24"/>
          <w:szCs w:val="27"/>
          <w:vertAlign w:val="subscript"/>
          <w:lang w:eastAsia="pt-BR"/>
        </w:rPr>
        <w:t>i</w:t>
      </w:r>
      <w:r w:rsidR="009936D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) do intervalo </w:t>
      </w:r>
      <w:r w:rsidR="009936D5" w:rsidRPr="009936D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I</w:t>
      </w:r>
      <w:r w:rsidR="009936D5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o</w:t>
      </w:r>
      <w:r w:rsidR="009936D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que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corresponde</w:t>
      </w:r>
      <w:r w:rsidR="009936D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o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Pr="00250F28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campo de direções</w:t>
      </w:r>
      <w:r w:rsidR="009936D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 </w:t>
      </w:r>
      <w:r w:rsidR="009936D5" w:rsidRPr="009936D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9936D5">
        <w:rPr>
          <w:rFonts w:ascii="Times New Roman" w:eastAsia="Times New Roman" w:hAnsi="Times New Roman" w:cs="Times New Roman"/>
          <w:sz w:val="24"/>
          <w:szCs w:val="27"/>
          <w:lang w:eastAsia="pt-BR"/>
        </w:rPr>
        <w:t>(</w:t>
      </w:r>
      <w:r w:rsidR="009936D5" w:rsidRPr="009936D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9936D5">
        <w:rPr>
          <w:rFonts w:ascii="Times New Roman" w:eastAsia="Times New Roman" w:hAnsi="Times New Roman" w:cs="Times New Roman"/>
          <w:sz w:val="24"/>
          <w:szCs w:val="27"/>
          <w:lang w:eastAsia="pt-BR"/>
        </w:rPr>
        <w:t>)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  <w:r w:rsidR="009936D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Note que a função </w:t>
      </w:r>
      <w:r w:rsidR="00766B7F" w:rsidRPr="00766B7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f</w:t>
      </w:r>
      <w:r w:rsid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>(</w:t>
      </w:r>
      <w:proofErr w:type="gramStart"/>
      <w:r w:rsidR="00766B7F" w:rsidRPr="00766B7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766B7F" w:rsidRPr="00766B7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proofErr w:type="gramEnd"/>
      <w:r w:rsid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) fornece a </w:t>
      </w:r>
      <w:r w:rsidR="00766B7F" w:rsidRPr="00143F8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inclinação</w:t>
      </w:r>
      <w:r w:rsid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 </w:t>
      </w:r>
      <w:r w:rsidR="00766B7F" w:rsidRPr="00766B7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>(</w:t>
      </w:r>
      <w:r w:rsidR="00766B7F" w:rsidRPr="00766B7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) em função de </w:t>
      </w:r>
      <w:r w:rsidR="00766B7F" w:rsidRPr="00766B7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 </w:t>
      </w:r>
      <w:r w:rsidR="00766B7F" w:rsidRPr="00766B7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nos diversos pontos do intervalo </w:t>
      </w:r>
      <w:r w:rsidR="00766B7F" w:rsidRPr="00766B7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I</w:t>
      </w:r>
      <w:r w:rsid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(domínio de </w:t>
      </w:r>
      <w:r w:rsidR="00766B7F" w:rsidRPr="00766B7F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>).</w:t>
      </w:r>
      <w:r w:rsidR="001A79EA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</w:p>
    <w:p w14:paraId="5FAF4D6D" w14:textId="77777777" w:rsidR="00250F28" w:rsidRPr="00250F28" w:rsidRDefault="001A79EA" w:rsidP="00250F28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Para desenhar o </w:t>
      </w:r>
      <w:r w:rsidRPr="001A79EA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campo de direções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 uma EDO basta proceder da seguinte forma:</w:t>
      </w:r>
    </w:p>
    <w:p w14:paraId="633A3A6B" w14:textId="77777777" w:rsidR="00766B7F" w:rsidRPr="00766B7F" w:rsidRDefault="001A79EA" w:rsidP="00B71AF1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(a) Constrói</w:t>
      </w:r>
      <w:r w:rsidR="00766B7F" w:rsidRP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-se uma malha retangular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de pontos (</w:t>
      </w:r>
      <w:proofErr w:type="gramStart"/>
      <w:r w:rsidRPr="001A79EA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Pr="001A79EA">
        <w:rPr>
          <w:rFonts w:ascii="Times New Roman" w:eastAsia="Times New Roman" w:hAnsi="Times New Roman" w:cs="Times New Roman"/>
          <w:i/>
          <w:sz w:val="24"/>
          <w:szCs w:val="27"/>
          <w:vertAlign w:val="subscript"/>
          <w:lang w:eastAsia="pt-BR"/>
        </w:rPr>
        <w:t>i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Pr="001A79EA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Pr="001A79EA">
        <w:rPr>
          <w:rFonts w:ascii="Times New Roman" w:eastAsia="Times New Roman" w:hAnsi="Times New Roman" w:cs="Times New Roman"/>
          <w:i/>
          <w:sz w:val="24"/>
          <w:szCs w:val="27"/>
          <w:vertAlign w:val="subscript"/>
          <w:lang w:eastAsia="pt-BR"/>
        </w:rPr>
        <w:t>i</w:t>
      </w:r>
      <w:proofErr w:type="gramEnd"/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) igualmente espaça</w:t>
      </w:r>
      <w:r w:rsidR="00766B7F" w:rsidRP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>dos;</w:t>
      </w:r>
    </w:p>
    <w:p w14:paraId="4BE00352" w14:textId="77777777" w:rsidR="00766B7F" w:rsidRPr="00766B7F" w:rsidRDefault="00766B7F" w:rsidP="00A32E48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 w:rsidRP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>(b) Em cada ponto</w:t>
      </w:r>
      <w:r w:rsidR="008F402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(</w:t>
      </w:r>
      <w:proofErr w:type="gramStart"/>
      <w:r w:rsidR="008F402B" w:rsidRPr="00B71AF1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8F402B" w:rsidRPr="00B71AF1">
        <w:rPr>
          <w:rFonts w:ascii="Times New Roman" w:eastAsia="Times New Roman" w:hAnsi="Times New Roman" w:cs="Times New Roman"/>
          <w:i/>
          <w:sz w:val="24"/>
          <w:szCs w:val="27"/>
          <w:vertAlign w:val="subscript"/>
          <w:lang w:eastAsia="pt-BR"/>
        </w:rPr>
        <w:t>i</w:t>
      </w:r>
      <w:r w:rsidR="008F402B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8F402B" w:rsidRPr="00B71AF1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8F402B" w:rsidRPr="00B71AF1">
        <w:rPr>
          <w:rFonts w:ascii="Times New Roman" w:eastAsia="Times New Roman" w:hAnsi="Times New Roman" w:cs="Times New Roman"/>
          <w:i/>
          <w:sz w:val="24"/>
          <w:szCs w:val="27"/>
          <w:vertAlign w:val="subscript"/>
          <w:lang w:eastAsia="pt-BR"/>
        </w:rPr>
        <w:t>i</w:t>
      </w:r>
      <w:proofErr w:type="gramEnd"/>
      <w:r w:rsidR="008F402B">
        <w:rPr>
          <w:rFonts w:ascii="Times New Roman" w:eastAsia="Times New Roman" w:hAnsi="Times New Roman" w:cs="Times New Roman"/>
          <w:sz w:val="24"/>
          <w:szCs w:val="27"/>
          <w:lang w:eastAsia="pt-BR"/>
        </w:rPr>
        <w:t>)</w:t>
      </w:r>
      <w:r w:rsidRP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a malha</w:t>
      </w:r>
      <w:r w:rsidR="001A79EA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P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senha-se um</w:t>
      </w:r>
      <w:r w:rsidR="00873ED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curto</w:t>
      </w:r>
      <w:r w:rsidRP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segmento </w:t>
      </w:r>
      <w:r w:rsidR="009936D5">
        <w:rPr>
          <w:rFonts w:ascii="Times New Roman" w:eastAsia="Times New Roman" w:hAnsi="Times New Roman" w:cs="Times New Roman"/>
          <w:sz w:val="24"/>
          <w:szCs w:val="27"/>
          <w:lang w:eastAsia="pt-BR"/>
        </w:rPr>
        <w:t>de reta</w:t>
      </w:r>
      <w:r w:rsidRP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que te</w:t>
      </w:r>
      <w:r w:rsidR="001A79EA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nha </w:t>
      </w:r>
      <w:r w:rsidR="001A79EA" w:rsidRPr="008F402B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inclinação</w:t>
      </w:r>
      <w:r w:rsidR="001A79EA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B71AF1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dada por </w:t>
      </w:r>
      <w:r w:rsidR="00B71AF1" w:rsidRPr="00F92FD9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f</w:t>
      </w:r>
      <w:r w:rsidR="00B71AF1">
        <w:rPr>
          <w:rFonts w:ascii="Times New Roman" w:eastAsia="Times New Roman" w:hAnsi="Times New Roman" w:cs="Times New Roman"/>
          <w:sz w:val="24"/>
          <w:szCs w:val="27"/>
          <w:lang w:eastAsia="pt-BR"/>
        </w:rPr>
        <w:t>(</w:t>
      </w:r>
      <w:r w:rsidR="00B71AF1" w:rsidRPr="00B71AF1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B71AF1" w:rsidRPr="00B71AF1">
        <w:rPr>
          <w:rFonts w:ascii="Times New Roman" w:eastAsia="Times New Roman" w:hAnsi="Times New Roman" w:cs="Times New Roman"/>
          <w:i/>
          <w:sz w:val="24"/>
          <w:szCs w:val="27"/>
          <w:vertAlign w:val="subscript"/>
          <w:lang w:eastAsia="pt-BR"/>
        </w:rPr>
        <w:t>i</w:t>
      </w:r>
      <w:r w:rsidR="00B71AF1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B71AF1" w:rsidRPr="00B71AF1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B71AF1" w:rsidRPr="00B71AF1">
        <w:rPr>
          <w:rFonts w:ascii="Times New Roman" w:eastAsia="Times New Roman" w:hAnsi="Times New Roman" w:cs="Times New Roman"/>
          <w:i/>
          <w:sz w:val="24"/>
          <w:szCs w:val="27"/>
          <w:vertAlign w:val="subscript"/>
          <w:lang w:eastAsia="pt-BR"/>
        </w:rPr>
        <w:t>i</w:t>
      </w:r>
      <w:r w:rsidR="00B71AF1">
        <w:rPr>
          <w:rFonts w:ascii="Times New Roman" w:eastAsia="Times New Roman" w:hAnsi="Times New Roman" w:cs="Times New Roman"/>
          <w:sz w:val="24"/>
          <w:szCs w:val="27"/>
          <w:lang w:eastAsia="pt-BR"/>
        </w:rPr>
        <w:t>)</w:t>
      </w:r>
      <w:r w:rsidRP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</w:t>
      </w:r>
      <w:r w:rsidR="00F92FD9">
        <w:rPr>
          <w:rFonts w:ascii="Times New Roman" w:eastAsia="Times New Roman" w:hAnsi="Times New Roman" w:cs="Times New Roman"/>
          <w:sz w:val="24"/>
          <w:szCs w:val="27"/>
          <w:lang w:eastAsia="pt-BR"/>
        </w:rPr>
        <w:t>i.e.,</w:t>
      </w:r>
      <w:r w:rsidRP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8F402B">
        <w:rPr>
          <w:rFonts w:ascii="Times New Roman" w:eastAsia="Times New Roman" w:hAnsi="Times New Roman" w:cs="Times New Roman"/>
          <w:sz w:val="24"/>
          <w:szCs w:val="27"/>
          <w:lang w:eastAsia="pt-BR"/>
        </w:rPr>
        <w:t>corresponde à</w:t>
      </w:r>
      <w:r w:rsidR="00F92FD9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8F402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reta </w:t>
      </w:r>
      <w:r w:rsidR="00F92FD9" w:rsidRPr="008F402B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tangente</w:t>
      </w:r>
      <w:r w:rsidR="00F92FD9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o gráfico de uma das curva-solução</w:t>
      </w:r>
      <w:r w:rsidR="008F402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no referido ponto</w:t>
      </w:r>
      <w:r w:rsidR="00F92FD9"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  <w:r w:rsidR="00A32E48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ste segmento de reta pode ser orientado, ou seja, ter a direção</w:t>
      </w:r>
      <w:r w:rsidR="00B4518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A32E48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e sentido de </w:t>
      </w:r>
      <w:r w:rsidR="00A32E48" w:rsidRPr="00BB7082">
        <w:rPr>
          <w:position w:val="-24"/>
        </w:rPr>
        <w:object w:dxaOrig="1960" w:dyaOrig="620" w14:anchorId="22BDBB2E">
          <v:shape id="_x0000_i1042" type="#_x0000_t75" style="width:97.9pt;height:31.15pt" o:ole="">
            <v:imagedata r:id="rId47" o:title=""/>
          </v:shape>
          <o:OLEObject Type="Embed" ProgID="Equation.3" ShapeID="_x0000_i1042" DrawAspect="Content" ObjectID="_1694155177" r:id="rId48"/>
        </w:object>
      </w:r>
      <w:r w:rsidR="00A32E48" w:rsidRPr="00A32E48">
        <w:rPr>
          <w:rFonts w:ascii="Times New Roman" w:hAnsi="Times New Roman" w:cs="Times New Roman"/>
          <w:sz w:val="24"/>
        </w:rPr>
        <w:t xml:space="preserve">, como será </w:t>
      </w:r>
      <w:r w:rsidR="00902502">
        <w:rPr>
          <w:rFonts w:ascii="Times New Roman" w:hAnsi="Times New Roman" w:cs="Times New Roman"/>
          <w:sz w:val="24"/>
        </w:rPr>
        <w:t>ilustrado</w:t>
      </w:r>
      <w:r w:rsidR="00A32E48" w:rsidRPr="00A32E48">
        <w:rPr>
          <w:rFonts w:ascii="Times New Roman" w:hAnsi="Times New Roman" w:cs="Times New Roman"/>
          <w:sz w:val="24"/>
        </w:rPr>
        <w:t xml:space="preserve"> mais adiante.</w:t>
      </w:r>
      <w:r w:rsidR="00902502">
        <w:rPr>
          <w:rFonts w:ascii="Times New Roman" w:hAnsi="Times New Roman" w:cs="Times New Roman"/>
          <w:sz w:val="24"/>
        </w:rPr>
        <w:t xml:space="preserve"> Desejando tornar seu comprimento unitário basta fazer </w:t>
      </w:r>
      <w:r w:rsidR="00902502" w:rsidRPr="00360D9F">
        <w:rPr>
          <w:position w:val="-36"/>
        </w:rPr>
        <w:object w:dxaOrig="2420" w:dyaOrig="740" w14:anchorId="63C28B75">
          <v:shape id="_x0000_i1043" type="#_x0000_t75" style="width:121.1pt;height:37.9pt" o:ole="">
            <v:imagedata r:id="rId49" o:title=""/>
          </v:shape>
          <o:OLEObject Type="Embed" ProgID="Equation.3" ShapeID="_x0000_i1043" DrawAspect="Content" ObjectID="_1694155178" r:id="rId50"/>
        </w:object>
      </w:r>
      <w:r w:rsidR="00902502">
        <w:t>.</w:t>
      </w:r>
    </w:p>
    <w:p w14:paraId="6BEC4291" w14:textId="77777777" w:rsidR="0018712F" w:rsidRDefault="0018712F" w:rsidP="0018712F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61C2B673" w14:textId="77777777" w:rsidR="0018712F" w:rsidRPr="0018712F" w:rsidRDefault="005A446D" w:rsidP="0018712F">
      <w:pPr>
        <w:shd w:val="clear" w:color="auto" w:fill="E7E6E6" w:themeFill="background2"/>
        <w:jc w:val="both"/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</w:pPr>
      <w:r w:rsidRPr="0018712F"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>Exemplo 9.1</w:t>
      </w:r>
    </w:p>
    <w:p w14:paraId="05DE4AB3" w14:textId="77777777" w:rsidR="00250F28" w:rsidRDefault="008F402B" w:rsidP="00250F28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 w:rsidRPr="00F41C22">
        <w:rPr>
          <w:rFonts w:ascii="Times New Roman" w:eastAsia="Times New Roman" w:hAnsi="Times New Roman" w:cs="Times New Roman"/>
          <w:sz w:val="24"/>
          <w:szCs w:val="27"/>
          <w:lang w:eastAsia="pt-BR"/>
        </w:rPr>
        <w:t>Para facilitar o entendimento</w:t>
      </w:r>
      <w:r w:rsidR="00F41C22" w:rsidRPr="00F41C2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sobre a construção de um campo de direções, a título de ilustração</w:t>
      </w:r>
      <w:r w:rsidR="00BA33D1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penas,</w:t>
      </w:r>
      <w:r w:rsidR="00F41C22" w:rsidRPr="00F41C2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5A446D" w:rsidRPr="00F41C2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considere </w:t>
      </w:r>
      <w:r w:rsidR="00F41C22" w:rsidRPr="00F41C22">
        <w:rPr>
          <w:rFonts w:ascii="Times New Roman" w:eastAsia="Times New Roman" w:hAnsi="Times New Roman" w:cs="Times New Roman"/>
          <w:sz w:val="24"/>
          <w:szCs w:val="27"/>
          <w:lang w:eastAsia="pt-BR"/>
        </w:rPr>
        <w:t>a seguinte EDO</w:t>
      </w:r>
      <w:r w:rsidR="00E9238A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linear</w:t>
      </w:r>
      <w:r w:rsidR="00A94C9C">
        <w:rPr>
          <w:rFonts w:ascii="Times New Roman" w:eastAsia="Times New Roman" w:hAnsi="Times New Roman" w:cs="Times New Roman"/>
          <w:sz w:val="24"/>
          <w:szCs w:val="27"/>
          <w:lang w:eastAsia="pt-BR"/>
        </w:rPr>
        <w:t>, escrita inicialmente na forma padronizada (9.1) e em seguida como em (9.2)</w:t>
      </w:r>
      <w:r w:rsidR="00F41C22">
        <w:rPr>
          <w:rFonts w:ascii="Times New Roman" w:eastAsia="Times New Roman" w:hAnsi="Times New Roman" w:cs="Times New Roman"/>
          <w:sz w:val="24"/>
          <w:szCs w:val="27"/>
          <w:lang w:eastAsia="pt-BR"/>
        </w:rPr>
        <w:t>:</w:t>
      </w:r>
    </w:p>
    <w:p w14:paraId="3BE45E3D" w14:textId="77777777" w:rsidR="00A94C9C" w:rsidRDefault="00A94C9C" w:rsidP="00A94C9C">
      <w:pPr>
        <w:ind w:firstLine="708"/>
        <w:jc w:val="right"/>
        <w:rPr>
          <w:rFonts w:ascii="Times New Roman" w:hAnsi="Times New Roman" w:cs="Times New Roman"/>
          <w:sz w:val="24"/>
        </w:rPr>
      </w:pPr>
      <w:r w:rsidRPr="00BB7082">
        <w:rPr>
          <w:position w:val="-24"/>
        </w:rPr>
        <w:object w:dxaOrig="1660" w:dyaOrig="620" w14:anchorId="396CE6BD">
          <v:shape id="_x0000_i1044" type="#_x0000_t75" style="width:82.9pt;height:31.15pt" o:ole="">
            <v:imagedata r:id="rId51" o:title=""/>
          </v:shape>
          <o:OLEObject Type="Embed" ProgID="Equation.3" ShapeID="_x0000_i1044" DrawAspect="Content" ObjectID="_1694155179" r:id="rId52"/>
        </w:object>
      </w:r>
      <w:r>
        <w:tab/>
      </w:r>
      <w:r>
        <w:tab/>
      </w:r>
      <w:r>
        <w:tab/>
      </w:r>
      <w:r>
        <w:tab/>
      </w:r>
      <w:r>
        <w:tab/>
      </w:r>
      <w:r w:rsidRPr="00A94C9C">
        <w:rPr>
          <w:rFonts w:ascii="Times New Roman" w:hAnsi="Times New Roman" w:cs="Times New Roman"/>
          <w:sz w:val="24"/>
        </w:rPr>
        <w:t>(9.4)</w:t>
      </w:r>
    </w:p>
    <w:p w14:paraId="43002041" w14:textId="77777777" w:rsidR="00A94C9C" w:rsidRDefault="009D3690" w:rsidP="00A94C9C">
      <w:pPr>
        <w:ind w:firstLine="708"/>
        <w:jc w:val="right"/>
        <w:rPr>
          <w:rFonts w:ascii="Times New Roman" w:hAnsi="Times New Roman" w:cs="Times New Roman"/>
          <w:sz w:val="24"/>
        </w:rPr>
      </w:pPr>
      <w:r w:rsidRPr="00BB7082">
        <w:rPr>
          <w:position w:val="-24"/>
        </w:rPr>
        <w:object w:dxaOrig="2600" w:dyaOrig="620" w14:anchorId="21DCB555">
          <v:shape id="_x0000_i1045" type="#_x0000_t75" style="width:130.15pt;height:31.15pt" o:ole="">
            <v:imagedata r:id="rId53" o:title=""/>
          </v:shape>
          <o:OLEObject Type="Embed" ProgID="Equation.3" ShapeID="_x0000_i1045" DrawAspect="Content" ObjectID="_1694155180" r:id="rId54"/>
        </w:object>
      </w:r>
      <w:r w:rsidR="00A94C9C">
        <w:tab/>
      </w:r>
      <w:r w:rsidR="00A94C9C">
        <w:tab/>
      </w:r>
      <w:r w:rsidR="00A94C9C">
        <w:tab/>
      </w:r>
      <w:r w:rsidR="00A94C9C">
        <w:tab/>
      </w:r>
      <w:r w:rsidR="00A94C9C" w:rsidRPr="00A94C9C">
        <w:rPr>
          <w:rFonts w:ascii="Times New Roman" w:hAnsi="Times New Roman" w:cs="Times New Roman"/>
          <w:sz w:val="24"/>
        </w:rPr>
        <w:t>(9.</w:t>
      </w:r>
      <w:r w:rsidR="002708EF">
        <w:rPr>
          <w:rFonts w:ascii="Times New Roman" w:hAnsi="Times New Roman" w:cs="Times New Roman"/>
          <w:sz w:val="24"/>
        </w:rPr>
        <w:t>5</w:t>
      </w:r>
      <w:r w:rsidR="00A94C9C" w:rsidRPr="00A94C9C">
        <w:rPr>
          <w:rFonts w:ascii="Times New Roman" w:hAnsi="Times New Roman" w:cs="Times New Roman"/>
          <w:sz w:val="24"/>
        </w:rPr>
        <w:t>)</w:t>
      </w:r>
    </w:p>
    <w:p w14:paraId="76E22C23" w14:textId="77777777" w:rsidR="00A86504" w:rsidRDefault="001969DD" w:rsidP="00250F28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Usando</w:t>
      </w:r>
      <w:r w:rsidR="00BB2AE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 equação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(9.5</w:t>
      </w:r>
      <w:r w:rsidR="002D1E6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), para valores de </w:t>
      </w:r>
      <w:r w:rsidR="002D1E62" w:rsidRPr="002D1E62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2D1E6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no intervalo [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-5</w:t>
      </w:r>
      <w:r w:rsidR="002D1E62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5</w:t>
      </w:r>
      <w:r w:rsidR="002D1E6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] e </w:t>
      </w:r>
      <w:r w:rsidR="002D1E62" w:rsidRPr="002D1E62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2D1E6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m [-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5</w:t>
      </w:r>
      <w:r w:rsidR="002D1E62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5</w:t>
      </w:r>
      <w:r w:rsidR="002D1E6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], o campo direções da Fig. 9.5 </w:t>
      </w:r>
      <w:r w:rsidR="00BA6B77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 seguir </w:t>
      </w:r>
      <w:r w:rsidR="002D1E62">
        <w:rPr>
          <w:rFonts w:ascii="Times New Roman" w:eastAsia="Times New Roman" w:hAnsi="Times New Roman" w:cs="Times New Roman"/>
          <w:sz w:val="24"/>
          <w:szCs w:val="27"/>
          <w:lang w:eastAsia="pt-BR"/>
        </w:rPr>
        <w:t>foi obtido</w:t>
      </w:r>
      <w:r w:rsidR="00B00EB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través da</w:t>
      </w:r>
      <w:r w:rsidR="00B00EB3" w:rsidRPr="00B00EB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ferramenta </w:t>
      </w:r>
      <w:r w:rsidR="00B00EB3" w:rsidRPr="00B00EB3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Slope Field Plotter – GeoGebra</w:t>
      </w:r>
      <w:r w:rsidR="00B00EB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(de uso livre, encontrada na Internet)</w:t>
      </w:r>
      <w:r w:rsidR="002D1E62"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 densidade de representação dos segmentos de reta e os seus respectivos comprimentos</w:t>
      </w:r>
      <w:r w:rsidR="00B00EB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foram ajustados conforme indica a referida figura.</w:t>
      </w:r>
      <w:r w:rsidR="00F2660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 Tabela 9.1 apresenta alguns </w:t>
      </w:r>
      <w:r w:rsidR="00BA6B77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dos </w:t>
      </w:r>
      <w:r w:rsidR="00F2660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valores relativos </w:t>
      </w:r>
      <w:r w:rsidR="00BA6B77">
        <w:rPr>
          <w:rFonts w:ascii="Times New Roman" w:eastAsia="Times New Roman" w:hAnsi="Times New Roman" w:cs="Times New Roman"/>
          <w:sz w:val="24"/>
          <w:szCs w:val="27"/>
          <w:lang w:eastAsia="pt-BR"/>
        </w:rPr>
        <w:t>ao campo</w:t>
      </w:r>
      <w:r w:rsidR="00A8650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 direções nos</w:t>
      </w:r>
      <w:r w:rsidR="00722F9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pontos de </w:t>
      </w:r>
      <w:r w:rsidR="00D47913">
        <w:rPr>
          <w:rFonts w:ascii="Times New Roman" w:eastAsia="Times New Roman" w:hAnsi="Times New Roman" w:cs="Times New Roman"/>
          <w:sz w:val="24"/>
          <w:szCs w:val="27"/>
          <w:lang w:eastAsia="pt-BR"/>
        </w:rPr>
        <w:t>A</w:t>
      </w:r>
      <w:r w:rsidR="00A8650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</w:t>
      </w:r>
      <w:r w:rsidR="00C3069A">
        <w:rPr>
          <w:rFonts w:ascii="Times New Roman" w:eastAsia="Times New Roman" w:hAnsi="Times New Roman" w:cs="Times New Roman"/>
          <w:sz w:val="24"/>
          <w:szCs w:val="27"/>
          <w:lang w:eastAsia="pt-BR"/>
        </w:rPr>
        <w:t>té</w:t>
      </w:r>
      <w:r w:rsidR="00A8650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I</w:t>
      </w:r>
      <w:r w:rsidR="00BA6B77"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  <w:r w:rsidR="00A8650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s curvas integrais são tangentes aos segmentos de reta do campo</w:t>
      </w:r>
      <w:r w:rsidR="00C3069A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A8650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que indicam de forma qualitativa seus comportamentos. Note a variação das inclinações dos segmentos selecionados na Tabela 9.1. Por exemplo: em B, C, E, G e I apresentam valores negativos</w:t>
      </w:r>
      <w:r w:rsidR="00BB2AE0">
        <w:rPr>
          <w:rFonts w:ascii="Times New Roman" w:eastAsia="Times New Roman" w:hAnsi="Times New Roman" w:cs="Times New Roman"/>
          <w:sz w:val="24"/>
          <w:szCs w:val="27"/>
          <w:lang w:eastAsia="pt-BR"/>
        </w:rPr>
        <w:t>, sendo mais acentuadamente em C</w:t>
      </w:r>
      <w:r w:rsidR="00A8650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; em A, D, e H </w:t>
      </w:r>
      <w:r w:rsidR="00C3069A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os </w:t>
      </w:r>
      <w:r w:rsidR="00A86504">
        <w:rPr>
          <w:rFonts w:ascii="Times New Roman" w:eastAsia="Times New Roman" w:hAnsi="Times New Roman" w:cs="Times New Roman"/>
          <w:sz w:val="24"/>
          <w:szCs w:val="27"/>
          <w:lang w:eastAsia="pt-BR"/>
        </w:rPr>
        <w:t>valores</w:t>
      </w:r>
      <w:r w:rsidR="00C3069A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são</w:t>
      </w:r>
      <w:r w:rsidR="00A8650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positivos</w:t>
      </w:r>
      <w:r w:rsidR="00BB2AE0">
        <w:rPr>
          <w:rFonts w:ascii="Times New Roman" w:eastAsia="Times New Roman" w:hAnsi="Times New Roman" w:cs="Times New Roman"/>
          <w:sz w:val="24"/>
          <w:szCs w:val="27"/>
          <w:lang w:eastAsia="pt-BR"/>
        </w:rPr>
        <w:t>, sendo de maior inclinação</w:t>
      </w:r>
      <w:r w:rsidR="00C3069A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 tangente</w:t>
      </w:r>
      <w:r w:rsidR="00BB2AE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m A (superior a 45º)</w:t>
      </w:r>
      <w:r w:rsidR="00A86504">
        <w:rPr>
          <w:rFonts w:ascii="Times New Roman" w:eastAsia="Times New Roman" w:hAnsi="Times New Roman" w:cs="Times New Roman"/>
          <w:sz w:val="24"/>
          <w:szCs w:val="27"/>
          <w:lang w:eastAsia="pt-BR"/>
        </w:rPr>
        <w:t>; em F</w:t>
      </w:r>
      <w:r w:rsidR="00C3069A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o</w:t>
      </w:r>
      <w:r w:rsidR="00A8650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valor</w:t>
      </w:r>
      <w:r w:rsidR="00C3069A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calculado é</w:t>
      </w:r>
      <w:r w:rsidR="00A8650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nulo (segmento horizontal)</w:t>
      </w:r>
      <w:r w:rsidR="00BB2AE0"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</w:p>
    <w:p w14:paraId="5DC42257" w14:textId="77777777" w:rsidR="00145C17" w:rsidRDefault="00C3069A" w:rsidP="00250F28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Da família de infinitas soluções da EDO usada como exemplo, </w:t>
      </w:r>
      <w:r w:rsidR="00040C4A">
        <w:rPr>
          <w:rFonts w:ascii="Times New Roman" w:eastAsia="Times New Roman" w:hAnsi="Times New Roman" w:cs="Times New Roman"/>
          <w:sz w:val="24"/>
          <w:szCs w:val="27"/>
          <w:lang w:eastAsia="pt-BR"/>
        </w:rPr>
        <w:t>foram selecionadas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Pr="00C3069A">
        <w:rPr>
          <w:rFonts w:ascii="Times New Roman" w:eastAsia="Times New Roman" w:hAnsi="Times New Roman" w:cs="Times New Roman"/>
          <w:sz w:val="24"/>
          <w:szCs w:val="27"/>
          <w:lang w:eastAsia="pt-BR"/>
        </w:rPr>
        <w:t>na Fig. 9.5</w:t>
      </w:r>
      <w:r w:rsidR="00D4791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s curvas-solução do</w:t>
      </w:r>
      <w:r w:rsidR="003C3E78">
        <w:rPr>
          <w:rFonts w:ascii="Times New Roman" w:eastAsia="Times New Roman" w:hAnsi="Times New Roman" w:cs="Times New Roman"/>
          <w:sz w:val="24"/>
          <w:szCs w:val="27"/>
          <w:lang w:eastAsia="pt-BR"/>
        </w:rPr>
        <w:t>s</w:t>
      </w:r>
      <w:r w:rsidR="00D4791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PVI correspondentes aos valores iniciais caracterizados pelos pontos de A a</w:t>
      </w:r>
      <w:r w:rsidR="003C3E78">
        <w:rPr>
          <w:rFonts w:ascii="Times New Roman" w:eastAsia="Times New Roman" w:hAnsi="Times New Roman" w:cs="Times New Roman"/>
          <w:sz w:val="24"/>
          <w:szCs w:val="27"/>
          <w:lang w:eastAsia="pt-BR"/>
        </w:rPr>
        <w:t>té</w:t>
      </w:r>
      <w:r w:rsidR="00D4791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</w:t>
      </w:r>
      <w:r w:rsidR="003C3E78"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  <w:r w:rsidR="00872E8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Mais adiante, o leitor encontrará como obter analiticamente a solução geral desta EDO.</w:t>
      </w:r>
    </w:p>
    <w:p w14:paraId="48664589" w14:textId="77777777" w:rsidR="00040C4A" w:rsidRDefault="00C3069A" w:rsidP="00250F28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 w:rsidRP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Desenhar o </w:t>
      </w:r>
      <w:r w:rsidRPr="008F402B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campo de direções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 uma EDO constitui </w:t>
      </w:r>
      <w:r w:rsidRP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>uma tarefa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simples, porém bastante trabalhosa, já que deve-se calcular </w:t>
      </w:r>
      <w:r w:rsidRPr="00145C17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f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(</w:t>
      </w:r>
      <w:proofErr w:type="gramStart"/>
      <w:r w:rsidRPr="00145C17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Pr="00145C17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proofErr w:type="gramEnd"/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) muitas vezes. Assim sendo, recomenda-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lastRenderedPageBreak/>
        <w:t>se realizá-la com o auxílio de um</w:t>
      </w:r>
      <w:r w:rsidRPr="00766B7F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computador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. Diversos aplicativos computacionais existem para este fim, facilmente encontrados na Internet usando-se a busca com a palavra-chave </w:t>
      </w:r>
      <w:r w:rsidRPr="00EB6337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slope fields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</w:p>
    <w:p w14:paraId="1686821F" w14:textId="77777777" w:rsidR="0018712F" w:rsidRDefault="0018712F" w:rsidP="00250F28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413AA193" w14:textId="7201DA89" w:rsidR="00BA6B77" w:rsidRDefault="00BA6B77" w:rsidP="00145C17">
      <w:pPr>
        <w:spacing w:after="120"/>
        <w:jc w:val="center"/>
        <w:rPr>
          <w:rFonts w:ascii="Times New Roman" w:hAnsi="Times New Roman" w:cs="Times New Roman"/>
          <w:b/>
          <w:color w:val="4472C4" w:themeColor="accent1"/>
          <w:sz w:val="20"/>
        </w:rPr>
      </w:pPr>
      <w:r>
        <w:rPr>
          <w:rFonts w:ascii="Times New Roman" w:hAnsi="Times New Roman" w:cs="Times New Roman"/>
          <w:b/>
          <w:color w:val="4472C4" w:themeColor="accent1"/>
          <w:sz w:val="20"/>
        </w:rPr>
        <w:t>Tabela 9.1 – Valores do campo de</w:t>
      </w:r>
      <w:r w:rsidR="00B00EB3">
        <w:rPr>
          <w:rFonts w:ascii="Times New Roman" w:hAnsi="Times New Roman" w:cs="Times New Roman"/>
          <w:b/>
          <w:color w:val="4472C4" w:themeColor="accent1"/>
          <w:sz w:val="20"/>
        </w:rPr>
        <w:t xml:space="preserve"> direções da </w:t>
      </w:r>
      <w:r w:rsidR="000671A2">
        <w:rPr>
          <w:rFonts w:ascii="Times New Roman" w:hAnsi="Times New Roman" w:cs="Times New Roman"/>
          <w:b/>
          <w:color w:val="4472C4" w:themeColor="accent1"/>
          <w:sz w:val="20"/>
        </w:rPr>
        <w:t>EDO</w:t>
      </w:r>
      <w:r w:rsidR="00B00EB3">
        <w:rPr>
          <w:rFonts w:ascii="Times New Roman" w:hAnsi="Times New Roman" w:cs="Times New Roman"/>
          <w:b/>
          <w:color w:val="4472C4" w:themeColor="accent1"/>
          <w:sz w:val="20"/>
        </w:rPr>
        <w:t xml:space="preserve"> apresentada em (9.5)</w:t>
      </w:r>
    </w:p>
    <w:tbl>
      <w:tblPr>
        <w:tblStyle w:val="Tabelacomgrade"/>
        <w:tblW w:w="5681" w:type="dxa"/>
        <w:jc w:val="center"/>
        <w:tblLook w:val="04A0" w:firstRow="1" w:lastRow="0" w:firstColumn="1" w:lastColumn="0" w:noHBand="0" w:noVBand="1"/>
      </w:tblPr>
      <w:tblGrid>
        <w:gridCol w:w="1413"/>
        <w:gridCol w:w="1436"/>
        <w:gridCol w:w="2832"/>
      </w:tblGrid>
      <w:tr w:rsidR="00722F94" w14:paraId="00B6C487" w14:textId="77777777" w:rsidTr="0086647D">
        <w:trPr>
          <w:jc w:val="center"/>
        </w:trPr>
        <w:tc>
          <w:tcPr>
            <w:tcW w:w="1413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015554BB" w14:textId="77777777" w:rsidR="00722F94" w:rsidRPr="00B00EB3" w:rsidRDefault="00722F94" w:rsidP="00B00EB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00EB3">
              <w:rPr>
                <w:rFonts w:ascii="Times New Roman" w:hAnsi="Times New Roman" w:cs="Times New Roman"/>
                <w:sz w:val="24"/>
              </w:rPr>
              <w:t>Pontos</w:t>
            </w:r>
          </w:p>
        </w:tc>
        <w:tc>
          <w:tcPr>
            <w:tcW w:w="1436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41A0329F" w14:textId="77777777" w:rsidR="00722F94" w:rsidRPr="00D05B3C" w:rsidRDefault="00722F94" w:rsidP="00722F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  <w:t>(</w:t>
            </w:r>
            <w:proofErr w:type="gramStart"/>
            <w:r w:rsidRPr="00BA6B77">
              <w:rPr>
                <w:rFonts w:ascii="Times New Roman" w:eastAsia="Times New Roman" w:hAnsi="Times New Roman" w:cs="Times New Roman"/>
                <w:i/>
                <w:sz w:val="24"/>
                <w:szCs w:val="27"/>
                <w:lang w:eastAsia="pt-BR"/>
              </w:rPr>
              <w:t>x</w:t>
            </w:r>
            <w:r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  <w:t>,</w:t>
            </w:r>
            <w:r w:rsidRPr="00D05B3C">
              <w:rPr>
                <w:rFonts w:ascii="Times New Roman" w:eastAsia="Times New Roman" w:hAnsi="Times New Roman" w:cs="Times New Roman"/>
                <w:i/>
                <w:sz w:val="24"/>
                <w:szCs w:val="27"/>
                <w:lang w:eastAsia="pt-BR"/>
              </w:rPr>
              <w:t>y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  <w:t>)</w:t>
            </w:r>
          </w:p>
        </w:tc>
        <w:tc>
          <w:tcPr>
            <w:tcW w:w="2832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39C2C971" w14:textId="77777777" w:rsidR="00722F94" w:rsidRDefault="00722F94" w:rsidP="00722F9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</w:pPr>
            <w:r w:rsidRPr="00BB7082">
              <w:rPr>
                <w:position w:val="-24"/>
              </w:rPr>
              <w:object w:dxaOrig="2600" w:dyaOrig="620" w14:anchorId="2B253B19">
                <v:shape id="_x0000_i1046" type="#_x0000_t75" style="width:130.15pt;height:31.15pt" o:ole="">
                  <v:imagedata r:id="rId53" o:title=""/>
                </v:shape>
                <o:OLEObject Type="Embed" ProgID="Equation.3" ShapeID="_x0000_i1046" DrawAspect="Content" ObjectID="_1694155181" r:id="rId55"/>
              </w:object>
            </w:r>
          </w:p>
        </w:tc>
      </w:tr>
      <w:tr w:rsidR="00D47913" w14:paraId="161AA4CD" w14:textId="77777777" w:rsidTr="0086647D">
        <w:trPr>
          <w:jc w:val="center"/>
        </w:trPr>
        <w:tc>
          <w:tcPr>
            <w:tcW w:w="1413" w:type="dxa"/>
            <w:tcBorders>
              <w:top w:val="single" w:sz="8" w:space="0" w:color="auto"/>
            </w:tcBorders>
          </w:tcPr>
          <w:p w14:paraId="7E9E25AA" w14:textId="77777777" w:rsidR="00D47913" w:rsidRPr="00B00EB3" w:rsidRDefault="00D47913" w:rsidP="001969DD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A</w:t>
            </w:r>
          </w:p>
        </w:tc>
        <w:tc>
          <w:tcPr>
            <w:tcW w:w="1436" w:type="dxa"/>
            <w:tcBorders>
              <w:top w:val="single" w:sz="8" w:space="0" w:color="auto"/>
            </w:tcBorders>
            <w:vAlign w:val="center"/>
          </w:tcPr>
          <w:p w14:paraId="1417D490" w14:textId="77777777" w:rsidR="00D47913" w:rsidRDefault="00D47913" w:rsidP="001969D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  <w:t>(3,-1)</w:t>
            </w:r>
          </w:p>
        </w:tc>
        <w:tc>
          <w:tcPr>
            <w:tcW w:w="2832" w:type="dxa"/>
            <w:tcBorders>
              <w:top w:val="single" w:sz="8" w:space="0" w:color="auto"/>
            </w:tcBorders>
            <w:vAlign w:val="bottom"/>
          </w:tcPr>
          <w:p w14:paraId="7142433E" w14:textId="77777777" w:rsidR="00D47913" w:rsidRPr="00040C4A" w:rsidRDefault="00D47913" w:rsidP="001969DD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040C4A">
              <w:rPr>
                <w:rFonts w:ascii="Times New Roman" w:hAnsi="Times New Roman" w:cs="Times New Roman"/>
                <w:color w:val="000000"/>
                <w:sz w:val="24"/>
              </w:rPr>
              <w:t>1,86</w:t>
            </w:r>
          </w:p>
        </w:tc>
      </w:tr>
      <w:tr w:rsidR="00D47913" w14:paraId="7726ABAD" w14:textId="77777777" w:rsidTr="00C3069A">
        <w:trPr>
          <w:jc w:val="center"/>
        </w:trPr>
        <w:tc>
          <w:tcPr>
            <w:tcW w:w="1413" w:type="dxa"/>
          </w:tcPr>
          <w:p w14:paraId="173108F1" w14:textId="77777777" w:rsidR="00D47913" w:rsidRPr="00B00EB3" w:rsidRDefault="00D47913" w:rsidP="001969DD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B</w:t>
            </w:r>
          </w:p>
        </w:tc>
        <w:tc>
          <w:tcPr>
            <w:tcW w:w="1436" w:type="dxa"/>
            <w:vAlign w:val="center"/>
          </w:tcPr>
          <w:p w14:paraId="4F30CF6E" w14:textId="77777777" w:rsidR="00D47913" w:rsidRDefault="00D47913" w:rsidP="001969D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  <w:t>(2,3)</w:t>
            </w:r>
          </w:p>
        </w:tc>
        <w:tc>
          <w:tcPr>
            <w:tcW w:w="2832" w:type="dxa"/>
            <w:vAlign w:val="bottom"/>
          </w:tcPr>
          <w:p w14:paraId="1E928C8C" w14:textId="77777777" w:rsidR="00D47913" w:rsidRPr="00040C4A" w:rsidRDefault="00D47913" w:rsidP="001969DD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040C4A">
              <w:rPr>
                <w:rFonts w:ascii="Times New Roman" w:hAnsi="Times New Roman" w:cs="Times New Roman"/>
                <w:color w:val="000000"/>
                <w:sz w:val="24"/>
              </w:rPr>
              <w:t>-0,53</w:t>
            </w:r>
          </w:p>
        </w:tc>
      </w:tr>
      <w:tr w:rsidR="00D47913" w14:paraId="6210A227" w14:textId="77777777" w:rsidTr="00C3069A">
        <w:trPr>
          <w:jc w:val="center"/>
        </w:trPr>
        <w:tc>
          <w:tcPr>
            <w:tcW w:w="1413" w:type="dxa"/>
          </w:tcPr>
          <w:p w14:paraId="2194FD5E" w14:textId="77777777" w:rsidR="00D47913" w:rsidRPr="00B00EB3" w:rsidRDefault="00D47913" w:rsidP="001969DD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C</w:t>
            </w:r>
          </w:p>
        </w:tc>
        <w:tc>
          <w:tcPr>
            <w:tcW w:w="1436" w:type="dxa"/>
            <w:vAlign w:val="center"/>
          </w:tcPr>
          <w:p w14:paraId="6BC8B9D1" w14:textId="77777777" w:rsidR="00D47913" w:rsidRDefault="00D47913" w:rsidP="001969D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  <w:t>(0,3)</w:t>
            </w:r>
          </w:p>
        </w:tc>
        <w:tc>
          <w:tcPr>
            <w:tcW w:w="2832" w:type="dxa"/>
            <w:vAlign w:val="bottom"/>
          </w:tcPr>
          <w:p w14:paraId="0E8D6963" w14:textId="77777777" w:rsidR="00D47913" w:rsidRPr="00040C4A" w:rsidRDefault="00D47913" w:rsidP="001969DD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040C4A">
              <w:rPr>
                <w:rFonts w:ascii="Times New Roman" w:hAnsi="Times New Roman" w:cs="Times New Roman"/>
                <w:color w:val="000000"/>
                <w:sz w:val="24"/>
              </w:rPr>
              <w:t>-1</w:t>
            </w:r>
          </w:p>
        </w:tc>
      </w:tr>
      <w:tr w:rsidR="00D47913" w14:paraId="45B83770" w14:textId="77777777" w:rsidTr="00C3069A">
        <w:trPr>
          <w:jc w:val="center"/>
        </w:trPr>
        <w:tc>
          <w:tcPr>
            <w:tcW w:w="1413" w:type="dxa"/>
          </w:tcPr>
          <w:p w14:paraId="33298BEF" w14:textId="77777777" w:rsidR="00D47913" w:rsidRPr="00B00EB3" w:rsidRDefault="00D47913" w:rsidP="00093545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</w:rPr>
              <w:t>D</w:t>
            </w:r>
          </w:p>
        </w:tc>
        <w:tc>
          <w:tcPr>
            <w:tcW w:w="1436" w:type="dxa"/>
            <w:vAlign w:val="center"/>
          </w:tcPr>
          <w:p w14:paraId="5BEA1A87" w14:textId="77777777" w:rsidR="00D47913" w:rsidRDefault="00D47913" w:rsidP="00093545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  <w:t>(0,0)</w:t>
            </w:r>
          </w:p>
        </w:tc>
        <w:tc>
          <w:tcPr>
            <w:tcW w:w="2832" w:type="dxa"/>
            <w:vAlign w:val="bottom"/>
          </w:tcPr>
          <w:p w14:paraId="3F088A8E" w14:textId="77777777" w:rsidR="00D47913" w:rsidRPr="00040C4A" w:rsidRDefault="00D47913" w:rsidP="00093545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040C4A">
              <w:rPr>
                <w:rFonts w:ascii="Times New Roman" w:hAnsi="Times New Roman" w:cs="Times New Roman"/>
                <w:color w:val="000000"/>
                <w:sz w:val="24"/>
              </w:rPr>
              <w:t>0,5</w:t>
            </w:r>
          </w:p>
        </w:tc>
      </w:tr>
      <w:tr w:rsidR="00D47913" w14:paraId="667D9AA5" w14:textId="77777777" w:rsidTr="00C3069A">
        <w:trPr>
          <w:jc w:val="center"/>
        </w:trPr>
        <w:tc>
          <w:tcPr>
            <w:tcW w:w="1413" w:type="dxa"/>
          </w:tcPr>
          <w:p w14:paraId="473392F6" w14:textId="77777777" w:rsidR="00D47913" w:rsidRPr="00B00EB3" w:rsidRDefault="00D47913" w:rsidP="00D47913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00EB3">
              <w:rPr>
                <w:rFonts w:ascii="Times New Roman" w:hAnsi="Times New Roman" w:cs="Times New Roman"/>
                <w:color w:val="000000"/>
                <w:sz w:val="24"/>
              </w:rPr>
              <w:t>E</w:t>
            </w:r>
          </w:p>
        </w:tc>
        <w:tc>
          <w:tcPr>
            <w:tcW w:w="1436" w:type="dxa"/>
            <w:vAlign w:val="center"/>
          </w:tcPr>
          <w:p w14:paraId="2099C7F4" w14:textId="77777777" w:rsidR="00D47913" w:rsidRDefault="00D47913" w:rsidP="00D4791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  <w:t>(3,4)</w:t>
            </w:r>
          </w:p>
        </w:tc>
        <w:tc>
          <w:tcPr>
            <w:tcW w:w="2832" w:type="dxa"/>
            <w:vAlign w:val="bottom"/>
          </w:tcPr>
          <w:p w14:paraId="46989449" w14:textId="77777777" w:rsidR="00D47913" w:rsidRPr="00040C4A" w:rsidRDefault="00D47913" w:rsidP="00D47913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040C4A">
              <w:rPr>
                <w:rFonts w:ascii="Times New Roman" w:hAnsi="Times New Roman" w:cs="Times New Roman"/>
                <w:color w:val="000000"/>
                <w:sz w:val="24"/>
              </w:rPr>
              <w:t>-0,64</w:t>
            </w:r>
          </w:p>
        </w:tc>
      </w:tr>
      <w:tr w:rsidR="00D47913" w14:paraId="29A96432" w14:textId="77777777" w:rsidTr="00C3069A">
        <w:trPr>
          <w:jc w:val="center"/>
        </w:trPr>
        <w:tc>
          <w:tcPr>
            <w:tcW w:w="1413" w:type="dxa"/>
          </w:tcPr>
          <w:p w14:paraId="7BA29BE2" w14:textId="77777777" w:rsidR="00D47913" w:rsidRPr="00B00EB3" w:rsidRDefault="00D47913" w:rsidP="00D47913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00EB3">
              <w:rPr>
                <w:rFonts w:ascii="Times New Roman" w:hAnsi="Times New Roman" w:cs="Times New Roman"/>
                <w:color w:val="000000"/>
                <w:sz w:val="24"/>
              </w:rPr>
              <w:t>F</w:t>
            </w:r>
          </w:p>
        </w:tc>
        <w:tc>
          <w:tcPr>
            <w:tcW w:w="1436" w:type="dxa"/>
            <w:vAlign w:val="center"/>
          </w:tcPr>
          <w:p w14:paraId="2843152E" w14:textId="77777777" w:rsidR="00D47913" w:rsidRDefault="00D47913" w:rsidP="00D4791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  <w:t>(0,1)</w:t>
            </w:r>
          </w:p>
        </w:tc>
        <w:tc>
          <w:tcPr>
            <w:tcW w:w="2832" w:type="dxa"/>
            <w:vAlign w:val="bottom"/>
          </w:tcPr>
          <w:p w14:paraId="309044BA" w14:textId="77777777" w:rsidR="00D47913" w:rsidRPr="00040C4A" w:rsidRDefault="00D47913" w:rsidP="00D47913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040C4A">
              <w:rPr>
                <w:rFonts w:ascii="Times New Roman" w:hAnsi="Times New Roman" w:cs="Times New Roman"/>
                <w:color w:val="000000"/>
                <w:sz w:val="24"/>
              </w:rPr>
              <w:t>0</w:t>
            </w:r>
          </w:p>
        </w:tc>
      </w:tr>
      <w:tr w:rsidR="00D47913" w14:paraId="59046608" w14:textId="77777777" w:rsidTr="00C3069A">
        <w:trPr>
          <w:jc w:val="center"/>
        </w:trPr>
        <w:tc>
          <w:tcPr>
            <w:tcW w:w="1413" w:type="dxa"/>
          </w:tcPr>
          <w:p w14:paraId="627596B9" w14:textId="77777777" w:rsidR="00D47913" w:rsidRPr="00B00EB3" w:rsidRDefault="00D47913" w:rsidP="00D47913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00EB3">
              <w:rPr>
                <w:rFonts w:ascii="Times New Roman" w:hAnsi="Times New Roman" w:cs="Times New Roman"/>
                <w:color w:val="000000"/>
                <w:sz w:val="24"/>
              </w:rPr>
              <w:t>G</w:t>
            </w:r>
          </w:p>
        </w:tc>
        <w:tc>
          <w:tcPr>
            <w:tcW w:w="1436" w:type="dxa"/>
            <w:vAlign w:val="center"/>
          </w:tcPr>
          <w:p w14:paraId="542418C3" w14:textId="77777777" w:rsidR="00D47913" w:rsidRDefault="00D55394" w:rsidP="00D4791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  <w:t>(1</w:t>
            </w:r>
            <w:r w:rsidR="00D47913"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  <w:t>-</w:t>
            </w:r>
            <w:r w:rsidR="00D47913"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  <w:t>1)</w:t>
            </w:r>
          </w:p>
        </w:tc>
        <w:tc>
          <w:tcPr>
            <w:tcW w:w="2832" w:type="dxa"/>
            <w:vAlign w:val="bottom"/>
          </w:tcPr>
          <w:p w14:paraId="07D6DDB7" w14:textId="77777777" w:rsidR="00D47913" w:rsidRPr="00040C4A" w:rsidRDefault="00D47913" w:rsidP="00D47913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040C4A">
              <w:rPr>
                <w:rFonts w:ascii="Times New Roman" w:hAnsi="Times New Roman" w:cs="Times New Roman"/>
                <w:color w:val="000000"/>
                <w:sz w:val="24"/>
              </w:rPr>
              <w:t>1</w:t>
            </w:r>
            <w:r w:rsidR="00D55394">
              <w:rPr>
                <w:rFonts w:ascii="Times New Roman" w:hAnsi="Times New Roman" w:cs="Times New Roman"/>
                <w:color w:val="000000"/>
                <w:sz w:val="24"/>
              </w:rPr>
              <w:t>,20</w:t>
            </w:r>
          </w:p>
        </w:tc>
      </w:tr>
      <w:tr w:rsidR="00D47913" w14:paraId="21C7C254" w14:textId="77777777" w:rsidTr="00C3069A">
        <w:trPr>
          <w:jc w:val="center"/>
        </w:trPr>
        <w:tc>
          <w:tcPr>
            <w:tcW w:w="1413" w:type="dxa"/>
          </w:tcPr>
          <w:p w14:paraId="18CB35B9" w14:textId="77777777" w:rsidR="00D47913" w:rsidRPr="00B00EB3" w:rsidRDefault="00D47913" w:rsidP="00D47913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00EB3">
              <w:rPr>
                <w:rFonts w:ascii="Times New Roman" w:hAnsi="Times New Roman" w:cs="Times New Roman"/>
                <w:color w:val="000000"/>
                <w:sz w:val="24"/>
              </w:rPr>
              <w:t>H</w:t>
            </w:r>
          </w:p>
        </w:tc>
        <w:tc>
          <w:tcPr>
            <w:tcW w:w="1436" w:type="dxa"/>
            <w:vAlign w:val="center"/>
          </w:tcPr>
          <w:p w14:paraId="46D8B480" w14:textId="77777777" w:rsidR="00D47913" w:rsidRDefault="00D47913" w:rsidP="00D4791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  <w:t>(3,1)</w:t>
            </w:r>
          </w:p>
        </w:tc>
        <w:tc>
          <w:tcPr>
            <w:tcW w:w="2832" w:type="dxa"/>
            <w:vAlign w:val="bottom"/>
          </w:tcPr>
          <w:p w14:paraId="0291787B" w14:textId="77777777" w:rsidR="00D47913" w:rsidRPr="00040C4A" w:rsidRDefault="00D47913" w:rsidP="00D47913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040C4A">
              <w:rPr>
                <w:rFonts w:ascii="Times New Roman" w:hAnsi="Times New Roman" w:cs="Times New Roman"/>
                <w:color w:val="000000"/>
                <w:sz w:val="24"/>
              </w:rPr>
              <w:t>0,86</w:t>
            </w:r>
          </w:p>
        </w:tc>
      </w:tr>
      <w:tr w:rsidR="00D47913" w14:paraId="52D678D3" w14:textId="77777777" w:rsidTr="0086647D">
        <w:trPr>
          <w:jc w:val="center"/>
        </w:trPr>
        <w:tc>
          <w:tcPr>
            <w:tcW w:w="1413" w:type="dxa"/>
            <w:tcBorders>
              <w:bottom w:val="single" w:sz="8" w:space="0" w:color="auto"/>
            </w:tcBorders>
          </w:tcPr>
          <w:p w14:paraId="0776DA7A" w14:textId="77777777" w:rsidR="00D47913" w:rsidRPr="00B00EB3" w:rsidRDefault="00D47913" w:rsidP="00D47913">
            <w:pPr>
              <w:jc w:val="center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B00EB3">
              <w:rPr>
                <w:rFonts w:ascii="Times New Roman" w:hAnsi="Times New Roman" w:cs="Times New Roman"/>
                <w:color w:val="000000"/>
                <w:sz w:val="24"/>
              </w:rPr>
              <w:t>I</w:t>
            </w:r>
          </w:p>
        </w:tc>
        <w:tc>
          <w:tcPr>
            <w:tcW w:w="1436" w:type="dxa"/>
            <w:tcBorders>
              <w:bottom w:val="single" w:sz="8" w:space="0" w:color="auto"/>
            </w:tcBorders>
            <w:vAlign w:val="center"/>
          </w:tcPr>
          <w:p w14:paraId="75A82926" w14:textId="77777777" w:rsidR="00D47913" w:rsidRDefault="00D47913" w:rsidP="00D4791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7"/>
                <w:lang w:eastAsia="pt-BR"/>
              </w:rPr>
              <w:t>(-2,2)</w:t>
            </w:r>
          </w:p>
        </w:tc>
        <w:tc>
          <w:tcPr>
            <w:tcW w:w="2832" w:type="dxa"/>
            <w:tcBorders>
              <w:bottom w:val="single" w:sz="8" w:space="0" w:color="auto"/>
            </w:tcBorders>
            <w:vAlign w:val="bottom"/>
          </w:tcPr>
          <w:p w14:paraId="4F3F84CC" w14:textId="77777777" w:rsidR="00D47913" w:rsidRDefault="00D47913" w:rsidP="00D47913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,74</w:t>
            </w:r>
          </w:p>
        </w:tc>
      </w:tr>
    </w:tbl>
    <w:p w14:paraId="08E61404" w14:textId="77777777" w:rsidR="00A32E48" w:rsidRDefault="00A32E48" w:rsidP="00250F28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7D9A9D5D" w14:textId="732F2C57" w:rsidR="00A86504" w:rsidRDefault="00CD2D28" w:rsidP="00250F28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638784" behindDoc="0" locked="0" layoutInCell="1" allowOverlap="1" wp14:anchorId="4E58F0EB" wp14:editId="73C4F89E">
            <wp:simplePos x="0" y="0"/>
            <wp:positionH relativeFrom="margin">
              <wp:align>left</wp:align>
            </wp:positionH>
            <wp:positionV relativeFrom="paragraph">
              <wp:posOffset>290830</wp:posOffset>
            </wp:positionV>
            <wp:extent cx="5400040" cy="3561715"/>
            <wp:effectExtent l="19050" t="19050" r="10160" b="19685"/>
            <wp:wrapSquare wrapText="bothSides"/>
            <wp:docPr id="18" name="Imagem 18" descr="C:\Users\Dell\AppData\Local\Microsoft\Windows\INetCache\Content.Word\geogebra-export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 descr="C:\Users\Dell\AppData\Local\Microsoft\Windows\INetCache\Content.Word\geogebra-export-2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61715"/>
                    </a:xfrm>
                    <a:prstGeom prst="rect">
                      <a:avLst/>
                    </a:prstGeom>
                    <a:solidFill>
                      <a:schemeClr val="tx1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2F93F6AA" w14:textId="1C7943EA" w:rsidR="00CC1B26" w:rsidRDefault="00CC1B26" w:rsidP="00250F28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5A6AB797" w14:textId="77777777" w:rsidR="002708EF" w:rsidRPr="00145C17" w:rsidRDefault="002708EF" w:rsidP="00145C17">
      <w:pPr>
        <w:ind w:firstLine="708"/>
        <w:jc w:val="both"/>
        <w:rPr>
          <w:rFonts w:ascii="Times New Roman" w:hAnsi="Times New Roman" w:cs="Times New Roman"/>
          <w:b/>
          <w:color w:val="4472C4" w:themeColor="accent1"/>
          <w:sz w:val="20"/>
        </w:rPr>
      </w:pPr>
      <w:r w:rsidRPr="00F75490">
        <w:rPr>
          <w:rFonts w:ascii="Times New Roman" w:hAnsi="Times New Roman" w:cs="Times New Roman"/>
          <w:b/>
          <w:color w:val="4472C4" w:themeColor="accent1"/>
          <w:sz w:val="20"/>
        </w:rPr>
        <w:t xml:space="preserve">Fig. 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9</w:t>
      </w:r>
      <w:r w:rsidRPr="00F75490">
        <w:rPr>
          <w:rFonts w:ascii="Times New Roman" w:hAnsi="Times New Roman" w:cs="Times New Roman"/>
          <w:b/>
          <w:color w:val="4472C4" w:themeColor="accent1"/>
          <w:sz w:val="20"/>
        </w:rPr>
        <w:t>.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5</w:t>
      </w:r>
      <w:r w:rsidRPr="00F75490">
        <w:rPr>
          <w:rFonts w:ascii="Times New Roman" w:hAnsi="Times New Roman" w:cs="Times New Roman"/>
          <w:b/>
          <w:color w:val="4472C4" w:themeColor="accent1"/>
          <w:sz w:val="20"/>
        </w:rPr>
        <w:t xml:space="preserve"> - 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Campo de direções da equação (9.5)</w:t>
      </w:r>
      <w:r w:rsidR="00DA3BE4">
        <w:rPr>
          <w:rFonts w:ascii="Times New Roman" w:hAnsi="Times New Roman" w:cs="Times New Roman"/>
          <w:b/>
          <w:color w:val="4472C4" w:themeColor="accent1"/>
          <w:sz w:val="20"/>
        </w:rPr>
        <w:t xml:space="preserve"> </w:t>
      </w:r>
      <w:r w:rsidR="00145C17">
        <w:rPr>
          <w:rFonts w:ascii="Times New Roman" w:hAnsi="Times New Roman" w:cs="Times New Roman"/>
          <w:b/>
          <w:color w:val="4472C4" w:themeColor="accent1"/>
          <w:sz w:val="20"/>
        </w:rPr>
        <w:t>criado</w:t>
      </w:r>
      <w:r w:rsidR="00DA3BE4" w:rsidRPr="00DA3BE4">
        <w:rPr>
          <w:rFonts w:ascii="Times New Roman" w:hAnsi="Times New Roman" w:cs="Times New Roman"/>
          <w:b/>
          <w:color w:val="4472C4" w:themeColor="accent1"/>
          <w:sz w:val="20"/>
        </w:rPr>
        <w:t xml:space="preserve"> </w:t>
      </w:r>
      <w:r w:rsidR="00145C17">
        <w:rPr>
          <w:rFonts w:ascii="Times New Roman" w:hAnsi="Times New Roman" w:cs="Times New Roman"/>
          <w:b/>
          <w:color w:val="4472C4" w:themeColor="accent1"/>
          <w:sz w:val="20"/>
        </w:rPr>
        <w:t xml:space="preserve">com </w:t>
      </w:r>
      <w:r w:rsidR="00DA3BE4" w:rsidRPr="00DA3BE4">
        <w:rPr>
          <w:rFonts w:ascii="Times New Roman" w:hAnsi="Times New Roman" w:cs="Times New Roman"/>
          <w:b/>
          <w:i/>
          <w:color w:val="4472C4" w:themeColor="accent1"/>
          <w:sz w:val="20"/>
        </w:rPr>
        <w:t xml:space="preserve">Slope Field </w:t>
      </w:r>
      <w:r w:rsidR="00DA3BE4">
        <w:rPr>
          <w:rFonts w:ascii="Times New Roman" w:hAnsi="Times New Roman" w:cs="Times New Roman"/>
          <w:b/>
          <w:i/>
          <w:color w:val="4472C4" w:themeColor="accent1"/>
          <w:sz w:val="20"/>
        </w:rPr>
        <w:t>P</w:t>
      </w:r>
      <w:r w:rsidR="00DA3BE4" w:rsidRPr="00DA3BE4">
        <w:rPr>
          <w:rFonts w:ascii="Times New Roman" w:hAnsi="Times New Roman" w:cs="Times New Roman"/>
          <w:b/>
          <w:i/>
          <w:color w:val="4472C4" w:themeColor="accent1"/>
          <w:sz w:val="20"/>
        </w:rPr>
        <w:t>lotter – GeoGebra</w:t>
      </w:r>
    </w:p>
    <w:p w14:paraId="4B1201E8" w14:textId="77777777" w:rsidR="00250F28" w:rsidRDefault="00250F28" w:rsidP="00250F28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0CE00A42" w14:textId="77777777" w:rsidR="00E14EF4" w:rsidRDefault="00D76A25" w:rsidP="00D76A25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Embora não seja o objetivo deste capítulo </w:t>
      </w:r>
      <w:r w:rsidR="00DF1376">
        <w:rPr>
          <w:rFonts w:ascii="Times New Roman" w:eastAsia="Times New Roman" w:hAnsi="Times New Roman" w:cs="Times New Roman"/>
          <w:sz w:val="24"/>
          <w:szCs w:val="27"/>
          <w:lang w:eastAsia="pt-BR"/>
        </w:rPr>
        <w:t>tratar de métodos que conduzam à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solução analítica de EDOs, de modo a compor didaticamente o estudo da equação adotada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lastRenderedPageBreak/>
        <w:t>como exemplo</w:t>
      </w:r>
      <w:r w:rsidR="00A8715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m (9.4), considere o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desenvolvimento</w:t>
      </w:r>
      <w:r w:rsidR="00A8715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presentado a seguir,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DF1376">
        <w:rPr>
          <w:rFonts w:ascii="Times New Roman" w:eastAsia="Times New Roman" w:hAnsi="Times New Roman" w:cs="Times New Roman"/>
          <w:sz w:val="24"/>
          <w:szCs w:val="27"/>
          <w:lang w:eastAsia="pt-BR"/>
        </w:rPr>
        <w:t>destinado à obtenção de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sua solução geral.</w:t>
      </w:r>
      <w:r w:rsidR="00DF137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</w:p>
    <w:p w14:paraId="09F64BD0" w14:textId="77777777" w:rsidR="002D1E62" w:rsidRDefault="00E14EF4" w:rsidP="00D76A25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14EF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Inicialmente, </w:t>
      </w:r>
      <w:r w:rsidR="00785FD9">
        <w:rPr>
          <w:rFonts w:ascii="Times New Roman" w:hAnsi="Times New Roman" w:cs="Times New Roman"/>
          <w:sz w:val="24"/>
          <w:szCs w:val="24"/>
        </w:rPr>
        <w:t xml:space="preserve">com o objetivo de tornar (9.4) facilmente integrável, </w:t>
      </w:r>
      <w:r w:rsidRPr="00E14EF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dote a função auxiliar </w:t>
      </w:r>
      <w:r w:rsidRPr="00E14EF4">
        <w:rPr>
          <w:rFonts w:ascii="Times New Roman" w:hAnsi="Times New Roman" w:cs="Times New Roman"/>
          <w:position w:val="-10"/>
          <w:sz w:val="24"/>
          <w:szCs w:val="24"/>
        </w:rPr>
        <w:object w:dxaOrig="520" w:dyaOrig="320" w14:anchorId="5B3804BC">
          <v:shape id="_x0000_i1047" type="#_x0000_t75" style="width:27pt;height:16.15pt" o:ole="">
            <v:imagedata r:id="rId57" o:title=""/>
          </v:shape>
          <o:OLEObject Type="Embed" ProgID="Equation.3" ShapeID="_x0000_i1047" DrawAspect="Content" ObjectID="_1694155182" r:id="rId58"/>
        </w:object>
      </w:r>
      <w:r w:rsidRPr="00E14EF4">
        <w:rPr>
          <w:rFonts w:ascii="Times New Roman" w:hAnsi="Times New Roman" w:cs="Times New Roman"/>
          <w:sz w:val="24"/>
          <w:szCs w:val="24"/>
        </w:rPr>
        <w:t>,</w:t>
      </w:r>
      <w:r w:rsidR="00D90478">
        <w:rPr>
          <w:rFonts w:ascii="Times New Roman" w:hAnsi="Times New Roman" w:cs="Times New Roman"/>
          <w:sz w:val="24"/>
          <w:szCs w:val="24"/>
        </w:rPr>
        <w:t xml:space="preserve"> </w:t>
      </w:r>
      <w:r w:rsidRPr="00E14EF4">
        <w:rPr>
          <w:rFonts w:ascii="Times New Roman" w:hAnsi="Times New Roman" w:cs="Times New Roman"/>
          <w:sz w:val="24"/>
          <w:szCs w:val="24"/>
        </w:rPr>
        <w:t xml:space="preserve">ainda desconhecida, </w:t>
      </w:r>
      <w:r>
        <w:rPr>
          <w:rFonts w:ascii="Times New Roman" w:hAnsi="Times New Roman" w:cs="Times New Roman"/>
          <w:sz w:val="24"/>
          <w:szCs w:val="24"/>
        </w:rPr>
        <w:t>usada para multiplicar ambos os membros de (9.4), o que resulta em:</w:t>
      </w:r>
    </w:p>
    <w:p w14:paraId="48C72921" w14:textId="77777777" w:rsidR="002D1E62" w:rsidRDefault="00E14EF4" w:rsidP="004176AC">
      <w:pPr>
        <w:ind w:firstLine="708"/>
        <w:jc w:val="right"/>
        <w:rPr>
          <w:rFonts w:ascii="Times New Roman" w:hAnsi="Times New Roman" w:cs="Times New Roman"/>
          <w:sz w:val="24"/>
        </w:rPr>
      </w:pPr>
      <w:r w:rsidRPr="00BB7082">
        <w:rPr>
          <w:position w:val="-24"/>
        </w:rPr>
        <w:object w:dxaOrig="1660" w:dyaOrig="620" w14:anchorId="0F1A94F7">
          <v:shape id="_x0000_i1048" type="#_x0000_t75" style="width:82.9pt;height:31.15pt" o:ole="">
            <v:imagedata r:id="rId51" o:title=""/>
          </v:shape>
          <o:OLEObject Type="Embed" ProgID="Equation.3" ShapeID="_x0000_i1048" DrawAspect="Content" ObjectID="_1694155183" r:id="rId59"/>
        </w:object>
      </w:r>
      <w:r w:rsidR="00AD5C89">
        <w:tab/>
      </w:r>
      <w:r w:rsidR="004176AC">
        <w:tab/>
      </w:r>
      <w:r w:rsidR="00AD5C89">
        <w:tab/>
      </w:r>
      <w:r w:rsidR="00AD5C89">
        <w:tab/>
      </w:r>
      <w:r w:rsidR="00AD5C89">
        <w:tab/>
      </w:r>
      <w:r w:rsidR="00AD5C89">
        <w:tab/>
      </w:r>
      <w:r w:rsidRPr="00BF0315">
        <w:rPr>
          <w:position w:val="-24"/>
        </w:rPr>
        <w:object w:dxaOrig="3040" w:dyaOrig="620" w14:anchorId="09D17417">
          <v:shape id="_x0000_i1049" type="#_x0000_t75" style="width:153.05pt;height:31.15pt" o:ole="">
            <v:imagedata r:id="rId60" o:title=""/>
          </v:shape>
          <o:OLEObject Type="Embed" ProgID="Equation.3" ShapeID="_x0000_i1049" DrawAspect="Content" ObjectID="_1694155184" r:id="rId61"/>
        </w:object>
      </w:r>
      <w:r w:rsidRPr="00E14EF4">
        <w:rPr>
          <w:rFonts w:ascii="Times New Roman" w:hAnsi="Times New Roman" w:cs="Times New Roman"/>
          <w:sz w:val="24"/>
        </w:rPr>
        <w:tab/>
      </w:r>
      <w:r w:rsidRPr="00E14EF4">
        <w:rPr>
          <w:rFonts w:ascii="Times New Roman" w:hAnsi="Times New Roman" w:cs="Times New Roman"/>
          <w:sz w:val="24"/>
        </w:rPr>
        <w:tab/>
      </w:r>
      <w:r w:rsidR="00AD5C89">
        <w:rPr>
          <w:rFonts w:ascii="Times New Roman" w:hAnsi="Times New Roman" w:cs="Times New Roman"/>
          <w:sz w:val="24"/>
        </w:rPr>
        <w:tab/>
      </w:r>
      <w:r w:rsidRPr="00E14EF4">
        <w:rPr>
          <w:rFonts w:ascii="Times New Roman" w:hAnsi="Times New Roman" w:cs="Times New Roman"/>
          <w:sz w:val="24"/>
        </w:rPr>
        <w:t>(9.6)</w:t>
      </w:r>
    </w:p>
    <w:p w14:paraId="1B81A42B" w14:textId="77777777" w:rsidR="00E14EF4" w:rsidRPr="00AD5C89" w:rsidRDefault="00366E6E" w:rsidP="00A87154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AD5C89">
        <w:rPr>
          <w:rFonts w:ascii="Times New Roman" w:hAnsi="Times New Roman" w:cs="Times New Roman"/>
          <w:sz w:val="24"/>
          <w:szCs w:val="24"/>
        </w:rPr>
        <w:t xml:space="preserve">Para uma função </w:t>
      </w:r>
      <w:r w:rsidRPr="00AD5C89">
        <w:rPr>
          <w:rFonts w:ascii="Times New Roman" w:hAnsi="Times New Roman" w:cs="Times New Roman"/>
          <w:position w:val="-10"/>
          <w:sz w:val="24"/>
          <w:szCs w:val="24"/>
        </w:rPr>
        <w:object w:dxaOrig="520" w:dyaOrig="320" w14:anchorId="435F5E36">
          <v:shape id="_x0000_i1050" type="#_x0000_t75" style="width:27pt;height:16.15pt" o:ole="">
            <v:imagedata r:id="rId62" o:title=""/>
          </v:shape>
          <o:OLEObject Type="Embed" ProgID="Equation.3" ShapeID="_x0000_i1050" DrawAspect="Content" ObjectID="_1694155185" r:id="rId63"/>
        </w:object>
      </w:r>
      <w:r w:rsidRPr="00AD5C89">
        <w:rPr>
          <w:rFonts w:ascii="Times New Roman" w:hAnsi="Times New Roman" w:cs="Times New Roman"/>
          <w:sz w:val="24"/>
          <w:szCs w:val="24"/>
        </w:rPr>
        <w:t xml:space="preserve"> diferenciável, </w:t>
      </w:r>
      <w:r w:rsidR="00A87154" w:rsidRPr="00AD5C89">
        <w:rPr>
          <w:rFonts w:ascii="Times New Roman" w:hAnsi="Times New Roman" w:cs="Times New Roman"/>
          <w:sz w:val="24"/>
          <w:szCs w:val="24"/>
        </w:rPr>
        <w:t xml:space="preserve">ao derivar o produto </w:t>
      </w:r>
      <w:r w:rsidR="00A87154" w:rsidRPr="00AD5C89">
        <w:rPr>
          <w:rFonts w:ascii="Times New Roman" w:hAnsi="Times New Roman" w:cs="Times New Roman"/>
          <w:position w:val="-10"/>
          <w:sz w:val="24"/>
          <w:szCs w:val="24"/>
        </w:rPr>
        <w:object w:dxaOrig="800" w:dyaOrig="320" w14:anchorId="3CAE1EE0">
          <v:shape id="_x0000_i1051" type="#_x0000_t75" style="width:40.15pt;height:16.15pt" o:ole="">
            <v:imagedata r:id="rId64" o:title=""/>
          </v:shape>
          <o:OLEObject Type="Embed" ProgID="Equation.3" ShapeID="_x0000_i1051" DrawAspect="Content" ObjectID="_1694155186" r:id="rId65"/>
        </w:object>
      </w:r>
      <w:r w:rsidR="00A87154" w:rsidRPr="00AD5C89">
        <w:rPr>
          <w:rFonts w:ascii="Times New Roman" w:hAnsi="Times New Roman" w:cs="Times New Roman"/>
          <w:sz w:val="24"/>
          <w:szCs w:val="24"/>
        </w:rPr>
        <w:t>, obtém-se:</w:t>
      </w:r>
    </w:p>
    <w:p w14:paraId="5783BC8B" w14:textId="77777777" w:rsidR="00A87154" w:rsidRPr="00AD5C89" w:rsidRDefault="00A87154" w:rsidP="00E14EF4">
      <w:pPr>
        <w:ind w:firstLine="708"/>
        <w:jc w:val="right"/>
        <w:rPr>
          <w:rFonts w:ascii="Times New Roman" w:hAnsi="Times New Roman" w:cs="Times New Roman"/>
          <w:sz w:val="28"/>
        </w:rPr>
      </w:pPr>
      <w:r w:rsidRPr="00BF0315">
        <w:rPr>
          <w:position w:val="-24"/>
        </w:rPr>
        <w:object w:dxaOrig="2820" w:dyaOrig="620" w14:anchorId="7EE3485E">
          <v:shape id="_x0000_i1052" type="#_x0000_t75" style="width:141pt;height:31.15pt" o:ole="">
            <v:imagedata r:id="rId66" o:title=""/>
          </v:shape>
          <o:OLEObject Type="Embed" ProgID="Equation.3" ShapeID="_x0000_i1052" DrawAspect="Content" ObjectID="_1694155187" r:id="rId67"/>
        </w:object>
      </w:r>
      <w:r>
        <w:tab/>
      </w:r>
      <w:r w:rsidRPr="00AD5C89">
        <w:rPr>
          <w:rFonts w:ascii="Times New Roman" w:hAnsi="Times New Roman" w:cs="Times New Roman"/>
          <w:sz w:val="24"/>
        </w:rPr>
        <w:tab/>
      </w:r>
      <w:r w:rsidR="00AD5C89">
        <w:rPr>
          <w:rFonts w:ascii="Times New Roman" w:hAnsi="Times New Roman" w:cs="Times New Roman"/>
          <w:sz w:val="24"/>
        </w:rPr>
        <w:tab/>
      </w:r>
      <w:r w:rsidR="00AD5C89">
        <w:rPr>
          <w:rFonts w:ascii="Times New Roman" w:hAnsi="Times New Roman" w:cs="Times New Roman"/>
          <w:sz w:val="24"/>
        </w:rPr>
        <w:tab/>
      </w:r>
      <w:r w:rsidRPr="00AD5C89">
        <w:rPr>
          <w:rFonts w:ascii="Times New Roman" w:hAnsi="Times New Roman" w:cs="Times New Roman"/>
          <w:sz w:val="24"/>
        </w:rPr>
        <w:t>(9.7)</w:t>
      </w:r>
    </w:p>
    <w:p w14:paraId="73E4FFCD" w14:textId="77777777" w:rsidR="00E14EF4" w:rsidRDefault="00AD5C89" w:rsidP="00AD5C89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 w:rsidRPr="00AD5C89">
        <w:rPr>
          <w:rFonts w:ascii="Times New Roman" w:eastAsia="Times New Roman" w:hAnsi="Times New Roman" w:cs="Times New Roman"/>
          <w:sz w:val="24"/>
          <w:szCs w:val="27"/>
          <w:lang w:eastAsia="pt-BR"/>
        </w:rPr>
        <w:t>Comparando o primeiro membro de (9.6) com o segundo membro de (9.7),</w:t>
      </w:r>
      <w:r w:rsidR="008C702A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stes serão idênticos desde que:</w:t>
      </w:r>
    </w:p>
    <w:p w14:paraId="33365D79" w14:textId="77777777" w:rsidR="008C702A" w:rsidRPr="00AD5C89" w:rsidRDefault="008C702A" w:rsidP="00547D7E">
      <w:pPr>
        <w:ind w:firstLine="708"/>
        <w:jc w:val="right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 w:rsidRPr="00BF0315">
        <w:rPr>
          <w:position w:val="-24"/>
        </w:rPr>
        <w:object w:dxaOrig="1560" w:dyaOrig="620" w14:anchorId="705C4BE9">
          <v:shape id="_x0000_i1053" type="#_x0000_t75" style="width:78.8pt;height:31.15pt" o:ole="">
            <v:imagedata r:id="rId68" o:title=""/>
          </v:shape>
          <o:OLEObject Type="Embed" ProgID="Equation.3" ShapeID="_x0000_i1053" DrawAspect="Content" ObjectID="_1694155188" r:id="rId69"/>
        </w:object>
      </w:r>
      <w:r>
        <w:tab/>
      </w:r>
      <w:r>
        <w:tab/>
      </w:r>
      <w:r w:rsidR="00547D7E">
        <w:tab/>
      </w:r>
      <w:r w:rsidR="00547D7E">
        <w:tab/>
      </w:r>
      <w:r w:rsidR="00547D7E">
        <w:tab/>
      </w:r>
      <w:r w:rsidRPr="008C702A">
        <w:rPr>
          <w:rFonts w:ascii="Times New Roman" w:hAnsi="Times New Roman" w:cs="Times New Roman"/>
          <w:sz w:val="24"/>
        </w:rPr>
        <w:t>(9.8)</w:t>
      </w:r>
    </w:p>
    <w:p w14:paraId="47ACCA7E" w14:textId="77777777" w:rsidR="00902502" w:rsidRDefault="0087689F" w:rsidP="00250F2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Para obter </w:t>
      </w:r>
      <w:r w:rsidRPr="00AD5C89">
        <w:rPr>
          <w:rFonts w:ascii="Times New Roman" w:hAnsi="Times New Roman" w:cs="Times New Roman"/>
          <w:position w:val="-10"/>
          <w:sz w:val="24"/>
          <w:szCs w:val="24"/>
        </w:rPr>
        <w:object w:dxaOrig="520" w:dyaOrig="320" w14:anchorId="1FD91CF6">
          <v:shape id="_x0000_i1054" type="#_x0000_t75" style="width:27pt;height:16.15pt" o:ole="">
            <v:imagedata r:id="rId62" o:title=""/>
          </v:shape>
          <o:OLEObject Type="Embed" ProgID="Equation.3" ShapeID="_x0000_i1054" DrawAspect="Content" ObjectID="_1694155189" r:id="rId70"/>
        </w:object>
      </w:r>
      <w:r>
        <w:rPr>
          <w:rFonts w:ascii="Times New Roman" w:hAnsi="Times New Roman" w:cs="Times New Roman"/>
          <w:sz w:val="24"/>
          <w:szCs w:val="24"/>
        </w:rPr>
        <w:t xml:space="preserve"> que satisfaça (9.8), </w:t>
      </w:r>
      <w:r w:rsidR="00E866A3">
        <w:rPr>
          <w:rFonts w:ascii="Times New Roman" w:hAnsi="Times New Roman" w:cs="Times New Roman"/>
          <w:sz w:val="24"/>
          <w:szCs w:val="24"/>
        </w:rPr>
        <w:t xml:space="preserve">deve-se </w:t>
      </w:r>
      <w:r w:rsidR="00597D5D">
        <w:rPr>
          <w:rFonts w:ascii="Times New Roman" w:hAnsi="Times New Roman" w:cs="Times New Roman"/>
          <w:sz w:val="24"/>
          <w:szCs w:val="24"/>
        </w:rPr>
        <w:t>reescrever esta equação</w:t>
      </w:r>
      <w:r w:rsidR="00E866A3">
        <w:rPr>
          <w:rFonts w:ascii="Times New Roman" w:hAnsi="Times New Roman" w:cs="Times New Roman"/>
          <w:sz w:val="24"/>
          <w:szCs w:val="24"/>
        </w:rPr>
        <w:t xml:space="preserve"> e</w:t>
      </w:r>
      <w:r w:rsidR="00DF78FE">
        <w:rPr>
          <w:rFonts w:ascii="Times New Roman" w:hAnsi="Times New Roman" w:cs="Times New Roman"/>
          <w:sz w:val="24"/>
          <w:szCs w:val="24"/>
        </w:rPr>
        <w:t xml:space="preserve"> </w:t>
      </w:r>
      <w:r w:rsidR="00E866A3">
        <w:rPr>
          <w:rFonts w:ascii="Times New Roman" w:hAnsi="Times New Roman" w:cs="Times New Roman"/>
          <w:sz w:val="24"/>
          <w:szCs w:val="24"/>
        </w:rPr>
        <w:t>usar a derivada da função logaritmo neperiano</w:t>
      </w:r>
      <w:r w:rsidR="000D6267">
        <w:rPr>
          <w:rFonts w:ascii="Times New Roman" w:hAnsi="Times New Roman" w:cs="Times New Roman"/>
          <w:sz w:val="24"/>
          <w:szCs w:val="24"/>
        </w:rPr>
        <w:t>:</w:t>
      </w:r>
    </w:p>
    <w:p w14:paraId="4AE10DF4" w14:textId="77777777" w:rsidR="00E866A3" w:rsidRDefault="00E866A3" w:rsidP="00E866A3">
      <w:pPr>
        <w:jc w:val="both"/>
      </w:pPr>
      <w:r w:rsidRPr="00E866A3">
        <w:rPr>
          <w:position w:val="-28"/>
        </w:rPr>
        <w:object w:dxaOrig="1560" w:dyaOrig="660" w14:anchorId="6738D1D2">
          <v:shape id="_x0000_i1055" type="#_x0000_t75" style="width:78.8pt;height:33pt" o:ole="">
            <v:imagedata r:id="rId71" o:title=""/>
          </v:shape>
          <o:OLEObject Type="Embed" ProgID="Equation.3" ShapeID="_x0000_i1055" DrawAspect="Content" ObjectID="_1694155190" r:id="rId72"/>
        </w:object>
      </w:r>
      <w:r w:rsidR="000826B8">
        <w:t xml:space="preserve">     </w:t>
      </w:r>
      <w:r>
        <w:sym w:font="Symbol" w:char="F0DE"/>
      </w:r>
      <w:r w:rsidR="000826B8">
        <w:t xml:space="preserve">     </w:t>
      </w:r>
      <w:r w:rsidRPr="00BF0315">
        <w:rPr>
          <w:position w:val="-24"/>
        </w:rPr>
        <w:object w:dxaOrig="1460" w:dyaOrig="620" w14:anchorId="09D657EF">
          <v:shape id="_x0000_i1056" type="#_x0000_t75" style="width:73.15pt;height:31.15pt" o:ole="">
            <v:imagedata r:id="rId73" o:title=""/>
          </v:shape>
          <o:OLEObject Type="Embed" ProgID="Equation.3" ShapeID="_x0000_i1056" DrawAspect="Content" ObjectID="_1694155191" r:id="rId74"/>
        </w:object>
      </w:r>
      <w:r w:rsidR="000826B8">
        <w:t xml:space="preserve">     </w:t>
      </w:r>
      <w:r>
        <w:sym w:font="Symbol" w:char="F0DE"/>
      </w:r>
      <w:r w:rsidR="000826B8">
        <w:t xml:space="preserve">     </w:t>
      </w:r>
      <w:r w:rsidR="003C2698" w:rsidRPr="00BF0315">
        <w:rPr>
          <w:position w:val="-24"/>
        </w:rPr>
        <w:object w:dxaOrig="1680" w:dyaOrig="620" w14:anchorId="7EF81BDA">
          <v:shape id="_x0000_i1057" type="#_x0000_t75" style="width:84pt;height:31.15pt" o:ole="">
            <v:imagedata r:id="rId75" o:title=""/>
          </v:shape>
          <o:OLEObject Type="Embed" ProgID="Equation.3" ShapeID="_x0000_i1057" DrawAspect="Content" ObjectID="_1694155192" r:id="rId76"/>
        </w:object>
      </w:r>
      <w:r w:rsidR="000826B8">
        <w:t xml:space="preserve">    </w:t>
      </w:r>
      <w:r>
        <w:sym w:font="Symbol" w:char="F0DE"/>
      </w:r>
      <w:r w:rsidR="000826B8">
        <w:t xml:space="preserve">    </w:t>
      </w:r>
      <w:r w:rsidR="003C2698" w:rsidRPr="00BF0315">
        <w:rPr>
          <w:position w:val="-10"/>
        </w:rPr>
        <w:object w:dxaOrig="1300" w:dyaOrig="520" w14:anchorId="0F516499">
          <v:shape id="_x0000_i1058" type="#_x0000_t75" style="width:65.95pt;height:27pt" o:ole="">
            <v:imagedata r:id="rId77" o:title=""/>
          </v:shape>
          <o:OLEObject Type="Embed" ProgID="Equation.3" ShapeID="_x0000_i1058" DrawAspect="Content" ObjectID="_1694155193" r:id="rId78"/>
        </w:object>
      </w:r>
    </w:p>
    <w:p w14:paraId="36E11CBD" w14:textId="77777777" w:rsidR="004176AC" w:rsidRDefault="000826B8" w:rsidP="00E866A3">
      <w:pPr>
        <w:jc w:val="both"/>
      </w:pPr>
      <w:r>
        <w:sym w:font="Symbol" w:char="F0DE"/>
      </w:r>
      <w:r>
        <w:t xml:space="preserve">    </w:t>
      </w:r>
      <w:r w:rsidR="003C2698" w:rsidRPr="00BF0315">
        <w:rPr>
          <w:position w:val="-10"/>
        </w:rPr>
        <w:object w:dxaOrig="1340" w:dyaOrig="360" w14:anchorId="408CF25C">
          <v:shape id="_x0000_i1059" type="#_x0000_t75" style="width:67.15pt;height:18.75pt" o:ole="">
            <v:imagedata r:id="rId79" o:title=""/>
          </v:shape>
          <o:OLEObject Type="Embed" ProgID="Equation.3" ShapeID="_x0000_i1059" DrawAspect="Content" ObjectID="_1694155194" r:id="rId80"/>
        </w:object>
      </w:r>
      <w:r>
        <w:t xml:space="preserve">    </w:t>
      </w:r>
    </w:p>
    <w:p w14:paraId="751842FE" w14:textId="77777777" w:rsidR="004176AC" w:rsidRPr="004176AC" w:rsidRDefault="003C2698" w:rsidP="004176AC">
      <w:pPr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</w:rPr>
        <w:t>Ou ainda</w:t>
      </w:r>
      <w:r w:rsidR="004176AC" w:rsidRPr="004176AC">
        <w:rPr>
          <w:rFonts w:ascii="Times New Roman" w:hAnsi="Times New Roman" w:cs="Times New Roman"/>
          <w:sz w:val="24"/>
        </w:rPr>
        <w:t>:</w:t>
      </w:r>
    </w:p>
    <w:p w14:paraId="3ECEFD4A" w14:textId="77777777" w:rsidR="004176AC" w:rsidRDefault="000826B8" w:rsidP="004176AC">
      <w:pPr>
        <w:ind w:firstLine="708"/>
        <w:jc w:val="right"/>
      </w:pPr>
      <w:r>
        <w:t xml:space="preserve">    </w:t>
      </w:r>
      <w:r w:rsidR="00905F71" w:rsidRPr="00BF0315">
        <w:rPr>
          <w:position w:val="-10"/>
        </w:rPr>
        <w:object w:dxaOrig="1300" w:dyaOrig="360" w14:anchorId="7A3A96C6">
          <v:shape id="_x0000_i1060" type="#_x0000_t75" style="width:65.95pt;height:18.75pt" o:ole="">
            <v:imagedata r:id="rId81" o:title=""/>
          </v:shape>
          <o:OLEObject Type="Embed" ProgID="Equation.3" ShapeID="_x0000_i1060" DrawAspect="Content" ObjectID="_1694155195" r:id="rId82"/>
        </w:object>
      </w:r>
      <w:r w:rsidR="004176AC">
        <w:tab/>
      </w:r>
      <w:r w:rsidR="004176AC">
        <w:tab/>
      </w:r>
      <w:r w:rsidR="004176AC">
        <w:tab/>
      </w:r>
      <w:r w:rsidR="004176AC">
        <w:tab/>
      </w:r>
      <w:r w:rsidR="004176AC">
        <w:tab/>
      </w:r>
      <w:r w:rsidR="004176AC" w:rsidRPr="004176AC">
        <w:rPr>
          <w:rFonts w:ascii="Times New Roman" w:hAnsi="Times New Roman" w:cs="Times New Roman"/>
          <w:sz w:val="24"/>
        </w:rPr>
        <w:t>(9.10)</w:t>
      </w:r>
    </w:p>
    <w:p w14:paraId="25D7D2D5" w14:textId="77777777" w:rsidR="00E866A3" w:rsidRPr="00EA3A81" w:rsidRDefault="000826B8" w:rsidP="00E866A3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hAnsi="Times New Roman" w:cs="Times New Roman"/>
          <w:sz w:val="24"/>
        </w:rPr>
        <w:t xml:space="preserve">sendo </w:t>
      </w:r>
      <w:r w:rsidR="008649F2" w:rsidRPr="00BF0315">
        <w:rPr>
          <w:position w:val="-10"/>
        </w:rPr>
        <w:object w:dxaOrig="760" w:dyaOrig="360" w14:anchorId="34B72497">
          <v:shape id="_x0000_i1061" type="#_x0000_t75" style="width:38.25pt;height:18.75pt" o:ole="">
            <v:imagedata r:id="rId83" o:title=""/>
          </v:shape>
          <o:OLEObject Type="Embed" ProgID="Equation.3" ShapeID="_x0000_i1061" DrawAspect="Content" ObjectID="_1694155196" r:id="rId84"/>
        </w:object>
      </w:r>
      <w:r>
        <w:t>.</w:t>
      </w:r>
      <w:r w:rsidR="004176AC">
        <w:t xml:space="preserve"> </w:t>
      </w:r>
      <w:r w:rsidR="007901B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 função </w:t>
      </w:r>
      <w:r w:rsidR="004176AC" w:rsidRPr="00AD5C89">
        <w:rPr>
          <w:rFonts w:ascii="Times New Roman" w:hAnsi="Times New Roman" w:cs="Times New Roman"/>
          <w:position w:val="-10"/>
          <w:sz w:val="24"/>
          <w:szCs w:val="24"/>
        </w:rPr>
        <w:object w:dxaOrig="520" w:dyaOrig="320" w14:anchorId="710375AA">
          <v:shape id="_x0000_i1062" type="#_x0000_t75" style="width:27pt;height:16.15pt" o:ole="">
            <v:imagedata r:id="rId62" o:title=""/>
          </v:shape>
          <o:OLEObject Type="Embed" ProgID="Equation.3" ShapeID="_x0000_i1062" DrawAspect="Content" ObjectID="_1694155197" r:id="rId85"/>
        </w:object>
      </w:r>
      <w:r w:rsidR="004176AC">
        <w:rPr>
          <w:rFonts w:ascii="Times New Roman" w:hAnsi="Times New Roman" w:cs="Times New Roman"/>
          <w:sz w:val="24"/>
          <w:szCs w:val="24"/>
        </w:rPr>
        <w:t xml:space="preserve"> obtida em (9.10), conhecida como fator integrante de (9.4), torna possível a obtenção da solução analítica procurada, bastando para isto substituir (9.10) em (9.6)</w:t>
      </w:r>
      <w:r w:rsidR="003C2698">
        <w:rPr>
          <w:rFonts w:ascii="Times New Roman" w:hAnsi="Times New Roman" w:cs="Times New Roman"/>
          <w:sz w:val="24"/>
          <w:szCs w:val="24"/>
        </w:rPr>
        <w:t xml:space="preserve"> e efetu</w:t>
      </w:r>
      <w:r w:rsidR="008649F2">
        <w:rPr>
          <w:rFonts w:ascii="Times New Roman" w:hAnsi="Times New Roman" w:cs="Times New Roman"/>
          <w:sz w:val="24"/>
          <w:szCs w:val="24"/>
        </w:rPr>
        <w:t>ar algumas simplifica</w:t>
      </w:r>
      <w:r w:rsidR="003C2698">
        <w:rPr>
          <w:rFonts w:ascii="Times New Roman" w:hAnsi="Times New Roman" w:cs="Times New Roman"/>
          <w:sz w:val="24"/>
          <w:szCs w:val="24"/>
        </w:rPr>
        <w:t>ções</w:t>
      </w:r>
      <w:r w:rsidR="004176A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3BFEBC6" w14:textId="77777777" w:rsidR="00EA3A81" w:rsidRDefault="004176AC" w:rsidP="004176AC">
      <w:pPr>
        <w:ind w:firstLine="708"/>
        <w:jc w:val="right"/>
        <w:rPr>
          <w:rFonts w:ascii="Times New Roman" w:eastAsia="Times New Roman" w:hAnsi="Times New Roman" w:cs="Times New Roman"/>
          <w:sz w:val="24"/>
          <w:szCs w:val="27"/>
          <w:highlight w:val="yellow"/>
          <w:lang w:eastAsia="pt-BR"/>
        </w:rPr>
      </w:pPr>
      <w:r w:rsidRPr="00BF0315">
        <w:rPr>
          <w:position w:val="-24"/>
        </w:rPr>
        <w:object w:dxaOrig="3100" w:dyaOrig="620" w14:anchorId="2CC5FF88">
          <v:shape id="_x0000_i1063" type="#_x0000_t75" style="width:155.95pt;height:31.15pt" o:ole="">
            <v:imagedata r:id="rId86" o:title=""/>
          </v:shape>
          <o:OLEObject Type="Embed" ProgID="Equation.3" ShapeID="_x0000_i1063" DrawAspect="Content" ObjectID="_1694155198" r:id="rId87"/>
        </w:object>
      </w:r>
      <w:r>
        <w:tab/>
      </w:r>
      <w:r>
        <w:tab/>
      </w:r>
      <w:r w:rsidR="003C2698">
        <w:tab/>
      </w:r>
      <w:r>
        <w:tab/>
      </w:r>
    </w:p>
    <w:p w14:paraId="54C50630" w14:textId="77777777" w:rsidR="00EA3A81" w:rsidRDefault="008649F2" w:rsidP="003C2698">
      <w:pPr>
        <w:ind w:firstLine="708"/>
        <w:jc w:val="right"/>
        <w:rPr>
          <w:rFonts w:ascii="Times New Roman" w:hAnsi="Times New Roman" w:cs="Times New Roman"/>
          <w:sz w:val="24"/>
        </w:rPr>
      </w:pPr>
      <w:r w:rsidRPr="00BF0315">
        <w:rPr>
          <w:position w:val="-24"/>
        </w:rPr>
        <w:object w:dxaOrig="3320" w:dyaOrig="620" w14:anchorId="42E8D926">
          <v:shape id="_x0000_i1064" type="#_x0000_t75" style="width:165.65pt;height:31.15pt" o:ole="">
            <v:imagedata r:id="rId88" o:title=""/>
          </v:shape>
          <o:OLEObject Type="Embed" ProgID="Equation.3" ShapeID="_x0000_i1064" DrawAspect="Content" ObjectID="_1694155199" r:id="rId89"/>
        </w:object>
      </w:r>
      <w:r w:rsidR="003C2698">
        <w:tab/>
      </w:r>
      <w:r>
        <w:tab/>
      </w:r>
      <w:r w:rsidR="003C2698">
        <w:tab/>
      </w:r>
      <w:r w:rsidR="003C2698">
        <w:tab/>
      </w:r>
    </w:p>
    <w:p w14:paraId="258B3190" w14:textId="77777777" w:rsidR="003C2698" w:rsidRDefault="003C2698" w:rsidP="003C2698">
      <w:pPr>
        <w:ind w:firstLine="708"/>
        <w:jc w:val="right"/>
        <w:rPr>
          <w:rFonts w:ascii="Times New Roman" w:eastAsia="Times New Roman" w:hAnsi="Times New Roman" w:cs="Times New Roman"/>
          <w:sz w:val="24"/>
          <w:szCs w:val="27"/>
          <w:highlight w:val="yellow"/>
          <w:lang w:eastAsia="pt-BR"/>
        </w:rPr>
      </w:pPr>
      <w:r w:rsidRPr="00BF0315">
        <w:rPr>
          <w:position w:val="-24"/>
        </w:rPr>
        <w:object w:dxaOrig="1860" w:dyaOrig="620" w14:anchorId="79DF7159">
          <v:shape id="_x0000_i1065" type="#_x0000_t75" style="width:93pt;height:31.15pt" o:ole="">
            <v:imagedata r:id="rId90" o:title=""/>
          </v:shape>
          <o:OLEObject Type="Embed" ProgID="Equation.3" ShapeID="_x0000_i1065" DrawAspect="Content" ObjectID="_1694155200" r:id="rId91"/>
        </w:object>
      </w:r>
      <w:r>
        <w:tab/>
      </w:r>
      <w:r>
        <w:tab/>
      </w:r>
      <w:r>
        <w:tab/>
      </w:r>
      <w:r>
        <w:tab/>
      </w:r>
      <w:r w:rsidR="008649F2">
        <w:tab/>
        <w:t xml:space="preserve">    (</w:t>
      </w:r>
      <w:r w:rsidRPr="003C2698">
        <w:rPr>
          <w:rFonts w:ascii="Times New Roman" w:hAnsi="Times New Roman" w:cs="Times New Roman"/>
          <w:sz w:val="24"/>
        </w:rPr>
        <w:t>9.1</w:t>
      </w:r>
      <w:r w:rsidR="008649F2">
        <w:rPr>
          <w:rFonts w:ascii="Times New Roman" w:hAnsi="Times New Roman" w:cs="Times New Roman"/>
          <w:sz w:val="24"/>
        </w:rPr>
        <w:t>1</w:t>
      </w:r>
      <w:r w:rsidRPr="003C2698">
        <w:rPr>
          <w:rFonts w:ascii="Times New Roman" w:hAnsi="Times New Roman" w:cs="Times New Roman"/>
          <w:sz w:val="24"/>
        </w:rPr>
        <w:t>)</w:t>
      </w:r>
    </w:p>
    <w:p w14:paraId="67F917C9" w14:textId="77777777" w:rsidR="00EA3A81" w:rsidRPr="003C2698" w:rsidRDefault="003C2698" w:rsidP="00250F28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 w:rsidRPr="003C2698">
        <w:rPr>
          <w:rFonts w:ascii="Times New Roman" w:eastAsia="Times New Roman" w:hAnsi="Times New Roman" w:cs="Times New Roman"/>
          <w:sz w:val="24"/>
          <w:szCs w:val="27"/>
          <w:lang w:eastAsia="pt-BR"/>
        </w:rPr>
        <w:t>Integrando (9.1</w:t>
      </w:r>
      <w:r w:rsidR="008649F2">
        <w:rPr>
          <w:rFonts w:ascii="Times New Roman" w:eastAsia="Times New Roman" w:hAnsi="Times New Roman" w:cs="Times New Roman"/>
          <w:sz w:val="24"/>
          <w:szCs w:val="27"/>
          <w:lang w:eastAsia="pt-BR"/>
        </w:rPr>
        <w:t>1</w:t>
      </w:r>
      <w:r w:rsidRPr="003C2698">
        <w:rPr>
          <w:rFonts w:ascii="Times New Roman" w:eastAsia="Times New Roman" w:hAnsi="Times New Roman" w:cs="Times New Roman"/>
          <w:sz w:val="24"/>
          <w:szCs w:val="27"/>
          <w:lang w:eastAsia="pt-BR"/>
        </w:rPr>
        <w:t>), vem:</w:t>
      </w:r>
    </w:p>
    <w:p w14:paraId="5A1255E1" w14:textId="77777777" w:rsidR="00EA3A81" w:rsidRDefault="008649F2" w:rsidP="008649F2">
      <w:pPr>
        <w:ind w:firstLine="708"/>
        <w:jc w:val="right"/>
        <w:rPr>
          <w:rFonts w:ascii="Times New Roman" w:hAnsi="Times New Roman" w:cs="Times New Roman"/>
          <w:sz w:val="24"/>
        </w:rPr>
      </w:pPr>
      <w:r w:rsidRPr="00BF0315">
        <w:rPr>
          <w:position w:val="-24"/>
        </w:rPr>
        <w:object w:dxaOrig="1800" w:dyaOrig="620" w14:anchorId="0C0C6EC7">
          <v:shape id="_x0000_i1066" type="#_x0000_t75" style="width:90pt;height:31.15pt" o:ole="">
            <v:imagedata r:id="rId92" o:title=""/>
          </v:shape>
          <o:OLEObject Type="Embed" ProgID="Equation.3" ShapeID="_x0000_i1066" DrawAspect="Content" ObjectID="_1694155201" r:id="rId93"/>
        </w:object>
      </w:r>
      <w:r>
        <w:tab/>
      </w:r>
      <w:r>
        <w:tab/>
      </w:r>
      <w:r>
        <w:tab/>
      </w:r>
      <w:r>
        <w:tab/>
      </w:r>
      <w:r>
        <w:tab/>
      </w:r>
      <w:r w:rsidRPr="008649F2">
        <w:rPr>
          <w:rFonts w:ascii="Times New Roman" w:hAnsi="Times New Roman" w:cs="Times New Roman"/>
          <w:sz w:val="24"/>
        </w:rPr>
        <w:t>(9.12)</w:t>
      </w:r>
    </w:p>
    <w:p w14:paraId="0C758D1B" w14:textId="77777777" w:rsidR="008649F2" w:rsidRDefault="008649F2" w:rsidP="008649F2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 w:rsidRPr="008649F2">
        <w:rPr>
          <w:rFonts w:ascii="Times New Roman" w:eastAsia="Times New Roman" w:hAnsi="Times New Roman" w:cs="Times New Roman"/>
          <w:sz w:val="24"/>
          <w:szCs w:val="27"/>
          <w:lang w:eastAsia="pt-BR"/>
        </w:rPr>
        <w:t>Finalmente, usando (9.12)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Pr="008649F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chega-se à solução geral de (9.4)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, dada por:</w:t>
      </w:r>
    </w:p>
    <w:p w14:paraId="14B2FBA9" w14:textId="77777777" w:rsidR="008649F2" w:rsidRDefault="00D84D86" w:rsidP="00674C92">
      <w:pPr>
        <w:ind w:firstLine="708"/>
        <w:jc w:val="right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 w:rsidRPr="00BF0315">
        <w:rPr>
          <w:position w:val="-24"/>
        </w:rPr>
        <w:object w:dxaOrig="1800" w:dyaOrig="620" w14:anchorId="54027D1E">
          <v:shape id="_x0000_i1067" type="#_x0000_t75" style="width:90pt;height:31.15pt" o:ole="" filled="t" fillcolor="#dbdbdb [1302]">
            <v:imagedata r:id="rId94" o:title="" grayscale="t"/>
          </v:shape>
          <o:OLEObject Type="Embed" ProgID="Equation.3" ShapeID="_x0000_i1067" DrawAspect="Content" ObjectID="_1694155202" r:id="rId95"/>
        </w:object>
      </w:r>
      <w:r w:rsidR="00674C92">
        <w:tab/>
      </w:r>
      <w:r w:rsidR="00674C92">
        <w:tab/>
      </w:r>
      <w:r w:rsidR="00674C92">
        <w:tab/>
      </w:r>
      <w:r w:rsidR="00674C92">
        <w:tab/>
      </w:r>
      <w:r w:rsidR="00674C92">
        <w:tab/>
      </w:r>
      <w:r w:rsidR="00674C92" w:rsidRPr="00674C92">
        <w:rPr>
          <w:rFonts w:ascii="Times New Roman" w:hAnsi="Times New Roman" w:cs="Times New Roman"/>
          <w:sz w:val="24"/>
        </w:rPr>
        <w:t>(9.13)</w:t>
      </w:r>
    </w:p>
    <w:p w14:paraId="316D345F" w14:textId="77777777" w:rsidR="008649F2" w:rsidRDefault="002251E1" w:rsidP="008649F2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Resolvendo-se os PVIs </w:t>
      </w:r>
      <w:r w:rsidR="00D84D86">
        <w:rPr>
          <w:rFonts w:ascii="Times New Roman" w:eastAsia="Times New Roman" w:hAnsi="Times New Roman" w:cs="Times New Roman"/>
          <w:sz w:val="24"/>
          <w:szCs w:val="27"/>
          <w:lang w:eastAsia="pt-BR"/>
        </w:rPr>
        <w:t>representados pelas</w:t>
      </w:r>
      <w:r w:rsidR="00674C9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curvas integrais que passam pelos pontos A até D</w:t>
      </w:r>
      <w:r w:rsidR="00D84D8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</w:t>
      </w:r>
      <w:r w:rsidR="00674C9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 Fig. (9.5), </w:t>
      </w:r>
      <w:r w:rsidR="00D84D86">
        <w:rPr>
          <w:rFonts w:ascii="Times New Roman" w:eastAsia="Times New Roman" w:hAnsi="Times New Roman" w:cs="Times New Roman"/>
          <w:sz w:val="24"/>
          <w:szCs w:val="27"/>
          <w:lang w:eastAsia="pt-BR"/>
        </w:rPr>
        <w:t>vem</w:t>
      </w:r>
      <w:r w:rsidR="00674C92">
        <w:rPr>
          <w:rFonts w:ascii="Times New Roman" w:eastAsia="Times New Roman" w:hAnsi="Times New Roman" w:cs="Times New Roman"/>
          <w:sz w:val="24"/>
          <w:szCs w:val="27"/>
          <w:lang w:eastAsia="pt-BR"/>
        </w:rPr>
        <w:t>:</w:t>
      </w:r>
    </w:p>
    <w:p w14:paraId="457F0045" w14:textId="77777777" w:rsidR="00674C92" w:rsidRDefault="008259BA" w:rsidP="008649F2">
      <w:pPr>
        <w:ind w:firstLine="708"/>
        <w:jc w:val="both"/>
        <w:rPr>
          <w:rFonts w:ascii="Times New Roman" w:hAnsi="Times New Roman" w:cs="Times New Roman"/>
          <w:sz w:val="24"/>
          <w:lang w:val="en-US"/>
        </w:rPr>
      </w:pP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A(</w:t>
      </w:r>
      <w:proofErr w:type="spellStart"/>
      <w:proofErr w:type="gramStart"/>
      <w:r w:rsidR="00F706C0" w:rsidRPr="00AC54DA">
        <w:rPr>
          <w:rFonts w:ascii="Times New Roman" w:eastAsia="Times New Roman" w:hAnsi="Times New Roman" w:cs="Times New Roman"/>
          <w:i/>
          <w:sz w:val="24"/>
          <w:szCs w:val="27"/>
          <w:lang w:val="en-US" w:eastAsia="pt-BR"/>
        </w:rPr>
        <w:t>x</w:t>
      </w:r>
      <w:r w:rsidR="00F706C0"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,</w:t>
      </w:r>
      <w:r w:rsidR="00F706C0" w:rsidRPr="00AC54DA">
        <w:rPr>
          <w:rFonts w:ascii="Times New Roman" w:eastAsia="Times New Roman" w:hAnsi="Times New Roman" w:cs="Times New Roman"/>
          <w:i/>
          <w:sz w:val="24"/>
          <w:szCs w:val="27"/>
          <w:lang w:val="en-US" w:eastAsia="pt-BR"/>
        </w:rPr>
        <w:t>y</w:t>
      </w:r>
      <w:proofErr w:type="spellEnd"/>
      <w:proofErr w:type="gramEnd"/>
      <w:r w:rsidR="00F706C0"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) = (3,-1)</w:t>
      </w:r>
      <w:r w:rsidR="00F706C0"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ab/>
        <w:t xml:space="preserve">     </w:t>
      </w:r>
      <w:r w:rsidR="00F706C0">
        <w:rPr>
          <w:rFonts w:ascii="Times New Roman" w:eastAsia="Times New Roman" w:hAnsi="Times New Roman" w:cs="Times New Roman"/>
          <w:sz w:val="24"/>
          <w:szCs w:val="27"/>
          <w:lang w:eastAsia="pt-BR"/>
        </w:rPr>
        <w:sym w:font="Symbol" w:char="F0DE"/>
      </w:r>
      <w:r w:rsidR="00F706C0"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    </w:t>
      </w:r>
      <w:r w:rsidR="00F706C0" w:rsidRPr="00BF0315">
        <w:rPr>
          <w:position w:val="-24"/>
        </w:rPr>
        <w:object w:dxaOrig="1900" w:dyaOrig="620" w14:anchorId="7E86C3E8">
          <v:shape id="_x0000_i1068" type="#_x0000_t75" style="width:94.9pt;height:31.15pt" o:ole="">
            <v:imagedata r:id="rId96" o:title=""/>
          </v:shape>
          <o:OLEObject Type="Embed" ProgID="Equation.3" ShapeID="_x0000_i1068" DrawAspect="Content" ObjectID="_1694155203" r:id="rId97"/>
        </w:object>
      </w:r>
      <w:r w:rsidR="00F706C0"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    </w:t>
      </w:r>
      <w:r w:rsidR="00F706C0">
        <w:rPr>
          <w:rFonts w:ascii="Times New Roman" w:eastAsia="Times New Roman" w:hAnsi="Times New Roman" w:cs="Times New Roman"/>
          <w:sz w:val="24"/>
          <w:szCs w:val="27"/>
          <w:lang w:eastAsia="pt-BR"/>
        </w:rPr>
        <w:sym w:font="Symbol" w:char="F0DE"/>
      </w:r>
      <w:r w:rsidR="00F706C0"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   </w:t>
      </w:r>
      <w:r w:rsidR="002251E1" w:rsidRPr="00BF0315">
        <w:rPr>
          <w:position w:val="-24"/>
        </w:rPr>
        <w:object w:dxaOrig="1920" w:dyaOrig="620" w14:anchorId="13169D96">
          <v:shape id="_x0000_i1069" type="#_x0000_t75" style="width:96pt;height:31.15pt" o:ole="">
            <v:imagedata r:id="rId98" o:title=""/>
          </v:shape>
          <o:OLEObject Type="Embed" ProgID="Equation.3" ShapeID="_x0000_i1069" DrawAspect="Content" ObjectID="_1694155204" r:id="rId99"/>
        </w:object>
      </w:r>
      <w:r w:rsidR="002251E1" w:rsidRPr="002251E1">
        <w:rPr>
          <w:rFonts w:ascii="Times New Roman" w:hAnsi="Times New Roman" w:cs="Times New Roman"/>
          <w:sz w:val="24"/>
          <w:lang w:val="en-US"/>
        </w:rPr>
        <w:t>= -</w:t>
      </w:r>
      <w:r w:rsidR="002251E1">
        <w:rPr>
          <w:rFonts w:ascii="Times New Roman" w:hAnsi="Times New Roman" w:cs="Times New Roman"/>
          <w:sz w:val="24"/>
          <w:lang w:val="en-US"/>
        </w:rPr>
        <w:t xml:space="preserve"> </w:t>
      </w:r>
      <w:r w:rsidR="002251E1" w:rsidRPr="002251E1">
        <w:rPr>
          <w:rFonts w:ascii="Times New Roman" w:hAnsi="Times New Roman" w:cs="Times New Roman"/>
          <w:sz w:val="24"/>
          <w:lang w:val="en-US"/>
        </w:rPr>
        <w:t>11,79</w:t>
      </w:r>
    </w:p>
    <w:p w14:paraId="343A3627" w14:textId="77777777" w:rsidR="00D84D86" w:rsidRPr="00AC54DA" w:rsidRDefault="00D84D86" w:rsidP="008649F2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</w:pPr>
      <w:r>
        <w:rPr>
          <w:rFonts w:ascii="Times New Roman" w:hAnsi="Times New Roman" w:cs="Times New Roman"/>
          <w:sz w:val="24"/>
          <w:lang w:val="en-US"/>
        </w:rPr>
        <w:tab/>
      </w:r>
      <w:r>
        <w:rPr>
          <w:rFonts w:ascii="Times New Roman" w:hAnsi="Times New Roman" w:cs="Times New Roman"/>
          <w:sz w:val="24"/>
          <w:lang w:val="en-US"/>
        </w:rPr>
        <w:tab/>
        <w:t xml:space="preserve">    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sym w:font="Symbol" w:char="F0DE"/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ab/>
      </w:r>
      <w:r w:rsidRPr="00BF0315">
        <w:rPr>
          <w:position w:val="-24"/>
        </w:rPr>
        <w:object w:dxaOrig="2100" w:dyaOrig="620" w14:anchorId="65A8322C">
          <v:shape id="_x0000_i1070" type="#_x0000_t75" style="width:105.75pt;height:31.15pt" o:ole="" filled="t" fillcolor="#e7e6e6 [3214]">
            <v:imagedata r:id="rId100" o:title=""/>
          </v:shape>
          <o:OLEObject Type="Embed" ProgID="Equation.3" ShapeID="_x0000_i1070" DrawAspect="Content" ObjectID="_1694155205" r:id="rId101"/>
        </w:object>
      </w:r>
    </w:p>
    <w:p w14:paraId="383C3CE7" w14:textId="77777777" w:rsidR="00674C92" w:rsidRDefault="00F706C0" w:rsidP="008649F2">
      <w:pPr>
        <w:ind w:firstLine="708"/>
        <w:jc w:val="both"/>
        <w:rPr>
          <w:rFonts w:ascii="Times New Roman" w:hAnsi="Times New Roman" w:cs="Times New Roman"/>
          <w:sz w:val="24"/>
          <w:lang w:val="en-US"/>
        </w:rPr>
      </w:pP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B(</w:t>
      </w:r>
      <w:proofErr w:type="spellStart"/>
      <w:proofErr w:type="gramStart"/>
      <w:r w:rsidRPr="00AC54DA">
        <w:rPr>
          <w:rFonts w:ascii="Times New Roman" w:eastAsia="Times New Roman" w:hAnsi="Times New Roman" w:cs="Times New Roman"/>
          <w:i/>
          <w:sz w:val="24"/>
          <w:szCs w:val="27"/>
          <w:lang w:val="en-US" w:eastAsia="pt-BR"/>
        </w:rPr>
        <w:t>x</w:t>
      </w: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,</w:t>
      </w:r>
      <w:r w:rsidRPr="00AC54DA">
        <w:rPr>
          <w:rFonts w:ascii="Times New Roman" w:eastAsia="Times New Roman" w:hAnsi="Times New Roman" w:cs="Times New Roman"/>
          <w:i/>
          <w:sz w:val="24"/>
          <w:szCs w:val="27"/>
          <w:lang w:val="en-US" w:eastAsia="pt-BR"/>
        </w:rPr>
        <w:t>y</w:t>
      </w:r>
      <w:proofErr w:type="spellEnd"/>
      <w:proofErr w:type="gramEnd"/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) = (2,3)     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sym w:font="Symbol" w:char="F0DE"/>
      </w: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    </w:t>
      </w:r>
      <w:r w:rsidR="00AC54DA" w:rsidRPr="00BF0315">
        <w:rPr>
          <w:position w:val="-24"/>
        </w:rPr>
        <w:object w:dxaOrig="1760" w:dyaOrig="620" w14:anchorId="0099A20C">
          <v:shape id="_x0000_i1071" type="#_x0000_t75" style="width:88.2pt;height:31.15pt" o:ole="">
            <v:imagedata r:id="rId102" o:title=""/>
          </v:shape>
          <o:OLEObject Type="Embed" ProgID="Equation.3" ShapeID="_x0000_i1071" DrawAspect="Content" ObjectID="_1694155206" r:id="rId103"/>
        </w:object>
      </w: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   </w:t>
      </w:r>
      <w:r w:rsidR="00AC54DA"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 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sym w:font="Symbol" w:char="F0DE"/>
      </w: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    </w:t>
      </w:r>
      <w:r w:rsidR="002251E1" w:rsidRPr="00BF0315">
        <w:rPr>
          <w:position w:val="-24"/>
        </w:rPr>
        <w:object w:dxaOrig="1440" w:dyaOrig="620" w14:anchorId="20EA5498">
          <v:shape id="_x0000_i1072" type="#_x0000_t75" style="width:1in;height:31.15pt" o:ole="">
            <v:imagedata r:id="rId104" o:title=""/>
          </v:shape>
          <o:OLEObject Type="Embed" ProgID="Equation.3" ShapeID="_x0000_i1072" DrawAspect="Content" ObjectID="_1694155207" r:id="rId105"/>
        </w:object>
      </w:r>
      <w:r w:rsidR="002251E1" w:rsidRPr="002251E1">
        <w:rPr>
          <w:rFonts w:ascii="Times New Roman" w:hAnsi="Times New Roman" w:cs="Times New Roman"/>
          <w:sz w:val="24"/>
          <w:lang w:val="en-US"/>
        </w:rPr>
        <w:t>= 4,98</w:t>
      </w:r>
    </w:p>
    <w:p w14:paraId="79F92F60" w14:textId="77777777" w:rsidR="00D84D86" w:rsidRPr="00AC54DA" w:rsidRDefault="00D84D86" w:rsidP="00D84D86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</w:pPr>
      <w:r>
        <w:rPr>
          <w:rFonts w:ascii="Times New Roman" w:hAnsi="Times New Roman" w:cs="Times New Roman"/>
          <w:sz w:val="24"/>
          <w:lang w:val="en-US"/>
        </w:rPr>
        <w:tab/>
      </w:r>
      <w:r>
        <w:rPr>
          <w:rFonts w:ascii="Times New Roman" w:hAnsi="Times New Roman" w:cs="Times New Roman"/>
          <w:sz w:val="24"/>
          <w:lang w:val="en-US"/>
        </w:rPr>
        <w:tab/>
        <w:t xml:space="preserve">    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sym w:font="Symbol" w:char="F0DE"/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ab/>
      </w:r>
      <w:r w:rsidRPr="00BF0315">
        <w:rPr>
          <w:position w:val="-24"/>
        </w:rPr>
        <w:object w:dxaOrig="2040" w:dyaOrig="620" w14:anchorId="58BC0178">
          <v:shape id="_x0000_i1073" type="#_x0000_t75" style="width:102pt;height:31.15pt" o:ole="" filled="t" fillcolor="#e7e6e6 [3214]">
            <v:imagedata r:id="rId106" o:title=""/>
          </v:shape>
          <o:OLEObject Type="Embed" ProgID="Equation.3" ShapeID="_x0000_i1073" DrawAspect="Content" ObjectID="_1694155208" r:id="rId107"/>
        </w:object>
      </w:r>
    </w:p>
    <w:p w14:paraId="679B5E53" w14:textId="77777777" w:rsidR="00674C92" w:rsidRDefault="00F706C0" w:rsidP="008649F2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</w:pP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C(</w:t>
      </w:r>
      <w:proofErr w:type="spellStart"/>
      <w:proofErr w:type="gramStart"/>
      <w:r w:rsidRPr="00AC54DA">
        <w:rPr>
          <w:rFonts w:ascii="Times New Roman" w:eastAsia="Times New Roman" w:hAnsi="Times New Roman" w:cs="Times New Roman"/>
          <w:i/>
          <w:sz w:val="24"/>
          <w:szCs w:val="27"/>
          <w:lang w:val="en-US" w:eastAsia="pt-BR"/>
        </w:rPr>
        <w:t>x</w:t>
      </w: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,</w:t>
      </w:r>
      <w:r w:rsidRPr="00AC54DA">
        <w:rPr>
          <w:rFonts w:ascii="Times New Roman" w:eastAsia="Times New Roman" w:hAnsi="Times New Roman" w:cs="Times New Roman"/>
          <w:i/>
          <w:sz w:val="24"/>
          <w:szCs w:val="27"/>
          <w:lang w:val="en-US" w:eastAsia="pt-BR"/>
        </w:rPr>
        <w:t>y</w:t>
      </w:r>
      <w:proofErr w:type="spellEnd"/>
      <w:proofErr w:type="gramEnd"/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) = (0,</w:t>
      </w:r>
      <w:r w:rsid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3</w:t>
      </w: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)</w:t>
      </w:r>
      <w:r w:rsidR="00AC54DA"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</w:t>
      </w:r>
      <w:r w:rsid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    </w:t>
      </w:r>
      <w:r w:rsidR="00AC54DA">
        <w:rPr>
          <w:rFonts w:ascii="Times New Roman" w:eastAsia="Times New Roman" w:hAnsi="Times New Roman" w:cs="Times New Roman"/>
          <w:sz w:val="24"/>
          <w:szCs w:val="27"/>
          <w:lang w:eastAsia="pt-BR"/>
        </w:rPr>
        <w:sym w:font="Symbol" w:char="F0DE"/>
      </w:r>
      <w:r w:rsidR="00AC54DA"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    </w:t>
      </w:r>
      <w:r w:rsidR="00AC54DA" w:rsidRPr="00BF0315">
        <w:rPr>
          <w:position w:val="-24"/>
        </w:rPr>
        <w:object w:dxaOrig="1680" w:dyaOrig="620" w14:anchorId="3F912B0D">
          <v:shape id="_x0000_i1074" type="#_x0000_t75" style="width:84pt;height:31.15pt" o:ole="">
            <v:imagedata r:id="rId108" o:title=""/>
          </v:shape>
          <o:OLEObject Type="Embed" ProgID="Equation.3" ShapeID="_x0000_i1074" DrawAspect="Content" ObjectID="_1694155209" r:id="rId109"/>
        </w:object>
      </w:r>
      <w:r w:rsidR="00AC54DA"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      </w:t>
      </w:r>
      <w:r w:rsidR="00AC54DA">
        <w:rPr>
          <w:rFonts w:ascii="Times New Roman" w:eastAsia="Times New Roman" w:hAnsi="Times New Roman" w:cs="Times New Roman"/>
          <w:sz w:val="24"/>
          <w:szCs w:val="27"/>
          <w:lang w:eastAsia="pt-BR"/>
        </w:rPr>
        <w:sym w:font="Symbol" w:char="F0DE"/>
      </w:r>
      <w:r w:rsidR="00AC54DA"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    </w:t>
      </w:r>
      <w:r w:rsidR="00AC54DA" w:rsidRPr="00AC54DA">
        <w:rPr>
          <w:rFonts w:ascii="Times New Roman" w:eastAsia="Times New Roman" w:hAnsi="Times New Roman" w:cs="Times New Roman"/>
          <w:i/>
          <w:sz w:val="24"/>
          <w:szCs w:val="27"/>
          <w:lang w:val="en-US" w:eastAsia="pt-BR"/>
        </w:rPr>
        <w:t>k</w:t>
      </w:r>
      <w:r w:rsidR="00AC54DA" w:rsidRPr="00AC54DA">
        <w:rPr>
          <w:rFonts w:ascii="Times New Roman" w:eastAsia="Times New Roman" w:hAnsi="Times New Roman" w:cs="Times New Roman"/>
          <w:sz w:val="24"/>
          <w:szCs w:val="27"/>
          <w:vertAlign w:val="subscript"/>
          <w:lang w:val="en-US" w:eastAsia="pt-BR"/>
        </w:rPr>
        <w:t>3</w:t>
      </w:r>
      <w:r w:rsidR="00AC54DA"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=</w:t>
      </w:r>
      <w:r w:rsid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12/5</w:t>
      </w:r>
      <w:r w:rsidR="002251E1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= 2,4</w:t>
      </w:r>
    </w:p>
    <w:p w14:paraId="4E7E7815" w14:textId="77777777" w:rsidR="00D84D86" w:rsidRPr="00AC54DA" w:rsidRDefault="00D84D86" w:rsidP="00D84D86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</w:pPr>
      <w:r>
        <w:rPr>
          <w:rFonts w:ascii="Times New Roman" w:hAnsi="Times New Roman" w:cs="Times New Roman"/>
          <w:sz w:val="24"/>
          <w:lang w:val="en-US"/>
        </w:rPr>
        <w:tab/>
      </w:r>
      <w:r>
        <w:rPr>
          <w:rFonts w:ascii="Times New Roman" w:hAnsi="Times New Roman" w:cs="Times New Roman"/>
          <w:sz w:val="24"/>
          <w:lang w:val="en-US"/>
        </w:rPr>
        <w:tab/>
        <w:t xml:space="preserve">    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sym w:font="Symbol" w:char="F0DE"/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ab/>
      </w:r>
      <w:r w:rsidRPr="00BF0315">
        <w:rPr>
          <w:position w:val="-24"/>
        </w:rPr>
        <w:object w:dxaOrig="1920" w:dyaOrig="620" w14:anchorId="3F2D7AC6">
          <v:shape id="_x0000_i1075" type="#_x0000_t75" style="width:96pt;height:31.15pt" o:ole="" filled="t" fillcolor="#e7e6e6 [3214]">
            <v:imagedata r:id="rId110" o:title=""/>
          </v:shape>
          <o:OLEObject Type="Embed" ProgID="Equation.3" ShapeID="_x0000_i1075" DrawAspect="Content" ObjectID="_1694155210" r:id="rId111"/>
        </w:object>
      </w:r>
    </w:p>
    <w:p w14:paraId="64D1A6FA" w14:textId="77777777" w:rsidR="00AC54DA" w:rsidRDefault="00AC54DA" w:rsidP="00AC54DA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D</w:t>
      </w: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(</w:t>
      </w:r>
      <w:proofErr w:type="spellStart"/>
      <w:proofErr w:type="gramStart"/>
      <w:r w:rsidRPr="00AC54DA">
        <w:rPr>
          <w:rFonts w:ascii="Times New Roman" w:eastAsia="Times New Roman" w:hAnsi="Times New Roman" w:cs="Times New Roman"/>
          <w:i/>
          <w:sz w:val="24"/>
          <w:szCs w:val="27"/>
          <w:lang w:val="en-US" w:eastAsia="pt-BR"/>
        </w:rPr>
        <w:t>x</w:t>
      </w: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,</w:t>
      </w:r>
      <w:r w:rsidRPr="00AC54DA">
        <w:rPr>
          <w:rFonts w:ascii="Times New Roman" w:eastAsia="Times New Roman" w:hAnsi="Times New Roman" w:cs="Times New Roman"/>
          <w:i/>
          <w:sz w:val="24"/>
          <w:szCs w:val="27"/>
          <w:lang w:val="en-US" w:eastAsia="pt-BR"/>
        </w:rPr>
        <w:t>y</w:t>
      </w:r>
      <w:proofErr w:type="spellEnd"/>
      <w:proofErr w:type="gramEnd"/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) = (0,</w:t>
      </w:r>
      <w:r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0</w:t>
      </w: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)</w:t>
      </w:r>
      <w:r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    </w:t>
      </w: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sym w:font="Symbol" w:char="F0DE"/>
      </w: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    </w:t>
      </w:r>
      <w:r w:rsidRPr="00BF0315">
        <w:rPr>
          <w:position w:val="-24"/>
        </w:rPr>
        <w:object w:dxaOrig="1680" w:dyaOrig="620" w14:anchorId="4ECBCABB">
          <v:shape id="_x0000_i1076" type="#_x0000_t75" style="width:84pt;height:31.15pt" o:ole="">
            <v:imagedata r:id="rId112" o:title=""/>
          </v:shape>
          <o:OLEObject Type="Embed" ProgID="Equation.3" ShapeID="_x0000_i1076" DrawAspect="Content" ObjectID="_1694155211" r:id="rId113"/>
        </w:object>
      </w: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     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sym w:font="Symbol" w:char="F0DE"/>
      </w: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    </w:t>
      </w:r>
      <w:r w:rsidRPr="00AC54DA">
        <w:rPr>
          <w:rFonts w:ascii="Times New Roman" w:eastAsia="Times New Roman" w:hAnsi="Times New Roman" w:cs="Times New Roman"/>
          <w:i/>
          <w:sz w:val="24"/>
          <w:szCs w:val="27"/>
          <w:lang w:val="en-US" w:eastAsia="pt-BR"/>
        </w:rPr>
        <w:t>k</w:t>
      </w:r>
      <w:r w:rsidRPr="00AC54DA">
        <w:rPr>
          <w:rFonts w:ascii="Times New Roman" w:eastAsia="Times New Roman" w:hAnsi="Times New Roman" w:cs="Times New Roman"/>
          <w:sz w:val="24"/>
          <w:szCs w:val="27"/>
          <w:vertAlign w:val="subscript"/>
          <w:lang w:val="en-US" w:eastAsia="pt-BR"/>
        </w:rPr>
        <w:t>3</w:t>
      </w:r>
      <w:r w:rsidRPr="00AC54DA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=</w:t>
      </w:r>
      <w:r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-</w:t>
      </w:r>
      <w:r w:rsidR="002251E1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>3/5</w:t>
      </w:r>
      <w:r w:rsidR="002251E1">
        <w:rPr>
          <w:rFonts w:ascii="Times New Roman" w:eastAsia="Times New Roman" w:hAnsi="Times New Roman" w:cs="Times New Roman"/>
          <w:sz w:val="24"/>
          <w:szCs w:val="27"/>
          <w:lang w:val="en-US" w:eastAsia="pt-BR"/>
        </w:rPr>
        <w:t xml:space="preserve"> = - 0,6</w:t>
      </w:r>
    </w:p>
    <w:p w14:paraId="59FFAD7E" w14:textId="77777777" w:rsidR="00D84D86" w:rsidRDefault="00D84D86" w:rsidP="00D84D86">
      <w:pPr>
        <w:ind w:firstLine="708"/>
        <w:jc w:val="both"/>
      </w:pPr>
      <w:r>
        <w:rPr>
          <w:rFonts w:ascii="Times New Roman" w:hAnsi="Times New Roman" w:cs="Times New Roman"/>
          <w:sz w:val="24"/>
          <w:lang w:val="en-US"/>
        </w:rPr>
        <w:tab/>
      </w:r>
      <w:r>
        <w:rPr>
          <w:rFonts w:ascii="Times New Roman" w:hAnsi="Times New Roman" w:cs="Times New Roman"/>
          <w:sz w:val="24"/>
          <w:lang w:val="en-US"/>
        </w:rPr>
        <w:tab/>
        <w:t xml:space="preserve">    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sym w:font="Symbol" w:char="F0DE"/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ab/>
      </w:r>
      <w:r w:rsidRPr="00BF0315">
        <w:rPr>
          <w:position w:val="-24"/>
        </w:rPr>
        <w:object w:dxaOrig="1920" w:dyaOrig="620" w14:anchorId="7B2D48BD">
          <v:shape id="_x0000_i1077" type="#_x0000_t75" style="width:96pt;height:31.15pt" o:ole="" filled="t" fillcolor="#e7e6e6 [3214]">
            <v:imagedata r:id="rId114" o:title=""/>
          </v:shape>
          <o:OLEObject Type="Embed" ProgID="Equation.3" ShapeID="_x0000_i1077" DrawAspect="Content" ObjectID="_1694155212" r:id="rId115"/>
        </w:object>
      </w:r>
    </w:p>
    <w:p w14:paraId="40AFB176" w14:textId="77777777" w:rsidR="00D84D86" w:rsidRDefault="00D84D86" w:rsidP="00D84D86">
      <w:pPr>
        <w:ind w:firstLine="708"/>
        <w:jc w:val="both"/>
      </w:pPr>
    </w:p>
    <w:p w14:paraId="2F37CAEB" w14:textId="77777777" w:rsidR="00F90FB1" w:rsidRPr="000F4359" w:rsidRDefault="00BA33D1" w:rsidP="00D84D86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</w:t>
      </w:r>
      <w:r w:rsidR="000F4359" w:rsidRPr="000F4359">
        <w:rPr>
          <w:rFonts w:ascii="Times New Roman" w:hAnsi="Times New Roman" w:cs="Times New Roman"/>
          <w:sz w:val="24"/>
        </w:rPr>
        <w:t>m continuação à prática da</w:t>
      </w:r>
      <w:r w:rsidR="00F90FB1" w:rsidRPr="000F4359">
        <w:rPr>
          <w:rFonts w:ascii="Times New Roman" w:hAnsi="Times New Roman" w:cs="Times New Roman"/>
          <w:sz w:val="24"/>
        </w:rPr>
        <w:t xml:space="preserve"> construção de campos de direções</w:t>
      </w:r>
      <w:r w:rsidR="00AC4B21" w:rsidRPr="000F4359">
        <w:rPr>
          <w:rFonts w:ascii="Times New Roman" w:hAnsi="Times New Roman" w:cs="Times New Roman"/>
          <w:sz w:val="24"/>
        </w:rPr>
        <w:t>, sugere-se</w:t>
      </w:r>
      <w:r w:rsidR="000F4359" w:rsidRPr="000F4359">
        <w:rPr>
          <w:rFonts w:ascii="Times New Roman" w:hAnsi="Times New Roman" w:cs="Times New Roman"/>
          <w:sz w:val="24"/>
        </w:rPr>
        <w:t xml:space="preserve"> ao leitor</w:t>
      </w:r>
      <w:r w:rsidR="00AC4B21" w:rsidRPr="000F4359">
        <w:rPr>
          <w:rFonts w:ascii="Times New Roman" w:hAnsi="Times New Roman" w:cs="Times New Roman"/>
          <w:sz w:val="24"/>
        </w:rPr>
        <w:t xml:space="preserve"> </w:t>
      </w:r>
      <w:r w:rsidR="00F90FB1" w:rsidRPr="000F4359">
        <w:rPr>
          <w:rFonts w:ascii="Times New Roman" w:hAnsi="Times New Roman" w:cs="Times New Roman"/>
          <w:sz w:val="24"/>
        </w:rPr>
        <w:t>a</w:t>
      </w:r>
      <w:r w:rsidR="00AC4B21" w:rsidRPr="000F4359">
        <w:rPr>
          <w:rFonts w:ascii="Times New Roman" w:hAnsi="Times New Roman" w:cs="Times New Roman"/>
          <w:sz w:val="24"/>
        </w:rPr>
        <w:t>dotar</w:t>
      </w:r>
      <w:r w:rsidR="00F90FB1" w:rsidRPr="000F4359">
        <w:rPr>
          <w:rFonts w:ascii="Times New Roman" w:hAnsi="Times New Roman" w:cs="Times New Roman"/>
          <w:sz w:val="24"/>
        </w:rPr>
        <w:t xml:space="preserve"> outras EDOs que</w:t>
      </w:r>
      <w:r w:rsidR="000F4359">
        <w:rPr>
          <w:rFonts w:ascii="Times New Roman" w:hAnsi="Times New Roman" w:cs="Times New Roman"/>
          <w:sz w:val="24"/>
        </w:rPr>
        <w:t>, tal como a anterior,</w:t>
      </w:r>
      <w:r w:rsidR="00F90FB1" w:rsidRPr="000F4359">
        <w:rPr>
          <w:rFonts w:ascii="Times New Roman" w:hAnsi="Times New Roman" w:cs="Times New Roman"/>
          <w:sz w:val="24"/>
        </w:rPr>
        <w:t xml:space="preserve"> tenham solução analítica</w:t>
      </w:r>
      <w:r w:rsidR="004402F0">
        <w:rPr>
          <w:rFonts w:ascii="Times New Roman" w:hAnsi="Times New Roman" w:cs="Times New Roman"/>
          <w:sz w:val="24"/>
        </w:rPr>
        <w:t xml:space="preserve"> </w:t>
      </w:r>
      <w:r w:rsidR="004402F0" w:rsidRPr="002B433B">
        <w:rPr>
          <w:rFonts w:ascii="Times New Roman" w:hAnsi="Times New Roman" w:cs="Times New Roman"/>
          <w:sz w:val="24"/>
        </w:rPr>
        <w:t>[Boyc15]</w:t>
      </w:r>
      <w:r w:rsidR="000F4359">
        <w:rPr>
          <w:rFonts w:ascii="Times New Roman" w:hAnsi="Times New Roman" w:cs="Times New Roman"/>
          <w:sz w:val="24"/>
        </w:rPr>
        <w:t xml:space="preserve">. Por exemplo, </w:t>
      </w:r>
      <w:r w:rsidR="00AC4B21" w:rsidRPr="000F4359">
        <w:rPr>
          <w:rFonts w:ascii="Times New Roman" w:hAnsi="Times New Roman" w:cs="Times New Roman"/>
          <w:sz w:val="24"/>
        </w:rPr>
        <w:t>as</w:t>
      </w:r>
      <w:r w:rsidR="000F4359" w:rsidRPr="000F4359">
        <w:rPr>
          <w:rFonts w:ascii="Times New Roman" w:hAnsi="Times New Roman" w:cs="Times New Roman"/>
          <w:sz w:val="24"/>
        </w:rPr>
        <w:t xml:space="preserve"> que são conhecidas como </w:t>
      </w:r>
      <w:r w:rsidR="000F4359" w:rsidRPr="004402F0">
        <w:rPr>
          <w:rFonts w:ascii="Times New Roman" w:hAnsi="Times New Roman" w:cs="Times New Roman"/>
          <w:i/>
          <w:sz w:val="24"/>
        </w:rPr>
        <w:t>equações separáveis</w:t>
      </w:r>
      <w:r w:rsidR="000F4359">
        <w:rPr>
          <w:rFonts w:ascii="Times New Roman" w:hAnsi="Times New Roman" w:cs="Times New Roman"/>
          <w:sz w:val="24"/>
        </w:rPr>
        <w:t xml:space="preserve">, pois assumem a forma </w:t>
      </w:r>
      <w:r w:rsidR="000F4359" w:rsidRPr="00A45B06">
        <w:rPr>
          <w:position w:val="-10"/>
        </w:rPr>
        <w:object w:dxaOrig="2160" w:dyaOrig="320" w14:anchorId="134C6E94">
          <v:shape id="_x0000_i1078" type="#_x0000_t75" style="width:108.75pt;height:16.15pt" o:ole="">
            <v:imagedata r:id="rId116" o:title=""/>
          </v:shape>
          <o:OLEObject Type="Embed" ProgID="Equation.3" ShapeID="_x0000_i1078" DrawAspect="Content" ObjectID="_1694155213" r:id="rId117"/>
        </w:object>
      </w:r>
      <w:r w:rsidR="004402F0">
        <w:t xml:space="preserve">, </w:t>
      </w:r>
      <w:r w:rsidR="004402F0" w:rsidRPr="004402F0">
        <w:rPr>
          <w:rFonts w:ascii="Times New Roman" w:hAnsi="Times New Roman" w:cs="Times New Roman"/>
          <w:sz w:val="24"/>
        </w:rPr>
        <w:t>pode</w:t>
      </w:r>
      <w:r w:rsidR="004402F0">
        <w:rPr>
          <w:rFonts w:ascii="Times New Roman" w:hAnsi="Times New Roman" w:cs="Times New Roman"/>
          <w:sz w:val="24"/>
        </w:rPr>
        <w:t>ndo</w:t>
      </w:r>
      <w:r w:rsidR="004402F0" w:rsidRPr="004402F0">
        <w:rPr>
          <w:rFonts w:ascii="Times New Roman" w:hAnsi="Times New Roman" w:cs="Times New Roman"/>
          <w:sz w:val="24"/>
        </w:rPr>
        <w:t xml:space="preserve"> ser resolvida</w:t>
      </w:r>
      <w:r w:rsidR="004402F0">
        <w:rPr>
          <w:rFonts w:ascii="Times New Roman" w:hAnsi="Times New Roman" w:cs="Times New Roman"/>
          <w:sz w:val="24"/>
        </w:rPr>
        <w:t>s</w:t>
      </w:r>
      <w:r w:rsidR="004402F0" w:rsidRPr="004402F0">
        <w:rPr>
          <w:rFonts w:ascii="Times New Roman" w:hAnsi="Times New Roman" w:cs="Times New Roman"/>
          <w:sz w:val="24"/>
        </w:rPr>
        <w:t xml:space="preserve"> integrando-se as funções </w:t>
      </w:r>
      <w:r w:rsidR="004402F0" w:rsidRPr="004402F0">
        <w:rPr>
          <w:rFonts w:ascii="Times New Roman" w:hAnsi="Times New Roman" w:cs="Times New Roman"/>
          <w:i/>
          <w:sz w:val="24"/>
        </w:rPr>
        <w:t>M</w:t>
      </w:r>
      <w:r w:rsidR="0018712F">
        <w:rPr>
          <w:rFonts w:ascii="Times New Roman" w:hAnsi="Times New Roman" w:cs="Times New Roman"/>
          <w:sz w:val="24"/>
        </w:rPr>
        <w:t>(</w:t>
      </w:r>
      <w:r w:rsidR="0018712F" w:rsidRPr="0018712F">
        <w:rPr>
          <w:rFonts w:ascii="Times New Roman" w:hAnsi="Times New Roman" w:cs="Times New Roman"/>
          <w:i/>
          <w:sz w:val="24"/>
        </w:rPr>
        <w:t>x</w:t>
      </w:r>
      <w:r w:rsidR="0018712F">
        <w:rPr>
          <w:rFonts w:ascii="Times New Roman" w:hAnsi="Times New Roman" w:cs="Times New Roman"/>
          <w:sz w:val="24"/>
        </w:rPr>
        <w:t>)</w:t>
      </w:r>
      <w:r w:rsidR="004402F0" w:rsidRPr="004402F0">
        <w:rPr>
          <w:rFonts w:ascii="Times New Roman" w:hAnsi="Times New Roman" w:cs="Times New Roman"/>
          <w:sz w:val="24"/>
        </w:rPr>
        <w:t xml:space="preserve"> e </w:t>
      </w:r>
      <w:r w:rsidR="004402F0" w:rsidRPr="004402F0">
        <w:rPr>
          <w:rFonts w:ascii="Times New Roman" w:hAnsi="Times New Roman" w:cs="Times New Roman"/>
          <w:i/>
          <w:sz w:val="24"/>
        </w:rPr>
        <w:t>N</w:t>
      </w:r>
      <w:r w:rsidR="0018712F">
        <w:rPr>
          <w:rFonts w:ascii="Times New Roman" w:hAnsi="Times New Roman" w:cs="Times New Roman"/>
          <w:sz w:val="24"/>
        </w:rPr>
        <w:t>(</w:t>
      </w:r>
      <w:r w:rsidR="0018712F" w:rsidRPr="0018712F">
        <w:rPr>
          <w:rFonts w:ascii="Times New Roman" w:hAnsi="Times New Roman" w:cs="Times New Roman"/>
          <w:i/>
          <w:sz w:val="24"/>
        </w:rPr>
        <w:t>y</w:t>
      </w:r>
      <w:r w:rsidR="0018712F">
        <w:rPr>
          <w:rFonts w:ascii="Times New Roman" w:hAnsi="Times New Roman" w:cs="Times New Roman"/>
          <w:sz w:val="24"/>
        </w:rPr>
        <w:t>)</w:t>
      </w:r>
      <w:r w:rsidR="004402F0">
        <w:rPr>
          <w:rFonts w:ascii="Times New Roman" w:hAnsi="Times New Roman" w:cs="Times New Roman"/>
          <w:sz w:val="24"/>
        </w:rPr>
        <w:t>, ao serem colocadas em lados opostos do sinal de igualdade</w:t>
      </w:r>
      <w:r w:rsidR="004402F0" w:rsidRPr="004402F0">
        <w:rPr>
          <w:rFonts w:ascii="Times New Roman" w:hAnsi="Times New Roman" w:cs="Times New Roman"/>
          <w:sz w:val="24"/>
        </w:rPr>
        <w:t>.</w:t>
      </w:r>
    </w:p>
    <w:p w14:paraId="0A70650D" w14:textId="77777777" w:rsidR="00F90FB1" w:rsidRDefault="00F90FB1" w:rsidP="00D84D86">
      <w:pPr>
        <w:ind w:firstLine="708"/>
        <w:jc w:val="both"/>
      </w:pPr>
    </w:p>
    <w:p w14:paraId="14E168BC" w14:textId="77777777" w:rsidR="00FA6292" w:rsidRDefault="00FA6292" w:rsidP="00FA6292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9</w:t>
      </w:r>
      <w:r w:rsidRPr="004B197C">
        <w:rPr>
          <w:rFonts w:ascii="Times New Roman" w:hAnsi="Times New Roman" w:cs="Times New Roman"/>
          <w:b/>
          <w:sz w:val="28"/>
        </w:rPr>
        <w:t>.</w:t>
      </w:r>
      <w:r w:rsidR="00BC1AB2">
        <w:rPr>
          <w:rFonts w:ascii="Times New Roman" w:hAnsi="Times New Roman" w:cs="Times New Roman"/>
          <w:b/>
          <w:sz w:val="28"/>
        </w:rPr>
        <w:t>3</w:t>
      </w:r>
      <w:r w:rsidRPr="004B197C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Método de Euler</w:t>
      </w:r>
    </w:p>
    <w:p w14:paraId="267BB2F0" w14:textId="77777777" w:rsidR="000C60B9" w:rsidRDefault="00BA33D1" w:rsidP="00AB6893">
      <w:pPr>
        <w:ind w:firstLine="708"/>
        <w:jc w:val="both"/>
        <w:rPr>
          <w:rFonts w:ascii="Times New Roman" w:hAnsi="Times New Roman" w:cs="Times New Roman"/>
          <w:sz w:val="24"/>
        </w:rPr>
      </w:pPr>
      <w:r w:rsidRPr="00BA33D1">
        <w:rPr>
          <w:rFonts w:ascii="Times New Roman" w:hAnsi="Times New Roman" w:cs="Times New Roman"/>
          <w:sz w:val="24"/>
        </w:rPr>
        <w:t>Para</w:t>
      </w:r>
      <w:r>
        <w:rPr>
          <w:rFonts w:ascii="Times New Roman" w:hAnsi="Times New Roman" w:cs="Times New Roman"/>
          <w:sz w:val="24"/>
        </w:rPr>
        <w:t xml:space="preserve"> dar início ao tratamento numérico do PVI caracterizado em (9.3), adota-se aqui o </w:t>
      </w:r>
      <w:r w:rsidRPr="00337DFA">
        <w:rPr>
          <w:rFonts w:ascii="Times New Roman" w:hAnsi="Times New Roman" w:cs="Times New Roman"/>
          <w:b/>
          <w:sz w:val="24"/>
        </w:rPr>
        <w:t>método de Euler</w:t>
      </w:r>
      <w:r>
        <w:rPr>
          <w:rFonts w:ascii="Times New Roman" w:hAnsi="Times New Roman" w:cs="Times New Roman"/>
          <w:sz w:val="24"/>
        </w:rPr>
        <w:t xml:space="preserve">, </w:t>
      </w:r>
      <w:r w:rsidR="00176400">
        <w:rPr>
          <w:rFonts w:ascii="Times New Roman" w:hAnsi="Times New Roman" w:cs="Times New Roman"/>
          <w:sz w:val="24"/>
        </w:rPr>
        <w:t>por ser considerado um dos mais</w:t>
      </w:r>
      <w:r w:rsidR="0071337A">
        <w:rPr>
          <w:rFonts w:ascii="Times New Roman" w:hAnsi="Times New Roman" w:cs="Times New Roman"/>
          <w:sz w:val="24"/>
        </w:rPr>
        <w:t xml:space="preserve"> antigos (introduzido por volta de 1768) e</w:t>
      </w:r>
      <w:r w:rsidR="00176400">
        <w:rPr>
          <w:rFonts w:ascii="Times New Roman" w:hAnsi="Times New Roman" w:cs="Times New Roman"/>
          <w:sz w:val="24"/>
        </w:rPr>
        <w:t xml:space="preserve"> simples para resolver uma EDO de primeira ordem.</w:t>
      </w:r>
      <w:r w:rsidR="007E50C9">
        <w:rPr>
          <w:rFonts w:ascii="Times New Roman" w:hAnsi="Times New Roman" w:cs="Times New Roman"/>
          <w:sz w:val="24"/>
        </w:rPr>
        <w:t xml:space="preserve"> A simplicidade de construção deste método contribui para o desenvolvimento de técnicas mais apuradas que serão introduzidas mais adiante neste capítulo.</w:t>
      </w:r>
    </w:p>
    <w:p w14:paraId="728C7554" w14:textId="77777777" w:rsidR="0047674C" w:rsidRDefault="002573D4" w:rsidP="00772D7A">
      <w:pPr>
        <w:pStyle w:val="Ttulo"/>
        <w:ind w:firstLine="708"/>
        <w:jc w:val="both"/>
        <w:rPr>
          <w:b w:val="0"/>
          <w:sz w:val="24"/>
        </w:rPr>
      </w:pPr>
      <w:r w:rsidRPr="0047674C">
        <w:rPr>
          <w:b w:val="0"/>
          <w:sz w:val="24"/>
        </w:rPr>
        <w:lastRenderedPageBreak/>
        <w:t>A</w:t>
      </w:r>
      <w:r w:rsidRPr="0047674C">
        <w:rPr>
          <w:b w:val="0"/>
          <w:sz w:val="24"/>
          <w:szCs w:val="27"/>
        </w:rPr>
        <w:t xml:space="preserve"> </w:t>
      </w:r>
      <w:r w:rsidRPr="002B0BA9">
        <w:rPr>
          <w:b w:val="0"/>
          <w:i/>
          <w:sz w:val="24"/>
          <w:szCs w:val="27"/>
        </w:rPr>
        <w:t>solução numérica</w:t>
      </w:r>
      <w:r w:rsidRPr="0047674C">
        <w:rPr>
          <w:b w:val="0"/>
          <w:sz w:val="24"/>
          <w:szCs w:val="27"/>
        </w:rPr>
        <w:t xml:space="preserve"> buscada consiste na determinação de um conjunto discreto de pontos</w:t>
      </w:r>
      <w:r w:rsidR="00361684" w:rsidRPr="0047674C">
        <w:rPr>
          <w:b w:val="0"/>
          <w:sz w:val="24"/>
          <w:szCs w:val="27"/>
        </w:rPr>
        <w:t xml:space="preserve"> (</w:t>
      </w:r>
      <w:r w:rsidR="00361684" w:rsidRPr="0047674C">
        <w:rPr>
          <w:b w:val="0"/>
          <w:i/>
          <w:sz w:val="24"/>
          <w:szCs w:val="27"/>
        </w:rPr>
        <w:t>x</w:t>
      </w:r>
      <w:proofErr w:type="gramStart"/>
      <w:r w:rsidR="00361684" w:rsidRPr="0047674C">
        <w:rPr>
          <w:b w:val="0"/>
          <w:sz w:val="24"/>
          <w:szCs w:val="27"/>
          <w:vertAlign w:val="subscript"/>
        </w:rPr>
        <w:t>1</w:t>
      </w:r>
      <w:r w:rsidR="00361684" w:rsidRPr="0047674C">
        <w:rPr>
          <w:b w:val="0"/>
          <w:sz w:val="24"/>
          <w:szCs w:val="27"/>
        </w:rPr>
        <w:t>,</w:t>
      </w:r>
      <w:r w:rsidR="00361684" w:rsidRPr="0047674C">
        <w:rPr>
          <w:b w:val="0"/>
          <w:i/>
          <w:sz w:val="24"/>
          <w:szCs w:val="27"/>
        </w:rPr>
        <w:t>y</w:t>
      </w:r>
      <w:proofErr w:type="gramEnd"/>
      <w:r w:rsidR="00361684" w:rsidRPr="0047674C">
        <w:rPr>
          <w:b w:val="0"/>
          <w:sz w:val="24"/>
          <w:szCs w:val="27"/>
          <w:vertAlign w:val="subscript"/>
        </w:rPr>
        <w:t>1</w:t>
      </w:r>
      <w:r w:rsidR="00361684" w:rsidRPr="0047674C">
        <w:rPr>
          <w:b w:val="0"/>
          <w:sz w:val="24"/>
          <w:szCs w:val="27"/>
        </w:rPr>
        <w:t>), (</w:t>
      </w:r>
      <w:r w:rsidR="00361684" w:rsidRPr="0047674C">
        <w:rPr>
          <w:b w:val="0"/>
          <w:i/>
          <w:sz w:val="24"/>
          <w:szCs w:val="27"/>
        </w:rPr>
        <w:t>x</w:t>
      </w:r>
      <w:r w:rsidR="00361684" w:rsidRPr="0047674C">
        <w:rPr>
          <w:b w:val="0"/>
          <w:sz w:val="24"/>
          <w:szCs w:val="27"/>
          <w:vertAlign w:val="subscript"/>
        </w:rPr>
        <w:t>2</w:t>
      </w:r>
      <w:r w:rsidR="00361684" w:rsidRPr="0047674C">
        <w:rPr>
          <w:b w:val="0"/>
          <w:sz w:val="24"/>
          <w:szCs w:val="27"/>
        </w:rPr>
        <w:t>,</w:t>
      </w:r>
      <w:r w:rsidR="00361684" w:rsidRPr="0047674C">
        <w:rPr>
          <w:b w:val="0"/>
          <w:i/>
          <w:sz w:val="24"/>
          <w:szCs w:val="27"/>
        </w:rPr>
        <w:t>y</w:t>
      </w:r>
      <w:r w:rsidR="00361684" w:rsidRPr="0047674C">
        <w:rPr>
          <w:b w:val="0"/>
          <w:sz w:val="24"/>
          <w:szCs w:val="27"/>
          <w:vertAlign w:val="subscript"/>
        </w:rPr>
        <w:t>2</w:t>
      </w:r>
      <w:r w:rsidR="00361684" w:rsidRPr="0047674C">
        <w:rPr>
          <w:b w:val="0"/>
          <w:sz w:val="24"/>
          <w:szCs w:val="27"/>
        </w:rPr>
        <w:t>), ..., (</w:t>
      </w:r>
      <w:r w:rsidR="00361684" w:rsidRPr="0047674C">
        <w:rPr>
          <w:b w:val="0"/>
          <w:i/>
          <w:sz w:val="24"/>
          <w:szCs w:val="27"/>
        </w:rPr>
        <w:t>x</w:t>
      </w:r>
      <w:r w:rsidR="00361684" w:rsidRPr="0047674C">
        <w:rPr>
          <w:b w:val="0"/>
          <w:i/>
          <w:sz w:val="24"/>
          <w:szCs w:val="27"/>
          <w:vertAlign w:val="subscript"/>
        </w:rPr>
        <w:t>n</w:t>
      </w:r>
      <w:r w:rsidR="00361684" w:rsidRPr="0047674C">
        <w:rPr>
          <w:b w:val="0"/>
          <w:sz w:val="24"/>
          <w:szCs w:val="27"/>
          <w:vertAlign w:val="subscript"/>
        </w:rPr>
        <w:t>+1</w:t>
      </w:r>
      <w:r w:rsidR="00361684" w:rsidRPr="0047674C">
        <w:rPr>
          <w:b w:val="0"/>
          <w:sz w:val="24"/>
          <w:szCs w:val="27"/>
        </w:rPr>
        <w:t>,</w:t>
      </w:r>
      <w:r w:rsidR="00361684" w:rsidRPr="0047674C">
        <w:rPr>
          <w:b w:val="0"/>
          <w:i/>
          <w:sz w:val="24"/>
          <w:szCs w:val="27"/>
        </w:rPr>
        <w:t>y</w:t>
      </w:r>
      <w:r w:rsidR="00361684" w:rsidRPr="0047674C">
        <w:rPr>
          <w:b w:val="0"/>
          <w:i/>
          <w:sz w:val="24"/>
          <w:szCs w:val="27"/>
          <w:vertAlign w:val="subscript"/>
        </w:rPr>
        <w:t>n</w:t>
      </w:r>
      <w:r w:rsidR="00361684" w:rsidRPr="0047674C">
        <w:rPr>
          <w:b w:val="0"/>
          <w:sz w:val="24"/>
          <w:szCs w:val="27"/>
          <w:vertAlign w:val="subscript"/>
        </w:rPr>
        <w:t>+1</w:t>
      </w:r>
      <w:r w:rsidR="00361684" w:rsidRPr="0047674C">
        <w:rPr>
          <w:b w:val="0"/>
          <w:sz w:val="24"/>
          <w:szCs w:val="27"/>
        </w:rPr>
        <w:t>)</w:t>
      </w:r>
      <w:r w:rsidRPr="0047674C">
        <w:rPr>
          <w:b w:val="0"/>
          <w:sz w:val="24"/>
          <w:szCs w:val="27"/>
        </w:rPr>
        <w:t xml:space="preserve"> que representem</w:t>
      </w:r>
      <w:r w:rsidR="00915AF2">
        <w:rPr>
          <w:b w:val="0"/>
          <w:sz w:val="24"/>
          <w:szCs w:val="27"/>
        </w:rPr>
        <w:t xml:space="preserve"> aproximadamente a solução exata </w:t>
      </w:r>
      <w:r w:rsidRPr="0047674C">
        <w:rPr>
          <w:b w:val="0"/>
          <w:i/>
          <w:sz w:val="24"/>
          <w:szCs w:val="27"/>
        </w:rPr>
        <w:t>y</w:t>
      </w:r>
      <w:r w:rsidRPr="0047674C">
        <w:rPr>
          <w:b w:val="0"/>
          <w:sz w:val="24"/>
          <w:szCs w:val="27"/>
        </w:rPr>
        <w:t>(</w:t>
      </w:r>
      <w:r w:rsidRPr="0047674C">
        <w:rPr>
          <w:b w:val="0"/>
          <w:i/>
          <w:sz w:val="24"/>
          <w:szCs w:val="27"/>
        </w:rPr>
        <w:t>x</w:t>
      </w:r>
      <w:r w:rsidRPr="0047674C">
        <w:rPr>
          <w:b w:val="0"/>
          <w:sz w:val="24"/>
          <w:szCs w:val="27"/>
        </w:rPr>
        <w:t>).</w:t>
      </w:r>
      <w:r w:rsidR="0047674C">
        <w:rPr>
          <w:sz w:val="24"/>
          <w:szCs w:val="27"/>
        </w:rPr>
        <w:t xml:space="preserve"> </w:t>
      </w:r>
      <w:r w:rsidR="00915AF2" w:rsidRPr="00915AF2">
        <w:rPr>
          <w:b w:val="0"/>
          <w:sz w:val="24"/>
          <w:szCs w:val="27"/>
        </w:rPr>
        <w:t>Assim, a</w:t>
      </w:r>
      <w:r w:rsidR="0047674C">
        <w:rPr>
          <w:b w:val="0"/>
          <w:sz w:val="24"/>
        </w:rPr>
        <w:t xml:space="preserve">dota-se a notação </w:t>
      </w:r>
      <w:r w:rsidR="0047674C" w:rsidRPr="00B21A6F">
        <w:rPr>
          <w:position w:val="-14"/>
        </w:rPr>
        <w:object w:dxaOrig="1800" w:dyaOrig="380" w14:anchorId="763AD73D">
          <v:shape id="_x0000_i1079" type="#_x0000_t75" style="width:90pt;height:19.15pt" o:ole="">
            <v:imagedata r:id="rId118" o:title=""/>
          </v:shape>
          <o:OLEObject Type="Embed" ProgID="Equation.3" ShapeID="_x0000_i1079" DrawAspect="Content" ObjectID="_1694155214" r:id="rId119"/>
        </w:object>
      </w:r>
      <w:r w:rsidR="0047674C" w:rsidRPr="0047674C">
        <w:rPr>
          <w:b w:val="0"/>
        </w:rPr>
        <w:t>,</w:t>
      </w:r>
      <w:r w:rsidR="0047674C">
        <w:rPr>
          <w:b w:val="0"/>
          <w:sz w:val="24"/>
        </w:rPr>
        <w:t xml:space="preserve"> para valores da </w:t>
      </w:r>
      <w:r w:rsidR="0047674C" w:rsidRPr="0061639C">
        <w:rPr>
          <w:b w:val="0"/>
          <w:i/>
          <w:sz w:val="24"/>
        </w:rPr>
        <w:t>solução exata</w:t>
      </w:r>
      <w:r w:rsidR="0047674C">
        <w:rPr>
          <w:b w:val="0"/>
          <w:sz w:val="24"/>
        </w:rPr>
        <w:t xml:space="preserve"> da EDO</w:t>
      </w:r>
      <w:r w:rsidR="00915AF2">
        <w:rPr>
          <w:b w:val="0"/>
          <w:sz w:val="24"/>
        </w:rPr>
        <w:t>,</w:t>
      </w:r>
      <w:r w:rsidR="0047674C">
        <w:rPr>
          <w:b w:val="0"/>
          <w:sz w:val="24"/>
        </w:rPr>
        <w:t xml:space="preserve"> nos pontos </w:t>
      </w:r>
      <w:r w:rsidR="0047674C">
        <w:rPr>
          <w:b w:val="0"/>
          <w:position w:val="-12"/>
          <w:sz w:val="24"/>
        </w:rPr>
        <w:object w:dxaOrig="1520" w:dyaOrig="360" w14:anchorId="4A603732">
          <v:shape id="_x0000_i1080" type="#_x0000_t75" style="width:76.15pt;height:18.75pt" o:ole="" fillcolor="window">
            <v:imagedata r:id="rId120" o:title=""/>
          </v:shape>
          <o:OLEObject Type="Embed" ProgID="Equation.3" ShapeID="_x0000_i1080" DrawAspect="Content" ObjectID="_1694155215" r:id="rId121"/>
        </w:object>
      </w:r>
      <w:r w:rsidR="0047674C">
        <w:rPr>
          <w:b w:val="0"/>
          <w:sz w:val="24"/>
        </w:rPr>
        <w:t>. E</w:t>
      </w:r>
      <w:r w:rsidR="00915AF2">
        <w:rPr>
          <w:b w:val="0"/>
          <w:sz w:val="24"/>
        </w:rPr>
        <w:t>,</w:t>
      </w:r>
      <w:r w:rsidR="0061639C">
        <w:rPr>
          <w:b w:val="0"/>
          <w:sz w:val="24"/>
        </w:rPr>
        <w:t xml:space="preserve"> em correspondência a tais pontos,</w:t>
      </w:r>
      <w:r w:rsidR="0047674C">
        <w:rPr>
          <w:b w:val="0"/>
          <w:sz w:val="24"/>
        </w:rPr>
        <w:t xml:space="preserve"> </w:t>
      </w:r>
      <w:r w:rsidR="00915AF2">
        <w:rPr>
          <w:b w:val="0"/>
          <w:sz w:val="24"/>
        </w:rPr>
        <w:t xml:space="preserve">os </w:t>
      </w:r>
      <w:r w:rsidR="0047674C">
        <w:rPr>
          <w:b w:val="0"/>
          <w:sz w:val="24"/>
        </w:rPr>
        <w:t>valores da solução aproximada</w:t>
      </w:r>
      <w:r w:rsidR="0061639C">
        <w:rPr>
          <w:b w:val="0"/>
          <w:sz w:val="24"/>
        </w:rPr>
        <w:t>,</w:t>
      </w:r>
      <w:r w:rsidR="0047674C">
        <w:rPr>
          <w:b w:val="0"/>
          <w:sz w:val="24"/>
        </w:rPr>
        <w:t xml:space="preserve"> obtida por </w:t>
      </w:r>
      <w:r w:rsidR="0061639C">
        <w:rPr>
          <w:b w:val="0"/>
          <w:sz w:val="24"/>
        </w:rPr>
        <w:t xml:space="preserve">meio de um </w:t>
      </w:r>
      <w:r w:rsidR="0047674C">
        <w:rPr>
          <w:b w:val="0"/>
          <w:sz w:val="24"/>
        </w:rPr>
        <w:t>método numérico</w:t>
      </w:r>
      <w:r w:rsidR="0061639C">
        <w:rPr>
          <w:b w:val="0"/>
          <w:sz w:val="24"/>
        </w:rPr>
        <w:t>,</w:t>
      </w:r>
      <w:r w:rsidR="00915AF2">
        <w:rPr>
          <w:b w:val="0"/>
          <w:sz w:val="24"/>
        </w:rPr>
        <w:t xml:space="preserve"> são representados por</w:t>
      </w:r>
      <w:r w:rsidR="0047674C">
        <w:rPr>
          <w:b w:val="0"/>
          <w:sz w:val="24"/>
        </w:rPr>
        <w:t xml:space="preserve"> </w:t>
      </w:r>
      <w:r w:rsidR="00915AF2" w:rsidRPr="00B21A6F">
        <w:rPr>
          <w:position w:val="-14"/>
        </w:rPr>
        <w:object w:dxaOrig="1520" w:dyaOrig="380" w14:anchorId="683252B4">
          <v:shape id="_x0000_i1081" type="#_x0000_t75" style="width:76.15pt;height:19.15pt" o:ole="">
            <v:imagedata r:id="rId122" o:title=""/>
          </v:shape>
          <o:OLEObject Type="Embed" ProgID="Equation.3" ShapeID="_x0000_i1081" DrawAspect="Content" ObjectID="_1694155216" r:id="rId123"/>
        </w:object>
      </w:r>
      <w:r w:rsidR="0047674C">
        <w:rPr>
          <w:b w:val="0"/>
          <w:sz w:val="24"/>
        </w:rPr>
        <w:t>.</w:t>
      </w:r>
    </w:p>
    <w:p w14:paraId="117E170C" w14:textId="77777777" w:rsidR="00D93FB4" w:rsidRDefault="00D93FB4" w:rsidP="007E50C9">
      <w:pPr>
        <w:spacing w:after="0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ab/>
      </w:r>
      <w:r w:rsidR="00361684">
        <w:rPr>
          <w:rFonts w:ascii="Times New Roman" w:eastAsia="Times New Roman" w:hAnsi="Times New Roman" w:cs="Times New Roman"/>
          <w:sz w:val="24"/>
          <w:szCs w:val="27"/>
          <w:lang w:eastAsia="pt-BR"/>
        </w:rPr>
        <w:t>Na abordagem do problema</w:t>
      </w:r>
      <w:r w:rsidR="009E2231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</w:t>
      </w:r>
      <w:r w:rsidR="0036168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de </w:t>
      </w:r>
      <w:r w:rsidR="00361684" w:rsidRPr="00361684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passo simples</w:t>
      </w:r>
      <w:r w:rsidR="000C60B9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(</w:t>
      </w:r>
      <w:r w:rsidR="00361684">
        <w:rPr>
          <w:rFonts w:ascii="Times New Roman" w:eastAsia="Times New Roman" w:hAnsi="Times New Roman" w:cs="Times New Roman"/>
          <w:sz w:val="24"/>
          <w:szCs w:val="27"/>
          <w:lang w:eastAsia="pt-BR"/>
        </w:rPr>
        <w:t>um passo à frente</w:t>
      </w:r>
      <w:r w:rsidR="000C60B9">
        <w:rPr>
          <w:rFonts w:ascii="Times New Roman" w:eastAsia="Times New Roman" w:hAnsi="Times New Roman" w:cs="Times New Roman"/>
          <w:sz w:val="24"/>
          <w:szCs w:val="27"/>
          <w:lang w:eastAsia="pt-BR"/>
        </w:rPr>
        <w:t>)</w:t>
      </w:r>
      <w:r w:rsidR="00361684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1D746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1D746B" w:rsidRPr="00930373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progride-se</w:t>
      </w:r>
      <w:r w:rsidR="001D746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36168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para o ponto </w:t>
      </w:r>
      <w:r w:rsidR="0077261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de </w:t>
      </w:r>
      <w:r w:rsidR="00361684">
        <w:rPr>
          <w:rFonts w:ascii="Times New Roman" w:eastAsia="Times New Roman" w:hAnsi="Times New Roman" w:cs="Times New Roman"/>
          <w:sz w:val="24"/>
          <w:szCs w:val="27"/>
          <w:lang w:eastAsia="pt-BR"/>
        </w:rPr>
        <w:t>índice (</w:t>
      </w:r>
      <w:r w:rsidR="00361684" w:rsidRPr="00361684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i</w:t>
      </w:r>
      <w:r w:rsidR="00361684">
        <w:rPr>
          <w:rFonts w:ascii="Times New Roman" w:eastAsia="Times New Roman" w:hAnsi="Times New Roman" w:cs="Times New Roman"/>
          <w:sz w:val="24"/>
          <w:szCs w:val="27"/>
          <w:lang w:eastAsia="pt-BR"/>
        </w:rPr>
        <w:t>+1), a partir da solução aproximada atual, referente ao ponto</w:t>
      </w:r>
      <w:r w:rsidR="0077261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</w:t>
      </w:r>
      <w:r w:rsidR="0036168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índice (</w:t>
      </w:r>
      <w:r w:rsidR="00361684" w:rsidRPr="00361684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i</w:t>
      </w:r>
      <w:r w:rsidR="00361684">
        <w:rPr>
          <w:rFonts w:ascii="Times New Roman" w:eastAsia="Times New Roman" w:hAnsi="Times New Roman" w:cs="Times New Roman"/>
          <w:sz w:val="24"/>
          <w:szCs w:val="27"/>
          <w:lang w:eastAsia="pt-BR"/>
        </w:rPr>
        <w:t>).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</w:p>
    <w:p w14:paraId="2D46E0D5" w14:textId="77777777" w:rsidR="00ED0159" w:rsidRDefault="00D93FB4" w:rsidP="007E50C9">
      <w:pPr>
        <w:spacing w:after="0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ab/>
        <w:t xml:space="preserve">O raciocínio que norteia a construção do </w:t>
      </w:r>
      <w:r w:rsidRPr="008F1629"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>método de Euler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par</w:t>
      </w:r>
      <w:r w:rsidR="00CC7B19">
        <w:rPr>
          <w:rFonts w:ascii="Times New Roman" w:eastAsia="Times New Roman" w:hAnsi="Times New Roman" w:cs="Times New Roman"/>
          <w:sz w:val="24"/>
          <w:szCs w:val="27"/>
          <w:lang w:eastAsia="pt-BR"/>
        </w:rPr>
        <w:t>te de uma</w:t>
      </w:r>
      <w:r w:rsidR="0035297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proximação</w:t>
      </w:r>
      <w:r w:rsidR="008F1629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352972">
        <w:rPr>
          <w:rFonts w:ascii="Times New Roman" w:eastAsia="Times New Roman" w:hAnsi="Times New Roman" w:cs="Times New Roman"/>
          <w:sz w:val="24"/>
          <w:szCs w:val="27"/>
          <w:lang w:eastAsia="pt-BR"/>
        </w:rPr>
        <w:t>da derivada contida em (9.2)</w:t>
      </w:r>
      <w:r w:rsidR="00ED0159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8F1629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CC7B19">
        <w:rPr>
          <w:rFonts w:ascii="Times New Roman" w:eastAsia="Times New Roman" w:hAnsi="Times New Roman" w:cs="Times New Roman"/>
          <w:sz w:val="24"/>
          <w:szCs w:val="27"/>
          <w:lang w:eastAsia="pt-BR"/>
        </w:rPr>
        <w:t>usando-se</w:t>
      </w:r>
      <w:r w:rsidR="008F1629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8F1629" w:rsidRPr="000B7AD3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diferenças progressivas</w:t>
      </w:r>
      <w:r w:rsidR="008F1629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ED0159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co</w:t>
      </w:r>
      <w:r w:rsidR="00CC7B19">
        <w:rPr>
          <w:rFonts w:ascii="Times New Roman" w:eastAsia="Times New Roman" w:hAnsi="Times New Roman" w:cs="Times New Roman"/>
          <w:sz w:val="24"/>
          <w:szCs w:val="27"/>
          <w:lang w:eastAsia="pt-BR"/>
        </w:rPr>
        <w:t>mo</w:t>
      </w:r>
      <w:r w:rsidR="00ED0159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segu</w:t>
      </w:r>
      <w:r w:rsidR="00CC7B19">
        <w:rPr>
          <w:rFonts w:ascii="Times New Roman" w:eastAsia="Times New Roman" w:hAnsi="Times New Roman" w:cs="Times New Roman"/>
          <w:sz w:val="24"/>
          <w:szCs w:val="27"/>
          <w:lang w:eastAsia="pt-BR"/>
        </w:rPr>
        <w:t>e</w:t>
      </w:r>
      <w:r w:rsidR="008F1629">
        <w:rPr>
          <w:rFonts w:ascii="Times New Roman" w:eastAsia="Times New Roman" w:hAnsi="Times New Roman" w:cs="Times New Roman"/>
          <w:sz w:val="24"/>
          <w:szCs w:val="27"/>
          <w:lang w:eastAsia="pt-BR"/>
        </w:rPr>
        <w:t>:</w:t>
      </w:r>
    </w:p>
    <w:p w14:paraId="132C0B12" w14:textId="77777777" w:rsidR="00E32DDC" w:rsidRDefault="009E2231" w:rsidP="008F1629">
      <w:pPr>
        <w:spacing w:after="0"/>
        <w:jc w:val="center"/>
      </w:pPr>
      <w:r w:rsidRPr="002F3C5E">
        <w:rPr>
          <w:position w:val="-24"/>
        </w:rPr>
        <w:object w:dxaOrig="1280" w:dyaOrig="620" w14:anchorId="6D9B9F8D">
          <v:shape id="_x0000_i1082" type="#_x0000_t75" style="width:64.9pt;height:31.15pt" o:ole="">
            <v:imagedata r:id="rId44" o:title=""/>
          </v:shape>
          <o:OLEObject Type="Embed" ProgID="Equation.3" ShapeID="_x0000_i1082" DrawAspect="Content" ObjectID="_1694155217" r:id="rId124"/>
        </w:object>
      </w:r>
      <w:r>
        <w:t xml:space="preserve">     </w:t>
      </w:r>
      <w:r>
        <w:sym w:font="Symbol" w:char="F0DE"/>
      </w:r>
      <w:r>
        <w:t xml:space="preserve">     </w:t>
      </w:r>
      <w:r w:rsidR="00E32DDC" w:rsidRPr="003F3F8E">
        <w:rPr>
          <w:position w:val="-30"/>
        </w:rPr>
        <w:object w:dxaOrig="2500" w:dyaOrig="680" w14:anchorId="0644CE1A">
          <v:shape id="_x0000_i1083" type="#_x0000_t75" style="width:124.9pt;height:34.9pt" o:ole="">
            <v:imagedata r:id="rId125" o:title=""/>
          </v:shape>
          <o:OLEObject Type="Embed" ProgID="Equation.3" ShapeID="_x0000_i1083" DrawAspect="Content" ObjectID="_1694155218" r:id="rId126"/>
        </w:object>
      </w:r>
    </w:p>
    <w:p w14:paraId="1BB17427" w14:textId="77777777" w:rsidR="00E32DDC" w:rsidRPr="001F0C02" w:rsidRDefault="00E32DDC" w:rsidP="008F1629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8"/>
          <w:szCs w:val="27"/>
          <w:lang w:eastAsia="pt-BR"/>
        </w:rPr>
      </w:pPr>
      <w:r w:rsidRPr="00E32DDC">
        <w:rPr>
          <w:rFonts w:ascii="Times New Roman" w:hAnsi="Times New Roman" w:cs="Times New Roman"/>
          <w:sz w:val="24"/>
        </w:rPr>
        <w:t>Substituindo</w:t>
      </w:r>
      <w:r>
        <w:rPr>
          <w:rFonts w:ascii="Times New Roman" w:hAnsi="Times New Roman" w:cs="Times New Roman"/>
          <w:sz w:val="24"/>
        </w:rPr>
        <w:t xml:space="preserve"> </w:t>
      </w:r>
      <w:r w:rsidRPr="00E32DDC">
        <w:rPr>
          <w:rFonts w:ascii="Times New Roman" w:hAnsi="Times New Roman" w:cs="Times New Roman"/>
          <w:i/>
          <w:sz w:val="24"/>
        </w:rPr>
        <w:t>y</w:t>
      </w:r>
      <w:r>
        <w:rPr>
          <w:rFonts w:ascii="Times New Roman" w:hAnsi="Times New Roman" w:cs="Times New Roman"/>
          <w:sz w:val="24"/>
        </w:rPr>
        <w:t>(</w:t>
      </w:r>
      <w:r w:rsidRPr="00E32DDC">
        <w:rPr>
          <w:rFonts w:ascii="Times New Roman" w:hAnsi="Times New Roman" w:cs="Times New Roman"/>
          <w:i/>
          <w:sz w:val="24"/>
        </w:rPr>
        <w:t>x</w:t>
      </w:r>
      <w:r w:rsidRPr="00E32DDC">
        <w:rPr>
          <w:rFonts w:ascii="Times New Roman" w:hAnsi="Times New Roman" w:cs="Times New Roman"/>
          <w:i/>
          <w:sz w:val="24"/>
          <w:vertAlign w:val="subscript"/>
        </w:rPr>
        <w:t>i</w:t>
      </w:r>
      <w:r w:rsidRPr="00E32DDC">
        <w:rPr>
          <w:rFonts w:ascii="Times New Roman" w:hAnsi="Times New Roman" w:cs="Times New Roman"/>
          <w:sz w:val="24"/>
          <w:vertAlign w:val="subscript"/>
        </w:rPr>
        <w:t>+1</w:t>
      </w:r>
      <w:r>
        <w:rPr>
          <w:rFonts w:ascii="Times New Roman" w:hAnsi="Times New Roman" w:cs="Times New Roman"/>
          <w:sz w:val="24"/>
        </w:rPr>
        <w:t xml:space="preserve">) e </w:t>
      </w:r>
      <w:r w:rsidRPr="00E32DDC">
        <w:rPr>
          <w:rFonts w:ascii="Times New Roman" w:hAnsi="Times New Roman" w:cs="Times New Roman"/>
          <w:i/>
          <w:sz w:val="24"/>
        </w:rPr>
        <w:t>y</w:t>
      </w:r>
      <w:r>
        <w:rPr>
          <w:rFonts w:ascii="Times New Roman" w:hAnsi="Times New Roman" w:cs="Times New Roman"/>
          <w:sz w:val="24"/>
        </w:rPr>
        <w:t>(</w:t>
      </w:r>
      <w:r w:rsidRPr="00E32DDC">
        <w:rPr>
          <w:rFonts w:ascii="Times New Roman" w:hAnsi="Times New Roman" w:cs="Times New Roman"/>
          <w:i/>
          <w:sz w:val="24"/>
        </w:rPr>
        <w:t>x</w:t>
      </w:r>
      <w:r w:rsidRPr="00E32DDC">
        <w:rPr>
          <w:rFonts w:ascii="Times New Roman" w:hAnsi="Times New Roman" w:cs="Times New Roman"/>
          <w:i/>
          <w:sz w:val="24"/>
          <w:vertAlign w:val="subscript"/>
        </w:rPr>
        <w:t>i</w:t>
      </w:r>
      <w:r>
        <w:rPr>
          <w:rFonts w:ascii="Times New Roman" w:hAnsi="Times New Roman" w:cs="Times New Roman"/>
          <w:sz w:val="24"/>
        </w:rPr>
        <w:t xml:space="preserve">) por seus </w:t>
      </w:r>
      <w:r w:rsidR="001F0C02">
        <w:rPr>
          <w:rFonts w:ascii="Times New Roman" w:hAnsi="Times New Roman" w:cs="Times New Roman"/>
          <w:sz w:val="24"/>
        </w:rPr>
        <w:t xml:space="preserve">correspondentes </w:t>
      </w:r>
      <w:r>
        <w:rPr>
          <w:rFonts w:ascii="Times New Roman" w:hAnsi="Times New Roman" w:cs="Times New Roman"/>
          <w:sz w:val="24"/>
        </w:rPr>
        <w:t>valores aproximados</w:t>
      </w:r>
      <w:r w:rsidR="001F0C02">
        <w:rPr>
          <w:rFonts w:ascii="Times New Roman" w:hAnsi="Times New Roman" w:cs="Times New Roman"/>
          <w:sz w:val="24"/>
        </w:rPr>
        <w:t xml:space="preserve"> </w:t>
      </w:r>
      <w:r w:rsidR="001F0C02" w:rsidRPr="00E32DDC">
        <w:rPr>
          <w:rFonts w:ascii="Times New Roman" w:hAnsi="Times New Roman" w:cs="Times New Roman"/>
          <w:i/>
          <w:sz w:val="24"/>
        </w:rPr>
        <w:t>y</w:t>
      </w:r>
      <w:r w:rsidR="001F0C02" w:rsidRPr="00E32DDC">
        <w:rPr>
          <w:rFonts w:ascii="Times New Roman" w:hAnsi="Times New Roman" w:cs="Times New Roman"/>
          <w:i/>
          <w:sz w:val="24"/>
          <w:vertAlign w:val="subscript"/>
        </w:rPr>
        <w:t>i</w:t>
      </w:r>
      <w:r w:rsidR="001F0C02" w:rsidRPr="00E32DDC">
        <w:rPr>
          <w:rFonts w:ascii="Times New Roman" w:hAnsi="Times New Roman" w:cs="Times New Roman"/>
          <w:sz w:val="24"/>
          <w:vertAlign w:val="subscript"/>
        </w:rPr>
        <w:t>+1</w:t>
      </w:r>
      <w:r w:rsidR="001F0C02">
        <w:rPr>
          <w:rFonts w:ascii="Times New Roman" w:hAnsi="Times New Roman" w:cs="Times New Roman"/>
          <w:sz w:val="24"/>
        </w:rPr>
        <w:t xml:space="preserve"> e </w:t>
      </w:r>
      <w:r w:rsidR="001F0C02" w:rsidRPr="00E32DDC">
        <w:rPr>
          <w:rFonts w:ascii="Times New Roman" w:hAnsi="Times New Roman" w:cs="Times New Roman"/>
          <w:i/>
          <w:sz w:val="24"/>
        </w:rPr>
        <w:t>y</w:t>
      </w:r>
      <w:r w:rsidR="001F0C02" w:rsidRPr="00E32DDC">
        <w:rPr>
          <w:rFonts w:ascii="Times New Roman" w:hAnsi="Times New Roman" w:cs="Times New Roman"/>
          <w:i/>
          <w:sz w:val="24"/>
          <w:vertAlign w:val="subscript"/>
        </w:rPr>
        <w:t>i</w:t>
      </w:r>
      <w:r w:rsidR="001F0C02">
        <w:rPr>
          <w:rFonts w:ascii="Times New Roman" w:hAnsi="Times New Roman" w:cs="Times New Roman"/>
          <w:sz w:val="24"/>
        </w:rPr>
        <w:t xml:space="preserve"> na expressão anterior</w:t>
      </w:r>
      <w:r w:rsidR="008F1629">
        <w:rPr>
          <w:rFonts w:ascii="Times New Roman" w:hAnsi="Times New Roman" w:cs="Times New Roman"/>
          <w:sz w:val="24"/>
        </w:rPr>
        <w:t xml:space="preserve">, e denotando </w:t>
      </w:r>
      <w:r w:rsidR="008F1629" w:rsidRPr="008F1629">
        <w:rPr>
          <w:rFonts w:ascii="Times New Roman" w:hAnsi="Times New Roman" w:cs="Times New Roman"/>
          <w:i/>
          <w:sz w:val="24"/>
        </w:rPr>
        <w:t>x</w:t>
      </w:r>
      <w:r w:rsidR="008F1629" w:rsidRPr="008F1629">
        <w:rPr>
          <w:rFonts w:ascii="Times New Roman" w:hAnsi="Times New Roman" w:cs="Times New Roman"/>
          <w:i/>
          <w:sz w:val="24"/>
          <w:vertAlign w:val="subscript"/>
        </w:rPr>
        <w:t>i</w:t>
      </w:r>
      <w:r w:rsidR="008F1629" w:rsidRPr="008F1629">
        <w:rPr>
          <w:rFonts w:ascii="Times New Roman" w:hAnsi="Times New Roman" w:cs="Times New Roman"/>
          <w:sz w:val="24"/>
          <w:vertAlign w:val="subscript"/>
        </w:rPr>
        <w:t>+1</w:t>
      </w:r>
      <w:r w:rsidR="008F1629">
        <w:rPr>
          <w:rFonts w:ascii="Times New Roman" w:hAnsi="Times New Roman" w:cs="Times New Roman"/>
          <w:sz w:val="24"/>
        </w:rPr>
        <w:t xml:space="preserve"> – </w:t>
      </w:r>
      <w:r w:rsidR="008F1629" w:rsidRPr="008F1629">
        <w:rPr>
          <w:rFonts w:ascii="Times New Roman" w:hAnsi="Times New Roman" w:cs="Times New Roman"/>
          <w:i/>
          <w:sz w:val="24"/>
        </w:rPr>
        <w:t>x</w:t>
      </w:r>
      <w:r w:rsidR="008F1629" w:rsidRPr="008F1629">
        <w:rPr>
          <w:rFonts w:ascii="Times New Roman" w:hAnsi="Times New Roman" w:cs="Times New Roman"/>
          <w:i/>
          <w:sz w:val="24"/>
          <w:vertAlign w:val="subscript"/>
        </w:rPr>
        <w:t>i</w:t>
      </w:r>
      <w:r w:rsidR="008F1629">
        <w:rPr>
          <w:rFonts w:ascii="Times New Roman" w:hAnsi="Times New Roman" w:cs="Times New Roman"/>
          <w:sz w:val="24"/>
        </w:rPr>
        <w:t xml:space="preserve"> = </w:t>
      </w:r>
      <w:r w:rsidR="008F1629" w:rsidRPr="008F1629">
        <w:rPr>
          <w:rFonts w:ascii="Times New Roman" w:hAnsi="Times New Roman" w:cs="Times New Roman"/>
          <w:i/>
          <w:sz w:val="24"/>
        </w:rPr>
        <w:t>h</w:t>
      </w:r>
      <w:r w:rsidR="008F1629">
        <w:rPr>
          <w:rFonts w:ascii="Times New Roman" w:hAnsi="Times New Roman" w:cs="Times New Roman"/>
          <w:sz w:val="24"/>
        </w:rPr>
        <w:t>, vem:</w:t>
      </w:r>
    </w:p>
    <w:p w14:paraId="01C1C201" w14:textId="77777777" w:rsidR="00E32DDC" w:rsidRPr="00E32DDC" w:rsidRDefault="009E2231" w:rsidP="008F1629">
      <w:pPr>
        <w:spacing w:after="0"/>
        <w:jc w:val="center"/>
        <w:rPr>
          <w:rFonts w:ascii="Times New Roman" w:eastAsia="Times New Roman" w:hAnsi="Times New Roman" w:cs="Times New Roman"/>
          <w:sz w:val="28"/>
          <w:szCs w:val="27"/>
          <w:lang w:eastAsia="pt-BR"/>
        </w:rPr>
      </w:pPr>
      <w:r w:rsidRPr="009E2231">
        <w:rPr>
          <w:position w:val="-24"/>
        </w:rPr>
        <w:object w:dxaOrig="1920" w:dyaOrig="620" w14:anchorId="18A361E3">
          <v:shape id="_x0000_i1084" type="#_x0000_t75" style="width:96pt;height:31.15pt" o:ole="">
            <v:imagedata r:id="rId127" o:title=""/>
          </v:shape>
          <o:OLEObject Type="Embed" ProgID="Equation.3" ShapeID="_x0000_i1084" DrawAspect="Content" ObjectID="_1694155219" r:id="rId128"/>
        </w:object>
      </w:r>
    </w:p>
    <w:p w14:paraId="013C5EEF" w14:textId="77777777" w:rsidR="00865E0A" w:rsidRDefault="00D6248C" w:rsidP="00CC7B19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A</w:t>
      </w:r>
      <w:r w:rsidR="0077261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forma geral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o </w:t>
      </w:r>
      <w:r w:rsidRPr="00D6248C"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>método de Euler</w:t>
      </w:r>
      <w:r w:rsidR="00772613">
        <w:rPr>
          <w:rFonts w:ascii="Times New Roman" w:eastAsia="Times New Roman" w:hAnsi="Times New Roman" w:cs="Times New Roman"/>
          <w:sz w:val="24"/>
          <w:szCs w:val="27"/>
          <w:lang w:eastAsia="pt-BR"/>
        </w:rPr>
        <w:t>, em que</w:t>
      </w:r>
      <w:r w:rsidR="001D746B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se</w:t>
      </w:r>
      <w:r w:rsidR="0077261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obtém a solução</w:t>
      </w:r>
      <w:r w:rsidR="0049263D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proximada</w:t>
      </w:r>
      <w:r w:rsidR="0077261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1D53C5">
        <w:rPr>
          <w:rFonts w:ascii="Times New Roman" w:eastAsia="Times New Roman" w:hAnsi="Times New Roman" w:cs="Times New Roman"/>
          <w:sz w:val="24"/>
          <w:szCs w:val="27"/>
          <w:lang w:eastAsia="pt-BR"/>
        </w:rPr>
        <w:t>no ponto</w:t>
      </w:r>
      <w:r w:rsidR="0077261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(</w:t>
      </w:r>
      <w:r w:rsidR="00772613" w:rsidRPr="00361684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772613" w:rsidRPr="00772613">
        <w:rPr>
          <w:rFonts w:ascii="Times New Roman" w:eastAsia="Times New Roman" w:hAnsi="Times New Roman" w:cs="Times New Roman"/>
          <w:i/>
          <w:sz w:val="24"/>
          <w:szCs w:val="27"/>
          <w:vertAlign w:val="subscript"/>
          <w:lang w:eastAsia="pt-BR"/>
        </w:rPr>
        <w:t>i</w:t>
      </w:r>
      <w:r w:rsidR="00772613" w:rsidRPr="00361684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+</w:t>
      </w:r>
      <w:proofErr w:type="gramStart"/>
      <w:r w:rsidR="00772613" w:rsidRPr="00361684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1</w:t>
      </w:r>
      <w:r w:rsidR="00772613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772613" w:rsidRPr="00361684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772613">
        <w:rPr>
          <w:rFonts w:ascii="Times New Roman" w:eastAsia="Times New Roman" w:hAnsi="Times New Roman" w:cs="Times New Roman"/>
          <w:i/>
          <w:sz w:val="24"/>
          <w:szCs w:val="27"/>
          <w:vertAlign w:val="subscript"/>
          <w:lang w:eastAsia="pt-BR"/>
        </w:rPr>
        <w:t>i</w:t>
      </w:r>
      <w:proofErr w:type="gramEnd"/>
      <w:r w:rsidR="00772613" w:rsidRPr="00361684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+1</w:t>
      </w:r>
      <w:r w:rsidR="00772613">
        <w:rPr>
          <w:rFonts w:ascii="Times New Roman" w:eastAsia="Times New Roman" w:hAnsi="Times New Roman" w:cs="Times New Roman"/>
          <w:sz w:val="24"/>
          <w:szCs w:val="27"/>
          <w:lang w:eastAsia="pt-BR"/>
        </w:rPr>
        <w:t>)</w:t>
      </w:r>
      <w:r w:rsidR="0020239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conhecendo-a em</w:t>
      </w:r>
      <w:r w:rsidR="0077261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(</w:t>
      </w:r>
      <w:r w:rsidR="00772613" w:rsidRPr="00361684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772613" w:rsidRPr="00772613">
        <w:rPr>
          <w:rFonts w:ascii="Times New Roman" w:eastAsia="Times New Roman" w:hAnsi="Times New Roman" w:cs="Times New Roman"/>
          <w:i/>
          <w:sz w:val="24"/>
          <w:szCs w:val="27"/>
          <w:vertAlign w:val="subscript"/>
          <w:lang w:eastAsia="pt-BR"/>
        </w:rPr>
        <w:t>i</w:t>
      </w:r>
      <w:r w:rsidR="00772613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772613" w:rsidRPr="00361684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772613" w:rsidRPr="00772613">
        <w:rPr>
          <w:rFonts w:ascii="Times New Roman" w:eastAsia="Times New Roman" w:hAnsi="Times New Roman" w:cs="Times New Roman"/>
          <w:i/>
          <w:sz w:val="24"/>
          <w:szCs w:val="27"/>
          <w:vertAlign w:val="subscript"/>
          <w:lang w:eastAsia="pt-BR"/>
        </w:rPr>
        <w:t>i</w:t>
      </w:r>
      <w:r w:rsidR="0077261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),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fica estabelecida pelas</w:t>
      </w:r>
      <w:r w:rsidR="0077261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seguinte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s</w:t>
      </w:r>
      <w:r w:rsidR="0077261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xpress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ões</w:t>
      </w:r>
      <w:r w:rsidR="00772613">
        <w:rPr>
          <w:rFonts w:ascii="Times New Roman" w:eastAsia="Times New Roman" w:hAnsi="Times New Roman" w:cs="Times New Roman"/>
          <w:sz w:val="24"/>
          <w:szCs w:val="27"/>
          <w:lang w:eastAsia="pt-BR"/>
        </w:rPr>
        <w:t>:</w:t>
      </w:r>
    </w:p>
    <w:p w14:paraId="04129DA5" w14:textId="77777777" w:rsidR="00905225" w:rsidRDefault="00905225" w:rsidP="00AE5855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59366A7F" w14:textId="77777777" w:rsidR="005A758C" w:rsidRDefault="001D746B" w:rsidP="00CC7B19">
      <w:pPr>
        <w:spacing w:after="120"/>
        <w:jc w:val="right"/>
      </w:pPr>
      <w:r w:rsidRPr="00FB5F52">
        <w:rPr>
          <w:position w:val="-12"/>
        </w:rPr>
        <w:object w:dxaOrig="1160" w:dyaOrig="360" w14:anchorId="4EEEFBE9">
          <v:shape id="_x0000_i1085" type="#_x0000_t75" style="width:58pt;height:18.75pt" o:ole="" o:bordertopcolor="this" o:borderleftcolor="this" o:borderbottomcolor="this" o:borderrightcolor="this" filled="t" fillcolor="#e7e6e6 [3214]">
            <v:imagedata r:id="rId129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Equation.3" ShapeID="_x0000_i1085" DrawAspect="Content" ObjectID="_1694155220" r:id="rId130"/>
        </w:object>
      </w:r>
      <w:r w:rsidR="005A758C">
        <w:tab/>
      </w:r>
      <w:r w:rsidR="005A758C">
        <w:tab/>
      </w:r>
      <w:r w:rsidR="005A758C">
        <w:tab/>
      </w:r>
      <w:r w:rsidR="005A758C">
        <w:tab/>
      </w:r>
      <w:r w:rsidR="005A758C">
        <w:tab/>
      </w:r>
      <w:r w:rsidR="005A758C">
        <w:tab/>
      </w:r>
      <w:r w:rsidR="005A758C" w:rsidRPr="005A758C">
        <w:rPr>
          <w:rFonts w:ascii="Times New Roman" w:hAnsi="Times New Roman" w:cs="Times New Roman"/>
        </w:rPr>
        <w:t xml:space="preserve"> </w:t>
      </w:r>
      <w:r w:rsidR="005A758C" w:rsidRPr="00337DFA">
        <w:rPr>
          <w:rFonts w:ascii="Times New Roman" w:hAnsi="Times New Roman" w:cs="Times New Roman"/>
          <w:sz w:val="24"/>
        </w:rPr>
        <w:t>(9.14)</w:t>
      </w:r>
    </w:p>
    <w:p w14:paraId="17A0739F" w14:textId="77777777" w:rsidR="00220748" w:rsidRPr="00220748" w:rsidRDefault="005F2D42" w:rsidP="005A758C">
      <w:pPr>
        <w:jc w:val="right"/>
        <w:rPr>
          <w:rFonts w:ascii="Times New Roman" w:hAnsi="Times New Roman" w:cs="Times New Roman"/>
          <w:sz w:val="24"/>
        </w:rPr>
      </w:pPr>
      <w:r w:rsidRPr="00FB5F52">
        <w:rPr>
          <w:position w:val="-12"/>
        </w:rPr>
        <w:object w:dxaOrig="2160" w:dyaOrig="360" w14:anchorId="4142E732">
          <v:shape id="_x0000_i1086" type="#_x0000_t75" style="width:108pt;height:18.75pt" o:ole="" o:bordertopcolor="this" o:borderleftcolor="this" o:borderbottomcolor="this" o:borderrightcolor="this" filled="t" fillcolor="#e7e6e6 [3214]">
            <v:imagedata r:id="rId131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Equation.3" ShapeID="_x0000_i1086" DrawAspect="Content" ObjectID="_1694155221" r:id="rId132"/>
        </w:object>
      </w:r>
      <w:r w:rsidR="005A758C">
        <w:tab/>
      </w:r>
      <w:r w:rsidR="005A758C">
        <w:tab/>
      </w:r>
      <w:r w:rsidR="005A758C">
        <w:tab/>
      </w:r>
      <w:r w:rsidR="005A758C">
        <w:tab/>
      </w:r>
      <w:r w:rsidR="005A758C">
        <w:rPr>
          <w:rFonts w:ascii="Times New Roman" w:hAnsi="Times New Roman" w:cs="Times New Roman"/>
          <w:sz w:val="24"/>
        </w:rPr>
        <w:t>(9.15)</w:t>
      </w:r>
    </w:p>
    <w:p w14:paraId="01804C85" w14:textId="77777777" w:rsidR="00CC7B19" w:rsidRDefault="00220748" w:rsidP="00CC7B19">
      <w:pPr>
        <w:spacing w:after="0"/>
        <w:jc w:val="both"/>
        <w:rPr>
          <w:rFonts w:ascii="Times New Roman" w:hAnsi="Times New Roman" w:cs="Times New Roman"/>
          <w:sz w:val="24"/>
        </w:rPr>
      </w:pPr>
      <w:r w:rsidRPr="005A758C">
        <w:rPr>
          <w:rFonts w:ascii="Times New Roman" w:hAnsi="Times New Roman" w:cs="Times New Roman"/>
          <w:sz w:val="24"/>
        </w:rPr>
        <w:t>sendo</w:t>
      </w:r>
      <w:r w:rsidR="005A758C">
        <w:rPr>
          <w:rFonts w:ascii="Times New Roman" w:hAnsi="Times New Roman" w:cs="Times New Roman"/>
          <w:sz w:val="24"/>
        </w:rPr>
        <w:t xml:space="preserve"> </w:t>
      </w:r>
      <w:r w:rsidR="005A758C" w:rsidRPr="005A758C">
        <w:rPr>
          <w:rFonts w:ascii="Times New Roman" w:hAnsi="Times New Roman" w:cs="Times New Roman"/>
          <w:i/>
          <w:sz w:val="24"/>
        </w:rPr>
        <w:t>h</w:t>
      </w:r>
      <w:r w:rsidR="005A758C">
        <w:rPr>
          <w:rFonts w:ascii="Times New Roman" w:hAnsi="Times New Roman" w:cs="Times New Roman"/>
          <w:sz w:val="24"/>
        </w:rPr>
        <w:t xml:space="preserve"> a largura do passo de integração</w:t>
      </w:r>
      <w:r>
        <w:t>.</w:t>
      </w:r>
      <w:r w:rsidR="005A758C">
        <w:t xml:space="preserve"> </w:t>
      </w:r>
      <w:r w:rsidR="005A758C" w:rsidRPr="005A758C">
        <w:rPr>
          <w:rFonts w:ascii="Times New Roman" w:hAnsi="Times New Roman" w:cs="Times New Roman"/>
          <w:sz w:val="24"/>
        </w:rPr>
        <w:t xml:space="preserve">A </w:t>
      </w:r>
      <w:r w:rsidR="00905225">
        <w:rPr>
          <w:rFonts w:ascii="Times New Roman" w:hAnsi="Times New Roman" w:cs="Times New Roman"/>
          <w:sz w:val="24"/>
        </w:rPr>
        <w:t>equação (9.5) representa uma</w:t>
      </w:r>
      <w:r w:rsidR="005A758C" w:rsidRPr="005A758C">
        <w:rPr>
          <w:rFonts w:ascii="Times New Roman" w:hAnsi="Times New Roman" w:cs="Times New Roman"/>
          <w:sz w:val="24"/>
        </w:rPr>
        <w:t xml:space="preserve"> reta</w:t>
      </w:r>
      <w:r w:rsidR="000001A9" w:rsidRPr="000001A9">
        <w:rPr>
          <w:rFonts w:ascii="Times New Roman" w:hAnsi="Times New Roman" w:cs="Times New Roman"/>
          <w:sz w:val="24"/>
        </w:rPr>
        <w:t xml:space="preserve"> </w:t>
      </w:r>
      <w:r w:rsidR="000001A9">
        <w:rPr>
          <w:rFonts w:ascii="Times New Roman" w:hAnsi="Times New Roman" w:cs="Times New Roman"/>
          <w:sz w:val="24"/>
        </w:rPr>
        <w:t>de coeficiente angular</w:t>
      </w:r>
      <w:r w:rsidR="000001A9" w:rsidRPr="00905225">
        <w:rPr>
          <w:position w:val="-12"/>
        </w:rPr>
        <w:object w:dxaOrig="880" w:dyaOrig="360" w14:anchorId="3EAC42EE">
          <v:shape id="_x0000_i1087" type="#_x0000_t75" style="width:43.9pt;height:18.75pt" o:ole="">
            <v:imagedata r:id="rId133" o:title=""/>
          </v:shape>
          <o:OLEObject Type="Embed" ProgID="Equation.3" ShapeID="_x0000_i1087" DrawAspect="Content" ObjectID="_1694155222" r:id="rId134"/>
        </w:object>
      </w:r>
      <w:r w:rsidR="008151DD">
        <w:rPr>
          <w:rFonts w:ascii="Times New Roman" w:hAnsi="Times New Roman" w:cs="Times New Roman"/>
          <w:sz w:val="24"/>
        </w:rPr>
        <w:t>,</w:t>
      </w:r>
      <w:r w:rsidR="00385C6F">
        <w:rPr>
          <w:rFonts w:ascii="Times New Roman" w:hAnsi="Times New Roman" w:cs="Times New Roman"/>
          <w:sz w:val="24"/>
        </w:rPr>
        <w:t xml:space="preserve"> </w:t>
      </w:r>
      <w:r w:rsidR="00905225">
        <w:rPr>
          <w:rFonts w:ascii="Times New Roman" w:hAnsi="Times New Roman" w:cs="Times New Roman"/>
          <w:sz w:val="24"/>
        </w:rPr>
        <w:t>que contém</w:t>
      </w:r>
      <w:r w:rsidR="00385C6F">
        <w:rPr>
          <w:rFonts w:ascii="Times New Roman" w:hAnsi="Times New Roman" w:cs="Times New Roman"/>
          <w:sz w:val="24"/>
        </w:rPr>
        <w:t xml:space="preserve"> </w:t>
      </w:r>
      <w:r w:rsidR="008151DD">
        <w:rPr>
          <w:rFonts w:ascii="Times New Roman" w:hAnsi="Times New Roman" w:cs="Times New Roman"/>
          <w:sz w:val="24"/>
        </w:rPr>
        <w:t xml:space="preserve">os </w:t>
      </w:r>
      <w:r w:rsidR="00385C6F">
        <w:rPr>
          <w:rFonts w:ascii="Times New Roman" w:hAnsi="Times New Roman" w:cs="Times New Roman"/>
          <w:sz w:val="24"/>
        </w:rPr>
        <w:t>ponto</w:t>
      </w:r>
      <w:r w:rsidR="00813CA2">
        <w:rPr>
          <w:rFonts w:ascii="Times New Roman" w:hAnsi="Times New Roman" w:cs="Times New Roman"/>
          <w:sz w:val="24"/>
        </w:rPr>
        <w:t>s</w:t>
      </w:r>
      <w:r w:rsidR="00385C6F">
        <w:rPr>
          <w:rFonts w:ascii="Times New Roman" w:hAnsi="Times New Roman" w:cs="Times New Roman"/>
          <w:sz w:val="24"/>
        </w:rPr>
        <w:t xml:space="preserve"> </w:t>
      </w:r>
      <w:r w:rsidR="00813CA2">
        <w:rPr>
          <w:rFonts w:ascii="Times New Roman" w:hAnsi="Times New Roman" w:cs="Times New Roman"/>
          <w:sz w:val="24"/>
        </w:rPr>
        <w:t>(</w:t>
      </w:r>
      <w:proofErr w:type="gramStart"/>
      <w:r w:rsidR="00385C6F" w:rsidRPr="00385C6F">
        <w:rPr>
          <w:rFonts w:ascii="Times New Roman" w:hAnsi="Times New Roman" w:cs="Times New Roman"/>
          <w:i/>
          <w:sz w:val="24"/>
        </w:rPr>
        <w:t>x</w:t>
      </w:r>
      <w:r w:rsidR="00385C6F" w:rsidRPr="00385C6F">
        <w:rPr>
          <w:rFonts w:ascii="Times New Roman" w:hAnsi="Times New Roman" w:cs="Times New Roman"/>
          <w:i/>
          <w:sz w:val="24"/>
          <w:vertAlign w:val="subscript"/>
        </w:rPr>
        <w:t>i</w:t>
      </w:r>
      <w:r w:rsidR="00813CA2">
        <w:rPr>
          <w:rFonts w:ascii="Times New Roman" w:hAnsi="Times New Roman" w:cs="Times New Roman"/>
          <w:sz w:val="24"/>
        </w:rPr>
        <w:t>,</w:t>
      </w:r>
      <w:r w:rsidR="00813CA2">
        <w:rPr>
          <w:rFonts w:ascii="Times New Roman" w:hAnsi="Times New Roman" w:cs="Times New Roman"/>
          <w:i/>
          <w:sz w:val="24"/>
        </w:rPr>
        <w:t>y</w:t>
      </w:r>
      <w:r w:rsidR="00813CA2" w:rsidRPr="00385C6F">
        <w:rPr>
          <w:rFonts w:ascii="Times New Roman" w:hAnsi="Times New Roman" w:cs="Times New Roman"/>
          <w:i/>
          <w:sz w:val="24"/>
          <w:vertAlign w:val="subscript"/>
        </w:rPr>
        <w:t>i</w:t>
      </w:r>
      <w:proofErr w:type="gramEnd"/>
      <w:r w:rsidR="00813CA2">
        <w:rPr>
          <w:rFonts w:ascii="Times New Roman" w:hAnsi="Times New Roman" w:cs="Times New Roman"/>
          <w:sz w:val="24"/>
        </w:rPr>
        <w:t>)</w:t>
      </w:r>
      <w:r w:rsidR="005A758C" w:rsidRPr="005A758C">
        <w:rPr>
          <w:rFonts w:ascii="Times New Roman" w:hAnsi="Times New Roman" w:cs="Times New Roman"/>
          <w:sz w:val="24"/>
        </w:rPr>
        <w:t xml:space="preserve"> </w:t>
      </w:r>
      <w:r w:rsidR="00905225">
        <w:rPr>
          <w:rFonts w:ascii="Times New Roman" w:hAnsi="Times New Roman" w:cs="Times New Roman"/>
          <w:sz w:val="24"/>
        </w:rPr>
        <w:t>e</w:t>
      </w:r>
      <w:r w:rsidR="00813CA2">
        <w:rPr>
          <w:rFonts w:ascii="Times New Roman" w:hAnsi="Times New Roman" w:cs="Times New Roman"/>
          <w:sz w:val="24"/>
        </w:rPr>
        <w:t xml:space="preserve"> </w:t>
      </w:r>
      <w:r w:rsidR="00813CA2">
        <w:rPr>
          <w:rFonts w:ascii="Times New Roman" w:eastAsia="Times New Roman" w:hAnsi="Times New Roman" w:cs="Times New Roman"/>
          <w:sz w:val="24"/>
          <w:szCs w:val="27"/>
          <w:lang w:eastAsia="pt-BR"/>
        </w:rPr>
        <w:t>(</w:t>
      </w:r>
      <w:r w:rsidR="00813CA2" w:rsidRPr="00361684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813CA2" w:rsidRPr="00772613">
        <w:rPr>
          <w:rFonts w:ascii="Times New Roman" w:eastAsia="Times New Roman" w:hAnsi="Times New Roman" w:cs="Times New Roman"/>
          <w:i/>
          <w:sz w:val="24"/>
          <w:szCs w:val="27"/>
          <w:vertAlign w:val="subscript"/>
          <w:lang w:eastAsia="pt-BR"/>
        </w:rPr>
        <w:t>i</w:t>
      </w:r>
      <w:r w:rsidR="00813CA2" w:rsidRPr="00361684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+1</w:t>
      </w:r>
      <w:r w:rsidR="00813CA2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813CA2" w:rsidRPr="00361684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813CA2">
        <w:rPr>
          <w:rFonts w:ascii="Times New Roman" w:eastAsia="Times New Roman" w:hAnsi="Times New Roman" w:cs="Times New Roman"/>
          <w:i/>
          <w:sz w:val="24"/>
          <w:szCs w:val="27"/>
          <w:vertAlign w:val="subscript"/>
          <w:lang w:eastAsia="pt-BR"/>
        </w:rPr>
        <w:t>i</w:t>
      </w:r>
      <w:r w:rsidR="00813CA2" w:rsidRPr="00361684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+1</w:t>
      </w:r>
      <w:r w:rsidR="00813CA2">
        <w:rPr>
          <w:rFonts w:ascii="Times New Roman" w:eastAsia="Times New Roman" w:hAnsi="Times New Roman" w:cs="Times New Roman"/>
          <w:sz w:val="24"/>
          <w:szCs w:val="27"/>
          <w:lang w:eastAsia="pt-BR"/>
        </w:rPr>
        <w:t>)</w:t>
      </w:r>
      <w:r w:rsidR="008151DD">
        <w:t>.</w:t>
      </w:r>
      <w:r w:rsidR="00CD62E0">
        <w:t xml:space="preserve"> </w:t>
      </w:r>
      <w:r w:rsidR="00CD62E0" w:rsidRPr="000001A9">
        <w:rPr>
          <w:rFonts w:ascii="Times New Roman" w:hAnsi="Times New Roman" w:cs="Times New Roman"/>
          <w:sz w:val="24"/>
        </w:rPr>
        <w:t xml:space="preserve">Vale </w:t>
      </w:r>
      <w:r w:rsidR="000001A9">
        <w:rPr>
          <w:rFonts w:ascii="Times New Roman" w:hAnsi="Times New Roman" w:cs="Times New Roman"/>
          <w:sz w:val="24"/>
        </w:rPr>
        <w:t>mencion</w:t>
      </w:r>
      <w:r w:rsidR="00CD62E0" w:rsidRPr="000001A9">
        <w:rPr>
          <w:rFonts w:ascii="Times New Roman" w:hAnsi="Times New Roman" w:cs="Times New Roman"/>
          <w:sz w:val="24"/>
        </w:rPr>
        <w:t xml:space="preserve">ar que tal reta </w:t>
      </w:r>
      <w:r w:rsidR="00A55AB8">
        <w:rPr>
          <w:rFonts w:ascii="Times New Roman" w:hAnsi="Times New Roman" w:cs="Times New Roman"/>
          <w:sz w:val="24"/>
        </w:rPr>
        <w:t>e aquela tangente à</w:t>
      </w:r>
      <w:r w:rsidR="00A55AB8" w:rsidRPr="000001A9">
        <w:rPr>
          <w:rFonts w:ascii="Times New Roman" w:hAnsi="Times New Roman" w:cs="Times New Roman"/>
          <w:sz w:val="24"/>
        </w:rPr>
        <w:t xml:space="preserve"> curva </w:t>
      </w:r>
      <w:r w:rsidR="00A55AB8" w:rsidRPr="000001A9">
        <w:rPr>
          <w:rFonts w:ascii="Times New Roman" w:hAnsi="Times New Roman" w:cs="Times New Roman"/>
          <w:i/>
          <w:sz w:val="24"/>
        </w:rPr>
        <w:t>y</w:t>
      </w:r>
      <w:r w:rsidR="00A55AB8" w:rsidRPr="000001A9">
        <w:rPr>
          <w:rFonts w:ascii="Times New Roman" w:hAnsi="Times New Roman" w:cs="Times New Roman"/>
          <w:sz w:val="24"/>
        </w:rPr>
        <w:t>(</w:t>
      </w:r>
      <w:r w:rsidR="00A55AB8" w:rsidRPr="000001A9">
        <w:rPr>
          <w:rFonts w:ascii="Times New Roman" w:hAnsi="Times New Roman" w:cs="Times New Roman"/>
          <w:i/>
          <w:sz w:val="24"/>
        </w:rPr>
        <w:t>x</w:t>
      </w:r>
      <w:r w:rsidR="00A55AB8" w:rsidRPr="000001A9">
        <w:rPr>
          <w:rFonts w:ascii="Times New Roman" w:hAnsi="Times New Roman" w:cs="Times New Roman"/>
          <w:sz w:val="24"/>
        </w:rPr>
        <w:t>)</w:t>
      </w:r>
      <w:r w:rsidR="00A55AB8">
        <w:rPr>
          <w:rFonts w:ascii="Times New Roman" w:hAnsi="Times New Roman" w:cs="Times New Roman"/>
          <w:sz w:val="24"/>
        </w:rPr>
        <w:t xml:space="preserve"> </w:t>
      </w:r>
      <w:r w:rsidR="00A55AB8" w:rsidRPr="000001A9">
        <w:rPr>
          <w:rFonts w:ascii="Times New Roman" w:hAnsi="Times New Roman" w:cs="Times New Roman"/>
          <w:sz w:val="24"/>
        </w:rPr>
        <w:t xml:space="preserve">em </w:t>
      </w:r>
      <w:r w:rsidR="00A55AB8" w:rsidRPr="000001A9">
        <w:rPr>
          <w:rFonts w:ascii="Times New Roman" w:hAnsi="Times New Roman" w:cs="Times New Roman"/>
          <w:i/>
          <w:sz w:val="24"/>
        </w:rPr>
        <w:t>x</w:t>
      </w:r>
      <w:r w:rsidR="00A55AB8" w:rsidRPr="000001A9">
        <w:rPr>
          <w:rFonts w:ascii="Times New Roman" w:hAnsi="Times New Roman" w:cs="Times New Roman"/>
          <w:i/>
          <w:sz w:val="24"/>
          <w:vertAlign w:val="subscript"/>
        </w:rPr>
        <w:t>i</w:t>
      </w:r>
      <w:r w:rsidR="00A55AB8">
        <w:rPr>
          <w:rFonts w:ascii="Times New Roman" w:hAnsi="Times New Roman" w:cs="Times New Roman"/>
          <w:sz w:val="24"/>
        </w:rPr>
        <w:t xml:space="preserve"> são </w:t>
      </w:r>
      <w:r w:rsidR="00CD62E0" w:rsidRPr="000001A9">
        <w:rPr>
          <w:rFonts w:ascii="Times New Roman" w:hAnsi="Times New Roman" w:cs="Times New Roman"/>
          <w:sz w:val="24"/>
        </w:rPr>
        <w:t>aproximadamente paralela</w:t>
      </w:r>
      <w:r w:rsidR="00A55AB8">
        <w:rPr>
          <w:rFonts w:ascii="Times New Roman" w:hAnsi="Times New Roman" w:cs="Times New Roman"/>
          <w:sz w:val="24"/>
        </w:rPr>
        <w:t>s.</w:t>
      </w:r>
    </w:p>
    <w:p w14:paraId="32042ECF" w14:textId="77777777" w:rsidR="00220748" w:rsidRDefault="00385C6F" w:rsidP="00CC7B19">
      <w:pPr>
        <w:spacing w:after="0"/>
        <w:ind w:firstLine="708"/>
        <w:jc w:val="both"/>
        <w:rPr>
          <w:rFonts w:ascii="Times New Roman" w:hAnsi="Times New Roman" w:cs="Times New Roman"/>
          <w:sz w:val="24"/>
        </w:rPr>
      </w:pPr>
      <w:r w:rsidRPr="00385C6F">
        <w:rPr>
          <w:rFonts w:ascii="Times New Roman" w:hAnsi="Times New Roman" w:cs="Times New Roman"/>
          <w:sz w:val="24"/>
        </w:rPr>
        <w:t xml:space="preserve">A Fig. 9.6 </w:t>
      </w:r>
      <w:r w:rsidR="001D746B">
        <w:rPr>
          <w:rFonts w:ascii="Times New Roman" w:hAnsi="Times New Roman" w:cs="Times New Roman"/>
          <w:sz w:val="24"/>
        </w:rPr>
        <w:t>ilustra gra</w:t>
      </w:r>
      <w:r w:rsidRPr="00385C6F">
        <w:rPr>
          <w:rFonts w:ascii="Times New Roman" w:hAnsi="Times New Roman" w:cs="Times New Roman"/>
          <w:sz w:val="24"/>
        </w:rPr>
        <w:t>fica</w:t>
      </w:r>
      <w:r w:rsidR="001D746B">
        <w:rPr>
          <w:rFonts w:ascii="Times New Roman" w:hAnsi="Times New Roman" w:cs="Times New Roman"/>
          <w:sz w:val="24"/>
        </w:rPr>
        <w:t>mente</w:t>
      </w:r>
      <w:r w:rsidRPr="00385C6F">
        <w:rPr>
          <w:rFonts w:ascii="Times New Roman" w:hAnsi="Times New Roman" w:cs="Times New Roman"/>
          <w:sz w:val="24"/>
        </w:rPr>
        <w:t xml:space="preserve"> do </w:t>
      </w:r>
      <w:r w:rsidRPr="001218D8">
        <w:rPr>
          <w:rFonts w:ascii="Times New Roman" w:hAnsi="Times New Roman" w:cs="Times New Roman"/>
          <w:b/>
          <w:sz w:val="24"/>
        </w:rPr>
        <w:t xml:space="preserve">método de Euler </w:t>
      </w:r>
      <w:r w:rsidR="008151DD" w:rsidRPr="008151DD">
        <w:rPr>
          <w:rFonts w:ascii="Times New Roman" w:hAnsi="Times New Roman" w:cs="Times New Roman"/>
          <w:sz w:val="24"/>
        </w:rPr>
        <w:t>(</w:t>
      </w:r>
      <w:r w:rsidRPr="001218D8">
        <w:rPr>
          <w:rFonts w:ascii="Times New Roman" w:hAnsi="Times New Roman" w:cs="Times New Roman"/>
          <w:b/>
          <w:sz w:val="24"/>
        </w:rPr>
        <w:t>explícito</w:t>
      </w:r>
      <w:r w:rsidR="008151DD">
        <w:rPr>
          <w:rFonts w:ascii="Times New Roman" w:hAnsi="Times New Roman" w:cs="Times New Roman"/>
          <w:b/>
          <w:sz w:val="24"/>
        </w:rPr>
        <w:t xml:space="preserve"> </w:t>
      </w:r>
      <w:r w:rsidR="008151DD" w:rsidRPr="008151DD">
        <w:rPr>
          <w:rFonts w:ascii="Times New Roman" w:hAnsi="Times New Roman" w:cs="Times New Roman"/>
          <w:sz w:val="24"/>
        </w:rPr>
        <w:t>ou</w:t>
      </w:r>
      <w:r w:rsidR="008151DD">
        <w:rPr>
          <w:rFonts w:ascii="Times New Roman" w:hAnsi="Times New Roman" w:cs="Times New Roman"/>
          <w:b/>
          <w:sz w:val="24"/>
        </w:rPr>
        <w:t xml:space="preserve"> progressivo</w:t>
      </w:r>
      <w:r w:rsidR="008151DD" w:rsidRPr="008151DD">
        <w:rPr>
          <w:rFonts w:ascii="Times New Roman" w:hAnsi="Times New Roman" w:cs="Times New Roman"/>
          <w:sz w:val="24"/>
        </w:rPr>
        <w:t>)</w:t>
      </w:r>
      <w:r w:rsidR="001D746B">
        <w:rPr>
          <w:rFonts w:ascii="Times New Roman" w:hAnsi="Times New Roman" w:cs="Times New Roman"/>
          <w:sz w:val="24"/>
        </w:rPr>
        <w:t xml:space="preserve"> estabelecido por (9.14) e (9.15)</w:t>
      </w:r>
      <w:r>
        <w:rPr>
          <w:rFonts w:ascii="Times New Roman" w:hAnsi="Times New Roman" w:cs="Times New Roman"/>
          <w:sz w:val="24"/>
        </w:rPr>
        <w:t>.</w:t>
      </w:r>
      <w:r w:rsidR="002D61BD">
        <w:rPr>
          <w:rFonts w:ascii="Times New Roman" w:hAnsi="Times New Roman" w:cs="Times New Roman"/>
          <w:sz w:val="24"/>
        </w:rPr>
        <w:t xml:space="preserve"> As diferenças entre os valores</w:t>
      </w:r>
      <w:r w:rsidR="00A93324">
        <w:rPr>
          <w:rFonts w:ascii="Times New Roman" w:hAnsi="Times New Roman" w:cs="Times New Roman"/>
          <w:sz w:val="24"/>
        </w:rPr>
        <w:t xml:space="preserve"> de </w:t>
      </w:r>
      <w:r w:rsidR="00A93324" w:rsidRPr="00A93324">
        <w:rPr>
          <w:rFonts w:ascii="Times New Roman" w:hAnsi="Times New Roman" w:cs="Times New Roman"/>
          <w:i/>
          <w:sz w:val="24"/>
        </w:rPr>
        <w:t>y</w:t>
      </w:r>
      <w:r w:rsidR="00A93324" w:rsidRPr="00A93324">
        <w:rPr>
          <w:rFonts w:ascii="Times New Roman" w:hAnsi="Times New Roman" w:cs="Times New Roman"/>
          <w:i/>
          <w:sz w:val="24"/>
          <w:vertAlign w:val="subscript"/>
        </w:rPr>
        <w:t>i</w:t>
      </w:r>
      <w:r w:rsidR="00A93324">
        <w:rPr>
          <w:rFonts w:ascii="Times New Roman" w:hAnsi="Times New Roman" w:cs="Times New Roman"/>
          <w:sz w:val="24"/>
        </w:rPr>
        <w:t xml:space="preserve">, </w:t>
      </w:r>
      <w:r w:rsidR="00A93324" w:rsidRPr="00A93324">
        <w:rPr>
          <w:rFonts w:ascii="Times New Roman" w:hAnsi="Times New Roman" w:cs="Times New Roman"/>
          <w:i/>
          <w:sz w:val="24"/>
        </w:rPr>
        <w:t>y</w:t>
      </w:r>
      <w:r w:rsidR="00A93324" w:rsidRPr="00A93324">
        <w:rPr>
          <w:rFonts w:ascii="Times New Roman" w:hAnsi="Times New Roman" w:cs="Times New Roman"/>
          <w:i/>
          <w:sz w:val="24"/>
          <w:vertAlign w:val="subscript"/>
        </w:rPr>
        <w:t>i</w:t>
      </w:r>
      <w:r w:rsidR="00A93324" w:rsidRPr="00A93324">
        <w:rPr>
          <w:rFonts w:ascii="Times New Roman" w:hAnsi="Times New Roman" w:cs="Times New Roman"/>
          <w:sz w:val="24"/>
          <w:vertAlign w:val="subscript"/>
        </w:rPr>
        <w:t>+1</w:t>
      </w:r>
      <w:r w:rsidR="00A93324">
        <w:rPr>
          <w:rFonts w:ascii="Times New Roman" w:hAnsi="Times New Roman" w:cs="Times New Roman"/>
          <w:sz w:val="24"/>
        </w:rPr>
        <w:t xml:space="preserve"> e </w:t>
      </w:r>
      <w:r w:rsidR="00A93324" w:rsidRPr="00A93324">
        <w:rPr>
          <w:rFonts w:ascii="Times New Roman" w:hAnsi="Times New Roman" w:cs="Times New Roman"/>
          <w:i/>
          <w:sz w:val="24"/>
        </w:rPr>
        <w:t>y</w:t>
      </w:r>
      <w:r w:rsidR="00A93324" w:rsidRPr="00A93324">
        <w:rPr>
          <w:rFonts w:ascii="Times New Roman" w:hAnsi="Times New Roman" w:cs="Times New Roman"/>
          <w:i/>
          <w:sz w:val="24"/>
          <w:vertAlign w:val="subscript"/>
        </w:rPr>
        <w:t>i</w:t>
      </w:r>
      <w:r w:rsidR="00A93324" w:rsidRPr="00A93324">
        <w:rPr>
          <w:rFonts w:ascii="Times New Roman" w:hAnsi="Times New Roman" w:cs="Times New Roman"/>
          <w:sz w:val="24"/>
          <w:vertAlign w:val="subscript"/>
        </w:rPr>
        <w:t>+2</w:t>
      </w:r>
      <w:r w:rsidR="002D61BD">
        <w:rPr>
          <w:rFonts w:ascii="Times New Roman" w:hAnsi="Times New Roman" w:cs="Times New Roman"/>
          <w:sz w:val="24"/>
        </w:rPr>
        <w:t xml:space="preserve"> calculados </w:t>
      </w:r>
      <w:r w:rsidR="00A93324">
        <w:rPr>
          <w:rFonts w:ascii="Times New Roman" w:hAnsi="Times New Roman" w:cs="Times New Roman"/>
          <w:sz w:val="24"/>
        </w:rPr>
        <w:t xml:space="preserve">pelo referido método e aqueles (verdadeiros) que estão sobre a curva </w:t>
      </w:r>
      <w:r w:rsidR="00A93324" w:rsidRPr="00A93324">
        <w:rPr>
          <w:rFonts w:ascii="Times New Roman" w:hAnsi="Times New Roman" w:cs="Times New Roman"/>
          <w:i/>
          <w:sz w:val="24"/>
        </w:rPr>
        <w:t>y</w:t>
      </w:r>
      <w:r w:rsidR="00A93324">
        <w:rPr>
          <w:rFonts w:ascii="Times New Roman" w:hAnsi="Times New Roman" w:cs="Times New Roman"/>
          <w:sz w:val="24"/>
        </w:rPr>
        <w:t>(</w:t>
      </w:r>
      <w:r w:rsidR="00A93324" w:rsidRPr="00A93324">
        <w:rPr>
          <w:rFonts w:ascii="Times New Roman" w:hAnsi="Times New Roman" w:cs="Times New Roman"/>
          <w:i/>
          <w:sz w:val="24"/>
        </w:rPr>
        <w:t>x</w:t>
      </w:r>
      <w:r w:rsidR="00A93324">
        <w:rPr>
          <w:rFonts w:ascii="Times New Roman" w:hAnsi="Times New Roman" w:cs="Times New Roman"/>
          <w:sz w:val="24"/>
        </w:rPr>
        <w:t>) correspondem aos erros cometidos na obtenção de pontos da solução aproximada.</w:t>
      </w:r>
      <w:r w:rsidR="00AD067C">
        <w:rPr>
          <w:rFonts w:ascii="Times New Roman" w:hAnsi="Times New Roman" w:cs="Times New Roman"/>
          <w:sz w:val="24"/>
        </w:rPr>
        <w:t xml:space="preserve"> Note que, embora o método seja simples e a tendência de comportamento da solução verdadeira seja capturada, erros consideráveis podem ocorrer</w:t>
      </w:r>
      <w:r w:rsidR="00EE7457">
        <w:rPr>
          <w:rFonts w:ascii="Times New Roman" w:hAnsi="Times New Roman" w:cs="Times New Roman"/>
          <w:sz w:val="24"/>
        </w:rPr>
        <w:t>. Claro está que a reta tangente constitui aproximação</w:t>
      </w:r>
      <w:r w:rsidR="00CC7B19">
        <w:rPr>
          <w:rFonts w:ascii="Times New Roman" w:hAnsi="Times New Roman" w:cs="Times New Roman"/>
          <w:sz w:val="24"/>
        </w:rPr>
        <w:t xml:space="preserve"> razoável</w:t>
      </w:r>
      <w:r w:rsidR="00EE7457">
        <w:rPr>
          <w:rFonts w:ascii="Times New Roman" w:hAnsi="Times New Roman" w:cs="Times New Roman"/>
          <w:sz w:val="24"/>
        </w:rPr>
        <w:t xml:space="preserve"> da curva-solução em um intervalo </w:t>
      </w:r>
      <w:r w:rsidR="00EE7457" w:rsidRPr="00EE7457">
        <w:rPr>
          <w:rFonts w:ascii="Times New Roman" w:hAnsi="Times New Roman" w:cs="Times New Roman"/>
          <w:i/>
          <w:sz w:val="24"/>
        </w:rPr>
        <w:t>h</w:t>
      </w:r>
      <w:r w:rsidR="00EE7457">
        <w:rPr>
          <w:rFonts w:ascii="Times New Roman" w:hAnsi="Times New Roman" w:cs="Times New Roman"/>
          <w:sz w:val="24"/>
        </w:rPr>
        <w:t xml:space="preserve"> suficientemente pequeno. Ao se adotar um método numérico tal como o de </w:t>
      </w:r>
      <w:r w:rsidR="00EE7457" w:rsidRPr="00CC7B19">
        <w:rPr>
          <w:rFonts w:ascii="Times New Roman" w:hAnsi="Times New Roman" w:cs="Times New Roman"/>
          <w:b/>
          <w:sz w:val="24"/>
        </w:rPr>
        <w:t>Euler</w:t>
      </w:r>
      <w:r w:rsidR="00AD067C">
        <w:rPr>
          <w:rFonts w:ascii="Times New Roman" w:hAnsi="Times New Roman" w:cs="Times New Roman"/>
          <w:sz w:val="24"/>
        </w:rPr>
        <w:t>, deve</w:t>
      </w:r>
      <w:r w:rsidR="00EE7457">
        <w:rPr>
          <w:rFonts w:ascii="Times New Roman" w:hAnsi="Times New Roman" w:cs="Times New Roman"/>
          <w:sz w:val="24"/>
        </w:rPr>
        <w:t xml:space="preserve">-se ter sempre presente a preocupação com o grau de precisão da solução aproximada obtida, para que esta </w:t>
      </w:r>
      <w:r w:rsidR="00093545">
        <w:rPr>
          <w:rFonts w:ascii="Times New Roman" w:hAnsi="Times New Roman" w:cs="Times New Roman"/>
          <w:sz w:val="24"/>
        </w:rPr>
        <w:t>possa ser considerada com</w:t>
      </w:r>
      <w:r w:rsidR="001D53C5">
        <w:rPr>
          <w:rFonts w:ascii="Times New Roman" w:hAnsi="Times New Roman" w:cs="Times New Roman"/>
          <w:sz w:val="24"/>
        </w:rPr>
        <w:t>o</w:t>
      </w:r>
      <w:r w:rsidR="00093545">
        <w:rPr>
          <w:rFonts w:ascii="Times New Roman" w:hAnsi="Times New Roman" w:cs="Times New Roman"/>
          <w:sz w:val="24"/>
        </w:rPr>
        <w:t xml:space="preserve"> válida para o problema em estudo</w:t>
      </w:r>
      <w:r w:rsidR="00AD067C">
        <w:rPr>
          <w:rFonts w:ascii="Times New Roman" w:hAnsi="Times New Roman" w:cs="Times New Roman"/>
          <w:sz w:val="24"/>
        </w:rPr>
        <w:t xml:space="preserve">. </w:t>
      </w:r>
      <w:r w:rsidR="00A93324">
        <w:rPr>
          <w:rFonts w:ascii="Times New Roman" w:hAnsi="Times New Roman" w:cs="Times New Roman"/>
          <w:sz w:val="24"/>
        </w:rPr>
        <w:t xml:space="preserve"> </w:t>
      </w:r>
    </w:p>
    <w:p w14:paraId="65848048" w14:textId="77777777" w:rsidR="00CC7B19" w:rsidRDefault="00CC7B19" w:rsidP="00CC7B19">
      <w:pPr>
        <w:spacing w:after="0"/>
        <w:jc w:val="both"/>
        <w:rPr>
          <w:rFonts w:ascii="Times New Roman" w:eastAsia="Times New Roman" w:hAnsi="Times New Roman" w:cs="Times New Roman"/>
          <w:sz w:val="32"/>
          <w:szCs w:val="27"/>
          <w:lang w:eastAsia="pt-BR"/>
        </w:rPr>
      </w:pPr>
    </w:p>
    <w:p w14:paraId="273A41A2" w14:textId="77777777" w:rsidR="00CC7B19" w:rsidRDefault="009E2231" w:rsidP="00CC7B19">
      <w:pPr>
        <w:spacing w:after="0"/>
        <w:jc w:val="both"/>
        <w:rPr>
          <w:rFonts w:ascii="Times New Roman" w:eastAsia="Times New Roman" w:hAnsi="Times New Roman" w:cs="Times New Roman"/>
          <w:sz w:val="32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32"/>
          <w:szCs w:val="27"/>
          <w:lang w:eastAsia="pt-BR"/>
        </w:rPr>
        <w:br/>
      </w:r>
    </w:p>
    <w:p w14:paraId="00F49C34" w14:textId="77777777" w:rsidR="00CC7B19" w:rsidRDefault="00CC7B19" w:rsidP="00CC7B19">
      <w:pPr>
        <w:spacing w:after="0"/>
        <w:jc w:val="both"/>
        <w:rPr>
          <w:rFonts w:ascii="Times New Roman" w:eastAsia="Times New Roman" w:hAnsi="Times New Roman" w:cs="Times New Roman"/>
          <w:sz w:val="32"/>
          <w:szCs w:val="27"/>
          <w:lang w:eastAsia="pt-BR"/>
        </w:rPr>
      </w:pPr>
    </w:p>
    <w:p w14:paraId="43191AC8" w14:textId="77777777" w:rsidR="00CC7B19" w:rsidRDefault="00CC7B19" w:rsidP="00CC7B19">
      <w:pPr>
        <w:spacing w:after="0"/>
        <w:jc w:val="both"/>
        <w:rPr>
          <w:rFonts w:ascii="Times New Roman" w:eastAsia="Times New Roman" w:hAnsi="Times New Roman" w:cs="Times New Roman"/>
          <w:sz w:val="32"/>
          <w:szCs w:val="27"/>
          <w:lang w:eastAsia="pt-BR"/>
        </w:rPr>
      </w:pPr>
    </w:p>
    <w:p w14:paraId="352544B9" w14:textId="77777777" w:rsidR="00CC7B19" w:rsidRDefault="00CC7B19" w:rsidP="00CC7B19">
      <w:pPr>
        <w:spacing w:after="0"/>
        <w:jc w:val="both"/>
        <w:rPr>
          <w:rFonts w:ascii="Times New Roman" w:eastAsia="Times New Roman" w:hAnsi="Times New Roman" w:cs="Times New Roman"/>
          <w:sz w:val="32"/>
          <w:szCs w:val="27"/>
          <w:lang w:eastAsia="pt-BR"/>
        </w:rPr>
      </w:pPr>
    </w:p>
    <w:p w14:paraId="71CA38E2" w14:textId="77777777" w:rsidR="00957D51" w:rsidRPr="00385C6F" w:rsidRDefault="009D7119" w:rsidP="00CC7B19">
      <w:pPr>
        <w:spacing w:after="0"/>
        <w:jc w:val="both"/>
        <w:rPr>
          <w:rFonts w:ascii="Times New Roman" w:eastAsia="Times New Roman" w:hAnsi="Times New Roman" w:cs="Times New Roman"/>
          <w:sz w:val="32"/>
          <w:szCs w:val="27"/>
          <w:lang w:eastAsia="pt-BR"/>
        </w:rPr>
      </w:pPr>
      <w:r>
        <w:rPr>
          <w:rFonts w:ascii="Times New Roman" w:eastAsia="Times New Roman" w:hAnsi="Times New Roman" w:cs="Times New Roman"/>
          <w:noProof/>
          <w:sz w:val="32"/>
          <w:szCs w:val="27"/>
          <w:lang w:eastAsia="pt-BR"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71906F29" wp14:editId="4D057BC5">
                <wp:simplePos x="0" y="0"/>
                <wp:positionH relativeFrom="column">
                  <wp:posOffset>1804035</wp:posOffset>
                </wp:positionH>
                <wp:positionV relativeFrom="paragraph">
                  <wp:posOffset>147955</wp:posOffset>
                </wp:positionV>
                <wp:extent cx="2418443" cy="2060250"/>
                <wp:effectExtent l="0" t="38100" r="0" b="0"/>
                <wp:wrapNone/>
                <wp:docPr id="50" name="Agrupar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18443" cy="2060250"/>
                          <a:chOff x="0" y="0"/>
                          <a:chExt cx="2418443" cy="2060250"/>
                        </a:xfrm>
                      </wpg:grpSpPr>
                      <wps:wsp>
                        <wps:cNvPr id="5" name="Conector de Seta Reta 5"/>
                        <wps:cNvCnPr/>
                        <wps:spPr>
                          <a:xfrm>
                            <a:off x="15240" y="1752600"/>
                            <a:ext cx="1761936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49" name="Agrupar 49"/>
                        <wpg:cNvGrpSpPr/>
                        <wpg:grpSpPr>
                          <a:xfrm>
                            <a:off x="0" y="0"/>
                            <a:ext cx="2418443" cy="2060250"/>
                            <a:chOff x="0" y="0"/>
                            <a:chExt cx="2418443" cy="2060250"/>
                          </a:xfrm>
                        </wpg:grpSpPr>
                        <wps:wsp>
                          <wps:cNvPr id="7" name="Conector de Seta Reta 7"/>
                          <wps:cNvCnPr/>
                          <wps:spPr>
                            <a:xfrm flipV="1">
                              <a:off x="186690" y="0"/>
                              <a:ext cx="0" cy="1948246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48" name="Agrupar 48"/>
                          <wpg:cNvGrpSpPr/>
                          <wpg:grpSpPr>
                            <a:xfrm>
                              <a:off x="0" y="57150"/>
                              <a:ext cx="2418443" cy="2003100"/>
                              <a:chOff x="0" y="0"/>
                              <a:chExt cx="2418443" cy="2003100"/>
                            </a:xfrm>
                          </wpg:grpSpPr>
                          <wpg:grpSp>
                            <wpg:cNvPr id="39" name="Agrupar 39"/>
                            <wpg:cNvGrpSpPr/>
                            <wpg:grpSpPr>
                              <a:xfrm>
                                <a:off x="579120" y="152400"/>
                                <a:ext cx="500809" cy="1543793"/>
                                <a:chOff x="0" y="15240"/>
                                <a:chExt cx="358140" cy="1112520"/>
                              </a:xfrm>
                            </wpg:grpSpPr>
                            <wps:wsp>
                              <wps:cNvPr id="15" name="Conector reto 15"/>
                              <wps:cNvCnPr/>
                              <wps:spPr>
                                <a:xfrm flipH="1">
                                  <a:off x="0" y="392430"/>
                                  <a:ext cx="0" cy="252000"/>
                                </a:xfrm>
                                <a:prstGeom prst="line">
                                  <a:avLst/>
                                </a:prstGeom>
                                <a:ln cap="rnd">
                                  <a:prstDash val="sysDash"/>
                                  <a:round/>
                                  <a:headEnd type="oval"/>
                                  <a:tailEnd type="non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0" name="Conector reto 20"/>
                              <wps:cNvCnPr/>
                              <wps:spPr>
                                <a:xfrm flipH="1">
                                  <a:off x="179070" y="480060"/>
                                  <a:ext cx="0" cy="647700"/>
                                </a:xfrm>
                                <a:prstGeom prst="line">
                                  <a:avLst/>
                                </a:prstGeom>
                                <a:ln cap="flat">
                                  <a:solidFill>
                                    <a:schemeClr val="accent2"/>
                                  </a:solidFill>
                                  <a:prstDash val="sysDash"/>
                                  <a:round/>
                                  <a:headEnd type="diamond"/>
                                  <a:tailEnd type="non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3" name="Conector reto 23"/>
                              <wps:cNvCnPr/>
                              <wps:spPr>
                                <a:xfrm flipH="1">
                                  <a:off x="358140" y="41910"/>
                                  <a:ext cx="0" cy="468000"/>
                                </a:xfrm>
                                <a:prstGeom prst="line">
                                  <a:avLst/>
                                </a:prstGeom>
                                <a:ln cap="rnd">
                                  <a:prstDash val="sysDash"/>
                                  <a:round/>
                                  <a:headEnd type="oval"/>
                                  <a:tailEnd type="non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4" name="Conector reto 24"/>
                              <wps:cNvCnPr/>
                              <wps:spPr>
                                <a:xfrm flipH="1">
                                  <a:off x="179070" y="15240"/>
                                  <a:ext cx="0" cy="467995"/>
                                </a:xfrm>
                                <a:prstGeom prst="line">
                                  <a:avLst/>
                                </a:prstGeom>
                                <a:ln cap="rnd">
                                  <a:prstDash val="sysDash"/>
                                  <a:round/>
                                  <a:headEnd type="oval"/>
                                  <a:tailEnd type="non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5" name="Conector reto 25"/>
                              <wps:cNvCnPr/>
                              <wps:spPr>
                                <a:xfrm flipH="1">
                                  <a:off x="358140" y="544830"/>
                                  <a:ext cx="0" cy="576000"/>
                                </a:xfrm>
                                <a:prstGeom prst="line">
                                  <a:avLst/>
                                </a:prstGeom>
                                <a:ln cap="flat">
                                  <a:solidFill>
                                    <a:schemeClr val="accent2"/>
                                  </a:solidFill>
                                  <a:prstDash val="sysDash"/>
                                  <a:round/>
                                  <a:headEnd type="diamond"/>
                                  <a:tailEnd type="non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7" name="Conector reto 27"/>
                              <wps:cNvCnPr/>
                              <wps:spPr>
                                <a:xfrm flipH="1">
                                  <a:off x="0" y="655320"/>
                                  <a:ext cx="0" cy="468000"/>
                                </a:xfrm>
                                <a:prstGeom prst="line">
                                  <a:avLst/>
                                </a:prstGeom>
                                <a:ln cap="flat">
                                  <a:solidFill>
                                    <a:schemeClr val="accent2"/>
                                  </a:solidFill>
                                  <a:prstDash val="sysDash"/>
                                  <a:round/>
                                  <a:headEnd type="diamond"/>
                                  <a:tailEnd type="non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13" name="Conector reto 13"/>
                            <wps:cNvCnPr/>
                            <wps:spPr>
                              <a:xfrm flipV="1">
                                <a:off x="495300" y="0"/>
                                <a:ext cx="410238" cy="851201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" name="Conector reto 19"/>
                            <wps:cNvCnPr/>
                            <wps:spPr>
                              <a:xfrm>
                                <a:off x="666750" y="133350"/>
                                <a:ext cx="793836" cy="105739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" name="Conector reto 26"/>
                            <wps:cNvCnPr/>
                            <wps:spPr>
                              <a:xfrm flipV="1">
                                <a:off x="441960" y="708660"/>
                                <a:ext cx="287699" cy="6185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" name="Forma Livre: Forma 10"/>
                            <wps:cNvSpPr/>
                            <wps:spPr>
                              <a:xfrm>
                                <a:off x="495300" y="788670"/>
                                <a:ext cx="873753" cy="462466"/>
                              </a:xfrm>
                              <a:custGeom>
                                <a:avLst/>
                                <a:gdLst>
                                  <a:gd name="connsiteX0" fmla="*/ 0 w 624840"/>
                                  <a:gd name="connsiteY0" fmla="*/ 333272 h 333272"/>
                                  <a:gd name="connsiteX1" fmla="*/ 217170 w 624840"/>
                                  <a:gd name="connsiteY1" fmla="*/ 1802 h 333272"/>
                                  <a:gd name="connsiteX2" fmla="*/ 624840 w 624840"/>
                                  <a:gd name="connsiteY2" fmla="*/ 192302 h 333272"/>
                                  <a:gd name="connsiteX3" fmla="*/ 624840 w 624840"/>
                                  <a:gd name="connsiteY3" fmla="*/ 192302 h 333272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624840" h="333272">
                                    <a:moveTo>
                                      <a:pt x="0" y="333272"/>
                                    </a:moveTo>
                                    <a:cubicBezTo>
                                      <a:pt x="56515" y="179284"/>
                                      <a:pt x="113030" y="25297"/>
                                      <a:pt x="217170" y="1802"/>
                                    </a:cubicBezTo>
                                    <a:cubicBezTo>
                                      <a:pt x="321310" y="-21693"/>
                                      <a:pt x="624840" y="192302"/>
                                      <a:pt x="624840" y="192302"/>
                                    </a:cubicBezTo>
                                    <a:lnTo>
                                      <a:pt x="624840" y="192302"/>
                                    </a:lnTo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" name="Conector reto 14"/>
                            <wps:cNvCnPr/>
                            <wps:spPr>
                              <a:xfrm>
                                <a:off x="643890" y="762000"/>
                                <a:ext cx="1009611" cy="126887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3" name="Caixa de Texto 33"/>
                            <wps:cNvSpPr txBox="1"/>
                            <wps:spPr>
                              <a:xfrm>
                                <a:off x="529590" y="76200"/>
                                <a:ext cx="468630" cy="3644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BC6DB9D" w14:textId="77777777" w:rsidR="00434DD2" w:rsidRPr="00F20C34" w:rsidRDefault="00434DD2" w:rsidP="00F20C34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y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  <w:vertAlign w:val="subscript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vertAlign w:val="subscript"/>
                                    </w:rPr>
                                    <w:t>+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Caixa de Texto 34"/>
                            <wps:cNvSpPr txBox="1"/>
                            <wps:spPr>
                              <a:xfrm>
                                <a:off x="1040130" y="148590"/>
                                <a:ext cx="468630" cy="36449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1D231E8" w14:textId="77777777" w:rsidR="00434DD2" w:rsidRPr="00F20C34" w:rsidRDefault="00434DD2" w:rsidP="00F20C34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y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  <w:vertAlign w:val="subscript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vertAlign w:val="subscript"/>
                                    </w:rPr>
                                    <w:t>+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2" name="Caixa de Texto 32"/>
                            <wps:cNvSpPr txBox="1"/>
                            <wps:spPr>
                              <a:xfrm>
                                <a:off x="354330" y="518160"/>
                                <a:ext cx="458063" cy="32163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B31F18A" w14:textId="77777777" w:rsidR="00434DD2" w:rsidRPr="00F20C34" w:rsidRDefault="00434DD2" w:rsidP="00F20C34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  <w:vertAlign w:val="subscript"/>
                                    </w:rPr>
                                    <w:t>i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9" name="Caixa de Texto 29"/>
                            <wps:cNvSpPr txBox="1"/>
                            <wps:spPr>
                              <a:xfrm>
                                <a:off x="1310640" y="929640"/>
                                <a:ext cx="548759" cy="36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7D84E48" w14:textId="77777777" w:rsidR="00434DD2" w:rsidRPr="00957D51" w:rsidRDefault="00434DD2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</w:pP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y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(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x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6" name="Caixa de Texto 36"/>
                            <wps:cNvSpPr txBox="1"/>
                            <wps:spPr>
                              <a:xfrm>
                                <a:off x="579120" y="1474470"/>
                                <a:ext cx="468843" cy="36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3F6FB0" w14:textId="77777777" w:rsidR="00434DD2" w:rsidRPr="00F20C34" w:rsidRDefault="00434DD2" w:rsidP="00F20C34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7" name="Caixa de Texto 37"/>
                            <wps:cNvSpPr txBox="1"/>
                            <wps:spPr>
                              <a:xfrm>
                                <a:off x="830580" y="1474470"/>
                                <a:ext cx="468843" cy="36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F05C46A" w14:textId="77777777" w:rsidR="00434DD2" w:rsidRPr="00F20C34" w:rsidRDefault="00434DD2" w:rsidP="00F20C34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0" name="Caixa de Texto 30"/>
                            <wps:cNvSpPr txBox="1"/>
                            <wps:spPr>
                              <a:xfrm>
                                <a:off x="388620" y="1634490"/>
                                <a:ext cx="378271" cy="36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80E0E9F" w14:textId="77777777" w:rsidR="00434DD2" w:rsidRPr="00957D51" w:rsidRDefault="00434DD2" w:rsidP="00957D51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</w:pP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x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  <w:vertAlign w:val="subscript"/>
                                    </w:rPr>
                                    <w:t>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1" name="Caixa de Texto 31"/>
                            <wps:cNvSpPr txBox="1"/>
                            <wps:spPr>
                              <a:xfrm>
                                <a:off x="579120" y="1634490"/>
                                <a:ext cx="468843" cy="36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F66D266" w14:textId="77777777" w:rsidR="00434DD2" w:rsidRPr="00F20C34" w:rsidRDefault="00434DD2" w:rsidP="00F20C34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x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  <w:vertAlign w:val="subscript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vertAlign w:val="subscript"/>
                                    </w:rPr>
                                    <w:t>+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Caixa de Texto 35"/>
                            <wps:cNvSpPr txBox="1"/>
                            <wps:spPr>
                              <a:xfrm>
                                <a:off x="861060" y="1638300"/>
                                <a:ext cx="468843" cy="36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31DFD93" w14:textId="77777777" w:rsidR="00434DD2" w:rsidRPr="00F20C34" w:rsidRDefault="00434DD2" w:rsidP="00F20C34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x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  <w:vertAlign w:val="subscript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vertAlign w:val="subscript"/>
                                    </w:rPr>
                                    <w:t>+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2" name="Caixa de Texto 42"/>
                            <wps:cNvSpPr txBox="1"/>
                            <wps:spPr>
                              <a:xfrm>
                                <a:off x="1310640" y="1104900"/>
                                <a:ext cx="1107803" cy="41238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A5A8247" w14:textId="77777777" w:rsidR="00434DD2" w:rsidRPr="0071337A" w:rsidRDefault="00434DD2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curva-</w:t>
                                  </w:r>
                                  <w:r w:rsidRPr="0071337A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soluçã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4" name="Caixa de Texto 44"/>
                            <wps:cNvSpPr txBox="1"/>
                            <wps:spPr>
                              <a:xfrm>
                                <a:off x="0" y="41910"/>
                                <a:ext cx="243840" cy="26963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009363E" w14:textId="77777777" w:rsidR="00434DD2" w:rsidRPr="0071337A" w:rsidRDefault="00434DD2" w:rsidP="0071337A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3" name="Caixa de Texto 43"/>
                            <wps:cNvSpPr txBox="1"/>
                            <wps:spPr>
                              <a:xfrm>
                                <a:off x="1455420" y="1524000"/>
                                <a:ext cx="266700" cy="22427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541AD61" w14:textId="77777777" w:rsidR="00434DD2" w:rsidRPr="0071337A" w:rsidRDefault="00434DD2" w:rsidP="0071337A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</w:pPr>
                                  <w:r w:rsidRPr="0071337A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" name="Caixa de Texto 21"/>
                            <wps:cNvSpPr txBox="1"/>
                            <wps:spPr>
                              <a:xfrm>
                                <a:off x="243840" y="899160"/>
                                <a:ext cx="458063" cy="32163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3EAA95B" w14:textId="77777777" w:rsidR="00434DD2" w:rsidRPr="00F20C34" w:rsidRDefault="00434DD2" w:rsidP="009E2231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y</w:t>
                                  </w:r>
                                  <w:r w:rsidRPr="009E2231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x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  <w:vertAlign w:val="subscript"/>
                                    </w:rPr>
                                    <w:t>i</w:t>
                                  </w:r>
                                  <w:r w:rsidRPr="009E2231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" name="Caixa de Texto 22"/>
                            <wps:cNvSpPr txBox="1"/>
                            <wps:spPr>
                              <a:xfrm>
                                <a:off x="765810" y="579120"/>
                                <a:ext cx="458063" cy="32163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734F486" w14:textId="77777777" w:rsidR="00434DD2" w:rsidRPr="00F20C34" w:rsidRDefault="00434DD2" w:rsidP="009E2231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y</w:t>
                                  </w:r>
                                  <w:r w:rsidRPr="009E2231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x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  <w:vertAlign w:val="subscript"/>
                                    </w:rPr>
                                    <w:t>i+</w:t>
                                  </w:r>
                                  <w:r w:rsidRPr="009E2231">
                                    <w:rPr>
                                      <w:rFonts w:ascii="Times New Roman" w:hAnsi="Times New Roman" w:cs="Times New Roman"/>
                                      <w:sz w:val="16"/>
                                      <w:vertAlign w:val="subscript"/>
                                    </w:rPr>
                                    <w:t>1</w:t>
                                  </w:r>
                                  <w:r w:rsidRPr="009E2231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8" name="Caixa de Texto 28"/>
                            <wps:cNvSpPr txBox="1"/>
                            <wps:spPr>
                              <a:xfrm>
                                <a:off x="1078230" y="762000"/>
                                <a:ext cx="458063" cy="32163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8B22C80" w14:textId="77777777" w:rsidR="00434DD2" w:rsidRPr="00F20C34" w:rsidRDefault="00434DD2" w:rsidP="009E2231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y</w:t>
                                  </w:r>
                                  <w:r w:rsidRPr="009E2231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x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  <w:vertAlign w:val="subscript"/>
                                    </w:rPr>
                                    <w:t>i+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vertAlign w:val="subscript"/>
                                    </w:rPr>
                                    <w:t>2</w:t>
                                  </w:r>
                                  <w:r w:rsidRPr="009E2231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1906F29" id="Agrupar 50" o:spid="_x0000_s1030" style="position:absolute;left:0;text-align:left;margin-left:142.05pt;margin-top:11.65pt;width:190.45pt;height:162.2pt;z-index:251740160" coordsize="24184,206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Conector de Seta Reta 5" o:spid="_x0000_s1031" type="#_x0000_t32" style="position:absolute;left:152;top:17526;width:1761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" strokecolor="#4472c4 [3204]" strokeweight=".5pt">
                  <v:stroke endarrow="block" joinstyle="miter"/>
                </v:shape>
                <v:group id="Agrupar 49" o:spid="_x0000_s1032" style="position:absolute;width:24184;height:20602" coordsize="24184,20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Conector de Seta Reta 7" o:spid="_x0000_s1033" type="#_x0000_t32" style="position:absolute;left:1866;width:0;height:1948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" strokecolor="#4472c4 [3204]" strokeweight=".5pt">
                    <v:stroke endarrow="block" joinstyle="miter"/>
                  </v:shape>
                  <v:group id="Agrupar 48" o:spid="_x0000_s1034" style="position:absolute;top:571;width:24184;height:20031" coordsize="24184,20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  <v:group id="Agrupar 39" o:spid="_x0000_s1035" style="position:absolute;left:5791;top:1524;width:5008;height:15437" coordorigin=",152" coordsize="3581,11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    <v:line id="Conector reto 15" o:spid="_x0000_s1036" style="position:absolute;flip:x;visibility:visible;mso-wrap-style:square" from="0,3924" to="0,64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" strokecolor="#4472c4 [3204]" strokeweight=".5pt">
                        <v:stroke dashstyle="3 1" startarrow="oval" endcap="round"/>
                      </v:line>
                      <v:line id="Conector reto 20" o:spid="_x0000_s1037" style="position:absolute;flip:x;visibility:visible;mso-wrap-style:square" from="1790,4800" to="1790,112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" strokecolor="#ed7d31 [3205]" strokeweight=".5pt">
                        <v:stroke dashstyle="3 1" startarrow="diamond"/>
                      </v:line>
                      <v:line id="Conector reto 23" o:spid="_x0000_s1038" style="position:absolute;flip:x;visibility:visible;mso-wrap-style:square" from="3581,419" to="3581,50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" strokecolor="#4472c4 [3204]" strokeweight=".5pt">
                        <v:stroke dashstyle="3 1" startarrow="oval" endcap="round"/>
                      </v:line>
                      <v:line id="Conector reto 24" o:spid="_x0000_s1039" style="position:absolute;flip:x;visibility:visible;mso-wrap-style:square" from="1790,152" to="1790,48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" strokecolor="#4472c4 [3204]" strokeweight=".5pt">
                        <v:stroke dashstyle="3 1" startarrow="oval" endcap="round"/>
                      </v:line>
                      <v:line id="Conector reto 25" o:spid="_x0000_s1040" style="position:absolute;flip:x;visibility:visible;mso-wrap-style:square" from="3581,5448" to="3581,112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" strokecolor="#ed7d31 [3205]" strokeweight=".5pt">
                        <v:stroke dashstyle="3 1" startarrow="diamond"/>
                      </v:line>
                      <v:line id="Conector reto 27" o:spid="_x0000_s1041" style="position:absolute;flip:x;visibility:visible;mso-wrap-style:square" from="0,6553" to="0,112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" strokecolor="#ed7d31 [3205]" strokeweight=".5pt">
                        <v:stroke dashstyle="3 1" startarrow="diamond"/>
                      </v:line>
                    </v:group>
                    <v:line id="Conector reto 13" o:spid="_x0000_s1042" style="position:absolute;flip:y;visibility:visible;mso-wrap-style:square" from="4953,0" to="9055,8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" strokecolor="#4472c4 [3204]" strokeweight=".5pt">
                      <v:stroke joinstyle="miter"/>
                    </v:line>
                    <v:line id="Conector reto 19" o:spid="_x0000_s1043" style="position:absolute;visibility:visible;mso-wrap-style:square" from="6667,1333" to="14605,23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" strokecolor="#4472c4 [3204]" strokeweight=".5pt">
                      <v:stroke joinstyle="miter"/>
                    </v:line>
                    <v:line id="Conector reto 26" o:spid="_x0000_s1044" style="position:absolute;flip:y;visibility:visible;mso-wrap-style:square" from="4419,7086" to="7296,132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" strokecolor="#4472c4 [3204]" strokeweight=".5pt">
                      <v:stroke joinstyle="miter"/>
                    </v:line>
                    <v:shape id="Forma Livre: Forma 10" o:spid="_x0000_s1045" style="position:absolute;left:4953;top:7886;width:8737;height:4625;visibility:visible;mso-wrap-style:square;v-text-anchor:middle" coordsize="624840,333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" path="m,333272c56515,179284,113030,25297,217170,1802,321310,-21693,624840,192302,624840,192302r,e" filled="f" strokecolor="#ed7d31 [3205]" strokeweight="1pt">
                      <v:stroke joinstyle="miter"/>
                      <v:path arrowok="t" o:connecttype="custom" o:connectlocs="0,462466;303682,2501;873753,266849;873753,266849" o:connectangles="0,0,0,0"/>
                    </v:shape>
                    <v:line id="Conector reto 14" o:spid="_x0000_s1046" style="position:absolute;visibility:visible;mso-wrap-style:square" from="6438,7620" to="16535,88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" strokecolor="#4472c4 [3204]" strokeweight=".5pt">
                      <v:stroke joinstyle="miter"/>
                    </v:line>
                    <v:shape id="Caixa de Texto 33" o:spid="_x0000_s1047" type="#_x0000_t202" style="position:absolute;left:5295;top:762;width:4687;height:36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    <v:textbox>
                        <w:txbxContent>
                          <w:p w14:paraId="2BC6DB9D" w14:textId="77777777" w:rsidR="00434DD2" w:rsidRPr="00F20C34" w:rsidRDefault="00434DD2" w:rsidP="00F20C34">
                            <w:pPr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y</w:t>
                            </w:r>
                            <w:r w:rsidRPr="00957D51">
                              <w:rPr>
                                <w:rFonts w:ascii="Times New Roman" w:hAnsi="Times New Roman" w:cs="Times New Roman"/>
                                <w:i/>
                                <w:sz w:val="16"/>
                                <w:vertAlign w:val="subscript"/>
                              </w:rPr>
                              <w:t>i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vertAlign w:val="subscript"/>
                              </w:rPr>
                              <w:t>+1</w:t>
                            </w:r>
                          </w:p>
                        </w:txbxContent>
                      </v:textbox>
                    </v:shape>
                    <v:shape id="Caixa de Texto 34" o:spid="_x0000_s1048" type="#_x0000_t202" style="position:absolute;left:10401;top:1485;width:4686;height:3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UDs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" filled="f" stroked="f" strokeweight=".5pt">
                      <v:textbox>
                        <w:txbxContent>
                          <w:p w14:paraId="71D231E8" w14:textId="77777777" w:rsidR="00434DD2" w:rsidRPr="00F20C34" w:rsidRDefault="00434DD2" w:rsidP="00F20C34">
                            <w:pPr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y</w:t>
                            </w:r>
                            <w:r w:rsidRPr="00957D51">
                              <w:rPr>
                                <w:rFonts w:ascii="Times New Roman" w:hAnsi="Times New Roman" w:cs="Times New Roman"/>
                                <w:i/>
                                <w:sz w:val="16"/>
                                <w:vertAlign w:val="subscript"/>
                              </w:rPr>
                              <w:t>i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vertAlign w:val="subscript"/>
                              </w:rPr>
                              <w:t>+2</w:t>
                            </w:r>
                          </w:p>
                        </w:txbxContent>
                      </v:textbox>
                    </v:shape>
                    <v:shape id="Caixa de Texto 32" o:spid="_x0000_s1049" type="#_x0000_t202" style="position:absolute;left:3543;top:5181;width:4580;height:32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H0D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AAPH0DxQAAANsAAAAP&#10;AAAAAAAAAAAAAAAAAAcCAABkcnMvZG93bnJldi54bWxQSwUGAAAAAAMAAwC3AAAA+QIAAAAA&#10;" filled="f" stroked="f" strokeweight=".5pt">
                      <v:textbox>
                        <w:txbxContent>
                          <w:p w14:paraId="2B31F18A" w14:textId="77777777" w:rsidR="00434DD2" w:rsidRPr="00F20C34" w:rsidRDefault="00434DD2" w:rsidP="00F20C34">
                            <w:pPr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y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  <w:vertAlign w:val="subscript"/>
                              </w:rPr>
                              <w:t>i</w:t>
                            </w:r>
                            <w:proofErr w:type="spellEnd"/>
                          </w:p>
                        </w:txbxContent>
                      </v:textbox>
                    </v:shape>
                    <v:shape id="Caixa de Texto 29" o:spid="_x0000_s1050" type="#_x0000_t202" style="position:absolute;left:13106;top:9296;width:5487;height:3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    <v:textbox>
                        <w:txbxContent>
                          <w:p w14:paraId="07D84E48" w14:textId="77777777" w:rsidR="00434DD2" w:rsidRPr="00957D51" w:rsidRDefault="00434DD2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</w:pPr>
                            <w:r w:rsidRPr="00957D51"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y</w:t>
                            </w:r>
                            <w:r w:rsidRPr="00957D51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(</w:t>
                            </w:r>
                            <w:r w:rsidRPr="00957D51"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x</w:t>
                            </w:r>
                            <w:r w:rsidRPr="00957D51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)</w:t>
                            </w:r>
                          </w:p>
                        </w:txbxContent>
                      </v:textbox>
                    </v:shape>
                    <v:shape id="Caixa de Texto 36" o:spid="_x0000_s1051" type="#_x0000_t202" style="position:absolute;left:5791;top:14744;width:4688;height:3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    <v:textbox>
                        <w:txbxContent>
                          <w:p w14:paraId="7A3F6FB0" w14:textId="77777777" w:rsidR="00434DD2" w:rsidRPr="00F20C34" w:rsidRDefault="00434DD2" w:rsidP="00F20C34">
                            <w:pPr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h</w:t>
                            </w:r>
                          </w:p>
                        </w:txbxContent>
                      </v:textbox>
                    </v:shape>
                    <v:shape id="Caixa de Texto 37" o:spid="_x0000_s1052" type="#_x0000_t202" style="position:absolute;left:8305;top:14744;width:4689;height:3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96b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AQS96bxQAAANsAAAAP&#10;AAAAAAAAAAAAAAAAAAcCAABkcnMvZG93bnJldi54bWxQSwUGAAAAAAMAAwC3AAAA+QIAAAAA&#10;" filled="f" stroked="f" strokeweight=".5pt">
                      <v:textbox>
                        <w:txbxContent>
                          <w:p w14:paraId="6F05C46A" w14:textId="77777777" w:rsidR="00434DD2" w:rsidRPr="00F20C34" w:rsidRDefault="00434DD2" w:rsidP="00F20C34">
                            <w:pPr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h</w:t>
                            </w:r>
                          </w:p>
                        </w:txbxContent>
                      </v:textbox>
                    </v:shape>
                    <v:shape id="Caixa de Texto 30" o:spid="_x0000_s1053" type="#_x0000_t202" style="position:absolute;left:3886;top:16344;width:3782;height:3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kbv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n6JG78MAAADbAAAADwAA&#10;AAAAAAAAAAAAAAAHAgAAZHJzL2Rvd25yZXYueG1sUEsFBgAAAAADAAMAtwAAAPcCAAAAAA==&#10;" filled="f" stroked="f" strokeweight=".5pt">
                      <v:textbox>
                        <w:txbxContent>
                          <w:p w14:paraId="680E0E9F" w14:textId="77777777" w:rsidR="00434DD2" w:rsidRPr="00957D51" w:rsidRDefault="00434DD2" w:rsidP="00957D51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</w:pPr>
                            <w:r w:rsidRPr="00957D51"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x</w:t>
                            </w:r>
                            <w:r w:rsidRPr="00957D51">
                              <w:rPr>
                                <w:rFonts w:ascii="Times New Roman" w:hAnsi="Times New Roman" w:cs="Times New Roman"/>
                                <w:i/>
                                <w:sz w:val="16"/>
                                <w:vertAlign w:val="subscript"/>
                              </w:rPr>
                              <w:t>i</w:t>
                            </w:r>
                          </w:p>
                        </w:txbxContent>
                      </v:textbox>
                    </v:shape>
                    <v:shape id="Caixa de Texto 31" o:spid="_x0000_s1054" type="#_x0000_t202" style="position:absolute;left:5791;top:16344;width:4688;height:3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uN0xQAAANsAAAAPAAAAZHJzL2Rvd25yZXYueG1sRI9Ba8JA&#10;FITvgv9heUJvuonF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Dw7uN0xQAAANsAAAAP&#10;AAAAAAAAAAAAAAAAAAcCAABkcnMvZG93bnJldi54bWxQSwUGAAAAAAMAAwC3AAAA+QIAAAAA&#10;" filled="f" stroked="f" strokeweight=".5pt">
                      <v:textbox>
                        <w:txbxContent>
                          <w:p w14:paraId="6F66D266" w14:textId="77777777" w:rsidR="00434DD2" w:rsidRPr="00F20C34" w:rsidRDefault="00434DD2" w:rsidP="00F20C34">
                            <w:pPr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957D51"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x</w:t>
                            </w:r>
                            <w:r w:rsidRPr="00957D51">
                              <w:rPr>
                                <w:rFonts w:ascii="Times New Roman" w:hAnsi="Times New Roman" w:cs="Times New Roman"/>
                                <w:i/>
                                <w:sz w:val="16"/>
                                <w:vertAlign w:val="subscript"/>
                              </w:rPr>
                              <w:t>i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vertAlign w:val="subscript"/>
                              </w:rPr>
                              <w:t>+1</w:t>
                            </w:r>
                          </w:p>
                        </w:txbxContent>
                      </v:textbox>
                    </v:shape>
                    <v:shape id="Caixa de Texto 35" o:spid="_x0000_s1055" type="#_x0000_t202" style="position:absolute;left:8610;top:16383;width:4689;height:3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    <v:textbox>
                        <w:txbxContent>
                          <w:p w14:paraId="331DFD93" w14:textId="77777777" w:rsidR="00434DD2" w:rsidRPr="00F20C34" w:rsidRDefault="00434DD2" w:rsidP="00F20C34">
                            <w:pPr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 w:rsidRPr="00957D51"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x</w:t>
                            </w:r>
                            <w:r w:rsidRPr="00957D51">
                              <w:rPr>
                                <w:rFonts w:ascii="Times New Roman" w:hAnsi="Times New Roman" w:cs="Times New Roman"/>
                                <w:i/>
                                <w:sz w:val="16"/>
                                <w:vertAlign w:val="subscript"/>
                              </w:rPr>
                              <w:t>i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vertAlign w:val="subscript"/>
                              </w:rPr>
                              <w:t>+2</w:t>
                            </w:r>
                          </w:p>
                        </w:txbxContent>
                      </v:textbox>
                    </v:shape>
                    <v:shape id="Caixa de Texto 42" o:spid="_x0000_s1056" type="#_x0000_t202" style="position:absolute;left:13106;top:11049;width:11078;height:41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5+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BYOg5+xQAAANsAAAAP&#10;AAAAAAAAAAAAAAAAAAcCAABkcnMvZG93bnJldi54bWxQSwUGAAAAAAMAAwC3AAAA+QIAAAAA&#10;" filled="f" stroked="f" strokeweight=".5pt">
                      <v:textbox>
                        <w:txbxContent>
                          <w:p w14:paraId="2A5A8247" w14:textId="77777777" w:rsidR="00434DD2" w:rsidRPr="0071337A" w:rsidRDefault="00434DD2">
                            <w:pPr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curva-</w:t>
                            </w:r>
                            <w:r w:rsidRPr="0071337A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solução</w:t>
                            </w:r>
                          </w:p>
                        </w:txbxContent>
                      </v:textbox>
                    </v:shape>
                    <v:shape id="Caixa de Texto 44" o:spid="_x0000_s1057" type="#_x0000_t202" style="position:absolute;top:419;width:2438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zORxQAAANsAAAAPAAAAZHJzL2Rvd25yZXYueG1sRI9Pi8Iw&#10;FMTvgt8hPGFvmioq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C4nzORxQAAANsAAAAP&#10;AAAAAAAAAAAAAAAAAAcCAABkcnMvZG93bnJldi54bWxQSwUGAAAAAAMAAwC3AAAA+QIAAAAA&#10;" filled="f" stroked="f" strokeweight=".5pt">
                      <v:textbox>
                        <w:txbxContent>
                          <w:p w14:paraId="0009363E" w14:textId="77777777" w:rsidR="00434DD2" w:rsidRPr="0071337A" w:rsidRDefault="00434DD2" w:rsidP="0071337A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y</w:t>
                            </w:r>
                          </w:p>
                        </w:txbxContent>
                      </v:textbox>
                    </v:shape>
                    <v:shape id="Caixa de Texto 43" o:spid="_x0000_s1058" type="#_x0000_t202" style="position:absolute;left:14554;top:15240;width:2667;height:22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qvl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" filled="f" stroked="f" strokeweight=".5pt">
                      <v:textbox>
                        <w:txbxContent>
                          <w:p w14:paraId="5541AD61" w14:textId="77777777" w:rsidR="00434DD2" w:rsidRPr="0071337A" w:rsidRDefault="00434DD2" w:rsidP="0071337A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</w:pPr>
                            <w:r w:rsidRPr="0071337A"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x</w:t>
                            </w:r>
                          </w:p>
                        </w:txbxContent>
                      </v:textbox>
                    </v:shape>
                    <v:shape id="Caixa de Texto 21" o:spid="_x0000_s1059" type="#_x0000_t202" style="position:absolute;left:2438;top:8991;width:4581;height:32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WpxAAAANs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fw/BJ+gFw8AAAA//8DAFBLAQItABQABgAIAAAAIQDb4fbL7gAAAIUBAAATAAAAAAAAAAAA&#10;AAAAAAAAAABbQ29udGVudF9UeXBlc10ueG1sUEsBAi0AFAAGAAgAAAAhAFr0LFu/AAAAFQEAAAsA&#10;AAAAAAAAAAAAAAAAHwEAAF9yZWxzLy5yZWxzUEsBAi0AFAAGAAgAAAAhAHU3danEAAAA2wAAAA8A&#10;AAAAAAAAAAAAAAAABwIAAGRycy9kb3ducmV2LnhtbFBLBQYAAAAAAwADALcAAAD4AgAAAAA=&#10;" filled="f" stroked="f" strokeweight=".5pt">
                      <v:textbox>
                        <w:txbxContent>
                          <w:p w14:paraId="03EAA95B" w14:textId="77777777" w:rsidR="00434DD2" w:rsidRPr="00F20C34" w:rsidRDefault="00434DD2" w:rsidP="009E2231">
                            <w:pPr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y</w:t>
                            </w:r>
                            <w:r w:rsidRPr="009E2231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x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  <w:vertAlign w:val="subscript"/>
                              </w:rPr>
                              <w:t>i</w:t>
                            </w:r>
                            <w:r w:rsidRPr="009E2231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)</w:t>
                            </w:r>
                          </w:p>
                        </w:txbxContent>
                      </v:textbox>
                    </v:shape>
                    <v:shape id="Caixa de Texto 22" o:spid="_x0000_s1060" type="#_x0000_t202" style="position:absolute;left:7658;top:5791;width:4580;height:32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    <v:textbox>
                        <w:txbxContent>
                          <w:p w14:paraId="4734F486" w14:textId="77777777" w:rsidR="00434DD2" w:rsidRPr="00F20C34" w:rsidRDefault="00434DD2" w:rsidP="009E2231">
                            <w:pPr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y</w:t>
                            </w:r>
                            <w:r w:rsidRPr="009E2231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x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  <w:vertAlign w:val="subscript"/>
                              </w:rPr>
                              <w:t>i+</w:t>
                            </w:r>
                            <w:r w:rsidRPr="009E2231">
                              <w:rPr>
                                <w:rFonts w:ascii="Times New Roman" w:hAnsi="Times New Roman" w:cs="Times New Roman"/>
                                <w:sz w:val="16"/>
                                <w:vertAlign w:val="subscript"/>
                              </w:rPr>
                              <w:t>1</w:t>
                            </w:r>
                            <w:r w:rsidRPr="009E2231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)</w:t>
                            </w:r>
                          </w:p>
                        </w:txbxContent>
                      </v:textbox>
                    </v:shape>
                    <v:shape id="Caixa de Texto 28" o:spid="_x0000_s1061" type="#_x0000_t202" style="position:absolute;left:10782;top:7620;width:4580;height:32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dw0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" filled="f" stroked="f" strokeweight=".5pt">
                      <v:textbox>
                        <w:txbxContent>
                          <w:p w14:paraId="68B22C80" w14:textId="77777777" w:rsidR="00434DD2" w:rsidRPr="00F20C34" w:rsidRDefault="00434DD2" w:rsidP="009E2231">
                            <w:pPr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y</w:t>
                            </w:r>
                            <w:r w:rsidRPr="009E2231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(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x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  <w:vertAlign w:val="subscript"/>
                              </w:rPr>
                              <w:t>i+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vertAlign w:val="subscript"/>
                              </w:rPr>
                              <w:t>2</w:t>
                            </w:r>
                            <w:r w:rsidRPr="009E2231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</w:p>
    <w:p w14:paraId="75F52179" w14:textId="77777777" w:rsidR="00772613" w:rsidRDefault="00772613" w:rsidP="00ED79FC">
      <w:pPr>
        <w:jc w:val="both"/>
        <w:rPr>
          <w:rFonts w:ascii="Times New Roman" w:eastAsia="Times New Roman" w:hAnsi="Times New Roman" w:cs="Times New Roman"/>
          <w:sz w:val="32"/>
          <w:szCs w:val="27"/>
          <w:lang w:eastAsia="pt-BR"/>
        </w:rPr>
      </w:pPr>
    </w:p>
    <w:p w14:paraId="58120409" w14:textId="77777777" w:rsidR="0018712F" w:rsidRDefault="0018712F" w:rsidP="00ED79FC">
      <w:pPr>
        <w:jc w:val="both"/>
        <w:rPr>
          <w:rFonts w:ascii="Times New Roman" w:eastAsia="Times New Roman" w:hAnsi="Times New Roman" w:cs="Times New Roman"/>
          <w:sz w:val="32"/>
          <w:szCs w:val="27"/>
          <w:lang w:eastAsia="pt-BR"/>
        </w:rPr>
      </w:pPr>
    </w:p>
    <w:p w14:paraId="4631A875" w14:textId="77777777" w:rsidR="0018712F" w:rsidRDefault="0018712F" w:rsidP="00ED79FC">
      <w:pPr>
        <w:jc w:val="both"/>
        <w:rPr>
          <w:rFonts w:ascii="Times New Roman" w:eastAsia="Times New Roman" w:hAnsi="Times New Roman" w:cs="Times New Roman"/>
          <w:sz w:val="32"/>
          <w:szCs w:val="27"/>
          <w:lang w:eastAsia="pt-BR"/>
        </w:rPr>
      </w:pPr>
    </w:p>
    <w:p w14:paraId="7A186C83" w14:textId="77777777" w:rsidR="00A55AB8" w:rsidRDefault="00A55AB8" w:rsidP="00CC7B19">
      <w:pPr>
        <w:spacing w:before="120"/>
        <w:ind w:firstLine="709"/>
        <w:jc w:val="center"/>
        <w:rPr>
          <w:rFonts w:ascii="Times New Roman" w:hAnsi="Times New Roman" w:cs="Times New Roman"/>
          <w:b/>
          <w:color w:val="4472C4" w:themeColor="accent1"/>
          <w:sz w:val="20"/>
        </w:rPr>
      </w:pPr>
    </w:p>
    <w:p w14:paraId="1607DFE5" w14:textId="77777777" w:rsidR="00A55AB8" w:rsidRDefault="00A55AB8" w:rsidP="00CC7B19">
      <w:pPr>
        <w:spacing w:before="120"/>
        <w:ind w:firstLine="709"/>
        <w:jc w:val="center"/>
        <w:rPr>
          <w:rFonts w:ascii="Times New Roman" w:hAnsi="Times New Roman" w:cs="Times New Roman"/>
          <w:b/>
          <w:color w:val="4472C4" w:themeColor="accent1"/>
          <w:sz w:val="20"/>
        </w:rPr>
      </w:pPr>
    </w:p>
    <w:p w14:paraId="472502DF" w14:textId="77777777" w:rsidR="00A55AB8" w:rsidRDefault="00A55AB8" w:rsidP="00CC7B19">
      <w:pPr>
        <w:spacing w:before="120"/>
        <w:ind w:firstLine="709"/>
        <w:jc w:val="center"/>
        <w:rPr>
          <w:rFonts w:ascii="Times New Roman" w:hAnsi="Times New Roman" w:cs="Times New Roman"/>
          <w:b/>
          <w:color w:val="4472C4" w:themeColor="accent1"/>
          <w:sz w:val="20"/>
        </w:rPr>
      </w:pPr>
    </w:p>
    <w:p w14:paraId="71EC0511" w14:textId="77777777" w:rsidR="00A55AB8" w:rsidRDefault="00A55AB8" w:rsidP="00CC7B19">
      <w:pPr>
        <w:spacing w:before="120"/>
        <w:ind w:firstLine="709"/>
        <w:jc w:val="center"/>
        <w:rPr>
          <w:rFonts w:ascii="Times New Roman" w:hAnsi="Times New Roman" w:cs="Times New Roman"/>
          <w:b/>
          <w:color w:val="4472C4" w:themeColor="accent1"/>
          <w:sz w:val="20"/>
        </w:rPr>
      </w:pPr>
    </w:p>
    <w:p w14:paraId="068B5823" w14:textId="77777777" w:rsidR="00C77B0A" w:rsidRPr="00145C17" w:rsidRDefault="00C77B0A" w:rsidP="00A55AB8">
      <w:pPr>
        <w:spacing w:before="120"/>
        <w:ind w:firstLine="709"/>
        <w:jc w:val="center"/>
        <w:rPr>
          <w:rFonts w:ascii="Times New Roman" w:hAnsi="Times New Roman" w:cs="Times New Roman"/>
          <w:b/>
          <w:color w:val="4472C4" w:themeColor="accent1"/>
          <w:sz w:val="20"/>
        </w:rPr>
      </w:pPr>
      <w:r w:rsidRPr="00F75490">
        <w:rPr>
          <w:rFonts w:ascii="Times New Roman" w:hAnsi="Times New Roman" w:cs="Times New Roman"/>
          <w:b/>
          <w:color w:val="4472C4" w:themeColor="accent1"/>
          <w:sz w:val="20"/>
        </w:rPr>
        <w:t xml:space="preserve">Fig. 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9</w:t>
      </w:r>
      <w:r w:rsidRPr="00F75490">
        <w:rPr>
          <w:rFonts w:ascii="Times New Roman" w:hAnsi="Times New Roman" w:cs="Times New Roman"/>
          <w:b/>
          <w:color w:val="4472C4" w:themeColor="accent1"/>
          <w:sz w:val="20"/>
        </w:rPr>
        <w:t>.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6</w:t>
      </w:r>
      <w:r w:rsidRPr="00F75490">
        <w:rPr>
          <w:rFonts w:ascii="Times New Roman" w:hAnsi="Times New Roman" w:cs="Times New Roman"/>
          <w:b/>
          <w:color w:val="4472C4" w:themeColor="accent1"/>
          <w:sz w:val="20"/>
        </w:rPr>
        <w:t xml:space="preserve"> 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–</w:t>
      </w:r>
      <w:r w:rsidRPr="00F75490">
        <w:rPr>
          <w:rFonts w:ascii="Times New Roman" w:hAnsi="Times New Roman" w:cs="Times New Roman"/>
          <w:b/>
          <w:color w:val="4472C4" w:themeColor="accent1"/>
          <w:sz w:val="20"/>
        </w:rPr>
        <w:t xml:space="preserve"> 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Método de Euler (explícito)</w:t>
      </w:r>
    </w:p>
    <w:p w14:paraId="2AC0ED0A" w14:textId="77777777" w:rsidR="0071337A" w:rsidRDefault="0071337A" w:rsidP="007E50C9">
      <w:pPr>
        <w:spacing w:after="0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4652668F" w14:textId="77777777" w:rsidR="001223AC" w:rsidRDefault="001223AC" w:rsidP="001223AC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 fim de explorar um pouco mais o tratamento numérico trazido pelo </w:t>
      </w:r>
      <w:r w:rsidRPr="00337DFA"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>método de Euler</w:t>
      </w:r>
      <w:r w:rsidR="004B1395" w:rsidRPr="00337DFA"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 xml:space="preserve"> explícito</w:t>
      </w:r>
      <w:r w:rsidR="007B4B91" w:rsidRPr="007B4B91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4B139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stabelecido por (9.14) e (9.15),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considere </w:t>
      </w:r>
      <w:r w:rsidR="004B139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o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desenvolvimento </w:t>
      </w:r>
      <w:r w:rsidR="004B139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 seguir, que conduz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à obtenção d</w:t>
      </w:r>
      <w:r w:rsidR="004B1395">
        <w:rPr>
          <w:rFonts w:ascii="Times New Roman" w:eastAsia="Times New Roman" w:hAnsi="Times New Roman" w:cs="Times New Roman"/>
          <w:sz w:val="24"/>
          <w:szCs w:val="27"/>
          <w:lang w:eastAsia="pt-BR"/>
        </w:rPr>
        <w:t>e tais expressões.</w:t>
      </w:r>
    </w:p>
    <w:p w14:paraId="62355231" w14:textId="77777777" w:rsidR="004B1395" w:rsidRDefault="004B1395" w:rsidP="001223AC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 equação (9.2) pode caracterizar um problema de integração, se ambos os seus membros forem multiplicados por </w:t>
      </w:r>
      <w:r w:rsidRPr="004B139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dx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:</w:t>
      </w:r>
    </w:p>
    <w:p w14:paraId="329EFE43" w14:textId="77777777" w:rsidR="004B1395" w:rsidRDefault="004B1395" w:rsidP="003F47E7">
      <w:pPr>
        <w:ind w:firstLine="708"/>
        <w:jc w:val="center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 w:rsidRPr="002F3C5E">
        <w:rPr>
          <w:position w:val="-24"/>
        </w:rPr>
        <w:object w:dxaOrig="1280" w:dyaOrig="620" w14:anchorId="666A026A">
          <v:shape id="_x0000_i1088" type="#_x0000_t75" style="width:64.9pt;height:31.15pt" o:ole="">
            <v:imagedata r:id="rId135" o:title=""/>
          </v:shape>
          <o:OLEObject Type="Embed" ProgID="Equation.3" ShapeID="_x0000_i1088" DrawAspect="Content" ObjectID="_1694155223" r:id="rId136"/>
        </w:object>
      </w:r>
      <w:r>
        <w:t xml:space="preserve">     </w:t>
      </w:r>
      <w:r>
        <w:sym w:font="Symbol" w:char="F0DE"/>
      </w:r>
      <w:r>
        <w:t xml:space="preserve">     </w:t>
      </w:r>
      <w:r w:rsidR="003F47E7" w:rsidRPr="00E81143">
        <w:rPr>
          <w:position w:val="-22"/>
        </w:rPr>
        <w:object w:dxaOrig="2200" w:dyaOrig="560" w14:anchorId="0BEB9226">
          <v:shape id="_x0000_i1089" type="#_x0000_t75" style="width:109.1pt;height:28.15pt" o:ole="">
            <v:imagedata r:id="rId137" o:title=""/>
          </v:shape>
          <o:OLEObject Type="Embed" ProgID="Equation.3" ShapeID="_x0000_i1089" DrawAspect="Content" ObjectID="_1694155224" r:id="rId138"/>
        </w:object>
      </w:r>
    </w:p>
    <w:p w14:paraId="188D2FBA" w14:textId="77777777" w:rsidR="001223AC" w:rsidRDefault="003F47E7" w:rsidP="001223AC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Efetuada a integração no primeiro membro da equação anterior obtém-se:</w:t>
      </w:r>
    </w:p>
    <w:p w14:paraId="7B6CAECF" w14:textId="77777777" w:rsidR="003F47E7" w:rsidRDefault="003F47E7" w:rsidP="001223AC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 w:rsidRPr="00E81143">
        <w:rPr>
          <w:position w:val="-22"/>
        </w:rPr>
        <w:object w:dxaOrig="2020" w:dyaOrig="560" w14:anchorId="67527606">
          <v:shape id="_x0000_i1090" type="#_x0000_t75" style="width:100.9pt;height:28.15pt" o:ole="">
            <v:imagedata r:id="rId139" o:title=""/>
          </v:shape>
          <o:OLEObject Type="Embed" ProgID="Equation.3" ShapeID="_x0000_i1090" DrawAspect="Content" ObjectID="_1694155225" r:id="rId140"/>
        </w:object>
      </w:r>
      <w:r>
        <w:t xml:space="preserve">   </w:t>
      </w:r>
      <w:r>
        <w:sym w:font="Symbol" w:char="F0DE"/>
      </w:r>
      <w:r>
        <w:t xml:space="preserve">     </w:t>
      </w:r>
      <w:r w:rsidRPr="00E81143">
        <w:rPr>
          <w:position w:val="-22"/>
        </w:rPr>
        <w:object w:dxaOrig="2340" w:dyaOrig="560" w14:anchorId="6186A330">
          <v:shape id="_x0000_i1091" type="#_x0000_t75" style="width:117pt;height:28.15pt" o:ole="">
            <v:imagedata r:id="rId141" o:title=""/>
          </v:shape>
          <o:OLEObject Type="Embed" ProgID="Equation.3" ShapeID="_x0000_i1091" DrawAspect="Content" ObjectID="_1694155226" r:id="rId142"/>
        </w:object>
      </w:r>
      <w:r>
        <w:t xml:space="preserve">    </w:t>
      </w:r>
      <w:r>
        <w:sym w:font="Symbol" w:char="F0DE"/>
      </w:r>
      <w:r>
        <w:t xml:space="preserve">     </w:t>
      </w:r>
      <w:r w:rsidRPr="00E81143">
        <w:rPr>
          <w:position w:val="-22"/>
        </w:rPr>
        <w:object w:dxaOrig="2340" w:dyaOrig="560" w14:anchorId="052F4E92">
          <v:shape id="_x0000_i1092" type="#_x0000_t75" style="width:117pt;height:28.15pt" o:ole="">
            <v:imagedata r:id="rId143" o:title=""/>
          </v:shape>
          <o:OLEObject Type="Embed" ProgID="Equation.3" ShapeID="_x0000_i1092" DrawAspect="Content" ObjectID="_1694155227" r:id="rId144"/>
        </w:object>
      </w:r>
    </w:p>
    <w:p w14:paraId="137B3CE7" w14:textId="77777777" w:rsidR="003F47E7" w:rsidRDefault="003F47E7" w:rsidP="001223AC">
      <w:pPr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Resta então </w:t>
      </w:r>
      <w:r w:rsidR="002954C3">
        <w:rPr>
          <w:rFonts w:ascii="Times New Roman" w:eastAsia="Times New Roman" w:hAnsi="Times New Roman" w:cs="Times New Roman"/>
          <w:sz w:val="24"/>
          <w:szCs w:val="27"/>
          <w:lang w:eastAsia="pt-BR"/>
        </w:rPr>
        <w:t>resolver a integral do segundo membro da equação. A forma mais simples de fazê-lo funda-se em considerar o método de integração numérica dos retângulos, em que se adota uma reta horizontal para representar</w:t>
      </w:r>
      <w:r w:rsidR="002954C3" w:rsidRPr="002954C3">
        <w:rPr>
          <w:rFonts w:ascii="Times New Roman" w:hAnsi="Times New Roman" w:cs="Times New Roman"/>
          <w:sz w:val="24"/>
          <w:szCs w:val="24"/>
        </w:rPr>
        <w:t xml:space="preserve"> no intervalo</w:t>
      </w:r>
      <w:r w:rsidR="009C4BE9">
        <w:rPr>
          <w:rFonts w:ascii="Times New Roman" w:hAnsi="Times New Roman" w:cs="Times New Roman"/>
          <w:sz w:val="24"/>
          <w:szCs w:val="24"/>
        </w:rPr>
        <w:br/>
      </w:r>
      <w:r w:rsidR="009C4BE9">
        <w:rPr>
          <w:rFonts w:ascii="Times New Roman" w:eastAsia="Times New Roman" w:hAnsi="Times New Roman" w:cs="Times New Roman"/>
          <w:sz w:val="24"/>
          <w:szCs w:val="24"/>
          <w:lang w:eastAsia="pt-BR"/>
        </w:rPr>
        <w:t>[</w:t>
      </w:r>
      <w:r w:rsidR="009C4BE9" w:rsidRPr="009C4BE9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x</w:t>
      </w:r>
      <w:r w:rsidR="009C4BE9" w:rsidRPr="009C4BE9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 w:rsidR="009C4BE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</w:t>
      </w:r>
      <w:r w:rsidR="009C4BE9" w:rsidRPr="009C4BE9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x</w:t>
      </w:r>
      <w:r w:rsidR="009C4BE9" w:rsidRPr="009C4BE9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 w:rsidR="009C4BE9" w:rsidRPr="009C4BE9">
        <w:rPr>
          <w:rFonts w:ascii="Times New Roman" w:eastAsia="Times New Roman" w:hAnsi="Times New Roman" w:cs="Times New Roman"/>
          <w:sz w:val="24"/>
          <w:szCs w:val="24"/>
          <w:vertAlign w:val="subscript"/>
          <w:lang w:eastAsia="pt-BR"/>
        </w:rPr>
        <w:t>+1</w:t>
      </w:r>
      <w:r w:rsidR="009C4BE9">
        <w:rPr>
          <w:rFonts w:ascii="Times New Roman" w:eastAsia="Times New Roman" w:hAnsi="Times New Roman" w:cs="Times New Roman"/>
          <w:sz w:val="24"/>
          <w:szCs w:val="24"/>
          <w:lang w:eastAsia="pt-BR"/>
        </w:rPr>
        <w:t>]</w:t>
      </w:r>
      <w:r w:rsidR="006C67F5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 função</w:t>
      </w:r>
      <w:r w:rsidR="006C67F5" w:rsidRPr="00E81143">
        <w:rPr>
          <w:position w:val="-10"/>
        </w:rPr>
        <w:object w:dxaOrig="760" w:dyaOrig="320" w14:anchorId="02E5DA42">
          <v:shape id="_x0000_i1093" type="#_x0000_t75" style="width:37.9pt;height:16.15pt" o:ole="">
            <v:imagedata r:id="rId145" o:title=""/>
          </v:shape>
          <o:OLEObject Type="Embed" ProgID="Equation.3" ShapeID="_x0000_i1093" DrawAspect="Content" ObjectID="_1694155228" r:id="rId146"/>
        </w:object>
      </w:r>
      <w:r w:rsidR="009C4BE9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  <w:r w:rsidR="007B4B9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Neste caso, o retângulo cuja área representará a referida integral será aquele de base </w:t>
      </w:r>
      <w:r w:rsidR="007B4B91" w:rsidRPr="007B4B91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h</w:t>
      </w:r>
      <w:r w:rsidR="007B4B9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= </w:t>
      </w:r>
      <w:r w:rsidR="00DE4BC4">
        <w:rPr>
          <w:rFonts w:ascii="Times New Roman" w:eastAsia="Times New Roman" w:hAnsi="Times New Roman" w:cs="Times New Roman"/>
          <w:sz w:val="24"/>
          <w:szCs w:val="24"/>
          <w:lang w:eastAsia="pt-BR"/>
        </w:rPr>
        <w:t>(</w:t>
      </w:r>
      <w:r w:rsidR="007B4B91" w:rsidRPr="009C4BE9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x</w:t>
      </w:r>
      <w:r w:rsidR="007B4B91" w:rsidRPr="009C4BE9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 w:rsidR="007B4B91" w:rsidRPr="009C4BE9">
        <w:rPr>
          <w:rFonts w:ascii="Times New Roman" w:eastAsia="Times New Roman" w:hAnsi="Times New Roman" w:cs="Times New Roman"/>
          <w:sz w:val="24"/>
          <w:szCs w:val="24"/>
          <w:vertAlign w:val="subscript"/>
          <w:lang w:eastAsia="pt-BR"/>
        </w:rPr>
        <w:t>+1</w:t>
      </w:r>
      <w:r w:rsidR="00DE4BC4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 xml:space="preserve"> </w:t>
      </w:r>
      <w:r w:rsidR="00DE4BC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</w:t>
      </w:r>
      <w:r w:rsidR="007B4B91" w:rsidRPr="009C4BE9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x</w:t>
      </w:r>
      <w:r w:rsidR="007B4B91" w:rsidRPr="009C4BE9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 w:rsidR="00DE4BC4">
        <w:rPr>
          <w:rFonts w:ascii="Times New Roman" w:eastAsia="Times New Roman" w:hAnsi="Times New Roman" w:cs="Times New Roman"/>
          <w:sz w:val="24"/>
          <w:szCs w:val="24"/>
          <w:lang w:eastAsia="pt-BR"/>
        </w:rPr>
        <w:t>)</w:t>
      </w:r>
      <w:r w:rsidR="007B4B9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altura</w:t>
      </w:r>
      <w:r w:rsidR="007B4B91" w:rsidRPr="00A917FE">
        <w:rPr>
          <w:position w:val="-12"/>
        </w:rPr>
        <w:object w:dxaOrig="880" w:dyaOrig="360" w14:anchorId="46F2D7B0">
          <v:shape id="_x0000_i1094" type="#_x0000_t75" style="width:43.9pt;height:18.75pt" o:ole="">
            <v:imagedata r:id="rId147" o:title=""/>
          </v:shape>
          <o:OLEObject Type="Embed" ProgID="Equation.3" ShapeID="_x0000_i1094" DrawAspect="Content" ObjectID="_1694155229" r:id="rId148"/>
        </w:object>
      </w:r>
      <w:r w:rsidR="00DE4BC4">
        <w:rPr>
          <w:rFonts w:ascii="Times New Roman" w:hAnsi="Times New Roman" w:cs="Times New Roman"/>
          <w:sz w:val="24"/>
        </w:rPr>
        <w:t>tomada no início do intervalo de integração</w:t>
      </w:r>
      <w:r w:rsidR="007B4B91">
        <w:t>.</w:t>
      </w:r>
      <w:r w:rsidR="009C4BE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onsequentemente:</w:t>
      </w:r>
    </w:p>
    <w:p w14:paraId="79DC2D93" w14:textId="77777777" w:rsidR="009C4BE9" w:rsidRDefault="009C4BE9" w:rsidP="009C4BE9">
      <w:pPr>
        <w:jc w:val="both"/>
      </w:pPr>
      <w:r w:rsidRPr="00E81143">
        <w:rPr>
          <w:position w:val="-22"/>
        </w:rPr>
        <w:object w:dxaOrig="2340" w:dyaOrig="560" w14:anchorId="6D49603E">
          <v:shape id="_x0000_i1095" type="#_x0000_t75" style="width:117pt;height:28.15pt" o:ole="">
            <v:imagedata r:id="rId143" o:title=""/>
          </v:shape>
          <o:OLEObject Type="Embed" ProgID="Equation.3" ShapeID="_x0000_i1095" DrawAspect="Content" ObjectID="_1694155230" r:id="rId149"/>
        </w:object>
      </w:r>
      <w:r>
        <w:t xml:space="preserve">    </w:t>
      </w:r>
      <w:r>
        <w:sym w:font="Symbol" w:char="F0DE"/>
      </w:r>
      <w:r>
        <w:t xml:space="preserve">  </w:t>
      </w:r>
      <w:r w:rsidR="007B4B91" w:rsidRPr="00E81143">
        <w:rPr>
          <w:position w:val="-22"/>
        </w:rPr>
        <w:object w:dxaOrig="2460" w:dyaOrig="560" w14:anchorId="32FE0B2F">
          <v:shape id="_x0000_i1096" type="#_x0000_t75" style="width:123pt;height:28.15pt" o:ole="">
            <v:imagedata r:id="rId150" o:title=""/>
          </v:shape>
          <o:OLEObject Type="Embed" ProgID="Equation.3" ShapeID="_x0000_i1096" DrawAspect="Content" ObjectID="_1694155231" r:id="rId151"/>
        </w:object>
      </w:r>
      <w:r>
        <w:t xml:space="preserve">    </w:t>
      </w:r>
      <w:r>
        <w:sym w:font="Symbol" w:char="F0DE"/>
      </w:r>
      <w:r w:rsidR="00660242">
        <w:t xml:space="preserve">    </w:t>
      </w:r>
      <w:r w:rsidR="000A54F7" w:rsidRPr="00E81143">
        <w:rPr>
          <w:position w:val="-18"/>
        </w:rPr>
        <w:object w:dxaOrig="2260" w:dyaOrig="480" w14:anchorId="56FFC9D6">
          <v:shape id="_x0000_i1097" type="#_x0000_t75" style="width:112.9pt;height:24pt" o:ole="">
            <v:imagedata r:id="rId152" o:title=""/>
          </v:shape>
          <o:OLEObject Type="Embed" ProgID="Equation.3" ShapeID="_x0000_i1097" DrawAspect="Content" ObjectID="_1694155232" r:id="rId153"/>
        </w:object>
      </w:r>
      <w:r w:rsidR="000A54F7">
        <w:t xml:space="preserve">    </w:t>
      </w:r>
      <w:r w:rsidR="000A54F7">
        <w:sym w:font="Symbol" w:char="F0DE"/>
      </w:r>
    </w:p>
    <w:p w14:paraId="0ECD616F" w14:textId="77777777" w:rsidR="000A54F7" w:rsidRPr="002954C3" w:rsidRDefault="000A54F7" w:rsidP="009C4BE9">
      <w:pPr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81143">
        <w:rPr>
          <w:position w:val="-12"/>
        </w:rPr>
        <w:object w:dxaOrig="2740" w:dyaOrig="360" w14:anchorId="2DEF06B0">
          <v:shape id="_x0000_i1098" type="#_x0000_t75" style="width:137.25pt;height:18.75pt" o:ole="">
            <v:imagedata r:id="rId154" o:title=""/>
          </v:shape>
          <o:OLEObject Type="Embed" ProgID="Equation.3" ShapeID="_x0000_i1098" DrawAspect="Content" ObjectID="_1694155233" r:id="rId155"/>
        </w:object>
      </w:r>
      <w:r>
        <w:t xml:space="preserve">     </w:t>
      </w:r>
      <w:r>
        <w:sym w:font="Symbol" w:char="F0DE"/>
      </w:r>
      <w:r>
        <w:t xml:space="preserve">     </w:t>
      </w:r>
      <w:r w:rsidR="005F2D42" w:rsidRPr="00E81143">
        <w:rPr>
          <w:position w:val="-12"/>
        </w:rPr>
        <w:object w:dxaOrig="2220" w:dyaOrig="360" w14:anchorId="45E04FA6">
          <v:shape id="_x0000_i1099" type="#_x0000_t75" style="width:111pt;height:18.75pt" o:ole="" o:bordertopcolor="this" o:borderleftcolor="this" o:borderbottomcolor="this" o:borderrightcolor="this">
            <v:imagedata r:id="rId156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Equation.3" ShapeID="_x0000_i1099" DrawAspect="Content" ObjectID="_1694155234" r:id="rId157"/>
        </w:object>
      </w:r>
    </w:p>
    <w:p w14:paraId="781F8AB4" w14:textId="77777777" w:rsidR="00377EDA" w:rsidRDefault="00377EDA" w:rsidP="00377EDA">
      <w:pPr>
        <w:spacing w:after="0"/>
        <w:ind w:firstLine="709"/>
        <w:jc w:val="both"/>
        <w:rPr>
          <w:rFonts w:ascii="Times New Roman" w:eastAsia="Times New Roman" w:hAnsi="Times New Roman" w:cs="Times New Roman"/>
          <w:b/>
          <w:sz w:val="20"/>
          <w:szCs w:val="20"/>
          <w:lang w:eastAsia="pt-BR"/>
        </w:rPr>
      </w:pPr>
    </w:p>
    <w:p w14:paraId="6D19221C" w14:textId="77777777" w:rsidR="00DE4BC4" w:rsidRPr="00377EDA" w:rsidRDefault="00AF2001" w:rsidP="00377EDA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 seguir, apresenta-se o algoritmo para a implementação computacional do </w:t>
      </w:r>
      <w:r w:rsidRPr="00394C48"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>método de Euler explícito</w:t>
      </w:r>
      <w:r w:rsidR="00DE4BC4" w:rsidRPr="00DE4BC4">
        <w:rPr>
          <w:rFonts w:ascii="Times New Roman" w:eastAsia="Times New Roman" w:hAnsi="Times New Roman" w:cs="Times New Roman"/>
          <w:sz w:val="24"/>
          <w:szCs w:val="27"/>
          <w:lang w:eastAsia="pt-BR"/>
        </w:rPr>
        <w:t>, i.e.</w:t>
      </w:r>
      <w:r w:rsidR="00DE4BC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aquele </w:t>
      </w:r>
      <w:r w:rsidR="00DE4BC4" w:rsidRPr="00DE4BC4">
        <w:rPr>
          <w:rFonts w:ascii="Times New Roman" w:eastAsia="Times New Roman" w:hAnsi="Times New Roman" w:cs="Times New Roman"/>
          <w:sz w:val="24"/>
          <w:szCs w:val="27"/>
          <w:lang w:eastAsia="pt-BR"/>
        </w:rPr>
        <w:t>que</w:t>
      </w:r>
      <w:r w:rsidR="00DE4BC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presenta uma expressão explícita para o cálculo do próximo valor da solução aproximada </w:t>
      </w:r>
      <w:r w:rsidR="00DE4BC4" w:rsidRPr="00FE0924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y</w:t>
      </w:r>
      <w:r w:rsidR="00DE4BC4" w:rsidRPr="00FE0924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 w:rsidR="00DE4BC4">
        <w:rPr>
          <w:rFonts w:ascii="Times New Roman" w:eastAsia="Times New Roman" w:hAnsi="Times New Roman" w:cs="Times New Roman"/>
          <w:sz w:val="24"/>
          <w:szCs w:val="24"/>
          <w:vertAlign w:val="subscript"/>
          <w:lang w:eastAsia="pt-BR"/>
        </w:rPr>
        <w:t>+1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</w:p>
    <w:p w14:paraId="783E7CC9" w14:textId="77777777" w:rsidR="00377EDA" w:rsidRDefault="00377EDA" w:rsidP="00C93EA7">
      <w:pPr>
        <w:ind w:firstLine="708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10462B86" w14:textId="77777777" w:rsidR="00377EDA" w:rsidRDefault="00377EDA" w:rsidP="00C93EA7">
      <w:pPr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6F007AEF" w14:textId="77777777" w:rsidR="00377EDA" w:rsidRDefault="00377EDA" w:rsidP="00C93EA7">
      <w:pPr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00791911" w14:textId="77777777" w:rsidR="000B7AD3" w:rsidRDefault="00377EDA" w:rsidP="000B7AD3">
      <w:pPr>
        <w:ind w:firstLine="708"/>
        <w:jc w:val="both"/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</w:pP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495C789C" wp14:editId="7B8BC253">
                <wp:simplePos x="0" y="0"/>
                <wp:positionH relativeFrom="column">
                  <wp:posOffset>0</wp:posOffset>
                </wp:positionH>
                <wp:positionV relativeFrom="paragraph">
                  <wp:posOffset>289560</wp:posOffset>
                </wp:positionV>
                <wp:extent cx="5406390" cy="1828800"/>
                <wp:effectExtent l="0" t="0" r="22860" b="19050"/>
                <wp:wrapSquare wrapText="bothSides"/>
                <wp:docPr id="46" name="Caixa de Texto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6390" cy="18288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276E6E" w14:textId="77777777" w:rsidR="00434DD2" w:rsidRPr="00394C48" w:rsidRDefault="00434DD2" w:rsidP="00377EDA">
                            <w:pPr>
                              <w:jc w:val="both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6C67F5"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eastAsia="pt-BR"/>
                              </w:rPr>
                              <w:t>Defina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pt-BR"/>
                              </w:rPr>
                              <w:t xml:space="preserve"> a função </w:t>
                            </w:r>
                            <w:r w:rsidRPr="00394C48">
                              <w:rPr>
                                <w:position w:val="-10"/>
                                <w:sz w:val="20"/>
                                <w:szCs w:val="20"/>
                              </w:rPr>
                              <w:object w:dxaOrig="1500" w:dyaOrig="320" w14:anchorId="57199BE7">
                                <v:shape id="_x0000_i1101" type="#_x0000_t75" style="width:63.75pt;height:13.9pt" o:ole="">
                                  <v:imagedata r:id="rId158" o:title=""/>
                                </v:shape>
                                <o:OLEObject Type="Embed" ProgID="Equation.3" ShapeID="_x0000_i1101" DrawAspect="Content" ObjectID="_1694155303" r:id="rId159"/>
                              </w:object>
                            </w:r>
                            <w:r w:rsidRPr="00394C48">
                              <w:rPr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1FC4406A" w14:textId="77777777" w:rsidR="00434DD2" w:rsidRPr="00394C48" w:rsidRDefault="00434DD2" w:rsidP="00377EDA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6C67F5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Informe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os dados de entrada:</w:t>
                            </w:r>
                          </w:p>
                          <w:p w14:paraId="46E7DCCD" w14:textId="77777777" w:rsidR="00434DD2" w:rsidRPr="00394C48" w:rsidRDefault="00434DD2" w:rsidP="00377EDA">
                            <w:pPr>
                              <w:ind w:left="426" w:hanging="142"/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- valores iniciais para </w:t>
                            </w:r>
                            <w:proofErr w:type="gramStart"/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x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1) e 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y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(1); os vetores 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x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e 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y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contêm os valores dos pontos em que a solução aproximada será calculada; </w:t>
                            </w:r>
                          </w:p>
                          <w:p w14:paraId="480E8A73" w14:textId="77777777" w:rsidR="00434DD2" w:rsidRPr="00394C48" w:rsidRDefault="00434DD2" w:rsidP="00377EDA">
                            <w:pPr>
                              <w:ind w:left="426" w:hanging="142"/>
                              <w:jc w:val="both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pt-BR"/>
                              </w:rPr>
                            </w:pP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- tamanho do passo 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h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e número 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n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de pontos em que serão obtidos valores para a solução; alternativamente, 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n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pode ser calculado através da expressão 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n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= (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 xml:space="preserve">b 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- </w:t>
                            </w:r>
                            <w:proofErr w:type="gramStart"/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a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/</w:t>
                            </w:r>
                            <w:proofErr w:type="gramEnd"/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h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e neste caso deve-se informar o intervalo [</w:t>
                            </w:r>
                            <w:proofErr w:type="spellStart"/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a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,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b</w:t>
                            </w:r>
                            <w:proofErr w:type="spellEnd"/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] em que  solução será obtida; note que 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x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(1) = 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a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e 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x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n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+1) = 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b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; </w:t>
                            </w:r>
                          </w:p>
                          <w:p w14:paraId="70E23FC8" w14:textId="77777777" w:rsidR="00434DD2" w:rsidRDefault="00434DD2" w:rsidP="00377EDA">
                            <w:pPr>
                              <w:jc w:val="both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pt-BR"/>
                              </w:rPr>
                            </w:pPr>
                            <w:r w:rsidRPr="006C67F5"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eastAsia="pt-BR"/>
                              </w:rPr>
                              <w:t>Faça</w:t>
                            </w:r>
                            <w:r w:rsidRPr="00394C4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pt-BR"/>
                              </w:rPr>
                              <w:t xml:space="preserve"> o índice </w:t>
                            </w:r>
                            <w:r w:rsidRPr="00394C48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lang w:eastAsia="pt-BR"/>
                              </w:rPr>
                              <w:t>i</w:t>
                            </w:r>
                            <w:r w:rsidRPr="00394C4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pt-BR"/>
                              </w:rPr>
                              <w:t xml:space="preserve"> variar desde 1 até </w:t>
                            </w:r>
                            <w:proofErr w:type="gramStart"/>
                            <w:r w:rsidRPr="00394C48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lang w:eastAsia="pt-BR"/>
                              </w:rPr>
                              <w:t>n</w:t>
                            </w:r>
                            <w:r w:rsidRPr="00394C4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pt-BR"/>
                              </w:rPr>
                              <w:t xml:space="preserve"> e</w:t>
                            </w:r>
                            <w:proofErr w:type="gramEnd"/>
                            <w:r w:rsidRPr="00394C4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pt-BR"/>
                              </w:rPr>
                              <w:t xml:space="preserve"> calcule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pt-BR"/>
                              </w:rPr>
                              <w:t>:</w:t>
                            </w:r>
                          </w:p>
                          <w:p w14:paraId="32B5CBFA" w14:textId="77777777" w:rsidR="00434DD2" w:rsidRDefault="00434DD2" w:rsidP="00377EDA">
                            <w:pPr>
                              <w:ind w:firstLine="708"/>
                              <w:jc w:val="both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pt-BR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lang w:eastAsia="pt-BR"/>
                              </w:rPr>
                              <w:t xml:space="preserve"> </w:t>
                            </w:r>
                            <w:r w:rsidRPr="00394C48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lang w:eastAsia="pt-BR"/>
                              </w:rPr>
                              <w:t>x</w:t>
                            </w:r>
                            <w:r w:rsidRPr="00394C48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vertAlign w:val="subscript"/>
                                <w:lang w:eastAsia="pt-BR"/>
                              </w:rPr>
                              <w:t>i</w:t>
                            </w:r>
                            <w:r w:rsidRPr="00394C4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vertAlign w:val="subscript"/>
                                <w:lang w:eastAsia="pt-BR"/>
                              </w:rPr>
                              <w:t>+1</w:t>
                            </w:r>
                            <w:r w:rsidRPr="00394C4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pt-BR"/>
                              </w:rPr>
                              <w:t xml:space="preserve"> = </w:t>
                            </w:r>
                            <w:r w:rsidRPr="00394C48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lang w:eastAsia="pt-BR"/>
                              </w:rPr>
                              <w:t>x</w:t>
                            </w:r>
                            <w:r w:rsidRPr="00394C48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vertAlign w:val="subscript"/>
                                <w:lang w:eastAsia="pt-BR"/>
                              </w:rPr>
                              <w:t>i</w:t>
                            </w:r>
                            <w:r w:rsidRPr="00394C4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pt-BR"/>
                              </w:rPr>
                              <w:t xml:space="preserve"> + </w:t>
                            </w:r>
                            <w:r w:rsidRPr="00394C48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lang w:eastAsia="pt-BR"/>
                              </w:rPr>
                              <w:t>h</w:t>
                            </w:r>
                          </w:p>
                          <w:p w14:paraId="035EF417" w14:textId="77777777" w:rsidR="00434DD2" w:rsidRDefault="00434DD2" w:rsidP="00377EDA">
                            <w:pPr>
                              <w:ind w:firstLine="708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394C48">
                              <w:rPr>
                                <w:rFonts w:ascii="Times New Roman" w:eastAsia="Times New Roman" w:hAnsi="Times New Roman" w:cs="Times New Roman"/>
                                <w:i/>
                                <w:sz w:val="20"/>
                                <w:szCs w:val="20"/>
                                <w:lang w:eastAsia="pt-BR"/>
                              </w:rPr>
                              <w:t>deriv</w:t>
                            </w:r>
                            <w:proofErr w:type="spellEnd"/>
                            <w:r w:rsidRPr="00394C4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pt-BR"/>
                              </w:rPr>
                              <w:t xml:space="preserve"> = </w:t>
                            </w:r>
                            <w:r w:rsidRPr="00394C48">
                              <w:rPr>
                                <w:position w:val="-12"/>
                                <w:sz w:val="20"/>
                                <w:szCs w:val="20"/>
                              </w:rPr>
                              <w:object w:dxaOrig="880" w:dyaOrig="360" w14:anchorId="0C7EE2DC">
                                <v:shape id="_x0000_i1103" type="#_x0000_t75" style="width:39pt;height:16.15pt" o:ole="">
                                  <v:imagedata r:id="rId160" o:title=""/>
                                </v:shape>
                                <o:OLEObject Type="Embed" ProgID="Equation.3" ShapeID="_x0000_i1103" DrawAspect="Content" ObjectID="_1694155304" r:id="rId161"/>
                              </w:object>
                            </w:r>
                          </w:p>
                          <w:p w14:paraId="6CC6C7A8" w14:textId="77777777" w:rsidR="00434DD2" w:rsidRPr="00394C48" w:rsidRDefault="00434DD2" w:rsidP="00377EDA">
                            <w:pPr>
                              <w:ind w:firstLine="708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394C48">
                              <w:rPr>
                                <w:position w:val="-12"/>
                                <w:sz w:val="20"/>
                                <w:szCs w:val="20"/>
                              </w:rPr>
                              <w:object w:dxaOrig="1880" w:dyaOrig="360" w14:anchorId="7AD1C1A6">
                                <v:shape id="_x0000_i1105" type="#_x0000_t75" style="width:83.3pt;height:16.15pt" o:ole="">
                                  <v:imagedata r:id="rId162" o:title=""/>
                                </v:shape>
                                <o:OLEObject Type="Embed" ProgID="Equation.3" ShapeID="_x0000_i1105" DrawAspect="Content" ObjectID="_1694155305" r:id="rId163"/>
                              </w:object>
                            </w:r>
                          </w:p>
                          <w:p w14:paraId="20E665CE" w14:textId="77777777" w:rsidR="00434DD2" w:rsidRPr="00394C48" w:rsidRDefault="00434DD2" w:rsidP="00377EDA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6C67F5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Exiba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os valores da solução aproximada, calculada nos pontos contidos nos vetores 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szCs w:val="20"/>
                              </w:rPr>
                              <w:t>x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e y;</w:t>
                            </w:r>
                          </w:p>
                          <w:p w14:paraId="41DC475C" w14:textId="77777777" w:rsidR="00434DD2" w:rsidRPr="00394C48" w:rsidRDefault="00434DD2" w:rsidP="00377EDA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6C67F5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Encerre</w:t>
                            </w:r>
                            <w:r w:rsidRPr="00394C48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o algoritmo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95C789C" id="Caixa de Texto 46" o:spid="_x0000_s1062" type="#_x0000_t202" style="position:absolute;left:0;text-align:left;margin-left:0;margin-top:22.8pt;width:425.7pt;height:2in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" fillcolor="#e7e6e6 [3214]" strokeweight=".5pt">
                <v:textbox style="mso-fit-shape-to-text:t">
                  <w:txbxContent>
                    <w:p w14:paraId="4C276E6E" w14:textId="77777777" w:rsidR="00434DD2" w:rsidRPr="00394C48" w:rsidRDefault="00434DD2" w:rsidP="00377EDA">
                      <w:pPr>
                        <w:jc w:val="both"/>
                        <w:rPr>
                          <w:i/>
                          <w:sz w:val="20"/>
                          <w:szCs w:val="20"/>
                        </w:rPr>
                      </w:pPr>
                      <w:r w:rsidRPr="006C67F5">
                        <w:rPr>
                          <w:rFonts w:ascii="Times New Roman" w:eastAsia="Times New Roman" w:hAnsi="Times New Roman" w:cs="Times New Roman"/>
                          <w:b/>
                          <w:sz w:val="20"/>
                          <w:szCs w:val="20"/>
                          <w:lang w:eastAsia="pt-BR"/>
                        </w:rPr>
                        <w:t>Defina</w:t>
                      </w:r>
                      <w:r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pt-BR"/>
                        </w:rPr>
                        <w:t xml:space="preserve"> a função </w:t>
                      </w:r>
                      <w:r w:rsidRPr="00394C48">
                        <w:rPr>
                          <w:position w:val="-10"/>
                          <w:sz w:val="20"/>
                          <w:szCs w:val="20"/>
                        </w:rPr>
                        <w:object w:dxaOrig="1500" w:dyaOrig="320" w14:anchorId="57199BE7">
                          <v:shape id="_x0000_i1101" type="#_x0000_t75" style="width:63.75pt;height:13.9pt" o:ole="">
                            <v:imagedata r:id="rId164" o:title=""/>
                          </v:shape>
                          <o:OLEObject Type="Embed" ProgID="Equation.3" ShapeID="_x0000_i1101" DrawAspect="Content" ObjectID="_1693671391" r:id="rId165"/>
                        </w:object>
                      </w:r>
                      <w:r w:rsidRPr="00394C48">
                        <w:rPr>
                          <w:sz w:val="20"/>
                          <w:szCs w:val="20"/>
                        </w:rPr>
                        <w:t>;</w:t>
                      </w:r>
                    </w:p>
                    <w:p w14:paraId="1FC4406A" w14:textId="77777777" w:rsidR="00434DD2" w:rsidRPr="00394C48" w:rsidRDefault="00434DD2" w:rsidP="00377EDA">
                      <w:pPr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6C67F5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Informe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os dados de entrada:</w:t>
                      </w:r>
                    </w:p>
                    <w:p w14:paraId="46E7DCCD" w14:textId="77777777" w:rsidR="00434DD2" w:rsidRPr="00394C48" w:rsidRDefault="00434DD2" w:rsidP="00377EDA">
                      <w:pPr>
                        <w:ind w:left="426" w:hanging="142"/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- valores iniciais para </w:t>
                      </w:r>
                      <w:proofErr w:type="gramStart"/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x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1) e </w:t>
                      </w:r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y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(1); os vetores </w:t>
                      </w:r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x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e </w:t>
                      </w:r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y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contêm os valores dos pontos em que a solução aproximada será calculada; </w:t>
                      </w:r>
                    </w:p>
                    <w:p w14:paraId="480E8A73" w14:textId="77777777" w:rsidR="00434DD2" w:rsidRPr="00394C48" w:rsidRDefault="00434DD2" w:rsidP="00377EDA">
                      <w:pPr>
                        <w:ind w:left="426" w:hanging="142"/>
                        <w:jc w:val="both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pt-BR"/>
                        </w:rPr>
                      </w:pP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- tamanho do passo </w:t>
                      </w:r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h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e número </w:t>
                      </w:r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n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de pontos em que serão obtidos valores para a solução; alternativamente, </w:t>
                      </w:r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n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pode ser calculado através da expressão </w:t>
                      </w:r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n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= (</w:t>
                      </w:r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 xml:space="preserve">b 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- </w:t>
                      </w:r>
                      <w:proofErr w:type="gramStart"/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a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/</w:t>
                      </w:r>
                      <w:proofErr w:type="gramEnd"/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h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e neste caso deve-se informar o intervalo [</w:t>
                      </w:r>
                      <w:proofErr w:type="spellStart"/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a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,</w:t>
                      </w:r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b</w:t>
                      </w:r>
                      <w:proofErr w:type="spellEnd"/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] em que  solução será obtida; note que </w:t>
                      </w:r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x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(1) = </w:t>
                      </w:r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a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e </w:t>
                      </w:r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x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</w:t>
                      </w:r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n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+1) = </w:t>
                      </w:r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b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; </w:t>
                      </w:r>
                    </w:p>
                    <w:p w14:paraId="70E23FC8" w14:textId="77777777" w:rsidR="00434DD2" w:rsidRDefault="00434DD2" w:rsidP="00377EDA">
                      <w:pPr>
                        <w:jc w:val="both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pt-BR"/>
                        </w:rPr>
                      </w:pPr>
                      <w:r w:rsidRPr="006C67F5">
                        <w:rPr>
                          <w:rFonts w:ascii="Times New Roman" w:eastAsia="Times New Roman" w:hAnsi="Times New Roman" w:cs="Times New Roman"/>
                          <w:b/>
                          <w:sz w:val="20"/>
                          <w:szCs w:val="20"/>
                          <w:lang w:eastAsia="pt-BR"/>
                        </w:rPr>
                        <w:t>Faça</w:t>
                      </w:r>
                      <w:r w:rsidRPr="00394C48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pt-BR"/>
                        </w:rPr>
                        <w:t xml:space="preserve"> o índice </w:t>
                      </w:r>
                      <w:r w:rsidRPr="00394C48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lang w:eastAsia="pt-BR"/>
                        </w:rPr>
                        <w:t>i</w:t>
                      </w:r>
                      <w:r w:rsidRPr="00394C48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pt-BR"/>
                        </w:rPr>
                        <w:t xml:space="preserve"> variar desde 1 até </w:t>
                      </w:r>
                      <w:proofErr w:type="gramStart"/>
                      <w:r w:rsidRPr="00394C48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lang w:eastAsia="pt-BR"/>
                        </w:rPr>
                        <w:t>n</w:t>
                      </w:r>
                      <w:r w:rsidRPr="00394C48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pt-BR"/>
                        </w:rPr>
                        <w:t xml:space="preserve"> e</w:t>
                      </w:r>
                      <w:proofErr w:type="gramEnd"/>
                      <w:r w:rsidRPr="00394C48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pt-BR"/>
                        </w:rPr>
                        <w:t xml:space="preserve"> calcule</w:t>
                      </w:r>
                      <w:r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pt-BR"/>
                        </w:rPr>
                        <w:t>:</w:t>
                      </w:r>
                    </w:p>
                    <w:p w14:paraId="32B5CBFA" w14:textId="77777777" w:rsidR="00434DD2" w:rsidRDefault="00434DD2" w:rsidP="00377EDA">
                      <w:pPr>
                        <w:ind w:firstLine="708"/>
                        <w:jc w:val="both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pt-BR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lang w:eastAsia="pt-BR"/>
                        </w:rPr>
                        <w:t xml:space="preserve"> </w:t>
                      </w:r>
                      <w:r w:rsidRPr="00394C48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lang w:eastAsia="pt-BR"/>
                        </w:rPr>
                        <w:t>x</w:t>
                      </w:r>
                      <w:r w:rsidRPr="00394C48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vertAlign w:val="subscript"/>
                          <w:lang w:eastAsia="pt-BR"/>
                        </w:rPr>
                        <w:t>i</w:t>
                      </w:r>
                      <w:r w:rsidRPr="00394C48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vertAlign w:val="subscript"/>
                          <w:lang w:eastAsia="pt-BR"/>
                        </w:rPr>
                        <w:t>+1</w:t>
                      </w:r>
                      <w:r w:rsidRPr="00394C48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pt-BR"/>
                        </w:rPr>
                        <w:t xml:space="preserve"> = </w:t>
                      </w:r>
                      <w:r w:rsidRPr="00394C48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lang w:eastAsia="pt-BR"/>
                        </w:rPr>
                        <w:t>x</w:t>
                      </w:r>
                      <w:r w:rsidRPr="00394C48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vertAlign w:val="subscript"/>
                          <w:lang w:eastAsia="pt-BR"/>
                        </w:rPr>
                        <w:t>i</w:t>
                      </w:r>
                      <w:r w:rsidRPr="00394C48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pt-BR"/>
                        </w:rPr>
                        <w:t xml:space="preserve"> + </w:t>
                      </w:r>
                      <w:r w:rsidRPr="00394C48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lang w:eastAsia="pt-BR"/>
                        </w:rPr>
                        <w:t>h</w:t>
                      </w:r>
                    </w:p>
                    <w:p w14:paraId="035EF417" w14:textId="77777777" w:rsidR="00434DD2" w:rsidRDefault="00434DD2" w:rsidP="00377EDA">
                      <w:pPr>
                        <w:ind w:firstLine="708"/>
                        <w:jc w:val="both"/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394C48">
                        <w:rPr>
                          <w:rFonts w:ascii="Times New Roman" w:eastAsia="Times New Roman" w:hAnsi="Times New Roman" w:cs="Times New Roman"/>
                          <w:i/>
                          <w:sz w:val="20"/>
                          <w:szCs w:val="20"/>
                          <w:lang w:eastAsia="pt-BR"/>
                        </w:rPr>
                        <w:t>deriv</w:t>
                      </w:r>
                      <w:proofErr w:type="spellEnd"/>
                      <w:r w:rsidRPr="00394C48"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  <w:lang w:eastAsia="pt-BR"/>
                        </w:rPr>
                        <w:t xml:space="preserve"> = </w:t>
                      </w:r>
                      <w:r w:rsidRPr="00394C48">
                        <w:rPr>
                          <w:position w:val="-12"/>
                          <w:sz w:val="20"/>
                          <w:szCs w:val="20"/>
                        </w:rPr>
                        <w:object w:dxaOrig="880" w:dyaOrig="360" w14:anchorId="0C7EE2DC">
                          <v:shape id="_x0000_i1103" type="#_x0000_t75" style="width:39pt;height:16.15pt" o:ole="">
                            <v:imagedata r:id="rId166" o:title=""/>
                          </v:shape>
                          <o:OLEObject Type="Embed" ProgID="Equation.3" ShapeID="_x0000_i1103" DrawAspect="Content" ObjectID="_1693671392" r:id="rId167"/>
                        </w:object>
                      </w:r>
                    </w:p>
                    <w:p w14:paraId="6CC6C7A8" w14:textId="77777777" w:rsidR="00434DD2" w:rsidRPr="00394C48" w:rsidRDefault="00434DD2" w:rsidP="00377EDA">
                      <w:pPr>
                        <w:ind w:firstLine="708"/>
                        <w:jc w:val="both"/>
                        <w:rPr>
                          <w:sz w:val="20"/>
                          <w:szCs w:val="20"/>
                        </w:rPr>
                      </w:pPr>
                      <w:r w:rsidRPr="00394C48">
                        <w:rPr>
                          <w:position w:val="-12"/>
                          <w:sz w:val="20"/>
                          <w:szCs w:val="20"/>
                        </w:rPr>
                        <w:object w:dxaOrig="1880" w:dyaOrig="360" w14:anchorId="7AD1C1A6">
                          <v:shape id="_x0000_i1105" type="#_x0000_t75" style="width:83.3pt;height:16.15pt" o:ole="">
                            <v:imagedata r:id="rId168" o:title=""/>
                          </v:shape>
                          <o:OLEObject Type="Embed" ProgID="Equation.3" ShapeID="_x0000_i1105" DrawAspect="Content" ObjectID="_1693671393" r:id="rId169"/>
                        </w:object>
                      </w:r>
                    </w:p>
                    <w:p w14:paraId="20E665CE" w14:textId="77777777" w:rsidR="00434DD2" w:rsidRPr="00394C48" w:rsidRDefault="00434DD2" w:rsidP="00377EDA">
                      <w:pPr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6C67F5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Exiba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os valores da solução aproximada, calculada nos pontos contidos nos vetores </w:t>
                      </w:r>
                      <w:r w:rsidRPr="00394C48">
                        <w:rPr>
                          <w:rFonts w:ascii="Times New Roman" w:hAnsi="Times New Roman" w:cs="Times New Roman"/>
                          <w:i/>
                          <w:sz w:val="20"/>
                          <w:szCs w:val="20"/>
                        </w:rPr>
                        <w:t>x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e y;</w:t>
                      </w:r>
                    </w:p>
                    <w:p w14:paraId="41DC475C" w14:textId="77777777" w:rsidR="00434DD2" w:rsidRPr="00394C48" w:rsidRDefault="00434DD2" w:rsidP="00377EDA">
                      <w:pPr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6C67F5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Encerre</w:t>
                      </w:r>
                      <w:r w:rsidRPr="00394C48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o algoritmo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0C34691" w14:textId="77777777" w:rsidR="000B7AD3" w:rsidRDefault="000B7AD3" w:rsidP="000B7AD3">
      <w:pPr>
        <w:ind w:firstLine="708"/>
        <w:jc w:val="both"/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</w:pPr>
    </w:p>
    <w:p w14:paraId="1E76F4A8" w14:textId="77777777" w:rsidR="00AD067C" w:rsidRPr="0018712F" w:rsidRDefault="00AD067C" w:rsidP="00434DD2">
      <w:pPr>
        <w:shd w:val="clear" w:color="auto" w:fill="D9D9D9" w:themeFill="background1" w:themeFillShade="D9"/>
        <w:jc w:val="both"/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>Exemplo 9.2</w:t>
      </w:r>
    </w:p>
    <w:p w14:paraId="54949703" w14:textId="77777777" w:rsidR="008B34CB" w:rsidRDefault="00AD067C" w:rsidP="00ED79FC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ab/>
      </w:r>
      <w:bookmarkStart w:id="1" w:name="_Hlk515704495"/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Reto</w:t>
      </w:r>
      <w:r w:rsidR="00093545">
        <w:rPr>
          <w:rFonts w:ascii="Times New Roman" w:eastAsia="Times New Roman" w:hAnsi="Times New Roman" w:cs="Times New Roman"/>
          <w:sz w:val="24"/>
          <w:szCs w:val="27"/>
          <w:lang w:eastAsia="pt-BR"/>
        </w:rPr>
        <w:t>rn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ndo </w:t>
      </w:r>
      <w:r w:rsidR="00093545">
        <w:rPr>
          <w:rFonts w:ascii="Times New Roman" w:eastAsia="Times New Roman" w:hAnsi="Times New Roman" w:cs="Times New Roman"/>
          <w:sz w:val="24"/>
          <w:szCs w:val="27"/>
          <w:lang w:eastAsia="pt-BR"/>
        </w:rPr>
        <w:t>a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o </w:t>
      </w:r>
      <w:r w:rsidR="00093545">
        <w:rPr>
          <w:rFonts w:ascii="Times New Roman" w:eastAsia="Times New Roman" w:hAnsi="Times New Roman" w:cs="Times New Roman"/>
          <w:sz w:val="24"/>
          <w:szCs w:val="27"/>
          <w:lang w:eastAsia="pt-BR"/>
        </w:rPr>
        <w:t>E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xemplo </w:t>
      </w:r>
      <w:r w:rsidR="00093545">
        <w:rPr>
          <w:rFonts w:ascii="Times New Roman" w:eastAsia="Times New Roman" w:hAnsi="Times New Roman" w:cs="Times New Roman"/>
          <w:sz w:val="24"/>
          <w:szCs w:val="27"/>
          <w:lang w:eastAsia="pt-BR"/>
        </w:rPr>
        <w:t>9.1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</w:t>
      </w:r>
      <w:r w:rsidR="00093545">
        <w:rPr>
          <w:rFonts w:ascii="Times New Roman" w:eastAsia="Times New Roman" w:hAnsi="Times New Roman" w:cs="Times New Roman"/>
          <w:sz w:val="24"/>
          <w:szCs w:val="27"/>
          <w:lang w:eastAsia="pt-BR"/>
        </w:rPr>
        <w:t>considere</w:t>
      </w:r>
      <w:r w:rsidR="006C67F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gora</w:t>
      </w:r>
      <w:r w:rsidR="0009354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que se deseja obter a solução d</w:t>
      </w:r>
      <w:r w:rsidR="00706ACD">
        <w:rPr>
          <w:rFonts w:ascii="Times New Roman" w:eastAsia="Times New Roman" w:hAnsi="Times New Roman" w:cs="Times New Roman"/>
          <w:sz w:val="24"/>
          <w:szCs w:val="27"/>
          <w:lang w:eastAsia="pt-BR"/>
        </w:rPr>
        <w:t>a EDO</w:t>
      </w:r>
      <w:r w:rsidR="006C67F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(</w:t>
      </w:r>
      <w:r w:rsidR="00C24BC2" w:rsidRPr="00BB7082">
        <w:rPr>
          <w:position w:val="-24"/>
        </w:rPr>
        <w:object w:dxaOrig="2600" w:dyaOrig="620" w14:anchorId="3BAAD932">
          <v:shape id="_x0000_i1106" type="#_x0000_t75" style="width:130.15pt;height:31.15pt" o:ole="">
            <v:imagedata r:id="rId170" o:title=""/>
          </v:shape>
          <o:OLEObject Type="Embed" ProgID="Equation.3" ShapeID="_x0000_i1106" DrawAspect="Content" ObjectID="_1694155235" r:id="rId171"/>
        </w:object>
      </w:r>
      <w:r w:rsidR="006C67F5">
        <w:t xml:space="preserve">) </w:t>
      </w:r>
      <w:r w:rsidR="0009354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pelo </w:t>
      </w:r>
      <w:r w:rsidR="00093545" w:rsidRPr="00337DFA"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>método de Euler</w:t>
      </w:r>
      <w:r w:rsidR="008B34CB" w:rsidRPr="00337DFA"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 xml:space="preserve"> explícito</w:t>
      </w:r>
      <w:r w:rsidR="0009354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</w:t>
      </w:r>
      <w:bookmarkStart w:id="2" w:name="_Hlk515704650"/>
      <w:r w:rsidR="00706ACD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para </w:t>
      </w:r>
      <w:r w:rsidR="00706ACD" w:rsidRPr="00706ACD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706ACD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pertencente ao intervalo [0,5], </w:t>
      </w:r>
      <w:r w:rsidR="0009354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com valores iniciais </w:t>
      </w:r>
      <w:r w:rsidR="00093545" w:rsidRPr="0009354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="00093545" w:rsidRPr="00093545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0</w:t>
      </w:r>
      <w:r w:rsidR="0009354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= </w:t>
      </w:r>
      <w:r w:rsidR="00706ACD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0 </w:t>
      </w:r>
      <w:r w:rsidR="0009354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e </w:t>
      </w:r>
      <w:r w:rsidR="00093545" w:rsidRPr="0009354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="00093545" w:rsidRPr="00093545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0</w:t>
      </w:r>
      <w:r w:rsidR="0009354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= </w:t>
      </w:r>
      <w:r w:rsidR="00706ACD">
        <w:rPr>
          <w:rFonts w:ascii="Times New Roman" w:eastAsia="Times New Roman" w:hAnsi="Times New Roman" w:cs="Times New Roman"/>
          <w:sz w:val="24"/>
          <w:szCs w:val="27"/>
          <w:lang w:eastAsia="pt-BR"/>
        </w:rPr>
        <w:t>3</w:t>
      </w:r>
      <w:r w:rsidR="00093545"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706ACD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dote </w:t>
      </w:r>
      <w:r w:rsidR="00706ACD" w:rsidRPr="00706ACD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h</w:t>
      </w:r>
      <w:r w:rsidR="00706ACD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= 1. </w:t>
      </w:r>
      <w:bookmarkEnd w:id="1"/>
    </w:p>
    <w:bookmarkEnd w:id="2"/>
    <w:p w14:paraId="637240F4" w14:textId="77777777" w:rsidR="00C77B0A" w:rsidRDefault="008B34CB" w:rsidP="009B5783">
      <w:pPr>
        <w:spacing w:after="0"/>
        <w:ind w:firstLine="709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Usando (9.14) e (9.15), a</w:t>
      </w:r>
      <w:r w:rsidR="00706ACD" w:rsidRPr="00706ACD">
        <w:rPr>
          <w:rFonts w:ascii="Times New Roman" w:hAnsi="Times New Roman" w:cs="Times New Roman"/>
          <w:sz w:val="24"/>
        </w:rPr>
        <w:t xml:space="preserve"> Tabela 9.2</w:t>
      </w:r>
      <w:r w:rsidR="00706ACD">
        <w:rPr>
          <w:rFonts w:ascii="Times New Roman" w:hAnsi="Times New Roman" w:cs="Times New Roman"/>
          <w:sz w:val="24"/>
        </w:rPr>
        <w:t xml:space="preserve"> apresenta os valores obtidos</w:t>
      </w:r>
      <w:r>
        <w:rPr>
          <w:rFonts w:ascii="Times New Roman" w:hAnsi="Times New Roman" w:cs="Times New Roman"/>
          <w:sz w:val="24"/>
        </w:rPr>
        <w:t xml:space="preserve"> com o método </w:t>
      </w:r>
      <w:r w:rsidR="004005FF">
        <w:rPr>
          <w:rFonts w:ascii="Times New Roman" w:hAnsi="Times New Roman" w:cs="Times New Roman"/>
          <w:sz w:val="24"/>
        </w:rPr>
        <w:t>numérico,</w:t>
      </w:r>
      <w:r w:rsidR="00706ACD">
        <w:rPr>
          <w:rFonts w:ascii="Times New Roman" w:hAnsi="Times New Roman" w:cs="Times New Roman"/>
          <w:sz w:val="24"/>
        </w:rPr>
        <w:t xml:space="preserve"> a partir da</w:t>
      </w:r>
      <w:r w:rsidR="00437070">
        <w:rPr>
          <w:rFonts w:ascii="Times New Roman" w:hAnsi="Times New Roman" w:cs="Times New Roman"/>
          <w:sz w:val="24"/>
        </w:rPr>
        <w:t>s</w:t>
      </w:r>
      <w:r w:rsidR="00706ACD">
        <w:rPr>
          <w:rFonts w:ascii="Times New Roman" w:hAnsi="Times New Roman" w:cs="Times New Roman"/>
          <w:sz w:val="24"/>
        </w:rPr>
        <w:t xml:space="preserve"> seguint</w:t>
      </w:r>
      <w:r w:rsidR="00437070">
        <w:rPr>
          <w:rFonts w:ascii="Times New Roman" w:hAnsi="Times New Roman" w:cs="Times New Roman"/>
          <w:sz w:val="24"/>
        </w:rPr>
        <w:t>es expressões</w:t>
      </w:r>
      <w:r w:rsidR="00706ACD">
        <w:rPr>
          <w:rFonts w:ascii="Times New Roman" w:hAnsi="Times New Roman" w:cs="Times New Roman"/>
          <w:sz w:val="24"/>
        </w:rPr>
        <w:t>:</w:t>
      </w:r>
    </w:p>
    <w:p w14:paraId="3132BBF0" w14:textId="77777777" w:rsidR="00706ACD" w:rsidRDefault="00C24BC2" w:rsidP="009B5783">
      <w:pPr>
        <w:spacing w:after="0"/>
        <w:jc w:val="center"/>
      </w:pPr>
      <w:r w:rsidRPr="00FB5F52">
        <w:rPr>
          <w:position w:val="-12"/>
        </w:rPr>
        <w:object w:dxaOrig="1160" w:dyaOrig="360" w14:anchorId="245B347F">
          <v:shape id="_x0000_i1107" type="#_x0000_t75" style="width:60.75pt;height:18.75pt" o:ole="" fillcolor="#e7e6e6 [3214]">
            <v:imagedata r:id="rId172" o:title=""/>
          </v:shape>
          <o:OLEObject Type="Embed" ProgID="Equation.3" ShapeID="_x0000_i1107" DrawAspect="Content" ObjectID="_1694155236" r:id="rId173"/>
        </w:object>
      </w:r>
      <w:r w:rsidR="008B34CB">
        <w:t xml:space="preserve">     </w:t>
      </w:r>
      <w:r>
        <w:sym w:font="Symbol" w:char="F0DE"/>
      </w:r>
      <w:r>
        <w:t xml:space="preserve">   </w:t>
      </w:r>
      <w:r w:rsidRPr="00FB5F52">
        <w:rPr>
          <w:position w:val="-12"/>
        </w:rPr>
        <w:object w:dxaOrig="1120" w:dyaOrig="360" w14:anchorId="59F9C41A">
          <v:shape id="_x0000_i1108" type="#_x0000_t75" style="width:55.9pt;height:18.75pt" o:ole="">
            <v:imagedata r:id="rId174" o:title=""/>
          </v:shape>
          <o:OLEObject Type="Embed" ProgID="Equation.3" ShapeID="_x0000_i1108" DrawAspect="Content" ObjectID="_1694155237" r:id="rId175"/>
        </w:object>
      </w:r>
    </w:p>
    <w:p w14:paraId="0260C43A" w14:textId="77777777" w:rsidR="00C77B0A" w:rsidRDefault="005F2D42" w:rsidP="008B34CB">
      <w:pPr>
        <w:jc w:val="center"/>
      </w:pPr>
      <w:r w:rsidRPr="001E7D90">
        <w:rPr>
          <w:position w:val="-12"/>
        </w:rPr>
        <w:object w:dxaOrig="2180" w:dyaOrig="360" w14:anchorId="5DE4FCB9">
          <v:shape id="_x0000_i1109" type="#_x0000_t75" style="width:108.8pt;height:18.75pt" o:ole="">
            <v:imagedata r:id="rId176" o:title=""/>
          </v:shape>
          <o:OLEObject Type="Embed" ProgID="Equation.3" ShapeID="_x0000_i1109" DrawAspect="Content" ObjectID="_1694155238" r:id="rId177"/>
        </w:object>
      </w:r>
      <w:r w:rsidR="008B34CB">
        <w:t xml:space="preserve">     </w:t>
      </w:r>
      <w:r w:rsidR="00C24BC2">
        <w:sym w:font="Symbol" w:char="F0DE"/>
      </w:r>
      <w:r w:rsidR="008B34CB">
        <w:t xml:space="preserve">     </w:t>
      </w:r>
      <w:r w:rsidR="008B34CB" w:rsidRPr="00C24BC2">
        <w:rPr>
          <w:position w:val="-24"/>
        </w:rPr>
        <w:object w:dxaOrig="2200" w:dyaOrig="620" w14:anchorId="34C038E6">
          <v:shape id="_x0000_i1110" type="#_x0000_t75" style="width:109.1pt;height:31.15pt" o:ole="">
            <v:imagedata r:id="rId178" o:title=""/>
          </v:shape>
          <o:OLEObject Type="Embed" ProgID="Equation.3" ShapeID="_x0000_i1110" DrawAspect="Content" ObjectID="_1694155239" r:id="rId179"/>
        </w:object>
      </w:r>
      <w:r w:rsidR="008B34CB">
        <w:t xml:space="preserve">     </w:t>
      </w:r>
      <w:r w:rsidR="008B34CB">
        <w:sym w:font="Symbol" w:char="F0DE"/>
      </w:r>
      <w:r w:rsidR="008B34CB">
        <w:t xml:space="preserve">     </w:t>
      </w:r>
      <w:r w:rsidR="008B34CB" w:rsidRPr="00FB5F52">
        <w:rPr>
          <w:position w:val="-24"/>
        </w:rPr>
        <w:object w:dxaOrig="1800" w:dyaOrig="620" w14:anchorId="4D53946A">
          <v:shape id="_x0000_i1111" type="#_x0000_t75" style="width:90pt;height:31.15pt" o:ole="">
            <v:imagedata r:id="rId180" o:title=""/>
          </v:shape>
          <o:OLEObject Type="Embed" ProgID="Equation.3" ShapeID="_x0000_i1111" DrawAspect="Content" ObjectID="_1694155240" r:id="rId181"/>
        </w:object>
      </w:r>
    </w:p>
    <w:p w14:paraId="555496F9" w14:textId="77777777" w:rsidR="004005FF" w:rsidRDefault="004005FF" w:rsidP="009B5783">
      <w:pPr>
        <w:spacing w:after="0"/>
        <w:ind w:firstLine="709"/>
        <w:jc w:val="both"/>
        <w:rPr>
          <w:rFonts w:ascii="Times New Roman" w:hAnsi="Times New Roman" w:cs="Times New Roman"/>
          <w:sz w:val="24"/>
        </w:rPr>
      </w:pPr>
      <w:r w:rsidRPr="004005FF">
        <w:rPr>
          <w:rFonts w:ascii="Times New Roman" w:hAnsi="Times New Roman" w:cs="Times New Roman"/>
          <w:sz w:val="24"/>
        </w:rPr>
        <w:t xml:space="preserve">Para efeito de comparação, apresentam-se também na Tabela 9.2 os valores correspondentes à solução analítica </w:t>
      </w:r>
      <w:r>
        <w:rPr>
          <w:rFonts w:ascii="Times New Roman" w:hAnsi="Times New Roman" w:cs="Times New Roman"/>
          <w:sz w:val="24"/>
        </w:rPr>
        <w:t xml:space="preserve">(PVI que passa pelo ponto C, </w:t>
      </w:r>
      <w:r w:rsidRPr="004005FF">
        <w:rPr>
          <w:rFonts w:ascii="Times New Roman" w:hAnsi="Times New Roman" w:cs="Times New Roman"/>
          <w:sz w:val="24"/>
        </w:rPr>
        <w:t>no Exemplo 9.1</w:t>
      </w:r>
      <w:r>
        <w:rPr>
          <w:rFonts w:ascii="Times New Roman" w:hAnsi="Times New Roman" w:cs="Times New Roman"/>
          <w:sz w:val="24"/>
        </w:rPr>
        <w:t>), obtidos através de:</w:t>
      </w:r>
    </w:p>
    <w:p w14:paraId="2930A740" w14:textId="77777777" w:rsidR="004005FF" w:rsidRPr="004005FF" w:rsidRDefault="005D48D9" w:rsidP="009B5783">
      <w:pPr>
        <w:spacing w:after="0"/>
        <w:ind w:firstLine="709"/>
        <w:jc w:val="center"/>
        <w:rPr>
          <w:rFonts w:ascii="Times New Roman" w:hAnsi="Times New Roman" w:cs="Times New Roman"/>
        </w:rPr>
      </w:pPr>
      <w:r w:rsidRPr="00FB5F52">
        <w:rPr>
          <w:position w:val="-24"/>
        </w:rPr>
        <w:object w:dxaOrig="2360" w:dyaOrig="620" w14:anchorId="1A717D94">
          <v:shape id="_x0000_i1112" type="#_x0000_t75" style="width:118.1pt;height:31.15pt" o:ole="">
            <v:imagedata r:id="rId182" o:title=""/>
          </v:shape>
          <o:OLEObject Type="Embed" ProgID="Equation.3" ShapeID="_x0000_i1112" DrawAspect="Content" ObjectID="_1694155241" r:id="rId183"/>
        </w:object>
      </w:r>
    </w:p>
    <w:p w14:paraId="4A8D1618" w14:textId="77777777" w:rsidR="00A92EB1" w:rsidRDefault="00A92EB1" w:rsidP="00A92EB1">
      <w:pPr>
        <w:ind w:firstLine="708"/>
        <w:jc w:val="both"/>
      </w:pPr>
      <w:r w:rsidRPr="00A92EB1">
        <w:rPr>
          <w:rFonts w:ascii="Times New Roman" w:hAnsi="Times New Roman" w:cs="Times New Roman"/>
          <w:sz w:val="24"/>
        </w:rPr>
        <w:t>Na tabela, também estão os erros relativos cometidos com o método numérico adotado, calculados por</w:t>
      </w:r>
      <w:r w:rsidR="006C67F5">
        <w:rPr>
          <w:rFonts w:ascii="Times New Roman" w:hAnsi="Times New Roman" w:cs="Times New Roman"/>
          <w:sz w:val="24"/>
        </w:rPr>
        <w:t>:</w:t>
      </w:r>
      <w:r w:rsidRPr="00A92EB1">
        <w:t xml:space="preserve"> </w:t>
      </w:r>
      <w:r w:rsidR="00A72038" w:rsidRPr="00E9631C">
        <w:rPr>
          <w:position w:val="-30"/>
        </w:rPr>
        <w:object w:dxaOrig="2480" w:dyaOrig="720" w14:anchorId="0EEB4CCB">
          <v:shape id="_x0000_i1113" type="#_x0000_t75" style="width:123.75pt;height:36pt" o:ole="">
            <v:imagedata r:id="rId184" o:title=""/>
          </v:shape>
          <o:OLEObject Type="Embed" ProgID="Equation.3" ShapeID="_x0000_i1113" DrawAspect="Content" ObjectID="_1694155242" r:id="rId185"/>
        </w:object>
      </w:r>
      <w:r>
        <w:t>.</w:t>
      </w:r>
    </w:p>
    <w:p w14:paraId="21957A60" w14:textId="77777777" w:rsidR="004D7997" w:rsidRPr="004D7997" w:rsidRDefault="004D7997" w:rsidP="009B5783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 w:rsidRPr="004D7997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 Fig. 9.7 exibe o gráfico da solução analítica e daquela obtida pelo </w:t>
      </w:r>
      <w:r w:rsidRPr="00337DFA"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>método de Euler explícito</w:t>
      </w:r>
      <w:r w:rsidRPr="004D7997">
        <w:rPr>
          <w:rFonts w:ascii="Times New Roman" w:eastAsia="Times New Roman" w:hAnsi="Times New Roman" w:cs="Times New Roman"/>
          <w:sz w:val="24"/>
          <w:szCs w:val="27"/>
          <w:lang w:eastAsia="pt-BR"/>
        </w:rPr>
        <w:t>, nos pontos indicados na Tabela 9.2.</w:t>
      </w:r>
    </w:p>
    <w:p w14:paraId="7E847EAD" w14:textId="77777777" w:rsidR="00437070" w:rsidRDefault="00437070" w:rsidP="00437070">
      <w:pPr>
        <w:jc w:val="right"/>
      </w:pPr>
    </w:p>
    <w:p w14:paraId="3BFCAFD4" w14:textId="77777777" w:rsidR="00437070" w:rsidRDefault="00437070" w:rsidP="00437070">
      <w:pPr>
        <w:spacing w:after="120"/>
        <w:jc w:val="center"/>
        <w:rPr>
          <w:rFonts w:ascii="Times New Roman" w:hAnsi="Times New Roman" w:cs="Times New Roman"/>
          <w:b/>
          <w:color w:val="4472C4" w:themeColor="accent1"/>
          <w:sz w:val="20"/>
        </w:rPr>
      </w:pPr>
      <w:r>
        <w:rPr>
          <w:rFonts w:ascii="Times New Roman" w:hAnsi="Times New Roman" w:cs="Times New Roman"/>
          <w:b/>
          <w:color w:val="4472C4" w:themeColor="accent1"/>
          <w:sz w:val="20"/>
        </w:rPr>
        <w:lastRenderedPageBreak/>
        <w:t xml:space="preserve">Tabela 9.2 – </w:t>
      </w:r>
      <w:r w:rsidR="008B1B04">
        <w:rPr>
          <w:rFonts w:ascii="Times New Roman" w:hAnsi="Times New Roman" w:cs="Times New Roman"/>
          <w:b/>
          <w:color w:val="4472C4" w:themeColor="accent1"/>
          <w:sz w:val="20"/>
        </w:rPr>
        <w:t>Solução</w:t>
      </w:r>
      <w:r w:rsidR="00FF09F9">
        <w:rPr>
          <w:rFonts w:ascii="Times New Roman" w:hAnsi="Times New Roman" w:cs="Times New Roman"/>
          <w:b/>
          <w:color w:val="4472C4" w:themeColor="accent1"/>
          <w:sz w:val="20"/>
        </w:rPr>
        <w:t xml:space="preserve"> numérica</w:t>
      </w:r>
      <w:r w:rsidR="00094B25">
        <w:rPr>
          <w:rFonts w:ascii="Times New Roman" w:hAnsi="Times New Roman" w:cs="Times New Roman"/>
          <w:b/>
          <w:color w:val="4472C4" w:themeColor="accent1"/>
          <w:sz w:val="20"/>
        </w:rPr>
        <w:t xml:space="preserve"> (Exemplo 9.2)</w:t>
      </w:r>
      <w:r w:rsidR="00D52042">
        <w:rPr>
          <w:rFonts w:ascii="Times New Roman" w:hAnsi="Times New Roman" w:cs="Times New Roman"/>
          <w:b/>
          <w:color w:val="4472C4" w:themeColor="accent1"/>
          <w:sz w:val="20"/>
        </w:rPr>
        <w:t xml:space="preserve"> 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com o método de Euler explícito</w:t>
      </w:r>
      <w:r w:rsidR="00D52042">
        <w:rPr>
          <w:rFonts w:ascii="Times New Roman" w:hAnsi="Times New Roman" w:cs="Times New Roman"/>
          <w:b/>
          <w:color w:val="4472C4" w:themeColor="accent1"/>
          <w:sz w:val="20"/>
        </w:rPr>
        <w:t>,</w:t>
      </w:r>
      <w:r w:rsidR="00D52042">
        <w:rPr>
          <w:rFonts w:ascii="Times New Roman" w:hAnsi="Times New Roman" w:cs="Times New Roman"/>
          <w:b/>
          <w:color w:val="4472C4" w:themeColor="accent1"/>
          <w:sz w:val="20"/>
        </w:rPr>
        <w:br/>
        <w:t xml:space="preserve">passo </w:t>
      </w:r>
      <w:r w:rsidRPr="00437070">
        <w:rPr>
          <w:rFonts w:ascii="Times New Roman" w:hAnsi="Times New Roman" w:cs="Times New Roman"/>
          <w:b/>
          <w:i/>
          <w:color w:val="4472C4" w:themeColor="accent1"/>
          <w:sz w:val="20"/>
        </w:rPr>
        <w:t>h</w:t>
      </w:r>
      <w:r>
        <w:rPr>
          <w:rFonts w:ascii="Times New Roman" w:hAnsi="Times New Roman" w:cs="Times New Roman"/>
          <w:b/>
          <w:color w:val="4472C4" w:themeColor="accent1"/>
          <w:sz w:val="20"/>
        </w:rPr>
        <w:t xml:space="preserve"> = 1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370"/>
        <w:gridCol w:w="567"/>
        <w:gridCol w:w="1784"/>
        <w:gridCol w:w="1559"/>
        <w:gridCol w:w="1051"/>
      </w:tblGrid>
      <w:tr w:rsidR="00C236C5" w:rsidRPr="009B5783" w14:paraId="40C9D4C7" w14:textId="77777777" w:rsidTr="00D35C2A">
        <w:trPr>
          <w:jc w:val="center"/>
        </w:trPr>
        <w:tc>
          <w:tcPr>
            <w:tcW w:w="937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67F230F4" w14:textId="77777777" w:rsidR="00C236C5" w:rsidRPr="009B5783" w:rsidRDefault="00C236C5" w:rsidP="008B1B0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  <w:lang w:eastAsia="pt-BR"/>
              </w:rPr>
            </w:pPr>
            <w:r w:rsidRPr="009B5783">
              <w:rPr>
                <w:rFonts w:ascii="Times New Roman" w:eastAsia="Times New Roman" w:hAnsi="Times New Roman" w:cs="Times New Roman"/>
                <w:i/>
                <w:sz w:val="20"/>
                <w:szCs w:val="16"/>
                <w:lang w:eastAsia="pt-BR"/>
              </w:rPr>
              <w:t>x</w:t>
            </w:r>
            <w:r w:rsidRPr="009B5783">
              <w:rPr>
                <w:rFonts w:ascii="Times New Roman" w:eastAsia="Times New Roman" w:hAnsi="Times New Roman" w:cs="Times New Roman"/>
                <w:i/>
                <w:sz w:val="20"/>
                <w:szCs w:val="16"/>
                <w:vertAlign w:val="subscript"/>
                <w:lang w:eastAsia="pt-BR"/>
              </w:rPr>
              <w:t>i</w:t>
            </w:r>
          </w:p>
        </w:tc>
        <w:tc>
          <w:tcPr>
            <w:tcW w:w="1784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514CF1C8" w14:textId="77777777" w:rsidR="008B1B04" w:rsidRPr="009B5783" w:rsidRDefault="00C236C5" w:rsidP="008B1B04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16"/>
                <w:lang w:eastAsia="pt-BR"/>
              </w:rPr>
            </w:pPr>
            <w:r w:rsidRPr="009B5783">
              <w:rPr>
                <w:rFonts w:ascii="Times New Roman" w:eastAsia="Times New Roman" w:hAnsi="Times New Roman" w:cs="Times New Roman"/>
                <w:i/>
                <w:sz w:val="20"/>
                <w:szCs w:val="16"/>
                <w:lang w:eastAsia="pt-BR"/>
              </w:rPr>
              <w:t>y</w:t>
            </w:r>
            <w:r w:rsidRPr="009B5783">
              <w:rPr>
                <w:rFonts w:ascii="Times New Roman" w:eastAsia="Times New Roman" w:hAnsi="Times New Roman" w:cs="Times New Roman"/>
                <w:i/>
                <w:sz w:val="20"/>
                <w:szCs w:val="16"/>
                <w:vertAlign w:val="subscript"/>
                <w:lang w:eastAsia="pt-BR"/>
              </w:rPr>
              <w:t>i</w:t>
            </w:r>
          </w:p>
          <w:p w14:paraId="0FE46A23" w14:textId="77777777" w:rsidR="00C236C5" w:rsidRPr="009B5783" w:rsidRDefault="00C236C5" w:rsidP="008B1B0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  <w:lang w:eastAsia="pt-BR"/>
              </w:rPr>
            </w:pPr>
            <w:r w:rsidRPr="009B5783">
              <w:rPr>
                <w:rFonts w:ascii="Times New Roman" w:eastAsia="Times New Roman" w:hAnsi="Times New Roman" w:cs="Times New Roman"/>
                <w:sz w:val="20"/>
                <w:szCs w:val="16"/>
                <w:lang w:eastAsia="pt-BR"/>
              </w:rPr>
              <w:t>sol</w:t>
            </w:r>
            <w:r w:rsidR="00FF09F9" w:rsidRPr="009B5783">
              <w:rPr>
                <w:rFonts w:ascii="Times New Roman" w:eastAsia="Times New Roman" w:hAnsi="Times New Roman" w:cs="Times New Roman"/>
                <w:sz w:val="20"/>
                <w:szCs w:val="16"/>
                <w:lang w:eastAsia="pt-BR"/>
              </w:rPr>
              <w:t xml:space="preserve">. </w:t>
            </w:r>
            <w:r w:rsidR="00EA2DC0" w:rsidRPr="009B5783">
              <w:rPr>
                <w:rFonts w:ascii="Times New Roman" w:eastAsia="Times New Roman" w:hAnsi="Times New Roman" w:cs="Times New Roman"/>
                <w:sz w:val="20"/>
                <w:szCs w:val="16"/>
                <w:lang w:eastAsia="pt-BR"/>
              </w:rPr>
              <w:t>numérica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48C88A72" w14:textId="77777777" w:rsidR="00C236C5" w:rsidRPr="009B5783" w:rsidRDefault="00C236C5" w:rsidP="008B1B04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16"/>
                <w:vertAlign w:val="subscript"/>
                <w:lang w:eastAsia="pt-BR"/>
              </w:rPr>
            </w:pPr>
            <w:r w:rsidRPr="009B5783">
              <w:rPr>
                <w:rFonts w:ascii="Times New Roman" w:eastAsia="Times New Roman" w:hAnsi="Times New Roman" w:cs="Times New Roman"/>
                <w:i/>
                <w:sz w:val="20"/>
                <w:szCs w:val="16"/>
                <w:lang w:eastAsia="pt-BR"/>
              </w:rPr>
              <w:t>y</w:t>
            </w:r>
            <w:r w:rsidR="008B1B04" w:rsidRPr="009B5783">
              <w:rPr>
                <w:rFonts w:ascii="Times New Roman" w:eastAsia="Times New Roman" w:hAnsi="Times New Roman" w:cs="Times New Roman"/>
                <w:sz w:val="20"/>
                <w:szCs w:val="16"/>
                <w:lang w:eastAsia="pt-BR"/>
              </w:rPr>
              <w:t>(</w:t>
            </w:r>
            <w:r w:rsidR="008B1B04" w:rsidRPr="009B5783">
              <w:rPr>
                <w:rFonts w:ascii="Times New Roman" w:eastAsia="Times New Roman" w:hAnsi="Times New Roman" w:cs="Times New Roman"/>
                <w:i/>
                <w:sz w:val="20"/>
                <w:szCs w:val="16"/>
                <w:lang w:eastAsia="pt-BR"/>
              </w:rPr>
              <w:t>x</w:t>
            </w:r>
            <w:r w:rsidRPr="009B5783">
              <w:rPr>
                <w:rFonts w:ascii="Times New Roman" w:eastAsia="Times New Roman" w:hAnsi="Times New Roman" w:cs="Times New Roman"/>
                <w:i/>
                <w:sz w:val="20"/>
                <w:szCs w:val="16"/>
                <w:vertAlign w:val="subscript"/>
                <w:lang w:eastAsia="pt-BR"/>
              </w:rPr>
              <w:t>i</w:t>
            </w:r>
            <w:r w:rsidR="008B1B04" w:rsidRPr="009B5783">
              <w:rPr>
                <w:rFonts w:ascii="Times New Roman" w:eastAsia="Times New Roman" w:hAnsi="Times New Roman" w:cs="Times New Roman"/>
                <w:sz w:val="20"/>
                <w:szCs w:val="16"/>
                <w:lang w:eastAsia="pt-BR"/>
              </w:rPr>
              <w:t>)</w:t>
            </w:r>
          </w:p>
          <w:p w14:paraId="50740710" w14:textId="77777777" w:rsidR="00C236C5" w:rsidRPr="009B5783" w:rsidRDefault="00C236C5" w:rsidP="008B1B0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  <w:lang w:eastAsia="pt-BR"/>
              </w:rPr>
            </w:pPr>
            <w:r w:rsidRPr="009B5783">
              <w:rPr>
                <w:rFonts w:ascii="Times New Roman" w:eastAsia="Times New Roman" w:hAnsi="Times New Roman" w:cs="Times New Roman"/>
                <w:sz w:val="20"/>
                <w:szCs w:val="16"/>
                <w:lang w:eastAsia="pt-BR"/>
              </w:rPr>
              <w:t>sol</w:t>
            </w:r>
            <w:r w:rsidR="00FF09F9" w:rsidRPr="009B5783">
              <w:rPr>
                <w:rFonts w:ascii="Times New Roman" w:eastAsia="Times New Roman" w:hAnsi="Times New Roman" w:cs="Times New Roman"/>
                <w:sz w:val="20"/>
                <w:szCs w:val="16"/>
                <w:lang w:eastAsia="pt-BR"/>
              </w:rPr>
              <w:t xml:space="preserve">. </w:t>
            </w:r>
            <w:r w:rsidR="00EA2DC0" w:rsidRPr="009B5783">
              <w:rPr>
                <w:rFonts w:ascii="Times New Roman" w:eastAsia="Times New Roman" w:hAnsi="Times New Roman" w:cs="Times New Roman"/>
                <w:sz w:val="20"/>
                <w:szCs w:val="16"/>
                <w:lang w:eastAsia="pt-BR"/>
              </w:rPr>
              <w:t>analítica</w:t>
            </w:r>
          </w:p>
        </w:tc>
        <w:tc>
          <w:tcPr>
            <w:tcW w:w="1051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0E3FCDE0" w14:textId="77777777" w:rsidR="00C236C5" w:rsidRPr="009B5783" w:rsidRDefault="008A0220" w:rsidP="008B1B0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16"/>
                <w:lang w:eastAsia="pt-BR"/>
              </w:rPr>
            </w:pPr>
            <w:r w:rsidRPr="008A0220">
              <w:rPr>
                <w:rFonts w:ascii="Times New Roman" w:eastAsia="Times New Roman" w:hAnsi="Times New Roman" w:cs="Times New Roman"/>
                <w:i/>
                <w:sz w:val="20"/>
                <w:szCs w:val="16"/>
                <w:lang w:eastAsia="pt-BR"/>
              </w:rPr>
              <w:t>e</w:t>
            </w:r>
            <w:r w:rsidRPr="008A0220">
              <w:rPr>
                <w:rFonts w:ascii="Times New Roman" w:eastAsia="Times New Roman" w:hAnsi="Times New Roman" w:cs="Times New Roman"/>
                <w:sz w:val="20"/>
                <w:szCs w:val="16"/>
                <w:vertAlign w:val="subscript"/>
                <w:lang w:eastAsia="pt-BR"/>
              </w:rPr>
              <w:t>rel</w:t>
            </w:r>
            <w:r w:rsidR="00873827" w:rsidRPr="009B5783">
              <w:rPr>
                <w:rFonts w:ascii="Times New Roman" w:eastAsia="Times New Roman" w:hAnsi="Times New Roman" w:cs="Times New Roman"/>
                <w:sz w:val="20"/>
                <w:szCs w:val="16"/>
                <w:lang w:eastAsia="pt-B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16"/>
                <w:lang w:eastAsia="pt-BR"/>
              </w:rPr>
              <w:t>(</w:t>
            </w:r>
            <w:r w:rsidR="00873827" w:rsidRPr="009B5783">
              <w:rPr>
                <w:rFonts w:ascii="Times New Roman" w:eastAsia="Times New Roman" w:hAnsi="Times New Roman" w:cs="Times New Roman"/>
                <w:sz w:val="20"/>
                <w:szCs w:val="16"/>
                <w:lang w:eastAsia="pt-BR"/>
              </w:rPr>
              <w:t>%</w:t>
            </w:r>
            <w:r>
              <w:rPr>
                <w:rFonts w:ascii="Times New Roman" w:eastAsia="Times New Roman" w:hAnsi="Times New Roman" w:cs="Times New Roman"/>
                <w:sz w:val="20"/>
                <w:szCs w:val="16"/>
                <w:lang w:eastAsia="pt-BR"/>
              </w:rPr>
              <w:t>)</w:t>
            </w:r>
          </w:p>
        </w:tc>
      </w:tr>
      <w:tr w:rsidR="004C46E8" w:rsidRPr="009B5783" w14:paraId="62D761CC" w14:textId="77777777" w:rsidTr="004C46E8">
        <w:trPr>
          <w:jc w:val="center"/>
        </w:trPr>
        <w:tc>
          <w:tcPr>
            <w:tcW w:w="370" w:type="dxa"/>
            <w:tcBorders>
              <w:top w:val="single" w:sz="8" w:space="0" w:color="auto"/>
            </w:tcBorders>
          </w:tcPr>
          <w:p w14:paraId="19F4BE4C" w14:textId="77777777" w:rsidR="004C46E8" w:rsidRPr="009B5783" w:rsidRDefault="004C46E8" w:rsidP="004C46E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  <w:lang w:eastAsia="pt-BR"/>
              </w:rPr>
            </w:pPr>
            <w:r w:rsidRPr="009B5783">
              <w:rPr>
                <w:rFonts w:ascii="Times New Roman" w:eastAsia="Times New Roman" w:hAnsi="Times New Roman" w:cs="Times New Roman"/>
                <w:i/>
                <w:sz w:val="20"/>
                <w:szCs w:val="24"/>
                <w:lang w:eastAsia="pt-BR"/>
              </w:rPr>
              <w:t>x</w:t>
            </w:r>
            <w:r w:rsidRPr="009B5783">
              <w:rPr>
                <w:rFonts w:ascii="Times New Roman" w:eastAsia="Times New Roman" w:hAnsi="Times New Roman" w:cs="Times New Roman"/>
                <w:sz w:val="20"/>
                <w:szCs w:val="24"/>
                <w:vertAlign w:val="subscript"/>
                <w:lang w:eastAsia="pt-BR"/>
              </w:rPr>
              <w:t>0</w:t>
            </w:r>
          </w:p>
        </w:tc>
        <w:tc>
          <w:tcPr>
            <w:tcW w:w="567" w:type="dxa"/>
            <w:tcBorders>
              <w:top w:val="single" w:sz="8" w:space="0" w:color="auto"/>
            </w:tcBorders>
            <w:vAlign w:val="bottom"/>
          </w:tcPr>
          <w:p w14:paraId="5D352194" w14:textId="77777777" w:rsidR="004C46E8" w:rsidRPr="009B5783" w:rsidRDefault="004C46E8" w:rsidP="004C46E8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4"/>
              </w:rPr>
            </w:pPr>
            <w:r w:rsidRPr="009B5783">
              <w:rPr>
                <w:rFonts w:ascii="Times New Roman" w:hAnsi="Times New Roman" w:cs="Times New Roman"/>
                <w:color w:val="000000"/>
                <w:sz w:val="20"/>
                <w:szCs w:val="24"/>
              </w:rPr>
              <w:t>0</w:t>
            </w:r>
          </w:p>
        </w:tc>
        <w:tc>
          <w:tcPr>
            <w:tcW w:w="1784" w:type="dxa"/>
            <w:tcBorders>
              <w:top w:val="single" w:sz="8" w:space="0" w:color="auto"/>
            </w:tcBorders>
            <w:vAlign w:val="center"/>
          </w:tcPr>
          <w:p w14:paraId="5A561EE7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6E8"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vAlign w:val="center"/>
          </w:tcPr>
          <w:p w14:paraId="34EC7297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4C46E8">
              <w:rPr>
                <w:rFonts w:ascii="Times New Roman" w:hAnsi="Times New Roman" w:cs="Times New Roman"/>
                <w:color w:val="000000"/>
                <w:sz w:val="20"/>
              </w:rPr>
              <w:t>3</w:t>
            </w:r>
          </w:p>
        </w:tc>
        <w:tc>
          <w:tcPr>
            <w:tcW w:w="1051" w:type="dxa"/>
            <w:tcBorders>
              <w:top w:val="single" w:sz="8" w:space="0" w:color="auto"/>
            </w:tcBorders>
            <w:vAlign w:val="center"/>
          </w:tcPr>
          <w:p w14:paraId="6DF4C931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4C46E8">
              <w:rPr>
                <w:rFonts w:ascii="Times New Roman" w:hAnsi="Times New Roman" w:cs="Times New Roman"/>
                <w:color w:val="000000"/>
                <w:sz w:val="20"/>
              </w:rPr>
              <w:t>0,0</w:t>
            </w:r>
          </w:p>
        </w:tc>
      </w:tr>
      <w:tr w:rsidR="004C46E8" w:rsidRPr="009B5783" w14:paraId="6E69244D" w14:textId="77777777" w:rsidTr="004C46E8">
        <w:trPr>
          <w:jc w:val="center"/>
        </w:trPr>
        <w:tc>
          <w:tcPr>
            <w:tcW w:w="370" w:type="dxa"/>
          </w:tcPr>
          <w:p w14:paraId="7BCFB8D4" w14:textId="77777777" w:rsidR="004C46E8" w:rsidRPr="009B5783" w:rsidRDefault="004C46E8" w:rsidP="004C46E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  <w:lang w:eastAsia="pt-BR"/>
              </w:rPr>
            </w:pPr>
            <w:r w:rsidRPr="009B5783">
              <w:rPr>
                <w:rFonts w:ascii="Times New Roman" w:eastAsia="Times New Roman" w:hAnsi="Times New Roman" w:cs="Times New Roman"/>
                <w:i/>
                <w:sz w:val="20"/>
                <w:szCs w:val="24"/>
                <w:lang w:eastAsia="pt-BR"/>
              </w:rPr>
              <w:t>x</w:t>
            </w:r>
            <w:r w:rsidRPr="009B5783">
              <w:rPr>
                <w:rFonts w:ascii="Times New Roman" w:eastAsia="Times New Roman" w:hAnsi="Times New Roman" w:cs="Times New Roman"/>
                <w:sz w:val="20"/>
                <w:szCs w:val="24"/>
                <w:vertAlign w:val="subscript"/>
                <w:lang w:eastAsia="pt-BR"/>
              </w:rPr>
              <w:t>1</w:t>
            </w:r>
          </w:p>
        </w:tc>
        <w:tc>
          <w:tcPr>
            <w:tcW w:w="567" w:type="dxa"/>
          </w:tcPr>
          <w:p w14:paraId="6AF2A888" w14:textId="77777777" w:rsidR="004C46E8" w:rsidRPr="009B5783" w:rsidRDefault="004C46E8" w:rsidP="004C46E8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B5783">
              <w:rPr>
                <w:rFonts w:ascii="Times New Roman" w:hAnsi="Times New Roman" w:cs="Times New Roman"/>
                <w:sz w:val="20"/>
                <w:szCs w:val="24"/>
              </w:rPr>
              <w:t>1</w:t>
            </w:r>
          </w:p>
        </w:tc>
        <w:tc>
          <w:tcPr>
            <w:tcW w:w="1784" w:type="dxa"/>
            <w:vAlign w:val="center"/>
          </w:tcPr>
          <w:p w14:paraId="7A384BA2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6E8">
              <w:rPr>
                <w:rFonts w:ascii="Times New Roman" w:hAnsi="Times New Roman" w:cs="Times New Roman"/>
                <w:sz w:val="20"/>
              </w:rPr>
              <w:t>2,0000</w:t>
            </w:r>
          </w:p>
        </w:tc>
        <w:tc>
          <w:tcPr>
            <w:tcW w:w="1559" w:type="dxa"/>
            <w:vAlign w:val="center"/>
          </w:tcPr>
          <w:p w14:paraId="5CBA8B26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4C46E8">
              <w:rPr>
                <w:rFonts w:ascii="Times New Roman" w:hAnsi="Times New Roman" w:cs="Times New Roman"/>
                <w:color w:val="000000"/>
                <w:sz w:val="20"/>
              </w:rPr>
              <w:t>2,2930</w:t>
            </w:r>
          </w:p>
        </w:tc>
        <w:tc>
          <w:tcPr>
            <w:tcW w:w="1051" w:type="dxa"/>
            <w:vAlign w:val="center"/>
          </w:tcPr>
          <w:p w14:paraId="7B791009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4C46E8">
              <w:rPr>
                <w:rFonts w:ascii="Times New Roman" w:hAnsi="Times New Roman" w:cs="Times New Roman"/>
                <w:color w:val="000000"/>
                <w:sz w:val="20"/>
              </w:rPr>
              <w:t>12,8</w:t>
            </w:r>
          </w:p>
        </w:tc>
      </w:tr>
      <w:tr w:rsidR="004C46E8" w:rsidRPr="009B5783" w14:paraId="487FD776" w14:textId="77777777" w:rsidTr="004C46E8">
        <w:trPr>
          <w:jc w:val="center"/>
        </w:trPr>
        <w:tc>
          <w:tcPr>
            <w:tcW w:w="370" w:type="dxa"/>
          </w:tcPr>
          <w:p w14:paraId="52A281B4" w14:textId="77777777" w:rsidR="004C46E8" w:rsidRPr="009B5783" w:rsidRDefault="004C46E8" w:rsidP="004C46E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  <w:lang w:eastAsia="pt-BR"/>
              </w:rPr>
            </w:pPr>
            <w:r w:rsidRPr="009B5783">
              <w:rPr>
                <w:rFonts w:ascii="Times New Roman" w:eastAsia="Times New Roman" w:hAnsi="Times New Roman" w:cs="Times New Roman"/>
                <w:i/>
                <w:sz w:val="20"/>
                <w:szCs w:val="24"/>
                <w:lang w:eastAsia="pt-BR"/>
              </w:rPr>
              <w:t>x</w:t>
            </w:r>
            <w:r w:rsidRPr="009B5783">
              <w:rPr>
                <w:rFonts w:ascii="Times New Roman" w:eastAsia="Times New Roman" w:hAnsi="Times New Roman" w:cs="Times New Roman"/>
                <w:sz w:val="20"/>
                <w:szCs w:val="24"/>
                <w:vertAlign w:val="subscript"/>
                <w:lang w:eastAsia="pt-BR"/>
              </w:rPr>
              <w:t>2</w:t>
            </w:r>
          </w:p>
        </w:tc>
        <w:tc>
          <w:tcPr>
            <w:tcW w:w="567" w:type="dxa"/>
          </w:tcPr>
          <w:p w14:paraId="3F56A73D" w14:textId="77777777" w:rsidR="004C46E8" w:rsidRPr="009B5783" w:rsidRDefault="004C46E8" w:rsidP="004C46E8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B5783">
              <w:rPr>
                <w:rFonts w:ascii="Times New Roman" w:hAnsi="Times New Roman" w:cs="Times New Roman"/>
                <w:sz w:val="20"/>
                <w:szCs w:val="24"/>
              </w:rPr>
              <w:t>2</w:t>
            </w:r>
          </w:p>
        </w:tc>
        <w:tc>
          <w:tcPr>
            <w:tcW w:w="1784" w:type="dxa"/>
            <w:vAlign w:val="center"/>
          </w:tcPr>
          <w:p w14:paraId="7A5AA89F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6E8">
              <w:rPr>
                <w:rFonts w:ascii="Times New Roman" w:hAnsi="Times New Roman" w:cs="Times New Roman"/>
                <w:sz w:val="20"/>
              </w:rPr>
              <w:t>1,6978</w:t>
            </w:r>
          </w:p>
        </w:tc>
        <w:tc>
          <w:tcPr>
            <w:tcW w:w="1559" w:type="dxa"/>
            <w:vAlign w:val="center"/>
          </w:tcPr>
          <w:p w14:paraId="0303D753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4C46E8">
              <w:rPr>
                <w:rFonts w:ascii="Times New Roman" w:hAnsi="Times New Roman" w:cs="Times New Roman"/>
                <w:color w:val="000000"/>
                <w:sz w:val="20"/>
              </w:rPr>
              <w:t>2,0516</w:t>
            </w:r>
          </w:p>
        </w:tc>
        <w:tc>
          <w:tcPr>
            <w:tcW w:w="1051" w:type="dxa"/>
            <w:vAlign w:val="center"/>
          </w:tcPr>
          <w:p w14:paraId="45682C7F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4C46E8">
              <w:rPr>
                <w:rFonts w:ascii="Times New Roman" w:hAnsi="Times New Roman" w:cs="Times New Roman"/>
                <w:color w:val="000000"/>
                <w:sz w:val="20"/>
              </w:rPr>
              <w:t>17,2</w:t>
            </w:r>
          </w:p>
        </w:tc>
      </w:tr>
      <w:tr w:rsidR="004C46E8" w:rsidRPr="009B5783" w14:paraId="316E14B4" w14:textId="77777777" w:rsidTr="004C46E8">
        <w:trPr>
          <w:jc w:val="center"/>
        </w:trPr>
        <w:tc>
          <w:tcPr>
            <w:tcW w:w="370" w:type="dxa"/>
          </w:tcPr>
          <w:p w14:paraId="6B7993BF" w14:textId="77777777" w:rsidR="004C46E8" w:rsidRPr="009B5783" w:rsidRDefault="004C46E8" w:rsidP="004C46E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  <w:lang w:eastAsia="pt-BR"/>
              </w:rPr>
            </w:pPr>
            <w:r w:rsidRPr="009B5783">
              <w:rPr>
                <w:rFonts w:ascii="Times New Roman" w:eastAsia="Times New Roman" w:hAnsi="Times New Roman" w:cs="Times New Roman"/>
                <w:i/>
                <w:sz w:val="20"/>
                <w:szCs w:val="24"/>
                <w:lang w:eastAsia="pt-BR"/>
              </w:rPr>
              <w:t>x</w:t>
            </w:r>
            <w:r w:rsidRPr="009B5783">
              <w:rPr>
                <w:rFonts w:ascii="Times New Roman" w:eastAsia="Times New Roman" w:hAnsi="Times New Roman" w:cs="Times New Roman"/>
                <w:sz w:val="20"/>
                <w:szCs w:val="24"/>
                <w:vertAlign w:val="subscript"/>
                <w:lang w:eastAsia="pt-BR"/>
              </w:rPr>
              <w:t>3</w:t>
            </w:r>
          </w:p>
        </w:tc>
        <w:tc>
          <w:tcPr>
            <w:tcW w:w="567" w:type="dxa"/>
          </w:tcPr>
          <w:p w14:paraId="3225E3F9" w14:textId="77777777" w:rsidR="004C46E8" w:rsidRPr="009B5783" w:rsidRDefault="004C46E8" w:rsidP="004C46E8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B5783">
              <w:rPr>
                <w:rFonts w:ascii="Times New Roman" w:hAnsi="Times New Roman" w:cs="Times New Roman"/>
                <w:sz w:val="20"/>
                <w:szCs w:val="24"/>
              </w:rPr>
              <w:t>3</w:t>
            </w:r>
          </w:p>
        </w:tc>
        <w:tc>
          <w:tcPr>
            <w:tcW w:w="1784" w:type="dxa"/>
            <w:vAlign w:val="center"/>
          </w:tcPr>
          <w:p w14:paraId="72A79C59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6E8">
              <w:rPr>
                <w:rFonts w:ascii="Times New Roman" w:hAnsi="Times New Roman" w:cs="Times New Roman"/>
                <w:sz w:val="20"/>
              </w:rPr>
              <w:t>1,8228</w:t>
            </w:r>
          </w:p>
        </w:tc>
        <w:tc>
          <w:tcPr>
            <w:tcW w:w="1559" w:type="dxa"/>
            <w:vAlign w:val="center"/>
          </w:tcPr>
          <w:p w14:paraId="2325FAD2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4C46E8">
              <w:rPr>
                <w:rFonts w:ascii="Times New Roman" w:hAnsi="Times New Roman" w:cs="Times New Roman"/>
                <w:color w:val="000000"/>
                <w:sz w:val="20"/>
              </w:rPr>
              <w:t>2,1665</w:t>
            </w:r>
          </w:p>
        </w:tc>
        <w:tc>
          <w:tcPr>
            <w:tcW w:w="1051" w:type="dxa"/>
            <w:vAlign w:val="center"/>
          </w:tcPr>
          <w:p w14:paraId="031400C4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4C46E8">
              <w:rPr>
                <w:rFonts w:ascii="Times New Roman" w:hAnsi="Times New Roman" w:cs="Times New Roman"/>
                <w:color w:val="000000"/>
                <w:sz w:val="20"/>
              </w:rPr>
              <w:t>15,9</w:t>
            </w:r>
          </w:p>
        </w:tc>
      </w:tr>
      <w:tr w:rsidR="004C46E8" w:rsidRPr="009B5783" w14:paraId="3938C5B1" w14:textId="77777777" w:rsidTr="004C46E8">
        <w:trPr>
          <w:jc w:val="center"/>
        </w:trPr>
        <w:tc>
          <w:tcPr>
            <w:tcW w:w="370" w:type="dxa"/>
            <w:tcBorders>
              <w:bottom w:val="single" w:sz="4" w:space="0" w:color="auto"/>
            </w:tcBorders>
          </w:tcPr>
          <w:p w14:paraId="671D0B64" w14:textId="77777777" w:rsidR="004C46E8" w:rsidRPr="009B5783" w:rsidRDefault="004C46E8" w:rsidP="004C46E8">
            <w:pPr>
              <w:jc w:val="both"/>
              <w:rPr>
                <w:rFonts w:ascii="Times New Roman" w:eastAsia="Times New Roman" w:hAnsi="Times New Roman" w:cs="Times New Roman"/>
                <w:sz w:val="20"/>
                <w:szCs w:val="24"/>
                <w:lang w:eastAsia="pt-BR"/>
              </w:rPr>
            </w:pPr>
            <w:r w:rsidRPr="009B5783">
              <w:rPr>
                <w:rFonts w:ascii="Times New Roman" w:eastAsia="Times New Roman" w:hAnsi="Times New Roman" w:cs="Times New Roman"/>
                <w:i/>
                <w:sz w:val="20"/>
                <w:szCs w:val="24"/>
                <w:lang w:eastAsia="pt-BR"/>
              </w:rPr>
              <w:t>x</w:t>
            </w:r>
            <w:r w:rsidRPr="009B5783">
              <w:rPr>
                <w:rFonts w:ascii="Times New Roman" w:eastAsia="Times New Roman" w:hAnsi="Times New Roman" w:cs="Times New Roman"/>
                <w:sz w:val="20"/>
                <w:szCs w:val="24"/>
                <w:vertAlign w:val="subscript"/>
                <w:lang w:eastAsia="pt-BR"/>
              </w:rPr>
              <w:t>4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04AEF8A" w14:textId="77777777" w:rsidR="004C46E8" w:rsidRPr="009B5783" w:rsidRDefault="004C46E8" w:rsidP="004C46E8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B5783">
              <w:rPr>
                <w:rFonts w:ascii="Times New Roman" w:hAnsi="Times New Roman" w:cs="Times New Roman"/>
                <w:sz w:val="20"/>
                <w:szCs w:val="24"/>
              </w:rPr>
              <w:t>4</w:t>
            </w:r>
          </w:p>
        </w:tc>
        <w:tc>
          <w:tcPr>
            <w:tcW w:w="1784" w:type="dxa"/>
            <w:tcBorders>
              <w:bottom w:val="single" w:sz="4" w:space="0" w:color="auto"/>
            </w:tcBorders>
            <w:vAlign w:val="center"/>
          </w:tcPr>
          <w:p w14:paraId="35D476C5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6E8">
              <w:rPr>
                <w:rFonts w:ascii="Times New Roman" w:hAnsi="Times New Roman" w:cs="Times New Roman"/>
                <w:sz w:val="20"/>
              </w:rPr>
              <w:t>2,2705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32DD4426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4C46E8">
              <w:rPr>
                <w:rFonts w:ascii="Times New Roman" w:hAnsi="Times New Roman" w:cs="Times New Roman"/>
                <w:color w:val="000000"/>
                <w:sz w:val="20"/>
              </w:rPr>
              <w:t>2,6010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vAlign w:val="center"/>
          </w:tcPr>
          <w:p w14:paraId="6D8C44D0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4C46E8">
              <w:rPr>
                <w:rFonts w:ascii="Times New Roman" w:hAnsi="Times New Roman" w:cs="Times New Roman"/>
                <w:color w:val="000000"/>
                <w:sz w:val="20"/>
              </w:rPr>
              <w:t>12,7</w:t>
            </w:r>
          </w:p>
        </w:tc>
      </w:tr>
      <w:tr w:rsidR="004C46E8" w:rsidRPr="009B5783" w14:paraId="61352F9D" w14:textId="77777777" w:rsidTr="004C46E8">
        <w:trPr>
          <w:jc w:val="center"/>
        </w:trPr>
        <w:tc>
          <w:tcPr>
            <w:tcW w:w="370" w:type="dxa"/>
            <w:tcBorders>
              <w:bottom w:val="single" w:sz="8" w:space="0" w:color="auto"/>
            </w:tcBorders>
          </w:tcPr>
          <w:p w14:paraId="5204E0F4" w14:textId="77777777" w:rsidR="004C46E8" w:rsidRPr="009B5783" w:rsidRDefault="004C46E8" w:rsidP="004C46E8">
            <w:pPr>
              <w:jc w:val="both"/>
              <w:rPr>
                <w:rFonts w:ascii="Times New Roman" w:eastAsia="Times New Roman" w:hAnsi="Times New Roman" w:cs="Times New Roman"/>
                <w:i/>
                <w:sz w:val="20"/>
                <w:szCs w:val="24"/>
                <w:lang w:eastAsia="pt-BR"/>
              </w:rPr>
            </w:pPr>
            <w:r w:rsidRPr="009B5783">
              <w:rPr>
                <w:rFonts w:ascii="Times New Roman" w:eastAsia="Times New Roman" w:hAnsi="Times New Roman" w:cs="Times New Roman"/>
                <w:i/>
                <w:sz w:val="20"/>
                <w:szCs w:val="24"/>
                <w:lang w:eastAsia="pt-BR"/>
              </w:rPr>
              <w:t>x</w:t>
            </w:r>
            <w:r w:rsidRPr="009B5783">
              <w:rPr>
                <w:rFonts w:ascii="Times New Roman" w:eastAsia="Times New Roman" w:hAnsi="Times New Roman" w:cs="Times New Roman"/>
                <w:sz w:val="20"/>
                <w:szCs w:val="24"/>
                <w:vertAlign w:val="subscript"/>
                <w:lang w:eastAsia="pt-BR"/>
              </w:rPr>
              <w:t>5</w:t>
            </w:r>
          </w:p>
        </w:tc>
        <w:tc>
          <w:tcPr>
            <w:tcW w:w="567" w:type="dxa"/>
            <w:tcBorders>
              <w:bottom w:val="single" w:sz="8" w:space="0" w:color="auto"/>
            </w:tcBorders>
          </w:tcPr>
          <w:p w14:paraId="2036DFB0" w14:textId="77777777" w:rsidR="004C46E8" w:rsidRPr="009B5783" w:rsidRDefault="004C46E8" w:rsidP="004C46E8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B5783">
              <w:rPr>
                <w:rFonts w:ascii="Times New Roman" w:hAnsi="Times New Roman" w:cs="Times New Roman"/>
                <w:sz w:val="20"/>
                <w:szCs w:val="24"/>
              </w:rPr>
              <w:t>5</w:t>
            </w:r>
          </w:p>
        </w:tc>
        <w:tc>
          <w:tcPr>
            <w:tcW w:w="1784" w:type="dxa"/>
            <w:tcBorders>
              <w:bottom w:val="single" w:sz="8" w:space="0" w:color="auto"/>
            </w:tcBorders>
            <w:vAlign w:val="center"/>
          </w:tcPr>
          <w:p w14:paraId="74301DC1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4C46E8">
              <w:rPr>
                <w:rFonts w:ascii="Times New Roman" w:hAnsi="Times New Roman" w:cs="Times New Roman"/>
                <w:sz w:val="20"/>
              </w:rPr>
              <w:t>3,0321</w:t>
            </w:r>
          </w:p>
        </w:tc>
        <w:tc>
          <w:tcPr>
            <w:tcW w:w="1559" w:type="dxa"/>
            <w:tcBorders>
              <w:bottom w:val="single" w:sz="8" w:space="0" w:color="auto"/>
            </w:tcBorders>
            <w:vAlign w:val="center"/>
          </w:tcPr>
          <w:p w14:paraId="74F26581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4C46E8">
              <w:rPr>
                <w:rFonts w:ascii="Times New Roman" w:hAnsi="Times New Roman" w:cs="Times New Roman"/>
                <w:color w:val="000000"/>
                <w:sz w:val="20"/>
              </w:rPr>
              <w:t>3,3737</w:t>
            </w:r>
          </w:p>
        </w:tc>
        <w:tc>
          <w:tcPr>
            <w:tcW w:w="1051" w:type="dxa"/>
            <w:tcBorders>
              <w:bottom w:val="single" w:sz="8" w:space="0" w:color="auto"/>
            </w:tcBorders>
            <w:vAlign w:val="center"/>
          </w:tcPr>
          <w:p w14:paraId="122CF163" w14:textId="77777777" w:rsidR="004C46E8" w:rsidRPr="004C46E8" w:rsidRDefault="004C46E8" w:rsidP="004C46E8">
            <w:pPr>
              <w:jc w:val="center"/>
              <w:rPr>
                <w:rFonts w:ascii="Times New Roman" w:hAnsi="Times New Roman" w:cs="Times New Roman"/>
                <w:color w:val="000000"/>
                <w:sz w:val="20"/>
              </w:rPr>
            </w:pPr>
            <w:r w:rsidRPr="004C46E8">
              <w:rPr>
                <w:rFonts w:ascii="Times New Roman" w:hAnsi="Times New Roman" w:cs="Times New Roman"/>
                <w:color w:val="000000"/>
                <w:sz w:val="20"/>
              </w:rPr>
              <w:t>10,1</w:t>
            </w:r>
          </w:p>
        </w:tc>
      </w:tr>
    </w:tbl>
    <w:p w14:paraId="50709345" w14:textId="77777777" w:rsidR="001571F1" w:rsidRDefault="004C46E8" w:rsidP="00ED79FC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noProof/>
          <w:lang w:eastAsia="pt-BR"/>
        </w:rPr>
        <w:drawing>
          <wp:anchor distT="0" distB="0" distL="114300" distR="114300" simplePos="0" relativeHeight="251726848" behindDoc="0" locked="0" layoutInCell="1" allowOverlap="1" wp14:anchorId="73EDB9CC" wp14:editId="01FDADD7">
            <wp:simplePos x="0" y="0"/>
            <wp:positionH relativeFrom="column">
              <wp:posOffset>1110615</wp:posOffset>
            </wp:positionH>
            <wp:positionV relativeFrom="paragraph">
              <wp:posOffset>291465</wp:posOffset>
            </wp:positionV>
            <wp:extent cx="3208020" cy="1885950"/>
            <wp:effectExtent l="0" t="0" r="11430" b="0"/>
            <wp:wrapSquare wrapText="bothSides"/>
            <wp:docPr id="47" name="Gráfico 47" title="Solu">
              <a:extLst xmlns:a="http://schemas.openxmlformats.org/drawingml/2006/main">
                <a:ext uri="{FF2B5EF4-FFF2-40B4-BE49-F238E27FC236}">
                  <a16:creationId xmlns:a16="http://schemas.microsoft.com/office/drawing/2014/main" id="{886F607D-ABB9-42A0-A9A5-BEE351ABA32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CE93DD" w14:textId="77777777" w:rsidR="0086647D" w:rsidRDefault="0086647D" w:rsidP="00ED79FC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550B37F0" w14:textId="77777777" w:rsidR="001571F1" w:rsidRDefault="001571F1" w:rsidP="00ED79FC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2A6DC3F0" w14:textId="77777777" w:rsidR="001571F1" w:rsidRDefault="001571F1" w:rsidP="00ED79FC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5002882E" w14:textId="77777777" w:rsidR="001571F1" w:rsidRDefault="001571F1" w:rsidP="00ED79FC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0C2F3D2F" w14:textId="77777777" w:rsidR="001571F1" w:rsidRDefault="001571F1" w:rsidP="00ED79FC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0B4AD9D7" w14:textId="77777777" w:rsidR="001571F1" w:rsidRDefault="001571F1" w:rsidP="00ED79FC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5193D58F" w14:textId="77777777" w:rsidR="0086647D" w:rsidRDefault="0086647D" w:rsidP="003F761E">
      <w:pPr>
        <w:spacing w:after="120"/>
        <w:jc w:val="center"/>
        <w:rPr>
          <w:rFonts w:ascii="Times New Roman" w:hAnsi="Times New Roman" w:cs="Times New Roman"/>
          <w:b/>
          <w:color w:val="4472C4" w:themeColor="accent1"/>
          <w:sz w:val="20"/>
        </w:rPr>
      </w:pPr>
    </w:p>
    <w:p w14:paraId="2F74C197" w14:textId="77777777" w:rsidR="003F761E" w:rsidRDefault="003F761E" w:rsidP="003F761E">
      <w:pPr>
        <w:spacing w:after="120"/>
        <w:jc w:val="center"/>
        <w:rPr>
          <w:rFonts w:ascii="Times New Roman" w:hAnsi="Times New Roman" w:cs="Times New Roman"/>
          <w:b/>
          <w:color w:val="4472C4" w:themeColor="accent1"/>
          <w:sz w:val="20"/>
        </w:rPr>
      </w:pPr>
      <w:r>
        <w:rPr>
          <w:rFonts w:ascii="Times New Roman" w:hAnsi="Times New Roman" w:cs="Times New Roman"/>
          <w:b/>
          <w:color w:val="4472C4" w:themeColor="accent1"/>
          <w:sz w:val="20"/>
        </w:rPr>
        <w:t>Fig 9.7 – Solução analítica e numérica (método de Euler</w:t>
      </w:r>
      <w:r w:rsidR="00512031">
        <w:rPr>
          <w:rFonts w:ascii="Times New Roman" w:hAnsi="Times New Roman" w:cs="Times New Roman"/>
          <w:b/>
          <w:color w:val="4472C4" w:themeColor="accent1"/>
          <w:sz w:val="20"/>
        </w:rPr>
        <w:t xml:space="preserve"> explícito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)</w:t>
      </w:r>
      <w:r w:rsidR="00094B25">
        <w:rPr>
          <w:rFonts w:ascii="Times New Roman" w:hAnsi="Times New Roman" w:cs="Times New Roman"/>
          <w:b/>
          <w:color w:val="4472C4" w:themeColor="accent1"/>
          <w:sz w:val="20"/>
        </w:rPr>
        <w:t xml:space="preserve"> – Exemplo 9.2</w:t>
      </w:r>
    </w:p>
    <w:p w14:paraId="2D339440" w14:textId="77777777" w:rsidR="00BB1FD0" w:rsidRDefault="00512031" w:rsidP="009B5783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ab/>
        <w:t xml:space="preserve">Os erros apresentados na Tabela 9.2 dependem do tamanho do passo </w:t>
      </w:r>
      <w:r w:rsidRPr="00512031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h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, sendo natural esperar que tais erros diminuam</w:t>
      </w:r>
      <w:r w:rsidR="004C46E8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 w:rsidR="00BB1FD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à medida que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valores</w:t>
      </w:r>
      <w:r w:rsidR="00BB1FD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cada vez menores de </w:t>
      </w:r>
      <w:r w:rsidR="00BB1FD0" w:rsidRPr="00BB1FD0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h</w:t>
      </w:r>
      <w:r w:rsidR="00BB1FD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sejam adotados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. Isto pode ser constatado</w:t>
      </w:r>
      <w:r w:rsidR="004C46E8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1969AD">
        <w:rPr>
          <w:rFonts w:ascii="Times New Roman" w:eastAsia="Times New Roman" w:hAnsi="Times New Roman" w:cs="Times New Roman"/>
          <w:sz w:val="24"/>
          <w:szCs w:val="27"/>
          <w:lang w:eastAsia="pt-BR"/>
        </w:rPr>
        <w:t>através dos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BB1FD0">
        <w:rPr>
          <w:rFonts w:ascii="Times New Roman" w:eastAsia="Times New Roman" w:hAnsi="Times New Roman" w:cs="Times New Roman"/>
          <w:sz w:val="24"/>
          <w:szCs w:val="27"/>
          <w:lang w:eastAsia="pt-BR"/>
        </w:rPr>
        <w:t>resultados dispostos na Tabela 9.3</w:t>
      </w:r>
      <w:r w:rsidR="00D52042">
        <w:rPr>
          <w:rFonts w:ascii="Times New Roman" w:eastAsia="Times New Roman" w:hAnsi="Times New Roman" w:cs="Times New Roman"/>
          <w:sz w:val="24"/>
          <w:szCs w:val="27"/>
          <w:lang w:eastAsia="pt-BR"/>
        </w:rPr>
        <w:t>, em que</w:t>
      </w:r>
      <w:r w:rsidR="00C129A7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se</w:t>
      </w:r>
      <w:r w:rsidR="00D5204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24148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ssumiu </w:t>
      </w:r>
      <w:r w:rsidR="00D52042" w:rsidRPr="00D52042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h</w:t>
      </w:r>
      <w:r w:rsidR="00D5204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= 0,5</w:t>
      </w:r>
      <w:r w:rsidR="00BB1FD0">
        <w:rPr>
          <w:rFonts w:ascii="Times New Roman" w:eastAsia="Times New Roman" w:hAnsi="Times New Roman" w:cs="Times New Roman"/>
          <w:sz w:val="24"/>
          <w:szCs w:val="27"/>
          <w:lang w:eastAsia="pt-BR"/>
        </w:rPr>
        <w:t>.</w:t>
      </w:r>
      <w:r w:rsidR="008A0220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 </w:t>
      </w:r>
    </w:p>
    <w:p w14:paraId="2ECB1F49" w14:textId="77777777" w:rsidR="001571F1" w:rsidRDefault="00512031" w:rsidP="00ED79FC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</w:p>
    <w:p w14:paraId="417C0AA9" w14:textId="77777777" w:rsidR="001571F1" w:rsidRPr="00094B25" w:rsidRDefault="00BB1FD0" w:rsidP="00BB1FD0">
      <w:pPr>
        <w:jc w:val="center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hAnsi="Times New Roman" w:cs="Times New Roman"/>
          <w:b/>
          <w:color w:val="4472C4" w:themeColor="accent1"/>
          <w:sz w:val="20"/>
        </w:rPr>
        <w:t>Tabela 9.3 – Método de Euler explícito</w:t>
      </w:r>
      <w:r w:rsidR="005354BA">
        <w:rPr>
          <w:rFonts w:ascii="Times New Roman" w:hAnsi="Times New Roman" w:cs="Times New Roman"/>
          <w:b/>
          <w:color w:val="4472C4" w:themeColor="accent1"/>
          <w:sz w:val="20"/>
        </w:rPr>
        <w:t xml:space="preserve"> com </w:t>
      </w:r>
      <w:r>
        <w:rPr>
          <w:rFonts w:ascii="Times New Roman" w:hAnsi="Times New Roman" w:cs="Times New Roman"/>
          <w:b/>
          <w:color w:val="4472C4" w:themeColor="accent1"/>
          <w:sz w:val="20"/>
        </w:rPr>
        <w:t xml:space="preserve">passo </w:t>
      </w:r>
      <w:r w:rsidRPr="00437070">
        <w:rPr>
          <w:rFonts w:ascii="Times New Roman" w:hAnsi="Times New Roman" w:cs="Times New Roman"/>
          <w:b/>
          <w:i/>
          <w:color w:val="4472C4" w:themeColor="accent1"/>
          <w:sz w:val="20"/>
        </w:rPr>
        <w:t>h</w:t>
      </w:r>
      <w:r w:rsidR="000C141A">
        <w:rPr>
          <w:rFonts w:ascii="Times New Roman" w:hAnsi="Times New Roman" w:cs="Times New Roman"/>
          <w:b/>
          <w:i/>
          <w:color w:val="4472C4" w:themeColor="accent1"/>
          <w:sz w:val="20"/>
        </w:rPr>
        <w:t xml:space="preserve"> </w:t>
      </w:r>
      <w:r w:rsidR="000C141A">
        <w:rPr>
          <w:rFonts w:ascii="Times New Roman" w:hAnsi="Times New Roman" w:cs="Times New Roman"/>
          <w:b/>
          <w:color w:val="4472C4" w:themeColor="accent1"/>
          <w:sz w:val="20"/>
        </w:rPr>
        <w:t>= 0,5</w:t>
      </w:r>
      <w:r w:rsidR="00094B25">
        <w:rPr>
          <w:rFonts w:ascii="Times New Roman" w:hAnsi="Times New Roman" w:cs="Times New Roman"/>
          <w:b/>
          <w:color w:val="4472C4" w:themeColor="accent1"/>
          <w:sz w:val="20"/>
        </w:rPr>
        <w:t xml:space="preserve"> – Exemplo 9.2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83"/>
        <w:gridCol w:w="567"/>
        <w:gridCol w:w="1784"/>
        <w:gridCol w:w="1559"/>
        <w:gridCol w:w="1051"/>
      </w:tblGrid>
      <w:tr w:rsidR="000C141A" w:rsidRPr="00977353" w14:paraId="5D0858B8" w14:textId="77777777" w:rsidTr="00977353">
        <w:trPr>
          <w:jc w:val="center"/>
        </w:trPr>
        <w:tc>
          <w:tcPr>
            <w:tcW w:w="1050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4EB1D8C0" w14:textId="77777777" w:rsidR="000C141A" w:rsidRPr="00977353" w:rsidRDefault="000C141A" w:rsidP="0097735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eastAsia="pt-BR"/>
              </w:rPr>
              <w:t>i</w:t>
            </w:r>
          </w:p>
        </w:tc>
        <w:tc>
          <w:tcPr>
            <w:tcW w:w="1784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7D5120C" w14:textId="77777777" w:rsidR="000C141A" w:rsidRPr="00977353" w:rsidRDefault="000C141A" w:rsidP="00977353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</w:pP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y</w:t>
            </w: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eastAsia="pt-BR"/>
              </w:rPr>
              <w:t>i</w:t>
            </w:r>
          </w:p>
          <w:p w14:paraId="64221718" w14:textId="77777777" w:rsidR="000C141A" w:rsidRPr="00977353" w:rsidRDefault="000C141A" w:rsidP="0097735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77353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ol. numérica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0ADCF187" w14:textId="77777777" w:rsidR="000C141A" w:rsidRPr="00977353" w:rsidRDefault="000C141A" w:rsidP="00977353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eastAsia="pt-BR"/>
              </w:rPr>
            </w:pP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y</w:t>
            </w:r>
            <w:r w:rsidRPr="00977353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(</w:t>
            </w: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eastAsia="pt-BR"/>
              </w:rPr>
              <w:t>i</w:t>
            </w:r>
            <w:r w:rsidRPr="00977353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)</w:t>
            </w:r>
          </w:p>
          <w:p w14:paraId="592A7A8B" w14:textId="77777777" w:rsidR="000C141A" w:rsidRPr="00977353" w:rsidRDefault="000C141A" w:rsidP="0097735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77353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ol. analítica</w:t>
            </w:r>
          </w:p>
        </w:tc>
        <w:tc>
          <w:tcPr>
            <w:tcW w:w="1051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4DAC10AB" w14:textId="77777777" w:rsidR="000C141A" w:rsidRPr="00977353" w:rsidRDefault="008A0220" w:rsidP="0097735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8A0220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e</w:t>
            </w:r>
            <w:r w:rsidRPr="008A0220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re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(</w:t>
            </w:r>
            <w:r w:rsidR="000C141A" w:rsidRPr="00977353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%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)</w:t>
            </w:r>
          </w:p>
        </w:tc>
      </w:tr>
      <w:tr w:rsidR="00A73604" w:rsidRPr="00977353" w14:paraId="297FFFB3" w14:textId="77777777" w:rsidTr="00977353">
        <w:trPr>
          <w:jc w:val="center"/>
        </w:trPr>
        <w:tc>
          <w:tcPr>
            <w:tcW w:w="483" w:type="dxa"/>
            <w:tcBorders>
              <w:top w:val="single" w:sz="8" w:space="0" w:color="auto"/>
            </w:tcBorders>
            <w:vAlign w:val="center"/>
          </w:tcPr>
          <w:p w14:paraId="24407A90" w14:textId="77777777" w:rsidR="00A73604" w:rsidRPr="00977353" w:rsidRDefault="00A73604" w:rsidP="0097735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97735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0</w:t>
            </w:r>
          </w:p>
        </w:tc>
        <w:tc>
          <w:tcPr>
            <w:tcW w:w="567" w:type="dxa"/>
            <w:tcBorders>
              <w:top w:val="single" w:sz="8" w:space="0" w:color="auto"/>
            </w:tcBorders>
            <w:vAlign w:val="center"/>
          </w:tcPr>
          <w:p w14:paraId="58AAB97B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84" w:type="dxa"/>
            <w:tcBorders>
              <w:top w:val="single" w:sz="8" w:space="0" w:color="auto"/>
            </w:tcBorders>
            <w:vAlign w:val="center"/>
          </w:tcPr>
          <w:p w14:paraId="289A955A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0000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vAlign w:val="center"/>
          </w:tcPr>
          <w:p w14:paraId="4D60663A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0000</w:t>
            </w:r>
          </w:p>
        </w:tc>
        <w:tc>
          <w:tcPr>
            <w:tcW w:w="1051" w:type="dxa"/>
            <w:tcBorders>
              <w:top w:val="single" w:sz="8" w:space="0" w:color="auto"/>
            </w:tcBorders>
            <w:vAlign w:val="center"/>
          </w:tcPr>
          <w:p w14:paraId="063E9252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,0</w:t>
            </w:r>
          </w:p>
        </w:tc>
      </w:tr>
      <w:tr w:rsidR="00A73604" w:rsidRPr="00977353" w14:paraId="265F2E4A" w14:textId="77777777" w:rsidTr="00977353">
        <w:trPr>
          <w:jc w:val="center"/>
        </w:trPr>
        <w:tc>
          <w:tcPr>
            <w:tcW w:w="483" w:type="dxa"/>
            <w:vAlign w:val="center"/>
          </w:tcPr>
          <w:p w14:paraId="2E813A70" w14:textId="77777777" w:rsidR="00A73604" w:rsidRPr="00977353" w:rsidRDefault="00A73604" w:rsidP="0097735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97735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1</w:t>
            </w:r>
          </w:p>
        </w:tc>
        <w:tc>
          <w:tcPr>
            <w:tcW w:w="567" w:type="dxa"/>
            <w:vAlign w:val="center"/>
          </w:tcPr>
          <w:p w14:paraId="2EABAE4F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sz w:val="20"/>
                <w:szCs w:val="20"/>
              </w:rPr>
              <w:t>0,5</w:t>
            </w:r>
          </w:p>
        </w:tc>
        <w:tc>
          <w:tcPr>
            <w:tcW w:w="1784" w:type="dxa"/>
            <w:vAlign w:val="center"/>
          </w:tcPr>
          <w:p w14:paraId="0B4ADB74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5000</w:t>
            </w:r>
          </w:p>
        </w:tc>
        <w:tc>
          <w:tcPr>
            <w:tcW w:w="1559" w:type="dxa"/>
            <w:vAlign w:val="center"/>
          </w:tcPr>
          <w:p w14:paraId="51D1A0F2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5779</w:t>
            </w:r>
          </w:p>
        </w:tc>
        <w:tc>
          <w:tcPr>
            <w:tcW w:w="1051" w:type="dxa"/>
            <w:vAlign w:val="center"/>
          </w:tcPr>
          <w:p w14:paraId="72183968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0</w:t>
            </w:r>
          </w:p>
        </w:tc>
      </w:tr>
      <w:tr w:rsidR="00A73604" w:rsidRPr="00977353" w14:paraId="78EE9FB2" w14:textId="77777777" w:rsidTr="00977353">
        <w:trPr>
          <w:jc w:val="center"/>
        </w:trPr>
        <w:tc>
          <w:tcPr>
            <w:tcW w:w="483" w:type="dxa"/>
            <w:vAlign w:val="center"/>
          </w:tcPr>
          <w:p w14:paraId="2C7F88C1" w14:textId="77777777" w:rsidR="00A73604" w:rsidRPr="00977353" w:rsidRDefault="00A73604" w:rsidP="0097735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97735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2</w:t>
            </w:r>
          </w:p>
        </w:tc>
        <w:tc>
          <w:tcPr>
            <w:tcW w:w="567" w:type="dxa"/>
            <w:vAlign w:val="center"/>
          </w:tcPr>
          <w:p w14:paraId="33AE0C9C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sz w:val="20"/>
                <w:szCs w:val="20"/>
              </w:rPr>
              <w:t>1,0</w:t>
            </w:r>
          </w:p>
        </w:tc>
        <w:tc>
          <w:tcPr>
            <w:tcW w:w="1784" w:type="dxa"/>
            <w:vAlign w:val="center"/>
          </w:tcPr>
          <w:p w14:paraId="372694DD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1703</w:t>
            </w:r>
          </w:p>
        </w:tc>
        <w:tc>
          <w:tcPr>
            <w:tcW w:w="1559" w:type="dxa"/>
            <w:vAlign w:val="center"/>
          </w:tcPr>
          <w:p w14:paraId="5E29B41B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2930</w:t>
            </w:r>
          </w:p>
        </w:tc>
        <w:tc>
          <w:tcPr>
            <w:tcW w:w="1051" w:type="dxa"/>
            <w:vAlign w:val="center"/>
          </w:tcPr>
          <w:p w14:paraId="00EF5724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,4</w:t>
            </w:r>
          </w:p>
        </w:tc>
      </w:tr>
      <w:tr w:rsidR="00A73604" w:rsidRPr="00977353" w14:paraId="7C057E51" w14:textId="77777777" w:rsidTr="00977353">
        <w:trPr>
          <w:jc w:val="center"/>
        </w:trPr>
        <w:tc>
          <w:tcPr>
            <w:tcW w:w="483" w:type="dxa"/>
            <w:vAlign w:val="center"/>
          </w:tcPr>
          <w:p w14:paraId="75716287" w14:textId="77777777" w:rsidR="00A73604" w:rsidRPr="00977353" w:rsidRDefault="00A73604" w:rsidP="0097735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97735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3</w:t>
            </w:r>
          </w:p>
        </w:tc>
        <w:tc>
          <w:tcPr>
            <w:tcW w:w="567" w:type="dxa"/>
            <w:vAlign w:val="center"/>
          </w:tcPr>
          <w:p w14:paraId="19DDCBF5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sz w:val="20"/>
                <w:szCs w:val="20"/>
              </w:rPr>
              <w:t>1,5</w:t>
            </w:r>
          </w:p>
        </w:tc>
        <w:tc>
          <w:tcPr>
            <w:tcW w:w="1784" w:type="dxa"/>
            <w:vAlign w:val="center"/>
          </w:tcPr>
          <w:p w14:paraId="6CE633AB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9767</w:t>
            </w:r>
          </w:p>
        </w:tc>
        <w:tc>
          <w:tcPr>
            <w:tcW w:w="1559" w:type="dxa"/>
            <w:vAlign w:val="center"/>
          </w:tcPr>
          <w:p w14:paraId="565913C4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1229</w:t>
            </w:r>
          </w:p>
        </w:tc>
        <w:tc>
          <w:tcPr>
            <w:tcW w:w="1051" w:type="dxa"/>
            <w:vAlign w:val="center"/>
          </w:tcPr>
          <w:p w14:paraId="32582EBB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,9</w:t>
            </w:r>
          </w:p>
        </w:tc>
      </w:tr>
      <w:tr w:rsidR="00A73604" w:rsidRPr="00977353" w14:paraId="777BBFCE" w14:textId="77777777" w:rsidTr="00977353">
        <w:trPr>
          <w:jc w:val="center"/>
        </w:trPr>
        <w:tc>
          <w:tcPr>
            <w:tcW w:w="483" w:type="dxa"/>
            <w:vAlign w:val="center"/>
          </w:tcPr>
          <w:p w14:paraId="79CBE714" w14:textId="77777777" w:rsidR="00A73604" w:rsidRPr="00977353" w:rsidRDefault="00A73604" w:rsidP="00977353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97735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4</w:t>
            </w:r>
          </w:p>
        </w:tc>
        <w:tc>
          <w:tcPr>
            <w:tcW w:w="567" w:type="dxa"/>
            <w:vAlign w:val="center"/>
          </w:tcPr>
          <w:p w14:paraId="1E6CDBA2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sz w:val="20"/>
                <w:szCs w:val="20"/>
              </w:rPr>
              <w:t>2,0</w:t>
            </w:r>
          </w:p>
        </w:tc>
        <w:tc>
          <w:tcPr>
            <w:tcW w:w="1784" w:type="dxa"/>
            <w:vAlign w:val="center"/>
          </w:tcPr>
          <w:p w14:paraId="5132A8F2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8947</w:t>
            </w:r>
          </w:p>
        </w:tc>
        <w:tc>
          <w:tcPr>
            <w:tcW w:w="1559" w:type="dxa"/>
            <w:vAlign w:val="center"/>
          </w:tcPr>
          <w:p w14:paraId="1F88369D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0516</w:t>
            </w:r>
          </w:p>
        </w:tc>
        <w:tc>
          <w:tcPr>
            <w:tcW w:w="1051" w:type="dxa"/>
            <w:vAlign w:val="center"/>
          </w:tcPr>
          <w:p w14:paraId="47A3F1B0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,6</w:t>
            </w:r>
          </w:p>
        </w:tc>
      </w:tr>
      <w:tr w:rsidR="00A73604" w:rsidRPr="00977353" w14:paraId="11E52AB0" w14:textId="77777777" w:rsidTr="00977353">
        <w:trPr>
          <w:jc w:val="center"/>
        </w:trPr>
        <w:tc>
          <w:tcPr>
            <w:tcW w:w="483" w:type="dxa"/>
            <w:vAlign w:val="center"/>
          </w:tcPr>
          <w:p w14:paraId="617A3DFE" w14:textId="77777777" w:rsidR="00A73604" w:rsidRPr="00977353" w:rsidRDefault="00A73604" w:rsidP="00977353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</w:pP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97735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5</w:t>
            </w:r>
          </w:p>
        </w:tc>
        <w:tc>
          <w:tcPr>
            <w:tcW w:w="567" w:type="dxa"/>
            <w:vAlign w:val="center"/>
          </w:tcPr>
          <w:p w14:paraId="29A9125D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sz w:val="20"/>
                <w:szCs w:val="20"/>
              </w:rPr>
              <w:t>2,5</w:t>
            </w:r>
          </w:p>
        </w:tc>
        <w:tc>
          <w:tcPr>
            <w:tcW w:w="1784" w:type="dxa"/>
            <w:vAlign w:val="center"/>
          </w:tcPr>
          <w:p w14:paraId="56325280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,9079</w:t>
            </w:r>
          </w:p>
        </w:tc>
        <w:tc>
          <w:tcPr>
            <w:tcW w:w="1559" w:type="dxa"/>
            <w:vAlign w:val="center"/>
          </w:tcPr>
          <w:p w14:paraId="6393D4BC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0682</w:t>
            </w:r>
          </w:p>
        </w:tc>
        <w:tc>
          <w:tcPr>
            <w:tcW w:w="1051" w:type="dxa"/>
            <w:vAlign w:val="center"/>
          </w:tcPr>
          <w:p w14:paraId="39552124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,7</w:t>
            </w:r>
          </w:p>
        </w:tc>
      </w:tr>
      <w:tr w:rsidR="00A73604" w:rsidRPr="00977353" w14:paraId="7C572EAB" w14:textId="77777777" w:rsidTr="00977353">
        <w:trPr>
          <w:jc w:val="center"/>
        </w:trPr>
        <w:tc>
          <w:tcPr>
            <w:tcW w:w="483" w:type="dxa"/>
            <w:vAlign w:val="center"/>
          </w:tcPr>
          <w:p w14:paraId="1FA355CA" w14:textId="77777777" w:rsidR="00A73604" w:rsidRPr="00977353" w:rsidRDefault="00A73604" w:rsidP="00977353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</w:pP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97735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6</w:t>
            </w:r>
          </w:p>
        </w:tc>
        <w:tc>
          <w:tcPr>
            <w:tcW w:w="567" w:type="dxa"/>
            <w:vAlign w:val="center"/>
          </w:tcPr>
          <w:p w14:paraId="581EF488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sz w:val="20"/>
                <w:szCs w:val="20"/>
              </w:rPr>
              <w:t>3,0</w:t>
            </w:r>
          </w:p>
        </w:tc>
        <w:tc>
          <w:tcPr>
            <w:tcW w:w="1784" w:type="dxa"/>
            <w:vAlign w:val="center"/>
          </w:tcPr>
          <w:p w14:paraId="3697F08E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0062</w:t>
            </w:r>
          </w:p>
        </w:tc>
        <w:tc>
          <w:tcPr>
            <w:tcW w:w="1559" w:type="dxa"/>
            <w:vAlign w:val="center"/>
          </w:tcPr>
          <w:p w14:paraId="7DF447AE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1665</w:t>
            </w:r>
          </w:p>
        </w:tc>
        <w:tc>
          <w:tcPr>
            <w:tcW w:w="1051" w:type="dxa"/>
            <w:vAlign w:val="center"/>
          </w:tcPr>
          <w:p w14:paraId="1F6EE516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,4</w:t>
            </w:r>
          </w:p>
        </w:tc>
      </w:tr>
      <w:tr w:rsidR="00A73604" w:rsidRPr="00977353" w14:paraId="7B70D732" w14:textId="77777777" w:rsidTr="00977353">
        <w:trPr>
          <w:jc w:val="center"/>
        </w:trPr>
        <w:tc>
          <w:tcPr>
            <w:tcW w:w="483" w:type="dxa"/>
            <w:vAlign w:val="center"/>
          </w:tcPr>
          <w:p w14:paraId="37A6405F" w14:textId="77777777" w:rsidR="00A73604" w:rsidRPr="00977353" w:rsidRDefault="00A73604" w:rsidP="00977353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</w:pP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97735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7</w:t>
            </w:r>
          </w:p>
        </w:tc>
        <w:tc>
          <w:tcPr>
            <w:tcW w:w="567" w:type="dxa"/>
            <w:vAlign w:val="center"/>
          </w:tcPr>
          <w:p w14:paraId="000045DF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sz w:val="20"/>
                <w:szCs w:val="20"/>
              </w:rPr>
              <w:t>3,5</w:t>
            </w:r>
          </w:p>
        </w:tc>
        <w:tc>
          <w:tcPr>
            <w:tcW w:w="1784" w:type="dxa"/>
            <w:vAlign w:val="center"/>
          </w:tcPr>
          <w:p w14:paraId="258528D2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1842</w:t>
            </w:r>
          </w:p>
        </w:tc>
        <w:tc>
          <w:tcPr>
            <w:tcW w:w="1559" w:type="dxa"/>
            <w:vAlign w:val="center"/>
          </w:tcPr>
          <w:p w14:paraId="007BCB99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3438</w:t>
            </w:r>
          </w:p>
        </w:tc>
        <w:tc>
          <w:tcPr>
            <w:tcW w:w="1051" w:type="dxa"/>
            <w:vAlign w:val="center"/>
          </w:tcPr>
          <w:p w14:paraId="283E5C8A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,8</w:t>
            </w:r>
          </w:p>
        </w:tc>
      </w:tr>
      <w:tr w:rsidR="00A73604" w:rsidRPr="00977353" w14:paraId="79F659F1" w14:textId="77777777" w:rsidTr="00977353">
        <w:trPr>
          <w:jc w:val="center"/>
        </w:trPr>
        <w:tc>
          <w:tcPr>
            <w:tcW w:w="483" w:type="dxa"/>
            <w:vAlign w:val="center"/>
          </w:tcPr>
          <w:p w14:paraId="32FCA64B" w14:textId="77777777" w:rsidR="00A73604" w:rsidRPr="00977353" w:rsidRDefault="00A73604" w:rsidP="00977353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</w:pP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97735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8</w:t>
            </w:r>
          </w:p>
        </w:tc>
        <w:tc>
          <w:tcPr>
            <w:tcW w:w="567" w:type="dxa"/>
            <w:vAlign w:val="center"/>
          </w:tcPr>
          <w:p w14:paraId="2184568D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sz w:val="20"/>
                <w:szCs w:val="20"/>
              </w:rPr>
              <w:t>4,0</w:t>
            </w:r>
          </w:p>
        </w:tc>
        <w:tc>
          <w:tcPr>
            <w:tcW w:w="1784" w:type="dxa"/>
            <w:vAlign w:val="center"/>
          </w:tcPr>
          <w:p w14:paraId="6CF927C0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4410</w:t>
            </w:r>
          </w:p>
        </w:tc>
        <w:tc>
          <w:tcPr>
            <w:tcW w:w="1559" w:type="dxa"/>
            <w:vAlign w:val="center"/>
          </w:tcPr>
          <w:p w14:paraId="2D76EA5C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6010</w:t>
            </w:r>
          </w:p>
        </w:tc>
        <w:tc>
          <w:tcPr>
            <w:tcW w:w="1051" w:type="dxa"/>
            <w:vAlign w:val="center"/>
          </w:tcPr>
          <w:p w14:paraId="46099DC5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,2</w:t>
            </w:r>
          </w:p>
        </w:tc>
      </w:tr>
      <w:tr w:rsidR="00A73604" w:rsidRPr="00977353" w14:paraId="2708042A" w14:textId="77777777" w:rsidTr="00977353">
        <w:trPr>
          <w:jc w:val="center"/>
        </w:trPr>
        <w:tc>
          <w:tcPr>
            <w:tcW w:w="483" w:type="dxa"/>
            <w:tcBorders>
              <w:bottom w:val="single" w:sz="4" w:space="0" w:color="auto"/>
            </w:tcBorders>
            <w:vAlign w:val="center"/>
          </w:tcPr>
          <w:p w14:paraId="7AE56869" w14:textId="77777777" w:rsidR="00A73604" w:rsidRPr="00977353" w:rsidRDefault="00A73604" w:rsidP="00977353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</w:pP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97735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9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4DE379B5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sz w:val="20"/>
                <w:szCs w:val="20"/>
              </w:rPr>
              <w:t>4,5</w:t>
            </w:r>
          </w:p>
        </w:tc>
        <w:tc>
          <w:tcPr>
            <w:tcW w:w="1784" w:type="dxa"/>
            <w:tcBorders>
              <w:bottom w:val="single" w:sz="4" w:space="0" w:color="auto"/>
            </w:tcBorders>
            <w:vAlign w:val="center"/>
          </w:tcPr>
          <w:p w14:paraId="2AC0EE72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7792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46884F26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9420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vAlign w:val="center"/>
          </w:tcPr>
          <w:p w14:paraId="7651466F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,5</w:t>
            </w:r>
          </w:p>
        </w:tc>
      </w:tr>
      <w:tr w:rsidR="00A73604" w:rsidRPr="00977353" w14:paraId="7632A23C" w14:textId="77777777" w:rsidTr="00977353">
        <w:trPr>
          <w:jc w:val="center"/>
        </w:trPr>
        <w:tc>
          <w:tcPr>
            <w:tcW w:w="483" w:type="dxa"/>
            <w:tcBorders>
              <w:bottom w:val="single" w:sz="8" w:space="0" w:color="auto"/>
            </w:tcBorders>
            <w:vAlign w:val="center"/>
          </w:tcPr>
          <w:p w14:paraId="79949233" w14:textId="77777777" w:rsidR="00A73604" w:rsidRPr="00977353" w:rsidRDefault="00A73604" w:rsidP="00977353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</w:pPr>
            <w:r w:rsidRPr="00977353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977353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10</w:t>
            </w:r>
          </w:p>
        </w:tc>
        <w:tc>
          <w:tcPr>
            <w:tcW w:w="567" w:type="dxa"/>
            <w:tcBorders>
              <w:bottom w:val="single" w:sz="8" w:space="0" w:color="auto"/>
            </w:tcBorders>
            <w:vAlign w:val="center"/>
          </w:tcPr>
          <w:p w14:paraId="53B9B1A7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sz w:val="20"/>
                <w:szCs w:val="20"/>
              </w:rPr>
              <w:t>5,0</w:t>
            </w:r>
          </w:p>
        </w:tc>
        <w:tc>
          <w:tcPr>
            <w:tcW w:w="1784" w:type="dxa"/>
            <w:tcBorders>
              <w:bottom w:val="single" w:sz="8" w:space="0" w:color="auto"/>
            </w:tcBorders>
            <w:vAlign w:val="center"/>
          </w:tcPr>
          <w:p w14:paraId="15E128B7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2048</w:t>
            </w:r>
          </w:p>
        </w:tc>
        <w:tc>
          <w:tcPr>
            <w:tcW w:w="1559" w:type="dxa"/>
            <w:tcBorders>
              <w:bottom w:val="single" w:sz="8" w:space="0" w:color="auto"/>
            </w:tcBorders>
            <w:vAlign w:val="center"/>
          </w:tcPr>
          <w:p w14:paraId="79E3AE2C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3737</w:t>
            </w:r>
          </w:p>
        </w:tc>
        <w:tc>
          <w:tcPr>
            <w:tcW w:w="1051" w:type="dxa"/>
            <w:tcBorders>
              <w:bottom w:val="single" w:sz="8" w:space="0" w:color="auto"/>
            </w:tcBorders>
            <w:vAlign w:val="center"/>
          </w:tcPr>
          <w:p w14:paraId="2E9DC8F1" w14:textId="77777777" w:rsidR="00A73604" w:rsidRPr="00977353" w:rsidRDefault="00A73604" w:rsidP="00977353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97735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,0</w:t>
            </w:r>
          </w:p>
        </w:tc>
      </w:tr>
    </w:tbl>
    <w:p w14:paraId="0F86CC17" w14:textId="77777777" w:rsidR="00BB1FD0" w:rsidRDefault="00BB1FD0" w:rsidP="00ED79FC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41503E3C" w14:textId="77777777" w:rsidR="00D619C6" w:rsidRDefault="00F90DFE" w:rsidP="00D619C6">
      <w:pPr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té aqui, descreveu-se o </w:t>
      </w:r>
      <w:r w:rsidRPr="00D619C6"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>método de Euler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tipificado como </w:t>
      </w:r>
      <w:r w:rsidRPr="00844751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explícito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ou </w:t>
      </w:r>
      <w:r w:rsidRPr="001C7888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progressivo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. Portanto,</w:t>
      </w:r>
      <w:r w:rsidR="0093037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o leitor deve estar curioso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gora</w:t>
      </w:r>
      <w:r w:rsidR="00930373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m conhecer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 forma </w:t>
      </w:r>
      <w:r w:rsidRPr="00BD7A8A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implícita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ou </w:t>
      </w:r>
      <w:r w:rsidRPr="00BD7A8A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regressiva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este método. Para tanto, basta </w:t>
      </w:r>
      <w:r w:rsidR="00D619C6">
        <w:rPr>
          <w:rFonts w:ascii="Times New Roman" w:eastAsia="Times New Roman" w:hAnsi="Times New Roman" w:cs="Times New Roman"/>
          <w:sz w:val="24"/>
          <w:szCs w:val="27"/>
          <w:lang w:eastAsia="pt-BR"/>
        </w:rPr>
        <w:t>agora</w:t>
      </w:r>
      <w:r w:rsidR="00BD7A8A" w:rsidRPr="00385C6F">
        <w:rPr>
          <w:rFonts w:ascii="Times New Roman" w:hAnsi="Times New Roman" w:cs="Times New Roman"/>
          <w:sz w:val="24"/>
        </w:rPr>
        <w:t xml:space="preserve"> </w:t>
      </w:r>
      <w:r w:rsidR="001C788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dotar uma aproximação da derivada conhecida como </w:t>
      </w:r>
      <w:r w:rsidR="001C7888" w:rsidRPr="000A54F7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 xml:space="preserve">diferença </w:t>
      </w:r>
      <w:r w:rsidR="001C7888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re</w:t>
      </w:r>
      <w:r w:rsidR="001C7888" w:rsidRPr="000A54F7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gressiva</w:t>
      </w:r>
      <w:r w:rsidR="00D619C6">
        <w:rPr>
          <w:rFonts w:ascii="Times New Roman" w:eastAsia="Times New Roman" w:hAnsi="Times New Roman" w:cs="Times New Roman"/>
          <w:sz w:val="24"/>
          <w:szCs w:val="24"/>
          <w:lang w:eastAsia="pt-BR"/>
        </w:rPr>
        <w:t>. Define-se a reta que liga os pontos (</w:t>
      </w:r>
      <w:proofErr w:type="gramStart"/>
      <w:r w:rsidR="00D619C6" w:rsidRPr="00FE0924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x</w:t>
      </w:r>
      <w:r w:rsidR="00D619C6" w:rsidRPr="00FE0924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 w:rsidR="00D619C6">
        <w:rPr>
          <w:rFonts w:ascii="Times New Roman" w:eastAsia="Times New Roman" w:hAnsi="Times New Roman" w:cs="Times New Roman"/>
          <w:sz w:val="24"/>
          <w:szCs w:val="24"/>
          <w:lang w:eastAsia="pt-BR"/>
        </w:rPr>
        <w:t>,</w:t>
      </w:r>
      <w:r w:rsidR="00D619C6" w:rsidRPr="00FE0924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y</w:t>
      </w:r>
      <w:r w:rsidR="00D619C6" w:rsidRPr="00FE0924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proofErr w:type="gramEnd"/>
      <w:r w:rsidR="00D619C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) e </w:t>
      </w:r>
      <w:r w:rsidR="00D619C6">
        <w:rPr>
          <w:rFonts w:ascii="Times New Roman" w:eastAsia="Times New Roman" w:hAnsi="Times New Roman" w:cs="Times New Roman"/>
          <w:sz w:val="24"/>
          <w:szCs w:val="24"/>
          <w:lang w:eastAsia="pt-BR"/>
        </w:rPr>
        <w:lastRenderedPageBreak/>
        <w:t>(</w:t>
      </w:r>
      <w:r w:rsidR="00D619C6" w:rsidRPr="00FE0924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x</w:t>
      </w:r>
      <w:r w:rsidR="00D619C6" w:rsidRPr="00FE0924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 w:rsidR="00D619C6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+</w:t>
      </w:r>
      <w:r w:rsidR="00D619C6" w:rsidRPr="00FE0924">
        <w:rPr>
          <w:rFonts w:ascii="Times New Roman" w:eastAsia="Times New Roman" w:hAnsi="Times New Roman" w:cs="Times New Roman"/>
          <w:sz w:val="24"/>
          <w:szCs w:val="24"/>
          <w:vertAlign w:val="subscript"/>
          <w:lang w:eastAsia="pt-BR"/>
        </w:rPr>
        <w:t>1</w:t>
      </w:r>
      <w:r w:rsidR="00D619C6">
        <w:rPr>
          <w:rFonts w:ascii="Times New Roman" w:eastAsia="Times New Roman" w:hAnsi="Times New Roman" w:cs="Times New Roman"/>
          <w:sz w:val="24"/>
          <w:szCs w:val="24"/>
          <w:lang w:eastAsia="pt-BR"/>
        </w:rPr>
        <w:t>,</w:t>
      </w:r>
      <w:r w:rsidR="00D619C6" w:rsidRPr="00FE0924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y</w:t>
      </w:r>
      <w:r w:rsidR="00D619C6" w:rsidRPr="00FE0924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 w:rsidR="00D619C6">
        <w:rPr>
          <w:rFonts w:ascii="Times New Roman" w:eastAsia="Times New Roman" w:hAnsi="Times New Roman" w:cs="Times New Roman"/>
          <w:sz w:val="24"/>
          <w:szCs w:val="24"/>
          <w:vertAlign w:val="subscript"/>
          <w:lang w:eastAsia="pt-BR"/>
        </w:rPr>
        <w:t>+1</w:t>
      </w:r>
      <w:r w:rsidR="00D619C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) </w:t>
      </w:r>
      <w:r w:rsidR="000B226B">
        <w:rPr>
          <w:rFonts w:ascii="Times New Roman" w:eastAsia="Times New Roman" w:hAnsi="Times New Roman" w:cs="Times New Roman"/>
          <w:sz w:val="24"/>
          <w:szCs w:val="24"/>
          <w:lang w:eastAsia="pt-BR"/>
        </w:rPr>
        <w:t>como sendo</w:t>
      </w:r>
      <w:r w:rsidR="00D619C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9D711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proximadamente </w:t>
      </w:r>
      <w:r w:rsidR="00D619C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paralela à reta tangente calculada no ponto </w:t>
      </w:r>
      <w:r w:rsidR="00D619C6" w:rsidRPr="007C53A7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x</w:t>
      </w:r>
      <w:r w:rsidR="00D619C6" w:rsidRPr="007C53A7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 w:rsidR="00D619C6" w:rsidRPr="00D619C6">
        <w:rPr>
          <w:rFonts w:ascii="Times New Roman" w:eastAsia="Times New Roman" w:hAnsi="Times New Roman" w:cs="Times New Roman"/>
          <w:sz w:val="24"/>
          <w:szCs w:val="24"/>
          <w:vertAlign w:val="subscript"/>
          <w:lang w:eastAsia="pt-BR"/>
        </w:rPr>
        <w:t>+1</w:t>
      </w:r>
      <w:r w:rsidR="00D619C6" w:rsidRPr="007C53A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D619C6">
        <w:rPr>
          <w:rFonts w:ascii="Times New Roman" w:eastAsia="Times New Roman" w:hAnsi="Times New Roman" w:cs="Times New Roman"/>
          <w:sz w:val="24"/>
          <w:szCs w:val="24"/>
          <w:lang w:eastAsia="pt-BR"/>
        </w:rPr>
        <w:t>(</w:t>
      </w:r>
      <w:r w:rsidR="00D619C6" w:rsidRPr="007C53A7">
        <w:rPr>
          <w:rFonts w:ascii="Times New Roman" w:eastAsia="Times New Roman" w:hAnsi="Times New Roman" w:cs="Times New Roman"/>
          <w:sz w:val="24"/>
          <w:szCs w:val="24"/>
          <w:lang w:eastAsia="pt-BR"/>
        </w:rPr>
        <w:t>como se vê na Fig. 9.</w:t>
      </w:r>
      <w:r w:rsidR="00D619C6">
        <w:rPr>
          <w:rFonts w:ascii="Times New Roman" w:eastAsia="Times New Roman" w:hAnsi="Times New Roman" w:cs="Times New Roman"/>
          <w:sz w:val="24"/>
          <w:szCs w:val="24"/>
          <w:lang w:eastAsia="pt-BR"/>
        </w:rPr>
        <w:t>8), ou seja:</w:t>
      </w:r>
    </w:p>
    <w:p w14:paraId="3E706042" w14:textId="77777777" w:rsidR="00337DFA" w:rsidRDefault="001C7888" w:rsidP="00337DFA">
      <w:pPr>
        <w:jc w:val="center"/>
      </w:pPr>
      <w:r w:rsidRPr="002F3C5E">
        <w:rPr>
          <w:position w:val="-24"/>
        </w:rPr>
        <w:object w:dxaOrig="1280" w:dyaOrig="620" w14:anchorId="7C02C5C7">
          <v:shape id="_x0000_i1114" type="#_x0000_t75" style="width:64.9pt;height:31.15pt" o:ole="">
            <v:imagedata r:id="rId187" o:title=""/>
          </v:shape>
          <o:OLEObject Type="Embed" ProgID="Equation.3" ShapeID="_x0000_i1114" DrawAspect="Content" ObjectID="_1694155243" r:id="rId188"/>
        </w:object>
      </w:r>
      <w:r>
        <w:t xml:space="preserve">     </w:t>
      </w:r>
      <w:r>
        <w:sym w:font="Symbol" w:char="F0DE"/>
      </w:r>
      <w:r>
        <w:t xml:space="preserve">     </w:t>
      </w:r>
      <w:r w:rsidR="00DF3271" w:rsidRPr="00BE092C">
        <w:rPr>
          <w:position w:val="-30"/>
        </w:rPr>
        <w:object w:dxaOrig="2420" w:dyaOrig="680" w14:anchorId="116A57BD">
          <v:shape id="_x0000_i1115" type="#_x0000_t75" style="width:120.05pt;height:34.9pt" o:ole="">
            <v:imagedata r:id="rId189" o:title=""/>
          </v:shape>
          <o:OLEObject Type="Embed" ProgID="Equation.3" ShapeID="_x0000_i1115" DrawAspect="Content" ObjectID="_1694155244" r:id="rId190"/>
        </w:object>
      </w:r>
      <w:r>
        <w:t xml:space="preserve">    </w:t>
      </w:r>
      <w:r w:rsidR="00DF3271">
        <w:sym w:font="Symbol" w:char="F0DE"/>
      </w:r>
      <w:r>
        <w:t xml:space="preserve"> </w:t>
      </w:r>
      <w:r w:rsidR="00DF3271" w:rsidRPr="00E81143">
        <w:rPr>
          <w:position w:val="-12"/>
        </w:rPr>
        <w:object w:dxaOrig="2180" w:dyaOrig="360" w14:anchorId="37B49C31">
          <v:shape id="_x0000_i1116" type="#_x0000_t75" style="width:108.8pt;height:18.75pt" o:ole="">
            <v:imagedata r:id="rId191" o:title=""/>
          </v:shape>
          <o:OLEObject Type="Embed" ProgID="Equation.3" ShapeID="_x0000_i1116" DrawAspect="Content" ObjectID="_1694155245" r:id="rId192"/>
        </w:object>
      </w:r>
    </w:p>
    <w:p w14:paraId="7829A35B" w14:textId="77777777" w:rsidR="006F2821" w:rsidRPr="006F2821" w:rsidRDefault="006F2821" w:rsidP="00337DFA">
      <w:pPr>
        <w:ind w:firstLine="708"/>
        <w:rPr>
          <w:rFonts w:ascii="Times New Roman" w:hAnsi="Times New Roman" w:cs="Times New Roman"/>
          <w:sz w:val="24"/>
        </w:rPr>
      </w:pPr>
      <w:r w:rsidRPr="006F2821">
        <w:rPr>
          <w:rFonts w:ascii="Times New Roman" w:hAnsi="Times New Roman" w:cs="Times New Roman"/>
          <w:sz w:val="24"/>
        </w:rPr>
        <w:t>Acrescentando uma unidade ao índice de discretização:</w:t>
      </w:r>
    </w:p>
    <w:p w14:paraId="706CE306" w14:textId="77777777" w:rsidR="0086647D" w:rsidRDefault="00DF3271" w:rsidP="006F2821">
      <w:pPr>
        <w:ind w:left="2832"/>
        <w:rPr>
          <w:rFonts w:ascii="Times New Roman" w:hAnsi="Times New Roman" w:cs="Times New Roman"/>
          <w:sz w:val="24"/>
        </w:rPr>
      </w:pPr>
      <w:r>
        <w:t xml:space="preserve"> </w:t>
      </w:r>
      <w:r w:rsidR="006F2821" w:rsidRPr="00E81143">
        <w:rPr>
          <w:position w:val="-12"/>
        </w:rPr>
        <w:object w:dxaOrig="2420" w:dyaOrig="360" w14:anchorId="26D8D5ED">
          <v:shape id="_x0000_i1117" type="#_x0000_t75" style="width:121.1pt;height:18.75pt" o:ole="">
            <v:imagedata r:id="rId193" o:title=""/>
          </v:shape>
          <o:OLEObject Type="Embed" ProgID="Equation.3" ShapeID="_x0000_i1117" DrawAspect="Content" ObjectID="_1694155246" r:id="rId194"/>
        </w:object>
      </w:r>
    </w:p>
    <w:p w14:paraId="1C4E5EE2" w14:textId="77777777" w:rsidR="00337DFA" w:rsidRPr="00337DFA" w:rsidRDefault="00337DFA" w:rsidP="00337DFA">
      <w:pPr>
        <w:ind w:firstLine="708"/>
        <w:rPr>
          <w:rFonts w:ascii="Times New Roman" w:hAnsi="Times New Roman" w:cs="Times New Roman"/>
          <w:sz w:val="24"/>
        </w:rPr>
      </w:pPr>
      <w:r w:rsidRPr="00337DFA">
        <w:rPr>
          <w:rFonts w:ascii="Times New Roman" w:hAnsi="Times New Roman" w:cs="Times New Roman"/>
          <w:sz w:val="24"/>
        </w:rPr>
        <w:t xml:space="preserve">Assim, o </w:t>
      </w:r>
      <w:r w:rsidRPr="00337DFA">
        <w:rPr>
          <w:rFonts w:ascii="Times New Roman" w:hAnsi="Times New Roman" w:cs="Times New Roman"/>
          <w:b/>
          <w:sz w:val="24"/>
        </w:rPr>
        <w:t>método de Euler implícito</w:t>
      </w:r>
      <w:r w:rsidRPr="00337DFA">
        <w:rPr>
          <w:rFonts w:ascii="Times New Roman" w:hAnsi="Times New Roman" w:cs="Times New Roman"/>
          <w:sz w:val="24"/>
        </w:rPr>
        <w:t xml:space="preserve"> fica estabelecido por:</w:t>
      </w:r>
    </w:p>
    <w:p w14:paraId="059AC7C4" w14:textId="77777777" w:rsidR="00337DFA" w:rsidRDefault="00337DFA" w:rsidP="00337DFA">
      <w:pPr>
        <w:jc w:val="right"/>
      </w:pPr>
      <w:r w:rsidRPr="00FB5F52">
        <w:rPr>
          <w:position w:val="-12"/>
        </w:rPr>
        <w:object w:dxaOrig="1160" w:dyaOrig="360" w14:anchorId="67939B92">
          <v:shape id="_x0000_i1118" type="#_x0000_t75" style="width:58pt;height:18.75pt" o:ole="" o:bordertopcolor="this" o:borderleftcolor="this" o:borderbottomcolor="this" o:borderrightcolor="this" filled="t" fillcolor="#e7e6e6 [3214]">
            <v:imagedata r:id="rId129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Equation.3" ShapeID="_x0000_i1118" DrawAspect="Content" ObjectID="_1694155247" r:id="rId195"/>
        </w:objec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A758C">
        <w:rPr>
          <w:rFonts w:ascii="Times New Roman" w:hAnsi="Times New Roman" w:cs="Times New Roman"/>
        </w:rPr>
        <w:t xml:space="preserve"> </w:t>
      </w:r>
      <w:r w:rsidRPr="00337DFA">
        <w:rPr>
          <w:rFonts w:ascii="Times New Roman" w:hAnsi="Times New Roman" w:cs="Times New Roman"/>
          <w:sz w:val="24"/>
        </w:rPr>
        <w:t>(9.1</w:t>
      </w:r>
      <w:r>
        <w:rPr>
          <w:rFonts w:ascii="Times New Roman" w:hAnsi="Times New Roman" w:cs="Times New Roman"/>
          <w:sz w:val="24"/>
        </w:rPr>
        <w:t>6</w:t>
      </w:r>
      <w:r w:rsidRPr="00337DFA">
        <w:rPr>
          <w:rFonts w:ascii="Times New Roman" w:hAnsi="Times New Roman" w:cs="Times New Roman"/>
          <w:sz w:val="24"/>
        </w:rPr>
        <w:t>)</w:t>
      </w:r>
    </w:p>
    <w:p w14:paraId="1DEE5E81" w14:textId="77777777" w:rsidR="00337DFA" w:rsidRPr="00220748" w:rsidRDefault="005F2D42" w:rsidP="00337DFA">
      <w:pPr>
        <w:ind w:left="708" w:firstLine="708"/>
        <w:jc w:val="right"/>
        <w:rPr>
          <w:rFonts w:ascii="Times New Roman" w:hAnsi="Times New Roman" w:cs="Times New Roman"/>
          <w:sz w:val="24"/>
        </w:rPr>
      </w:pPr>
      <w:r w:rsidRPr="00FB5F52">
        <w:rPr>
          <w:position w:val="-12"/>
        </w:rPr>
        <w:object w:dxaOrig="2439" w:dyaOrig="360" w14:anchorId="24C40BE7">
          <v:shape id="_x0000_i1119" type="#_x0000_t75" style="width:121.95pt;height:18.75pt" o:ole="" o:bordertopcolor="this" o:borderleftcolor="this" o:borderbottomcolor="this" o:borderrightcolor="this" filled="t" fillcolor="#e7e6e6 [3214]">
            <v:imagedata r:id="rId196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Equation.3" ShapeID="_x0000_i1119" DrawAspect="Content" ObjectID="_1694155248" r:id="rId197"/>
        </w:object>
      </w:r>
      <w:r w:rsidR="00337DFA">
        <w:tab/>
      </w:r>
      <w:r w:rsidR="00337DFA">
        <w:tab/>
      </w:r>
      <w:r w:rsidR="00337DFA">
        <w:tab/>
      </w:r>
      <w:r w:rsidR="00337DFA">
        <w:tab/>
      </w:r>
      <w:r w:rsidR="00337DFA">
        <w:rPr>
          <w:rFonts w:ascii="Times New Roman" w:hAnsi="Times New Roman" w:cs="Times New Roman"/>
          <w:sz w:val="24"/>
        </w:rPr>
        <w:t>(9.17)</w:t>
      </w:r>
    </w:p>
    <w:p w14:paraId="1FF00106" w14:textId="3DCCD862" w:rsidR="00EC28BF" w:rsidRPr="00EC28BF" w:rsidRDefault="00A42C2B" w:rsidP="00EC28B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A Fig. 9.8 ilustra gra</w:t>
      </w:r>
      <w:r w:rsidRPr="00385C6F">
        <w:rPr>
          <w:rFonts w:ascii="Times New Roman" w:hAnsi="Times New Roman" w:cs="Times New Roman"/>
          <w:sz w:val="24"/>
        </w:rPr>
        <w:t>fica</w:t>
      </w:r>
      <w:r>
        <w:rPr>
          <w:rFonts w:ascii="Times New Roman" w:hAnsi="Times New Roman" w:cs="Times New Roman"/>
          <w:sz w:val="24"/>
        </w:rPr>
        <w:t>mente</w:t>
      </w:r>
      <w:r w:rsidRPr="00385C6F">
        <w:rPr>
          <w:rFonts w:ascii="Times New Roman" w:hAnsi="Times New Roman" w:cs="Times New Roman"/>
          <w:sz w:val="24"/>
        </w:rPr>
        <w:t xml:space="preserve"> do </w:t>
      </w:r>
      <w:r w:rsidRPr="001218D8">
        <w:rPr>
          <w:rFonts w:ascii="Times New Roman" w:hAnsi="Times New Roman" w:cs="Times New Roman"/>
          <w:b/>
          <w:sz w:val="24"/>
        </w:rPr>
        <w:t xml:space="preserve">método de Euler </w:t>
      </w:r>
      <w:r>
        <w:rPr>
          <w:rFonts w:ascii="Times New Roman" w:hAnsi="Times New Roman" w:cs="Times New Roman"/>
          <w:b/>
          <w:sz w:val="24"/>
        </w:rPr>
        <w:t>im</w:t>
      </w:r>
      <w:r w:rsidRPr="001218D8">
        <w:rPr>
          <w:rFonts w:ascii="Times New Roman" w:hAnsi="Times New Roman" w:cs="Times New Roman"/>
          <w:b/>
          <w:sz w:val="24"/>
        </w:rPr>
        <w:t>plícito</w:t>
      </w:r>
      <w:r>
        <w:rPr>
          <w:rFonts w:ascii="Times New Roman" w:hAnsi="Times New Roman" w:cs="Times New Roman"/>
          <w:sz w:val="24"/>
        </w:rPr>
        <w:t xml:space="preserve"> estabelecido por (9.16) e (9.17).</w:t>
      </w:r>
      <w:r w:rsidR="003867B2">
        <w:rPr>
          <w:rFonts w:ascii="Times New Roman" w:hAnsi="Times New Roman" w:cs="Times New Roman"/>
          <w:sz w:val="24"/>
        </w:rPr>
        <w:t xml:space="preserve"> Note que</w:t>
      </w:r>
      <w:r w:rsidR="005F34AB">
        <w:rPr>
          <w:rFonts w:ascii="Times New Roman" w:hAnsi="Times New Roman" w:cs="Times New Roman"/>
          <w:sz w:val="24"/>
        </w:rPr>
        <w:t>,</w:t>
      </w:r>
      <w:r w:rsidR="003867B2">
        <w:rPr>
          <w:rFonts w:ascii="Times New Roman" w:hAnsi="Times New Roman" w:cs="Times New Roman"/>
          <w:sz w:val="24"/>
        </w:rPr>
        <w:t xml:space="preserve"> nesta forma, </w:t>
      </w:r>
      <w:r w:rsidR="00BD36DD">
        <w:rPr>
          <w:rFonts w:ascii="Times New Roman" w:hAnsi="Times New Roman" w:cs="Times New Roman"/>
          <w:sz w:val="24"/>
        </w:rPr>
        <w:t xml:space="preserve">a solução aproximada </w:t>
      </w:r>
      <w:r w:rsidR="009D7119" w:rsidRPr="00BD36DD">
        <w:rPr>
          <w:rFonts w:ascii="Times New Roman" w:hAnsi="Times New Roman" w:cs="Times New Roman"/>
          <w:i/>
          <w:sz w:val="24"/>
        </w:rPr>
        <w:t>y</w:t>
      </w:r>
      <w:r w:rsidR="009D7119" w:rsidRPr="00BD36DD">
        <w:rPr>
          <w:rFonts w:ascii="Times New Roman" w:hAnsi="Times New Roman" w:cs="Times New Roman"/>
          <w:i/>
          <w:sz w:val="24"/>
          <w:vertAlign w:val="subscript"/>
        </w:rPr>
        <w:t>i</w:t>
      </w:r>
      <w:r w:rsidR="009D7119" w:rsidRPr="00BD36DD">
        <w:rPr>
          <w:rFonts w:ascii="Times New Roman" w:hAnsi="Times New Roman" w:cs="Times New Roman"/>
          <w:sz w:val="24"/>
          <w:vertAlign w:val="subscript"/>
        </w:rPr>
        <w:t>+1</w:t>
      </w:r>
      <w:r w:rsidR="009D7119">
        <w:rPr>
          <w:rFonts w:ascii="Times New Roman" w:hAnsi="Times New Roman" w:cs="Times New Roman"/>
          <w:sz w:val="24"/>
          <w:vertAlign w:val="subscript"/>
        </w:rPr>
        <w:t xml:space="preserve"> </w:t>
      </w:r>
      <w:r w:rsidR="00BD36DD">
        <w:rPr>
          <w:rFonts w:ascii="Times New Roman" w:hAnsi="Times New Roman" w:cs="Times New Roman"/>
          <w:sz w:val="24"/>
        </w:rPr>
        <w:t>calculada em</w:t>
      </w:r>
      <w:r w:rsidR="009D7119">
        <w:rPr>
          <w:rFonts w:ascii="Times New Roman" w:hAnsi="Times New Roman" w:cs="Times New Roman"/>
          <w:sz w:val="24"/>
        </w:rPr>
        <w:t xml:space="preserve"> </w:t>
      </w:r>
      <w:r w:rsidR="009D7119">
        <w:rPr>
          <w:rFonts w:ascii="Times New Roman" w:hAnsi="Times New Roman" w:cs="Times New Roman"/>
          <w:i/>
          <w:sz w:val="24"/>
        </w:rPr>
        <w:t>x</w:t>
      </w:r>
      <w:r w:rsidR="009D7119" w:rsidRPr="00BD36DD">
        <w:rPr>
          <w:rFonts w:ascii="Times New Roman" w:hAnsi="Times New Roman" w:cs="Times New Roman"/>
          <w:i/>
          <w:sz w:val="24"/>
          <w:vertAlign w:val="subscript"/>
        </w:rPr>
        <w:t>i</w:t>
      </w:r>
      <w:r w:rsidR="009D7119" w:rsidRPr="00BD36DD">
        <w:rPr>
          <w:rFonts w:ascii="Times New Roman" w:hAnsi="Times New Roman" w:cs="Times New Roman"/>
          <w:sz w:val="24"/>
          <w:vertAlign w:val="subscript"/>
        </w:rPr>
        <w:t>+1</w:t>
      </w:r>
      <w:r w:rsidR="00BD36DD">
        <w:rPr>
          <w:rFonts w:ascii="Times New Roman" w:hAnsi="Times New Roman" w:cs="Times New Roman"/>
          <w:sz w:val="24"/>
        </w:rPr>
        <w:t xml:space="preserve"> </w:t>
      </w:r>
      <w:r w:rsidR="003867B2">
        <w:rPr>
          <w:rFonts w:ascii="Times New Roman" w:hAnsi="Times New Roman" w:cs="Times New Roman"/>
          <w:sz w:val="24"/>
        </w:rPr>
        <w:t>passa a depender implicitamente</w:t>
      </w:r>
      <w:r w:rsidR="005F34AB">
        <w:rPr>
          <w:rFonts w:ascii="Times New Roman" w:hAnsi="Times New Roman" w:cs="Times New Roman"/>
          <w:sz w:val="24"/>
        </w:rPr>
        <w:t xml:space="preserve"> de </w:t>
      </w:r>
      <w:r w:rsidR="005F34AB" w:rsidRPr="005F34AB">
        <w:rPr>
          <w:rFonts w:ascii="Times New Roman" w:hAnsi="Times New Roman" w:cs="Times New Roman"/>
          <w:i/>
          <w:sz w:val="24"/>
        </w:rPr>
        <w:t>y</w:t>
      </w:r>
      <w:r w:rsidR="005F34AB" w:rsidRPr="005F34AB">
        <w:rPr>
          <w:rFonts w:ascii="Times New Roman" w:hAnsi="Times New Roman" w:cs="Times New Roman"/>
          <w:i/>
          <w:sz w:val="24"/>
          <w:vertAlign w:val="subscript"/>
        </w:rPr>
        <w:t>i</w:t>
      </w:r>
      <w:r w:rsidR="005F34AB" w:rsidRPr="005F34AB">
        <w:rPr>
          <w:rFonts w:ascii="Times New Roman" w:hAnsi="Times New Roman" w:cs="Times New Roman"/>
          <w:sz w:val="24"/>
          <w:vertAlign w:val="subscript"/>
        </w:rPr>
        <w:t>+1</w:t>
      </w:r>
      <w:r w:rsidR="005F34AB">
        <w:rPr>
          <w:rFonts w:ascii="Times New Roman" w:hAnsi="Times New Roman" w:cs="Times New Roman"/>
          <w:sz w:val="24"/>
        </w:rPr>
        <w:t>, o que traz alguma dificuldade para sua aplicação.</w:t>
      </w:r>
      <w:r w:rsidR="00BD36DD">
        <w:rPr>
          <w:rFonts w:ascii="Times New Roman" w:hAnsi="Times New Roman" w:cs="Times New Roman"/>
          <w:sz w:val="24"/>
        </w:rPr>
        <w:t xml:space="preserve"> Como </w:t>
      </w:r>
      <w:r w:rsidR="00BD36DD" w:rsidRPr="00BD36DD">
        <w:rPr>
          <w:rFonts w:ascii="Times New Roman" w:hAnsi="Times New Roman" w:cs="Times New Roman"/>
          <w:i/>
          <w:sz w:val="24"/>
        </w:rPr>
        <w:t>y</w:t>
      </w:r>
      <w:r w:rsidR="00BD36DD" w:rsidRPr="00BD36DD">
        <w:rPr>
          <w:rFonts w:ascii="Times New Roman" w:hAnsi="Times New Roman" w:cs="Times New Roman"/>
          <w:i/>
          <w:sz w:val="24"/>
          <w:vertAlign w:val="subscript"/>
        </w:rPr>
        <w:t>i</w:t>
      </w:r>
      <w:r w:rsidR="00BD36DD" w:rsidRPr="00BD36DD">
        <w:rPr>
          <w:rFonts w:ascii="Times New Roman" w:hAnsi="Times New Roman" w:cs="Times New Roman"/>
          <w:sz w:val="24"/>
          <w:vertAlign w:val="subscript"/>
        </w:rPr>
        <w:t>+1</w:t>
      </w:r>
      <w:r w:rsidR="00BD36DD">
        <w:rPr>
          <w:rFonts w:ascii="Times New Roman" w:hAnsi="Times New Roman" w:cs="Times New Roman"/>
          <w:sz w:val="24"/>
        </w:rPr>
        <w:t xml:space="preserve"> está em ambos os membros de (9.17), a menos que</w:t>
      </w:r>
      <w:r w:rsidR="00892151">
        <w:rPr>
          <w:rFonts w:ascii="Times New Roman" w:hAnsi="Times New Roman" w:cs="Times New Roman"/>
          <w:sz w:val="24"/>
        </w:rPr>
        <w:t xml:space="preserve"> haja nesta equação </w:t>
      </w:r>
      <w:r w:rsidR="00892151">
        <w:rPr>
          <w:rFonts w:ascii="Times New Roman" w:hAnsi="Times New Roman" w:cs="Times New Roman"/>
          <w:sz w:val="24"/>
          <w:szCs w:val="24"/>
        </w:rPr>
        <w:t>uma dependência simples a</w:t>
      </w:r>
      <w:r w:rsidR="00BD36DD" w:rsidRPr="00BD36DD">
        <w:rPr>
          <w:rFonts w:ascii="Times New Roman" w:hAnsi="Times New Roman" w:cs="Times New Roman"/>
          <w:i/>
          <w:sz w:val="24"/>
          <w:szCs w:val="24"/>
        </w:rPr>
        <w:t xml:space="preserve"> y</w:t>
      </w:r>
      <w:r w:rsidR="00BD36DD" w:rsidRPr="00BD36DD">
        <w:rPr>
          <w:rFonts w:ascii="Times New Roman" w:hAnsi="Times New Roman" w:cs="Times New Roman"/>
          <w:i/>
          <w:sz w:val="24"/>
          <w:szCs w:val="24"/>
          <w:vertAlign w:val="subscript"/>
        </w:rPr>
        <w:t>i</w:t>
      </w:r>
      <w:r w:rsidR="00BD36DD" w:rsidRPr="00BD36DD">
        <w:rPr>
          <w:rFonts w:ascii="Times New Roman" w:hAnsi="Times New Roman" w:cs="Times New Roman"/>
          <w:sz w:val="24"/>
          <w:szCs w:val="24"/>
          <w:vertAlign w:val="subscript"/>
        </w:rPr>
        <w:t>+1</w:t>
      </w:r>
      <w:r w:rsidR="00892151">
        <w:rPr>
          <w:rFonts w:ascii="Times New Roman" w:hAnsi="Times New Roman" w:cs="Times New Roman"/>
          <w:sz w:val="24"/>
        </w:rPr>
        <w:t xml:space="preserve"> (e.g., linear, quadrática, etc</w:t>
      </w:r>
      <w:r w:rsidR="00892151" w:rsidRPr="00892151">
        <w:rPr>
          <w:rFonts w:ascii="Times New Roman" w:hAnsi="Times New Roman" w:cs="Times New Roman"/>
          <w:sz w:val="24"/>
          <w:szCs w:val="24"/>
        </w:rPr>
        <w:t>.)</w:t>
      </w:r>
      <w:r w:rsidR="00BE092C">
        <w:rPr>
          <w:rFonts w:ascii="Times New Roman" w:hAnsi="Times New Roman" w:cs="Times New Roman"/>
          <w:sz w:val="24"/>
          <w:szCs w:val="24"/>
        </w:rPr>
        <w:t xml:space="preserve"> ─ estabelecida por</w:t>
      </w:r>
      <w:r w:rsidR="00BE092C" w:rsidRPr="00ED7C73">
        <w:rPr>
          <w:position w:val="-10"/>
        </w:rPr>
        <w:object w:dxaOrig="1060" w:dyaOrig="300" w14:anchorId="10096AEC">
          <v:shape id="_x0000_i1120" type="#_x0000_t75" style="width:53.25pt;height:15pt" o:ole="">
            <v:imagedata r:id="rId198" o:title=""/>
          </v:shape>
          <o:OLEObject Type="Embed" ProgID="Equation.3" ShapeID="_x0000_i1120" DrawAspect="Content" ObjectID="_1694155249" r:id="rId199"/>
        </w:object>
      </w:r>
      <w:r w:rsidR="00BE092C">
        <w:rPr>
          <w:rFonts w:ascii="Times New Roman" w:hAnsi="Times New Roman" w:cs="Times New Roman"/>
          <w:sz w:val="24"/>
          <w:szCs w:val="24"/>
        </w:rPr>
        <w:t>─</w:t>
      </w:r>
      <w:r w:rsidR="00BE092C" w:rsidRPr="00BE092C">
        <w:rPr>
          <w:rFonts w:ascii="Times New Roman" w:hAnsi="Times New Roman" w:cs="Times New Roman"/>
          <w:sz w:val="24"/>
        </w:rPr>
        <w:t xml:space="preserve"> </w:t>
      </w:r>
      <w:r w:rsidR="00892151" w:rsidRPr="00892151">
        <w:rPr>
          <w:rFonts w:ascii="Times New Roman" w:hAnsi="Times New Roman" w:cs="Times New Roman"/>
          <w:sz w:val="24"/>
          <w:szCs w:val="24"/>
        </w:rPr>
        <w:t xml:space="preserve">a solução procurada será mais </w:t>
      </w:r>
      <w:r w:rsidR="00BE092C">
        <w:rPr>
          <w:rFonts w:ascii="Times New Roman" w:hAnsi="Times New Roman" w:cs="Times New Roman"/>
          <w:sz w:val="24"/>
          <w:szCs w:val="24"/>
        </w:rPr>
        <w:t>difí</w:t>
      </w:r>
      <w:r w:rsidR="00892151" w:rsidRPr="00892151">
        <w:rPr>
          <w:rFonts w:ascii="Times New Roman" w:hAnsi="Times New Roman" w:cs="Times New Roman"/>
          <w:sz w:val="24"/>
          <w:szCs w:val="24"/>
        </w:rPr>
        <w:t xml:space="preserve">cil </w:t>
      </w:r>
      <w:r w:rsidR="00BE092C">
        <w:rPr>
          <w:rFonts w:ascii="Times New Roman" w:hAnsi="Times New Roman" w:cs="Times New Roman"/>
          <w:sz w:val="24"/>
          <w:szCs w:val="24"/>
        </w:rPr>
        <w:t>(</w:t>
      </w:r>
      <w:r w:rsidR="00892151" w:rsidRPr="00892151">
        <w:rPr>
          <w:rFonts w:ascii="Times New Roman" w:hAnsi="Times New Roman" w:cs="Times New Roman"/>
          <w:sz w:val="24"/>
          <w:szCs w:val="24"/>
        </w:rPr>
        <w:t xml:space="preserve">ou até mesmo </w:t>
      </w:r>
      <w:r w:rsidR="00BE092C">
        <w:rPr>
          <w:rFonts w:ascii="Times New Roman" w:hAnsi="Times New Roman" w:cs="Times New Roman"/>
          <w:sz w:val="24"/>
          <w:szCs w:val="24"/>
        </w:rPr>
        <w:t xml:space="preserve">impossível) </w:t>
      </w:r>
      <w:r w:rsidR="00892151" w:rsidRPr="00892151">
        <w:rPr>
          <w:rFonts w:ascii="Times New Roman" w:hAnsi="Times New Roman" w:cs="Times New Roman"/>
          <w:sz w:val="24"/>
          <w:szCs w:val="24"/>
        </w:rPr>
        <w:t>de ser alcançada explicitamente.</w:t>
      </w:r>
      <w:bookmarkStart w:id="3" w:name="_Hlk483420250"/>
      <w:bookmarkStart w:id="4" w:name="_Hlk483419575"/>
      <w:bookmarkEnd w:id="3"/>
      <w:bookmarkEnd w:id="4"/>
      <w:r w:rsidR="00CB559D">
        <w:rPr>
          <w:rFonts w:ascii="Times New Roman" w:hAnsi="Times New Roman" w:cs="Times New Roman"/>
          <w:sz w:val="24"/>
          <w:szCs w:val="24"/>
        </w:rPr>
        <w:t xml:space="preserve"> Em termos gerais, a determinação de </w:t>
      </w:r>
      <w:r w:rsidR="00CB559D" w:rsidRPr="00BD36DD">
        <w:rPr>
          <w:rFonts w:ascii="Times New Roman" w:hAnsi="Times New Roman" w:cs="Times New Roman"/>
          <w:i/>
          <w:sz w:val="24"/>
        </w:rPr>
        <w:t>y</w:t>
      </w:r>
      <w:r w:rsidR="00CB559D" w:rsidRPr="00BD36DD">
        <w:rPr>
          <w:rFonts w:ascii="Times New Roman" w:hAnsi="Times New Roman" w:cs="Times New Roman"/>
          <w:i/>
          <w:sz w:val="24"/>
          <w:vertAlign w:val="subscript"/>
        </w:rPr>
        <w:t>i</w:t>
      </w:r>
      <w:r w:rsidR="00CB559D" w:rsidRPr="00BD36DD">
        <w:rPr>
          <w:rFonts w:ascii="Times New Roman" w:hAnsi="Times New Roman" w:cs="Times New Roman"/>
          <w:sz w:val="24"/>
          <w:vertAlign w:val="subscript"/>
        </w:rPr>
        <w:t>+1</w:t>
      </w:r>
      <w:r w:rsidR="00CB559D">
        <w:rPr>
          <w:rFonts w:ascii="Times New Roman" w:hAnsi="Times New Roman" w:cs="Times New Roman"/>
          <w:sz w:val="24"/>
        </w:rPr>
        <w:t xml:space="preserve"> em (9.17) será obtida através de um método numérico para obtenção da solução de uma equação algébrica não linear, tal como tratado no Capítulo 3 deste livro.</w:t>
      </w:r>
      <w:r w:rsidR="00EC28BF">
        <w:rPr>
          <w:rFonts w:ascii="Times New Roman" w:hAnsi="Times New Roman" w:cs="Times New Roman"/>
          <w:sz w:val="24"/>
        </w:rPr>
        <w:t xml:space="preserve"> Para </w:t>
      </w:r>
      <w:r w:rsidR="00EC28BF" w:rsidRPr="00EC28BF">
        <w:rPr>
          <w:rFonts w:ascii="Times New Roman" w:hAnsi="Times New Roman" w:cs="Times New Roman"/>
          <w:sz w:val="24"/>
        </w:rPr>
        <w:t xml:space="preserve">avaliar a computação adicional na implementação do </w:t>
      </w:r>
      <w:r w:rsidR="00EC28BF" w:rsidRPr="00EC28BF">
        <w:rPr>
          <w:rFonts w:ascii="Times New Roman" w:hAnsi="Times New Roman" w:cs="Times New Roman"/>
          <w:b/>
          <w:sz w:val="24"/>
        </w:rPr>
        <w:t>método de Euler implícito</w:t>
      </w:r>
      <w:r w:rsidR="00EC28BF" w:rsidRPr="00EC28BF">
        <w:rPr>
          <w:rFonts w:ascii="Times New Roman" w:hAnsi="Times New Roman" w:cs="Times New Roman"/>
          <w:sz w:val="24"/>
        </w:rPr>
        <w:t xml:space="preserve"> recomenda-se consultar [Gila14].</w:t>
      </w:r>
    </w:p>
    <w:p w14:paraId="58FE1D4A" w14:textId="77777777" w:rsidR="0086647D" w:rsidRPr="00CB559D" w:rsidRDefault="0086647D" w:rsidP="00640D81">
      <w:pPr>
        <w:spacing w:after="0"/>
        <w:ind w:firstLine="709"/>
        <w:jc w:val="both"/>
        <w:rPr>
          <w:rFonts w:ascii="Times New Roman" w:eastAsia="Times New Roman" w:hAnsi="Times New Roman" w:cs="Times New Roman"/>
          <w:sz w:val="32"/>
          <w:szCs w:val="27"/>
          <w:lang w:eastAsia="pt-BR"/>
        </w:rPr>
      </w:pPr>
      <w:r>
        <w:rPr>
          <w:rFonts w:ascii="Times New Roman" w:hAnsi="Times New Roman" w:cs="Times New Roman"/>
          <w:sz w:val="24"/>
        </w:rPr>
        <w:t xml:space="preserve">Caso o leitor queira obter (9.17) por meio da integração de ambos os membros de (9.2), </w:t>
      </w:r>
      <w:r w:rsidR="00400440">
        <w:rPr>
          <w:rFonts w:ascii="Times New Roman" w:hAnsi="Times New Roman" w:cs="Times New Roman"/>
          <w:sz w:val="24"/>
        </w:rPr>
        <w:t xml:space="preserve">basta que, </w:t>
      </w:r>
      <w:r>
        <w:rPr>
          <w:rFonts w:ascii="Times New Roman" w:hAnsi="Times New Roman" w:cs="Times New Roman"/>
          <w:sz w:val="24"/>
        </w:rPr>
        <w:t>analoga</w:t>
      </w:r>
      <w:r w:rsidR="00400440">
        <w:rPr>
          <w:rFonts w:ascii="Times New Roman" w:hAnsi="Times New Roman" w:cs="Times New Roman"/>
          <w:sz w:val="24"/>
        </w:rPr>
        <w:t>mente ao que se fez no método explícito, utilize no método do</w:t>
      </w:r>
      <w:r w:rsidR="005F46FA">
        <w:rPr>
          <w:rFonts w:ascii="Times New Roman" w:hAnsi="Times New Roman" w:cs="Times New Roman"/>
          <w:sz w:val="24"/>
        </w:rPr>
        <w:t>s</w:t>
      </w:r>
      <w:r w:rsidR="00400440">
        <w:rPr>
          <w:rFonts w:ascii="Times New Roman" w:hAnsi="Times New Roman" w:cs="Times New Roman"/>
          <w:sz w:val="24"/>
        </w:rPr>
        <w:t xml:space="preserve"> retângulo</w:t>
      </w:r>
      <w:r w:rsidR="005F46FA">
        <w:rPr>
          <w:rFonts w:ascii="Times New Roman" w:hAnsi="Times New Roman" w:cs="Times New Roman"/>
          <w:sz w:val="24"/>
        </w:rPr>
        <w:t>s</w:t>
      </w:r>
      <w:r w:rsidR="00400440">
        <w:rPr>
          <w:rFonts w:ascii="Times New Roman" w:hAnsi="Times New Roman" w:cs="Times New Roman"/>
          <w:sz w:val="24"/>
        </w:rPr>
        <w:t xml:space="preserve"> o ponto final do intervalo de integração. Assim, o retângulo cuja área </w:t>
      </w:r>
      <w:r w:rsidR="00F62AD4">
        <w:rPr>
          <w:rFonts w:ascii="Times New Roman" w:hAnsi="Times New Roman" w:cs="Times New Roman"/>
          <w:sz w:val="24"/>
        </w:rPr>
        <w:t xml:space="preserve">se </w:t>
      </w:r>
      <w:r w:rsidR="00400440">
        <w:rPr>
          <w:rFonts w:ascii="Times New Roman" w:hAnsi="Times New Roman" w:cs="Times New Roman"/>
          <w:sz w:val="24"/>
        </w:rPr>
        <w:t>aproxima</w:t>
      </w:r>
      <w:r w:rsidR="00F62AD4">
        <w:rPr>
          <w:rFonts w:ascii="Times New Roman" w:hAnsi="Times New Roman" w:cs="Times New Roman"/>
          <w:sz w:val="24"/>
        </w:rPr>
        <w:t xml:space="preserve"> do valor da</w:t>
      </w:r>
      <w:r w:rsidR="00400440">
        <w:rPr>
          <w:rFonts w:ascii="Times New Roman" w:hAnsi="Times New Roman" w:cs="Times New Roman"/>
          <w:sz w:val="24"/>
        </w:rPr>
        <w:t xml:space="preserve"> integral de </w:t>
      </w:r>
      <w:r w:rsidR="00400440" w:rsidRPr="00400440">
        <w:rPr>
          <w:position w:val="-10"/>
        </w:rPr>
        <w:object w:dxaOrig="760" w:dyaOrig="320" w14:anchorId="54579695">
          <v:shape id="_x0000_i1121" type="#_x0000_t75" style="width:38.25pt;height:16.15pt" o:ole="">
            <v:imagedata r:id="rId200" o:title=""/>
          </v:shape>
          <o:OLEObject Type="Embed" ProgID="Equation.3" ShapeID="_x0000_i1121" DrawAspect="Content" ObjectID="_1694155250" r:id="rId201"/>
        </w:object>
      </w:r>
      <w:r w:rsidR="00F62AD4">
        <w:rPr>
          <w:rFonts w:ascii="Times New Roman" w:hAnsi="Times New Roman" w:cs="Times New Roman"/>
          <w:sz w:val="24"/>
        </w:rPr>
        <w:t xml:space="preserve">terá base </w:t>
      </w:r>
      <w:r w:rsidR="00F62AD4" w:rsidRPr="007B4B91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h</w:t>
      </w:r>
      <w:r w:rsidR="00F62AD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= (</w:t>
      </w:r>
      <w:r w:rsidR="00F62AD4" w:rsidRPr="009C4BE9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x</w:t>
      </w:r>
      <w:r w:rsidR="00F62AD4" w:rsidRPr="009C4BE9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 w:rsidR="00F62AD4" w:rsidRPr="009C4BE9">
        <w:rPr>
          <w:rFonts w:ascii="Times New Roman" w:eastAsia="Times New Roman" w:hAnsi="Times New Roman" w:cs="Times New Roman"/>
          <w:sz w:val="24"/>
          <w:szCs w:val="24"/>
          <w:vertAlign w:val="subscript"/>
          <w:lang w:eastAsia="pt-BR"/>
        </w:rPr>
        <w:t>+1</w:t>
      </w:r>
      <w:r w:rsidR="00F62AD4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 xml:space="preserve"> </w:t>
      </w:r>
      <w:r w:rsidR="00F62AD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</w:t>
      </w:r>
      <w:r w:rsidR="00F62AD4" w:rsidRPr="009C4BE9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x</w:t>
      </w:r>
      <w:r w:rsidR="00F62AD4" w:rsidRPr="009C4BE9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 w:rsidR="00F62AD4">
        <w:rPr>
          <w:rFonts w:ascii="Times New Roman" w:eastAsia="Times New Roman" w:hAnsi="Times New Roman" w:cs="Times New Roman"/>
          <w:sz w:val="24"/>
          <w:szCs w:val="24"/>
          <w:lang w:eastAsia="pt-BR"/>
        </w:rPr>
        <w:t>) e</w:t>
      </w:r>
      <w:r w:rsidR="00F62AD4">
        <w:rPr>
          <w:rFonts w:ascii="Times New Roman" w:hAnsi="Times New Roman" w:cs="Times New Roman"/>
          <w:sz w:val="24"/>
        </w:rPr>
        <w:t xml:space="preserve"> </w:t>
      </w:r>
      <w:r w:rsidR="00400440">
        <w:rPr>
          <w:rFonts w:ascii="Times New Roman" w:eastAsia="Times New Roman" w:hAnsi="Times New Roman" w:cs="Times New Roman"/>
          <w:sz w:val="24"/>
          <w:szCs w:val="24"/>
          <w:lang w:eastAsia="pt-BR"/>
        </w:rPr>
        <w:t>altura</w:t>
      </w:r>
      <w:r w:rsidR="00400440" w:rsidRPr="00A917FE">
        <w:rPr>
          <w:position w:val="-12"/>
        </w:rPr>
        <w:object w:dxaOrig="1140" w:dyaOrig="360" w14:anchorId="3F38AA78">
          <v:shape id="_x0000_i1122" type="#_x0000_t75" style="width:57pt;height:18.75pt" o:ole="">
            <v:imagedata r:id="rId202" o:title=""/>
          </v:shape>
          <o:OLEObject Type="Embed" ProgID="Equation.3" ShapeID="_x0000_i1122" DrawAspect="Content" ObjectID="_1694155251" r:id="rId203"/>
        </w:object>
      </w:r>
      <w:r w:rsidR="00400440">
        <w:t>.</w:t>
      </w:r>
    </w:p>
    <w:p w14:paraId="27B6723B" w14:textId="77777777" w:rsidR="00094B25" w:rsidRPr="00A42C2B" w:rsidRDefault="009D7119" w:rsidP="00ED79FC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noProof/>
          <w:sz w:val="24"/>
          <w:szCs w:val="27"/>
          <w:lang w:eastAsia="pt-BR"/>
        </w:rPr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7BF09D59" wp14:editId="58D164C7">
                <wp:simplePos x="0" y="0"/>
                <wp:positionH relativeFrom="column">
                  <wp:posOffset>1876425</wp:posOffset>
                </wp:positionH>
                <wp:positionV relativeFrom="paragraph">
                  <wp:posOffset>55880</wp:posOffset>
                </wp:positionV>
                <wp:extent cx="2016125" cy="2026920"/>
                <wp:effectExtent l="0" t="0" r="0" b="0"/>
                <wp:wrapNone/>
                <wp:docPr id="54" name="Agrupar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6125" cy="2026920"/>
                          <a:chOff x="0" y="0"/>
                          <a:chExt cx="2016125" cy="2026920"/>
                        </a:xfrm>
                      </wpg:grpSpPr>
                      <wpg:grpSp>
                        <wpg:cNvPr id="77" name="Agrupar 77"/>
                        <wpg:cNvGrpSpPr/>
                        <wpg:grpSpPr>
                          <a:xfrm>
                            <a:off x="0" y="0"/>
                            <a:ext cx="2016125" cy="2026920"/>
                            <a:chOff x="0" y="0"/>
                            <a:chExt cx="2016269" cy="2026920"/>
                          </a:xfrm>
                        </wpg:grpSpPr>
                        <wpg:grpSp>
                          <wpg:cNvPr id="78" name="Agrupar 78"/>
                          <wpg:cNvGrpSpPr/>
                          <wpg:grpSpPr>
                            <a:xfrm>
                              <a:off x="0" y="0"/>
                              <a:ext cx="2016269" cy="2026920"/>
                              <a:chOff x="-17487" y="262391"/>
                              <a:chExt cx="1701038" cy="1280659"/>
                            </a:xfrm>
                          </wpg:grpSpPr>
                          <wpg:grpSp>
                            <wpg:cNvPr id="79" name="Agrupar 79"/>
                            <wpg:cNvGrpSpPr/>
                            <wpg:grpSpPr>
                              <a:xfrm>
                                <a:off x="68580" y="300285"/>
                                <a:ext cx="1260000" cy="1242765"/>
                                <a:chOff x="0" y="330765"/>
                                <a:chExt cx="1260000" cy="1242765"/>
                              </a:xfrm>
                            </wpg:grpSpPr>
                            <wps:wsp>
                              <wps:cNvPr id="80" name="Conector de Seta Reta 80"/>
                              <wps:cNvCnPr/>
                              <wps:spPr>
                                <a:xfrm flipV="1">
                                  <a:off x="133350" y="330765"/>
                                  <a:ext cx="0" cy="1160031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g:grpSp>
                              <wpg:cNvPr id="81" name="Agrupar 81"/>
                              <wpg:cNvGrpSpPr/>
                              <wpg:grpSpPr>
                                <a:xfrm>
                                  <a:off x="0" y="494491"/>
                                  <a:ext cx="1260000" cy="1079039"/>
                                  <a:chOff x="0" y="494491"/>
                                  <a:chExt cx="1260000" cy="1079039"/>
                                </a:xfrm>
                              </wpg:grpSpPr>
                              <wpg:grpSp>
                                <wpg:cNvPr id="82" name="Agrupar 82"/>
                                <wpg:cNvGrpSpPr/>
                                <wpg:grpSpPr>
                                  <a:xfrm>
                                    <a:off x="403860" y="629257"/>
                                    <a:ext cx="358140" cy="718853"/>
                                    <a:chOff x="0" y="404467"/>
                                    <a:chExt cx="358140" cy="718853"/>
                                  </a:xfrm>
                                </wpg:grpSpPr>
                                <wps:wsp>
                                  <wps:cNvPr id="83" name="Conector reto 83"/>
                                  <wps:cNvCnPr/>
                                  <wps:spPr>
                                    <a:xfrm flipH="1">
                                      <a:off x="0" y="404467"/>
                                      <a:ext cx="0" cy="227457"/>
                                    </a:xfrm>
                                    <a:prstGeom prst="line">
                                      <a:avLst/>
                                    </a:prstGeom>
                                    <a:ln cap="rnd">
                                      <a:prstDash val="sysDash"/>
                                      <a:round/>
                                      <a:headEnd type="oval"/>
                                      <a:tailEnd type="non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84" name="Conector reto 84"/>
                                  <wps:cNvCnPr/>
                                  <wps:spPr>
                                    <a:xfrm flipH="1">
                                      <a:off x="179070" y="460802"/>
                                      <a:ext cx="0" cy="659625"/>
                                    </a:xfrm>
                                    <a:prstGeom prst="line">
                                      <a:avLst/>
                                    </a:prstGeom>
                                    <a:ln cap="flat">
                                      <a:solidFill>
                                        <a:schemeClr val="accent2"/>
                                      </a:solidFill>
                                      <a:prstDash val="sysDash"/>
                                      <a:round/>
                                      <a:headEnd type="diamond"/>
                                      <a:tailEnd type="non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85" name="Conector reto 85"/>
                                  <wps:cNvCnPr/>
                                  <wps:spPr>
                                    <a:xfrm flipH="1">
                                      <a:off x="358140" y="496878"/>
                                      <a:ext cx="0" cy="45491"/>
                                    </a:xfrm>
                                    <a:prstGeom prst="line">
                                      <a:avLst/>
                                    </a:prstGeom>
                                    <a:ln cap="rnd">
                                      <a:prstDash val="sysDash"/>
                                      <a:round/>
                                      <a:headEnd type="oval"/>
                                      <a:tailEnd type="non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86" name="Conector reto 86"/>
                                  <wps:cNvCnPr/>
                                  <wps:spPr>
                                    <a:xfrm flipH="1">
                                      <a:off x="179070" y="411335"/>
                                      <a:ext cx="0" cy="65089"/>
                                    </a:xfrm>
                                    <a:prstGeom prst="line">
                                      <a:avLst/>
                                    </a:prstGeom>
                                    <a:ln cap="rnd">
                                      <a:prstDash val="sysDash"/>
                                      <a:round/>
                                      <a:headEnd type="oval"/>
                                      <a:tailEnd type="non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87" name="Conector reto 87"/>
                                  <wps:cNvCnPr/>
                                  <wps:spPr>
                                    <a:xfrm flipH="1">
                                      <a:off x="358140" y="544830"/>
                                      <a:ext cx="0" cy="576000"/>
                                    </a:xfrm>
                                    <a:prstGeom prst="line">
                                      <a:avLst/>
                                    </a:prstGeom>
                                    <a:ln cap="flat">
                                      <a:solidFill>
                                        <a:schemeClr val="accent2"/>
                                      </a:solidFill>
                                      <a:prstDash val="sysDash"/>
                                      <a:round/>
                                      <a:headEnd type="diamond"/>
                                      <a:tailEnd type="non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88" name="Conector reto 88"/>
                                  <wps:cNvCnPr/>
                                  <wps:spPr>
                                    <a:xfrm flipH="1">
                                      <a:off x="0" y="655320"/>
                                      <a:ext cx="0" cy="468000"/>
                                    </a:xfrm>
                                    <a:prstGeom prst="line">
                                      <a:avLst/>
                                    </a:prstGeom>
                                    <a:ln cap="flat">
                                      <a:solidFill>
                                        <a:schemeClr val="accent2"/>
                                      </a:solidFill>
                                      <a:prstDash val="sysDash"/>
                                      <a:round/>
                                      <a:headEnd type="diamond"/>
                                      <a:tailEnd type="non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g:grpSp>
                                <wpg:cNvPr id="89" name="Agrupar 89"/>
                                <wpg:cNvGrpSpPr/>
                                <wpg:grpSpPr>
                                  <a:xfrm>
                                    <a:off x="0" y="494491"/>
                                    <a:ext cx="1260000" cy="1079039"/>
                                    <a:chOff x="0" y="494491"/>
                                    <a:chExt cx="1260000" cy="1079039"/>
                                  </a:xfrm>
                                </wpg:grpSpPr>
                                <wps:wsp>
                                  <wps:cNvPr id="90" name="Conector de Seta Reta 90"/>
                                  <wps:cNvCnPr/>
                                  <wps:spPr>
                                    <a:xfrm>
                                      <a:off x="0" y="1352550"/>
                                      <a:ext cx="1260000" cy="0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91" name="Forma Livre: Forma 91"/>
                                  <wps:cNvSpPr/>
                                  <wps:spPr>
                                    <a:xfrm>
                                      <a:off x="342841" y="685068"/>
                                      <a:ext cx="624840" cy="395925"/>
                                    </a:xfrm>
                                    <a:custGeom>
                                      <a:avLst/>
                                      <a:gdLst>
                                        <a:gd name="connsiteX0" fmla="*/ 0 w 624840"/>
                                        <a:gd name="connsiteY0" fmla="*/ 333272 h 333272"/>
                                        <a:gd name="connsiteX1" fmla="*/ 217170 w 624840"/>
                                        <a:gd name="connsiteY1" fmla="*/ 1802 h 333272"/>
                                        <a:gd name="connsiteX2" fmla="*/ 624840 w 624840"/>
                                        <a:gd name="connsiteY2" fmla="*/ 192302 h 333272"/>
                                        <a:gd name="connsiteX3" fmla="*/ 624840 w 624840"/>
                                        <a:gd name="connsiteY3" fmla="*/ 192302 h 333272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</a:cxnLst>
                                      <a:rect l="l" t="t" r="r" b="b"/>
                                      <a:pathLst>
                                        <a:path w="624840" h="333272">
                                          <a:moveTo>
                                            <a:pt x="0" y="333272"/>
                                          </a:moveTo>
                                          <a:cubicBezTo>
                                            <a:pt x="56515" y="179284"/>
                                            <a:pt x="113030" y="25297"/>
                                            <a:pt x="217170" y="1802"/>
                                          </a:cubicBezTo>
                                          <a:cubicBezTo>
                                            <a:pt x="321310" y="-21693"/>
                                            <a:pt x="624840" y="192302"/>
                                            <a:pt x="624840" y="192302"/>
                                          </a:cubicBezTo>
                                          <a:lnTo>
                                            <a:pt x="624840" y="192302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>
                                      <a:solidFill>
                                        <a:schemeClr val="accent2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2" name="Conector reto 92"/>
                                  <wps:cNvCnPr/>
                                  <wps:spPr>
                                    <a:xfrm>
                                      <a:off x="369571" y="683457"/>
                                      <a:ext cx="260919" cy="1656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93" name="Conector reto 93"/>
                                  <wps:cNvCnPr/>
                                  <wps:spPr>
                                    <a:xfrm>
                                      <a:off x="709263" y="734551"/>
                                      <a:ext cx="347897" cy="170783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94" name="Caixa de Texto 94"/>
                                  <wps:cNvSpPr txBox="1"/>
                                  <wps:spPr>
                                    <a:xfrm>
                                      <a:off x="766923" y="880110"/>
                                      <a:ext cx="392430" cy="262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3501CCC8" w14:textId="77777777" w:rsidR="00434DD2" w:rsidRPr="00957D51" w:rsidRDefault="00434DD2" w:rsidP="00F807B3">
                                        <w:pPr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</w:rPr>
                                        </w:pPr>
                                        <w:r w:rsidRPr="00957D51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</w:rPr>
                                          <w:t>y</w:t>
                                        </w:r>
                                        <w:r w:rsidRPr="00957D51">
                                          <w:rPr>
                                            <w:rFonts w:ascii="Times New Roman" w:hAnsi="Times New Roman" w:cs="Times New Roman"/>
                                            <w:sz w:val="16"/>
                                          </w:rPr>
                                          <w:t>(</w:t>
                                        </w:r>
                                        <w:r w:rsidRPr="00957D51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</w:rPr>
                                          <w:t>x</w:t>
                                        </w:r>
                                        <w:r w:rsidRPr="00957D51">
                                          <w:rPr>
                                            <w:rFonts w:ascii="Times New Roman" w:hAnsi="Times New Roman" w:cs="Times New Roman"/>
                                            <w:sz w:val="16"/>
                                          </w:rPr>
                                          <w:t>)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5" name="Caixa de Texto 95"/>
                                  <wps:cNvSpPr txBox="1"/>
                                  <wps:spPr>
                                    <a:xfrm>
                                      <a:off x="266700" y="1306830"/>
                                      <a:ext cx="270510" cy="262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7C29E0EF" w14:textId="77777777" w:rsidR="00434DD2" w:rsidRPr="00957D51" w:rsidRDefault="00434DD2" w:rsidP="00F807B3">
                                        <w:pPr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</w:rPr>
                                        </w:pPr>
                                        <w:r w:rsidRPr="00957D51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</w:rPr>
                                          <w:t>x</w:t>
                                        </w:r>
                                        <w:r w:rsidRPr="00957D51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  <w:vertAlign w:val="subscript"/>
                                          </w:rPr>
                                          <w:t>i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6" name="Caixa de Texto 96"/>
                                  <wps:cNvSpPr txBox="1"/>
                                  <wps:spPr>
                                    <a:xfrm>
                                      <a:off x="403860" y="1306830"/>
                                      <a:ext cx="335280" cy="262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3FF72366" w14:textId="77777777" w:rsidR="00434DD2" w:rsidRPr="00F20C34" w:rsidRDefault="00434DD2" w:rsidP="00F807B3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16"/>
                                          </w:rPr>
                                        </w:pPr>
                                        <w:r w:rsidRPr="00957D51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</w:rPr>
                                          <w:t>x</w:t>
                                        </w:r>
                                        <w:r w:rsidRPr="00957D51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  <w:vertAlign w:val="subscript"/>
                                          </w:rPr>
                                          <w:t>i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16"/>
                                            <w:vertAlign w:val="subscript"/>
                                          </w:rPr>
                                          <w:t>+1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7" name="Caixa de Texto 97"/>
                                  <wps:cNvSpPr txBox="1"/>
                                  <wps:spPr>
                                    <a:xfrm>
                                      <a:off x="201930" y="497598"/>
                                      <a:ext cx="335280" cy="262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6CC7F2B0" w14:textId="77777777" w:rsidR="00434DD2" w:rsidRPr="00F20C34" w:rsidRDefault="00434DD2" w:rsidP="00F807B3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16"/>
                                          </w:rPr>
                                        </w:pPr>
                                        <w:proofErr w:type="spellStart"/>
                                        <w:r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</w:rPr>
                                          <w:t>y</w:t>
                                        </w:r>
                                        <w:r w:rsidRPr="00957D51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  <w:vertAlign w:val="subscript"/>
                                          </w:rPr>
                                          <w:t>i</w:t>
                                        </w:r>
                                        <w:proofErr w:type="spellEnd"/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8" name="Caixa de Texto 98"/>
                                  <wps:cNvSpPr txBox="1"/>
                                  <wps:spPr>
                                    <a:xfrm>
                                      <a:off x="519643" y="494491"/>
                                      <a:ext cx="335280" cy="262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6380ED42" w14:textId="77777777" w:rsidR="00434DD2" w:rsidRPr="00F20C34" w:rsidRDefault="00434DD2" w:rsidP="00F807B3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16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</w:rPr>
                                          <w:t>y</w:t>
                                        </w:r>
                                        <w:r w:rsidRPr="00957D51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  <w:vertAlign w:val="subscript"/>
                                          </w:rPr>
                                          <w:t>i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16"/>
                                            <w:vertAlign w:val="subscript"/>
                                          </w:rPr>
                                          <w:t>+1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9" name="Caixa de Texto 99"/>
                                  <wps:cNvSpPr txBox="1"/>
                                  <wps:spPr>
                                    <a:xfrm>
                                      <a:off x="739140" y="611706"/>
                                      <a:ext cx="335280" cy="262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7581B827" w14:textId="77777777" w:rsidR="00434DD2" w:rsidRPr="00F20C34" w:rsidRDefault="00434DD2" w:rsidP="00F807B3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16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</w:rPr>
                                          <w:t>y</w:t>
                                        </w:r>
                                        <w:r w:rsidRPr="00957D51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  <w:vertAlign w:val="subscript"/>
                                          </w:rPr>
                                          <w:t>i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16"/>
                                            <w:vertAlign w:val="subscript"/>
                                          </w:rPr>
                                          <w:t>+2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00" name="Caixa de Texto 100"/>
                                  <wps:cNvSpPr txBox="1"/>
                                  <wps:spPr>
                                    <a:xfrm>
                                      <a:off x="605790" y="1310640"/>
                                      <a:ext cx="335280" cy="262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0D8C94A3" w14:textId="77777777" w:rsidR="00434DD2" w:rsidRPr="00F20C34" w:rsidRDefault="00434DD2" w:rsidP="00F807B3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16"/>
                                          </w:rPr>
                                        </w:pPr>
                                        <w:r w:rsidRPr="00957D51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</w:rPr>
                                          <w:t>x</w:t>
                                        </w:r>
                                        <w:r w:rsidRPr="00957D51"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  <w:vertAlign w:val="subscript"/>
                                          </w:rPr>
                                          <w:t>i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16"/>
                                            <w:vertAlign w:val="subscript"/>
                                          </w:rPr>
                                          <w:t>+2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01" name="Caixa de Texto 101"/>
                                  <wps:cNvSpPr txBox="1"/>
                                  <wps:spPr>
                                    <a:xfrm>
                                      <a:off x="377190" y="1177290"/>
                                      <a:ext cx="335280" cy="262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54BA3872" w14:textId="77777777" w:rsidR="00434DD2" w:rsidRPr="00F20C34" w:rsidRDefault="00434DD2" w:rsidP="00F807B3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16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</w:rPr>
                                          <w:t>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02" name="Caixa de Texto 102"/>
                                  <wps:cNvSpPr txBox="1"/>
                                  <wps:spPr>
                                    <a:xfrm>
                                      <a:off x="556260" y="1181100"/>
                                      <a:ext cx="335280" cy="262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EA849AD" w14:textId="77777777" w:rsidR="00434DD2" w:rsidRPr="00F20C34" w:rsidRDefault="00434DD2" w:rsidP="00F807B3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16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i/>
                                            <w:sz w:val="16"/>
                                          </w:rPr>
                                          <w:t>h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</wpg:grpSp>
                          </wpg:grpSp>
                          <wps:wsp>
                            <wps:cNvPr id="103" name="Caixa de Texto 103"/>
                            <wps:cNvSpPr txBox="1"/>
                            <wps:spPr>
                              <a:xfrm>
                                <a:off x="891551" y="917015"/>
                                <a:ext cx="792000" cy="2971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F571FBE" w14:textId="77777777" w:rsidR="00434DD2" w:rsidRPr="0071337A" w:rsidRDefault="00434DD2" w:rsidP="00F807B3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curva-</w:t>
                                  </w:r>
                                  <w:r w:rsidRPr="0071337A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soluçã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4" name="Caixa de Texto 104"/>
                            <wps:cNvSpPr txBox="1"/>
                            <wps:spPr>
                              <a:xfrm>
                                <a:off x="1070610" y="1116330"/>
                                <a:ext cx="288000" cy="2971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71A8E51" w14:textId="77777777" w:rsidR="00434DD2" w:rsidRPr="0071337A" w:rsidRDefault="00434DD2" w:rsidP="00F807B3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</w:pPr>
                                  <w:r w:rsidRPr="0071337A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5" name="Caixa de Texto 105"/>
                            <wps:cNvSpPr txBox="1"/>
                            <wps:spPr>
                              <a:xfrm>
                                <a:off x="-17487" y="262391"/>
                                <a:ext cx="288000" cy="2971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5CDB2E3" w14:textId="77777777" w:rsidR="00434DD2" w:rsidRPr="0071337A" w:rsidRDefault="00434DD2" w:rsidP="00F807B3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06" name="Conector reto 106"/>
                          <wps:cNvCnPr/>
                          <wps:spPr>
                            <a:xfrm>
                              <a:off x="441960" y="521970"/>
                              <a:ext cx="461010" cy="24416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7" name="Conector reto 107"/>
                          <wps:cNvCnPr/>
                          <wps:spPr>
                            <a:xfrm>
                              <a:off x="716280" y="495300"/>
                              <a:ext cx="427990" cy="259259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1" name="Caixa de Texto 51"/>
                        <wps:cNvSpPr txBox="1"/>
                        <wps:spPr>
                          <a:xfrm>
                            <a:off x="716280" y="742950"/>
                            <a:ext cx="445770" cy="4159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BB58AB5" w14:textId="77777777" w:rsidR="00434DD2" w:rsidRPr="00F20C34" w:rsidRDefault="00434DD2" w:rsidP="009D7119">
                              <w:pPr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sz w:val="16"/>
                                </w:rPr>
                                <w:t>y</w:t>
                              </w:r>
                              <w:r w:rsidRPr="009D7119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  <w:i/>
                                  <w:sz w:val="16"/>
                                </w:rPr>
                                <w:t>x</w:t>
                              </w:r>
                              <w:r w:rsidRPr="00957D51">
                                <w:rPr>
                                  <w:rFonts w:ascii="Times New Roman" w:hAnsi="Times New Roman" w:cs="Times New Roman"/>
                                  <w:i/>
                                  <w:sz w:val="16"/>
                                  <w:vertAlign w:val="subscript"/>
                                </w:rPr>
                                <w:t>i</w:t>
                              </w:r>
                              <w:r>
                                <w:rPr>
                                  <w:rFonts w:ascii="Times New Roman" w:hAnsi="Times New Roman" w:cs="Times New Roman"/>
                                  <w:i/>
                                  <w:sz w:val="16"/>
                                  <w:vertAlign w:val="subscript"/>
                                </w:rPr>
                                <w:t>+</w:t>
                              </w:r>
                              <w:r w:rsidRPr="009D7119">
                                <w:rPr>
                                  <w:rFonts w:ascii="Times New Roman" w:hAnsi="Times New Roman" w:cs="Times New Roman"/>
                                  <w:sz w:val="16"/>
                                  <w:vertAlign w:val="subscript"/>
                                </w:rPr>
                                <w:t>2</w:t>
                              </w:r>
                              <w:r w:rsidRPr="009D7119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Caixa de Texto 52"/>
                        <wps:cNvSpPr txBox="1"/>
                        <wps:spPr>
                          <a:xfrm>
                            <a:off x="259080" y="784860"/>
                            <a:ext cx="397385" cy="416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BBEA646" w14:textId="77777777" w:rsidR="00434DD2" w:rsidRPr="00F20C34" w:rsidRDefault="00434DD2" w:rsidP="009D7119">
                              <w:pPr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sz w:val="16"/>
                                </w:rPr>
                                <w:t>y</w:t>
                              </w:r>
                              <w:r w:rsidRPr="009D7119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  <w:i/>
                                  <w:sz w:val="16"/>
                                </w:rPr>
                                <w:t>x</w:t>
                              </w:r>
                              <w:r w:rsidRPr="00957D51">
                                <w:rPr>
                                  <w:rFonts w:ascii="Times New Roman" w:hAnsi="Times New Roman" w:cs="Times New Roman"/>
                                  <w:i/>
                                  <w:sz w:val="16"/>
                                  <w:vertAlign w:val="subscript"/>
                                </w:rPr>
                                <w:t>i</w:t>
                              </w:r>
                              <w:r w:rsidRPr="009D7119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Caixa de Texto 53"/>
                        <wps:cNvSpPr txBox="1"/>
                        <wps:spPr>
                          <a:xfrm>
                            <a:off x="506730" y="590550"/>
                            <a:ext cx="453390" cy="416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4AFF656" w14:textId="77777777" w:rsidR="00434DD2" w:rsidRPr="00F20C34" w:rsidRDefault="00434DD2" w:rsidP="009D7119">
                              <w:pPr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sz w:val="16"/>
                                </w:rPr>
                                <w:t>y</w:t>
                              </w:r>
                              <w:r w:rsidRPr="009D7119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  <w:i/>
                                  <w:sz w:val="16"/>
                                </w:rPr>
                                <w:t>x</w:t>
                              </w:r>
                              <w:r w:rsidRPr="00957D51">
                                <w:rPr>
                                  <w:rFonts w:ascii="Times New Roman" w:hAnsi="Times New Roman" w:cs="Times New Roman"/>
                                  <w:i/>
                                  <w:sz w:val="16"/>
                                  <w:vertAlign w:val="subscript"/>
                                </w:rPr>
                                <w:t>i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16"/>
                                  <w:vertAlign w:val="subscript"/>
                                </w:rPr>
                                <w:t>+1</w:t>
                              </w:r>
                              <w:r w:rsidRPr="009D7119">
                                <w:rPr>
                                  <w:rFonts w:ascii="Times New Roman" w:hAnsi="Times New Roman" w:cs="Times New Roman"/>
                                  <w:sz w:val="16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BF09D59" id="Agrupar 54" o:spid="_x0000_s1063" style="position:absolute;left:0;text-align:left;margin-left:147.75pt;margin-top:4.4pt;width:158.75pt;height:159.6pt;z-index:251747328" coordsize="20161,20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">
                <v:group id="Agrupar 77" o:spid="_x0000_s1064" style="position:absolute;width:20161;height:20269" coordsize="20162,20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<v:group id="Agrupar 78" o:spid="_x0000_s1065" style="position:absolute;width:20162;height:20269" coordorigin="-174,2623" coordsize="17010,12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  <v:group id="Agrupar 79" o:spid="_x0000_s1066" style="position:absolute;left:685;top:3002;width:12600;height:12428" coordorigin=",3307" coordsize="12600,12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    <v:shape id="Conector de Seta Reta 80" o:spid="_x0000_s1067" type="#_x0000_t32" style="position:absolute;left:1333;top:3307;width:0;height:1160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" strokecolor="#4472c4 [3204]" strokeweight=".5pt">
                        <v:stroke endarrow="block" joinstyle="miter"/>
                      </v:shape>
                      <v:group id="Agrupar 81" o:spid="_x0000_s1068" style="position:absolute;top:4944;width:12600;height:10791" coordorigin=",4944" coordsize="12600,10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      <v:group id="Agrupar 82" o:spid="_x0000_s1069" style="position:absolute;left:4038;top:6292;width:3582;height:7189" coordorigin=",4044" coordsize="3581,7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        <v:line id="Conector reto 83" o:spid="_x0000_s1070" style="position:absolute;flip:x;visibility:visible;mso-wrap-style:square" from="0,4044" to="0,63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" strokecolor="#4472c4 [3204]" strokeweight=".5pt">
                            <v:stroke dashstyle="3 1" startarrow="oval" endcap="round"/>
                          </v:line>
                          <v:line id="Conector reto 84" o:spid="_x0000_s1071" style="position:absolute;flip:x;visibility:visible;mso-wrap-style:square" from="1790,4608" to="1790,11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" strokecolor="#ed7d31 [3205]" strokeweight=".5pt">
                            <v:stroke dashstyle="3 1" startarrow="diamond"/>
                          </v:line>
                          <v:line id="Conector reto 85" o:spid="_x0000_s1072" style="position:absolute;flip:x;visibility:visible;mso-wrap-style:square" from="3581,4968" to="3581,54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" strokecolor="#4472c4 [3204]" strokeweight=".5pt">
                            <v:stroke dashstyle="3 1" startarrow="oval" endcap="round"/>
                          </v:line>
                          <v:line id="Conector reto 86" o:spid="_x0000_s1073" style="position:absolute;flip:x;visibility:visible;mso-wrap-style:square" from="1790,4113" to="1790,4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" strokecolor="#4472c4 [3204]" strokeweight=".5pt">
                            <v:stroke dashstyle="3 1" startarrow="oval" endcap="round"/>
                          </v:line>
                          <v:line id="Conector reto 87" o:spid="_x0000_s1074" style="position:absolute;flip:x;visibility:visible;mso-wrap-style:square" from="3581,5448" to="3581,112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" strokecolor="#ed7d31 [3205]" strokeweight=".5pt">
                            <v:stroke dashstyle="3 1" startarrow="diamond"/>
                          </v:line>
                          <v:line id="Conector reto 88" o:spid="_x0000_s1075" style="position:absolute;flip:x;visibility:visible;mso-wrap-style:square" from="0,6553" to="0,112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" strokecolor="#ed7d31 [3205]" strokeweight=".5pt">
                            <v:stroke dashstyle="3 1" startarrow="diamond"/>
                          </v:line>
                        </v:group>
                        <v:group id="Agrupar 89" o:spid="_x0000_s1076" style="position:absolute;top:4944;width:12600;height:10791" coordorigin=",4944" coordsize="12600,10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        <v:shape id="Conector de Seta Reta 90" o:spid="_x0000_s1077" type="#_x0000_t32" style="position:absolute;top:13525;width:126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" strokecolor="#4472c4 [3204]" strokeweight=".5pt">
                            <v:stroke endarrow="block" joinstyle="miter"/>
                          </v:shape>
                          <v:shape id="Forma Livre: Forma 91" o:spid="_x0000_s1078" style="position:absolute;left:3428;top:6850;width:6248;height:3959;visibility:visible;mso-wrap-style:square;v-text-anchor:middle" coordsize="624840,333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" path="m,333272c56515,179284,113030,25297,217170,1802,321310,-21693,624840,192302,624840,192302r,e" filled="f" strokecolor="#ed7d31 [3205]" strokeweight="1pt">
                            <v:stroke joinstyle="miter"/>
                            <v:path arrowok="t" o:connecttype="custom" o:connectlocs="0,395925;217170,2141;624840,228454;624840,228454" o:connectangles="0,0,0,0"/>
                          </v:shape>
                          <v:line id="Conector reto 92" o:spid="_x0000_s1079" style="position:absolute;visibility:visible;mso-wrap-style:square" from="3695,6834" to="6304,6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" strokecolor="#4472c4 [3204]" strokeweight=".5pt">
                            <v:stroke joinstyle="miter"/>
                          </v:line>
                          <v:line id="Conector reto 93" o:spid="_x0000_s1080" style="position:absolute;visibility:visible;mso-wrap-style:square" from="7092,7345" to="10571,90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" strokecolor="#4472c4 [3204]" strokeweight=".5pt">
                            <v:stroke joinstyle="miter"/>
                          </v:line>
                          <v:shape id="Caixa de Texto 94" o:spid="_x0000_s1081" type="#_x0000_t202" style="position:absolute;left:7669;top:8801;width:3924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" filled="f" stroked="f" strokeweight=".5pt">
                            <v:textbox>
                              <w:txbxContent>
                                <w:p w14:paraId="3501CCC8" w14:textId="77777777" w:rsidR="00434DD2" w:rsidRPr="00957D51" w:rsidRDefault="00434DD2" w:rsidP="00F807B3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</w:pP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y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(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x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  <w:t>)</w:t>
                                  </w:r>
                                </w:p>
                              </w:txbxContent>
                            </v:textbox>
                          </v:shape>
                          <v:shape id="Caixa de Texto 95" o:spid="_x0000_s1082" type="#_x0000_t202" style="position:absolute;left:2667;top:13068;width:2705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" filled="f" stroked="f" strokeweight=".5pt">
                            <v:textbox>
                              <w:txbxContent>
                                <w:p w14:paraId="7C29E0EF" w14:textId="77777777" w:rsidR="00434DD2" w:rsidRPr="00957D51" w:rsidRDefault="00434DD2" w:rsidP="00F807B3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</w:pP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x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  <w:vertAlign w:val="subscript"/>
                                    </w:rPr>
                                    <w:t>i</w:t>
                                  </w:r>
                                </w:p>
                              </w:txbxContent>
                            </v:textbox>
                          </v:shape>
                          <v:shape id="Caixa de Texto 96" o:spid="_x0000_s1083" type="#_x0000_t202" style="position:absolute;left:4038;top:13068;width:3353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" filled="f" stroked="f" strokeweight=".5pt">
                            <v:textbox>
                              <w:txbxContent>
                                <w:p w14:paraId="3FF72366" w14:textId="77777777" w:rsidR="00434DD2" w:rsidRPr="00F20C34" w:rsidRDefault="00434DD2" w:rsidP="00F807B3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x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  <w:vertAlign w:val="subscript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vertAlign w:val="subscript"/>
                                    </w:rPr>
                                    <w:t>+1</w:t>
                                  </w:r>
                                </w:p>
                              </w:txbxContent>
                            </v:textbox>
                          </v:shape>
                          <v:shape id="Caixa de Texto 97" o:spid="_x0000_s1084" type="#_x0000_t202" style="position:absolute;left:2019;top:4975;width:3353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" filled="f" stroked="f" strokeweight=".5pt">
                            <v:textbox>
                              <w:txbxContent>
                                <w:p w14:paraId="6CC7F2B0" w14:textId="77777777" w:rsidR="00434DD2" w:rsidRPr="00F20C34" w:rsidRDefault="00434DD2" w:rsidP="00F807B3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y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  <w:vertAlign w:val="subscript"/>
                                    </w:rPr>
                                    <w:t>i</w:t>
                                  </w:r>
                                  <w:proofErr w:type="spellEnd"/>
                                </w:p>
                              </w:txbxContent>
                            </v:textbox>
                          </v:shape>
                          <v:shape id="Caixa de Texto 98" o:spid="_x0000_s1085" type="#_x0000_t202" style="position:absolute;left:5196;top:4944;width:3353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" filled="f" stroked="f" strokeweight=".5pt">
                            <v:textbox>
                              <w:txbxContent>
                                <w:p w14:paraId="6380ED42" w14:textId="77777777" w:rsidR="00434DD2" w:rsidRPr="00F20C34" w:rsidRDefault="00434DD2" w:rsidP="00F807B3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y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  <w:vertAlign w:val="subscript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vertAlign w:val="subscript"/>
                                    </w:rPr>
                                    <w:t>+1</w:t>
                                  </w:r>
                                </w:p>
                              </w:txbxContent>
                            </v:textbox>
                          </v:shape>
                          <v:shape id="Caixa de Texto 99" o:spid="_x0000_s1086" type="#_x0000_t202" style="position:absolute;left:7391;top:6117;width:3353;height:26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" filled="f" stroked="f" strokeweight=".5pt">
                            <v:textbox>
                              <w:txbxContent>
                                <w:p w14:paraId="7581B827" w14:textId="77777777" w:rsidR="00434DD2" w:rsidRPr="00F20C34" w:rsidRDefault="00434DD2" w:rsidP="00F807B3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y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  <w:vertAlign w:val="subscript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vertAlign w:val="subscript"/>
                                    </w:rPr>
                                    <w:t>+2</w:t>
                                  </w:r>
                                </w:p>
                              </w:txbxContent>
                            </v:textbox>
                          </v:shape>
                          <v:shape id="Caixa de Texto 100" o:spid="_x0000_s1087" type="#_x0000_t202" style="position:absolute;left:6057;top:13106;width:3353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" filled="f" stroked="f" strokeweight=".5pt">
                            <v:textbox>
                              <w:txbxContent>
                                <w:p w14:paraId="0D8C94A3" w14:textId="77777777" w:rsidR="00434DD2" w:rsidRPr="00F20C34" w:rsidRDefault="00434DD2" w:rsidP="00F807B3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x</w:t>
                                  </w:r>
                                  <w:r w:rsidRPr="00957D51"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  <w:vertAlign w:val="subscript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vertAlign w:val="subscript"/>
                                    </w:rPr>
                                    <w:t>+2</w:t>
                                  </w:r>
                                </w:p>
                              </w:txbxContent>
                            </v:textbox>
                          </v:shape>
                          <v:shape id="Caixa de Texto 101" o:spid="_x0000_s1088" type="#_x0000_t202" style="position:absolute;left:3771;top:11772;width:3353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" filled="f" stroked="f" strokeweight=".5pt">
                            <v:textbox>
                              <w:txbxContent>
                                <w:p w14:paraId="54BA3872" w14:textId="77777777" w:rsidR="00434DD2" w:rsidRPr="00F20C34" w:rsidRDefault="00434DD2" w:rsidP="00F807B3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h</w:t>
                                  </w:r>
                                </w:p>
                              </w:txbxContent>
                            </v:textbox>
                          </v:shape>
                          <v:shape id="Caixa de Texto 102" o:spid="_x0000_s1089" type="#_x0000_t202" style="position:absolute;left:5562;top:11811;width:3353;height:26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" filled="f" stroked="f" strokeweight=".5pt">
                            <v:textbox>
                              <w:txbxContent>
                                <w:p w14:paraId="2EA849AD" w14:textId="77777777" w:rsidR="00434DD2" w:rsidRPr="00F20C34" w:rsidRDefault="00434DD2" w:rsidP="00F807B3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16"/>
                                    </w:rPr>
                                    <w:t>h</w:t>
                                  </w:r>
                                </w:p>
                              </w:txbxContent>
                            </v:textbox>
                          </v:shape>
                        </v:group>
                      </v:group>
                    </v:group>
                    <v:shape id="Caixa de Texto 103" o:spid="_x0000_s1090" type="#_x0000_t202" style="position:absolute;left:8915;top:9170;width:7920;height:29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R0xAAAANw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GgJ/8+EC+TmCgAA//8DAFBLAQItABQABgAIAAAAIQDb4fbL7gAAAIUBAAATAAAAAAAAAAAA&#10;AAAAAAAAAABbQ29udGVudF9UeXBlc10ueG1sUEsBAi0AFAAGAAgAAAAhAFr0LFu/AAAAFQEAAAsA&#10;AAAAAAAAAAAAAAAAHwEAAF9yZWxzLy5yZWxzUEsBAi0AFAAGAAgAAAAhAJlGlHTEAAAA3AAAAA8A&#10;AAAAAAAAAAAAAAAABwIAAGRycy9kb3ducmV2LnhtbFBLBQYAAAAAAwADALcAAAD4AgAAAAA=&#10;" filled="f" stroked="f" strokeweight=".5pt">
                      <v:textbox>
                        <w:txbxContent>
                          <w:p w14:paraId="0F571FBE" w14:textId="77777777" w:rsidR="00434DD2" w:rsidRPr="0071337A" w:rsidRDefault="00434DD2" w:rsidP="00F807B3">
                            <w:pPr>
                              <w:rPr>
                                <w:rFonts w:ascii="Times New Roman" w:hAnsi="Times New Roman" w:cs="Times New Roman"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curva-</w:t>
                            </w:r>
                            <w:r w:rsidRPr="0071337A">
                              <w:rPr>
                                <w:rFonts w:ascii="Times New Roman" w:hAnsi="Times New Roman" w:cs="Times New Roman"/>
                                <w:sz w:val="16"/>
                              </w:rPr>
                              <w:t>solução</w:t>
                            </w:r>
                          </w:p>
                        </w:txbxContent>
                      </v:textbox>
                    </v:shape>
                    <v:shape id="Caixa de Texto 104" o:spid="_x0000_s1091" type="#_x0000_t202" style="position:absolute;left:10706;top:11163;width:2880;height:29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wwAxAAAANw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GgJ/8+EC+TmCgAA//8DAFBLAQItABQABgAIAAAAIQDb4fbL7gAAAIUBAAATAAAAAAAAAAAA&#10;AAAAAAAAAABbQ29udGVudF9UeXBlc10ueG1sUEsBAi0AFAAGAAgAAAAhAFr0LFu/AAAAFQEAAAsA&#10;AAAAAAAAAAAAAAAAHwEAAF9yZWxzLy5yZWxzUEsBAi0AFAAGAAgAAAAhABavDADEAAAA3AAAAA8A&#10;AAAAAAAAAAAAAAAABwIAAGRycy9kb3ducmV2LnhtbFBLBQYAAAAAAwADALcAAAD4AgAAAAA=&#10;" filled="f" stroked="f" strokeweight=".5pt">
                      <v:textbox>
                        <w:txbxContent>
                          <w:p w14:paraId="171A8E51" w14:textId="77777777" w:rsidR="00434DD2" w:rsidRPr="0071337A" w:rsidRDefault="00434DD2" w:rsidP="00F807B3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</w:pPr>
                            <w:r w:rsidRPr="0071337A"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x</w:t>
                            </w:r>
                          </w:p>
                        </w:txbxContent>
                      </v:textbox>
                    </v:shape>
                    <v:shape id="Caixa de Texto 105" o:spid="_x0000_s1092" type="#_x0000_t202" style="position:absolute;left:-174;top:2623;width:2879;height:29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" filled="f" stroked="f" strokeweight=".5pt">
                      <v:textbox>
                        <w:txbxContent>
                          <w:p w14:paraId="55CDB2E3" w14:textId="77777777" w:rsidR="00434DD2" w:rsidRPr="0071337A" w:rsidRDefault="00434DD2" w:rsidP="00F807B3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sz w:val="16"/>
                              </w:rPr>
                              <w:t>y</w:t>
                            </w:r>
                          </w:p>
                        </w:txbxContent>
                      </v:textbox>
                    </v:shape>
                  </v:group>
                  <v:line id="Conector reto 106" o:spid="_x0000_s1093" style="position:absolute;visibility:visible;mso-wrap-style:square" from="4419,5219" to="9029,54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" strokecolor="#4472c4 [3204]" strokeweight=".5pt">
                    <v:stroke joinstyle="miter"/>
                  </v:line>
                  <v:line id="Conector reto 107" o:spid="_x0000_s1094" style="position:absolute;visibility:visible;mso-wrap-style:square" from="7162,4953" to="11442,7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" strokecolor="#4472c4 [3204]" strokeweight=".5pt">
                    <v:stroke joinstyle="miter"/>
                  </v:line>
                </v:group>
                <v:shape id="Caixa de Texto 51" o:spid="_x0000_s1095" type="#_x0000_t202" style="position:absolute;left:7162;top:7429;width:4458;height:41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" filled="f" stroked="f" strokeweight=".5pt">
                  <v:textbox>
                    <w:txbxContent>
                      <w:p w14:paraId="7BB58AB5" w14:textId="77777777" w:rsidR="00434DD2" w:rsidRPr="00F20C34" w:rsidRDefault="00434DD2" w:rsidP="009D7119">
                        <w:pPr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sz w:val="16"/>
                          </w:rPr>
                          <w:t>y</w:t>
                        </w:r>
                        <w:r w:rsidRPr="009D7119">
                          <w:rPr>
                            <w:rFonts w:ascii="Times New Roman" w:hAnsi="Times New Roman" w:cs="Times New Roman"/>
                            <w:sz w:val="16"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  <w:i/>
                            <w:sz w:val="16"/>
                          </w:rPr>
                          <w:t>x</w:t>
                        </w:r>
                        <w:r w:rsidRPr="00957D51">
                          <w:rPr>
                            <w:rFonts w:ascii="Times New Roman" w:hAnsi="Times New Roman" w:cs="Times New Roman"/>
                            <w:i/>
                            <w:sz w:val="16"/>
                            <w:vertAlign w:val="subscript"/>
                          </w:rPr>
                          <w:t>i</w:t>
                        </w:r>
                        <w:r>
                          <w:rPr>
                            <w:rFonts w:ascii="Times New Roman" w:hAnsi="Times New Roman" w:cs="Times New Roman"/>
                            <w:i/>
                            <w:sz w:val="16"/>
                            <w:vertAlign w:val="subscript"/>
                          </w:rPr>
                          <w:t>+</w:t>
                        </w:r>
                        <w:r w:rsidRPr="009D7119">
                          <w:rPr>
                            <w:rFonts w:ascii="Times New Roman" w:hAnsi="Times New Roman" w:cs="Times New Roman"/>
                            <w:sz w:val="16"/>
                            <w:vertAlign w:val="subscript"/>
                          </w:rPr>
                          <w:t>2</w:t>
                        </w:r>
                        <w:r w:rsidRPr="009D7119">
                          <w:rPr>
                            <w:rFonts w:ascii="Times New Roman" w:hAnsi="Times New Roman" w:cs="Times New Roman"/>
                            <w:sz w:val="16"/>
                          </w:rPr>
                          <w:t>)</w:t>
                        </w:r>
                      </w:p>
                    </w:txbxContent>
                  </v:textbox>
                </v:shape>
                <v:shape id="Caixa de Texto 52" o:spid="_x0000_s1096" type="#_x0000_t202" style="position:absolute;left:2590;top:7848;width:3974;height:4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5ij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" filled="f" stroked="f" strokeweight=".5pt">
                  <v:textbox>
                    <w:txbxContent>
                      <w:p w14:paraId="0BBEA646" w14:textId="77777777" w:rsidR="00434DD2" w:rsidRPr="00F20C34" w:rsidRDefault="00434DD2" w:rsidP="009D7119">
                        <w:pPr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sz w:val="16"/>
                          </w:rPr>
                          <w:t>y</w:t>
                        </w:r>
                        <w:r w:rsidRPr="009D7119">
                          <w:rPr>
                            <w:rFonts w:ascii="Times New Roman" w:hAnsi="Times New Roman" w:cs="Times New Roman"/>
                            <w:sz w:val="16"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  <w:i/>
                            <w:sz w:val="16"/>
                          </w:rPr>
                          <w:t>x</w:t>
                        </w:r>
                        <w:r w:rsidRPr="00957D51">
                          <w:rPr>
                            <w:rFonts w:ascii="Times New Roman" w:hAnsi="Times New Roman" w:cs="Times New Roman"/>
                            <w:i/>
                            <w:sz w:val="16"/>
                            <w:vertAlign w:val="subscript"/>
                          </w:rPr>
                          <w:t>i</w:t>
                        </w:r>
                        <w:r w:rsidRPr="009D7119">
                          <w:rPr>
                            <w:rFonts w:ascii="Times New Roman" w:hAnsi="Times New Roman" w:cs="Times New Roman"/>
                            <w:sz w:val="16"/>
                          </w:rPr>
                          <w:t>)</w:t>
                        </w:r>
                      </w:p>
                    </w:txbxContent>
                  </v:textbox>
                </v:shape>
                <v:shape id="Caixa de Texto 53" o:spid="_x0000_s1097" type="#_x0000_t202" style="position:absolute;left:5067;top:5905;width:4534;height:41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z04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" filled="f" stroked="f" strokeweight=".5pt">
                  <v:textbox>
                    <w:txbxContent>
                      <w:p w14:paraId="34AFF656" w14:textId="77777777" w:rsidR="00434DD2" w:rsidRPr="00F20C34" w:rsidRDefault="00434DD2" w:rsidP="009D7119">
                        <w:pPr>
                          <w:rPr>
                            <w:rFonts w:ascii="Times New Roman" w:hAnsi="Times New Roman" w:cs="Times New Roman"/>
                            <w:sz w:val="16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sz w:val="16"/>
                          </w:rPr>
                          <w:t>y</w:t>
                        </w:r>
                        <w:r w:rsidRPr="009D7119">
                          <w:rPr>
                            <w:rFonts w:ascii="Times New Roman" w:hAnsi="Times New Roman" w:cs="Times New Roman"/>
                            <w:sz w:val="16"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  <w:i/>
                            <w:sz w:val="16"/>
                          </w:rPr>
                          <w:t>x</w:t>
                        </w:r>
                        <w:r w:rsidRPr="00957D51">
                          <w:rPr>
                            <w:rFonts w:ascii="Times New Roman" w:hAnsi="Times New Roman" w:cs="Times New Roman"/>
                            <w:i/>
                            <w:sz w:val="16"/>
                            <w:vertAlign w:val="subscript"/>
                          </w:rPr>
                          <w:t>i</w:t>
                        </w:r>
                        <w:r>
                          <w:rPr>
                            <w:rFonts w:ascii="Times New Roman" w:hAnsi="Times New Roman" w:cs="Times New Roman"/>
                            <w:sz w:val="16"/>
                            <w:vertAlign w:val="subscript"/>
                          </w:rPr>
                          <w:t>+1</w:t>
                        </w:r>
                        <w:r w:rsidRPr="009D7119">
                          <w:rPr>
                            <w:rFonts w:ascii="Times New Roman" w:hAnsi="Times New Roman" w:cs="Times New Roman"/>
                            <w:sz w:val="16"/>
                          </w:rPr>
                          <w:t>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D490CD0" w14:textId="77777777" w:rsidR="00094B25" w:rsidRPr="00A42C2B" w:rsidRDefault="00094B25" w:rsidP="00ED79FC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167D5710" w14:textId="77777777" w:rsidR="00094B25" w:rsidRPr="00A42C2B" w:rsidRDefault="00094B25" w:rsidP="00ED79FC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6181CFEF" w14:textId="77777777" w:rsidR="00094B25" w:rsidRPr="00A42C2B" w:rsidRDefault="00094B25" w:rsidP="00ED79FC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4C12FCD5" w14:textId="77777777" w:rsidR="00094B25" w:rsidRPr="00A42C2B" w:rsidRDefault="00094B25" w:rsidP="00ED79FC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</w:p>
    <w:p w14:paraId="0F7A5EA2" w14:textId="77777777" w:rsidR="00BE092C" w:rsidRDefault="00BE092C" w:rsidP="00415CCA">
      <w:pPr>
        <w:rPr>
          <w:rFonts w:ascii="Times New Roman" w:hAnsi="Times New Roman" w:cs="Times New Roman"/>
          <w:b/>
          <w:sz w:val="28"/>
        </w:rPr>
      </w:pPr>
    </w:p>
    <w:p w14:paraId="648D2BDD" w14:textId="77777777" w:rsidR="00BE092C" w:rsidRDefault="00BE092C" w:rsidP="00BF46E9">
      <w:pPr>
        <w:spacing w:after="0"/>
        <w:rPr>
          <w:rFonts w:ascii="Times New Roman" w:hAnsi="Times New Roman" w:cs="Times New Roman"/>
          <w:b/>
          <w:sz w:val="28"/>
        </w:rPr>
      </w:pPr>
    </w:p>
    <w:p w14:paraId="16D8B446" w14:textId="77777777" w:rsidR="00BE092C" w:rsidRDefault="00BE092C" w:rsidP="0086647D">
      <w:pPr>
        <w:spacing w:after="0"/>
        <w:rPr>
          <w:rFonts w:ascii="Times New Roman" w:hAnsi="Times New Roman" w:cs="Times New Roman"/>
          <w:b/>
          <w:color w:val="4472C4" w:themeColor="accent1"/>
          <w:sz w:val="20"/>
        </w:rPr>
      </w:pPr>
    </w:p>
    <w:p w14:paraId="1288A5FE" w14:textId="77777777" w:rsidR="00BE092C" w:rsidRPr="00145C17" w:rsidRDefault="00BE092C" w:rsidP="00F62AD4">
      <w:pPr>
        <w:spacing w:after="0"/>
        <w:ind w:firstLine="709"/>
        <w:jc w:val="center"/>
        <w:rPr>
          <w:rFonts w:ascii="Times New Roman" w:hAnsi="Times New Roman" w:cs="Times New Roman"/>
          <w:b/>
          <w:color w:val="4472C4" w:themeColor="accent1"/>
          <w:sz w:val="20"/>
        </w:rPr>
      </w:pPr>
      <w:r w:rsidRPr="00F75490">
        <w:rPr>
          <w:rFonts w:ascii="Times New Roman" w:hAnsi="Times New Roman" w:cs="Times New Roman"/>
          <w:b/>
          <w:color w:val="4472C4" w:themeColor="accent1"/>
          <w:sz w:val="20"/>
        </w:rPr>
        <w:t xml:space="preserve">Fig. 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9</w:t>
      </w:r>
      <w:r w:rsidRPr="00F75490">
        <w:rPr>
          <w:rFonts w:ascii="Times New Roman" w:hAnsi="Times New Roman" w:cs="Times New Roman"/>
          <w:b/>
          <w:color w:val="4472C4" w:themeColor="accent1"/>
          <w:sz w:val="20"/>
        </w:rPr>
        <w:t>.</w:t>
      </w:r>
      <w:r w:rsidR="00CB559D">
        <w:rPr>
          <w:rFonts w:ascii="Times New Roman" w:hAnsi="Times New Roman" w:cs="Times New Roman"/>
          <w:b/>
          <w:color w:val="4472C4" w:themeColor="accent1"/>
          <w:sz w:val="20"/>
        </w:rPr>
        <w:t>8</w:t>
      </w:r>
      <w:r w:rsidRPr="00F75490">
        <w:rPr>
          <w:rFonts w:ascii="Times New Roman" w:hAnsi="Times New Roman" w:cs="Times New Roman"/>
          <w:b/>
          <w:color w:val="4472C4" w:themeColor="accent1"/>
          <w:sz w:val="20"/>
        </w:rPr>
        <w:t xml:space="preserve"> 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–</w:t>
      </w:r>
      <w:r w:rsidRPr="00F75490">
        <w:rPr>
          <w:rFonts w:ascii="Times New Roman" w:hAnsi="Times New Roman" w:cs="Times New Roman"/>
          <w:b/>
          <w:color w:val="4472C4" w:themeColor="accent1"/>
          <w:sz w:val="20"/>
        </w:rPr>
        <w:t xml:space="preserve"> 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Método de Euler (</w:t>
      </w:r>
      <w:r w:rsidR="00CB559D">
        <w:rPr>
          <w:rFonts w:ascii="Times New Roman" w:hAnsi="Times New Roman" w:cs="Times New Roman"/>
          <w:b/>
          <w:color w:val="4472C4" w:themeColor="accent1"/>
          <w:sz w:val="20"/>
        </w:rPr>
        <w:t>im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plícito)</w:t>
      </w:r>
    </w:p>
    <w:p w14:paraId="1F54BC78" w14:textId="7695FAD8" w:rsidR="00BE092C" w:rsidRDefault="00BE092C" w:rsidP="00415CCA">
      <w:pPr>
        <w:rPr>
          <w:rFonts w:ascii="Times New Roman" w:hAnsi="Times New Roman" w:cs="Times New Roman"/>
          <w:b/>
          <w:sz w:val="28"/>
        </w:rPr>
      </w:pPr>
    </w:p>
    <w:p w14:paraId="72C5291A" w14:textId="10C6B55F" w:rsidR="00EC28BF" w:rsidRDefault="00EC28BF" w:rsidP="00415CCA">
      <w:pPr>
        <w:rPr>
          <w:rFonts w:ascii="Times New Roman" w:hAnsi="Times New Roman" w:cs="Times New Roman"/>
          <w:b/>
          <w:sz w:val="28"/>
        </w:rPr>
      </w:pPr>
    </w:p>
    <w:p w14:paraId="3228B8C8" w14:textId="77777777" w:rsidR="00EC28BF" w:rsidRDefault="00EC28BF" w:rsidP="00415CCA">
      <w:pPr>
        <w:rPr>
          <w:rFonts w:ascii="Times New Roman" w:hAnsi="Times New Roman" w:cs="Times New Roman"/>
          <w:b/>
          <w:sz w:val="28"/>
        </w:rPr>
      </w:pPr>
    </w:p>
    <w:p w14:paraId="10CF0E1B" w14:textId="77777777" w:rsidR="00BE092C" w:rsidRPr="0018712F" w:rsidRDefault="00BE092C" w:rsidP="00BE092C">
      <w:pPr>
        <w:shd w:val="clear" w:color="auto" w:fill="E7E6E6" w:themeFill="background2"/>
        <w:jc w:val="both"/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lastRenderedPageBreak/>
        <w:t>Exemplo 9.3</w:t>
      </w:r>
    </w:p>
    <w:p w14:paraId="725CD25C" w14:textId="77777777" w:rsidR="004675AB" w:rsidRDefault="004675AB" w:rsidP="00640D81">
      <w:pPr>
        <w:spacing w:after="0"/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ab/>
        <w:t>Adotando o problema exposto nos exemplos anteriores, considere mais uma vez que se deseja obter a solução da EDO (</w:t>
      </w:r>
      <w:r w:rsidRPr="00BB7082">
        <w:rPr>
          <w:position w:val="-24"/>
        </w:rPr>
        <w:object w:dxaOrig="2600" w:dyaOrig="620" w14:anchorId="74141376">
          <v:shape id="_x0000_i1123" type="#_x0000_t75" style="width:130.15pt;height:31.15pt" o:ole="">
            <v:imagedata r:id="rId170" o:title=""/>
          </v:shape>
          <o:OLEObject Type="Embed" ProgID="Equation.3" ShapeID="_x0000_i1123" DrawAspect="Content" ObjectID="_1694155252" r:id="rId204"/>
        </w:object>
      </w:r>
      <w:r>
        <w:t>)</w:t>
      </w:r>
      <w:r w:rsidRPr="004675AB">
        <w:rPr>
          <w:rFonts w:ascii="Times New Roman" w:hAnsi="Times New Roman" w:cs="Times New Roman"/>
          <w:sz w:val="24"/>
        </w:rPr>
        <w:t xml:space="preserve">, mas agora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pelo </w:t>
      </w:r>
      <w:r w:rsidRPr="00337DFA"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>método de Euler</w:t>
      </w:r>
      <w:r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 xml:space="preserve"> im</w:t>
      </w:r>
      <w:r w:rsidRPr="00337DFA"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>plícito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com os mesmos dados de entrada, ou seja: </w:t>
      </w:r>
      <w:r w:rsidRPr="00706ACD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no domínio [0,5]; valores iniciais </w:t>
      </w:r>
      <w:r w:rsidRPr="0009354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Pr="00093545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0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= 0 e </w:t>
      </w:r>
      <w:r w:rsidRPr="0009354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Pr="00093545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0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= 3; </w:t>
      </w:r>
      <w:r w:rsidRPr="00706ACD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h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= 1. </w:t>
      </w:r>
      <w:r w:rsidR="00E77338">
        <w:rPr>
          <w:rFonts w:ascii="Times New Roman" w:eastAsia="Times New Roman" w:hAnsi="Times New Roman" w:cs="Times New Roman"/>
          <w:sz w:val="24"/>
          <w:szCs w:val="27"/>
          <w:lang w:eastAsia="pt-BR"/>
        </w:rPr>
        <w:t>Sabe-se que a</w:t>
      </w:r>
      <w:r w:rsidR="00BF46E9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solução analítica</w:t>
      </w:r>
      <w:r w:rsidR="00E77338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(anteriormente obtida) é dada por: </w:t>
      </w:r>
      <w:r w:rsidR="00E77338" w:rsidRPr="00FB5F52">
        <w:rPr>
          <w:position w:val="-24"/>
        </w:rPr>
        <w:object w:dxaOrig="2360" w:dyaOrig="620" w14:anchorId="413B88A8">
          <v:shape id="_x0000_i1124" type="#_x0000_t75" style="width:117.05pt;height:30pt" o:ole="">
            <v:imagedata r:id="rId182" o:title=""/>
          </v:shape>
          <o:OLEObject Type="Embed" ProgID="Equation.3" ShapeID="_x0000_i1124" DrawAspect="Content" ObjectID="_1694155253" r:id="rId205"/>
        </w:object>
      </w:r>
      <w:r w:rsidR="00640D81">
        <w:t>.</w:t>
      </w:r>
    </w:p>
    <w:p w14:paraId="6DFF083C" w14:textId="77777777" w:rsidR="004675AB" w:rsidRDefault="004675AB" w:rsidP="00640D81">
      <w:pPr>
        <w:spacing w:after="120"/>
        <w:ind w:firstLine="709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Usando (9.16) e (9.17), a</w:t>
      </w:r>
      <w:r w:rsidRPr="00706ACD">
        <w:rPr>
          <w:rFonts w:ascii="Times New Roman" w:hAnsi="Times New Roman" w:cs="Times New Roman"/>
          <w:sz w:val="24"/>
        </w:rPr>
        <w:t xml:space="preserve"> Tabela 9.</w:t>
      </w:r>
      <w:r>
        <w:rPr>
          <w:rFonts w:ascii="Times New Roman" w:hAnsi="Times New Roman" w:cs="Times New Roman"/>
          <w:sz w:val="24"/>
        </w:rPr>
        <w:t>4 sintetiza os valores obtidos com o método numérico, a partir das seguintes expressões:</w:t>
      </w:r>
    </w:p>
    <w:p w14:paraId="6BEBC687" w14:textId="77777777" w:rsidR="004675AB" w:rsidRDefault="004675AB" w:rsidP="00BF46E9">
      <w:pPr>
        <w:spacing w:after="0"/>
        <w:jc w:val="center"/>
      </w:pPr>
      <w:r w:rsidRPr="00FB5F52">
        <w:rPr>
          <w:position w:val="-12"/>
        </w:rPr>
        <w:object w:dxaOrig="1160" w:dyaOrig="360" w14:anchorId="23F6795D">
          <v:shape id="_x0000_i1125" type="#_x0000_t75" style="width:60.75pt;height:18.75pt" o:ole="" fillcolor="#e7e6e6 [3214]">
            <v:imagedata r:id="rId172" o:title=""/>
          </v:shape>
          <o:OLEObject Type="Embed" ProgID="Equation.3" ShapeID="_x0000_i1125" DrawAspect="Content" ObjectID="_1694155254" r:id="rId206"/>
        </w:object>
      </w:r>
      <w:r>
        <w:t xml:space="preserve">     </w:t>
      </w:r>
      <w:r>
        <w:sym w:font="Symbol" w:char="F0DE"/>
      </w:r>
      <w:r>
        <w:t xml:space="preserve">   </w:t>
      </w:r>
      <w:r w:rsidRPr="00FB5F52">
        <w:rPr>
          <w:position w:val="-12"/>
        </w:rPr>
        <w:object w:dxaOrig="1120" w:dyaOrig="360" w14:anchorId="419AA094">
          <v:shape id="_x0000_i1126" type="#_x0000_t75" style="width:55.9pt;height:18.75pt" o:ole="">
            <v:imagedata r:id="rId174" o:title=""/>
          </v:shape>
          <o:OLEObject Type="Embed" ProgID="Equation.3" ShapeID="_x0000_i1126" DrawAspect="Content" ObjectID="_1694155255" r:id="rId207"/>
        </w:object>
      </w:r>
    </w:p>
    <w:p w14:paraId="4F2C1610" w14:textId="77777777" w:rsidR="004675AB" w:rsidRDefault="00CA3DC7" w:rsidP="00C30C71">
      <w:pPr>
        <w:spacing w:after="0"/>
        <w:jc w:val="center"/>
      </w:pPr>
      <w:r w:rsidRPr="001E7D90">
        <w:rPr>
          <w:position w:val="-12"/>
        </w:rPr>
        <w:object w:dxaOrig="2460" w:dyaOrig="360" w14:anchorId="640F25A8">
          <v:shape id="_x0000_i1127" type="#_x0000_t75" style="width:123pt;height:18.75pt" o:ole="">
            <v:imagedata r:id="rId208" o:title=""/>
          </v:shape>
          <o:OLEObject Type="Embed" ProgID="Equation.3" ShapeID="_x0000_i1127" DrawAspect="Content" ObjectID="_1694155256" r:id="rId209"/>
        </w:object>
      </w:r>
      <w:r w:rsidR="004675AB">
        <w:t xml:space="preserve">     </w:t>
      </w:r>
      <w:r w:rsidR="004675AB">
        <w:sym w:font="Symbol" w:char="F0DE"/>
      </w:r>
      <w:r w:rsidR="004675AB">
        <w:t xml:space="preserve">     </w:t>
      </w:r>
      <w:r w:rsidR="00BF46E9" w:rsidRPr="00C24BC2">
        <w:rPr>
          <w:position w:val="-24"/>
        </w:rPr>
        <w:object w:dxaOrig="2439" w:dyaOrig="620" w14:anchorId="34247A58">
          <v:shape id="_x0000_i1128" type="#_x0000_t75" style="width:122.7pt;height:30pt" o:ole="">
            <v:imagedata r:id="rId210" o:title=""/>
          </v:shape>
          <o:OLEObject Type="Embed" ProgID="Equation.3" ShapeID="_x0000_i1128" DrawAspect="Content" ObjectID="_1694155257" r:id="rId211"/>
        </w:object>
      </w:r>
      <w:r w:rsidR="004675AB">
        <w:t xml:space="preserve">     </w:t>
      </w:r>
      <w:r w:rsidR="004675AB">
        <w:sym w:font="Symbol" w:char="F0DE"/>
      </w:r>
      <w:r w:rsidR="004675AB">
        <w:t xml:space="preserve">     </w:t>
      </w:r>
      <w:r w:rsidR="00BF46E9" w:rsidRPr="00FB5F52">
        <w:rPr>
          <w:position w:val="-24"/>
        </w:rPr>
        <w:object w:dxaOrig="2120" w:dyaOrig="620" w14:anchorId="7676536A">
          <v:shape id="_x0000_i1129" type="#_x0000_t75" style="width:105.05pt;height:30pt" o:ole="">
            <v:imagedata r:id="rId212" o:title=""/>
          </v:shape>
          <o:OLEObject Type="Embed" ProgID="Equation.3" ShapeID="_x0000_i1129" DrawAspect="Content" ObjectID="_1694155258" r:id="rId213"/>
        </w:object>
      </w:r>
    </w:p>
    <w:p w14:paraId="695748BD" w14:textId="77777777" w:rsidR="00640D81" w:rsidRDefault="00640D81" w:rsidP="00BF46E9">
      <w:pPr>
        <w:spacing w:after="120"/>
        <w:jc w:val="center"/>
        <w:rPr>
          <w:rFonts w:ascii="Times New Roman" w:hAnsi="Times New Roman" w:cs="Times New Roman"/>
          <w:b/>
          <w:color w:val="4472C4" w:themeColor="accent1"/>
          <w:sz w:val="20"/>
        </w:rPr>
      </w:pPr>
    </w:p>
    <w:p w14:paraId="548E6E33" w14:textId="77777777" w:rsidR="00BF46E9" w:rsidRDefault="00BF46E9" w:rsidP="00BF46E9">
      <w:pPr>
        <w:spacing w:after="120"/>
        <w:jc w:val="center"/>
        <w:rPr>
          <w:rFonts w:ascii="Times New Roman" w:hAnsi="Times New Roman" w:cs="Times New Roman"/>
          <w:b/>
          <w:color w:val="4472C4" w:themeColor="accent1"/>
          <w:sz w:val="20"/>
        </w:rPr>
      </w:pPr>
      <w:r>
        <w:rPr>
          <w:rFonts w:ascii="Times New Roman" w:hAnsi="Times New Roman" w:cs="Times New Roman"/>
          <w:b/>
          <w:color w:val="4472C4" w:themeColor="accent1"/>
          <w:sz w:val="20"/>
        </w:rPr>
        <w:t>Tabela 9.4 – Solução numérica (Exemplo 9.3) com o método de Euler implícito,</w:t>
      </w:r>
      <w:r>
        <w:rPr>
          <w:rFonts w:ascii="Times New Roman" w:hAnsi="Times New Roman" w:cs="Times New Roman"/>
          <w:b/>
          <w:color w:val="4472C4" w:themeColor="accent1"/>
          <w:sz w:val="20"/>
        </w:rPr>
        <w:br/>
        <w:t xml:space="preserve">passo </w:t>
      </w:r>
      <w:r w:rsidRPr="00437070">
        <w:rPr>
          <w:rFonts w:ascii="Times New Roman" w:hAnsi="Times New Roman" w:cs="Times New Roman"/>
          <w:b/>
          <w:i/>
          <w:color w:val="4472C4" w:themeColor="accent1"/>
          <w:sz w:val="20"/>
        </w:rPr>
        <w:t>h</w:t>
      </w:r>
      <w:r>
        <w:rPr>
          <w:rFonts w:ascii="Times New Roman" w:hAnsi="Times New Roman" w:cs="Times New Roman"/>
          <w:b/>
          <w:color w:val="4472C4" w:themeColor="accent1"/>
          <w:sz w:val="20"/>
        </w:rPr>
        <w:t xml:space="preserve"> = 1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03"/>
        <w:gridCol w:w="567"/>
        <w:gridCol w:w="1784"/>
        <w:gridCol w:w="1559"/>
        <w:gridCol w:w="1051"/>
      </w:tblGrid>
      <w:tr w:rsidR="00BF46E9" w:rsidRPr="000A5B4D" w14:paraId="07B14C89" w14:textId="77777777" w:rsidTr="000A5B4D">
        <w:trPr>
          <w:jc w:val="center"/>
        </w:trPr>
        <w:tc>
          <w:tcPr>
            <w:tcW w:w="970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772677CF" w14:textId="77777777" w:rsidR="00BF46E9" w:rsidRPr="000A5B4D" w:rsidRDefault="00BF46E9" w:rsidP="000A5B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0A5B4D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0A5B4D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eastAsia="pt-BR"/>
              </w:rPr>
              <w:t>i</w:t>
            </w:r>
          </w:p>
        </w:tc>
        <w:tc>
          <w:tcPr>
            <w:tcW w:w="1784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9CF45E0" w14:textId="77777777" w:rsidR="00BF46E9" w:rsidRPr="000A5B4D" w:rsidRDefault="00BF46E9" w:rsidP="000A5B4D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</w:pPr>
            <w:r w:rsidRPr="000A5B4D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y</w:t>
            </w:r>
            <w:r w:rsidRPr="000A5B4D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eastAsia="pt-BR"/>
              </w:rPr>
              <w:t>i</w:t>
            </w:r>
          </w:p>
          <w:p w14:paraId="3FB857A6" w14:textId="77777777" w:rsidR="00BF46E9" w:rsidRPr="000A5B4D" w:rsidRDefault="00BF46E9" w:rsidP="000A5B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0A5B4D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ol. numérica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E075AC4" w14:textId="77777777" w:rsidR="00BF46E9" w:rsidRPr="000A5B4D" w:rsidRDefault="00BF46E9" w:rsidP="000A5B4D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eastAsia="pt-BR"/>
              </w:rPr>
            </w:pPr>
            <w:r w:rsidRPr="000A5B4D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y</w:t>
            </w:r>
            <w:r w:rsidRPr="000A5B4D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(</w:t>
            </w:r>
            <w:r w:rsidRPr="000A5B4D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0A5B4D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eastAsia="pt-BR"/>
              </w:rPr>
              <w:t>i</w:t>
            </w:r>
            <w:r w:rsidRPr="000A5B4D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)</w:t>
            </w:r>
          </w:p>
          <w:p w14:paraId="1B31D46B" w14:textId="77777777" w:rsidR="00BF46E9" w:rsidRPr="000A5B4D" w:rsidRDefault="00BF46E9" w:rsidP="000A5B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0A5B4D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ol. analítica</w:t>
            </w:r>
          </w:p>
        </w:tc>
        <w:tc>
          <w:tcPr>
            <w:tcW w:w="1051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61AEBDB9" w14:textId="77777777" w:rsidR="00BF46E9" w:rsidRPr="000A5B4D" w:rsidRDefault="00BF46E9" w:rsidP="000A5B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8A0220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e</w:t>
            </w:r>
            <w:r w:rsidRPr="008A0220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r</w:t>
            </w:r>
            <w:r w:rsidR="008A0220" w:rsidRPr="008A0220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el</w:t>
            </w:r>
            <w:r w:rsidRPr="000A5B4D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 xml:space="preserve"> %</w:t>
            </w:r>
          </w:p>
        </w:tc>
      </w:tr>
      <w:tr w:rsidR="000A5B4D" w:rsidRPr="000A5B4D" w14:paraId="74FCC765" w14:textId="77777777" w:rsidTr="000A5B4D">
        <w:trPr>
          <w:jc w:val="center"/>
        </w:trPr>
        <w:tc>
          <w:tcPr>
            <w:tcW w:w="403" w:type="dxa"/>
            <w:tcBorders>
              <w:top w:val="single" w:sz="8" w:space="0" w:color="auto"/>
            </w:tcBorders>
            <w:vAlign w:val="center"/>
          </w:tcPr>
          <w:p w14:paraId="37D1CD95" w14:textId="77777777" w:rsidR="000A5B4D" w:rsidRPr="000A5B4D" w:rsidRDefault="000A5B4D" w:rsidP="000A5B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0A5B4D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0A5B4D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0</w:t>
            </w:r>
          </w:p>
        </w:tc>
        <w:tc>
          <w:tcPr>
            <w:tcW w:w="567" w:type="dxa"/>
            <w:tcBorders>
              <w:top w:val="single" w:sz="8" w:space="0" w:color="auto"/>
            </w:tcBorders>
            <w:vAlign w:val="center"/>
          </w:tcPr>
          <w:p w14:paraId="06C88E3F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84" w:type="dxa"/>
            <w:tcBorders>
              <w:top w:val="single" w:sz="8" w:space="0" w:color="auto"/>
            </w:tcBorders>
            <w:vAlign w:val="center"/>
          </w:tcPr>
          <w:p w14:paraId="5705B471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0000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vAlign w:val="center"/>
          </w:tcPr>
          <w:p w14:paraId="10E83DAD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0000</w:t>
            </w:r>
          </w:p>
        </w:tc>
        <w:tc>
          <w:tcPr>
            <w:tcW w:w="1051" w:type="dxa"/>
            <w:tcBorders>
              <w:top w:val="single" w:sz="8" w:space="0" w:color="auto"/>
            </w:tcBorders>
            <w:vAlign w:val="center"/>
          </w:tcPr>
          <w:p w14:paraId="3892DB88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,0</w:t>
            </w:r>
          </w:p>
        </w:tc>
      </w:tr>
      <w:tr w:rsidR="000A5B4D" w:rsidRPr="000A5B4D" w14:paraId="7E7C7286" w14:textId="77777777" w:rsidTr="000A5B4D">
        <w:trPr>
          <w:jc w:val="center"/>
        </w:trPr>
        <w:tc>
          <w:tcPr>
            <w:tcW w:w="403" w:type="dxa"/>
            <w:vAlign w:val="center"/>
          </w:tcPr>
          <w:p w14:paraId="207A697A" w14:textId="77777777" w:rsidR="000A5B4D" w:rsidRPr="000A5B4D" w:rsidRDefault="000A5B4D" w:rsidP="000A5B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0A5B4D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0A5B4D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1</w:t>
            </w:r>
          </w:p>
        </w:tc>
        <w:tc>
          <w:tcPr>
            <w:tcW w:w="567" w:type="dxa"/>
            <w:vAlign w:val="center"/>
          </w:tcPr>
          <w:p w14:paraId="132D237F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84" w:type="dxa"/>
            <w:vAlign w:val="center"/>
          </w:tcPr>
          <w:p w14:paraId="45B77F20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4652</w:t>
            </w:r>
          </w:p>
        </w:tc>
        <w:tc>
          <w:tcPr>
            <w:tcW w:w="1559" w:type="dxa"/>
            <w:vAlign w:val="center"/>
          </w:tcPr>
          <w:p w14:paraId="2B94CD1C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2930</w:t>
            </w:r>
          </w:p>
        </w:tc>
        <w:tc>
          <w:tcPr>
            <w:tcW w:w="1051" w:type="dxa"/>
            <w:vAlign w:val="center"/>
          </w:tcPr>
          <w:p w14:paraId="068D86E3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,5</w:t>
            </w:r>
          </w:p>
        </w:tc>
      </w:tr>
      <w:tr w:rsidR="000A5B4D" w:rsidRPr="000A5B4D" w14:paraId="6DE47569" w14:textId="77777777" w:rsidTr="000A5B4D">
        <w:trPr>
          <w:jc w:val="center"/>
        </w:trPr>
        <w:tc>
          <w:tcPr>
            <w:tcW w:w="403" w:type="dxa"/>
            <w:vAlign w:val="center"/>
          </w:tcPr>
          <w:p w14:paraId="07428A80" w14:textId="77777777" w:rsidR="000A5B4D" w:rsidRPr="000A5B4D" w:rsidRDefault="000A5B4D" w:rsidP="000A5B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0A5B4D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0A5B4D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2</w:t>
            </w:r>
          </w:p>
        </w:tc>
        <w:tc>
          <w:tcPr>
            <w:tcW w:w="567" w:type="dxa"/>
            <w:vAlign w:val="center"/>
          </w:tcPr>
          <w:p w14:paraId="1EC801E1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784" w:type="dxa"/>
            <w:vAlign w:val="center"/>
          </w:tcPr>
          <w:p w14:paraId="79FCE31C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2927</w:t>
            </w:r>
          </w:p>
        </w:tc>
        <w:tc>
          <w:tcPr>
            <w:tcW w:w="1559" w:type="dxa"/>
            <w:vAlign w:val="center"/>
          </w:tcPr>
          <w:p w14:paraId="75A1A939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0516</w:t>
            </w:r>
          </w:p>
        </w:tc>
        <w:tc>
          <w:tcPr>
            <w:tcW w:w="1051" w:type="dxa"/>
            <w:vAlign w:val="center"/>
          </w:tcPr>
          <w:p w14:paraId="55E5D9E1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,8</w:t>
            </w:r>
          </w:p>
        </w:tc>
      </w:tr>
      <w:tr w:rsidR="000A5B4D" w:rsidRPr="000A5B4D" w14:paraId="58FF853E" w14:textId="77777777" w:rsidTr="000A5B4D">
        <w:trPr>
          <w:jc w:val="center"/>
        </w:trPr>
        <w:tc>
          <w:tcPr>
            <w:tcW w:w="403" w:type="dxa"/>
            <w:vAlign w:val="center"/>
          </w:tcPr>
          <w:p w14:paraId="707933D4" w14:textId="77777777" w:rsidR="000A5B4D" w:rsidRPr="000A5B4D" w:rsidRDefault="000A5B4D" w:rsidP="000A5B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0A5B4D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0A5B4D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3</w:t>
            </w:r>
          </w:p>
        </w:tc>
        <w:tc>
          <w:tcPr>
            <w:tcW w:w="567" w:type="dxa"/>
            <w:vAlign w:val="center"/>
          </w:tcPr>
          <w:p w14:paraId="74C6416D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784" w:type="dxa"/>
            <w:vAlign w:val="center"/>
          </w:tcPr>
          <w:p w14:paraId="74C8E4B6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4346</w:t>
            </w:r>
          </w:p>
        </w:tc>
        <w:tc>
          <w:tcPr>
            <w:tcW w:w="1559" w:type="dxa"/>
            <w:vAlign w:val="center"/>
          </w:tcPr>
          <w:p w14:paraId="59FB0C88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1665</w:t>
            </w:r>
          </w:p>
        </w:tc>
        <w:tc>
          <w:tcPr>
            <w:tcW w:w="1051" w:type="dxa"/>
            <w:vAlign w:val="center"/>
          </w:tcPr>
          <w:p w14:paraId="0F1CA556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,4</w:t>
            </w:r>
          </w:p>
        </w:tc>
      </w:tr>
      <w:tr w:rsidR="000A5B4D" w:rsidRPr="000A5B4D" w14:paraId="41AFD055" w14:textId="77777777" w:rsidTr="000A5B4D">
        <w:trPr>
          <w:jc w:val="center"/>
        </w:trPr>
        <w:tc>
          <w:tcPr>
            <w:tcW w:w="403" w:type="dxa"/>
            <w:tcBorders>
              <w:bottom w:val="single" w:sz="4" w:space="0" w:color="auto"/>
            </w:tcBorders>
            <w:vAlign w:val="center"/>
          </w:tcPr>
          <w:p w14:paraId="5DA793C8" w14:textId="77777777" w:rsidR="000A5B4D" w:rsidRPr="000A5B4D" w:rsidRDefault="000A5B4D" w:rsidP="000A5B4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0A5B4D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0A5B4D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4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00DD4DF4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784" w:type="dxa"/>
            <w:tcBorders>
              <w:bottom w:val="single" w:sz="4" w:space="0" w:color="auto"/>
            </w:tcBorders>
            <w:vAlign w:val="center"/>
          </w:tcPr>
          <w:p w14:paraId="45044B81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8876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50D160BD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6010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vAlign w:val="center"/>
          </w:tcPr>
          <w:p w14:paraId="0B7925E7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,0</w:t>
            </w:r>
          </w:p>
        </w:tc>
      </w:tr>
      <w:tr w:rsidR="000A5B4D" w:rsidRPr="000A5B4D" w14:paraId="4B7BB0D6" w14:textId="77777777" w:rsidTr="000A5B4D">
        <w:trPr>
          <w:jc w:val="center"/>
        </w:trPr>
        <w:tc>
          <w:tcPr>
            <w:tcW w:w="403" w:type="dxa"/>
            <w:tcBorders>
              <w:bottom w:val="single" w:sz="8" w:space="0" w:color="auto"/>
            </w:tcBorders>
            <w:vAlign w:val="center"/>
          </w:tcPr>
          <w:p w14:paraId="10D81650" w14:textId="77777777" w:rsidR="000A5B4D" w:rsidRPr="000A5B4D" w:rsidRDefault="000A5B4D" w:rsidP="000A5B4D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</w:pPr>
            <w:r w:rsidRPr="000A5B4D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0A5B4D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5</w:t>
            </w:r>
          </w:p>
        </w:tc>
        <w:tc>
          <w:tcPr>
            <w:tcW w:w="567" w:type="dxa"/>
            <w:tcBorders>
              <w:bottom w:val="single" w:sz="8" w:space="0" w:color="auto"/>
            </w:tcBorders>
            <w:vAlign w:val="center"/>
          </w:tcPr>
          <w:p w14:paraId="4CDCAED6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784" w:type="dxa"/>
            <w:tcBorders>
              <w:bottom w:val="single" w:sz="8" w:space="0" w:color="auto"/>
            </w:tcBorders>
            <w:vAlign w:val="center"/>
          </w:tcPr>
          <w:p w14:paraId="492C354A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6899</w:t>
            </w:r>
          </w:p>
        </w:tc>
        <w:tc>
          <w:tcPr>
            <w:tcW w:w="1559" w:type="dxa"/>
            <w:tcBorders>
              <w:bottom w:val="single" w:sz="8" w:space="0" w:color="auto"/>
            </w:tcBorders>
            <w:vAlign w:val="center"/>
          </w:tcPr>
          <w:p w14:paraId="400520CA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3737</w:t>
            </w:r>
          </w:p>
        </w:tc>
        <w:tc>
          <w:tcPr>
            <w:tcW w:w="1051" w:type="dxa"/>
            <w:tcBorders>
              <w:bottom w:val="single" w:sz="8" w:space="0" w:color="auto"/>
            </w:tcBorders>
            <w:vAlign w:val="center"/>
          </w:tcPr>
          <w:p w14:paraId="1FC7B51C" w14:textId="77777777" w:rsidR="000A5B4D" w:rsidRPr="000A5B4D" w:rsidRDefault="000A5B4D" w:rsidP="000A5B4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0A5B4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,4</w:t>
            </w:r>
          </w:p>
        </w:tc>
      </w:tr>
    </w:tbl>
    <w:p w14:paraId="633BEE63" w14:textId="77777777" w:rsidR="00BE092C" w:rsidRDefault="00BE092C" w:rsidP="00C30C71">
      <w:pPr>
        <w:spacing w:after="0"/>
        <w:rPr>
          <w:rFonts w:ascii="Times New Roman" w:hAnsi="Times New Roman" w:cs="Times New Roman"/>
          <w:b/>
          <w:sz w:val="24"/>
        </w:rPr>
      </w:pPr>
    </w:p>
    <w:p w14:paraId="0D353458" w14:textId="77777777" w:rsidR="00C30C71" w:rsidRDefault="00C30C71" w:rsidP="00C30C71">
      <w:pPr>
        <w:spacing w:after="120"/>
        <w:ind w:firstLine="709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staca-se também que</w:t>
      </w:r>
      <w:r w:rsidRPr="00DD235C">
        <w:rPr>
          <w:rFonts w:ascii="Times New Roman" w:hAnsi="Times New Roman" w:cs="Times New Roman"/>
          <w:sz w:val="24"/>
        </w:rPr>
        <w:t xml:space="preserve"> a aplicação da </w:t>
      </w:r>
      <w:r w:rsidRPr="00DD235C">
        <w:rPr>
          <w:rFonts w:ascii="Times New Roman" w:hAnsi="Times New Roman" w:cs="Times New Roman"/>
          <w:i/>
          <w:sz w:val="24"/>
        </w:rPr>
        <w:t>forma implícita</w:t>
      </w:r>
      <w:r w:rsidRPr="00DD235C">
        <w:rPr>
          <w:rFonts w:ascii="Times New Roman" w:hAnsi="Times New Roman" w:cs="Times New Roman"/>
          <w:sz w:val="24"/>
        </w:rPr>
        <w:t xml:space="preserve"> do </w:t>
      </w:r>
      <w:r w:rsidRPr="00DD235C">
        <w:rPr>
          <w:rFonts w:ascii="Times New Roman" w:hAnsi="Times New Roman" w:cs="Times New Roman"/>
          <w:b/>
          <w:sz w:val="24"/>
        </w:rPr>
        <w:t>método de Euler</w:t>
      </w:r>
      <w:r w:rsidRPr="007A7AB0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muitas vezes, requer um método numérico para resolver (9.17), que se torna uma equação não linear dependente da incógnita </w:t>
      </w:r>
      <w:r w:rsidRPr="00DD235C">
        <w:rPr>
          <w:rFonts w:ascii="Times New Roman" w:hAnsi="Times New Roman" w:cs="Times New Roman"/>
          <w:i/>
          <w:sz w:val="24"/>
        </w:rPr>
        <w:t>y</w:t>
      </w:r>
      <w:r w:rsidRPr="00DD235C">
        <w:rPr>
          <w:rFonts w:ascii="Times New Roman" w:hAnsi="Times New Roman" w:cs="Times New Roman"/>
          <w:i/>
          <w:sz w:val="24"/>
          <w:vertAlign w:val="subscript"/>
        </w:rPr>
        <w:t>i</w:t>
      </w:r>
      <w:r w:rsidRPr="00DD235C">
        <w:rPr>
          <w:rFonts w:ascii="Times New Roman" w:hAnsi="Times New Roman" w:cs="Times New Roman"/>
          <w:sz w:val="24"/>
          <w:vertAlign w:val="subscript"/>
        </w:rPr>
        <w:t>+1</w:t>
      </w:r>
      <w:r>
        <w:rPr>
          <w:rFonts w:ascii="Times New Roman" w:hAnsi="Times New Roman" w:cs="Times New Roman"/>
          <w:sz w:val="24"/>
        </w:rPr>
        <w:t xml:space="preserve">. No presente exemplo, a obtenção de </w:t>
      </w:r>
      <w:r w:rsidRPr="00DD235C">
        <w:rPr>
          <w:rFonts w:ascii="Times New Roman" w:hAnsi="Times New Roman" w:cs="Times New Roman"/>
          <w:i/>
          <w:sz w:val="24"/>
        </w:rPr>
        <w:t>y</w:t>
      </w:r>
      <w:r w:rsidRPr="00DD235C">
        <w:rPr>
          <w:rFonts w:ascii="Times New Roman" w:hAnsi="Times New Roman" w:cs="Times New Roman"/>
          <w:i/>
          <w:sz w:val="24"/>
          <w:vertAlign w:val="subscript"/>
        </w:rPr>
        <w:t>i</w:t>
      </w:r>
      <w:r w:rsidRPr="00DD235C">
        <w:rPr>
          <w:rFonts w:ascii="Times New Roman" w:hAnsi="Times New Roman" w:cs="Times New Roman"/>
          <w:sz w:val="24"/>
          <w:vertAlign w:val="subscript"/>
        </w:rPr>
        <w:t>+1</w:t>
      </w:r>
      <w:r>
        <w:rPr>
          <w:rFonts w:ascii="Times New Roman" w:hAnsi="Times New Roman" w:cs="Times New Roman"/>
          <w:sz w:val="24"/>
        </w:rPr>
        <w:t xml:space="preserve"> em (9.17) foi simples e os resultados mostrados na Tabela 9.4 indicaram erros um pouco menores do que os equivalentes obtidos no Exemplo 9.2.</w:t>
      </w:r>
    </w:p>
    <w:p w14:paraId="4D25C86B" w14:textId="77777777" w:rsidR="00CB4E55" w:rsidRDefault="00931CB6" w:rsidP="00772D7A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té aqui, algumas questões podem emergir d</w:t>
      </w:r>
      <w:r w:rsidR="00245EEA">
        <w:rPr>
          <w:rFonts w:ascii="Times New Roman" w:hAnsi="Times New Roman" w:cs="Times New Roman"/>
          <w:sz w:val="24"/>
        </w:rPr>
        <w:t>a leitura atenta deste capítulo, notadamente a</w:t>
      </w:r>
      <w:r w:rsidR="00030C6E">
        <w:rPr>
          <w:rFonts w:ascii="Times New Roman" w:hAnsi="Times New Roman" w:cs="Times New Roman"/>
          <w:sz w:val="24"/>
        </w:rPr>
        <w:t>quela</w:t>
      </w:r>
      <w:r w:rsidR="00245EEA">
        <w:rPr>
          <w:rFonts w:ascii="Times New Roman" w:hAnsi="Times New Roman" w:cs="Times New Roman"/>
          <w:sz w:val="24"/>
        </w:rPr>
        <w:t>s que</w:t>
      </w:r>
      <w:r w:rsidR="00347432">
        <w:rPr>
          <w:rFonts w:ascii="Times New Roman" w:hAnsi="Times New Roman" w:cs="Times New Roman"/>
          <w:sz w:val="24"/>
        </w:rPr>
        <w:t xml:space="preserve"> estejam relacionadas à</w:t>
      </w:r>
      <w:r w:rsidR="00245EEA">
        <w:rPr>
          <w:rFonts w:ascii="Times New Roman" w:hAnsi="Times New Roman" w:cs="Times New Roman"/>
          <w:sz w:val="24"/>
        </w:rPr>
        <w:t xml:space="preserve"> aceitação </w:t>
      </w:r>
      <w:r w:rsidR="00347432">
        <w:rPr>
          <w:rFonts w:ascii="Times New Roman" w:hAnsi="Times New Roman" w:cs="Times New Roman"/>
          <w:sz w:val="24"/>
        </w:rPr>
        <w:t xml:space="preserve">da </w:t>
      </w:r>
      <w:r w:rsidR="00245EEA">
        <w:rPr>
          <w:rFonts w:ascii="Times New Roman" w:hAnsi="Times New Roman" w:cs="Times New Roman"/>
          <w:sz w:val="24"/>
        </w:rPr>
        <w:t>solução</w:t>
      </w:r>
      <w:r w:rsidR="00347432">
        <w:rPr>
          <w:rFonts w:ascii="Times New Roman" w:hAnsi="Times New Roman" w:cs="Times New Roman"/>
          <w:sz w:val="24"/>
        </w:rPr>
        <w:t xml:space="preserve"> numérica</w:t>
      </w:r>
      <w:r w:rsidR="00245EEA">
        <w:rPr>
          <w:rFonts w:ascii="Times New Roman" w:hAnsi="Times New Roman" w:cs="Times New Roman"/>
          <w:sz w:val="24"/>
        </w:rPr>
        <w:t xml:space="preserve"> </w:t>
      </w:r>
      <w:r w:rsidR="00347432">
        <w:rPr>
          <w:rFonts w:ascii="Times New Roman" w:hAnsi="Times New Roman" w:cs="Times New Roman"/>
          <w:sz w:val="24"/>
        </w:rPr>
        <w:t>(</w:t>
      </w:r>
      <w:r w:rsidR="00245EEA">
        <w:rPr>
          <w:rFonts w:ascii="Times New Roman" w:hAnsi="Times New Roman" w:cs="Times New Roman"/>
          <w:sz w:val="24"/>
        </w:rPr>
        <w:t>aproximada</w:t>
      </w:r>
      <w:r w:rsidR="00347432">
        <w:rPr>
          <w:rFonts w:ascii="Times New Roman" w:hAnsi="Times New Roman" w:cs="Times New Roman"/>
          <w:sz w:val="24"/>
        </w:rPr>
        <w:t>)</w:t>
      </w:r>
      <w:r w:rsidR="00245EEA">
        <w:rPr>
          <w:rFonts w:ascii="Times New Roman" w:hAnsi="Times New Roman" w:cs="Times New Roman"/>
          <w:sz w:val="24"/>
        </w:rPr>
        <w:t xml:space="preserve"> para o PVI estabelecido por (9.3)</w:t>
      </w:r>
      <w:r>
        <w:rPr>
          <w:rFonts w:ascii="Times New Roman" w:hAnsi="Times New Roman" w:cs="Times New Roman"/>
          <w:sz w:val="24"/>
        </w:rPr>
        <w:t xml:space="preserve">, </w:t>
      </w:r>
      <w:r w:rsidR="00347432">
        <w:rPr>
          <w:rFonts w:ascii="Times New Roman" w:hAnsi="Times New Roman" w:cs="Times New Roman"/>
          <w:sz w:val="24"/>
        </w:rPr>
        <w:t xml:space="preserve">no que </w:t>
      </w:r>
      <w:r>
        <w:rPr>
          <w:rFonts w:ascii="Times New Roman" w:hAnsi="Times New Roman" w:cs="Times New Roman"/>
          <w:sz w:val="24"/>
        </w:rPr>
        <w:t>concerne</w:t>
      </w:r>
      <w:r w:rsidR="00347432">
        <w:rPr>
          <w:rFonts w:ascii="Times New Roman" w:hAnsi="Times New Roman" w:cs="Times New Roman"/>
          <w:sz w:val="24"/>
        </w:rPr>
        <w:t xml:space="preserve"> ao nível de precisão dos resultados obtidos. </w:t>
      </w:r>
      <w:r w:rsidR="00587B07">
        <w:rPr>
          <w:rFonts w:ascii="Times New Roman" w:hAnsi="Times New Roman" w:cs="Times New Roman"/>
          <w:sz w:val="24"/>
        </w:rPr>
        <w:t>C</w:t>
      </w:r>
      <w:r>
        <w:rPr>
          <w:rFonts w:ascii="Times New Roman" w:hAnsi="Times New Roman" w:cs="Times New Roman"/>
          <w:sz w:val="24"/>
        </w:rPr>
        <w:t>omo se constatou no Exemplo 9.2,</w:t>
      </w:r>
      <w:r w:rsidR="00587B07">
        <w:rPr>
          <w:rFonts w:ascii="Times New Roman" w:hAnsi="Times New Roman" w:cs="Times New Roman"/>
          <w:sz w:val="24"/>
        </w:rPr>
        <w:t xml:space="preserve"> os erros cometidos dependem do tamanho de passo </w:t>
      </w:r>
      <w:r w:rsidR="00587B07" w:rsidRPr="00587B07">
        <w:rPr>
          <w:rFonts w:ascii="Times New Roman" w:hAnsi="Times New Roman" w:cs="Times New Roman"/>
          <w:i/>
          <w:sz w:val="24"/>
        </w:rPr>
        <w:t>h</w:t>
      </w:r>
      <w:r w:rsidR="00587B07">
        <w:rPr>
          <w:rFonts w:ascii="Times New Roman" w:hAnsi="Times New Roman" w:cs="Times New Roman"/>
          <w:sz w:val="24"/>
        </w:rPr>
        <w:t xml:space="preserve"> adotado. </w:t>
      </w:r>
      <w:r>
        <w:rPr>
          <w:rFonts w:ascii="Times New Roman" w:hAnsi="Times New Roman" w:cs="Times New Roman"/>
          <w:sz w:val="24"/>
        </w:rPr>
        <w:t>Espera-se que, com</w:t>
      </w:r>
      <w:r w:rsidR="00347432">
        <w:rPr>
          <w:rFonts w:ascii="Times New Roman" w:hAnsi="Times New Roman" w:cs="Times New Roman"/>
          <w:sz w:val="24"/>
        </w:rPr>
        <w:t xml:space="preserve"> </w:t>
      </w:r>
      <w:r w:rsidR="00347432" w:rsidRPr="00347432">
        <w:rPr>
          <w:rFonts w:ascii="Times New Roman" w:hAnsi="Times New Roman" w:cs="Times New Roman"/>
          <w:i/>
          <w:sz w:val="24"/>
        </w:rPr>
        <w:t>h</w:t>
      </w:r>
      <w:r w:rsidR="00347432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cada vez menores</w:t>
      </w:r>
      <w:r w:rsidR="00587B07">
        <w:rPr>
          <w:rFonts w:ascii="Times New Roman" w:hAnsi="Times New Roman" w:cs="Times New Roman"/>
          <w:sz w:val="24"/>
        </w:rPr>
        <w:t>,</w:t>
      </w:r>
      <w:r w:rsidR="00347432">
        <w:rPr>
          <w:rFonts w:ascii="Times New Roman" w:hAnsi="Times New Roman" w:cs="Times New Roman"/>
          <w:sz w:val="24"/>
        </w:rPr>
        <w:t xml:space="preserve"> os v</w:t>
      </w:r>
      <w:r>
        <w:rPr>
          <w:rFonts w:ascii="Times New Roman" w:hAnsi="Times New Roman" w:cs="Times New Roman"/>
          <w:sz w:val="24"/>
        </w:rPr>
        <w:t>alores da solução numérica tenda</w:t>
      </w:r>
      <w:r w:rsidR="00347432">
        <w:rPr>
          <w:rFonts w:ascii="Times New Roman" w:hAnsi="Times New Roman" w:cs="Times New Roman"/>
          <w:sz w:val="24"/>
        </w:rPr>
        <w:t>m</w:t>
      </w:r>
      <w:r w:rsidR="00030C6E">
        <w:rPr>
          <w:rFonts w:ascii="Times New Roman" w:hAnsi="Times New Roman" w:cs="Times New Roman"/>
          <w:sz w:val="24"/>
        </w:rPr>
        <w:t xml:space="preserve"> a se igualar, dentro de um nível de precisão</w:t>
      </w:r>
      <w:r w:rsidR="00753F7F">
        <w:rPr>
          <w:rFonts w:ascii="Times New Roman" w:hAnsi="Times New Roman" w:cs="Times New Roman"/>
          <w:sz w:val="24"/>
        </w:rPr>
        <w:t xml:space="preserve"> especificado</w:t>
      </w:r>
      <w:r w:rsidR="00030C6E">
        <w:rPr>
          <w:rFonts w:ascii="Times New Roman" w:hAnsi="Times New Roman" w:cs="Times New Roman"/>
          <w:sz w:val="24"/>
        </w:rPr>
        <w:t>,</w:t>
      </w:r>
      <w:r w:rsidR="00587B07">
        <w:rPr>
          <w:rFonts w:ascii="Times New Roman" w:hAnsi="Times New Roman" w:cs="Times New Roman"/>
          <w:sz w:val="24"/>
        </w:rPr>
        <w:t xml:space="preserve"> aos correspondentes</w:t>
      </w:r>
      <w:r>
        <w:rPr>
          <w:rFonts w:ascii="Times New Roman" w:hAnsi="Times New Roman" w:cs="Times New Roman"/>
          <w:sz w:val="24"/>
        </w:rPr>
        <w:t xml:space="preserve"> valores</w:t>
      </w:r>
      <w:r w:rsidR="00587B07">
        <w:rPr>
          <w:rFonts w:ascii="Times New Roman" w:hAnsi="Times New Roman" w:cs="Times New Roman"/>
          <w:sz w:val="24"/>
        </w:rPr>
        <w:t xml:space="preserve"> da solução exata</w:t>
      </w:r>
      <w:r>
        <w:rPr>
          <w:rFonts w:ascii="Times New Roman" w:hAnsi="Times New Roman" w:cs="Times New Roman"/>
          <w:sz w:val="24"/>
        </w:rPr>
        <w:t>.</w:t>
      </w:r>
      <w:r w:rsidR="00347432">
        <w:rPr>
          <w:rFonts w:ascii="Times New Roman" w:hAnsi="Times New Roman" w:cs="Times New Roman"/>
          <w:sz w:val="24"/>
        </w:rPr>
        <w:t xml:space="preserve"> </w:t>
      </w:r>
      <w:r w:rsidR="00030C6E">
        <w:rPr>
          <w:rFonts w:ascii="Times New Roman" w:hAnsi="Times New Roman" w:cs="Times New Roman"/>
          <w:sz w:val="24"/>
        </w:rPr>
        <w:t>Assim sendo</w:t>
      </w:r>
      <w:r w:rsidR="00587B07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dev</w:t>
      </w:r>
      <w:r w:rsidR="00BA4969">
        <w:rPr>
          <w:rFonts w:ascii="Times New Roman" w:hAnsi="Times New Roman" w:cs="Times New Roman"/>
          <w:sz w:val="24"/>
        </w:rPr>
        <w:t>e</w:t>
      </w:r>
      <w:r>
        <w:rPr>
          <w:rFonts w:ascii="Times New Roman" w:hAnsi="Times New Roman" w:cs="Times New Roman"/>
          <w:sz w:val="24"/>
        </w:rPr>
        <w:t xml:space="preserve">-se </w:t>
      </w:r>
      <w:r w:rsidR="00030C6E">
        <w:rPr>
          <w:rFonts w:ascii="Times New Roman" w:hAnsi="Times New Roman" w:cs="Times New Roman"/>
          <w:sz w:val="24"/>
        </w:rPr>
        <w:t>buscar</w:t>
      </w:r>
      <w:r w:rsidR="00587B07">
        <w:rPr>
          <w:rFonts w:ascii="Times New Roman" w:hAnsi="Times New Roman" w:cs="Times New Roman"/>
          <w:sz w:val="24"/>
        </w:rPr>
        <w:t xml:space="preserve"> </w:t>
      </w:r>
      <w:r w:rsidR="00753F7F">
        <w:rPr>
          <w:rFonts w:ascii="Times New Roman" w:hAnsi="Times New Roman" w:cs="Times New Roman"/>
          <w:sz w:val="24"/>
        </w:rPr>
        <w:t xml:space="preserve">um </w:t>
      </w:r>
      <w:r w:rsidR="00587B07">
        <w:rPr>
          <w:rFonts w:ascii="Times New Roman" w:hAnsi="Times New Roman" w:cs="Times New Roman"/>
          <w:sz w:val="24"/>
        </w:rPr>
        <w:t>valor</w:t>
      </w:r>
      <w:r w:rsidR="00753F7F">
        <w:rPr>
          <w:rFonts w:ascii="Times New Roman" w:hAnsi="Times New Roman" w:cs="Times New Roman"/>
          <w:sz w:val="24"/>
        </w:rPr>
        <w:t xml:space="preserve"> adequado</w:t>
      </w:r>
      <w:r w:rsidR="00587B07">
        <w:rPr>
          <w:rFonts w:ascii="Times New Roman" w:hAnsi="Times New Roman" w:cs="Times New Roman"/>
          <w:sz w:val="24"/>
        </w:rPr>
        <w:t xml:space="preserve"> </w:t>
      </w:r>
      <w:r w:rsidR="00753F7F">
        <w:rPr>
          <w:rFonts w:ascii="Times New Roman" w:hAnsi="Times New Roman" w:cs="Times New Roman"/>
          <w:sz w:val="24"/>
        </w:rPr>
        <w:t>de</w:t>
      </w:r>
      <w:r w:rsidR="00587B07">
        <w:rPr>
          <w:rFonts w:ascii="Times New Roman" w:hAnsi="Times New Roman" w:cs="Times New Roman"/>
          <w:sz w:val="24"/>
        </w:rPr>
        <w:t xml:space="preserve"> </w:t>
      </w:r>
      <w:r w:rsidR="00587B07" w:rsidRPr="00587B07">
        <w:rPr>
          <w:rFonts w:ascii="Times New Roman" w:hAnsi="Times New Roman" w:cs="Times New Roman"/>
          <w:i/>
          <w:sz w:val="24"/>
        </w:rPr>
        <w:t>h</w:t>
      </w:r>
      <w:r w:rsidR="00587B07">
        <w:rPr>
          <w:rFonts w:ascii="Times New Roman" w:hAnsi="Times New Roman" w:cs="Times New Roman"/>
          <w:sz w:val="24"/>
        </w:rPr>
        <w:t xml:space="preserve"> </w:t>
      </w:r>
      <w:r w:rsidR="00753F7F">
        <w:rPr>
          <w:rFonts w:ascii="Times New Roman" w:hAnsi="Times New Roman" w:cs="Times New Roman"/>
          <w:sz w:val="24"/>
        </w:rPr>
        <w:t>para</w:t>
      </w:r>
      <w:r w:rsidR="00030C6E">
        <w:rPr>
          <w:rFonts w:ascii="Times New Roman" w:hAnsi="Times New Roman" w:cs="Times New Roman"/>
          <w:sz w:val="24"/>
        </w:rPr>
        <w:t xml:space="preserve"> que </w:t>
      </w:r>
      <w:r w:rsidR="00753F7F">
        <w:rPr>
          <w:rFonts w:ascii="Times New Roman" w:hAnsi="Times New Roman" w:cs="Times New Roman"/>
          <w:sz w:val="24"/>
        </w:rPr>
        <w:t>isto ocorra.</w:t>
      </w:r>
      <w:r w:rsidR="00CB4E55">
        <w:rPr>
          <w:rFonts w:ascii="Times New Roman" w:hAnsi="Times New Roman" w:cs="Times New Roman"/>
          <w:sz w:val="24"/>
        </w:rPr>
        <w:t xml:space="preserve"> Fundamentalmente, </w:t>
      </w:r>
      <w:r w:rsidR="00BA4969">
        <w:rPr>
          <w:rFonts w:ascii="Times New Roman" w:hAnsi="Times New Roman" w:cs="Times New Roman"/>
          <w:sz w:val="24"/>
        </w:rPr>
        <w:t>há que avaliar os erros cometidos.</w:t>
      </w:r>
    </w:p>
    <w:p w14:paraId="3D869068" w14:textId="77777777" w:rsidR="00030C6E" w:rsidRPr="00030C6E" w:rsidRDefault="00753F7F" w:rsidP="00772D7A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o se aproximar numericamente um PVI, cometem-se</w:t>
      </w:r>
      <w:r w:rsidR="00030C6E" w:rsidRPr="00030C6E">
        <w:rPr>
          <w:rFonts w:ascii="Times New Roman" w:hAnsi="Times New Roman" w:cs="Times New Roman"/>
          <w:sz w:val="24"/>
        </w:rPr>
        <w:t xml:space="preserve"> erros de duas naturezas:</w:t>
      </w:r>
    </w:p>
    <w:p w14:paraId="6E5EAFF5" w14:textId="77777777" w:rsidR="00030C6E" w:rsidRPr="00456FB5" w:rsidRDefault="00030C6E" w:rsidP="00456FB5">
      <w:pPr>
        <w:pStyle w:val="PargrafodaLista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sz w:val="24"/>
        </w:rPr>
      </w:pPr>
      <w:r w:rsidRPr="00456FB5">
        <w:rPr>
          <w:rFonts w:ascii="Times New Roman" w:hAnsi="Times New Roman" w:cs="Times New Roman"/>
          <w:i/>
          <w:sz w:val="24"/>
        </w:rPr>
        <w:t>truncamento</w:t>
      </w:r>
      <w:r w:rsidR="00753F7F" w:rsidRPr="00456FB5">
        <w:rPr>
          <w:rFonts w:ascii="Times New Roman" w:hAnsi="Times New Roman" w:cs="Times New Roman"/>
          <w:sz w:val="24"/>
        </w:rPr>
        <w:t xml:space="preserve"> – originários da</w:t>
      </w:r>
      <w:r w:rsidRPr="00456FB5">
        <w:rPr>
          <w:rFonts w:ascii="Times New Roman" w:hAnsi="Times New Roman" w:cs="Times New Roman"/>
          <w:sz w:val="24"/>
        </w:rPr>
        <w:t xml:space="preserve"> técnica empregada para a </w:t>
      </w:r>
      <w:r w:rsidR="00753F7F" w:rsidRPr="00456FB5">
        <w:rPr>
          <w:rFonts w:ascii="Times New Roman" w:hAnsi="Times New Roman" w:cs="Times New Roman"/>
          <w:sz w:val="24"/>
        </w:rPr>
        <w:t>obten</w:t>
      </w:r>
      <w:r w:rsidRPr="00456FB5">
        <w:rPr>
          <w:rFonts w:ascii="Times New Roman" w:hAnsi="Times New Roman" w:cs="Times New Roman"/>
          <w:sz w:val="24"/>
        </w:rPr>
        <w:t>ção do</w:t>
      </w:r>
      <w:r w:rsidR="00753F7F" w:rsidRPr="00456FB5">
        <w:rPr>
          <w:rFonts w:ascii="Times New Roman" w:hAnsi="Times New Roman" w:cs="Times New Roman"/>
          <w:sz w:val="24"/>
        </w:rPr>
        <w:t>s</w:t>
      </w:r>
      <w:r w:rsidRPr="00456FB5">
        <w:rPr>
          <w:rFonts w:ascii="Times New Roman" w:hAnsi="Times New Roman" w:cs="Times New Roman"/>
          <w:sz w:val="24"/>
        </w:rPr>
        <w:t xml:space="preserve"> valor</w:t>
      </w:r>
      <w:r w:rsidR="00753F7F" w:rsidRPr="00456FB5">
        <w:rPr>
          <w:rFonts w:ascii="Times New Roman" w:hAnsi="Times New Roman" w:cs="Times New Roman"/>
          <w:sz w:val="24"/>
        </w:rPr>
        <w:t>es</w:t>
      </w:r>
      <w:r w:rsidRPr="00456FB5">
        <w:rPr>
          <w:rFonts w:ascii="Times New Roman" w:hAnsi="Times New Roman" w:cs="Times New Roman"/>
          <w:sz w:val="24"/>
        </w:rPr>
        <w:t xml:space="preserve"> </w:t>
      </w:r>
      <w:r w:rsidRPr="00456FB5">
        <w:rPr>
          <w:rFonts w:ascii="Times New Roman" w:hAnsi="Times New Roman" w:cs="Times New Roman"/>
          <w:i/>
          <w:sz w:val="24"/>
        </w:rPr>
        <w:t>y</w:t>
      </w:r>
      <w:r w:rsidR="00753F7F" w:rsidRPr="00456FB5">
        <w:rPr>
          <w:rFonts w:ascii="Times New Roman" w:hAnsi="Times New Roman" w:cs="Times New Roman"/>
          <w:i/>
          <w:sz w:val="24"/>
          <w:vertAlign w:val="subscript"/>
        </w:rPr>
        <w:t>i</w:t>
      </w:r>
      <w:r w:rsidRPr="00456FB5">
        <w:rPr>
          <w:rFonts w:ascii="Times New Roman" w:hAnsi="Times New Roman" w:cs="Times New Roman"/>
          <w:sz w:val="24"/>
        </w:rPr>
        <w:t>;</w:t>
      </w:r>
    </w:p>
    <w:p w14:paraId="41914377" w14:textId="77777777" w:rsidR="00030C6E" w:rsidRPr="00456FB5" w:rsidRDefault="00753F7F" w:rsidP="00456FB5">
      <w:pPr>
        <w:pStyle w:val="PargrafodaLista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sz w:val="24"/>
        </w:rPr>
      </w:pPr>
      <w:r w:rsidRPr="00456FB5">
        <w:rPr>
          <w:rFonts w:ascii="Times New Roman" w:hAnsi="Times New Roman" w:cs="Times New Roman"/>
          <w:i/>
          <w:sz w:val="24"/>
        </w:rPr>
        <w:t>arredondamento</w:t>
      </w:r>
      <w:r w:rsidRPr="00456FB5">
        <w:rPr>
          <w:rFonts w:ascii="Times New Roman" w:hAnsi="Times New Roman" w:cs="Times New Roman"/>
          <w:sz w:val="24"/>
        </w:rPr>
        <w:t xml:space="preserve"> - causados pelos cálculos de</w:t>
      </w:r>
      <w:r w:rsidR="00030C6E" w:rsidRPr="00456FB5">
        <w:rPr>
          <w:rFonts w:ascii="Times New Roman" w:hAnsi="Times New Roman" w:cs="Times New Roman"/>
          <w:sz w:val="24"/>
        </w:rPr>
        <w:t xml:space="preserve"> precisão finita</w:t>
      </w:r>
      <w:r w:rsidR="00866CC0" w:rsidRPr="00456FB5">
        <w:rPr>
          <w:rFonts w:ascii="Times New Roman" w:hAnsi="Times New Roman" w:cs="Times New Roman"/>
          <w:sz w:val="24"/>
        </w:rPr>
        <w:t xml:space="preserve"> (aritmética de ponto flutuante)</w:t>
      </w:r>
      <w:r w:rsidR="00030C6E" w:rsidRPr="00456FB5">
        <w:rPr>
          <w:rFonts w:ascii="Times New Roman" w:hAnsi="Times New Roman" w:cs="Times New Roman"/>
          <w:sz w:val="24"/>
        </w:rPr>
        <w:t xml:space="preserve"> </w:t>
      </w:r>
      <w:r w:rsidRPr="00456FB5">
        <w:rPr>
          <w:rFonts w:ascii="Times New Roman" w:hAnsi="Times New Roman" w:cs="Times New Roman"/>
          <w:sz w:val="24"/>
        </w:rPr>
        <w:t>realizados em</w:t>
      </w:r>
      <w:r w:rsidR="00030C6E" w:rsidRPr="00456FB5">
        <w:rPr>
          <w:rFonts w:ascii="Times New Roman" w:hAnsi="Times New Roman" w:cs="Times New Roman"/>
          <w:sz w:val="24"/>
        </w:rPr>
        <w:t xml:space="preserve"> computadores digitais e </w:t>
      </w:r>
      <w:r w:rsidR="004B738F">
        <w:rPr>
          <w:rFonts w:ascii="Times New Roman" w:hAnsi="Times New Roman" w:cs="Times New Roman"/>
          <w:sz w:val="24"/>
        </w:rPr>
        <w:t xml:space="preserve">afetados pela ordem em que são feitos, modo de </w:t>
      </w:r>
      <w:r w:rsidR="00030C6E" w:rsidRPr="00456FB5">
        <w:rPr>
          <w:rFonts w:ascii="Times New Roman" w:hAnsi="Times New Roman" w:cs="Times New Roman"/>
          <w:sz w:val="24"/>
        </w:rPr>
        <w:t>programar</w:t>
      </w:r>
      <w:r w:rsidR="004B738F">
        <w:rPr>
          <w:rFonts w:ascii="Times New Roman" w:hAnsi="Times New Roman" w:cs="Times New Roman"/>
          <w:sz w:val="24"/>
        </w:rPr>
        <w:t>, etc</w:t>
      </w:r>
      <w:r w:rsidR="00030C6E" w:rsidRPr="00456FB5">
        <w:rPr>
          <w:rFonts w:ascii="Times New Roman" w:hAnsi="Times New Roman" w:cs="Times New Roman"/>
          <w:sz w:val="24"/>
        </w:rPr>
        <w:t>.</w:t>
      </w:r>
    </w:p>
    <w:p w14:paraId="7CD5F0A3" w14:textId="56F4E655" w:rsidR="00456FB5" w:rsidRDefault="00866CC0" w:rsidP="00772D7A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Embora o</w:t>
      </w:r>
      <w:r w:rsidR="00852CE1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erros </w:t>
      </w:r>
      <w:r w:rsidR="00852CE1">
        <w:rPr>
          <w:rFonts w:ascii="Times New Roman" w:hAnsi="Times New Roman" w:cs="Times New Roman"/>
          <w:sz w:val="24"/>
        </w:rPr>
        <w:t xml:space="preserve">de </w:t>
      </w:r>
      <w:r w:rsidR="00852CE1" w:rsidRPr="00852CE1">
        <w:rPr>
          <w:rFonts w:ascii="Times New Roman" w:hAnsi="Times New Roman" w:cs="Times New Roman"/>
          <w:i/>
          <w:sz w:val="24"/>
        </w:rPr>
        <w:t>truncamento</w:t>
      </w:r>
      <w:r w:rsidR="00852CE1">
        <w:rPr>
          <w:rFonts w:ascii="Times New Roman" w:hAnsi="Times New Roman" w:cs="Times New Roman"/>
          <w:sz w:val="24"/>
        </w:rPr>
        <w:t xml:space="preserve"> e </w:t>
      </w:r>
      <w:r w:rsidR="00852CE1" w:rsidRPr="00852CE1">
        <w:rPr>
          <w:rFonts w:ascii="Times New Roman" w:hAnsi="Times New Roman" w:cs="Times New Roman"/>
          <w:i/>
          <w:sz w:val="24"/>
        </w:rPr>
        <w:t>arredondamento</w:t>
      </w:r>
      <w:r w:rsidR="00852CE1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surjam de fontes</w:t>
      </w:r>
      <w:r w:rsidR="00852CE1">
        <w:rPr>
          <w:rFonts w:ascii="Times New Roman" w:hAnsi="Times New Roman" w:cs="Times New Roman"/>
          <w:sz w:val="24"/>
        </w:rPr>
        <w:t xml:space="preserve"> distintas, tais erros são correlacionados. Sabe-se que o de </w:t>
      </w:r>
      <w:r w:rsidR="00852CE1" w:rsidRPr="00852CE1">
        <w:rPr>
          <w:rFonts w:ascii="Times New Roman" w:hAnsi="Times New Roman" w:cs="Times New Roman"/>
          <w:i/>
          <w:sz w:val="24"/>
        </w:rPr>
        <w:t>truncamento</w:t>
      </w:r>
      <w:r w:rsidR="00852CE1">
        <w:rPr>
          <w:rFonts w:ascii="Times New Roman" w:hAnsi="Times New Roman" w:cs="Times New Roman"/>
          <w:sz w:val="24"/>
        </w:rPr>
        <w:t xml:space="preserve"> </w:t>
      </w:r>
      <w:r w:rsidR="00C30C71">
        <w:rPr>
          <w:rFonts w:ascii="Times New Roman" w:hAnsi="Times New Roman" w:cs="Times New Roman"/>
          <w:sz w:val="24"/>
        </w:rPr>
        <w:t>(</w:t>
      </w:r>
      <w:r w:rsidR="00576DA8" w:rsidRPr="00C30C71">
        <w:rPr>
          <w:rFonts w:ascii="Times New Roman" w:hAnsi="Times New Roman" w:cs="Times New Roman"/>
          <w:i/>
          <w:sz w:val="24"/>
        </w:rPr>
        <w:t>discretização</w:t>
      </w:r>
      <w:r w:rsidR="00576DA8">
        <w:rPr>
          <w:rFonts w:ascii="Times New Roman" w:hAnsi="Times New Roman" w:cs="Times New Roman"/>
          <w:sz w:val="24"/>
        </w:rPr>
        <w:t xml:space="preserve">) </w:t>
      </w:r>
      <w:r w:rsidR="00852CE1">
        <w:rPr>
          <w:rFonts w:ascii="Times New Roman" w:hAnsi="Times New Roman" w:cs="Times New Roman"/>
          <w:sz w:val="24"/>
        </w:rPr>
        <w:t>usualmente reduz</w:t>
      </w:r>
      <w:r w:rsidR="003E6CA9">
        <w:rPr>
          <w:rFonts w:ascii="Times New Roman" w:hAnsi="Times New Roman" w:cs="Times New Roman"/>
          <w:sz w:val="24"/>
        </w:rPr>
        <w:t>-se</w:t>
      </w:r>
      <w:r w:rsidR="00852CE1">
        <w:rPr>
          <w:rFonts w:ascii="Times New Roman" w:hAnsi="Times New Roman" w:cs="Times New Roman"/>
          <w:sz w:val="24"/>
        </w:rPr>
        <w:t xml:space="preserve"> p</w:t>
      </w:r>
      <w:r w:rsidR="00C30C71">
        <w:rPr>
          <w:rFonts w:ascii="Times New Roman" w:hAnsi="Times New Roman" w:cs="Times New Roman"/>
          <w:sz w:val="24"/>
        </w:rPr>
        <w:t>ela adoção de valores pequenos do passo</w:t>
      </w:r>
      <w:r w:rsidR="00852CE1">
        <w:rPr>
          <w:rFonts w:ascii="Times New Roman" w:hAnsi="Times New Roman" w:cs="Times New Roman"/>
          <w:sz w:val="24"/>
        </w:rPr>
        <w:t xml:space="preserve"> </w:t>
      </w:r>
      <w:r w:rsidR="00852CE1" w:rsidRPr="00852CE1">
        <w:rPr>
          <w:rFonts w:ascii="Times New Roman" w:hAnsi="Times New Roman" w:cs="Times New Roman"/>
          <w:i/>
          <w:sz w:val="24"/>
        </w:rPr>
        <w:t>h</w:t>
      </w:r>
      <w:r w:rsidR="00852CE1">
        <w:rPr>
          <w:rFonts w:ascii="Times New Roman" w:hAnsi="Times New Roman" w:cs="Times New Roman"/>
          <w:sz w:val="24"/>
        </w:rPr>
        <w:t xml:space="preserve">. Entretanto, ao fazê-lo, </w:t>
      </w:r>
      <w:r w:rsidR="003E6CA9">
        <w:rPr>
          <w:rFonts w:ascii="Times New Roman" w:hAnsi="Times New Roman" w:cs="Times New Roman"/>
          <w:sz w:val="24"/>
        </w:rPr>
        <w:t xml:space="preserve">o erro de </w:t>
      </w:r>
      <w:r w:rsidR="003E6CA9" w:rsidRPr="003E6CA9">
        <w:rPr>
          <w:rFonts w:ascii="Times New Roman" w:hAnsi="Times New Roman" w:cs="Times New Roman"/>
          <w:i/>
          <w:sz w:val="24"/>
        </w:rPr>
        <w:t>arredondamento</w:t>
      </w:r>
      <w:r w:rsidR="003E6CA9">
        <w:rPr>
          <w:rFonts w:ascii="Times New Roman" w:hAnsi="Times New Roman" w:cs="Times New Roman"/>
          <w:sz w:val="24"/>
        </w:rPr>
        <w:t xml:space="preserve"> </w:t>
      </w:r>
      <w:r w:rsidR="00852CE1">
        <w:rPr>
          <w:rFonts w:ascii="Times New Roman" w:hAnsi="Times New Roman" w:cs="Times New Roman"/>
          <w:sz w:val="24"/>
        </w:rPr>
        <w:t>pode</w:t>
      </w:r>
      <w:r w:rsidR="003E6CA9">
        <w:rPr>
          <w:rFonts w:ascii="Times New Roman" w:hAnsi="Times New Roman" w:cs="Times New Roman"/>
          <w:sz w:val="24"/>
        </w:rPr>
        <w:t xml:space="preserve"> crescer pelo aumento da quantidade de cálculos realizados</w:t>
      </w:r>
      <w:r w:rsidR="00852CE1">
        <w:rPr>
          <w:rFonts w:ascii="Times New Roman" w:hAnsi="Times New Roman" w:cs="Times New Roman"/>
          <w:sz w:val="24"/>
        </w:rPr>
        <w:t>.</w:t>
      </w:r>
      <w:r w:rsidR="00E24DD4">
        <w:rPr>
          <w:rFonts w:ascii="Times New Roman" w:hAnsi="Times New Roman" w:cs="Times New Roman"/>
          <w:sz w:val="24"/>
        </w:rPr>
        <w:t xml:space="preserve"> Em outras palavras, o </w:t>
      </w:r>
      <w:r w:rsidR="00E24DD4" w:rsidRPr="00E24DD4">
        <w:rPr>
          <w:rFonts w:ascii="Times New Roman" w:hAnsi="Times New Roman" w:cs="Times New Roman"/>
          <w:i/>
          <w:sz w:val="24"/>
        </w:rPr>
        <w:t>arredondamento</w:t>
      </w:r>
      <w:r w:rsidR="00E24DD4">
        <w:rPr>
          <w:rFonts w:ascii="Times New Roman" w:hAnsi="Times New Roman" w:cs="Times New Roman"/>
          <w:sz w:val="24"/>
        </w:rPr>
        <w:t xml:space="preserve">, não tão sério em uma etapa qualquer do </w:t>
      </w:r>
      <w:r w:rsidR="00613545">
        <w:rPr>
          <w:rFonts w:ascii="Times New Roman" w:hAnsi="Times New Roman" w:cs="Times New Roman"/>
          <w:sz w:val="24"/>
        </w:rPr>
        <w:t xml:space="preserve">método numérico de </w:t>
      </w:r>
      <w:r w:rsidR="00E24DD4">
        <w:rPr>
          <w:rFonts w:ascii="Times New Roman" w:hAnsi="Times New Roman" w:cs="Times New Roman"/>
          <w:sz w:val="24"/>
        </w:rPr>
        <w:t xml:space="preserve">cálculo da solução de uma </w:t>
      </w:r>
      <w:r w:rsidR="000671A2">
        <w:rPr>
          <w:rFonts w:ascii="Times New Roman" w:hAnsi="Times New Roman" w:cs="Times New Roman"/>
          <w:sz w:val="24"/>
        </w:rPr>
        <w:t>EDO</w:t>
      </w:r>
      <w:r w:rsidR="00E24DD4">
        <w:rPr>
          <w:rFonts w:ascii="Times New Roman" w:hAnsi="Times New Roman" w:cs="Times New Roman"/>
          <w:sz w:val="24"/>
        </w:rPr>
        <w:t xml:space="preserve">, </w:t>
      </w:r>
      <w:r w:rsidR="002015EE">
        <w:rPr>
          <w:rFonts w:ascii="Times New Roman" w:hAnsi="Times New Roman" w:cs="Times New Roman"/>
          <w:sz w:val="24"/>
        </w:rPr>
        <w:t xml:space="preserve">propaga-se </w:t>
      </w:r>
      <w:r w:rsidR="00E24DD4">
        <w:rPr>
          <w:rFonts w:ascii="Times New Roman" w:hAnsi="Times New Roman" w:cs="Times New Roman"/>
          <w:sz w:val="24"/>
        </w:rPr>
        <w:t>após um grande de número (e.g., centenas, milhares) de etapas, pode</w:t>
      </w:r>
      <w:r w:rsidR="002015EE">
        <w:rPr>
          <w:rFonts w:ascii="Times New Roman" w:hAnsi="Times New Roman" w:cs="Times New Roman"/>
          <w:sz w:val="24"/>
        </w:rPr>
        <w:t>ndo</w:t>
      </w:r>
      <w:r w:rsidR="00E24DD4">
        <w:rPr>
          <w:rFonts w:ascii="Times New Roman" w:hAnsi="Times New Roman" w:cs="Times New Roman"/>
          <w:sz w:val="24"/>
        </w:rPr>
        <w:t xml:space="preserve"> se acumular</w:t>
      </w:r>
      <w:r w:rsidR="00613545">
        <w:rPr>
          <w:rFonts w:ascii="Times New Roman" w:hAnsi="Times New Roman" w:cs="Times New Roman"/>
          <w:sz w:val="24"/>
        </w:rPr>
        <w:t xml:space="preserve"> e contaminar de forma indesejada a solução obtida.</w:t>
      </w:r>
      <w:r w:rsidR="002015EE">
        <w:rPr>
          <w:rFonts w:ascii="Times New Roman" w:hAnsi="Times New Roman" w:cs="Times New Roman"/>
          <w:sz w:val="24"/>
        </w:rPr>
        <w:t xml:space="preserve"> </w:t>
      </w:r>
    </w:p>
    <w:p w14:paraId="367D9733" w14:textId="77777777" w:rsidR="00030C6E" w:rsidRPr="00030C6E" w:rsidRDefault="003E6CA9" w:rsidP="00772D7A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m boa parte das situações práticas, o erro de </w:t>
      </w:r>
      <w:r w:rsidRPr="00456FB5">
        <w:rPr>
          <w:rFonts w:ascii="Times New Roman" w:hAnsi="Times New Roman" w:cs="Times New Roman"/>
          <w:i/>
          <w:sz w:val="24"/>
        </w:rPr>
        <w:t>truncamento</w:t>
      </w:r>
      <w:r w:rsidR="00852CE1">
        <w:rPr>
          <w:rFonts w:ascii="Times New Roman" w:hAnsi="Times New Roman" w:cs="Times New Roman"/>
          <w:sz w:val="24"/>
        </w:rPr>
        <w:t xml:space="preserve"> </w:t>
      </w:r>
      <w:r w:rsidR="00456FB5">
        <w:rPr>
          <w:rFonts w:ascii="Times New Roman" w:hAnsi="Times New Roman" w:cs="Times New Roman"/>
          <w:sz w:val="24"/>
        </w:rPr>
        <w:t>apresenta-se como fator dominante para a determinação da precisão da solução numérica de EDOs</w:t>
      </w:r>
      <w:r w:rsidR="002015EE">
        <w:rPr>
          <w:rFonts w:ascii="Times New Roman" w:hAnsi="Times New Roman" w:cs="Times New Roman"/>
          <w:sz w:val="24"/>
        </w:rPr>
        <w:t>. S</w:t>
      </w:r>
      <w:r w:rsidR="00456FB5">
        <w:rPr>
          <w:rFonts w:ascii="Times New Roman" w:hAnsi="Times New Roman" w:cs="Times New Roman"/>
          <w:sz w:val="24"/>
        </w:rPr>
        <w:t xml:space="preserve">endo assim, o erro de </w:t>
      </w:r>
      <w:r w:rsidR="00456FB5" w:rsidRPr="00456FB5">
        <w:rPr>
          <w:rFonts w:ascii="Times New Roman" w:hAnsi="Times New Roman" w:cs="Times New Roman"/>
          <w:i/>
          <w:sz w:val="24"/>
        </w:rPr>
        <w:t>arredondamento</w:t>
      </w:r>
      <w:r w:rsidR="00456FB5">
        <w:rPr>
          <w:rFonts w:ascii="Times New Roman" w:hAnsi="Times New Roman" w:cs="Times New Roman"/>
          <w:sz w:val="24"/>
        </w:rPr>
        <w:t xml:space="preserve"> não será considerado no presente estudo.</w:t>
      </w:r>
    </w:p>
    <w:p w14:paraId="0B1E4E48" w14:textId="77777777" w:rsidR="00030C6E" w:rsidRPr="00030C6E" w:rsidRDefault="00030C6E" w:rsidP="00772D7A">
      <w:pPr>
        <w:ind w:firstLine="708"/>
        <w:jc w:val="both"/>
        <w:rPr>
          <w:rFonts w:ascii="Times New Roman" w:hAnsi="Times New Roman" w:cs="Times New Roman"/>
          <w:sz w:val="24"/>
        </w:rPr>
      </w:pPr>
      <w:r w:rsidRPr="00030C6E">
        <w:rPr>
          <w:rFonts w:ascii="Times New Roman" w:hAnsi="Times New Roman" w:cs="Times New Roman"/>
          <w:sz w:val="24"/>
        </w:rPr>
        <w:t xml:space="preserve">Os erros de </w:t>
      </w:r>
      <w:r w:rsidRPr="00456FB5">
        <w:rPr>
          <w:rFonts w:ascii="Times New Roman" w:hAnsi="Times New Roman" w:cs="Times New Roman"/>
          <w:i/>
          <w:sz w:val="24"/>
        </w:rPr>
        <w:t>truncamento</w:t>
      </w:r>
      <w:r w:rsidRPr="00030C6E">
        <w:rPr>
          <w:rFonts w:ascii="Times New Roman" w:hAnsi="Times New Roman" w:cs="Times New Roman"/>
          <w:sz w:val="24"/>
        </w:rPr>
        <w:t xml:space="preserve"> podem ser </w:t>
      </w:r>
      <w:r w:rsidR="00456FB5">
        <w:rPr>
          <w:rFonts w:ascii="Times New Roman" w:hAnsi="Times New Roman" w:cs="Times New Roman"/>
          <w:sz w:val="24"/>
        </w:rPr>
        <w:t xml:space="preserve">decompostos </w:t>
      </w:r>
      <w:r w:rsidR="00C00C26">
        <w:rPr>
          <w:rFonts w:ascii="Times New Roman" w:hAnsi="Times New Roman" w:cs="Times New Roman"/>
          <w:sz w:val="24"/>
        </w:rPr>
        <w:t>em:</w:t>
      </w:r>
    </w:p>
    <w:p w14:paraId="24ADCFF6" w14:textId="77777777" w:rsidR="00A5182E" w:rsidRPr="00A5182E" w:rsidRDefault="00030C6E" w:rsidP="008A0220">
      <w:pPr>
        <w:pStyle w:val="PargrafodaLista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sz w:val="24"/>
        </w:rPr>
      </w:pPr>
      <w:r w:rsidRPr="00A5182E">
        <w:rPr>
          <w:rFonts w:ascii="Times New Roman" w:hAnsi="Times New Roman" w:cs="Times New Roman"/>
          <w:i/>
          <w:sz w:val="24"/>
        </w:rPr>
        <w:t>local</w:t>
      </w:r>
      <w:r w:rsidR="00C00C26" w:rsidRPr="00A5182E">
        <w:rPr>
          <w:rFonts w:ascii="Times New Roman" w:hAnsi="Times New Roman" w:cs="Times New Roman"/>
          <w:i/>
          <w:sz w:val="24"/>
        </w:rPr>
        <w:t xml:space="preserve"> </w:t>
      </w:r>
      <w:r w:rsidR="004B738F" w:rsidRPr="00A5182E">
        <w:rPr>
          <w:rFonts w:ascii="Times New Roman" w:hAnsi="Times New Roman" w:cs="Times New Roman"/>
          <w:i/>
          <w:sz w:val="24"/>
        </w:rPr>
        <w:t>–</w:t>
      </w:r>
      <w:r w:rsidRPr="00A5182E">
        <w:rPr>
          <w:rFonts w:ascii="Times New Roman" w:hAnsi="Times New Roman" w:cs="Times New Roman"/>
          <w:sz w:val="24"/>
        </w:rPr>
        <w:t xml:space="preserve"> </w:t>
      </w:r>
      <w:r w:rsidR="004B738F" w:rsidRPr="00A5182E">
        <w:rPr>
          <w:rFonts w:ascii="Times New Roman" w:hAnsi="Times New Roman" w:cs="Times New Roman"/>
          <w:sz w:val="24"/>
          <w:szCs w:val="24"/>
        </w:rPr>
        <w:t xml:space="preserve">aquele </w:t>
      </w:r>
      <w:r w:rsidR="00A5182E" w:rsidRPr="00A5182E">
        <w:rPr>
          <w:rFonts w:ascii="Times New Roman" w:hAnsi="Times New Roman" w:cs="Times New Roman"/>
          <w:sz w:val="24"/>
          <w:szCs w:val="24"/>
        </w:rPr>
        <w:t>inerente</w:t>
      </w:r>
      <w:r w:rsidR="004B738F" w:rsidRPr="00A5182E">
        <w:rPr>
          <w:rFonts w:ascii="Times New Roman" w:hAnsi="Times New Roman" w:cs="Times New Roman"/>
          <w:sz w:val="24"/>
          <w:szCs w:val="24"/>
        </w:rPr>
        <w:t xml:space="preserve"> </w:t>
      </w:r>
      <w:r w:rsidR="00A5182E" w:rsidRPr="00A5182E">
        <w:rPr>
          <w:rFonts w:ascii="Times New Roman" w:hAnsi="Times New Roman" w:cs="Times New Roman"/>
          <w:sz w:val="24"/>
          <w:szCs w:val="24"/>
        </w:rPr>
        <w:t>a</w:t>
      </w:r>
      <w:r w:rsidR="004B738F" w:rsidRPr="00A5182E">
        <w:rPr>
          <w:rFonts w:ascii="Times New Roman" w:hAnsi="Times New Roman" w:cs="Times New Roman"/>
          <w:sz w:val="24"/>
          <w:szCs w:val="24"/>
        </w:rPr>
        <w:t xml:space="preserve">o método </w:t>
      </w:r>
      <w:r w:rsidR="00A5182E" w:rsidRPr="00A5182E">
        <w:rPr>
          <w:rFonts w:ascii="Times New Roman" w:hAnsi="Times New Roman" w:cs="Times New Roman"/>
          <w:sz w:val="24"/>
          <w:szCs w:val="24"/>
        </w:rPr>
        <w:t>numérico adotado, tomando-se um único passo e supondo que não foram cometidos erros em passos anteriores, sendo assim, de natureza local</w:t>
      </w:r>
      <w:r w:rsidR="00234B85">
        <w:rPr>
          <w:rFonts w:ascii="Times New Roman" w:hAnsi="Times New Roman" w:cs="Times New Roman"/>
          <w:sz w:val="24"/>
          <w:szCs w:val="24"/>
        </w:rPr>
        <w:t>;</w:t>
      </w:r>
      <w:r w:rsidRPr="00A5182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0FE5DC" w14:textId="77777777" w:rsidR="00BA4969" w:rsidRDefault="00234B85" w:rsidP="008A0220">
      <w:pPr>
        <w:pStyle w:val="PargrafodaLista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>propagado ou acumulado</w:t>
      </w:r>
      <w:r w:rsidR="00C00C26" w:rsidRPr="00A5182E">
        <w:rPr>
          <w:rFonts w:ascii="Times New Roman" w:hAnsi="Times New Roman" w:cs="Times New Roman"/>
          <w:i/>
          <w:sz w:val="24"/>
        </w:rPr>
        <w:t xml:space="preserve"> </w:t>
      </w:r>
      <w:r w:rsidRPr="00A5182E">
        <w:rPr>
          <w:rFonts w:ascii="Times New Roman" w:hAnsi="Times New Roman" w:cs="Times New Roman"/>
          <w:i/>
          <w:sz w:val="24"/>
        </w:rPr>
        <w:t>–</w:t>
      </w:r>
      <w:r w:rsidR="00F854C2" w:rsidRPr="00A5182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causado pelo acúmulo dos erros de truncamento locais</w:t>
      </w:r>
      <w:r w:rsidR="00030C6E" w:rsidRPr="00A5182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resultantes</w:t>
      </w:r>
      <w:r w:rsidR="00030C6E" w:rsidRPr="00A5182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d</w:t>
      </w:r>
      <w:r w:rsidR="00030C6E" w:rsidRPr="00A5182E">
        <w:rPr>
          <w:rFonts w:ascii="Times New Roman" w:hAnsi="Times New Roman" w:cs="Times New Roman"/>
          <w:sz w:val="24"/>
        </w:rPr>
        <w:t>os passos anteriores.</w:t>
      </w:r>
    </w:p>
    <w:p w14:paraId="6BF20C6D" w14:textId="77777777" w:rsidR="00234B85" w:rsidRDefault="00234B85" w:rsidP="00772D7A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ficados</w:t>
      </w:r>
      <w:r w:rsidR="00DB312C">
        <w:rPr>
          <w:rFonts w:ascii="Times New Roman" w:hAnsi="Times New Roman" w:cs="Times New Roman"/>
          <w:sz w:val="24"/>
        </w:rPr>
        <w:t>,</w:t>
      </w:r>
      <w:r w:rsidR="002F43D2">
        <w:rPr>
          <w:rFonts w:ascii="Times New Roman" w:hAnsi="Times New Roman" w:cs="Times New Roman"/>
          <w:sz w:val="24"/>
        </w:rPr>
        <w:t xml:space="preserve"> os erros de </w:t>
      </w:r>
      <w:r w:rsidR="002F43D2" w:rsidRPr="002F43D2">
        <w:rPr>
          <w:rFonts w:ascii="Times New Roman" w:hAnsi="Times New Roman" w:cs="Times New Roman"/>
          <w:i/>
          <w:sz w:val="24"/>
        </w:rPr>
        <w:t>truncamento local</w:t>
      </w:r>
      <w:r w:rsidR="002F43D2">
        <w:rPr>
          <w:rFonts w:ascii="Times New Roman" w:hAnsi="Times New Roman" w:cs="Times New Roman"/>
          <w:sz w:val="24"/>
        </w:rPr>
        <w:t xml:space="preserve"> e </w:t>
      </w:r>
      <w:r w:rsidR="002F43D2" w:rsidRPr="002F43D2">
        <w:rPr>
          <w:rFonts w:ascii="Times New Roman" w:hAnsi="Times New Roman" w:cs="Times New Roman"/>
          <w:i/>
          <w:sz w:val="24"/>
        </w:rPr>
        <w:t>propagado</w:t>
      </w:r>
      <w:r w:rsidR="002F43D2">
        <w:rPr>
          <w:rFonts w:ascii="Times New Roman" w:hAnsi="Times New Roman" w:cs="Times New Roman"/>
          <w:sz w:val="24"/>
        </w:rPr>
        <w:t xml:space="preserve"> formam</w:t>
      </w:r>
      <w:r>
        <w:rPr>
          <w:rFonts w:ascii="Times New Roman" w:hAnsi="Times New Roman" w:cs="Times New Roman"/>
          <w:sz w:val="24"/>
        </w:rPr>
        <w:t xml:space="preserve"> o erro de </w:t>
      </w:r>
      <w:r w:rsidRPr="002F43D2">
        <w:rPr>
          <w:rFonts w:ascii="Times New Roman" w:hAnsi="Times New Roman" w:cs="Times New Roman"/>
          <w:i/>
          <w:sz w:val="24"/>
        </w:rPr>
        <w:t>truncamento global</w:t>
      </w:r>
      <w:r>
        <w:rPr>
          <w:rFonts w:ascii="Times New Roman" w:hAnsi="Times New Roman" w:cs="Times New Roman"/>
          <w:sz w:val="24"/>
        </w:rPr>
        <w:t xml:space="preserve"> </w:t>
      </w:r>
      <w:r w:rsidR="002F43D2">
        <w:rPr>
          <w:rFonts w:ascii="Times New Roman" w:hAnsi="Times New Roman" w:cs="Times New Roman"/>
          <w:sz w:val="24"/>
        </w:rPr>
        <w:t>(</w:t>
      </w:r>
      <w:r w:rsidRPr="002F43D2">
        <w:rPr>
          <w:rFonts w:ascii="Times New Roman" w:hAnsi="Times New Roman" w:cs="Times New Roman"/>
          <w:i/>
          <w:sz w:val="24"/>
        </w:rPr>
        <w:t>total</w:t>
      </w:r>
      <w:r w:rsidR="002F43D2">
        <w:rPr>
          <w:rFonts w:ascii="Times New Roman" w:hAnsi="Times New Roman" w:cs="Times New Roman"/>
          <w:sz w:val="24"/>
        </w:rPr>
        <w:t>) da solução numérica produzida.</w:t>
      </w:r>
    </w:p>
    <w:p w14:paraId="32DB0AF3" w14:textId="5F459E21" w:rsidR="00205C5D" w:rsidRDefault="00F061EA" w:rsidP="00EC28BF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a análise dos erros cometidos pelas</w:t>
      </w:r>
      <w:r w:rsidR="00620B95">
        <w:rPr>
          <w:rFonts w:ascii="Times New Roman" w:hAnsi="Times New Roman" w:cs="Times New Roman"/>
          <w:b/>
          <w:sz w:val="24"/>
        </w:rPr>
        <w:t xml:space="preserve"> </w:t>
      </w:r>
      <w:r w:rsidR="00620B95" w:rsidRPr="00F061EA">
        <w:rPr>
          <w:rFonts w:ascii="Times New Roman" w:hAnsi="Times New Roman" w:cs="Times New Roman"/>
          <w:sz w:val="24"/>
        </w:rPr>
        <w:t>formas</w:t>
      </w:r>
      <w:r w:rsidR="00620B95">
        <w:rPr>
          <w:rFonts w:ascii="Times New Roman" w:hAnsi="Times New Roman" w:cs="Times New Roman"/>
          <w:b/>
          <w:sz w:val="24"/>
        </w:rPr>
        <w:t xml:space="preserve"> explícita e i</w:t>
      </w:r>
      <w:r w:rsidR="00620B95" w:rsidRPr="00876F90">
        <w:rPr>
          <w:rFonts w:ascii="Times New Roman" w:hAnsi="Times New Roman" w:cs="Times New Roman"/>
          <w:b/>
          <w:sz w:val="24"/>
        </w:rPr>
        <w:t>mplí</w:t>
      </w:r>
      <w:r w:rsidR="00620B95">
        <w:rPr>
          <w:rFonts w:ascii="Times New Roman" w:hAnsi="Times New Roman" w:cs="Times New Roman"/>
          <w:b/>
          <w:sz w:val="24"/>
        </w:rPr>
        <w:t>cita</w:t>
      </w:r>
      <w:r w:rsidR="00620B95">
        <w:rPr>
          <w:rFonts w:ascii="Times New Roman" w:hAnsi="Times New Roman" w:cs="Times New Roman"/>
          <w:sz w:val="24"/>
        </w:rPr>
        <w:t xml:space="preserve"> </w:t>
      </w:r>
      <w:r w:rsidR="00620B95" w:rsidRPr="00F061EA">
        <w:rPr>
          <w:rFonts w:ascii="Times New Roman" w:hAnsi="Times New Roman" w:cs="Times New Roman"/>
          <w:b/>
          <w:sz w:val="24"/>
        </w:rPr>
        <w:t>d</w:t>
      </w:r>
      <w:r w:rsidR="00640D81" w:rsidRPr="00F061EA">
        <w:rPr>
          <w:rFonts w:ascii="Times New Roman" w:hAnsi="Times New Roman" w:cs="Times New Roman"/>
          <w:b/>
          <w:sz w:val="24"/>
        </w:rPr>
        <w:t>o</w:t>
      </w:r>
      <w:r w:rsidR="00640D81">
        <w:rPr>
          <w:rFonts w:ascii="Times New Roman" w:hAnsi="Times New Roman" w:cs="Times New Roman"/>
          <w:sz w:val="24"/>
        </w:rPr>
        <w:t xml:space="preserve"> </w:t>
      </w:r>
      <w:r w:rsidR="00620B95">
        <w:rPr>
          <w:rFonts w:ascii="Times New Roman" w:hAnsi="Times New Roman" w:cs="Times New Roman"/>
          <w:b/>
          <w:sz w:val="24"/>
        </w:rPr>
        <w:t>método de Euler</w:t>
      </w:r>
      <w:r w:rsidR="00290DD3" w:rsidRPr="00290DD3">
        <w:rPr>
          <w:rFonts w:ascii="Times New Roman" w:hAnsi="Times New Roman" w:cs="Times New Roman"/>
          <w:sz w:val="24"/>
        </w:rPr>
        <w:t>,</w:t>
      </w:r>
      <w:r w:rsidR="00620B95" w:rsidRPr="00F061EA">
        <w:rPr>
          <w:rFonts w:ascii="Times New Roman" w:hAnsi="Times New Roman" w:cs="Times New Roman"/>
          <w:sz w:val="24"/>
        </w:rPr>
        <w:t xml:space="preserve"> </w:t>
      </w:r>
      <w:r w:rsidRPr="00F061EA">
        <w:rPr>
          <w:rFonts w:ascii="Times New Roman" w:hAnsi="Times New Roman" w:cs="Times New Roman"/>
          <w:sz w:val="24"/>
        </w:rPr>
        <w:t xml:space="preserve">verifica-se que </w:t>
      </w:r>
      <w:r w:rsidR="00CF7BB3">
        <w:rPr>
          <w:rFonts w:ascii="Times New Roman" w:hAnsi="Times New Roman" w:cs="Times New Roman"/>
          <w:sz w:val="24"/>
        </w:rPr>
        <w:t xml:space="preserve">estas </w:t>
      </w:r>
      <w:r w:rsidR="00503033">
        <w:rPr>
          <w:rFonts w:ascii="Times New Roman" w:hAnsi="Times New Roman" w:cs="Times New Roman"/>
          <w:sz w:val="24"/>
        </w:rPr>
        <w:t xml:space="preserve">apresentam erros de </w:t>
      </w:r>
      <w:r w:rsidR="00503033" w:rsidRPr="003A445F">
        <w:rPr>
          <w:rFonts w:ascii="Times New Roman" w:hAnsi="Times New Roman" w:cs="Times New Roman"/>
          <w:i/>
          <w:sz w:val="24"/>
        </w:rPr>
        <w:t>truncamento local</w:t>
      </w:r>
      <w:r w:rsidR="00503033">
        <w:rPr>
          <w:rFonts w:ascii="Times New Roman" w:hAnsi="Times New Roman" w:cs="Times New Roman"/>
          <w:sz w:val="24"/>
        </w:rPr>
        <w:t xml:space="preserve"> proporcionais a </w:t>
      </w:r>
      <w:r w:rsidR="00503033" w:rsidRPr="00503033">
        <w:rPr>
          <w:rFonts w:ascii="Times New Roman" w:hAnsi="Times New Roman" w:cs="Times New Roman"/>
          <w:i/>
          <w:sz w:val="24"/>
        </w:rPr>
        <w:t>h</w:t>
      </w:r>
      <w:r w:rsidR="00503033" w:rsidRPr="00503033">
        <w:rPr>
          <w:rFonts w:ascii="Times New Roman" w:hAnsi="Times New Roman" w:cs="Times New Roman"/>
          <w:sz w:val="24"/>
          <w:vertAlign w:val="superscript"/>
        </w:rPr>
        <w:t>2</w:t>
      </w:r>
      <w:r w:rsidR="00C30C71">
        <w:rPr>
          <w:rFonts w:ascii="Times New Roman" w:hAnsi="Times New Roman" w:cs="Times New Roman"/>
          <w:sz w:val="24"/>
        </w:rPr>
        <w:t>,</w:t>
      </w:r>
      <w:r w:rsidR="00055007">
        <w:rPr>
          <w:rFonts w:ascii="Times New Roman" w:hAnsi="Times New Roman" w:cs="Times New Roman"/>
          <w:sz w:val="24"/>
        </w:rPr>
        <w:t xml:space="preserve"> </w:t>
      </w:r>
      <w:r w:rsidR="003A445F">
        <w:rPr>
          <w:rFonts w:ascii="Times New Roman" w:hAnsi="Times New Roman" w:cs="Times New Roman"/>
          <w:sz w:val="24"/>
        </w:rPr>
        <w:t>enquanto o</w:t>
      </w:r>
      <w:r w:rsidR="00175469">
        <w:rPr>
          <w:rFonts w:ascii="Times New Roman" w:hAnsi="Times New Roman" w:cs="Times New Roman"/>
          <w:sz w:val="24"/>
        </w:rPr>
        <w:t xml:space="preserve"> erro</w:t>
      </w:r>
      <w:r w:rsidR="003A445F">
        <w:rPr>
          <w:rFonts w:ascii="Times New Roman" w:hAnsi="Times New Roman" w:cs="Times New Roman"/>
          <w:sz w:val="24"/>
        </w:rPr>
        <w:t xml:space="preserve"> de </w:t>
      </w:r>
      <w:r w:rsidR="003A445F" w:rsidRPr="00511AD3">
        <w:rPr>
          <w:rFonts w:ascii="Times New Roman" w:hAnsi="Times New Roman" w:cs="Times New Roman"/>
          <w:i/>
          <w:sz w:val="24"/>
        </w:rPr>
        <w:t>truncamento</w:t>
      </w:r>
      <w:r w:rsidR="003A445F">
        <w:rPr>
          <w:rFonts w:ascii="Times New Roman" w:hAnsi="Times New Roman" w:cs="Times New Roman"/>
          <w:sz w:val="24"/>
        </w:rPr>
        <w:t xml:space="preserve"> </w:t>
      </w:r>
      <w:r w:rsidR="003A445F" w:rsidRPr="00511AD3">
        <w:rPr>
          <w:rFonts w:ascii="Times New Roman" w:hAnsi="Times New Roman" w:cs="Times New Roman"/>
          <w:i/>
          <w:sz w:val="24"/>
        </w:rPr>
        <w:t>global</w:t>
      </w:r>
      <w:r w:rsidR="003A445F">
        <w:rPr>
          <w:rFonts w:ascii="Times New Roman" w:hAnsi="Times New Roman" w:cs="Times New Roman"/>
          <w:sz w:val="24"/>
        </w:rPr>
        <w:t xml:space="preserve"> limita</w:t>
      </w:r>
      <w:r w:rsidR="00FE2AEF">
        <w:rPr>
          <w:rFonts w:ascii="Times New Roman" w:hAnsi="Times New Roman" w:cs="Times New Roman"/>
          <w:sz w:val="24"/>
        </w:rPr>
        <w:t>-se</w:t>
      </w:r>
      <w:r w:rsidR="003A445F">
        <w:rPr>
          <w:rFonts w:ascii="Times New Roman" w:hAnsi="Times New Roman" w:cs="Times New Roman"/>
          <w:sz w:val="24"/>
        </w:rPr>
        <w:t xml:space="preserve"> a </w:t>
      </w:r>
      <w:r w:rsidR="003A445F" w:rsidRPr="003A445F">
        <w:rPr>
          <w:rFonts w:ascii="Times New Roman" w:hAnsi="Times New Roman" w:cs="Times New Roman"/>
          <w:i/>
          <w:sz w:val="24"/>
        </w:rPr>
        <w:t>h</w:t>
      </w:r>
      <w:r w:rsidR="00C30C71" w:rsidRPr="00C30C71">
        <w:rPr>
          <w:rFonts w:ascii="Times New Roman" w:hAnsi="Times New Roman" w:cs="Times New Roman"/>
          <w:sz w:val="24"/>
        </w:rPr>
        <w:t>,</w:t>
      </w:r>
      <w:r w:rsidR="00175469">
        <w:rPr>
          <w:rFonts w:ascii="Times New Roman" w:hAnsi="Times New Roman" w:cs="Times New Roman"/>
          <w:sz w:val="24"/>
        </w:rPr>
        <w:t xml:space="preserve"> o que faz o método ser classificado como de </w:t>
      </w:r>
      <w:r w:rsidR="00511AD3">
        <w:rPr>
          <w:rFonts w:ascii="Times New Roman" w:hAnsi="Times New Roman" w:cs="Times New Roman"/>
          <w:sz w:val="24"/>
        </w:rPr>
        <w:t>ordem 1</w:t>
      </w:r>
      <w:r w:rsidR="00EB2068">
        <w:rPr>
          <w:rFonts w:ascii="Times New Roman" w:hAnsi="Times New Roman" w:cs="Times New Roman"/>
          <w:sz w:val="24"/>
        </w:rPr>
        <w:t xml:space="preserve"> (expoente de </w:t>
      </w:r>
      <w:r w:rsidR="00EB2068" w:rsidRPr="00EB2068">
        <w:rPr>
          <w:rFonts w:ascii="Times New Roman" w:hAnsi="Times New Roman" w:cs="Times New Roman"/>
          <w:i/>
          <w:sz w:val="24"/>
        </w:rPr>
        <w:t>h</w:t>
      </w:r>
      <w:r w:rsidR="00EB2068">
        <w:rPr>
          <w:rFonts w:ascii="Times New Roman" w:hAnsi="Times New Roman" w:cs="Times New Roman"/>
          <w:sz w:val="24"/>
        </w:rPr>
        <w:t>), i.e.,</w:t>
      </w:r>
      <w:r w:rsidR="00175469">
        <w:rPr>
          <w:rFonts w:ascii="Times New Roman" w:hAnsi="Times New Roman" w:cs="Times New Roman"/>
          <w:sz w:val="24"/>
        </w:rPr>
        <w:t xml:space="preserve"> </w:t>
      </w:r>
      <w:r w:rsidR="00511AD3" w:rsidRPr="00511AD3">
        <w:rPr>
          <w:rFonts w:ascii="French Script MT" w:hAnsi="French Script MT" w:cs="Times New Roman"/>
          <w:i/>
          <w:sz w:val="24"/>
        </w:rPr>
        <w:t>O</w:t>
      </w:r>
      <w:r w:rsidR="00511AD3">
        <w:rPr>
          <w:rFonts w:ascii="Times New Roman" w:hAnsi="Times New Roman" w:cs="Times New Roman"/>
          <w:sz w:val="24"/>
        </w:rPr>
        <w:t xml:space="preserve"> (</w:t>
      </w:r>
      <w:r w:rsidR="00511AD3" w:rsidRPr="00511AD3">
        <w:rPr>
          <w:rFonts w:ascii="Times New Roman" w:hAnsi="Times New Roman" w:cs="Times New Roman"/>
          <w:i/>
          <w:sz w:val="24"/>
        </w:rPr>
        <w:t>h</w:t>
      </w:r>
      <w:r w:rsidR="00511AD3">
        <w:rPr>
          <w:rFonts w:ascii="Times New Roman" w:hAnsi="Times New Roman" w:cs="Times New Roman"/>
          <w:sz w:val="24"/>
        </w:rPr>
        <w:t>)</w:t>
      </w:r>
      <w:r w:rsidR="00C30C71">
        <w:rPr>
          <w:rFonts w:ascii="Times New Roman" w:hAnsi="Times New Roman" w:cs="Times New Roman"/>
          <w:sz w:val="24"/>
        </w:rPr>
        <w:t xml:space="preserve">, </w:t>
      </w:r>
      <w:r w:rsidR="003A445F">
        <w:rPr>
          <w:rFonts w:ascii="Times New Roman" w:hAnsi="Times New Roman" w:cs="Times New Roman"/>
          <w:sz w:val="24"/>
        </w:rPr>
        <w:t xml:space="preserve">conforme indicam </w:t>
      </w:r>
      <w:r w:rsidR="003A445F" w:rsidRPr="002B433B">
        <w:rPr>
          <w:rFonts w:ascii="Times New Roman" w:hAnsi="Times New Roman" w:cs="Times New Roman"/>
          <w:sz w:val="24"/>
        </w:rPr>
        <w:t>[Atki04]</w:t>
      </w:r>
      <w:r w:rsidR="003A445F" w:rsidRPr="003A445F">
        <w:rPr>
          <w:rFonts w:ascii="Times New Roman" w:hAnsi="Times New Roman" w:cs="Times New Roman"/>
          <w:sz w:val="24"/>
        </w:rPr>
        <w:t>,</w:t>
      </w:r>
      <w:r w:rsidR="003A445F">
        <w:rPr>
          <w:rFonts w:ascii="Times New Roman" w:hAnsi="Times New Roman" w:cs="Times New Roman"/>
          <w:sz w:val="24"/>
        </w:rPr>
        <w:t xml:space="preserve"> </w:t>
      </w:r>
      <w:r w:rsidR="003A445F" w:rsidRPr="002B433B">
        <w:rPr>
          <w:rFonts w:ascii="Times New Roman" w:hAnsi="Times New Roman" w:cs="Times New Roman"/>
          <w:sz w:val="24"/>
        </w:rPr>
        <w:t>[Heat02]</w:t>
      </w:r>
      <w:r w:rsidR="003A445F" w:rsidRPr="003A445F">
        <w:rPr>
          <w:rFonts w:ascii="Times New Roman" w:hAnsi="Times New Roman" w:cs="Times New Roman"/>
          <w:sz w:val="24"/>
        </w:rPr>
        <w:t xml:space="preserve">, </w:t>
      </w:r>
      <w:r w:rsidR="00F36A18" w:rsidRPr="002B433B">
        <w:rPr>
          <w:rFonts w:ascii="Times New Roman" w:hAnsi="Times New Roman" w:cs="Times New Roman"/>
          <w:sz w:val="24"/>
        </w:rPr>
        <w:t>[Boyc15]</w:t>
      </w:r>
      <w:r w:rsidR="00640D81">
        <w:rPr>
          <w:rFonts w:ascii="Times New Roman" w:hAnsi="Times New Roman" w:cs="Times New Roman"/>
          <w:sz w:val="24"/>
        </w:rPr>
        <w:t>.</w:t>
      </w:r>
      <w:r w:rsidR="00FE2AEF">
        <w:rPr>
          <w:rFonts w:ascii="Times New Roman" w:hAnsi="Times New Roman" w:cs="Times New Roman"/>
          <w:sz w:val="24"/>
        </w:rPr>
        <w:t xml:space="preserve"> </w:t>
      </w:r>
    </w:p>
    <w:p w14:paraId="183FEB70" w14:textId="77777777" w:rsidR="00C30C71" w:rsidRDefault="00C30C71" w:rsidP="00F36A18">
      <w:pPr>
        <w:ind w:firstLine="708"/>
        <w:jc w:val="both"/>
        <w:rPr>
          <w:rFonts w:ascii="Times New Roman" w:hAnsi="Times New Roman" w:cs="Times New Roman"/>
          <w:sz w:val="24"/>
        </w:rPr>
      </w:pPr>
    </w:p>
    <w:p w14:paraId="6737F563" w14:textId="33AE6694" w:rsidR="00415CCA" w:rsidRDefault="00415CCA" w:rsidP="00415CCA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9</w:t>
      </w:r>
      <w:r w:rsidRPr="004B197C">
        <w:rPr>
          <w:rFonts w:ascii="Times New Roman" w:hAnsi="Times New Roman" w:cs="Times New Roman"/>
          <w:b/>
          <w:sz w:val="28"/>
        </w:rPr>
        <w:t>.</w:t>
      </w:r>
      <w:r w:rsidR="00F35DFA">
        <w:rPr>
          <w:rFonts w:ascii="Times New Roman" w:hAnsi="Times New Roman" w:cs="Times New Roman"/>
          <w:b/>
          <w:sz w:val="28"/>
        </w:rPr>
        <w:t>4</w:t>
      </w:r>
      <w:r w:rsidRPr="004B197C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Método de Euler Modificado</w:t>
      </w:r>
    </w:p>
    <w:p w14:paraId="68CDBEAA" w14:textId="77777777" w:rsidR="006C3496" w:rsidRDefault="00AD1483" w:rsidP="00ED79FC">
      <w:pPr>
        <w:jc w:val="both"/>
        <w:rPr>
          <w:rFonts w:ascii="Times New Roman" w:eastAsia="Times New Roman" w:hAnsi="Times New Roman" w:cs="Times New Roman"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ab/>
        <w:t xml:space="preserve">A principal hipótese adotada pelo </w:t>
      </w:r>
      <w:r w:rsidRPr="00AD1483"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>método de Euler explícito</w:t>
      </w:r>
      <w:r w:rsidR="006C3496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iz respeito a se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considerar a derivada de </w:t>
      </w:r>
      <w:r w:rsidRPr="00AD1483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(</w:t>
      </w:r>
      <w:r w:rsidRPr="00AD1483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) entre os pontos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(</w:t>
      </w:r>
      <w:proofErr w:type="gramStart"/>
      <w:r w:rsidRPr="00FE0924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x</w:t>
      </w:r>
      <w:r w:rsidRPr="00FE0924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,</w:t>
      </w:r>
      <w:r w:rsidRPr="00FE0924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y</w:t>
      </w:r>
      <w:r w:rsidRPr="00FE0924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) e (</w:t>
      </w:r>
      <w:r w:rsidRPr="00FE0924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x</w:t>
      </w:r>
      <w:r w:rsidRPr="00FE0924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+</w:t>
      </w:r>
      <w:r w:rsidRPr="00FE0924">
        <w:rPr>
          <w:rFonts w:ascii="Times New Roman" w:eastAsia="Times New Roman" w:hAnsi="Times New Roman" w:cs="Times New Roman"/>
          <w:sz w:val="24"/>
          <w:szCs w:val="24"/>
          <w:vertAlign w:val="subscript"/>
          <w:lang w:eastAsia="pt-BR"/>
        </w:rPr>
        <w:t>1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,</w:t>
      </w:r>
      <w:r w:rsidRPr="00FE0924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y</w:t>
      </w:r>
      <w:r w:rsidRPr="00FE0924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  <w:lang w:eastAsia="pt-BR"/>
        </w:rPr>
        <w:t>+1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)</w:t>
      </w:r>
      <w:r w:rsidR="006C349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omo constante.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Isto pode acarretar</w:t>
      </w:r>
      <w:r w:rsidR="006C3496">
        <w:rPr>
          <w:rFonts w:ascii="Times New Roman" w:eastAsia="Times New Roman" w:hAnsi="Times New Roman" w:cs="Times New Roman"/>
          <w:sz w:val="24"/>
          <w:szCs w:val="24"/>
          <w:lang w:eastAsia="pt-BR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</w:t>
      </w:r>
      <w:r w:rsidR="00050F12">
        <w:rPr>
          <w:rFonts w:ascii="Times New Roman" w:eastAsia="Times New Roman" w:hAnsi="Times New Roman" w:cs="Times New Roman"/>
          <w:sz w:val="24"/>
          <w:szCs w:val="27"/>
          <w:lang w:eastAsia="pt-BR"/>
        </w:rPr>
        <w:t>m divers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os problemas que requeiram soluções aproximadas de elevada precisão</w:t>
      </w:r>
      <w:r w:rsidR="00050F1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</w:t>
      </w:r>
      <w:r w:rsidR="006C3496">
        <w:rPr>
          <w:rFonts w:ascii="Times New Roman" w:eastAsia="Times New Roman" w:hAnsi="Times New Roman" w:cs="Times New Roman"/>
          <w:sz w:val="24"/>
          <w:szCs w:val="27"/>
          <w:lang w:eastAsia="pt-BR"/>
        </w:rPr>
        <w:t>a</w:t>
      </w:r>
      <w:r w:rsidR="00011C67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ado</w:t>
      </w:r>
      <w:r w:rsidR="006C3496">
        <w:rPr>
          <w:rFonts w:ascii="Times New Roman" w:eastAsia="Times New Roman" w:hAnsi="Times New Roman" w:cs="Times New Roman"/>
          <w:sz w:val="24"/>
          <w:szCs w:val="27"/>
          <w:lang w:eastAsia="pt-BR"/>
        </w:rPr>
        <w:t>ção de</w:t>
      </w:r>
      <w:r w:rsidR="00050F12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um tamanho de passo de integração muito peque</w:t>
      </w:r>
      <w:r w:rsidR="006C3496">
        <w:rPr>
          <w:rFonts w:ascii="Times New Roman" w:eastAsia="Times New Roman" w:hAnsi="Times New Roman" w:cs="Times New Roman"/>
          <w:sz w:val="24"/>
          <w:szCs w:val="27"/>
          <w:lang w:eastAsia="pt-BR"/>
        </w:rPr>
        <w:t>no, o que onera o cômputo da solução do problema em foco.</w:t>
      </w:r>
    </w:p>
    <w:p w14:paraId="38186895" w14:textId="77777777" w:rsidR="00094B25" w:rsidRPr="000D67F8" w:rsidRDefault="006C3496" w:rsidP="007808A8">
      <w:pPr>
        <w:spacing w:after="120"/>
        <w:ind w:firstLine="709"/>
        <w:jc w:val="both"/>
        <w:rPr>
          <w:rFonts w:ascii="Times New Roman" w:eastAsia="Times New Roman" w:hAnsi="Times New Roman" w:cs="Times New Roman"/>
          <w:sz w:val="32"/>
          <w:szCs w:val="27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Assim sendo, tal hipótese pode ser revista</w:t>
      </w:r>
      <w:r w:rsidR="001A106C">
        <w:rPr>
          <w:rFonts w:ascii="Times New Roman" w:eastAsia="Times New Roman" w:hAnsi="Times New Roman" w:cs="Times New Roman"/>
          <w:sz w:val="24"/>
          <w:szCs w:val="27"/>
          <w:lang w:eastAsia="pt-BR"/>
        </w:rPr>
        <w:t>,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0700B5">
        <w:rPr>
          <w:rFonts w:ascii="Times New Roman" w:eastAsia="Times New Roman" w:hAnsi="Times New Roman" w:cs="Times New Roman"/>
          <w:sz w:val="24"/>
          <w:szCs w:val="27"/>
          <w:lang w:eastAsia="pt-BR"/>
        </w:rPr>
        <w:t>toman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do-se no intervalo entre os referidos pontos </w:t>
      </w:r>
      <w:r w:rsidR="000700B5">
        <w:rPr>
          <w:rFonts w:ascii="Times New Roman" w:eastAsia="Times New Roman" w:hAnsi="Times New Roman" w:cs="Times New Roman"/>
          <w:sz w:val="24"/>
          <w:szCs w:val="27"/>
          <w:lang w:eastAsia="pt-BR"/>
        </w:rPr>
        <w:t>a</w:t>
      </w:r>
      <w:r w:rsidR="001A10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reta que tenha uma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Pr="00841580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inclinação</w:t>
      </w:r>
      <w:r w:rsidR="000700B5" w:rsidRPr="00841580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 xml:space="preserve"> média</w:t>
      </w:r>
      <w:r w:rsidR="001A106C">
        <w:rPr>
          <w:rFonts w:ascii="Times New Roman" w:eastAsia="Times New Roman" w:hAnsi="Times New Roman" w:cs="Times New Roman"/>
          <w:sz w:val="24"/>
          <w:szCs w:val="27"/>
          <w:lang w:eastAsia="pt-BR"/>
        </w:rPr>
        <w:t>, função d</w:t>
      </w:r>
      <w:r w:rsidR="000700B5">
        <w:rPr>
          <w:rFonts w:ascii="Times New Roman" w:eastAsia="Times New Roman" w:hAnsi="Times New Roman" w:cs="Times New Roman"/>
          <w:sz w:val="24"/>
          <w:szCs w:val="27"/>
          <w:lang w:eastAsia="pt-BR"/>
        </w:rPr>
        <w:t>a</w:t>
      </w:r>
      <w:r w:rsidR="001A106C">
        <w:rPr>
          <w:rFonts w:ascii="Times New Roman" w:eastAsia="Times New Roman" w:hAnsi="Times New Roman" w:cs="Times New Roman"/>
          <w:sz w:val="24"/>
          <w:szCs w:val="27"/>
          <w:lang w:eastAsia="pt-BR"/>
        </w:rPr>
        <w:t>s</w:t>
      </w:r>
      <w:r w:rsidR="000700B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inclinaç</w:t>
      </w:r>
      <w:r w:rsidR="001A106C">
        <w:rPr>
          <w:rFonts w:ascii="Times New Roman" w:eastAsia="Times New Roman" w:hAnsi="Times New Roman" w:cs="Times New Roman"/>
          <w:sz w:val="24"/>
          <w:szCs w:val="27"/>
          <w:lang w:eastAsia="pt-BR"/>
        </w:rPr>
        <w:t>ões calculadas</w:t>
      </w:r>
      <w:r w:rsidR="000700B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no</w:t>
      </w:r>
      <w:r w:rsidR="001A106C">
        <w:rPr>
          <w:rFonts w:ascii="Times New Roman" w:eastAsia="Times New Roman" w:hAnsi="Times New Roman" w:cs="Times New Roman"/>
          <w:sz w:val="24"/>
          <w:szCs w:val="27"/>
          <w:lang w:eastAsia="pt-BR"/>
        </w:rPr>
        <w:t>s</w:t>
      </w:r>
      <w:r w:rsidR="000700B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ponto</w:t>
      </w:r>
      <w:r w:rsidR="001A106C">
        <w:rPr>
          <w:rFonts w:ascii="Times New Roman" w:eastAsia="Times New Roman" w:hAnsi="Times New Roman" w:cs="Times New Roman"/>
          <w:sz w:val="24"/>
          <w:szCs w:val="27"/>
          <w:lang w:eastAsia="pt-BR"/>
        </w:rPr>
        <w:t>s</w:t>
      </w:r>
      <w:r w:rsidR="000700B5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inicial</w:t>
      </w:r>
      <w:r w:rsidR="001A10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e final</w:t>
      </w:r>
      <w:r w:rsidR="001A106C" w:rsidRPr="001A10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1A106C">
        <w:rPr>
          <w:rFonts w:ascii="Times New Roman" w:eastAsia="Times New Roman" w:hAnsi="Times New Roman" w:cs="Times New Roman"/>
          <w:sz w:val="24"/>
          <w:szCs w:val="27"/>
          <w:lang w:eastAsia="pt-BR"/>
        </w:rPr>
        <w:t>do intervalo</w:t>
      </w:r>
      <w:r w:rsidR="003F010E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  <w:r w:rsidR="001A106C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5E3549">
        <w:rPr>
          <w:rFonts w:ascii="Times New Roman" w:eastAsia="Times New Roman" w:hAnsi="Times New Roman" w:cs="Times New Roman"/>
          <w:sz w:val="24"/>
          <w:szCs w:val="27"/>
          <w:lang w:eastAsia="pt-BR"/>
        </w:rPr>
        <w:t>No iní</w:t>
      </w:r>
      <w:r w:rsidR="002E3794">
        <w:rPr>
          <w:rFonts w:ascii="Times New Roman" w:eastAsia="Times New Roman" w:hAnsi="Times New Roman" w:cs="Times New Roman"/>
          <w:sz w:val="24"/>
          <w:szCs w:val="27"/>
          <w:lang w:eastAsia="pt-BR"/>
        </w:rPr>
        <w:t>ci</w:t>
      </w:r>
      <w:r w:rsidR="005E3549">
        <w:rPr>
          <w:rFonts w:ascii="Times New Roman" w:eastAsia="Times New Roman" w:hAnsi="Times New Roman" w:cs="Times New Roman"/>
          <w:sz w:val="24"/>
          <w:szCs w:val="27"/>
          <w:lang w:eastAsia="pt-BR"/>
        </w:rPr>
        <w:t>o do intervalo, ou seja, em</w:t>
      </w:r>
      <w:r w:rsidR="002E3794"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 w:rsidR="000D67F8">
        <w:rPr>
          <w:rFonts w:ascii="Times New Roman" w:eastAsia="Times New Roman" w:hAnsi="Times New Roman" w:cs="Times New Roman"/>
          <w:sz w:val="24"/>
          <w:szCs w:val="24"/>
          <w:lang w:eastAsia="pt-BR"/>
        </w:rPr>
        <w:t>(</w:t>
      </w:r>
      <w:proofErr w:type="spellStart"/>
      <w:proofErr w:type="gramStart"/>
      <w:r w:rsidR="000D67F8" w:rsidRPr="00FE0924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x</w:t>
      </w:r>
      <w:r w:rsidR="000D67F8" w:rsidRPr="00FE0924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 w:rsidR="000D67F8">
        <w:rPr>
          <w:rFonts w:ascii="Times New Roman" w:eastAsia="Times New Roman" w:hAnsi="Times New Roman" w:cs="Times New Roman"/>
          <w:sz w:val="24"/>
          <w:szCs w:val="24"/>
          <w:lang w:eastAsia="pt-BR"/>
        </w:rPr>
        <w:t>,</w:t>
      </w:r>
      <w:r w:rsidR="000D67F8" w:rsidRPr="00FE0924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y</w:t>
      </w:r>
      <w:r w:rsidR="000D67F8" w:rsidRPr="00FE0924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proofErr w:type="spellEnd"/>
      <w:proofErr w:type="gramEnd"/>
      <w:r w:rsidR="000D67F8">
        <w:rPr>
          <w:rFonts w:ascii="Times New Roman" w:eastAsia="Times New Roman" w:hAnsi="Times New Roman" w:cs="Times New Roman"/>
          <w:sz w:val="24"/>
          <w:szCs w:val="24"/>
          <w:lang w:eastAsia="pt-BR"/>
        </w:rPr>
        <w:t>)</w:t>
      </w:r>
      <w:r w:rsidR="005E3549">
        <w:rPr>
          <w:rFonts w:ascii="Times New Roman" w:eastAsia="Times New Roman" w:hAnsi="Times New Roman" w:cs="Times New Roman"/>
          <w:sz w:val="24"/>
          <w:szCs w:val="24"/>
          <w:lang w:eastAsia="pt-BR"/>
        </w:rPr>
        <w:t>,</w:t>
      </w:r>
      <w:r w:rsidR="003F010E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0D67F8">
        <w:rPr>
          <w:rFonts w:ascii="Times New Roman" w:eastAsia="Times New Roman" w:hAnsi="Times New Roman" w:cs="Times New Roman"/>
          <w:sz w:val="24"/>
          <w:szCs w:val="24"/>
          <w:lang w:eastAsia="pt-BR"/>
        </w:rPr>
        <w:t>obtém-se a inclinação</w:t>
      </w:r>
      <w:r w:rsidR="000D67F8" w:rsidRPr="000D67F8">
        <w:rPr>
          <w:position w:val="-12"/>
        </w:rPr>
        <w:object w:dxaOrig="859" w:dyaOrig="360" w14:anchorId="346AF45B">
          <v:shape id="_x0000_i1130" type="#_x0000_t75" style="width:43.15pt;height:18.75pt" o:ole="">
            <v:imagedata r:id="rId214" o:title=""/>
          </v:shape>
          <o:OLEObject Type="Embed" ProgID="Equation.3" ShapeID="_x0000_i1130" DrawAspect="Content" ObjectID="_1694155259" r:id="rId215"/>
        </w:object>
      </w:r>
      <w:r w:rsidR="005E3549" w:rsidRPr="005E3549">
        <w:rPr>
          <w:rFonts w:ascii="Times New Roman" w:hAnsi="Times New Roman" w:cs="Times New Roman"/>
          <w:sz w:val="24"/>
        </w:rPr>
        <w:t>. Para ter a inclinação no final do intervalo, calcula-se</w:t>
      </w:r>
      <w:r w:rsidR="005E3549">
        <w:rPr>
          <w:rFonts w:ascii="Times New Roman" w:hAnsi="Times New Roman" w:cs="Times New Roman"/>
          <w:sz w:val="24"/>
        </w:rPr>
        <w:t xml:space="preserve"> em</w:t>
      </w:r>
      <w:r w:rsidR="005E3549" w:rsidRPr="005E3549">
        <w:rPr>
          <w:rFonts w:ascii="Times New Roman" w:hAnsi="Times New Roman" w:cs="Times New Roman"/>
          <w:sz w:val="24"/>
        </w:rPr>
        <w:t xml:space="preserve"> primeira</w:t>
      </w:r>
      <w:r w:rsidR="005E3549">
        <w:rPr>
          <w:rFonts w:ascii="Times New Roman" w:hAnsi="Times New Roman" w:cs="Times New Roman"/>
          <w:sz w:val="24"/>
        </w:rPr>
        <w:t xml:space="preserve"> aproximação</w:t>
      </w:r>
      <w:r w:rsidR="000B55BB">
        <w:rPr>
          <w:rFonts w:ascii="Times New Roman" w:hAnsi="Times New Roman" w:cs="Times New Roman"/>
          <w:sz w:val="24"/>
        </w:rPr>
        <w:t xml:space="preserve">, de acordo com o </w:t>
      </w:r>
      <w:r w:rsidR="000B55BB" w:rsidRPr="000B55BB">
        <w:rPr>
          <w:rFonts w:ascii="Times New Roman" w:hAnsi="Times New Roman" w:cs="Times New Roman"/>
          <w:b/>
          <w:sz w:val="24"/>
        </w:rPr>
        <w:t>método de Euler explícito</w:t>
      </w:r>
      <w:r w:rsidR="000B55BB">
        <w:rPr>
          <w:rFonts w:ascii="Times New Roman" w:hAnsi="Times New Roman" w:cs="Times New Roman"/>
          <w:sz w:val="24"/>
        </w:rPr>
        <w:t>,</w:t>
      </w:r>
      <w:r w:rsidR="005E3549">
        <w:rPr>
          <w:rFonts w:ascii="Times New Roman" w:hAnsi="Times New Roman" w:cs="Times New Roman"/>
          <w:sz w:val="24"/>
        </w:rPr>
        <w:t xml:space="preserve"> </w:t>
      </w:r>
      <w:r w:rsidR="005F2D42" w:rsidRPr="00AE4DDD">
        <w:rPr>
          <w:position w:val="-12"/>
        </w:rPr>
        <w:object w:dxaOrig="2160" w:dyaOrig="360" w14:anchorId="062D21CD">
          <v:shape id="_x0000_i1131" type="#_x0000_t75" style="width:108.75pt;height:18.75pt" o:ole="">
            <v:imagedata r:id="rId216" o:title=""/>
          </v:shape>
          <o:OLEObject Type="Embed" ProgID="Equation.3" ShapeID="_x0000_i1131" DrawAspect="Content" ObjectID="_1694155260" r:id="rId217"/>
        </w:object>
      </w:r>
      <w:r w:rsidR="000D67F8">
        <w:rPr>
          <w:rFonts w:ascii="Times New Roman" w:hAnsi="Times New Roman" w:cs="Times New Roman"/>
          <w:sz w:val="24"/>
        </w:rPr>
        <w:t>. Em seguida,</w:t>
      </w:r>
      <w:r w:rsidR="005E3549" w:rsidRPr="000D67F8">
        <w:rPr>
          <w:rFonts w:ascii="Times New Roman" w:hAnsi="Times New Roman" w:cs="Times New Roman"/>
          <w:sz w:val="24"/>
        </w:rPr>
        <w:t xml:space="preserve"> </w:t>
      </w:r>
      <w:r w:rsidR="000D67F8">
        <w:rPr>
          <w:rFonts w:ascii="Times New Roman" w:hAnsi="Times New Roman" w:cs="Times New Roman"/>
          <w:sz w:val="24"/>
        </w:rPr>
        <w:t>calcula-se</w:t>
      </w:r>
      <w:r w:rsidR="005E3549" w:rsidRPr="000D67F8">
        <w:rPr>
          <w:rFonts w:ascii="Times New Roman" w:hAnsi="Times New Roman" w:cs="Times New Roman"/>
          <w:sz w:val="24"/>
        </w:rPr>
        <w:t xml:space="preserve"> uma estimativa da inclinação em</w:t>
      </w:r>
      <w:r w:rsidR="000D67F8">
        <w:rPr>
          <w:rFonts w:ascii="Times New Roman" w:hAnsi="Times New Roman" w:cs="Times New Roman"/>
          <w:sz w:val="24"/>
        </w:rPr>
        <w:t xml:space="preserve"> </w:t>
      </w:r>
      <w:r w:rsidR="002B329D" w:rsidRPr="00AE4DDD">
        <w:rPr>
          <w:position w:val="-12"/>
        </w:rPr>
        <w:object w:dxaOrig="980" w:dyaOrig="360" w14:anchorId="0C7667AE">
          <v:shape id="_x0000_i1132" type="#_x0000_t75" style="width:48.75pt;height:18.75pt" o:ole="">
            <v:imagedata r:id="rId218" o:title=""/>
          </v:shape>
          <o:OLEObject Type="Embed" ProgID="Equation.3" ShapeID="_x0000_i1132" DrawAspect="Content" ObjectID="_1694155261" r:id="rId219"/>
        </w:object>
      </w:r>
      <w:r w:rsidR="000D67F8">
        <w:rPr>
          <w:rFonts w:ascii="Times New Roman" w:hAnsi="Times New Roman" w:cs="Times New Roman"/>
          <w:sz w:val="24"/>
        </w:rPr>
        <w:t>, dada por</w:t>
      </w:r>
      <w:r w:rsidR="005E3549" w:rsidRPr="000D67F8">
        <w:rPr>
          <w:rFonts w:ascii="Times New Roman" w:hAnsi="Times New Roman" w:cs="Times New Roman"/>
          <w:sz w:val="24"/>
        </w:rPr>
        <w:t xml:space="preserve"> </w:t>
      </w:r>
      <w:r w:rsidR="002B329D" w:rsidRPr="00AE4DDD">
        <w:rPr>
          <w:position w:val="-12"/>
        </w:rPr>
        <w:object w:dxaOrig="1160" w:dyaOrig="360" w14:anchorId="35742626">
          <v:shape id="_x0000_i1133" type="#_x0000_t75" style="width:58.15pt;height:18.75pt" o:ole="">
            <v:imagedata r:id="rId220" o:title=""/>
          </v:shape>
          <o:OLEObject Type="Embed" ProgID="Equation.3" ShapeID="_x0000_i1133" DrawAspect="Content" ObjectID="_1694155262" r:id="rId221"/>
        </w:object>
      </w:r>
      <w:r w:rsidR="000D67F8">
        <w:t xml:space="preserve">. </w:t>
      </w:r>
      <w:r w:rsidR="000D67F8" w:rsidRPr="002B329D">
        <w:rPr>
          <w:rFonts w:ascii="Times New Roman" w:hAnsi="Times New Roman" w:cs="Times New Roman"/>
          <w:sz w:val="24"/>
        </w:rPr>
        <w:t>Estas duas inclinações são usadas para se calcular</w:t>
      </w:r>
      <w:r w:rsidR="002B329D" w:rsidRPr="002B329D">
        <w:rPr>
          <w:rFonts w:ascii="Times New Roman" w:hAnsi="Times New Roman" w:cs="Times New Roman"/>
          <w:sz w:val="24"/>
        </w:rPr>
        <w:t xml:space="preserve"> </w:t>
      </w:r>
      <w:r w:rsidR="002B329D">
        <w:rPr>
          <w:rFonts w:ascii="Times New Roman" w:hAnsi="Times New Roman" w:cs="Times New Roman"/>
          <w:sz w:val="24"/>
        </w:rPr>
        <w:t>a inclinação média</w:t>
      </w:r>
      <w:r w:rsidR="00C147FB">
        <w:rPr>
          <w:rFonts w:ascii="Times New Roman" w:hAnsi="Times New Roman" w:cs="Times New Roman"/>
          <w:sz w:val="24"/>
        </w:rPr>
        <w:t xml:space="preserve"> (aritmética)</w:t>
      </w:r>
      <w:r w:rsidR="002B329D">
        <w:rPr>
          <w:rFonts w:ascii="Times New Roman" w:hAnsi="Times New Roman" w:cs="Times New Roman"/>
          <w:sz w:val="24"/>
        </w:rPr>
        <w:t xml:space="preserve"> no intervalo, o que leva à formulação do </w:t>
      </w:r>
      <w:r w:rsidR="002B329D" w:rsidRPr="002B329D">
        <w:rPr>
          <w:rFonts w:ascii="Times New Roman" w:hAnsi="Times New Roman" w:cs="Times New Roman"/>
          <w:b/>
          <w:sz w:val="24"/>
        </w:rPr>
        <w:t>método de Euler modificado</w:t>
      </w:r>
      <w:r w:rsidR="007808A8" w:rsidRPr="007808A8">
        <w:rPr>
          <w:rFonts w:ascii="Times New Roman" w:hAnsi="Times New Roman" w:cs="Times New Roman"/>
          <w:sz w:val="24"/>
        </w:rPr>
        <w:t>,</w:t>
      </w:r>
      <w:r w:rsidR="002B329D">
        <w:rPr>
          <w:rFonts w:ascii="Times New Roman" w:hAnsi="Times New Roman" w:cs="Times New Roman"/>
          <w:b/>
          <w:sz w:val="24"/>
        </w:rPr>
        <w:t xml:space="preserve"> </w:t>
      </w:r>
      <w:r w:rsidR="002B329D" w:rsidRPr="002B329D">
        <w:rPr>
          <w:rFonts w:ascii="Times New Roman" w:hAnsi="Times New Roman" w:cs="Times New Roman"/>
          <w:sz w:val="24"/>
        </w:rPr>
        <w:t>de acordo com as seguintes equações</w:t>
      </w:r>
      <w:r w:rsidR="002B329D">
        <w:rPr>
          <w:rFonts w:ascii="Times New Roman" w:hAnsi="Times New Roman" w:cs="Times New Roman"/>
          <w:sz w:val="24"/>
        </w:rPr>
        <w:t>:</w:t>
      </w:r>
    </w:p>
    <w:p w14:paraId="1B70FA64" w14:textId="77777777" w:rsidR="00094B25" w:rsidRPr="007808A8" w:rsidRDefault="007808A8" w:rsidP="007808A8">
      <w:pPr>
        <w:spacing w:after="120"/>
        <w:jc w:val="right"/>
        <w:rPr>
          <w:position w:val="-12"/>
          <w:sz w:val="24"/>
        </w:rPr>
      </w:pPr>
      <w:r w:rsidRPr="00FB5F52">
        <w:rPr>
          <w:position w:val="-12"/>
        </w:rPr>
        <w:object w:dxaOrig="1160" w:dyaOrig="360" w14:anchorId="43E85287">
          <v:shape id="_x0000_i1134" type="#_x0000_t75" style="width:60.75pt;height:18.75pt" o:ole="" o:bordertopcolor="this" o:borderleftcolor="this" o:borderbottomcolor="this" o:borderrightcolor="this" filled="t" fillcolor="#e7e6e6 [3214]">
            <v:imagedata r:id="rId172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Equation.3" ShapeID="_x0000_i1134" DrawAspect="Content" ObjectID="_1694155263" r:id="rId222"/>
        </w:object>
      </w:r>
      <w:r w:rsidR="000B55BB">
        <w:tab/>
      </w:r>
      <w:r w:rsidR="000B55BB">
        <w:tab/>
      </w:r>
      <w:r w:rsidR="000B55BB">
        <w:tab/>
      </w:r>
      <w:r w:rsidR="000B55BB" w:rsidRPr="007808A8">
        <w:rPr>
          <w:position w:val="-12"/>
        </w:rPr>
        <w:tab/>
      </w:r>
      <w:r w:rsidR="000B55BB" w:rsidRPr="007808A8">
        <w:rPr>
          <w:position w:val="-12"/>
        </w:rPr>
        <w:tab/>
      </w:r>
      <w:r w:rsidR="000B55BB" w:rsidRPr="007808A8">
        <w:rPr>
          <w:position w:val="-12"/>
        </w:rPr>
        <w:tab/>
      </w:r>
      <w:r w:rsidR="000B55BB" w:rsidRPr="007808A8">
        <w:rPr>
          <w:position w:val="-12"/>
        </w:rPr>
        <w:tab/>
      </w:r>
      <w:r w:rsidR="000B55BB" w:rsidRPr="007808A8">
        <w:rPr>
          <w:rFonts w:ascii="Times New Roman" w:hAnsi="Times New Roman" w:cs="Times New Roman"/>
          <w:position w:val="-12"/>
          <w:sz w:val="24"/>
        </w:rPr>
        <w:t>(9.18)</w:t>
      </w:r>
    </w:p>
    <w:p w14:paraId="58429522" w14:textId="77777777" w:rsidR="000B55BB" w:rsidRPr="007808A8" w:rsidRDefault="00CA3DC7" w:rsidP="007808A8">
      <w:pPr>
        <w:spacing w:after="120"/>
        <w:jc w:val="right"/>
        <w:rPr>
          <w:position w:val="-12"/>
        </w:rPr>
      </w:pPr>
      <w:r w:rsidRPr="00AE4DDD">
        <w:rPr>
          <w:position w:val="-12"/>
        </w:rPr>
        <w:object w:dxaOrig="2160" w:dyaOrig="360" w14:anchorId="42B2CCE6">
          <v:shape id="_x0000_i1135" type="#_x0000_t75" style="width:108pt;height:18.75pt" o:ole="" o:bordertopcolor="this" o:borderleftcolor="this" o:borderbottomcolor="this" o:borderrightcolor="this" filled="t" fillcolor="#e7e6e6 [3214]">
            <v:imagedata r:id="rId223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Equation.3" ShapeID="_x0000_i1135" DrawAspect="Content" ObjectID="_1694155264" r:id="rId224"/>
        </w:object>
      </w:r>
      <w:r w:rsidR="000B55BB" w:rsidRPr="007808A8">
        <w:rPr>
          <w:position w:val="-12"/>
        </w:rPr>
        <w:tab/>
      </w:r>
      <w:r w:rsidR="000B55BB" w:rsidRPr="007808A8">
        <w:rPr>
          <w:position w:val="-12"/>
        </w:rPr>
        <w:tab/>
      </w:r>
      <w:r w:rsidR="000B55BB" w:rsidRPr="007808A8">
        <w:rPr>
          <w:position w:val="-12"/>
        </w:rPr>
        <w:tab/>
      </w:r>
      <w:r w:rsidR="000B55BB" w:rsidRPr="007808A8">
        <w:rPr>
          <w:position w:val="-12"/>
        </w:rPr>
        <w:tab/>
      </w:r>
      <w:r w:rsidR="000B55BB" w:rsidRPr="007808A8">
        <w:rPr>
          <w:position w:val="-12"/>
        </w:rPr>
        <w:tab/>
      </w:r>
      <w:r w:rsidR="000B55BB" w:rsidRPr="007808A8">
        <w:rPr>
          <w:rFonts w:ascii="Times New Roman" w:hAnsi="Times New Roman" w:cs="Times New Roman"/>
          <w:position w:val="-12"/>
          <w:sz w:val="24"/>
        </w:rPr>
        <w:t>(9.19)</w:t>
      </w:r>
    </w:p>
    <w:p w14:paraId="0D602C25" w14:textId="77777777" w:rsidR="002B329D" w:rsidRDefault="00FC5A36" w:rsidP="000B55BB">
      <w:pPr>
        <w:jc w:val="right"/>
        <w:rPr>
          <w:rFonts w:ascii="Times New Roman" w:hAnsi="Times New Roman" w:cs="Times New Roman"/>
          <w:sz w:val="24"/>
        </w:rPr>
      </w:pPr>
      <w:r w:rsidRPr="004F0004">
        <w:rPr>
          <w:position w:val="-24"/>
        </w:rPr>
        <w:object w:dxaOrig="3560" w:dyaOrig="620" w14:anchorId="606B74CF">
          <v:shape id="_x0000_i1136" type="#_x0000_t75" style="width:178pt;height:30pt" o:ole="" o:bordertopcolor="this" o:borderleftcolor="this" o:borderbottomcolor="this" o:borderrightcolor="this" filled="t" fillcolor="#e7e6e6 [3214]">
            <v:imagedata r:id="rId225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Equation.3" ShapeID="_x0000_i1136" DrawAspect="Content" ObjectID="_1694155265" r:id="rId226"/>
        </w:object>
      </w:r>
      <w:r w:rsidR="000B55BB" w:rsidRPr="007808A8">
        <w:rPr>
          <w:position w:val="-12"/>
        </w:rPr>
        <w:tab/>
      </w:r>
      <w:r w:rsidR="000B55BB" w:rsidRPr="007808A8">
        <w:rPr>
          <w:position w:val="-12"/>
        </w:rPr>
        <w:tab/>
      </w:r>
      <w:r w:rsidR="007A6ECA">
        <w:rPr>
          <w:position w:val="-12"/>
        </w:rPr>
        <w:tab/>
      </w:r>
      <w:r w:rsidR="000B55BB">
        <w:tab/>
      </w:r>
      <w:r w:rsidR="000B55BB" w:rsidRPr="000B55BB">
        <w:rPr>
          <w:rFonts w:ascii="Times New Roman" w:hAnsi="Times New Roman" w:cs="Times New Roman"/>
          <w:sz w:val="24"/>
        </w:rPr>
        <w:t>(9.</w:t>
      </w:r>
      <w:r w:rsidR="000B55BB">
        <w:rPr>
          <w:rFonts w:ascii="Times New Roman" w:hAnsi="Times New Roman" w:cs="Times New Roman"/>
          <w:sz w:val="24"/>
        </w:rPr>
        <w:t>20</w:t>
      </w:r>
      <w:r w:rsidR="000B55BB" w:rsidRPr="000B55BB">
        <w:rPr>
          <w:rFonts w:ascii="Times New Roman" w:hAnsi="Times New Roman" w:cs="Times New Roman"/>
          <w:sz w:val="24"/>
        </w:rPr>
        <w:t>)</w:t>
      </w:r>
    </w:p>
    <w:p w14:paraId="3D8A4568" w14:textId="77777777" w:rsidR="00767563" w:rsidRDefault="00767563" w:rsidP="00EC28BF">
      <w:pPr>
        <w:spacing w:after="0"/>
        <w:ind w:firstLine="709"/>
        <w:jc w:val="both"/>
        <w:rPr>
          <w:rFonts w:ascii="Times New Roman" w:hAnsi="Times New Roman" w:cs="Times New Roman"/>
          <w:sz w:val="24"/>
        </w:rPr>
      </w:pPr>
    </w:p>
    <w:p w14:paraId="7C9588EF" w14:textId="77777777" w:rsidR="007808A8" w:rsidRDefault="000B55BB" w:rsidP="00F8146C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s equações (9.19) e (9.20) são conhecidas como </w:t>
      </w:r>
      <w:r w:rsidRPr="000B55BB">
        <w:rPr>
          <w:rFonts w:ascii="Times New Roman" w:hAnsi="Times New Roman" w:cs="Times New Roman"/>
          <w:i/>
          <w:sz w:val="24"/>
        </w:rPr>
        <w:t>preditora</w:t>
      </w:r>
      <w:r w:rsidR="00CB2C20">
        <w:rPr>
          <w:rFonts w:ascii="Times New Roman" w:hAnsi="Times New Roman" w:cs="Times New Roman"/>
          <w:i/>
          <w:sz w:val="24"/>
        </w:rPr>
        <w:t xml:space="preserve"> </w:t>
      </w:r>
      <w:r w:rsidR="00CB2C20">
        <w:rPr>
          <w:rFonts w:ascii="Times New Roman" w:hAnsi="Times New Roman" w:cs="Times New Roman"/>
          <w:sz w:val="24"/>
        </w:rPr>
        <w:t xml:space="preserve">(obtém uma estimativa de </w:t>
      </w:r>
      <w:r w:rsidR="00CB2C20" w:rsidRPr="00CB2C20">
        <w:rPr>
          <w:rFonts w:ascii="Times New Roman" w:hAnsi="Times New Roman" w:cs="Times New Roman"/>
          <w:i/>
          <w:sz w:val="24"/>
        </w:rPr>
        <w:t>y</w:t>
      </w:r>
      <w:r w:rsidR="00CB2C20" w:rsidRPr="00CB2C20">
        <w:rPr>
          <w:rFonts w:ascii="Times New Roman" w:hAnsi="Times New Roman" w:cs="Times New Roman"/>
          <w:i/>
          <w:sz w:val="24"/>
          <w:vertAlign w:val="subscript"/>
        </w:rPr>
        <w:t>i</w:t>
      </w:r>
      <w:r w:rsidR="00CB2C20" w:rsidRPr="00CB2C20">
        <w:rPr>
          <w:rFonts w:ascii="Times New Roman" w:hAnsi="Times New Roman" w:cs="Times New Roman"/>
          <w:sz w:val="24"/>
          <w:vertAlign w:val="subscript"/>
        </w:rPr>
        <w:t>+1</w:t>
      </w:r>
      <w:r w:rsidR="00CB2C20">
        <w:rPr>
          <w:rFonts w:ascii="Times New Roman" w:hAnsi="Times New Roman" w:cs="Times New Roman"/>
          <w:sz w:val="24"/>
        </w:rPr>
        <w:t xml:space="preserve"> </w:t>
      </w:r>
      <w:r w:rsidR="00CB2C20" w:rsidRPr="00CB2C20">
        <w:rPr>
          <w:rFonts w:ascii="Times New Roman" w:hAnsi="Times New Roman" w:cs="Times New Roman"/>
          <w:i/>
          <w:sz w:val="24"/>
        </w:rPr>
        <w:t>a priori</w:t>
      </w:r>
      <w:r w:rsidR="00CB2C20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 xml:space="preserve"> e </w:t>
      </w:r>
      <w:r w:rsidRPr="000B55BB">
        <w:rPr>
          <w:rFonts w:ascii="Times New Roman" w:hAnsi="Times New Roman" w:cs="Times New Roman"/>
          <w:i/>
          <w:sz w:val="24"/>
        </w:rPr>
        <w:t>corretora</w:t>
      </w:r>
      <w:r w:rsidR="00CB2C20">
        <w:rPr>
          <w:rFonts w:ascii="Times New Roman" w:hAnsi="Times New Roman" w:cs="Times New Roman"/>
          <w:i/>
          <w:sz w:val="24"/>
        </w:rPr>
        <w:t xml:space="preserve"> </w:t>
      </w:r>
      <w:r w:rsidR="00CB2C20">
        <w:rPr>
          <w:rFonts w:ascii="Times New Roman" w:hAnsi="Times New Roman" w:cs="Times New Roman"/>
          <w:sz w:val="24"/>
        </w:rPr>
        <w:t xml:space="preserve">(atua para melhorar a estimativa de </w:t>
      </w:r>
      <w:r w:rsidR="00CB2C20" w:rsidRPr="00CB2C20">
        <w:rPr>
          <w:rFonts w:ascii="Times New Roman" w:hAnsi="Times New Roman" w:cs="Times New Roman"/>
          <w:i/>
          <w:sz w:val="24"/>
        </w:rPr>
        <w:t>y</w:t>
      </w:r>
      <w:r w:rsidR="00CB2C20" w:rsidRPr="00CB2C20">
        <w:rPr>
          <w:rFonts w:ascii="Times New Roman" w:hAnsi="Times New Roman" w:cs="Times New Roman"/>
          <w:i/>
          <w:sz w:val="24"/>
          <w:vertAlign w:val="subscript"/>
        </w:rPr>
        <w:t>i</w:t>
      </w:r>
      <w:r w:rsidR="00CB2C20" w:rsidRPr="00CB2C20">
        <w:rPr>
          <w:rFonts w:ascii="Times New Roman" w:hAnsi="Times New Roman" w:cs="Times New Roman"/>
          <w:sz w:val="24"/>
          <w:vertAlign w:val="subscript"/>
        </w:rPr>
        <w:t>+1</w:t>
      </w:r>
      <w:r w:rsidR="00CB2C20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>.</w:t>
      </w:r>
      <w:r w:rsidR="005254FB">
        <w:rPr>
          <w:rFonts w:ascii="Times New Roman" w:hAnsi="Times New Roman" w:cs="Times New Roman"/>
          <w:sz w:val="24"/>
        </w:rPr>
        <w:t xml:space="preserve"> </w:t>
      </w:r>
      <w:r w:rsidR="002F4B89">
        <w:rPr>
          <w:rFonts w:ascii="Times New Roman" w:hAnsi="Times New Roman" w:cs="Times New Roman"/>
          <w:sz w:val="24"/>
        </w:rPr>
        <w:t>Em várias referências, encontra</w:t>
      </w:r>
      <w:r w:rsidR="005254FB">
        <w:rPr>
          <w:rFonts w:ascii="Times New Roman" w:hAnsi="Times New Roman" w:cs="Times New Roman"/>
          <w:sz w:val="24"/>
        </w:rPr>
        <w:t xml:space="preserve">-se o </w:t>
      </w:r>
      <w:r w:rsidR="005254FB" w:rsidRPr="005254FB">
        <w:rPr>
          <w:rFonts w:ascii="Times New Roman" w:hAnsi="Times New Roman" w:cs="Times New Roman"/>
          <w:b/>
          <w:sz w:val="24"/>
        </w:rPr>
        <w:t>método de Euler modificado</w:t>
      </w:r>
      <w:r w:rsidR="005254FB">
        <w:rPr>
          <w:rFonts w:ascii="Times New Roman" w:hAnsi="Times New Roman" w:cs="Times New Roman"/>
          <w:sz w:val="24"/>
        </w:rPr>
        <w:t xml:space="preserve"> como </w:t>
      </w:r>
      <w:r w:rsidR="005254FB" w:rsidRPr="005254FB">
        <w:rPr>
          <w:rFonts w:ascii="Times New Roman" w:hAnsi="Times New Roman" w:cs="Times New Roman"/>
          <w:b/>
          <w:sz w:val="24"/>
        </w:rPr>
        <w:t>método de Heun</w:t>
      </w:r>
      <w:r w:rsidR="005254FB">
        <w:rPr>
          <w:rFonts w:ascii="Times New Roman" w:hAnsi="Times New Roman" w:cs="Times New Roman"/>
          <w:sz w:val="24"/>
        </w:rPr>
        <w:t>,</w:t>
      </w:r>
      <w:r w:rsidR="002F4B89">
        <w:rPr>
          <w:rFonts w:ascii="Times New Roman" w:hAnsi="Times New Roman" w:cs="Times New Roman"/>
          <w:sz w:val="24"/>
        </w:rPr>
        <w:t xml:space="preserve"> assim denominado</w:t>
      </w:r>
      <w:r w:rsidR="005254FB">
        <w:rPr>
          <w:rFonts w:ascii="Times New Roman" w:hAnsi="Times New Roman" w:cs="Times New Roman"/>
          <w:sz w:val="24"/>
        </w:rPr>
        <w:t xml:space="preserve"> em homenagem ao</w:t>
      </w:r>
      <w:r w:rsidR="002F4B89">
        <w:rPr>
          <w:rFonts w:ascii="Times New Roman" w:hAnsi="Times New Roman" w:cs="Times New Roman"/>
          <w:sz w:val="24"/>
        </w:rPr>
        <w:t xml:space="preserve"> matemático</w:t>
      </w:r>
      <w:r w:rsidR="005254FB">
        <w:rPr>
          <w:rFonts w:ascii="Times New Roman" w:hAnsi="Times New Roman" w:cs="Times New Roman"/>
          <w:sz w:val="24"/>
        </w:rPr>
        <w:t xml:space="preserve"> alemão Karl Heun (1859-1929).  </w:t>
      </w:r>
    </w:p>
    <w:p w14:paraId="0FB33715" w14:textId="77777777" w:rsidR="005F46FA" w:rsidRDefault="000B55BB" w:rsidP="000B55B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  <w:r w:rsidR="001B7832">
        <w:rPr>
          <w:rFonts w:ascii="Times New Roman" w:hAnsi="Times New Roman" w:cs="Times New Roman"/>
          <w:sz w:val="24"/>
        </w:rPr>
        <w:tab/>
      </w:r>
      <w:r w:rsidR="002848DA">
        <w:rPr>
          <w:rFonts w:ascii="Times New Roman" w:hAnsi="Times New Roman" w:cs="Times New Roman"/>
          <w:sz w:val="24"/>
        </w:rPr>
        <w:t>Tal</w:t>
      </w:r>
      <w:r w:rsidR="005D6A9B">
        <w:rPr>
          <w:rFonts w:ascii="Times New Roman" w:hAnsi="Times New Roman" w:cs="Times New Roman"/>
          <w:sz w:val="24"/>
        </w:rPr>
        <w:t xml:space="preserve"> como foi feito no desenvolvimento das duas versões apresentadas</w:t>
      </w:r>
      <w:r w:rsidR="005D6A9B" w:rsidRPr="005D6A9B">
        <w:rPr>
          <w:rFonts w:ascii="Times New Roman" w:hAnsi="Times New Roman" w:cs="Times New Roman"/>
          <w:sz w:val="24"/>
        </w:rPr>
        <w:t xml:space="preserve"> </w:t>
      </w:r>
      <w:r w:rsidR="005D6A9B">
        <w:rPr>
          <w:rFonts w:ascii="Times New Roman" w:hAnsi="Times New Roman" w:cs="Times New Roman"/>
          <w:sz w:val="24"/>
        </w:rPr>
        <w:t>anteriormente (forma</w:t>
      </w:r>
      <w:r w:rsidR="003556ED">
        <w:rPr>
          <w:rFonts w:ascii="Times New Roman" w:hAnsi="Times New Roman" w:cs="Times New Roman"/>
          <w:sz w:val="24"/>
        </w:rPr>
        <w:t>s</w:t>
      </w:r>
      <w:r w:rsidR="005D6A9B">
        <w:rPr>
          <w:rFonts w:ascii="Times New Roman" w:hAnsi="Times New Roman" w:cs="Times New Roman"/>
          <w:sz w:val="24"/>
        </w:rPr>
        <w:t xml:space="preserve"> </w:t>
      </w:r>
      <w:r w:rsidR="005D6A9B" w:rsidRPr="003556ED">
        <w:rPr>
          <w:rFonts w:ascii="Times New Roman" w:hAnsi="Times New Roman" w:cs="Times New Roman"/>
          <w:i/>
          <w:sz w:val="24"/>
        </w:rPr>
        <w:t>explícita</w:t>
      </w:r>
      <w:r w:rsidR="005D6A9B">
        <w:rPr>
          <w:rFonts w:ascii="Times New Roman" w:hAnsi="Times New Roman" w:cs="Times New Roman"/>
          <w:sz w:val="24"/>
        </w:rPr>
        <w:t xml:space="preserve"> e </w:t>
      </w:r>
      <w:r w:rsidR="005D6A9B" w:rsidRPr="003556ED">
        <w:rPr>
          <w:rFonts w:ascii="Times New Roman" w:hAnsi="Times New Roman" w:cs="Times New Roman"/>
          <w:i/>
          <w:sz w:val="24"/>
        </w:rPr>
        <w:t>implícita</w:t>
      </w:r>
      <w:r w:rsidR="005D6A9B">
        <w:rPr>
          <w:rFonts w:ascii="Times New Roman" w:hAnsi="Times New Roman" w:cs="Times New Roman"/>
          <w:sz w:val="24"/>
        </w:rPr>
        <w:t>), o</w:t>
      </w:r>
      <w:r w:rsidR="001B7832">
        <w:rPr>
          <w:rFonts w:ascii="Times New Roman" w:hAnsi="Times New Roman" w:cs="Times New Roman"/>
          <w:sz w:val="24"/>
        </w:rPr>
        <w:t xml:space="preserve"> </w:t>
      </w:r>
      <w:r w:rsidR="001B7832" w:rsidRPr="00B847AD">
        <w:rPr>
          <w:rFonts w:ascii="Times New Roman" w:hAnsi="Times New Roman" w:cs="Times New Roman"/>
          <w:b/>
          <w:sz w:val="24"/>
        </w:rPr>
        <w:t>método de Euler</w:t>
      </w:r>
      <w:r w:rsidR="001B7832">
        <w:rPr>
          <w:rFonts w:ascii="Times New Roman" w:hAnsi="Times New Roman" w:cs="Times New Roman"/>
          <w:sz w:val="24"/>
        </w:rPr>
        <w:t xml:space="preserve"> </w:t>
      </w:r>
      <w:r w:rsidR="005D6A9B">
        <w:rPr>
          <w:rFonts w:ascii="Times New Roman" w:hAnsi="Times New Roman" w:cs="Times New Roman"/>
          <w:sz w:val="24"/>
        </w:rPr>
        <w:t xml:space="preserve">pode ser </w:t>
      </w:r>
      <w:r w:rsidR="005D6A9B" w:rsidRPr="003556ED">
        <w:rPr>
          <w:rFonts w:ascii="Times New Roman" w:hAnsi="Times New Roman" w:cs="Times New Roman"/>
          <w:i/>
          <w:sz w:val="24"/>
        </w:rPr>
        <w:t>modificado</w:t>
      </w:r>
      <w:r w:rsidR="001B7832">
        <w:rPr>
          <w:rFonts w:ascii="Times New Roman" w:hAnsi="Times New Roman" w:cs="Times New Roman"/>
          <w:sz w:val="24"/>
        </w:rPr>
        <w:t xml:space="preserve"> </w:t>
      </w:r>
      <w:r w:rsidR="005D6A9B" w:rsidRPr="005D6A9B">
        <w:rPr>
          <w:rFonts w:ascii="Times New Roman" w:hAnsi="Times New Roman" w:cs="Times New Roman"/>
          <w:sz w:val="24"/>
        </w:rPr>
        <w:t>a</w:t>
      </w:r>
      <w:r w:rsidR="005F46FA">
        <w:rPr>
          <w:rFonts w:ascii="Times New Roman" w:hAnsi="Times New Roman" w:cs="Times New Roman"/>
          <w:sz w:val="24"/>
        </w:rPr>
        <w:t xml:space="preserve"> partir da substituição da regra dos r</w:t>
      </w:r>
      <w:r w:rsidR="005D6A9B">
        <w:rPr>
          <w:rFonts w:ascii="Times New Roman" w:hAnsi="Times New Roman" w:cs="Times New Roman"/>
          <w:sz w:val="24"/>
        </w:rPr>
        <w:t>etângulos pela</w:t>
      </w:r>
      <w:r w:rsidR="005D6A9B" w:rsidRPr="005D6A9B">
        <w:rPr>
          <w:rFonts w:ascii="Times New Roman" w:hAnsi="Times New Roman" w:cs="Times New Roman"/>
          <w:sz w:val="24"/>
        </w:rPr>
        <w:t xml:space="preserve"> Regra dos Trapézios (</w:t>
      </w:r>
      <w:r w:rsidR="005F46FA">
        <w:rPr>
          <w:rFonts w:ascii="Times New Roman" w:hAnsi="Times New Roman" w:cs="Times New Roman"/>
          <w:sz w:val="24"/>
        </w:rPr>
        <w:t>veja</w:t>
      </w:r>
      <w:r w:rsidR="005D6A9B" w:rsidRPr="005D6A9B">
        <w:rPr>
          <w:rFonts w:ascii="Times New Roman" w:hAnsi="Times New Roman" w:cs="Times New Roman"/>
          <w:sz w:val="24"/>
        </w:rPr>
        <w:t xml:space="preserve"> Capítulo 8)</w:t>
      </w:r>
      <w:r w:rsidR="005F46FA">
        <w:rPr>
          <w:rFonts w:ascii="Times New Roman" w:hAnsi="Times New Roman" w:cs="Times New Roman"/>
          <w:sz w:val="24"/>
        </w:rPr>
        <w:t>,</w:t>
      </w:r>
      <w:r w:rsidR="005D6A9B">
        <w:rPr>
          <w:rFonts w:ascii="Times New Roman" w:hAnsi="Times New Roman" w:cs="Times New Roman"/>
          <w:sz w:val="24"/>
        </w:rPr>
        <w:t xml:space="preserve"> para realizar </w:t>
      </w:r>
      <w:r w:rsidR="00B847AD" w:rsidRPr="005D6A9B">
        <w:rPr>
          <w:rFonts w:ascii="Times New Roman" w:hAnsi="Times New Roman" w:cs="Times New Roman"/>
          <w:sz w:val="24"/>
        </w:rPr>
        <w:t>a integração</w:t>
      </w:r>
      <w:r w:rsidR="005D6A9B" w:rsidRPr="005D6A9B">
        <w:rPr>
          <w:rFonts w:ascii="Times New Roman" w:hAnsi="Times New Roman" w:cs="Times New Roman"/>
          <w:sz w:val="24"/>
        </w:rPr>
        <w:t xml:space="preserve"> de</w:t>
      </w:r>
      <w:r w:rsidR="005D6A9B" w:rsidRPr="005D6A9B">
        <w:rPr>
          <w:position w:val="-22"/>
        </w:rPr>
        <w:object w:dxaOrig="1340" w:dyaOrig="560" w14:anchorId="156D2090">
          <v:shape id="_x0000_i1137" type="#_x0000_t75" style="width:66.75pt;height:28.15pt" o:ole="">
            <v:imagedata r:id="rId227" o:title=""/>
          </v:shape>
          <o:OLEObject Type="Embed" ProgID="Equation.3" ShapeID="_x0000_i1137" DrawAspect="Content" ObjectID="_1694155266" r:id="rId228"/>
        </w:object>
      </w:r>
      <w:r w:rsidR="00B847AD" w:rsidRPr="005D6A9B">
        <w:rPr>
          <w:rFonts w:ascii="Times New Roman" w:hAnsi="Times New Roman" w:cs="Times New Roman"/>
          <w:sz w:val="24"/>
        </w:rPr>
        <w:t xml:space="preserve">. </w:t>
      </w:r>
      <w:r w:rsidR="005F46FA">
        <w:rPr>
          <w:rFonts w:ascii="Times New Roman" w:hAnsi="Times New Roman" w:cs="Times New Roman"/>
          <w:sz w:val="24"/>
        </w:rPr>
        <w:t xml:space="preserve">De fato, em (9.20) calcula-se a área de um trapézio retângulo de bases </w:t>
      </w:r>
      <w:r w:rsidR="005F46FA" w:rsidRPr="00AE4DDD">
        <w:rPr>
          <w:position w:val="-12"/>
        </w:rPr>
        <w:object w:dxaOrig="859" w:dyaOrig="360" w14:anchorId="1686F55A">
          <v:shape id="_x0000_i1138" type="#_x0000_t75" style="width:43.15pt;height:18.75pt" o:ole="">
            <v:imagedata r:id="rId229" o:title=""/>
          </v:shape>
          <o:OLEObject Type="Embed" ProgID="Equation.3" ShapeID="_x0000_i1138" DrawAspect="Content" ObjectID="_1694155267" r:id="rId230"/>
        </w:object>
      </w:r>
      <w:r w:rsidR="005F46FA" w:rsidRPr="005F46FA">
        <w:rPr>
          <w:rFonts w:ascii="Times New Roman" w:hAnsi="Times New Roman" w:cs="Times New Roman"/>
          <w:sz w:val="24"/>
        </w:rPr>
        <w:t xml:space="preserve"> e </w:t>
      </w:r>
      <w:r w:rsidR="005F46FA" w:rsidRPr="00697EEA">
        <w:rPr>
          <w:position w:val="-12"/>
        </w:rPr>
        <w:object w:dxaOrig="1160" w:dyaOrig="360" w14:anchorId="527F4AA5">
          <v:shape id="_x0000_i1139" type="#_x0000_t75" style="width:58.15pt;height:18.75pt" o:ole="">
            <v:imagedata r:id="rId231" o:title=""/>
          </v:shape>
          <o:OLEObject Type="Embed" ProgID="Equation.3" ShapeID="_x0000_i1139" DrawAspect="Content" ObjectID="_1694155268" r:id="rId232"/>
        </w:object>
      </w:r>
      <w:r w:rsidR="00CB2C20">
        <w:rPr>
          <w:rFonts w:ascii="Times New Roman" w:hAnsi="Times New Roman" w:cs="Times New Roman"/>
          <w:sz w:val="24"/>
        </w:rPr>
        <w:t xml:space="preserve">, </w:t>
      </w:r>
      <w:r w:rsidR="00CB2C20" w:rsidRPr="00CB2C20">
        <w:rPr>
          <w:rFonts w:ascii="Times New Roman" w:hAnsi="Times New Roman" w:cs="Times New Roman"/>
          <w:sz w:val="24"/>
        </w:rPr>
        <w:t xml:space="preserve">altura </w:t>
      </w:r>
      <w:r w:rsidR="00CB2C20" w:rsidRPr="00CB2C20">
        <w:rPr>
          <w:rFonts w:ascii="Times New Roman" w:hAnsi="Times New Roman" w:cs="Times New Roman"/>
          <w:i/>
          <w:sz w:val="24"/>
        </w:rPr>
        <w:t>h</w:t>
      </w:r>
      <w:r w:rsidR="00CB2C20" w:rsidRPr="00CB2C20">
        <w:rPr>
          <w:rFonts w:ascii="Times New Roman" w:hAnsi="Times New Roman" w:cs="Times New Roman"/>
          <w:sz w:val="24"/>
        </w:rPr>
        <w:t>.</w:t>
      </w:r>
    </w:p>
    <w:p w14:paraId="6954D6A6" w14:textId="77777777" w:rsidR="004D168A" w:rsidRDefault="004D168A" w:rsidP="000B55BB">
      <w:pPr>
        <w:jc w:val="both"/>
        <w:rPr>
          <w:rFonts w:ascii="Times New Roman" w:hAnsi="Times New Roman" w:cs="Times New Roman"/>
          <w:sz w:val="24"/>
        </w:rPr>
      </w:pPr>
    </w:p>
    <w:p w14:paraId="76BB9D15" w14:textId="77777777" w:rsidR="007808A8" w:rsidRPr="0018712F" w:rsidRDefault="007808A8" w:rsidP="007808A8">
      <w:pPr>
        <w:shd w:val="clear" w:color="auto" w:fill="E7E6E6" w:themeFill="background2"/>
        <w:jc w:val="both"/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>Exemplo 9.4</w:t>
      </w:r>
    </w:p>
    <w:p w14:paraId="1686155C" w14:textId="77777777" w:rsidR="00714344" w:rsidRDefault="004D168A" w:rsidP="004D7997">
      <w:pPr>
        <w:rPr>
          <w:rFonts w:ascii="Times New Roman" w:hAnsi="Times New Roman" w:cs="Times New Roman"/>
          <w:b/>
          <w:sz w:val="28"/>
          <w:highlight w:val="yellow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ab/>
        <w:t>Considere novamente o problema dos exemplos anteriores, em que se deseja obter a solução da EDO (</w:t>
      </w:r>
      <w:r w:rsidR="00D117BF" w:rsidRPr="00BB7082">
        <w:rPr>
          <w:position w:val="-24"/>
        </w:rPr>
        <w:object w:dxaOrig="2600" w:dyaOrig="620" w14:anchorId="785F8AAF">
          <v:shape id="_x0000_i1140" type="#_x0000_t75" style="width:130.9pt;height:31.15pt" o:ole="">
            <v:imagedata r:id="rId233" o:title=""/>
          </v:shape>
          <o:OLEObject Type="Embed" ProgID="Equation.3" ShapeID="_x0000_i1140" DrawAspect="Content" ObjectID="_1694155269" r:id="rId234"/>
        </w:object>
      </w:r>
      <w:r>
        <w:t>)</w:t>
      </w:r>
      <w:r w:rsidRPr="004675AB">
        <w:rPr>
          <w:rFonts w:ascii="Times New Roman" w:hAnsi="Times New Roman" w:cs="Times New Roman"/>
          <w:sz w:val="24"/>
        </w:rPr>
        <w:t xml:space="preserve">, mas agora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através </w:t>
      </w:r>
      <w:r w:rsidRPr="00337DFA"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>método de Euler</w:t>
      </w:r>
      <w:r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 xml:space="preserve"> modificado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. Use os mesmos dados de entrada: </w:t>
      </w:r>
      <w:r w:rsidRPr="00706ACD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sym w:font="Symbol" w:char="F0CE"/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[0,5]; valores iniciais </w:t>
      </w:r>
      <w:r w:rsidRPr="0009354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Pr="00093545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0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= 0 e </w:t>
      </w:r>
      <w:r w:rsidRPr="0009354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Pr="00093545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0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= 3; </w:t>
      </w:r>
      <w:r w:rsidRPr="00706ACD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h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= 1. Lembre-se que a solução analítica é: </w:t>
      </w:r>
      <w:r w:rsidR="00D117BF" w:rsidRPr="00FB5F52">
        <w:rPr>
          <w:position w:val="-24"/>
        </w:rPr>
        <w:object w:dxaOrig="2340" w:dyaOrig="620" w14:anchorId="04584740">
          <v:shape id="_x0000_i1141" type="#_x0000_t75" style="width:117pt;height:30pt" o:ole="">
            <v:imagedata r:id="rId235" o:title=""/>
          </v:shape>
          <o:OLEObject Type="Embed" ProgID="Equation.3" ShapeID="_x0000_i1141" DrawAspect="Content" ObjectID="_1694155270" r:id="rId236"/>
        </w:object>
      </w:r>
      <w:r>
        <w:t>.</w:t>
      </w:r>
    </w:p>
    <w:p w14:paraId="3A2BD028" w14:textId="3178F12B" w:rsidR="00772D7A" w:rsidRPr="00EC28BF" w:rsidRDefault="004D168A" w:rsidP="00EC28BF">
      <w:pPr>
        <w:spacing w:after="120"/>
        <w:ind w:firstLine="709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Constrói-se a</w:t>
      </w:r>
      <w:r w:rsidRPr="00706ACD">
        <w:rPr>
          <w:rFonts w:ascii="Times New Roman" w:hAnsi="Times New Roman" w:cs="Times New Roman"/>
          <w:sz w:val="24"/>
        </w:rPr>
        <w:t xml:space="preserve"> Tabela 9.</w:t>
      </w:r>
      <w:r>
        <w:rPr>
          <w:rFonts w:ascii="Times New Roman" w:hAnsi="Times New Roman" w:cs="Times New Roman"/>
          <w:sz w:val="24"/>
        </w:rPr>
        <w:t xml:space="preserve">5, cujos valores foram computados de acordo com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(9.18), (9.19) e (9.20),</w:t>
      </w:r>
      <w:r>
        <w:rPr>
          <w:rFonts w:ascii="Times New Roman" w:hAnsi="Times New Roman" w:cs="Times New Roman"/>
          <w:sz w:val="24"/>
        </w:rPr>
        <w:t xml:space="preserve"> através das seguintes expressões:</w:t>
      </w:r>
    </w:p>
    <w:p w14:paraId="3DDD72B6" w14:textId="77777777" w:rsidR="004D168A" w:rsidRDefault="004D168A" w:rsidP="004D168A">
      <w:pPr>
        <w:spacing w:after="0"/>
        <w:jc w:val="center"/>
      </w:pPr>
      <w:r w:rsidRPr="00FB5F52">
        <w:rPr>
          <w:position w:val="-12"/>
        </w:rPr>
        <w:object w:dxaOrig="1160" w:dyaOrig="360" w14:anchorId="49B2167A">
          <v:shape id="_x0000_i1142" type="#_x0000_t75" style="width:60.75pt;height:18.75pt" o:ole="" fillcolor="#e7e6e6 [3214]">
            <v:imagedata r:id="rId172" o:title=""/>
          </v:shape>
          <o:OLEObject Type="Embed" ProgID="Equation.3" ShapeID="_x0000_i1142" DrawAspect="Content" ObjectID="_1694155271" r:id="rId237"/>
        </w:object>
      </w:r>
      <w:r>
        <w:t xml:space="preserve">     </w:t>
      </w:r>
      <w:r>
        <w:sym w:font="Symbol" w:char="F0DE"/>
      </w:r>
      <w:r>
        <w:t xml:space="preserve">   </w:t>
      </w:r>
      <w:r w:rsidRPr="00FB5F52">
        <w:rPr>
          <w:position w:val="-12"/>
        </w:rPr>
        <w:object w:dxaOrig="1120" w:dyaOrig="360" w14:anchorId="501510F3">
          <v:shape id="_x0000_i1143" type="#_x0000_t75" style="width:55.9pt;height:18.75pt" o:ole="">
            <v:imagedata r:id="rId174" o:title=""/>
          </v:shape>
          <o:OLEObject Type="Embed" ProgID="Equation.3" ShapeID="_x0000_i1143" DrawAspect="Content" ObjectID="_1694155272" r:id="rId238"/>
        </w:object>
      </w:r>
    </w:p>
    <w:p w14:paraId="73868455" w14:textId="77777777" w:rsidR="004D168A" w:rsidRDefault="004F0004" w:rsidP="004D168A">
      <w:pPr>
        <w:jc w:val="center"/>
      </w:pPr>
      <w:r w:rsidRPr="007829CE">
        <w:rPr>
          <w:position w:val="-12"/>
        </w:rPr>
        <w:object w:dxaOrig="2180" w:dyaOrig="360" w14:anchorId="533810D2">
          <v:shape id="_x0000_i1144" type="#_x0000_t75" style="width:108.75pt;height:18.75pt" o:ole="">
            <v:imagedata r:id="rId239" o:title=""/>
          </v:shape>
          <o:OLEObject Type="Embed" ProgID="Equation.3" ShapeID="_x0000_i1144" DrawAspect="Content" ObjectID="_1694155273" r:id="rId240"/>
        </w:object>
      </w:r>
      <w:r w:rsidR="004D168A">
        <w:t xml:space="preserve">     </w:t>
      </w:r>
      <w:r w:rsidR="004D168A">
        <w:sym w:font="Symbol" w:char="F0DE"/>
      </w:r>
      <w:r w:rsidR="004D168A">
        <w:t xml:space="preserve">     </w:t>
      </w:r>
      <w:r w:rsidRPr="007829CE">
        <w:rPr>
          <w:position w:val="-24"/>
        </w:rPr>
        <w:object w:dxaOrig="2220" w:dyaOrig="620" w14:anchorId="28EA1A43">
          <v:shape id="_x0000_i1145" type="#_x0000_t75" style="width:110.65pt;height:30pt" o:ole="">
            <v:imagedata r:id="rId241" o:title=""/>
          </v:shape>
          <o:OLEObject Type="Embed" ProgID="Equation.3" ShapeID="_x0000_i1145" DrawAspect="Content" ObjectID="_1694155274" r:id="rId242"/>
        </w:object>
      </w:r>
      <w:r w:rsidR="004D168A">
        <w:t xml:space="preserve">     </w:t>
      </w:r>
      <w:r w:rsidR="004D168A">
        <w:sym w:font="Symbol" w:char="F0DE"/>
      </w:r>
      <w:r w:rsidR="004D168A">
        <w:t xml:space="preserve">     </w:t>
      </w:r>
      <w:r w:rsidRPr="007829CE">
        <w:rPr>
          <w:position w:val="-24"/>
        </w:rPr>
        <w:object w:dxaOrig="1820" w:dyaOrig="620" w14:anchorId="37FE4B3D">
          <v:shape id="_x0000_i1146" type="#_x0000_t75" style="width:90pt;height:30pt" o:ole="">
            <v:imagedata r:id="rId243" o:title=""/>
          </v:shape>
          <o:OLEObject Type="Embed" ProgID="Equation.3" ShapeID="_x0000_i1146" DrawAspect="Content" ObjectID="_1694155275" r:id="rId244"/>
        </w:object>
      </w:r>
    </w:p>
    <w:p w14:paraId="0A8FB761" w14:textId="77777777" w:rsidR="004F0004" w:rsidRDefault="004F0004" w:rsidP="004F0004">
      <w:r w:rsidRPr="007829CE">
        <w:rPr>
          <w:position w:val="-24"/>
        </w:rPr>
        <w:object w:dxaOrig="3519" w:dyaOrig="620" w14:anchorId="31994744">
          <v:shape id="_x0000_i1147" type="#_x0000_t75" style="width:176.65pt;height:30pt" o:ole="">
            <v:imagedata r:id="rId245" o:title=""/>
          </v:shape>
          <o:OLEObject Type="Embed" ProgID="Equation.3" ShapeID="_x0000_i1147" DrawAspect="Content" ObjectID="_1694155276" r:id="rId246"/>
        </w:object>
      </w:r>
      <w:r>
        <w:t xml:space="preserve">     </w:t>
      </w:r>
      <w:r>
        <w:sym w:font="Symbol" w:char="F0DE"/>
      </w:r>
      <w:r>
        <w:t xml:space="preserve">     </w:t>
      </w:r>
      <w:r w:rsidR="003E1347" w:rsidRPr="007829CE">
        <w:rPr>
          <w:position w:val="-24"/>
        </w:rPr>
        <w:object w:dxaOrig="2860" w:dyaOrig="660" w14:anchorId="604FC8F4">
          <v:shape id="_x0000_i1148" type="#_x0000_t75" style="width:142.9pt;height:33pt" o:ole="">
            <v:imagedata r:id="rId247" o:title=""/>
          </v:shape>
          <o:OLEObject Type="Embed" ProgID="Equation.3" ShapeID="_x0000_i1148" DrawAspect="Content" ObjectID="_1694155277" r:id="rId248"/>
        </w:object>
      </w:r>
    </w:p>
    <w:p w14:paraId="467AB983" w14:textId="77777777" w:rsidR="00685E99" w:rsidRDefault="00825698" w:rsidP="00685E99">
      <w:pPr>
        <w:spacing w:after="120"/>
        <w:jc w:val="center"/>
        <w:rPr>
          <w:rFonts w:ascii="Times New Roman" w:hAnsi="Times New Roman" w:cs="Times New Roman"/>
          <w:b/>
          <w:color w:val="4472C4" w:themeColor="accent1"/>
          <w:sz w:val="20"/>
        </w:rPr>
      </w:pPr>
      <w:r>
        <w:rPr>
          <w:rFonts w:ascii="Times New Roman" w:hAnsi="Times New Roman" w:cs="Times New Roman"/>
          <w:b/>
          <w:color w:val="4472C4" w:themeColor="accent1"/>
          <w:sz w:val="20"/>
        </w:rPr>
        <w:t>Tabela 9.</w:t>
      </w:r>
      <w:r w:rsidR="00685E99">
        <w:rPr>
          <w:rFonts w:ascii="Times New Roman" w:hAnsi="Times New Roman" w:cs="Times New Roman"/>
          <w:b/>
          <w:color w:val="4472C4" w:themeColor="accent1"/>
          <w:sz w:val="20"/>
        </w:rPr>
        <w:t>5 – Solução numérica (Exemplo 9.4) com o método de Euler modificado,</w:t>
      </w:r>
      <w:r w:rsidR="00685E99">
        <w:rPr>
          <w:rFonts w:ascii="Times New Roman" w:hAnsi="Times New Roman" w:cs="Times New Roman"/>
          <w:b/>
          <w:color w:val="4472C4" w:themeColor="accent1"/>
          <w:sz w:val="20"/>
        </w:rPr>
        <w:br/>
        <w:t xml:space="preserve">passo </w:t>
      </w:r>
      <w:r w:rsidR="00685E99" w:rsidRPr="00437070">
        <w:rPr>
          <w:rFonts w:ascii="Times New Roman" w:hAnsi="Times New Roman" w:cs="Times New Roman"/>
          <w:b/>
          <w:i/>
          <w:color w:val="4472C4" w:themeColor="accent1"/>
          <w:sz w:val="20"/>
        </w:rPr>
        <w:t>h</w:t>
      </w:r>
      <w:r w:rsidR="00685E99">
        <w:rPr>
          <w:rFonts w:ascii="Times New Roman" w:hAnsi="Times New Roman" w:cs="Times New Roman"/>
          <w:b/>
          <w:color w:val="4472C4" w:themeColor="accent1"/>
          <w:sz w:val="20"/>
        </w:rPr>
        <w:t xml:space="preserve"> = 1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03"/>
        <w:gridCol w:w="567"/>
        <w:gridCol w:w="1784"/>
        <w:gridCol w:w="1559"/>
        <w:gridCol w:w="1051"/>
      </w:tblGrid>
      <w:tr w:rsidR="00685E99" w:rsidRPr="00BE1A72" w14:paraId="3B4BC5F1" w14:textId="77777777" w:rsidTr="00BE1A72">
        <w:trPr>
          <w:jc w:val="center"/>
        </w:trPr>
        <w:tc>
          <w:tcPr>
            <w:tcW w:w="970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6D2BB60C" w14:textId="77777777" w:rsidR="00685E99" w:rsidRPr="00BE1A72" w:rsidRDefault="00685E99" w:rsidP="00BE1A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eastAsia="pt-BR"/>
              </w:rPr>
              <w:t>i</w:t>
            </w:r>
          </w:p>
        </w:tc>
        <w:tc>
          <w:tcPr>
            <w:tcW w:w="1784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40F3D3EF" w14:textId="77777777" w:rsidR="00685E99" w:rsidRPr="00BE1A72" w:rsidRDefault="00685E99" w:rsidP="00BE1A72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y</w:t>
            </w: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eastAsia="pt-BR"/>
              </w:rPr>
              <w:t>i</w:t>
            </w:r>
          </w:p>
          <w:p w14:paraId="65164F1D" w14:textId="77777777" w:rsidR="00685E99" w:rsidRPr="00BE1A72" w:rsidRDefault="00685E99" w:rsidP="00BE1A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ol. numérica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23E5FCD4" w14:textId="77777777" w:rsidR="00685E99" w:rsidRPr="00BE1A72" w:rsidRDefault="00685E99" w:rsidP="00BE1A72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y</w:t>
            </w: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(</w:t>
            </w: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eastAsia="pt-BR"/>
              </w:rPr>
              <w:t>i</w:t>
            </w: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)</w:t>
            </w:r>
          </w:p>
          <w:p w14:paraId="49211D11" w14:textId="77777777" w:rsidR="00685E99" w:rsidRPr="00BE1A72" w:rsidRDefault="00685E99" w:rsidP="00BE1A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ol. analítica</w:t>
            </w:r>
          </w:p>
        </w:tc>
        <w:tc>
          <w:tcPr>
            <w:tcW w:w="1051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664FD07" w14:textId="77777777" w:rsidR="00685E99" w:rsidRPr="00BE1A72" w:rsidRDefault="00685E99" w:rsidP="00BE1A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|erro| %</w:t>
            </w:r>
          </w:p>
        </w:tc>
      </w:tr>
      <w:tr w:rsidR="00BE1A72" w:rsidRPr="00BE1A72" w14:paraId="506D555B" w14:textId="77777777" w:rsidTr="00BE1A72">
        <w:trPr>
          <w:jc w:val="center"/>
        </w:trPr>
        <w:tc>
          <w:tcPr>
            <w:tcW w:w="403" w:type="dxa"/>
            <w:tcBorders>
              <w:top w:val="single" w:sz="8" w:space="0" w:color="auto"/>
            </w:tcBorders>
            <w:vAlign w:val="center"/>
          </w:tcPr>
          <w:p w14:paraId="64F58491" w14:textId="77777777" w:rsidR="00BE1A72" w:rsidRPr="00BE1A72" w:rsidRDefault="00BE1A72" w:rsidP="00BE1A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0</w:t>
            </w:r>
          </w:p>
        </w:tc>
        <w:tc>
          <w:tcPr>
            <w:tcW w:w="567" w:type="dxa"/>
            <w:tcBorders>
              <w:top w:val="single" w:sz="8" w:space="0" w:color="auto"/>
            </w:tcBorders>
            <w:vAlign w:val="center"/>
          </w:tcPr>
          <w:p w14:paraId="39EB9C99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84" w:type="dxa"/>
            <w:tcBorders>
              <w:top w:val="single" w:sz="8" w:space="0" w:color="auto"/>
            </w:tcBorders>
            <w:vAlign w:val="center"/>
          </w:tcPr>
          <w:p w14:paraId="1EE35EF8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0000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vAlign w:val="center"/>
          </w:tcPr>
          <w:p w14:paraId="13BF0B37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0000</w:t>
            </w:r>
          </w:p>
        </w:tc>
        <w:tc>
          <w:tcPr>
            <w:tcW w:w="1051" w:type="dxa"/>
            <w:tcBorders>
              <w:top w:val="single" w:sz="8" w:space="0" w:color="auto"/>
            </w:tcBorders>
            <w:vAlign w:val="center"/>
          </w:tcPr>
          <w:p w14:paraId="231DFC86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,0</w:t>
            </w:r>
          </w:p>
        </w:tc>
      </w:tr>
      <w:tr w:rsidR="00BE1A72" w:rsidRPr="00BE1A72" w14:paraId="24F4C2A0" w14:textId="77777777" w:rsidTr="00BE1A72">
        <w:trPr>
          <w:jc w:val="center"/>
        </w:trPr>
        <w:tc>
          <w:tcPr>
            <w:tcW w:w="403" w:type="dxa"/>
            <w:vAlign w:val="center"/>
          </w:tcPr>
          <w:p w14:paraId="0D705223" w14:textId="77777777" w:rsidR="00BE1A72" w:rsidRPr="00BE1A72" w:rsidRDefault="00BE1A72" w:rsidP="00BE1A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1</w:t>
            </w:r>
          </w:p>
        </w:tc>
        <w:tc>
          <w:tcPr>
            <w:tcW w:w="567" w:type="dxa"/>
            <w:vAlign w:val="center"/>
          </w:tcPr>
          <w:p w14:paraId="290BC688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84" w:type="dxa"/>
            <w:vAlign w:val="center"/>
          </w:tcPr>
          <w:p w14:paraId="43CC23A0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3489</w:t>
            </w:r>
          </w:p>
        </w:tc>
        <w:tc>
          <w:tcPr>
            <w:tcW w:w="1559" w:type="dxa"/>
            <w:vAlign w:val="center"/>
          </w:tcPr>
          <w:p w14:paraId="097F9143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2930</w:t>
            </w:r>
          </w:p>
        </w:tc>
        <w:tc>
          <w:tcPr>
            <w:tcW w:w="1051" w:type="dxa"/>
            <w:vAlign w:val="center"/>
          </w:tcPr>
          <w:p w14:paraId="7DF46C89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4</w:t>
            </w:r>
          </w:p>
        </w:tc>
      </w:tr>
      <w:tr w:rsidR="00BE1A72" w:rsidRPr="00BE1A72" w14:paraId="04423BB1" w14:textId="77777777" w:rsidTr="00BE1A72">
        <w:trPr>
          <w:jc w:val="center"/>
        </w:trPr>
        <w:tc>
          <w:tcPr>
            <w:tcW w:w="403" w:type="dxa"/>
            <w:vAlign w:val="center"/>
          </w:tcPr>
          <w:p w14:paraId="5CDB3B88" w14:textId="77777777" w:rsidR="00BE1A72" w:rsidRPr="00BE1A72" w:rsidRDefault="00BE1A72" w:rsidP="00BE1A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2</w:t>
            </w:r>
          </w:p>
        </w:tc>
        <w:tc>
          <w:tcPr>
            <w:tcW w:w="567" w:type="dxa"/>
            <w:vAlign w:val="center"/>
          </w:tcPr>
          <w:p w14:paraId="6187AE37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784" w:type="dxa"/>
            <w:vAlign w:val="center"/>
          </w:tcPr>
          <w:p w14:paraId="2D335DB5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1294</w:t>
            </w:r>
          </w:p>
        </w:tc>
        <w:tc>
          <w:tcPr>
            <w:tcW w:w="1559" w:type="dxa"/>
            <w:vAlign w:val="center"/>
          </w:tcPr>
          <w:p w14:paraId="269EA78C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0516</w:t>
            </w:r>
          </w:p>
        </w:tc>
        <w:tc>
          <w:tcPr>
            <w:tcW w:w="1051" w:type="dxa"/>
            <w:vAlign w:val="center"/>
          </w:tcPr>
          <w:p w14:paraId="2F8E6194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8</w:t>
            </w:r>
          </w:p>
        </w:tc>
      </w:tr>
      <w:tr w:rsidR="00BE1A72" w:rsidRPr="00BE1A72" w14:paraId="6689B926" w14:textId="77777777" w:rsidTr="00BE1A72">
        <w:trPr>
          <w:jc w:val="center"/>
        </w:trPr>
        <w:tc>
          <w:tcPr>
            <w:tcW w:w="403" w:type="dxa"/>
            <w:vAlign w:val="center"/>
          </w:tcPr>
          <w:p w14:paraId="7BF8AF5E" w14:textId="77777777" w:rsidR="00BE1A72" w:rsidRPr="00BE1A72" w:rsidRDefault="00BE1A72" w:rsidP="00BE1A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3</w:t>
            </w:r>
          </w:p>
        </w:tc>
        <w:tc>
          <w:tcPr>
            <w:tcW w:w="567" w:type="dxa"/>
            <w:vAlign w:val="center"/>
          </w:tcPr>
          <w:p w14:paraId="0E6CA096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784" w:type="dxa"/>
            <w:vAlign w:val="center"/>
          </w:tcPr>
          <w:p w14:paraId="785962A5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2539</w:t>
            </w:r>
          </w:p>
        </w:tc>
        <w:tc>
          <w:tcPr>
            <w:tcW w:w="1559" w:type="dxa"/>
            <w:vAlign w:val="center"/>
          </w:tcPr>
          <w:p w14:paraId="182A5113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1665</w:t>
            </w:r>
          </w:p>
        </w:tc>
        <w:tc>
          <w:tcPr>
            <w:tcW w:w="1051" w:type="dxa"/>
            <w:vAlign w:val="center"/>
          </w:tcPr>
          <w:p w14:paraId="2A750691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,0</w:t>
            </w:r>
          </w:p>
        </w:tc>
      </w:tr>
      <w:tr w:rsidR="00BE1A72" w:rsidRPr="00BE1A72" w14:paraId="42C473E7" w14:textId="77777777" w:rsidTr="00BE1A72">
        <w:trPr>
          <w:jc w:val="center"/>
        </w:trPr>
        <w:tc>
          <w:tcPr>
            <w:tcW w:w="403" w:type="dxa"/>
            <w:tcBorders>
              <w:bottom w:val="single" w:sz="4" w:space="0" w:color="auto"/>
            </w:tcBorders>
            <w:vAlign w:val="center"/>
          </w:tcPr>
          <w:p w14:paraId="4C90C3CA" w14:textId="77777777" w:rsidR="00BE1A72" w:rsidRPr="00BE1A72" w:rsidRDefault="00BE1A72" w:rsidP="00BE1A7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4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68B4062E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784" w:type="dxa"/>
            <w:tcBorders>
              <w:bottom w:val="single" w:sz="4" w:space="0" w:color="auto"/>
            </w:tcBorders>
            <w:vAlign w:val="center"/>
          </w:tcPr>
          <w:p w14:paraId="5D5DFED5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6969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7A060F56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6010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vAlign w:val="center"/>
          </w:tcPr>
          <w:p w14:paraId="55874DE7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7</w:t>
            </w:r>
          </w:p>
        </w:tc>
      </w:tr>
      <w:tr w:rsidR="00BE1A72" w:rsidRPr="00BE1A72" w14:paraId="2AD131AE" w14:textId="77777777" w:rsidTr="00BE1A72">
        <w:trPr>
          <w:jc w:val="center"/>
        </w:trPr>
        <w:tc>
          <w:tcPr>
            <w:tcW w:w="403" w:type="dxa"/>
            <w:tcBorders>
              <w:bottom w:val="single" w:sz="8" w:space="0" w:color="auto"/>
            </w:tcBorders>
            <w:vAlign w:val="center"/>
          </w:tcPr>
          <w:p w14:paraId="059F4EB8" w14:textId="77777777" w:rsidR="00BE1A72" w:rsidRPr="00BE1A72" w:rsidRDefault="00BE1A72" w:rsidP="00BE1A72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5</w:t>
            </w:r>
          </w:p>
        </w:tc>
        <w:tc>
          <w:tcPr>
            <w:tcW w:w="567" w:type="dxa"/>
            <w:tcBorders>
              <w:bottom w:val="single" w:sz="8" w:space="0" w:color="auto"/>
            </w:tcBorders>
            <w:vAlign w:val="center"/>
          </w:tcPr>
          <w:p w14:paraId="4B9BAE9A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784" w:type="dxa"/>
            <w:tcBorders>
              <w:bottom w:val="single" w:sz="8" w:space="0" w:color="auto"/>
            </w:tcBorders>
            <w:vAlign w:val="center"/>
          </w:tcPr>
          <w:p w14:paraId="2E8627E8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4834</w:t>
            </w:r>
          </w:p>
        </w:tc>
        <w:tc>
          <w:tcPr>
            <w:tcW w:w="1559" w:type="dxa"/>
            <w:tcBorders>
              <w:bottom w:val="single" w:sz="8" w:space="0" w:color="auto"/>
            </w:tcBorders>
            <w:vAlign w:val="center"/>
          </w:tcPr>
          <w:p w14:paraId="6BB5C093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3737</w:t>
            </w:r>
          </w:p>
        </w:tc>
        <w:tc>
          <w:tcPr>
            <w:tcW w:w="1051" w:type="dxa"/>
            <w:tcBorders>
              <w:bottom w:val="single" w:sz="8" w:space="0" w:color="auto"/>
            </w:tcBorders>
            <w:vAlign w:val="center"/>
          </w:tcPr>
          <w:p w14:paraId="36A9CAAD" w14:textId="77777777" w:rsidR="00BE1A72" w:rsidRPr="00BE1A72" w:rsidRDefault="00BE1A72" w:rsidP="00BE1A72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3</w:t>
            </w:r>
          </w:p>
        </w:tc>
      </w:tr>
    </w:tbl>
    <w:p w14:paraId="5B6911F1" w14:textId="77777777" w:rsidR="00BC2B4B" w:rsidRDefault="009C534C" w:rsidP="00065D2E">
      <w:pPr>
        <w:jc w:val="both"/>
        <w:rPr>
          <w:rFonts w:ascii="Times New Roman" w:hAnsi="Times New Roman" w:cs="Times New Roman"/>
          <w:sz w:val="24"/>
        </w:rPr>
      </w:pPr>
      <w:r w:rsidRPr="00314854">
        <w:rPr>
          <w:rFonts w:ascii="Times New Roman" w:hAnsi="Times New Roman" w:cs="Times New Roman"/>
          <w:sz w:val="24"/>
        </w:rPr>
        <w:lastRenderedPageBreak/>
        <w:tab/>
        <w:t xml:space="preserve">Observando os resultados </w:t>
      </w:r>
      <w:r w:rsidR="00314854">
        <w:rPr>
          <w:rFonts w:ascii="Times New Roman" w:hAnsi="Times New Roman" w:cs="Times New Roman"/>
          <w:sz w:val="24"/>
        </w:rPr>
        <w:t>cont</w:t>
      </w:r>
      <w:r w:rsidRPr="00314854">
        <w:rPr>
          <w:rFonts w:ascii="Times New Roman" w:hAnsi="Times New Roman" w:cs="Times New Roman"/>
          <w:sz w:val="24"/>
        </w:rPr>
        <w:t xml:space="preserve">idos </w:t>
      </w:r>
      <w:r w:rsidR="00314854">
        <w:rPr>
          <w:rFonts w:ascii="Times New Roman" w:hAnsi="Times New Roman" w:cs="Times New Roman"/>
          <w:sz w:val="24"/>
        </w:rPr>
        <w:t xml:space="preserve">nas Tabelas 9.2 até 9.5, verifica-se que os erros cometidos com o </w:t>
      </w:r>
      <w:r w:rsidR="00314854" w:rsidRPr="00314854">
        <w:rPr>
          <w:rFonts w:ascii="Times New Roman" w:hAnsi="Times New Roman" w:cs="Times New Roman"/>
          <w:b/>
          <w:sz w:val="24"/>
        </w:rPr>
        <w:t>método de Euler modificado</w:t>
      </w:r>
      <w:r w:rsidR="00314854">
        <w:rPr>
          <w:rFonts w:ascii="Times New Roman" w:hAnsi="Times New Roman" w:cs="Times New Roman"/>
          <w:sz w:val="24"/>
        </w:rPr>
        <w:t xml:space="preserve"> são bem menores do que aqueles obtidos com as versões anteriores do método.</w:t>
      </w:r>
    </w:p>
    <w:p w14:paraId="68E21F5E" w14:textId="77777777" w:rsidR="00E51C29" w:rsidRPr="003559C7" w:rsidRDefault="00BC2B4B" w:rsidP="00BC2B4B">
      <w:pPr>
        <w:ind w:firstLine="708"/>
        <w:jc w:val="both"/>
        <w:rPr>
          <w:rFonts w:ascii="Times New Roman" w:hAnsi="Times New Roman" w:cs="Times New Roman"/>
          <w:b/>
          <w:sz w:val="24"/>
          <w:highlight w:val="yellow"/>
        </w:rPr>
      </w:pPr>
      <w:r>
        <w:rPr>
          <w:rFonts w:ascii="Times New Roman" w:hAnsi="Times New Roman" w:cs="Times New Roman"/>
          <w:sz w:val="24"/>
        </w:rPr>
        <w:t>Sabe-se que o</w:t>
      </w:r>
      <w:r w:rsidR="00065D2E">
        <w:rPr>
          <w:rFonts w:ascii="Times New Roman" w:hAnsi="Times New Roman" w:cs="Times New Roman"/>
          <w:sz w:val="24"/>
        </w:rPr>
        <w:t xml:space="preserve">s erros de </w:t>
      </w:r>
      <w:r w:rsidR="00065D2E" w:rsidRPr="00065D2E">
        <w:rPr>
          <w:rFonts w:ascii="Times New Roman" w:hAnsi="Times New Roman" w:cs="Times New Roman"/>
          <w:i/>
          <w:sz w:val="24"/>
        </w:rPr>
        <w:t>truncamento local</w:t>
      </w:r>
      <w:r w:rsidR="00065D2E">
        <w:rPr>
          <w:rFonts w:ascii="Times New Roman" w:hAnsi="Times New Roman" w:cs="Times New Roman"/>
          <w:sz w:val="24"/>
        </w:rPr>
        <w:t xml:space="preserve"> do </w:t>
      </w:r>
      <w:r w:rsidR="00065D2E" w:rsidRPr="00065D2E">
        <w:rPr>
          <w:rFonts w:ascii="Times New Roman" w:hAnsi="Times New Roman" w:cs="Times New Roman"/>
          <w:b/>
          <w:sz w:val="24"/>
        </w:rPr>
        <w:t>método de Euler modificado</w:t>
      </w:r>
      <w:r w:rsidR="00065D2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são</w:t>
      </w:r>
      <w:r w:rsidR="00175469">
        <w:rPr>
          <w:rFonts w:ascii="Times New Roman" w:hAnsi="Times New Roman" w:cs="Times New Roman"/>
          <w:sz w:val="24"/>
        </w:rPr>
        <w:t xml:space="preserve"> proporcionais</w:t>
      </w:r>
      <w:r w:rsidR="00065D2E">
        <w:rPr>
          <w:rFonts w:ascii="Times New Roman" w:hAnsi="Times New Roman" w:cs="Times New Roman"/>
          <w:sz w:val="24"/>
        </w:rPr>
        <w:t xml:space="preserve"> a </w:t>
      </w:r>
      <w:r w:rsidR="00065D2E" w:rsidRPr="00175469">
        <w:rPr>
          <w:rFonts w:ascii="Times New Roman" w:hAnsi="Times New Roman" w:cs="Times New Roman"/>
          <w:i/>
          <w:sz w:val="24"/>
        </w:rPr>
        <w:t>h</w:t>
      </w:r>
      <w:r w:rsidR="00065D2E" w:rsidRPr="00175469">
        <w:rPr>
          <w:rFonts w:ascii="Times New Roman" w:hAnsi="Times New Roman" w:cs="Times New Roman"/>
          <w:sz w:val="24"/>
          <w:vertAlign w:val="superscript"/>
        </w:rPr>
        <w:t>3</w:t>
      </w:r>
      <w:r w:rsidR="00175469">
        <w:rPr>
          <w:rFonts w:ascii="Times New Roman" w:hAnsi="Times New Roman" w:cs="Times New Roman"/>
          <w:sz w:val="24"/>
        </w:rPr>
        <w:t xml:space="preserve"> e o de </w:t>
      </w:r>
      <w:r w:rsidR="00175469" w:rsidRPr="00175469">
        <w:rPr>
          <w:rFonts w:ascii="Times New Roman" w:hAnsi="Times New Roman" w:cs="Times New Roman"/>
          <w:i/>
          <w:sz w:val="24"/>
        </w:rPr>
        <w:t>truncamento global</w:t>
      </w:r>
      <w:r w:rsidR="00175469">
        <w:rPr>
          <w:rFonts w:ascii="Times New Roman" w:hAnsi="Times New Roman" w:cs="Times New Roman"/>
          <w:sz w:val="24"/>
        </w:rPr>
        <w:t xml:space="preserve"> a </w:t>
      </w:r>
      <w:r w:rsidR="00175469" w:rsidRPr="00175469">
        <w:rPr>
          <w:rFonts w:ascii="Times New Roman" w:hAnsi="Times New Roman" w:cs="Times New Roman"/>
          <w:i/>
          <w:sz w:val="24"/>
        </w:rPr>
        <w:t>h</w:t>
      </w:r>
      <w:r w:rsidR="00175469" w:rsidRPr="00175469">
        <w:rPr>
          <w:rFonts w:ascii="Times New Roman" w:hAnsi="Times New Roman" w:cs="Times New Roman"/>
          <w:sz w:val="24"/>
          <w:vertAlign w:val="superscript"/>
        </w:rPr>
        <w:t>2</w:t>
      </w:r>
      <w:r w:rsidR="00175469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o que o faz em</w:t>
      </w:r>
      <w:r w:rsidR="00EB2068">
        <w:rPr>
          <w:rFonts w:ascii="Times New Roman" w:hAnsi="Times New Roman" w:cs="Times New Roman"/>
          <w:sz w:val="24"/>
        </w:rPr>
        <w:t xml:space="preserve"> um</w:t>
      </w:r>
      <w:r w:rsidR="00175469">
        <w:rPr>
          <w:rFonts w:ascii="Times New Roman" w:hAnsi="Times New Roman" w:cs="Times New Roman"/>
          <w:sz w:val="24"/>
        </w:rPr>
        <w:t xml:space="preserve"> método de segunda ordem</w:t>
      </w:r>
      <w:r w:rsidR="00EB2068">
        <w:rPr>
          <w:rFonts w:ascii="Times New Roman" w:hAnsi="Times New Roman" w:cs="Times New Roman"/>
          <w:sz w:val="24"/>
        </w:rPr>
        <w:t xml:space="preserve">, </w:t>
      </w:r>
      <w:r w:rsidR="00EB2068" w:rsidRPr="00511AD3">
        <w:rPr>
          <w:rFonts w:ascii="French Script MT" w:hAnsi="French Script MT" w:cs="Times New Roman"/>
          <w:i/>
          <w:sz w:val="24"/>
        </w:rPr>
        <w:t>O</w:t>
      </w:r>
      <w:r w:rsidR="00EB2068">
        <w:rPr>
          <w:rFonts w:ascii="Times New Roman" w:hAnsi="Times New Roman" w:cs="Times New Roman"/>
          <w:sz w:val="24"/>
        </w:rPr>
        <w:t xml:space="preserve"> (</w:t>
      </w:r>
      <w:r w:rsidR="00EB2068" w:rsidRPr="00511AD3">
        <w:rPr>
          <w:rFonts w:ascii="Times New Roman" w:hAnsi="Times New Roman" w:cs="Times New Roman"/>
          <w:i/>
          <w:sz w:val="24"/>
        </w:rPr>
        <w:t>h</w:t>
      </w:r>
      <w:r w:rsidR="00EB2068" w:rsidRPr="00EB2068">
        <w:rPr>
          <w:rFonts w:ascii="Times New Roman" w:hAnsi="Times New Roman" w:cs="Times New Roman"/>
          <w:sz w:val="24"/>
          <w:vertAlign w:val="superscript"/>
        </w:rPr>
        <w:t>2</w:t>
      </w:r>
      <w:r w:rsidR="00EB2068">
        <w:rPr>
          <w:rFonts w:ascii="Times New Roman" w:hAnsi="Times New Roman" w:cs="Times New Roman"/>
          <w:sz w:val="24"/>
        </w:rPr>
        <w:t>)</w:t>
      </w:r>
      <w:r w:rsidR="00175469">
        <w:rPr>
          <w:rFonts w:ascii="Times New Roman" w:hAnsi="Times New Roman" w:cs="Times New Roman"/>
          <w:sz w:val="24"/>
        </w:rPr>
        <w:t xml:space="preserve"> </w:t>
      </w:r>
      <w:r w:rsidR="00065D2E" w:rsidRPr="002B433B">
        <w:rPr>
          <w:rFonts w:ascii="Times New Roman" w:hAnsi="Times New Roman" w:cs="Times New Roman"/>
          <w:sz w:val="24"/>
        </w:rPr>
        <w:t>[Boyc15]</w:t>
      </w:r>
      <w:r w:rsidR="00175469">
        <w:rPr>
          <w:rFonts w:ascii="Times New Roman" w:hAnsi="Times New Roman" w:cs="Times New Roman"/>
          <w:sz w:val="24"/>
        </w:rPr>
        <w:t>.</w:t>
      </w:r>
      <w:r w:rsidR="00065D2E">
        <w:rPr>
          <w:rFonts w:ascii="Times New Roman" w:hAnsi="Times New Roman" w:cs="Times New Roman"/>
          <w:sz w:val="24"/>
        </w:rPr>
        <w:t xml:space="preserve"> </w:t>
      </w:r>
      <w:r w:rsidR="00314854">
        <w:rPr>
          <w:rFonts w:ascii="Times New Roman" w:hAnsi="Times New Roman" w:cs="Times New Roman"/>
          <w:sz w:val="24"/>
        </w:rPr>
        <w:t xml:space="preserve">   </w:t>
      </w:r>
    </w:p>
    <w:p w14:paraId="45DA4AAA" w14:textId="77777777" w:rsidR="00767563" w:rsidRDefault="00767563" w:rsidP="00767563">
      <w:pPr>
        <w:rPr>
          <w:rFonts w:ascii="Times New Roman" w:hAnsi="Times New Roman" w:cs="Times New Roman"/>
          <w:b/>
          <w:sz w:val="28"/>
        </w:rPr>
      </w:pPr>
    </w:p>
    <w:p w14:paraId="626F3CB7" w14:textId="1A0F6261" w:rsidR="00767563" w:rsidRDefault="00767563" w:rsidP="00767563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9</w:t>
      </w:r>
      <w:r w:rsidRPr="004B197C">
        <w:rPr>
          <w:rFonts w:ascii="Times New Roman" w:hAnsi="Times New Roman" w:cs="Times New Roman"/>
          <w:b/>
          <w:sz w:val="28"/>
        </w:rPr>
        <w:t>.</w:t>
      </w:r>
      <w:r w:rsidR="00F35DFA">
        <w:rPr>
          <w:rFonts w:ascii="Times New Roman" w:hAnsi="Times New Roman" w:cs="Times New Roman"/>
          <w:b/>
          <w:sz w:val="28"/>
        </w:rPr>
        <w:t>5</w:t>
      </w:r>
      <w:r w:rsidRPr="004B197C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Método de Runge-Kutta</w:t>
      </w:r>
    </w:p>
    <w:p w14:paraId="607913F7" w14:textId="77777777" w:rsidR="00714344" w:rsidRDefault="00822CA7" w:rsidP="006A6993">
      <w:pPr>
        <w:jc w:val="both"/>
        <w:rPr>
          <w:rFonts w:ascii="Times New Roman" w:hAnsi="Times New Roman" w:cs="Times New Roman"/>
          <w:sz w:val="24"/>
        </w:rPr>
      </w:pPr>
      <w:r w:rsidRPr="00236A52">
        <w:rPr>
          <w:rFonts w:ascii="Times New Roman" w:hAnsi="Times New Roman" w:cs="Times New Roman"/>
          <w:sz w:val="24"/>
        </w:rPr>
        <w:tab/>
      </w:r>
      <w:r w:rsidR="006A6993">
        <w:rPr>
          <w:rFonts w:ascii="Times New Roman" w:hAnsi="Times New Roman" w:cs="Times New Roman"/>
          <w:sz w:val="24"/>
        </w:rPr>
        <w:t xml:space="preserve">Com </w:t>
      </w:r>
      <w:r w:rsidR="00236A52">
        <w:rPr>
          <w:rFonts w:ascii="Times New Roman" w:hAnsi="Times New Roman" w:cs="Times New Roman"/>
          <w:sz w:val="24"/>
        </w:rPr>
        <w:t>as</w:t>
      </w:r>
      <w:r w:rsidR="00236A52" w:rsidRPr="00236A52">
        <w:rPr>
          <w:rFonts w:ascii="Times New Roman" w:hAnsi="Times New Roman" w:cs="Times New Roman"/>
          <w:sz w:val="24"/>
        </w:rPr>
        <w:t xml:space="preserve"> seções anteriores,</w:t>
      </w:r>
      <w:r w:rsidR="00236A52">
        <w:rPr>
          <w:rFonts w:ascii="Times New Roman" w:hAnsi="Times New Roman" w:cs="Times New Roman"/>
          <w:sz w:val="24"/>
        </w:rPr>
        <w:t xml:space="preserve"> pode-se perceber que </w:t>
      </w:r>
      <w:r w:rsidR="006A6993">
        <w:rPr>
          <w:rFonts w:ascii="Times New Roman" w:hAnsi="Times New Roman" w:cs="Times New Roman"/>
          <w:sz w:val="24"/>
        </w:rPr>
        <w:t>os métodos</w:t>
      </w:r>
      <w:r w:rsidR="00236A52">
        <w:rPr>
          <w:rFonts w:ascii="Times New Roman" w:hAnsi="Times New Roman" w:cs="Times New Roman"/>
          <w:sz w:val="24"/>
        </w:rPr>
        <w:t xml:space="preserve"> numéric</w:t>
      </w:r>
      <w:r w:rsidR="006A6993">
        <w:rPr>
          <w:rFonts w:ascii="Times New Roman" w:hAnsi="Times New Roman" w:cs="Times New Roman"/>
          <w:sz w:val="24"/>
        </w:rPr>
        <w:t>os</w:t>
      </w:r>
      <w:r w:rsidR="009C7747">
        <w:rPr>
          <w:rFonts w:ascii="Times New Roman" w:hAnsi="Times New Roman" w:cs="Times New Roman"/>
          <w:sz w:val="24"/>
        </w:rPr>
        <w:t xml:space="preserve"> explícitos, de passo simples,</w:t>
      </w:r>
      <w:r w:rsidR="006A6993">
        <w:rPr>
          <w:rFonts w:ascii="Times New Roman" w:hAnsi="Times New Roman" w:cs="Times New Roman"/>
          <w:sz w:val="24"/>
        </w:rPr>
        <w:t xml:space="preserve"> empregados para a obtenção da solução aproximada</w:t>
      </w:r>
      <w:r w:rsidR="00236A52">
        <w:rPr>
          <w:rFonts w:ascii="Times New Roman" w:hAnsi="Times New Roman" w:cs="Times New Roman"/>
          <w:sz w:val="24"/>
        </w:rPr>
        <w:t xml:space="preserve"> de EDOs</w:t>
      </w:r>
      <w:r w:rsidR="009C7747">
        <w:rPr>
          <w:rFonts w:ascii="Times New Roman" w:hAnsi="Times New Roman" w:cs="Times New Roman"/>
          <w:sz w:val="24"/>
        </w:rPr>
        <w:t>,</w:t>
      </w:r>
      <w:r w:rsidR="006A6993">
        <w:rPr>
          <w:rFonts w:ascii="Times New Roman" w:hAnsi="Times New Roman" w:cs="Times New Roman"/>
          <w:sz w:val="24"/>
        </w:rPr>
        <w:t xml:space="preserve"> estabelec</w:t>
      </w:r>
      <w:r w:rsidR="009C7747">
        <w:rPr>
          <w:rFonts w:ascii="Times New Roman" w:hAnsi="Times New Roman" w:cs="Times New Roman"/>
          <w:sz w:val="24"/>
        </w:rPr>
        <w:t>em</w:t>
      </w:r>
      <w:r w:rsidR="006A6993">
        <w:rPr>
          <w:rFonts w:ascii="Times New Roman" w:hAnsi="Times New Roman" w:cs="Times New Roman"/>
          <w:sz w:val="24"/>
        </w:rPr>
        <w:t xml:space="preserve"> equações </w:t>
      </w:r>
      <w:r w:rsidR="009C7747">
        <w:rPr>
          <w:rFonts w:ascii="Times New Roman" w:hAnsi="Times New Roman" w:cs="Times New Roman"/>
          <w:sz w:val="24"/>
        </w:rPr>
        <w:t>com a seguinte estrutura:</w:t>
      </w:r>
    </w:p>
    <w:p w14:paraId="1FFFE29E" w14:textId="77777777" w:rsidR="009C7747" w:rsidRDefault="009906D1" w:rsidP="009C7747">
      <w:pPr>
        <w:jc w:val="right"/>
        <w:rPr>
          <w:rFonts w:ascii="Times New Roman" w:hAnsi="Times New Roman" w:cs="Times New Roman"/>
          <w:sz w:val="24"/>
        </w:rPr>
      </w:pPr>
      <w:r w:rsidRPr="0011197F">
        <w:rPr>
          <w:position w:val="-12"/>
        </w:rPr>
        <w:object w:dxaOrig="2380" w:dyaOrig="360" w14:anchorId="6FDD1CE4">
          <v:shape id="_x0000_i1149" type="#_x0000_t75" style="width:119.25pt;height:18.75pt" o:ole="">
            <v:imagedata r:id="rId249" o:title=""/>
          </v:shape>
          <o:OLEObject Type="Embed" ProgID="Equation.3" ShapeID="_x0000_i1149" DrawAspect="Content" ObjectID="_1694155278" r:id="rId250"/>
        </w:object>
      </w:r>
      <w:r w:rsidR="009C7747">
        <w:tab/>
      </w:r>
      <w:r w:rsidR="009C7747">
        <w:tab/>
      </w:r>
      <w:r w:rsidR="009C7747">
        <w:tab/>
      </w:r>
      <w:r w:rsidR="009C7747">
        <w:tab/>
      </w:r>
      <w:r w:rsidR="009C7747" w:rsidRPr="009C7747">
        <w:rPr>
          <w:rFonts w:ascii="Times New Roman" w:hAnsi="Times New Roman" w:cs="Times New Roman"/>
          <w:sz w:val="24"/>
        </w:rPr>
        <w:t>(9.21)</w:t>
      </w:r>
    </w:p>
    <w:p w14:paraId="36A592DA" w14:textId="77777777" w:rsidR="00E049FC" w:rsidRDefault="009C7747" w:rsidP="009C7747">
      <w:pPr>
        <w:jc w:val="both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hAnsi="Times New Roman" w:cs="Times New Roman"/>
          <w:sz w:val="24"/>
        </w:rPr>
        <w:t xml:space="preserve">sendo </w:t>
      </w:r>
      <w:r w:rsidRPr="009C7747">
        <w:rPr>
          <w:rFonts w:ascii="Times New Roman" w:hAnsi="Times New Roman" w:cs="Times New Roman"/>
          <w:i/>
          <w:sz w:val="24"/>
        </w:rPr>
        <w:t>inclinação</w:t>
      </w:r>
      <w:r>
        <w:rPr>
          <w:rFonts w:ascii="Times New Roman" w:hAnsi="Times New Roman" w:cs="Times New Roman"/>
          <w:sz w:val="24"/>
        </w:rPr>
        <w:t xml:space="preserve"> </w:t>
      </w:r>
      <w:r w:rsidR="002848DA">
        <w:rPr>
          <w:rFonts w:ascii="Times New Roman" w:hAnsi="Times New Roman" w:cs="Times New Roman"/>
          <w:sz w:val="24"/>
        </w:rPr>
        <w:t>o valor</w:t>
      </w:r>
      <w:r>
        <w:rPr>
          <w:rFonts w:ascii="Times New Roman" w:hAnsi="Times New Roman" w:cs="Times New Roman"/>
          <w:sz w:val="24"/>
        </w:rPr>
        <w:t xml:space="preserve"> </w:t>
      </w:r>
      <w:r w:rsidR="002848DA">
        <w:rPr>
          <w:rFonts w:ascii="Times New Roman" w:hAnsi="Times New Roman" w:cs="Times New Roman"/>
          <w:sz w:val="24"/>
        </w:rPr>
        <w:t>obtido</w:t>
      </w:r>
      <w:r w:rsidR="00E049FC">
        <w:rPr>
          <w:rFonts w:ascii="Times New Roman" w:hAnsi="Times New Roman" w:cs="Times New Roman"/>
          <w:sz w:val="24"/>
        </w:rPr>
        <w:t xml:space="preserve"> a partir do cálculo de </w:t>
      </w:r>
      <w:r w:rsidR="00E049FC" w:rsidRPr="000D67F8">
        <w:rPr>
          <w:position w:val="-12"/>
        </w:rPr>
        <w:object w:dxaOrig="859" w:dyaOrig="360" w14:anchorId="10AA5862">
          <v:shape id="_x0000_i1150" type="#_x0000_t75" style="width:43.15pt;height:18.75pt" o:ole="">
            <v:imagedata r:id="rId214" o:title=""/>
          </v:shape>
          <o:OLEObject Type="Embed" ProgID="Equation.3" ShapeID="_x0000_i1150" DrawAspect="Content" ObjectID="_1694155279" r:id="rId251"/>
        </w:object>
      </w:r>
      <w:r w:rsidR="00E049FC">
        <w:rPr>
          <w:rFonts w:ascii="Times New Roman" w:hAnsi="Times New Roman" w:cs="Times New Roman"/>
          <w:sz w:val="24"/>
        </w:rPr>
        <w:t>em</w:t>
      </w:r>
      <w:r w:rsidR="008A6310">
        <w:rPr>
          <w:rFonts w:ascii="Times New Roman" w:hAnsi="Times New Roman" w:cs="Times New Roman"/>
          <w:sz w:val="24"/>
        </w:rPr>
        <w:t xml:space="preserve"> alguns</w:t>
      </w:r>
      <w:r w:rsidR="00E049FC">
        <w:rPr>
          <w:rFonts w:ascii="Times New Roman" w:hAnsi="Times New Roman" w:cs="Times New Roman"/>
          <w:sz w:val="24"/>
        </w:rPr>
        <w:t xml:space="preserve"> pontos do intervalo </w:t>
      </w:r>
      <w:r w:rsidR="00E049FC">
        <w:rPr>
          <w:rFonts w:ascii="Times New Roman" w:eastAsia="Times New Roman" w:hAnsi="Times New Roman" w:cs="Times New Roman"/>
          <w:sz w:val="24"/>
          <w:szCs w:val="24"/>
          <w:lang w:eastAsia="pt-BR"/>
        </w:rPr>
        <w:t>[</w:t>
      </w:r>
      <w:r w:rsidR="00E049FC" w:rsidRPr="009C4BE9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x</w:t>
      </w:r>
      <w:r w:rsidR="00E049FC" w:rsidRPr="009C4BE9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 w:rsidR="00E049F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</w:t>
      </w:r>
      <w:r w:rsidR="00E049FC" w:rsidRPr="009C4BE9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x</w:t>
      </w:r>
      <w:r w:rsidR="00E049FC" w:rsidRPr="009C4BE9">
        <w:rPr>
          <w:rFonts w:ascii="Times New Roman" w:eastAsia="Times New Roman" w:hAnsi="Times New Roman" w:cs="Times New Roman"/>
          <w:i/>
          <w:sz w:val="24"/>
          <w:szCs w:val="24"/>
          <w:vertAlign w:val="subscript"/>
          <w:lang w:eastAsia="pt-BR"/>
        </w:rPr>
        <w:t>i</w:t>
      </w:r>
      <w:r w:rsidR="00E049FC" w:rsidRPr="009C4BE9">
        <w:rPr>
          <w:rFonts w:ascii="Times New Roman" w:eastAsia="Times New Roman" w:hAnsi="Times New Roman" w:cs="Times New Roman"/>
          <w:sz w:val="24"/>
          <w:szCs w:val="24"/>
          <w:vertAlign w:val="subscript"/>
          <w:lang w:eastAsia="pt-BR"/>
        </w:rPr>
        <w:t>+1</w:t>
      </w:r>
      <w:r w:rsidR="00E049FC">
        <w:rPr>
          <w:rFonts w:ascii="Times New Roman" w:eastAsia="Times New Roman" w:hAnsi="Times New Roman" w:cs="Times New Roman"/>
          <w:sz w:val="24"/>
          <w:szCs w:val="24"/>
          <w:lang w:eastAsia="pt-BR"/>
        </w:rPr>
        <w:t>].</w:t>
      </w:r>
      <w:r w:rsidR="008A631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ssim, diferentes métodos numéricos deste tipo podem ser construídos, classificados de acordo com sua </w:t>
      </w:r>
      <w:r w:rsidR="008A6310" w:rsidRPr="008A6310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ordem</w:t>
      </w:r>
      <w:r w:rsidR="008A631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o que em termos práticos indica o número de pontos em que se calcula a </w:t>
      </w:r>
      <w:r w:rsidR="008A6310" w:rsidRPr="00242A14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inclinação</w:t>
      </w:r>
      <w:r w:rsidR="00242A14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14:paraId="08FF8BAB" w14:textId="77777777" w:rsidR="009C7747" w:rsidRPr="00236A52" w:rsidRDefault="008A6310" w:rsidP="009C774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ab/>
        <w:t>Nesta seção,</w:t>
      </w:r>
      <w:r w:rsidR="00242A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presenta-se o método desenvolvido pelos matemáticos alemães Carl David </w:t>
      </w:r>
      <w:r w:rsidR="004D1E5F" w:rsidRPr="004D1E5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Tolmé </w:t>
      </w:r>
      <w:r w:rsidR="00242A14">
        <w:rPr>
          <w:rFonts w:ascii="Times New Roman" w:eastAsia="Times New Roman" w:hAnsi="Times New Roman" w:cs="Times New Roman"/>
          <w:sz w:val="24"/>
          <w:szCs w:val="24"/>
          <w:lang w:eastAsia="pt-BR"/>
        </w:rPr>
        <w:t>Runge (1856-1927) e Martin Wilhelm Kutta (1867-1944), por volta de 1895</w:t>
      </w:r>
      <w:r w:rsidR="000356C1">
        <w:rPr>
          <w:rFonts w:ascii="Times New Roman" w:eastAsia="Times New Roman" w:hAnsi="Times New Roman" w:cs="Times New Roman"/>
          <w:sz w:val="24"/>
          <w:szCs w:val="24"/>
          <w:lang w:eastAsia="pt-BR"/>
        </w:rPr>
        <w:t>,</w:t>
      </w:r>
      <w:r w:rsidR="00242A1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estendido em 1901.</w:t>
      </w:r>
      <w:r w:rsidR="000356C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ste método recebe a denominação de método clássico de Runge-Kutta de quarta ordem, ou simplesmente </w:t>
      </w:r>
      <w:r w:rsidR="000356C1" w:rsidRPr="000356C1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método de Runge-Kutta</w:t>
      </w:r>
      <w:r w:rsidR="000356C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ou ainda mais abreviadamente, </w:t>
      </w:r>
      <w:r w:rsidR="000356C1" w:rsidRPr="000356C1">
        <w:rPr>
          <w:rFonts w:ascii="Times New Roman" w:eastAsia="Times New Roman" w:hAnsi="Times New Roman" w:cs="Times New Roman"/>
          <w:b/>
          <w:sz w:val="24"/>
          <w:szCs w:val="24"/>
          <w:lang w:eastAsia="pt-BR"/>
        </w:rPr>
        <w:t>RK4</w:t>
      </w:r>
      <w:r w:rsidR="000356C1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E049F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</w:p>
    <w:p w14:paraId="4E9DC3C3" w14:textId="77777777" w:rsidR="007542BA" w:rsidRDefault="007542BA" w:rsidP="004D799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ab/>
      </w:r>
      <w:r w:rsidRPr="007542BA">
        <w:rPr>
          <w:rFonts w:ascii="Times New Roman" w:hAnsi="Times New Roman" w:cs="Times New Roman"/>
          <w:sz w:val="24"/>
        </w:rPr>
        <w:t>As equações que estabelecem o método de</w:t>
      </w:r>
      <w:r>
        <w:rPr>
          <w:rFonts w:ascii="Times New Roman" w:hAnsi="Times New Roman" w:cs="Times New Roman"/>
          <w:b/>
          <w:sz w:val="24"/>
        </w:rPr>
        <w:t xml:space="preserve"> Runge-Kutta</w:t>
      </w:r>
      <w:r w:rsidRPr="007542BA">
        <w:rPr>
          <w:rFonts w:ascii="Times New Roman" w:hAnsi="Times New Roman" w:cs="Times New Roman"/>
          <w:sz w:val="24"/>
        </w:rPr>
        <w:t xml:space="preserve"> são:</w:t>
      </w:r>
    </w:p>
    <w:p w14:paraId="156BE2DD" w14:textId="77777777" w:rsidR="000356C1" w:rsidRDefault="009B5816" w:rsidP="00973836">
      <w:pPr>
        <w:jc w:val="right"/>
        <w:rPr>
          <w:rFonts w:ascii="Times New Roman" w:hAnsi="Times New Roman" w:cs="Times New Roman"/>
          <w:sz w:val="24"/>
        </w:rPr>
      </w:pPr>
      <w:r w:rsidRPr="0002618E">
        <w:rPr>
          <w:position w:val="-12"/>
        </w:rPr>
        <w:object w:dxaOrig="1860" w:dyaOrig="360" w14:anchorId="720D5D53">
          <v:shape id="_x0000_i1151" type="#_x0000_t75" style="width:93pt;height:18.75pt" o:ole="" o:bordertopcolor="this" o:borderleftcolor="this" o:borderbottomcolor="this" o:borderrightcolor="this" filled="t" fillcolor="#e7e6e6 [3214]">
            <v:imagedata r:id="rId252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Equation.3" ShapeID="_x0000_i1151" DrawAspect="Content" ObjectID="_1694155280" r:id="rId253"/>
        </w:object>
      </w:r>
      <w:r w:rsidR="00973836">
        <w:tab/>
      </w:r>
      <w:r w:rsidR="00973836">
        <w:tab/>
      </w:r>
      <w:r w:rsidR="00FB7AB7">
        <w:tab/>
      </w:r>
      <w:r w:rsidR="00973836">
        <w:tab/>
      </w:r>
      <w:r w:rsidR="000356C1">
        <w:rPr>
          <w:rFonts w:ascii="Times New Roman" w:hAnsi="Times New Roman" w:cs="Times New Roman"/>
          <w:b/>
          <w:sz w:val="24"/>
        </w:rPr>
        <w:tab/>
      </w:r>
      <w:r w:rsidR="00973836" w:rsidRPr="009C7747">
        <w:rPr>
          <w:rFonts w:ascii="Times New Roman" w:hAnsi="Times New Roman" w:cs="Times New Roman"/>
          <w:sz w:val="24"/>
        </w:rPr>
        <w:t>(9.2</w:t>
      </w:r>
      <w:r w:rsidR="00973836">
        <w:rPr>
          <w:rFonts w:ascii="Times New Roman" w:hAnsi="Times New Roman" w:cs="Times New Roman"/>
          <w:sz w:val="24"/>
        </w:rPr>
        <w:t>2</w:t>
      </w:r>
      <w:r w:rsidR="00973836" w:rsidRPr="009C7747">
        <w:rPr>
          <w:rFonts w:ascii="Times New Roman" w:hAnsi="Times New Roman" w:cs="Times New Roman"/>
          <w:sz w:val="24"/>
        </w:rPr>
        <w:t>)</w:t>
      </w:r>
    </w:p>
    <w:p w14:paraId="66EAF5A6" w14:textId="77777777" w:rsidR="00F54DD7" w:rsidRDefault="00F54DD7" w:rsidP="00F54DD7">
      <w:pPr>
        <w:rPr>
          <w:rFonts w:ascii="Times New Roman" w:hAnsi="Times New Roman" w:cs="Times New Roman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05C21C10" wp14:editId="02BB3C4D">
                <wp:simplePos x="0" y="0"/>
                <wp:positionH relativeFrom="column">
                  <wp:posOffset>1598295</wp:posOffset>
                </wp:positionH>
                <wp:positionV relativeFrom="paragraph">
                  <wp:posOffset>161925</wp:posOffset>
                </wp:positionV>
                <wp:extent cx="1828800" cy="1828800"/>
                <wp:effectExtent l="0" t="0" r="19685" b="26035"/>
                <wp:wrapSquare wrapText="bothSides"/>
                <wp:docPr id="16" name="Caixa de Text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AE0CC5" w14:textId="77777777" w:rsidR="00434DD2" w:rsidRDefault="00434DD2" w:rsidP="00F54DD7">
                            <w:r w:rsidRPr="003F3F8E">
                              <w:rPr>
                                <w:position w:val="-28"/>
                              </w:rPr>
                              <w:object w:dxaOrig="2780" w:dyaOrig="680" w14:anchorId="5BFEF231">
                                <v:shape id="_x0000_i1153" type="#_x0000_t75" style="width:138.75pt;height:34.9pt" o:ole="">
                                  <v:imagedata r:id="rId254" o:title=""/>
                                </v:shape>
                                <o:OLEObject Type="Embed" ProgID="Equation.3" ShapeID="_x0000_i1153" DrawAspect="Content" ObjectID="_1694155306" r:id="rId255"/>
                              </w:object>
                            </w:r>
                          </w:p>
                          <w:p w14:paraId="512CA2D4" w14:textId="77777777" w:rsidR="00434DD2" w:rsidRDefault="00434DD2" w:rsidP="00F54DD7">
                            <w:r w:rsidRPr="0011197F">
                              <w:rPr>
                                <w:position w:val="-12"/>
                              </w:rPr>
                              <w:object w:dxaOrig="1320" w:dyaOrig="360" w14:anchorId="5E9E296D">
                                <v:shape id="_x0000_i1155" type="#_x0000_t75" style="width:65.25pt;height:18.75pt" o:ole="">
                                  <v:imagedata r:id="rId256" o:title=""/>
                                </v:shape>
                                <o:OLEObject Type="Embed" ProgID="Equation.3" ShapeID="_x0000_i1155" DrawAspect="Content" ObjectID="_1694155307" r:id="rId257"/>
                              </w:object>
                            </w:r>
                          </w:p>
                          <w:p w14:paraId="386F80DF" w14:textId="77777777" w:rsidR="00434DD2" w:rsidRDefault="00434DD2" w:rsidP="00F54DD7">
                            <w:r w:rsidRPr="0011197F">
                              <w:rPr>
                                <w:position w:val="-24"/>
                              </w:rPr>
                              <w:object w:dxaOrig="2540" w:dyaOrig="620" w14:anchorId="74A81C73">
                                <v:shape id="_x0000_i1157" type="#_x0000_t75" style="width:126.75pt;height:31.15pt" o:ole="">
                                  <v:imagedata r:id="rId258" o:title=""/>
                                </v:shape>
                                <o:OLEObject Type="Embed" ProgID="Equation.3" ShapeID="_x0000_i1157" DrawAspect="Content" ObjectID="_1694155308" r:id="rId259"/>
                              </w:object>
                            </w:r>
                          </w:p>
                          <w:p w14:paraId="28AFCD65" w14:textId="77777777" w:rsidR="00434DD2" w:rsidRDefault="00434DD2" w:rsidP="00F54DD7">
                            <w:r w:rsidRPr="0011197F">
                              <w:rPr>
                                <w:position w:val="-24"/>
                              </w:rPr>
                              <w:object w:dxaOrig="2580" w:dyaOrig="620" w14:anchorId="70587085">
                                <v:shape id="_x0000_i1159" type="#_x0000_t75" style="width:129pt;height:31.15pt" o:ole="">
                                  <v:imagedata r:id="rId260" o:title=""/>
                                </v:shape>
                                <o:OLEObject Type="Embed" ProgID="Equation.3" ShapeID="_x0000_i1159" DrawAspect="Content" ObjectID="_1694155309" r:id="rId261"/>
                              </w:object>
                            </w:r>
                          </w:p>
                          <w:p w14:paraId="7B67621F" w14:textId="77777777" w:rsidR="00434DD2" w:rsidRPr="00E418F3" w:rsidRDefault="00434DD2" w:rsidP="00F54DD7">
                            <w:r w:rsidRPr="0011197F">
                              <w:rPr>
                                <w:position w:val="-12"/>
                              </w:rPr>
                              <w:object w:dxaOrig="2200" w:dyaOrig="360" w14:anchorId="0BE18B31">
                                <v:shape id="_x0000_i1161" type="#_x0000_t75" style="width:109.15pt;height:18.75pt" o:ole="">
                                  <v:imagedata r:id="rId262" o:title=""/>
                                </v:shape>
                                <o:OLEObject Type="Embed" ProgID="Equation.3" ShapeID="_x0000_i1161" DrawAspect="Content" ObjectID="_1694155310" r:id="rId263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21C10" id="Caixa de Texto 16" o:spid="_x0000_s1098" type="#_x0000_t202" style="position:absolute;margin-left:125.85pt;margin-top:12.75pt;width:2in;height:2in;z-index:2517288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" fillcolor="#e7e6e6 [3214]" strokeweight=".5pt">
                <v:textbox style="mso-fit-shape-to-text:t">
                  <w:txbxContent>
                    <w:p w14:paraId="15AE0CC5" w14:textId="77777777" w:rsidR="00434DD2" w:rsidRDefault="00434DD2" w:rsidP="00F54DD7">
                      <w:r w:rsidRPr="003F3F8E">
                        <w:rPr>
                          <w:position w:val="-28"/>
                        </w:rPr>
                        <w:object w:dxaOrig="2780" w:dyaOrig="680" w14:anchorId="5BFEF231">
                          <v:shape id="_x0000_i1153" type="#_x0000_t75" style="width:138.7pt;height:34.9pt" o:ole="">
                            <v:imagedata r:id="rId264" o:title=""/>
                          </v:shape>
                          <o:OLEObject Type="Embed" ProgID="Equation.3" ShapeID="_x0000_i1153" DrawAspect="Content" ObjectID="_1693671394" r:id="rId265"/>
                        </w:object>
                      </w:r>
                    </w:p>
                    <w:p w14:paraId="512CA2D4" w14:textId="77777777" w:rsidR="00434DD2" w:rsidRDefault="00434DD2" w:rsidP="00F54DD7">
                      <w:r w:rsidRPr="0011197F">
                        <w:rPr>
                          <w:position w:val="-12"/>
                        </w:rPr>
                        <w:object w:dxaOrig="1320" w:dyaOrig="360" w14:anchorId="5E9E296D">
                          <v:shape id="_x0000_i1155" type="#_x0000_t75" style="width:65.25pt;height:18.75pt" o:ole="">
                            <v:imagedata r:id="rId266" o:title=""/>
                          </v:shape>
                          <o:OLEObject Type="Embed" ProgID="Equation.3" ShapeID="_x0000_i1155" DrawAspect="Content" ObjectID="_1693671395" r:id="rId267"/>
                        </w:object>
                      </w:r>
                    </w:p>
                    <w:p w14:paraId="386F80DF" w14:textId="77777777" w:rsidR="00434DD2" w:rsidRDefault="00434DD2" w:rsidP="00F54DD7">
                      <w:r w:rsidRPr="0011197F">
                        <w:rPr>
                          <w:position w:val="-24"/>
                        </w:rPr>
                        <w:object w:dxaOrig="2540" w:dyaOrig="620" w14:anchorId="74A81C73">
                          <v:shape id="_x0000_i1157" type="#_x0000_t75" style="width:126.75pt;height:31.15pt" o:ole="">
                            <v:imagedata r:id="rId268" o:title=""/>
                          </v:shape>
                          <o:OLEObject Type="Embed" ProgID="Equation.3" ShapeID="_x0000_i1157" DrawAspect="Content" ObjectID="_1693671396" r:id="rId269"/>
                        </w:object>
                      </w:r>
                    </w:p>
                    <w:p w14:paraId="28AFCD65" w14:textId="77777777" w:rsidR="00434DD2" w:rsidRDefault="00434DD2" w:rsidP="00F54DD7">
                      <w:r w:rsidRPr="0011197F">
                        <w:rPr>
                          <w:position w:val="-24"/>
                        </w:rPr>
                        <w:object w:dxaOrig="2580" w:dyaOrig="620" w14:anchorId="70587085">
                          <v:shape id="_x0000_i1159" type="#_x0000_t75" style="width:129pt;height:31.15pt" o:ole="">
                            <v:imagedata r:id="rId270" o:title=""/>
                          </v:shape>
                          <o:OLEObject Type="Embed" ProgID="Equation.3" ShapeID="_x0000_i1159" DrawAspect="Content" ObjectID="_1693671397" r:id="rId271"/>
                        </w:object>
                      </w:r>
                    </w:p>
                    <w:p w14:paraId="7B67621F" w14:textId="77777777" w:rsidR="00434DD2" w:rsidRPr="00E418F3" w:rsidRDefault="00434DD2" w:rsidP="00F54DD7">
                      <w:r w:rsidRPr="0011197F">
                        <w:rPr>
                          <w:position w:val="-12"/>
                        </w:rPr>
                        <w:object w:dxaOrig="2200" w:dyaOrig="360" w14:anchorId="0BE18B31">
                          <v:shape id="_x0000_i1161" type="#_x0000_t75" style="width:109.1pt;height:18.75pt" o:ole="">
                            <v:imagedata r:id="rId272" o:title=""/>
                          </v:shape>
                          <o:OLEObject Type="Embed" ProgID="Equation.3" ShapeID="_x0000_i1161" DrawAspect="Content" ObjectID="_1693671398" r:id="rId273"/>
                        </w:objec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sendo:</w:t>
      </w:r>
    </w:p>
    <w:p w14:paraId="5EDED870" w14:textId="77777777" w:rsidR="00973836" w:rsidRDefault="00973836" w:rsidP="004D7997">
      <w:pPr>
        <w:rPr>
          <w:rFonts w:ascii="Times New Roman" w:hAnsi="Times New Roman" w:cs="Times New Roman"/>
          <w:sz w:val="24"/>
        </w:rPr>
      </w:pPr>
    </w:p>
    <w:p w14:paraId="2622398C" w14:textId="77777777" w:rsidR="00973836" w:rsidRDefault="00973836" w:rsidP="004D7997">
      <w:pPr>
        <w:rPr>
          <w:rFonts w:ascii="Times New Roman" w:hAnsi="Times New Roman" w:cs="Times New Roman"/>
          <w:b/>
          <w:sz w:val="24"/>
        </w:rPr>
      </w:pPr>
    </w:p>
    <w:p w14:paraId="0A06892D" w14:textId="77777777" w:rsidR="000356C1" w:rsidRDefault="000356C1" w:rsidP="004D7997">
      <w:pPr>
        <w:rPr>
          <w:rFonts w:ascii="Times New Roman" w:hAnsi="Times New Roman" w:cs="Times New Roman"/>
          <w:b/>
          <w:sz w:val="24"/>
        </w:rPr>
      </w:pPr>
    </w:p>
    <w:p w14:paraId="37C94A9B" w14:textId="77777777" w:rsidR="000356C1" w:rsidRPr="00F54DD7" w:rsidRDefault="00F54DD7" w:rsidP="00F54DD7">
      <w:pPr>
        <w:ind w:left="3540"/>
        <w:jc w:val="right"/>
        <w:rPr>
          <w:rFonts w:ascii="Times New Roman" w:hAnsi="Times New Roman" w:cs="Times New Roman"/>
          <w:sz w:val="24"/>
        </w:rPr>
      </w:pPr>
      <w:r w:rsidRPr="00F54DD7">
        <w:rPr>
          <w:rFonts w:ascii="Times New Roman" w:hAnsi="Times New Roman" w:cs="Times New Roman"/>
          <w:sz w:val="24"/>
        </w:rPr>
        <w:t>(9.23)</w:t>
      </w:r>
    </w:p>
    <w:p w14:paraId="403FEC2F" w14:textId="77777777" w:rsidR="000356C1" w:rsidRDefault="000356C1" w:rsidP="004D7997">
      <w:pPr>
        <w:rPr>
          <w:rFonts w:ascii="Times New Roman" w:hAnsi="Times New Roman" w:cs="Times New Roman"/>
          <w:b/>
          <w:sz w:val="24"/>
        </w:rPr>
      </w:pPr>
    </w:p>
    <w:p w14:paraId="6F5492AD" w14:textId="77777777" w:rsidR="000356C1" w:rsidRDefault="000356C1" w:rsidP="004D7997">
      <w:pPr>
        <w:rPr>
          <w:rFonts w:ascii="Times New Roman" w:hAnsi="Times New Roman" w:cs="Times New Roman"/>
          <w:b/>
          <w:sz w:val="24"/>
        </w:rPr>
      </w:pPr>
    </w:p>
    <w:p w14:paraId="1A8BDB41" w14:textId="77777777" w:rsidR="00767563" w:rsidRDefault="000356C1" w:rsidP="004D7997">
      <w:pPr>
        <w:rPr>
          <w:rFonts w:ascii="Times New Roman" w:hAnsi="Times New Roman" w:cs="Times New Roman"/>
          <w:b/>
          <w:sz w:val="24"/>
        </w:rPr>
      </w:pPr>
      <w:r w:rsidRPr="000356C1">
        <w:rPr>
          <w:rFonts w:ascii="Times New Roman" w:hAnsi="Times New Roman" w:cs="Times New Roman"/>
          <w:b/>
          <w:sz w:val="24"/>
        </w:rPr>
        <w:tab/>
      </w:r>
    </w:p>
    <w:p w14:paraId="02670F61" w14:textId="77777777" w:rsidR="0002618E" w:rsidRDefault="00F54DD7" w:rsidP="00A3533C">
      <w:pPr>
        <w:jc w:val="both"/>
        <w:rPr>
          <w:rFonts w:ascii="Times New Roman" w:hAnsi="Times New Roman" w:cs="Times New Roman"/>
          <w:sz w:val="24"/>
        </w:rPr>
      </w:pPr>
      <w:r w:rsidRPr="00F54DD7">
        <w:rPr>
          <w:rFonts w:ascii="Times New Roman" w:hAnsi="Times New Roman" w:cs="Times New Roman"/>
          <w:sz w:val="24"/>
        </w:rPr>
        <w:tab/>
      </w:r>
    </w:p>
    <w:p w14:paraId="46C5A9A5" w14:textId="77777777" w:rsidR="00FB7AB7" w:rsidRDefault="00F54DD7" w:rsidP="00825698">
      <w:pPr>
        <w:ind w:firstLine="708"/>
        <w:jc w:val="both"/>
        <w:rPr>
          <w:rFonts w:ascii="Times New Roman" w:hAnsi="Times New Roman" w:cs="Times New Roman"/>
          <w:sz w:val="24"/>
        </w:rPr>
      </w:pPr>
      <w:r w:rsidRPr="00F54DD7">
        <w:rPr>
          <w:rFonts w:ascii="Times New Roman" w:hAnsi="Times New Roman" w:cs="Times New Roman"/>
          <w:sz w:val="24"/>
        </w:rPr>
        <w:t>A soma</w:t>
      </w:r>
      <w:r>
        <w:rPr>
          <w:rFonts w:ascii="Times New Roman" w:hAnsi="Times New Roman" w:cs="Times New Roman"/>
          <w:sz w:val="24"/>
        </w:rPr>
        <w:t xml:space="preserve"> </w:t>
      </w:r>
      <w:r w:rsidR="007F24B5">
        <w:rPr>
          <w:rFonts w:ascii="Times New Roman" w:hAnsi="Times New Roman" w:cs="Times New Roman"/>
          <w:sz w:val="24"/>
        </w:rPr>
        <w:t xml:space="preserve">entre parênteses </w:t>
      </w:r>
      <w:r w:rsidR="00A3533C">
        <w:rPr>
          <w:rFonts w:ascii="Times New Roman" w:hAnsi="Times New Roman" w:cs="Times New Roman"/>
          <w:sz w:val="24"/>
        </w:rPr>
        <w:t>em (9.2</w:t>
      </w:r>
      <w:r w:rsidR="00FB7AB7">
        <w:rPr>
          <w:rFonts w:ascii="Times New Roman" w:hAnsi="Times New Roman" w:cs="Times New Roman"/>
          <w:sz w:val="24"/>
        </w:rPr>
        <w:t>3</w:t>
      </w:r>
      <w:r w:rsidR="00A3533C">
        <w:rPr>
          <w:rFonts w:ascii="Times New Roman" w:hAnsi="Times New Roman" w:cs="Times New Roman"/>
          <w:sz w:val="24"/>
        </w:rPr>
        <w:t xml:space="preserve">) pode ser interpretada como uma inclinação usada no cálculo de </w:t>
      </w:r>
      <w:r w:rsidR="00A3533C" w:rsidRPr="00A3533C">
        <w:rPr>
          <w:rFonts w:ascii="Times New Roman" w:hAnsi="Times New Roman" w:cs="Times New Roman"/>
          <w:i/>
          <w:sz w:val="24"/>
        </w:rPr>
        <w:t>y</w:t>
      </w:r>
      <w:r w:rsidR="00A3533C" w:rsidRPr="00A3533C">
        <w:rPr>
          <w:rFonts w:ascii="Times New Roman" w:hAnsi="Times New Roman" w:cs="Times New Roman"/>
          <w:i/>
          <w:sz w:val="24"/>
          <w:vertAlign w:val="subscript"/>
        </w:rPr>
        <w:t>i</w:t>
      </w:r>
      <w:r w:rsidR="00A3533C" w:rsidRPr="00A3533C">
        <w:rPr>
          <w:rFonts w:ascii="Times New Roman" w:hAnsi="Times New Roman" w:cs="Times New Roman"/>
          <w:sz w:val="24"/>
          <w:vertAlign w:val="subscript"/>
        </w:rPr>
        <w:t>+1</w:t>
      </w:r>
      <w:r w:rsidR="00A3533C">
        <w:rPr>
          <w:rFonts w:ascii="Times New Roman" w:hAnsi="Times New Roman" w:cs="Times New Roman"/>
          <w:sz w:val="24"/>
        </w:rPr>
        <w:t xml:space="preserve"> que corresponde à média ponderada das inclinações </w:t>
      </w:r>
      <w:r w:rsidR="00A3533C" w:rsidRPr="00A3533C">
        <w:rPr>
          <w:rFonts w:ascii="Times New Roman" w:hAnsi="Times New Roman" w:cs="Times New Roman"/>
          <w:i/>
          <w:sz w:val="24"/>
        </w:rPr>
        <w:t>k</w:t>
      </w:r>
      <w:r w:rsidR="00A3533C" w:rsidRPr="00A3533C">
        <w:rPr>
          <w:rFonts w:ascii="Times New Roman" w:hAnsi="Times New Roman" w:cs="Times New Roman"/>
          <w:sz w:val="24"/>
          <w:vertAlign w:val="subscript"/>
        </w:rPr>
        <w:t>1</w:t>
      </w:r>
      <w:r w:rsidR="00A3533C">
        <w:rPr>
          <w:rFonts w:ascii="Times New Roman" w:hAnsi="Times New Roman" w:cs="Times New Roman"/>
          <w:sz w:val="24"/>
        </w:rPr>
        <w:t xml:space="preserve">, </w:t>
      </w:r>
      <w:r w:rsidR="00A3533C" w:rsidRPr="00A3533C">
        <w:rPr>
          <w:rFonts w:ascii="Times New Roman" w:hAnsi="Times New Roman" w:cs="Times New Roman"/>
          <w:i/>
          <w:sz w:val="24"/>
        </w:rPr>
        <w:t>k</w:t>
      </w:r>
      <w:r w:rsidR="00A3533C">
        <w:rPr>
          <w:rFonts w:ascii="Times New Roman" w:hAnsi="Times New Roman" w:cs="Times New Roman"/>
          <w:sz w:val="24"/>
          <w:vertAlign w:val="subscript"/>
        </w:rPr>
        <w:t>2</w:t>
      </w:r>
      <w:r w:rsidR="00A3533C">
        <w:rPr>
          <w:rFonts w:ascii="Times New Roman" w:hAnsi="Times New Roman" w:cs="Times New Roman"/>
          <w:sz w:val="24"/>
        </w:rPr>
        <w:t xml:space="preserve">, </w:t>
      </w:r>
      <w:r w:rsidR="00A3533C" w:rsidRPr="00A3533C">
        <w:rPr>
          <w:rFonts w:ascii="Times New Roman" w:hAnsi="Times New Roman" w:cs="Times New Roman"/>
          <w:i/>
          <w:sz w:val="24"/>
        </w:rPr>
        <w:t>k</w:t>
      </w:r>
      <w:r w:rsidR="00A3533C">
        <w:rPr>
          <w:rFonts w:ascii="Times New Roman" w:hAnsi="Times New Roman" w:cs="Times New Roman"/>
          <w:sz w:val="24"/>
          <w:vertAlign w:val="subscript"/>
        </w:rPr>
        <w:t>3</w:t>
      </w:r>
      <w:r w:rsidR="00A3533C">
        <w:rPr>
          <w:rFonts w:ascii="Times New Roman" w:hAnsi="Times New Roman" w:cs="Times New Roman"/>
          <w:sz w:val="24"/>
        </w:rPr>
        <w:t xml:space="preserve"> e </w:t>
      </w:r>
      <w:r w:rsidR="00A3533C" w:rsidRPr="00A3533C">
        <w:rPr>
          <w:rFonts w:ascii="Times New Roman" w:hAnsi="Times New Roman" w:cs="Times New Roman"/>
          <w:i/>
          <w:sz w:val="24"/>
        </w:rPr>
        <w:t>k</w:t>
      </w:r>
      <w:r w:rsidR="00A3533C">
        <w:rPr>
          <w:rFonts w:ascii="Times New Roman" w:hAnsi="Times New Roman" w:cs="Times New Roman"/>
          <w:sz w:val="24"/>
          <w:vertAlign w:val="subscript"/>
        </w:rPr>
        <w:t>4</w:t>
      </w:r>
      <w:r w:rsidR="00825698">
        <w:rPr>
          <w:rFonts w:ascii="Times New Roman" w:hAnsi="Times New Roman" w:cs="Times New Roman"/>
          <w:sz w:val="24"/>
        </w:rPr>
        <w:t xml:space="preserve">, sendo </w:t>
      </w:r>
      <w:r w:rsidR="00A3533C">
        <w:rPr>
          <w:rFonts w:ascii="Times New Roman" w:hAnsi="Times New Roman" w:cs="Times New Roman"/>
          <w:sz w:val="24"/>
        </w:rPr>
        <w:t>que:</w:t>
      </w:r>
    </w:p>
    <w:p w14:paraId="2809FBA2" w14:textId="77777777" w:rsidR="00F54DD7" w:rsidRPr="0002618E" w:rsidRDefault="00A3533C" w:rsidP="00A3533C">
      <w:pPr>
        <w:jc w:val="both"/>
        <w:rPr>
          <w:rFonts w:ascii="Times New Roman" w:hAnsi="Times New Roman" w:cs="Times New Roman"/>
          <w:sz w:val="24"/>
        </w:rPr>
      </w:pPr>
      <w:r w:rsidRPr="00A3533C">
        <w:rPr>
          <w:rFonts w:ascii="Times New Roman" w:hAnsi="Times New Roman" w:cs="Times New Roman"/>
          <w:i/>
          <w:sz w:val="24"/>
        </w:rPr>
        <w:lastRenderedPageBreak/>
        <w:t>k</w:t>
      </w:r>
      <w:r w:rsidRPr="00A3533C">
        <w:rPr>
          <w:rFonts w:ascii="Times New Roman" w:hAnsi="Times New Roman" w:cs="Times New Roman"/>
          <w:sz w:val="24"/>
          <w:vertAlign w:val="subscript"/>
        </w:rPr>
        <w:t>1</w:t>
      </w:r>
      <w:r>
        <w:rPr>
          <w:rFonts w:ascii="Times New Roman" w:hAnsi="Times New Roman" w:cs="Times New Roman"/>
          <w:sz w:val="24"/>
        </w:rPr>
        <w:t xml:space="preserve"> </w:t>
      </w:r>
      <w:r w:rsidR="00FB7AB7">
        <w:rPr>
          <w:rFonts w:ascii="Times New Roman" w:hAnsi="Times New Roman" w:cs="Times New Roman"/>
          <w:sz w:val="24"/>
        </w:rPr>
        <w:sym w:font="Symbol" w:char="F02D"/>
      </w:r>
      <w:r w:rsidR="00FB7AB7">
        <w:rPr>
          <w:rFonts w:ascii="Times New Roman" w:hAnsi="Times New Roman" w:cs="Times New Roman"/>
          <w:sz w:val="24"/>
        </w:rPr>
        <w:t xml:space="preserve"> inclinação</w:t>
      </w:r>
      <w:r>
        <w:rPr>
          <w:rFonts w:ascii="Times New Roman" w:hAnsi="Times New Roman" w:cs="Times New Roman"/>
          <w:sz w:val="24"/>
        </w:rPr>
        <w:t xml:space="preserve"> no extremo esquerdo do intervalo; </w:t>
      </w:r>
      <w:r w:rsidRPr="00A3533C">
        <w:rPr>
          <w:rFonts w:ascii="Times New Roman" w:hAnsi="Times New Roman" w:cs="Times New Roman"/>
          <w:i/>
          <w:sz w:val="24"/>
        </w:rPr>
        <w:t>k</w:t>
      </w:r>
      <w:r>
        <w:rPr>
          <w:rFonts w:ascii="Times New Roman" w:hAnsi="Times New Roman" w:cs="Times New Roman"/>
          <w:sz w:val="24"/>
          <w:vertAlign w:val="subscript"/>
        </w:rPr>
        <w:t>2</w:t>
      </w:r>
      <w:r>
        <w:rPr>
          <w:rFonts w:ascii="Times New Roman" w:hAnsi="Times New Roman" w:cs="Times New Roman"/>
          <w:sz w:val="24"/>
        </w:rPr>
        <w:t xml:space="preserve"> </w:t>
      </w:r>
      <w:r w:rsidR="00FB7AB7">
        <w:rPr>
          <w:rFonts w:ascii="Times New Roman" w:hAnsi="Times New Roman" w:cs="Times New Roman"/>
          <w:sz w:val="24"/>
        </w:rPr>
        <w:sym w:font="Symbol" w:char="F02D"/>
      </w:r>
      <w:r w:rsidR="00FB7AB7">
        <w:rPr>
          <w:rFonts w:ascii="Times New Roman" w:hAnsi="Times New Roman" w:cs="Times New Roman"/>
          <w:sz w:val="24"/>
        </w:rPr>
        <w:t xml:space="preserve"> inclinação no ponto médio, obtida</w:t>
      </w:r>
      <w:r>
        <w:rPr>
          <w:rFonts w:ascii="Times New Roman" w:hAnsi="Times New Roman" w:cs="Times New Roman"/>
          <w:sz w:val="24"/>
        </w:rPr>
        <w:t xml:space="preserve"> pela aplicação do </w:t>
      </w:r>
      <w:r w:rsidRPr="002848DA">
        <w:rPr>
          <w:rFonts w:ascii="Times New Roman" w:hAnsi="Times New Roman" w:cs="Times New Roman"/>
          <w:b/>
          <w:sz w:val="24"/>
        </w:rPr>
        <w:t>método de Euler</w:t>
      </w:r>
      <w:r>
        <w:rPr>
          <w:rFonts w:ascii="Times New Roman" w:hAnsi="Times New Roman" w:cs="Times New Roman"/>
          <w:sz w:val="24"/>
        </w:rPr>
        <w:t xml:space="preserve"> para ir de </w:t>
      </w:r>
      <w:r w:rsidRPr="00A3533C">
        <w:rPr>
          <w:rFonts w:ascii="Times New Roman" w:hAnsi="Times New Roman" w:cs="Times New Roman"/>
          <w:i/>
          <w:sz w:val="24"/>
        </w:rPr>
        <w:t>x</w:t>
      </w:r>
      <w:r w:rsidRPr="00A3533C">
        <w:rPr>
          <w:rFonts w:ascii="Times New Roman" w:hAnsi="Times New Roman" w:cs="Times New Roman"/>
          <w:i/>
          <w:sz w:val="24"/>
          <w:vertAlign w:val="subscript"/>
        </w:rPr>
        <w:t>i</w:t>
      </w:r>
      <w:r>
        <w:rPr>
          <w:rFonts w:ascii="Times New Roman" w:hAnsi="Times New Roman" w:cs="Times New Roman"/>
          <w:sz w:val="24"/>
        </w:rPr>
        <w:t xml:space="preserve"> a </w:t>
      </w:r>
      <w:r w:rsidRPr="00A3533C">
        <w:rPr>
          <w:rFonts w:ascii="Times New Roman" w:hAnsi="Times New Roman" w:cs="Times New Roman"/>
          <w:i/>
          <w:sz w:val="24"/>
        </w:rPr>
        <w:t>x</w:t>
      </w:r>
      <w:r w:rsidRPr="00A3533C">
        <w:rPr>
          <w:rFonts w:ascii="Times New Roman" w:hAnsi="Times New Roman" w:cs="Times New Roman"/>
          <w:i/>
          <w:sz w:val="24"/>
          <w:vertAlign w:val="subscript"/>
        </w:rPr>
        <w:t>i</w:t>
      </w:r>
      <w:r>
        <w:rPr>
          <w:rFonts w:ascii="Times New Roman" w:hAnsi="Times New Roman" w:cs="Times New Roman"/>
          <w:i/>
          <w:sz w:val="24"/>
          <w:vertAlign w:val="subscript"/>
        </w:rPr>
        <w:t xml:space="preserve"> </w:t>
      </w:r>
      <w:r w:rsidRPr="00A3533C">
        <w:rPr>
          <w:rFonts w:ascii="Times New Roman" w:hAnsi="Times New Roman" w:cs="Times New Roman"/>
          <w:sz w:val="24"/>
        </w:rPr>
        <w:t>+</w:t>
      </w:r>
      <w:r>
        <w:rPr>
          <w:rFonts w:ascii="Times New Roman" w:hAnsi="Times New Roman" w:cs="Times New Roman"/>
          <w:sz w:val="24"/>
        </w:rPr>
        <w:t xml:space="preserve"> </w:t>
      </w:r>
      <w:r w:rsidRPr="00A3533C">
        <w:rPr>
          <w:rFonts w:ascii="Times New Roman" w:hAnsi="Times New Roman" w:cs="Times New Roman"/>
          <w:i/>
          <w:sz w:val="24"/>
        </w:rPr>
        <w:t>h</w:t>
      </w:r>
      <w:r w:rsidRPr="00A3533C">
        <w:rPr>
          <w:rFonts w:ascii="Times New Roman" w:hAnsi="Times New Roman" w:cs="Times New Roman"/>
          <w:sz w:val="24"/>
        </w:rPr>
        <w:t>/2</w:t>
      </w:r>
      <w:r>
        <w:rPr>
          <w:rFonts w:ascii="Times New Roman" w:hAnsi="Times New Roman" w:cs="Times New Roman"/>
          <w:sz w:val="24"/>
        </w:rPr>
        <w:t xml:space="preserve">; </w:t>
      </w:r>
      <w:r w:rsidRPr="00A3533C">
        <w:rPr>
          <w:rFonts w:ascii="Times New Roman" w:hAnsi="Times New Roman" w:cs="Times New Roman"/>
          <w:i/>
          <w:sz w:val="24"/>
        </w:rPr>
        <w:t>k</w:t>
      </w:r>
      <w:r>
        <w:rPr>
          <w:rFonts w:ascii="Times New Roman" w:hAnsi="Times New Roman" w:cs="Times New Roman"/>
          <w:sz w:val="24"/>
          <w:vertAlign w:val="subscript"/>
        </w:rPr>
        <w:t>3</w:t>
      </w:r>
      <w:r>
        <w:rPr>
          <w:rFonts w:ascii="Times New Roman" w:hAnsi="Times New Roman" w:cs="Times New Roman"/>
          <w:sz w:val="24"/>
        </w:rPr>
        <w:t xml:space="preserve"> </w:t>
      </w:r>
      <w:r w:rsidR="00FB7AB7">
        <w:rPr>
          <w:rFonts w:ascii="Times New Roman" w:hAnsi="Times New Roman" w:cs="Times New Roman"/>
          <w:sz w:val="24"/>
        </w:rPr>
        <w:sym w:font="Symbol" w:char="F02D"/>
      </w:r>
      <w:r w:rsidR="006109C9">
        <w:rPr>
          <w:rFonts w:ascii="Times New Roman" w:hAnsi="Times New Roman" w:cs="Times New Roman"/>
          <w:sz w:val="24"/>
        </w:rPr>
        <w:t xml:space="preserve"> segunda aproximação </w:t>
      </w:r>
      <w:r w:rsidR="00FB7AB7">
        <w:rPr>
          <w:rFonts w:ascii="Times New Roman" w:hAnsi="Times New Roman" w:cs="Times New Roman"/>
          <w:sz w:val="24"/>
        </w:rPr>
        <w:t>da inclinação</w:t>
      </w:r>
      <w:r w:rsidR="006109C9">
        <w:rPr>
          <w:rFonts w:ascii="Times New Roman" w:hAnsi="Times New Roman" w:cs="Times New Roman"/>
          <w:sz w:val="24"/>
        </w:rPr>
        <w:t xml:space="preserve"> no ponto médio; </w:t>
      </w:r>
      <w:r w:rsidR="006109C9" w:rsidRPr="00A3533C">
        <w:rPr>
          <w:rFonts w:ascii="Times New Roman" w:hAnsi="Times New Roman" w:cs="Times New Roman"/>
          <w:i/>
          <w:sz w:val="24"/>
        </w:rPr>
        <w:t>k</w:t>
      </w:r>
      <w:r w:rsidR="006109C9">
        <w:rPr>
          <w:rFonts w:ascii="Times New Roman" w:hAnsi="Times New Roman" w:cs="Times New Roman"/>
          <w:sz w:val="24"/>
          <w:vertAlign w:val="subscript"/>
        </w:rPr>
        <w:t xml:space="preserve">4 </w:t>
      </w:r>
      <w:r w:rsidR="00FB7AB7">
        <w:rPr>
          <w:rFonts w:ascii="Times New Roman" w:hAnsi="Times New Roman" w:cs="Times New Roman"/>
          <w:sz w:val="24"/>
        </w:rPr>
        <w:sym w:font="Symbol" w:char="F02D"/>
      </w:r>
      <w:r w:rsidR="00FB7AB7">
        <w:rPr>
          <w:rFonts w:ascii="Times New Roman" w:hAnsi="Times New Roman" w:cs="Times New Roman"/>
          <w:sz w:val="24"/>
        </w:rPr>
        <w:t xml:space="preserve"> inclinação</w:t>
      </w:r>
      <w:r w:rsidR="006109C9">
        <w:rPr>
          <w:rFonts w:ascii="Times New Roman" w:hAnsi="Times New Roman" w:cs="Times New Roman"/>
          <w:sz w:val="24"/>
        </w:rPr>
        <w:t xml:space="preserve"> em </w:t>
      </w:r>
      <w:r w:rsidR="006109C9" w:rsidRPr="00A3533C">
        <w:rPr>
          <w:rFonts w:ascii="Times New Roman" w:hAnsi="Times New Roman" w:cs="Times New Roman"/>
          <w:i/>
          <w:sz w:val="24"/>
        </w:rPr>
        <w:t>x</w:t>
      </w:r>
      <w:r w:rsidR="006109C9" w:rsidRPr="00A3533C">
        <w:rPr>
          <w:rFonts w:ascii="Times New Roman" w:hAnsi="Times New Roman" w:cs="Times New Roman"/>
          <w:i/>
          <w:sz w:val="24"/>
          <w:vertAlign w:val="subscript"/>
        </w:rPr>
        <w:t>i</w:t>
      </w:r>
      <w:r w:rsidR="006109C9">
        <w:rPr>
          <w:rFonts w:ascii="Times New Roman" w:hAnsi="Times New Roman" w:cs="Times New Roman"/>
          <w:i/>
          <w:sz w:val="24"/>
          <w:vertAlign w:val="subscript"/>
        </w:rPr>
        <w:t xml:space="preserve"> </w:t>
      </w:r>
      <w:r w:rsidR="006109C9" w:rsidRPr="00A3533C">
        <w:rPr>
          <w:rFonts w:ascii="Times New Roman" w:hAnsi="Times New Roman" w:cs="Times New Roman"/>
          <w:sz w:val="24"/>
        </w:rPr>
        <w:t>+</w:t>
      </w:r>
      <w:r w:rsidR="006109C9">
        <w:rPr>
          <w:rFonts w:ascii="Times New Roman" w:hAnsi="Times New Roman" w:cs="Times New Roman"/>
          <w:sz w:val="24"/>
        </w:rPr>
        <w:t xml:space="preserve"> </w:t>
      </w:r>
      <w:r w:rsidR="006109C9" w:rsidRPr="00A3533C">
        <w:rPr>
          <w:rFonts w:ascii="Times New Roman" w:hAnsi="Times New Roman" w:cs="Times New Roman"/>
          <w:i/>
          <w:sz w:val="24"/>
        </w:rPr>
        <w:t>h</w:t>
      </w:r>
      <w:r w:rsidR="006109C9">
        <w:rPr>
          <w:rFonts w:ascii="Times New Roman" w:hAnsi="Times New Roman" w:cs="Times New Roman"/>
          <w:i/>
          <w:sz w:val="24"/>
        </w:rPr>
        <w:t xml:space="preserve"> </w:t>
      </w:r>
      <w:r w:rsidR="006109C9">
        <w:rPr>
          <w:rFonts w:ascii="Times New Roman" w:hAnsi="Times New Roman" w:cs="Times New Roman"/>
          <w:sz w:val="24"/>
        </w:rPr>
        <w:t xml:space="preserve">usando o </w:t>
      </w:r>
      <w:r w:rsidR="006109C9" w:rsidRPr="002848DA">
        <w:rPr>
          <w:rFonts w:ascii="Times New Roman" w:hAnsi="Times New Roman" w:cs="Times New Roman"/>
          <w:b/>
          <w:sz w:val="24"/>
        </w:rPr>
        <w:t>método de Euler</w:t>
      </w:r>
      <w:r w:rsidR="006109C9">
        <w:rPr>
          <w:rFonts w:ascii="Times New Roman" w:hAnsi="Times New Roman" w:cs="Times New Roman"/>
          <w:sz w:val="24"/>
        </w:rPr>
        <w:t xml:space="preserve"> </w:t>
      </w:r>
      <w:r w:rsidR="00FB7AB7">
        <w:rPr>
          <w:rFonts w:ascii="Times New Roman" w:hAnsi="Times New Roman" w:cs="Times New Roman"/>
          <w:sz w:val="24"/>
        </w:rPr>
        <w:t>com</w:t>
      </w:r>
      <w:r w:rsidR="006109C9">
        <w:rPr>
          <w:rFonts w:ascii="Times New Roman" w:hAnsi="Times New Roman" w:cs="Times New Roman"/>
          <w:sz w:val="24"/>
        </w:rPr>
        <w:t xml:space="preserve"> </w:t>
      </w:r>
      <w:r w:rsidR="00FB7AB7">
        <w:rPr>
          <w:rFonts w:ascii="Times New Roman" w:hAnsi="Times New Roman" w:cs="Times New Roman"/>
          <w:sz w:val="24"/>
        </w:rPr>
        <w:t>a inclinação</w:t>
      </w:r>
      <w:r w:rsidR="006109C9">
        <w:rPr>
          <w:rFonts w:ascii="Times New Roman" w:hAnsi="Times New Roman" w:cs="Times New Roman"/>
          <w:sz w:val="24"/>
        </w:rPr>
        <w:t xml:space="preserve"> </w:t>
      </w:r>
      <w:r w:rsidR="006109C9">
        <w:rPr>
          <w:rFonts w:ascii="Times New Roman" w:hAnsi="Times New Roman" w:cs="Times New Roman"/>
          <w:i/>
          <w:sz w:val="24"/>
        </w:rPr>
        <w:t>k</w:t>
      </w:r>
      <w:r w:rsidR="006109C9">
        <w:rPr>
          <w:rFonts w:ascii="Times New Roman" w:hAnsi="Times New Roman" w:cs="Times New Roman"/>
          <w:i/>
          <w:sz w:val="24"/>
          <w:vertAlign w:val="subscript"/>
        </w:rPr>
        <w:t>3</w:t>
      </w:r>
      <w:r w:rsidR="006109C9">
        <w:rPr>
          <w:rFonts w:ascii="Times New Roman" w:hAnsi="Times New Roman" w:cs="Times New Roman"/>
          <w:sz w:val="24"/>
        </w:rPr>
        <w:t xml:space="preserve"> para ir de </w:t>
      </w:r>
      <w:r w:rsidR="006109C9" w:rsidRPr="00A3533C">
        <w:rPr>
          <w:rFonts w:ascii="Times New Roman" w:hAnsi="Times New Roman" w:cs="Times New Roman"/>
          <w:i/>
          <w:sz w:val="24"/>
        </w:rPr>
        <w:t>x</w:t>
      </w:r>
      <w:r w:rsidR="006109C9" w:rsidRPr="00A3533C">
        <w:rPr>
          <w:rFonts w:ascii="Times New Roman" w:hAnsi="Times New Roman" w:cs="Times New Roman"/>
          <w:i/>
          <w:sz w:val="24"/>
          <w:vertAlign w:val="subscript"/>
        </w:rPr>
        <w:t>i</w:t>
      </w:r>
      <w:r w:rsidR="006109C9">
        <w:rPr>
          <w:rFonts w:ascii="Times New Roman" w:hAnsi="Times New Roman" w:cs="Times New Roman"/>
          <w:sz w:val="24"/>
        </w:rPr>
        <w:t xml:space="preserve"> a </w:t>
      </w:r>
      <w:r w:rsidR="006109C9" w:rsidRPr="00A3533C">
        <w:rPr>
          <w:rFonts w:ascii="Times New Roman" w:hAnsi="Times New Roman" w:cs="Times New Roman"/>
          <w:i/>
          <w:sz w:val="24"/>
        </w:rPr>
        <w:t>x</w:t>
      </w:r>
      <w:r w:rsidR="006109C9" w:rsidRPr="00A3533C">
        <w:rPr>
          <w:rFonts w:ascii="Times New Roman" w:hAnsi="Times New Roman" w:cs="Times New Roman"/>
          <w:i/>
          <w:sz w:val="24"/>
          <w:vertAlign w:val="subscript"/>
        </w:rPr>
        <w:t>i</w:t>
      </w:r>
      <w:r w:rsidR="006109C9">
        <w:rPr>
          <w:rFonts w:ascii="Times New Roman" w:hAnsi="Times New Roman" w:cs="Times New Roman"/>
          <w:i/>
          <w:sz w:val="24"/>
          <w:vertAlign w:val="subscript"/>
        </w:rPr>
        <w:t xml:space="preserve"> </w:t>
      </w:r>
      <w:r w:rsidR="006109C9" w:rsidRPr="00A3533C">
        <w:rPr>
          <w:rFonts w:ascii="Times New Roman" w:hAnsi="Times New Roman" w:cs="Times New Roman"/>
          <w:sz w:val="24"/>
        </w:rPr>
        <w:t>+</w:t>
      </w:r>
      <w:r w:rsidR="006109C9">
        <w:rPr>
          <w:rFonts w:ascii="Times New Roman" w:hAnsi="Times New Roman" w:cs="Times New Roman"/>
          <w:sz w:val="24"/>
        </w:rPr>
        <w:t xml:space="preserve"> </w:t>
      </w:r>
      <w:r w:rsidR="006109C9" w:rsidRPr="00A3533C">
        <w:rPr>
          <w:rFonts w:ascii="Times New Roman" w:hAnsi="Times New Roman" w:cs="Times New Roman"/>
          <w:i/>
          <w:sz w:val="24"/>
        </w:rPr>
        <w:t>h</w:t>
      </w:r>
      <w:r w:rsidR="006109C9">
        <w:rPr>
          <w:rFonts w:ascii="Times New Roman" w:hAnsi="Times New Roman" w:cs="Times New Roman"/>
          <w:i/>
          <w:sz w:val="24"/>
        </w:rPr>
        <w:t>.</w:t>
      </w:r>
      <w:r w:rsidR="006109C9" w:rsidRPr="0002618E">
        <w:rPr>
          <w:rFonts w:ascii="Times New Roman" w:hAnsi="Times New Roman" w:cs="Times New Roman"/>
          <w:sz w:val="24"/>
        </w:rPr>
        <w:t xml:space="preserve"> </w:t>
      </w:r>
      <w:r w:rsidR="00FB7AB7">
        <w:rPr>
          <w:rFonts w:ascii="Times New Roman" w:hAnsi="Times New Roman" w:cs="Times New Roman"/>
          <w:sz w:val="24"/>
        </w:rPr>
        <w:t xml:space="preserve">A Figura 9.9 ilustra esquematicamente os quatro estágios do método </w:t>
      </w:r>
      <w:r w:rsidR="00FB7AB7" w:rsidRPr="00FB7AB7">
        <w:rPr>
          <w:rFonts w:ascii="Times New Roman" w:hAnsi="Times New Roman" w:cs="Times New Roman"/>
          <w:b/>
          <w:sz w:val="24"/>
        </w:rPr>
        <w:t>RK4</w:t>
      </w:r>
      <w:r w:rsidR="00FB7AB7">
        <w:rPr>
          <w:rFonts w:ascii="Times New Roman" w:hAnsi="Times New Roman" w:cs="Times New Roman"/>
          <w:sz w:val="24"/>
        </w:rPr>
        <w:t xml:space="preserve">.  </w:t>
      </w:r>
      <w:r w:rsidR="006109C9" w:rsidRPr="0002618E">
        <w:rPr>
          <w:rFonts w:ascii="Times New Roman" w:hAnsi="Times New Roman" w:cs="Times New Roman"/>
          <w:sz w:val="24"/>
        </w:rPr>
        <w:t xml:space="preserve"> </w:t>
      </w:r>
    </w:p>
    <w:p w14:paraId="2207346B" w14:textId="77777777" w:rsidR="00E86871" w:rsidRDefault="0002618E" w:rsidP="004D7997">
      <w:pPr>
        <w:rPr>
          <w:rFonts w:ascii="Times New Roman" w:hAnsi="Times New Roman" w:cs="Times New Roman"/>
          <w:sz w:val="24"/>
          <w:highlight w:val="yellow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g">
            <w:drawing>
              <wp:anchor distT="0" distB="0" distL="114300" distR="114300" simplePos="0" relativeHeight="251756544" behindDoc="0" locked="0" layoutInCell="1" allowOverlap="1" wp14:anchorId="64050912" wp14:editId="3039F319">
                <wp:simplePos x="0" y="0"/>
                <wp:positionH relativeFrom="column">
                  <wp:posOffset>222885</wp:posOffset>
                </wp:positionH>
                <wp:positionV relativeFrom="paragraph">
                  <wp:posOffset>151765</wp:posOffset>
                </wp:positionV>
                <wp:extent cx="5284470" cy="4157345"/>
                <wp:effectExtent l="0" t="19050" r="0" b="0"/>
                <wp:wrapNone/>
                <wp:docPr id="199" name="Agrupar 1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84470" cy="4157345"/>
                          <a:chOff x="0" y="0"/>
                          <a:chExt cx="5284470" cy="4157345"/>
                        </a:xfrm>
                      </wpg:grpSpPr>
                      <wpg:grpSp>
                        <wpg:cNvPr id="45" name="Agrupar 45"/>
                        <wpg:cNvGrpSpPr/>
                        <wpg:grpSpPr>
                          <a:xfrm>
                            <a:off x="22860" y="0"/>
                            <a:ext cx="2190115" cy="1764665"/>
                            <a:chOff x="171450" y="939165"/>
                            <a:chExt cx="2190750" cy="1760220"/>
                          </a:xfrm>
                        </wpg:grpSpPr>
                        <wpg:grpSp>
                          <wpg:cNvPr id="55" name="Agrupar 55"/>
                          <wpg:cNvGrpSpPr/>
                          <wpg:grpSpPr>
                            <a:xfrm>
                              <a:off x="228600" y="952500"/>
                              <a:ext cx="2016160" cy="1599420"/>
                              <a:chOff x="0" y="0"/>
                              <a:chExt cx="2016160" cy="1599420"/>
                            </a:xfrm>
                          </wpg:grpSpPr>
                          <wps:wsp>
                            <wps:cNvPr id="56" name="Conector de Seta Reta 2"/>
                            <wps:cNvCnPr/>
                            <wps:spPr>
                              <a:xfrm flipV="1">
                                <a:off x="167640" y="0"/>
                                <a:ext cx="0" cy="13411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stealt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7" name="Conector de Seta Reta 3"/>
                            <wps:cNvCnPr/>
                            <wps:spPr>
                              <a:xfrm flipV="1">
                                <a:off x="0" y="1253490"/>
                                <a:ext cx="20161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stealt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8" name="Conector reto 58"/>
                            <wps:cNvCnPr/>
                            <wps:spPr>
                              <a:xfrm>
                                <a:off x="533400" y="1047750"/>
                                <a:ext cx="0" cy="201930"/>
                              </a:xfrm>
                              <a:prstGeom prst="line">
                                <a:avLst/>
                              </a:prstGeom>
                              <a:ln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9" name="Conector reto 59"/>
                            <wps:cNvCnPr/>
                            <wps:spPr>
                              <a:xfrm>
                                <a:off x="1478280" y="1121667"/>
                                <a:ext cx="0" cy="143633"/>
                              </a:xfrm>
                              <a:prstGeom prst="line">
                                <a:avLst/>
                              </a:prstGeom>
                              <a:ln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0" name="Conector reto 60"/>
                            <wps:cNvCnPr/>
                            <wps:spPr>
                              <a:xfrm>
                                <a:off x="1013461" y="902718"/>
                                <a:ext cx="0" cy="359082"/>
                              </a:xfrm>
                              <a:prstGeom prst="line">
                                <a:avLst/>
                              </a:prstGeom>
                              <a:ln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1" name="Conector reto 61"/>
                            <wps:cNvCnPr/>
                            <wps:spPr>
                              <a:xfrm>
                                <a:off x="461010" y="1524000"/>
                                <a:ext cx="110109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2" name="Conector reto 62"/>
                            <wps:cNvCnPr/>
                            <wps:spPr>
                              <a:xfrm>
                                <a:off x="533400" y="1455420"/>
                                <a:ext cx="0" cy="144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3" name="Conector reto 63"/>
                            <wps:cNvCnPr/>
                            <wps:spPr>
                              <a:xfrm>
                                <a:off x="1478280" y="1440180"/>
                                <a:ext cx="0" cy="144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64" name="Agrupar 64"/>
                          <wpg:cNvGrpSpPr/>
                          <wpg:grpSpPr>
                            <a:xfrm>
                              <a:off x="171450" y="939165"/>
                              <a:ext cx="2190750" cy="1760220"/>
                              <a:chOff x="171450" y="0"/>
                              <a:chExt cx="2190750" cy="1760220"/>
                            </a:xfrm>
                          </wpg:grpSpPr>
                          <wps:wsp>
                            <wps:cNvPr id="65" name="Caixa de Texto 65"/>
                            <wps:cNvSpPr txBox="1"/>
                            <wps:spPr>
                              <a:xfrm>
                                <a:off x="1066782" y="1489710"/>
                                <a:ext cx="342900" cy="2705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3101B0C" w14:textId="77777777" w:rsidR="00434DD2" w:rsidRPr="00CA006A" w:rsidRDefault="00434DD2" w:rsidP="00B92A10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</w:pPr>
                                  <w:r w:rsidRPr="00CA006A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6" name="Caixa de Texto 66"/>
                            <wps:cNvSpPr txBox="1"/>
                            <wps:spPr>
                              <a:xfrm>
                                <a:off x="948697" y="1245870"/>
                                <a:ext cx="594360" cy="2705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EA1800C" w14:textId="77777777" w:rsidR="00434DD2" w:rsidRPr="00B92A10" w:rsidRDefault="00434DD2" w:rsidP="00B92A10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</w:pPr>
                                  <w:r w:rsidRPr="00B92A10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x</w:t>
                                  </w:r>
                                  <w:r w:rsidRPr="00B92A10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  <w:vertAlign w:val="subscript"/>
                                    </w:rPr>
                                    <w:t>i</w:t>
                                  </w:r>
                                  <w:r w:rsidRPr="00B92A10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 xml:space="preserve"> + h</w:t>
                                  </w:r>
                                  <w:r w:rsidRPr="00B92A10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/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7" name="Caixa de Texto 67"/>
                            <wps:cNvSpPr txBox="1"/>
                            <wps:spPr>
                              <a:xfrm>
                                <a:off x="632460" y="1223010"/>
                                <a:ext cx="278130" cy="2705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8B951D6" w14:textId="77777777" w:rsidR="00434DD2" w:rsidRPr="00CA006A" w:rsidRDefault="00434DD2" w:rsidP="00B92A10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</w:pPr>
                                  <w:r w:rsidRPr="00CA006A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x</w:t>
                                  </w:r>
                                  <w:r w:rsidRPr="00CA006A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  <w:vertAlign w:val="subscript"/>
                                    </w:rPr>
                                    <w:t>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8" name="Caixa de Texto 68"/>
                            <wps:cNvSpPr txBox="1"/>
                            <wps:spPr>
                              <a:xfrm>
                                <a:off x="1501140" y="1226849"/>
                                <a:ext cx="861060" cy="2705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0396B90" w14:textId="77777777" w:rsidR="00434DD2" w:rsidRPr="00CA006A" w:rsidRDefault="00434DD2" w:rsidP="00B92A10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CA006A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x</w:t>
                                  </w:r>
                                  <w:r w:rsidRPr="00CA006A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  <w:vertAlign w:val="subscript"/>
                                    </w:rPr>
                                    <w:t>i</w:t>
                                  </w:r>
                                  <w:r w:rsidRPr="00CA006A">
                                    <w:rPr>
                                      <w:rFonts w:ascii="Times New Roman" w:hAnsi="Times New Roman" w:cs="Times New Roman"/>
                                      <w:sz w:val="18"/>
                                      <w:vertAlign w:val="subscript"/>
                                    </w:rPr>
                                    <w:t>+1</w:t>
                                  </w:r>
                                  <w:r w:rsidRPr="00CA006A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=</w:t>
                                  </w:r>
                                  <w:r w:rsidRPr="00CA006A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 xml:space="preserve"> x</w:t>
                                  </w:r>
                                  <w:r w:rsidRPr="00CA006A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  <w:vertAlign w:val="subscript"/>
                                    </w:rPr>
                                    <w:t xml:space="preserve">i </w:t>
                                  </w:r>
                                  <w:r w:rsidRPr="00CA006A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 xml:space="preserve">+ </w:t>
                                  </w:r>
                                  <w:r w:rsidRPr="00CA006A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9" name="Conector reto 69"/>
                            <wps:cNvCnPr/>
                            <wps:spPr>
                              <a:xfrm flipV="1">
                                <a:off x="598170" y="998156"/>
                                <a:ext cx="815340" cy="17907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0" name="Fluxograma: Conector 70"/>
                            <wps:cNvSpPr/>
                            <wps:spPr>
                              <a:xfrm>
                                <a:off x="746760" y="1112520"/>
                                <a:ext cx="45719" cy="45719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1" name="Fluxograma: Conector 71"/>
                            <wps:cNvSpPr/>
                            <wps:spPr>
                              <a:xfrm>
                                <a:off x="1219200" y="1017270"/>
                                <a:ext cx="45085" cy="45085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2" name="Conector reto 72"/>
                            <wps:cNvCnPr/>
                            <wps:spPr>
                              <a:xfrm flipV="1">
                                <a:off x="1123950" y="773430"/>
                                <a:ext cx="464820" cy="35433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3" name="Caixa de Texto 73"/>
                            <wps:cNvSpPr txBox="1"/>
                            <wps:spPr>
                              <a:xfrm>
                                <a:off x="1954530" y="1024890"/>
                                <a:ext cx="278130" cy="2705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D38B3F" w14:textId="77777777" w:rsidR="00434DD2" w:rsidRPr="00C61AB8" w:rsidRDefault="00434DD2" w:rsidP="00B92A10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4" name="Caixa de Texto 74"/>
                            <wps:cNvSpPr txBox="1"/>
                            <wps:spPr>
                              <a:xfrm>
                                <a:off x="171450" y="0"/>
                                <a:ext cx="278130" cy="2705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50210AF" w14:textId="77777777" w:rsidR="00434DD2" w:rsidRPr="00C61AB8" w:rsidRDefault="00434DD2" w:rsidP="00B92A10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5" name="Caixa de Texto 75"/>
                            <wps:cNvSpPr txBox="1"/>
                            <wps:spPr>
                              <a:xfrm>
                                <a:off x="1206016" y="952488"/>
                                <a:ext cx="629157" cy="2705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C272D4F" w14:textId="77777777" w:rsidR="00434DD2" w:rsidRPr="00634BE9" w:rsidRDefault="00434DD2" w:rsidP="00B92A10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proofErr w:type="spellStart"/>
                                  <w:r w:rsidRPr="00634BE9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y</w:t>
                                  </w:r>
                                  <w:r w:rsidRPr="00634BE9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  <w:vertAlign w:val="subscript"/>
                                    </w:rPr>
                                    <w:t>i</w:t>
                                  </w:r>
                                  <w:proofErr w:type="spellEnd"/>
                                  <w:r w:rsidRPr="00634BE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 xml:space="preserve"> + </w:t>
                                  </w:r>
                                  <w:r w:rsidRPr="00634BE9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k</w:t>
                                  </w:r>
                                  <w:r w:rsidRPr="00634BE9">
                                    <w:rPr>
                                      <w:rFonts w:ascii="Times New Roman" w:hAnsi="Times New Roman" w:cs="Times New Roman"/>
                                      <w:sz w:val="18"/>
                                      <w:vertAlign w:val="subscript"/>
                                    </w:rPr>
                                    <w:t>1</w:t>
                                  </w:r>
                                  <w:r w:rsidRPr="00634BE9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h</w:t>
                                  </w:r>
                                  <w:r w:rsidRPr="00634BE9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/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6" name="Caixa de Texto 76"/>
                            <wps:cNvSpPr txBox="1"/>
                            <wps:spPr>
                              <a:xfrm>
                                <a:off x="731515" y="1040073"/>
                                <a:ext cx="308610" cy="2705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274DB83" w14:textId="77777777" w:rsidR="00434DD2" w:rsidRPr="00CA006A" w:rsidRDefault="00434DD2" w:rsidP="00B92A10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</w:pPr>
                                  <w:proofErr w:type="spellStart"/>
                                  <w:r w:rsidRPr="00CA006A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y</w:t>
                                  </w:r>
                                  <w:r w:rsidRPr="00CA006A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  <w:vertAlign w:val="subscript"/>
                                    </w:rPr>
                                    <w:t>i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8" name="Forma Livre: Forma 108"/>
                            <wps:cNvSpPr/>
                            <wps:spPr>
                              <a:xfrm rot="7726723">
                                <a:off x="833932" y="622164"/>
                                <a:ext cx="121705" cy="489769"/>
                              </a:xfrm>
                              <a:custGeom>
                                <a:avLst/>
                                <a:gdLst>
                                  <a:gd name="connsiteX0" fmla="*/ 169989 w 280479"/>
                                  <a:gd name="connsiteY0" fmla="*/ 441960 h 441960"/>
                                  <a:gd name="connsiteX1" fmla="*/ 2349 w 280479"/>
                                  <a:gd name="connsiteY1" fmla="*/ 148590 h 441960"/>
                                  <a:gd name="connsiteX2" fmla="*/ 280479 w 280479"/>
                                  <a:gd name="connsiteY2" fmla="*/ 0 h 44196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280479" h="441960">
                                    <a:moveTo>
                                      <a:pt x="169989" y="441960"/>
                                    </a:moveTo>
                                    <a:cubicBezTo>
                                      <a:pt x="76961" y="332105"/>
                                      <a:pt x="-16066" y="222250"/>
                                      <a:pt x="2349" y="148590"/>
                                    </a:cubicBezTo>
                                    <a:cubicBezTo>
                                      <a:pt x="20764" y="74930"/>
                                      <a:pt x="150621" y="37465"/>
                                      <a:pt x="280479" y="0"/>
                                    </a:cubicBezTo>
                                  </a:path>
                                </a:pathLst>
                              </a:custGeom>
                              <a:noFill/>
                              <a:ln>
                                <a:prstDash val="sysDot"/>
                                <a:tailEnd type="stealt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9" name="Caixa de Texto 109"/>
                            <wps:cNvSpPr txBox="1"/>
                            <wps:spPr>
                              <a:xfrm>
                                <a:off x="346710" y="476195"/>
                                <a:ext cx="887730" cy="2705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D50B586" w14:textId="77777777" w:rsidR="00434DD2" w:rsidRPr="00F17377" w:rsidRDefault="00434DD2" w:rsidP="00B92A10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20"/>
                                    </w:rPr>
                                  </w:pPr>
                                  <w:r w:rsidRPr="00F17377">
                                    <w:rPr>
                                      <w:rFonts w:ascii="Times New Roman" w:hAnsi="Times New Roman" w:cs="Times New Roman"/>
                                      <w:i/>
                                      <w:sz w:val="20"/>
                                    </w:rPr>
                                    <w:t>inclinação k</w:t>
                                  </w:r>
                                  <w:r w:rsidRPr="00F17377">
                                    <w:rPr>
                                      <w:rFonts w:ascii="Times New Roman" w:hAnsi="Times New Roman" w:cs="Times New Roman"/>
                                      <w:i/>
                                      <w:sz w:val="20"/>
                                      <w:vertAlign w:val="subscript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0" name="Forma Livre: Forma 110"/>
                            <wps:cNvSpPr/>
                            <wps:spPr>
                              <a:xfrm rot="21296980">
                                <a:off x="1637021" y="701668"/>
                                <a:ext cx="358955" cy="162124"/>
                              </a:xfrm>
                              <a:custGeom>
                                <a:avLst/>
                                <a:gdLst>
                                  <a:gd name="connsiteX0" fmla="*/ 384810 w 413252"/>
                                  <a:gd name="connsiteY0" fmla="*/ 0 h 254837"/>
                                  <a:gd name="connsiteX1" fmla="*/ 373380 w 413252"/>
                                  <a:gd name="connsiteY1" fmla="*/ 251460 h 254837"/>
                                  <a:gd name="connsiteX2" fmla="*/ 0 w 413252"/>
                                  <a:gd name="connsiteY2" fmla="*/ 121920 h 25483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413252" h="254837">
                                    <a:moveTo>
                                      <a:pt x="384810" y="0"/>
                                    </a:moveTo>
                                    <a:cubicBezTo>
                                      <a:pt x="411162" y="115570"/>
                                      <a:pt x="437515" y="231140"/>
                                      <a:pt x="373380" y="251460"/>
                                    </a:cubicBezTo>
                                    <a:cubicBezTo>
                                      <a:pt x="309245" y="271780"/>
                                      <a:pt x="154622" y="196850"/>
                                      <a:pt x="0" y="121920"/>
                                    </a:cubicBezTo>
                                  </a:path>
                                </a:pathLst>
                              </a:custGeom>
                              <a:noFill/>
                              <a:ln>
                                <a:prstDash val="sysDot"/>
                                <a:tailEnd type="stealt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1" name="Caixa de Texto 111"/>
                            <wps:cNvSpPr txBox="1"/>
                            <wps:spPr>
                              <a:xfrm>
                                <a:off x="1219223" y="476146"/>
                                <a:ext cx="887730" cy="2705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1167448" w14:textId="77777777" w:rsidR="00434DD2" w:rsidRPr="00F17377" w:rsidRDefault="00434DD2" w:rsidP="00B92A10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20"/>
                                    </w:rPr>
                                  </w:pPr>
                                  <w:r w:rsidRPr="00F17377">
                                    <w:rPr>
                                      <w:rFonts w:ascii="Times New Roman" w:hAnsi="Times New Roman" w:cs="Times New Roman"/>
                                      <w:i/>
                                      <w:sz w:val="20"/>
                                    </w:rPr>
                                    <w:t>inclinação k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  <w:sz w:val="20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112" name="Agrupar 112"/>
                        <wpg:cNvGrpSpPr/>
                        <wpg:grpSpPr>
                          <a:xfrm>
                            <a:off x="2933700" y="0"/>
                            <a:ext cx="2190750" cy="1764665"/>
                            <a:chOff x="228600" y="0"/>
                            <a:chExt cx="2190750" cy="1764781"/>
                          </a:xfrm>
                        </wpg:grpSpPr>
                        <wpg:grpSp>
                          <wpg:cNvPr id="113" name="Agrupar 113"/>
                          <wpg:cNvGrpSpPr/>
                          <wpg:grpSpPr>
                            <a:xfrm>
                              <a:off x="285750" y="15240"/>
                              <a:ext cx="1835785" cy="1603375"/>
                              <a:chOff x="0" y="0"/>
                              <a:chExt cx="1836000" cy="1599420"/>
                            </a:xfrm>
                          </wpg:grpSpPr>
                          <wps:wsp>
                            <wps:cNvPr id="114" name="Conector de Seta Reta 114"/>
                            <wps:cNvCnPr/>
                            <wps:spPr>
                              <a:xfrm flipV="1">
                                <a:off x="167640" y="0"/>
                                <a:ext cx="0" cy="13411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stealt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15" name="Conector de Seta Reta 115"/>
                            <wps:cNvCnPr/>
                            <wps:spPr>
                              <a:xfrm flipV="1">
                                <a:off x="0" y="1253490"/>
                                <a:ext cx="18360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stealt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16" name="Conector reto 116"/>
                            <wps:cNvCnPr/>
                            <wps:spPr>
                              <a:xfrm>
                                <a:off x="533400" y="1047750"/>
                                <a:ext cx="0" cy="201930"/>
                              </a:xfrm>
                              <a:prstGeom prst="line">
                                <a:avLst/>
                              </a:prstGeom>
                              <a:ln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17" name="Conector reto 117"/>
                            <wps:cNvCnPr/>
                            <wps:spPr>
                              <a:xfrm>
                                <a:off x="1478280" y="1083735"/>
                                <a:ext cx="0" cy="179556"/>
                              </a:xfrm>
                              <a:prstGeom prst="line">
                                <a:avLst/>
                              </a:prstGeom>
                              <a:ln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18" name="Conector reto 118"/>
                            <wps:cNvCnPr/>
                            <wps:spPr>
                              <a:xfrm>
                                <a:off x="1005840" y="682291"/>
                                <a:ext cx="0" cy="574579"/>
                              </a:xfrm>
                              <a:prstGeom prst="line">
                                <a:avLst/>
                              </a:prstGeom>
                              <a:ln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19" name="Conector reto 119"/>
                            <wps:cNvCnPr/>
                            <wps:spPr>
                              <a:xfrm>
                                <a:off x="461010" y="1524000"/>
                                <a:ext cx="110109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0" name="Conector reto 120"/>
                            <wps:cNvCnPr/>
                            <wps:spPr>
                              <a:xfrm>
                                <a:off x="533400" y="1455420"/>
                                <a:ext cx="0" cy="144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1" name="Conector reto 121"/>
                            <wps:cNvCnPr/>
                            <wps:spPr>
                              <a:xfrm>
                                <a:off x="1478280" y="1440180"/>
                                <a:ext cx="0" cy="144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122" name="Caixa de Texto 122"/>
                          <wps:cNvSpPr txBox="1"/>
                          <wps:spPr>
                            <a:xfrm>
                              <a:off x="1085850" y="1493520"/>
                              <a:ext cx="342900" cy="2712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2B88B59" w14:textId="77777777" w:rsidR="00434DD2" w:rsidRPr="006C7BDE" w:rsidRDefault="00434DD2" w:rsidP="00CA006A">
                                <w:pPr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</w:pP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>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3" name="Caixa de Texto 123"/>
                          <wps:cNvSpPr txBox="1"/>
                          <wps:spPr>
                            <a:xfrm>
                              <a:off x="1013460" y="1242060"/>
                              <a:ext cx="594360" cy="2712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C0D2A3C" w14:textId="77777777" w:rsidR="00434DD2" w:rsidRPr="00634BE9" w:rsidRDefault="00434DD2" w:rsidP="00CA006A">
                                <w:pPr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</w:pPr>
                                <w:r w:rsidRPr="00634BE9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>x</w:t>
                                </w:r>
                                <w:r w:rsidRPr="00634BE9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  <w:vertAlign w:val="subscript"/>
                                  </w:rPr>
                                  <w:t>i</w:t>
                                </w:r>
                                <w:r w:rsidRPr="00634BE9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 xml:space="preserve"> + h</w:t>
                                </w:r>
                                <w:r w:rsidRPr="00634BE9">
                                  <w:rPr>
                                    <w:rFonts w:ascii="Times New Roman" w:hAnsi="Times New Roman" w:cs="Times New Roman"/>
                                    <w:sz w:val="18"/>
                                  </w:rPr>
                                  <w:t>/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4" name="Caixa de Texto 124"/>
                          <wps:cNvSpPr txBox="1"/>
                          <wps:spPr>
                            <a:xfrm>
                              <a:off x="681990" y="1215390"/>
                              <a:ext cx="278130" cy="2712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5E0222B" w14:textId="77777777" w:rsidR="00434DD2" w:rsidRPr="006C7BDE" w:rsidRDefault="00434DD2" w:rsidP="00CA006A">
                                <w:pPr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</w:pP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>x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  <w:vertAlign w:val="subscript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5" name="Caixa de Texto 125"/>
                          <wps:cNvSpPr txBox="1"/>
                          <wps:spPr>
                            <a:xfrm>
                              <a:off x="1558290" y="1242060"/>
                              <a:ext cx="861060" cy="2712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3E6FF91" w14:textId="77777777" w:rsidR="00434DD2" w:rsidRPr="006C7BDE" w:rsidRDefault="00434DD2" w:rsidP="00CA006A">
                                <w:pPr>
                                  <w:rPr>
                                    <w:rFonts w:ascii="Times New Roman" w:hAnsi="Times New Roman" w:cs="Times New Roman"/>
                                    <w:sz w:val="18"/>
                                  </w:rPr>
                                </w:pP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>x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  <w:vertAlign w:val="subscript"/>
                                  </w:rPr>
                                  <w:t>i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sz w:val="18"/>
                                    <w:vertAlign w:val="subscript"/>
                                  </w:rPr>
                                  <w:t>+1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sz w:val="18"/>
                                  </w:rPr>
                                  <w:t>=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 xml:space="preserve"> x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  <w:vertAlign w:val="subscript"/>
                                  </w:rPr>
                                  <w:t xml:space="preserve">i 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sz w:val="18"/>
                                  </w:rPr>
                                  <w:t xml:space="preserve">+ 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>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6" name="Conector reto 126"/>
                          <wps:cNvCnPr/>
                          <wps:spPr>
                            <a:xfrm flipV="1">
                              <a:off x="1257300" y="461010"/>
                              <a:ext cx="213360" cy="3600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7" name="Fluxograma: Conector 127"/>
                          <wps:cNvSpPr/>
                          <wps:spPr>
                            <a:xfrm>
                              <a:off x="800100" y="1116330"/>
                              <a:ext cx="45085" cy="45720"/>
                            </a:xfrm>
                            <a:prstGeom prst="flowChartConnector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8" name="Fluxograma: Conector 128"/>
                          <wps:cNvSpPr/>
                          <wps:spPr>
                            <a:xfrm>
                              <a:off x="1268730" y="731520"/>
                              <a:ext cx="45085" cy="45085"/>
                            </a:xfrm>
                            <a:prstGeom prst="flowChartConnector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9" name="Conector reto 129"/>
                          <wps:cNvCnPr/>
                          <wps:spPr>
                            <a:xfrm flipV="1">
                              <a:off x="777240" y="704850"/>
                              <a:ext cx="582930" cy="4762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0" name="Caixa de Texto 130"/>
                          <wps:cNvSpPr txBox="1"/>
                          <wps:spPr>
                            <a:xfrm>
                              <a:off x="2011680" y="1028700"/>
                              <a:ext cx="278130" cy="2712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EDD3318" w14:textId="77777777" w:rsidR="00434DD2" w:rsidRPr="00C61AB8" w:rsidRDefault="00434DD2" w:rsidP="00CA006A">
                                <w:pPr>
                                  <w:rPr>
                                    <w:rFonts w:ascii="Times New Roman" w:hAnsi="Times New Roman" w:cs="Times New Roman"/>
                                    <w:i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</w:rPr>
                                  <w:t>x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1" name="Caixa de Texto 131"/>
                          <wps:cNvSpPr txBox="1"/>
                          <wps:spPr>
                            <a:xfrm>
                              <a:off x="228600" y="0"/>
                              <a:ext cx="278130" cy="2712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1E3FF1C" w14:textId="77777777" w:rsidR="00434DD2" w:rsidRPr="00C61AB8" w:rsidRDefault="00434DD2" w:rsidP="00CA006A">
                                <w:pPr>
                                  <w:rPr>
                                    <w:rFonts w:ascii="Times New Roman" w:hAnsi="Times New Roman" w:cs="Times New Roman"/>
                                    <w:i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</w:rPr>
                                  <w:t>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2" name="Caixa de Texto 132"/>
                          <wps:cNvSpPr txBox="1"/>
                          <wps:spPr>
                            <a:xfrm>
                              <a:off x="1272540" y="670560"/>
                              <a:ext cx="857250" cy="2712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D435E99" w14:textId="77777777" w:rsidR="00434DD2" w:rsidRPr="00F17377" w:rsidRDefault="00434DD2" w:rsidP="00CA006A">
                                <w:pPr>
                                  <w:rPr>
                                    <w:rFonts w:ascii="Times New Roman" w:hAnsi="Times New Roman" w:cs="Times New Roman"/>
                                    <w:sz w:val="20"/>
                                  </w:rPr>
                                </w:pPr>
                                <w:proofErr w:type="spellStart"/>
                                <w:r w:rsidRPr="00F17377">
                                  <w:rPr>
                                    <w:rFonts w:ascii="Times New Roman" w:hAnsi="Times New Roman" w:cs="Times New Roman"/>
                                    <w:i/>
                                    <w:sz w:val="20"/>
                                  </w:rPr>
                                  <w:t>y</w:t>
                                </w:r>
                                <w:r w:rsidRPr="00F17377">
                                  <w:rPr>
                                    <w:rFonts w:ascii="Times New Roman" w:hAnsi="Times New Roman" w:cs="Times New Roman"/>
                                    <w:i/>
                                    <w:sz w:val="20"/>
                                    <w:vertAlign w:val="subscript"/>
                                  </w:rPr>
                                  <w:t>i</w:t>
                                </w:r>
                                <w:proofErr w:type="spellEnd"/>
                                <w:r w:rsidRPr="00F17377">
                                  <w:rPr>
                                    <w:rFonts w:ascii="Times New Roman" w:hAnsi="Times New Roman" w:cs="Times New Roman"/>
                                    <w:sz w:val="20"/>
                                  </w:rPr>
                                  <w:t xml:space="preserve"> + </w:t>
                                </w:r>
                                <w:r w:rsidRPr="00F17377">
                                  <w:rPr>
                                    <w:rFonts w:ascii="Times New Roman" w:hAnsi="Times New Roman" w:cs="Times New Roman"/>
                                    <w:i/>
                                    <w:sz w:val="20"/>
                                  </w:rPr>
                                  <w:t>k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vertAlign w:val="subscript"/>
                                  </w:rPr>
                                  <w:t>2</w:t>
                                </w:r>
                                <w:r w:rsidRPr="00F17377">
                                  <w:rPr>
                                    <w:rFonts w:ascii="Times New Roman" w:hAnsi="Times New Roman" w:cs="Times New Roman"/>
                                    <w:i/>
                                    <w:sz w:val="20"/>
                                  </w:rPr>
                                  <w:t>h</w:t>
                                </w:r>
                                <w:r w:rsidRPr="00F17377">
                                  <w:rPr>
                                    <w:rFonts w:ascii="Times New Roman" w:hAnsi="Times New Roman" w:cs="Times New Roman"/>
                                    <w:sz w:val="20"/>
                                  </w:rPr>
                                  <w:t>/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3" name="Forma Livre: Forma 133"/>
                          <wps:cNvSpPr/>
                          <wps:spPr>
                            <a:xfrm rot="5678673">
                              <a:off x="1011028" y="716832"/>
                              <a:ext cx="45719" cy="225993"/>
                            </a:xfrm>
                            <a:custGeom>
                              <a:avLst/>
                              <a:gdLst>
                                <a:gd name="connsiteX0" fmla="*/ 169989 w 280479"/>
                                <a:gd name="connsiteY0" fmla="*/ 441960 h 441960"/>
                                <a:gd name="connsiteX1" fmla="*/ 2349 w 280479"/>
                                <a:gd name="connsiteY1" fmla="*/ 148590 h 441960"/>
                                <a:gd name="connsiteX2" fmla="*/ 280479 w 280479"/>
                                <a:gd name="connsiteY2" fmla="*/ 0 h 4419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80479" h="441960">
                                  <a:moveTo>
                                    <a:pt x="169989" y="441960"/>
                                  </a:moveTo>
                                  <a:cubicBezTo>
                                    <a:pt x="76961" y="332105"/>
                                    <a:pt x="-16066" y="222250"/>
                                    <a:pt x="2349" y="148590"/>
                                  </a:cubicBezTo>
                                  <a:cubicBezTo>
                                    <a:pt x="20764" y="74930"/>
                                    <a:pt x="150621" y="37465"/>
                                    <a:pt x="280479" y="0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prstDash val="sysDot"/>
                              <a:tailEnd type="stealt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4" name="Caixa de Texto 134"/>
                          <wps:cNvSpPr txBox="1"/>
                          <wps:spPr>
                            <a:xfrm>
                              <a:off x="388502" y="593722"/>
                              <a:ext cx="887730" cy="2712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1DC8F48" w14:textId="77777777" w:rsidR="00434DD2" w:rsidRPr="006C7BDE" w:rsidRDefault="00434DD2" w:rsidP="00CA006A">
                                <w:pPr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</w:pP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>inclinação k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5" name="Forma Livre: Forma 135"/>
                          <wps:cNvSpPr/>
                          <wps:spPr>
                            <a:xfrm rot="14206523" flipV="1">
                              <a:off x="1208416" y="391690"/>
                              <a:ext cx="226875" cy="167640"/>
                            </a:xfrm>
                            <a:custGeom>
                              <a:avLst/>
                              <a:gdLst>
                                <a:gd name="connsiteX0" fmla="*/ 384810 w 413252"/>
                                <a:gd name="connsiteY0" fmla="*/ 0 h 254837"/>
                                <a:gd name="connsiteX1" fmla="*/ 373380 w 413252"/>
                                <a:gd name="connsiteY1" fmla="*/ 251460 h 254837"/>
                                <a:gd name="connsiteX2" fmla="*/ 0 w 413252"/>
                                <a:gd name="connsiteY2" fmla="*/ 121920 h 2548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413252" h="254837">
                                  <a:moveTo>
                                    <a:pt x="384810" y="0"/>
                                  </a:moveTo>
                                  <a:cubicBezTo>
                                    <a:pt x="411162" y="115570"/>
                                    <a:pt x="437515" y="231140"/>
                                    <a:pt x="373380" y="251460"/>
                                  </a:cubicBezTo>
                                  <a:cubicBezTo>
                                    <a:pt x="309245" y="271780"/>
                                    <a:pt x="154622" y="196850"/>
                                    <a:pt x="0" y="121920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prstDash val="sysDot"/>
                              <a:tailEnd type="stealt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6" name="Caixa de Texto 136"/>
                          <wps:cNvSpPr txBox="1"/>
                          <wps:spPr>
                            <a:xfrm>
                              <a:off x="1272529" y="209570"/>
                              <a:ext cx="887730" cy="2712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674AFDC" w14:textId="77777777" w:rsidR="00434DD2" w:rsidRPr="006C7BDE" w:rsidRDefault="00434DD2" w:rsidP="00CA006A">
                                <w:pPr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</w:pP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>inclinação k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  <w:vertAlign w:val="subscript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37" name="Agrupar 137"/>
                        <wpg:cNvGrpSpPr/>
                        <wpg:grpSpPr>
                          <a:xfrm>
                            <a:off x="0" y="2392680"/>
                            <a:ext cx="2350770" cy="1764665"/>
                            <a:chOff x="228600" y="0"/>
                            <a:chExt cx="2350770" cy="1764781"/>
                          </a:xfrm>
                        </wpg:grpSpPr>
                        <wpg:grpSp>
                          <wpg:cNvPr id="138" name="Agrupar 138"/>
                          <wpg:cNvGrpSpPr/>
                          <wpg:grpSpPr>
                            <a:xfrm>
                              <a:off x="285750" y="15240"/>
                              <a:ext cx="1835785" cy="1603379"/>
                              <a:chOff x="0" y="0"/>
                              <a:chExt cx="1836000" cy="1599420"/>
                            </a:xfrm>
                          </wpg:grpSpPr>
                          <wps:wsp>
                            <wps:cNvPr id="139" name="Conector de Seta Reta 139"/>
                            <wps:cNvCnPr/>
                            <wps:spPr>
                              <a:xfrm flipV="1">
                                <a:off x="167640" y="0"/>
                                <a:ext cx="0" cy="13411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stealt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0" name="Conector de Seta Reta 140"/>
                            <wps:cNvCnPr/>
                            <wps:spPr>
                              <a:xfrm flipV="1">
                                <a:off x="0" y="1253490"/>
                                <a:ext cx="18360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stealt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1" name="Conector reto 141"/>
                            <wps:cNvCnPr/>
                            <wps:spPr>
                              <a:xfrm>
                                <a:off x="533400" y="1047750"/>
                                <a:ext cx="0" cy="201930"/>
                              </a:xfrm>
                              <a:prstGeom prst="line">
                                <a:avLst/>
                              </a:prstGeom>
                              <a:ln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2" name="Conector reto 142"/>
                            <wps:cNvCnPr/>
                            <wps:spPr>
                              <a:xfrm>
                                <a:off x="1478280" y="319814"/>
                                <a:ext cx="0" cy="933690"/>
                              </a:xfrm>
                              <a:prstGeom prst="line">
                                <a:avLst/>
                              </a:prstGeom>
                              <a:ln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3" name="Conector reto 143"/>
                            <wps:cNvCnPr/>
                            <wps:spPr>
                              <a:xfrm>
                                <a:off x="461010" y="1524000"/>
                                <a:ext cx="110109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4" name="Conector reto 144"/>
                            <wps:cNvCnPr/>
                            <wps:spPr>
                              <a:xfrm>
                                <a:off x="533400" y="1455420"/>
                                <a:ext cx="0" cy="144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5" name="Conector reto 145"/>
                            <wps:cNvCnPr/>
                            <wps:spPr>
                              <a:xfrm>
                                <a:off x="1478280" y="1440180"/>
                                <a:ext cx="0" cy="1440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146" name="Caixa de Texto 146"/>
                          <wps:cNvSpPr txBox="1"/>
                          <wps:spPr>
                            <a:xfrm>
                              <a:off x="1173480" y="1493520"/>
                              <a:ext cx="342900" cy="2712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4094BF1" w14:textId="77777777" w:rsidR="00434DD2" w:rsidRPr="006C7BDE" w:rsidRDefault="00434DD2" w:rsidP="0002618E">
                                <w:pPr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</w:pP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>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7" name="Caixa de Texto 147"/>
                          <wps:cNvSpPr txBox="1"/>
                          <wps:spPr>
                            <a:xfrm>
                              <a:off x="681990" y="1215390"/>
                              <a:ext cx="278130" cy="2712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2E60AB1" w14:textId="77777777" w:rsidR="00434DD2" w:rsidRPr="006C7BDE" w:rsidRDefault="00434DD2" w:rsidP="0002618E">
                                <w:pPr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</w:pP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>x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  <w:vertAlign w:val="subscript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8" name="Caixa de Texto 148"/>
                          <wps:cNvSpPr txBox="1"/>
                          <wps:spPr>
                            <a:xfrm>
                              <a:off x="1558290" y="1242060"/>
                              <a:ext cx="861060" cy="2712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121A1F4" w14:textId="77777777" w:rsidR="00434DD2" w:rsidRPr="006C7BDE" w:rsidRDefault="00434DD2" w:rsidP="0002618E">
                                <w:pPr>
                                  <w:rPr>
                                    <w:rFonts w:ascii="Times New Roman" w:hAnsi="Times New Roman" w:cs="Times New Roman"/>
                                    <w:sz w:val="18"/>
                                  </w:rPr>
                                </w:pP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>x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  <w:vertAlign w:val="subscript"/>
                                  </w:rPr>
                                  <w:t>i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sz w:val="18"/>
                                    <w:vertAlign w:val="subscript"/>
                                  </w:rPr>
                                  <w:t>+1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sz w:val="18"/>
                                  </w:rPr>
                                  <w:t>=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 xml:space="preserve"> x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  <w:vertAlign w:val="subscript"/>
                                  </w:rPr>
                                  <w:t xml:space="preserve">i 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sz w:val="18"/>
                                  </w:rPr>
                                  <w:t xml:space="preserve">+ </w:t>
                                </w: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>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9" name="Conector reto 149"/>
                          <wps:cNvCnPr/>
                          <wps:spPr>
                            <a:xfrm flipV="1">
                              <a:off x="1679953" y="118110"/>
                              <a:ext cx="270510" cy="409476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0" name="Fluxograma: Conector 150"/>
                          <wps:cNvSpPr/>
                          <wps:spPr>
                            <a:xfrm>
                              <a:off x="800100" y="1116330"/>
                              <a:ext cx="45085" cy="45720"/>
                            </a:xfrm>
                            <a:prstGeom prst="flowChartConnector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1" name="Fluxograma: Conector 151"/>
                          <wps:cNvSpPr/>
                          <wps:spPr>
                            <a:xfrm>
                              <a:off x="1741329" y="373302"/>
                              <a:ext cx="45085" cy="45085"/>
                            </a:xfrm>
                            <a:prstGeom prst="flowChartConnector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" name="Conector reto 152"/>
                          <wps:cNvCnPr/>
                          <wps:spPr>
                            <a:xfrm flipV="1">
                              <a:off x="746706" y="335824"/>
                              <a:ext cx="1101025" cy="86382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3" name="Caixa de Texto 153"/>
                          <wps:cNvSpPr txBox="1"/>
                          <wps:spPr>
                            <a:xfrm>
                              <a:off x="2011680" y="1028700"/>
                              <a:ext cx="278130" cy="2712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3E8BB56" w14:textId="77777777" w:rsidR="00434DD2" w:rsidRPr="00C61AB8" w:rsidRDefault="00434DD2" w:rsidP="0002618E">
                                <w:pPr>
                                  <w:rPr>
                                    <w:rFonts w:ascii="Times New Roman" w:hAnsi="Times New Roman" w:cs="Times New Roman"/>
                                    <w:i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</w:rPr>
                                  <w:t>x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" name="Caixa de Texto 154"/>
                          <wps:cNvSpPr txBox="1"/>
                          <wps:spPr>
                            <a:xfrm>
                              <a:off x="228600" y="0"/>
                              <a:ext cx="278130" cy="2712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D589DC6" w14:textId="77777777" w:rsidR="00434DD2" w:rsidRPr="00C61AB8" w:rsidRDefault="00434DD2" w:rsidP="0002618E">
                                <w:pPr>
                                  <w:rPr>
                                    <w:rFonts w:ascii="Times New Roman" w:hAnsi="Times New Roman" w:cs="Times New Roman"/>
                                    <w:i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</w:rPr>
                                  <w:t>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5" name="Caixa de Texto 155"/>
                          <wps:cNvSpPr txBox="1"/>
                          <wps:spPr>
                            <a:xfrm>
                              <a:off x="1722120" y="296445"/>
                              <a:ext cx="857250" cy="2712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6CDB697" w14:textId="77777777" w:rsidR="00434DD2" w:rsidRPr="0026279F" w:rsidRDefault="00434DD2" w:rsidP="0002618E">
                                <w:pPr>
                                  <w:rPr>
                                    <w:rFonts w:ascii="Times New Roman" w:hAnsi="Times New Roman" w:cs="Times New Roman"/>
                                    <w:sz w:val="18"/>
                                  </w:rPr>
                                </w:pPr>
                                <w:proofErr w:type="spellStart"/>
                                <w:r w:rsidRPr="0026279F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>y</w:t>
                                </w:r>
                                <w:r w:rsidRPr="0026279F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  <w:vertAlign w:val="subscript"/>
                                  </w:rPr>
                                  <w:t>i</w:t>
                                </w:r>
                                <w:proofErr w:type="spellEnd"/>
                                <w:r w:rsidRPr="0026279F">
                                  <w:rPr>
                                    <w:rFonts w:ascii="Times New Roman" w:hAnsi="Times New Roman" w:cs="Times New Roman"/>
                                    <w:sz w:val="18"/>
                                  </w:rPr>
                                  <w:t xml:space="preserve"> + </w:t>
                                </w:r>
                                <w:r w:rsidRPr="0026279F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>k</w:t>
                                </w:r>
                                <w:r w:rsidRPr="0026279F">
                                  <w:rPr>
                                    <w:rFonts w:ascii="Times New Roman" w:hAnsi="Times New Roman" w:cs="Times New Roman"/>
                                    <w:sz w:val="18"/>
                                    <w:vertAlign w:val="subscript"/>
                                  </w:rPr>
                                  <w:t>3</w:t>
                                </w:r>
                                <w:r w:rsidRPr="0026279F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>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6" name="Forma Livre: Forma 156"/>
                          <wps:cNvSpPr/>
                          <wps:spPr>
                            <a:xfrm rot="5123374">
                              <a:off x="1166097" y="362132"/>
                              <a:ext cx="120717" cy="448800"/>
                            </a:xfrm>
                            <a:custGeom>
                              <a:avLst/>
                              <a:gdLst>
                                <a:gd name="connsiteX0" fmla="*/ 169989 w 280479"/>
                                <a:gd name="connsiteY0" fmla="*/ 441960 h 441960"/>
                                <a:gd name="connsiteX1" fmla="*/ 2349 w 280479"/>
                                <a:gd name="connsiteY1" fmla="*/ 148590 h 441960"/>
                                <a:gd name="connsiteX2" fmla="*/ 280479 w 280479"/>
                                <a:gd name="connsiteY2" fmla="*/ 0 h 4419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80479" h="441960">
                                  <a:moveTo>
                                    <a:pt x="169989" y="441960"/>
                                  </a:moveTo>
                                  <a:cubicBezTo>
                                    <a:pt x="76961" y="332105"/>
                                    <a:pt x="-16066" y="222250"/>
                                    <a:pt x="2349" y="148590"/>
                                  </a:cubicBezTo>
                                  <a:cubicBezTo>
                                    <a:pt x="20764" y="74930"/>
                                    <a:pt x="150621" y="37465"/>
                                    <a:pt x="280479" y="0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prstDash val="sysDot"/>
                              <a:tailEnd type="stealt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7" name="Forma Livre: Forma 157"/>
                          <wps:cNvSpPr/>
                          <wps:spPr>
                            <a:xfrm rot="10315708" flipV="1">
                              <a:off x="1097914" y="185140"/>
                              <a:ext cx="766475" cy="167651"/>
                            </a:xfrm>
                            <a:custGeom>
                              <a:avLst/>
                              <a:gdLst>
                                <a:gd name="connsiteX0" fmla="*/ 384810 w 413252"/>
                                <a:gd name="connsiteY0" fmla="*/ 0 h 254837"/>
                                <a:gd name="connsiteX1" fmla="*/ 373380 w 413252"/>
                                <a:gd name="connsiteY1" fmla="*/ 251460 h 254837"/>
                                <a:gd name="connsiteX2" fmla="*/ 0 w 413252"/>
                                <a:gd name="connsiteY2" fmla="*/ 121920 h 2548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413252" h="254837">
                                  <a:moveTo>
                                    <a:pt x="384810" y="0"/>
                                  </a:moveTo>
                                  <a:cubicBezTo>
                                    <a:pt x="411162" y="115570"/>
                                    <a:pt x="437515" y="231140"/>
                                    <a:pt x="373380" y="251460"/>
                                  </a:cubicBezTo>
                                  <a:cubicBezTo>
                                    <a:pt x="309245" y="271780"/>
                                    <a:pt x="154622" y="196850"/>
                                    <a:pt x="0" y="121920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prstDash val="sysDot"/>
                              <a:tailEnd type="stealt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8" name="Caixa de Texto 158"/>
                          <wps:cNvSpPr txBox="1"/>
                          <wps:spPr>
                            <a:xfrm>
                              <a:off x="1054993" y="26672"/>
                              <a:ext cx="887730" cy="27126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B118175" w14:textId="77777777" w:rsidR="00434DD2" w:rsidRPr="006C7BDE" w:rsidRDefault="00434DD2" w:rsidP="0002618E">
                                <w:pPr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</w:pP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>inclinação k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  <w:vertAlign w:val="subscript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78" name="Agrupar 178"/>
                        <wpg:cNvGrpSpPr/>
                        <wpg:grpSpPr>
                          <a:xfrm>
                            <a:off x="2933700" y="2392680"/>
                            <a:ext cx="2350770" cy="1764665"/>
                            <a:chOff x="0" y="0"/>
                            <a:chExt cx="2350770" cy="1764665"/>
                          </a:xfrm>
                        </wpg:grpSpPr>
                        <wpg:grpSp>
                          <wpg:cNvPr id="179" name="Agrupar 179"/>
                          <wpg:cNvGrpSpPr/>
                          <wpg:grpSpPr>
                            <a:xfrm>
                              <a:off x="0" y="0"/>
                              <a:ext cx="2350770" cy="1764665"/>
                              <a:chOff x="228600" y="0"/>
                              <a:chExt cx="2350770" cy="1764781"/>
                            </a:xfrm>
                          </wpg:grpSpPr>
                          <wpg:grpSp>
                            <wpg:cNvPr id="180" name="Agrupar 180"/>
                            <wpg:cNvGrpSpPr/>
                            <wpg:grpSpPr>
                              <a:xfrm>
                                <a:off x="285750" y="15240"/>
                                <a:ext cx="1835785" cy="1603379"/>
                                <a:chOff x="0" y="0"/>
                                <a:chExt cx="1836000" cy="1599420"/>
                              </a:xfrm>
                            </wpg:grpSpPr>
                            <wps:wsp>
                              <wps:cNvPr id="181" name="Conector de Seta Reta 181"/>
                              <wps:cNvCnPr/>
                              <wps:spPr>
                                <a:xfrm flipV="1">
                                  <a:off x="167640" y="0"/>
                                  <a:ext cx="0" cy="134112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stealt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82" name="Conector de Seta Reta 182"/>
                              <wps:cNvCnPr/>
                              <wps:spPr>
                                <a:xfrm flipV="1">
                                  <a:off x="0" y="1253490"/>
                                  <a:ext cx="1836000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stealt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83" name="Conector reto 183"/>
                              <wps:cNvCnPr/>
                              <wps:spPr>
                                <a:xfrm>
                                  <a:off x="533400" y="1047750"/>
                                  <a:ext cx="0" cy="201930"/>
                                </a:xfrm>
                                <a:prstGeom prst="line">
                                  <a:avLst/>
                                </a:prstGeom>
                                <a:ln>
                                  <a:prstDash val="sys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84" name="Conector reto 184"/>
                              <wps:cNvCnPr/>
                              <wps:spPr>
                                <a:xfrm>
                                  <a:off x="1478280" y="319814"/>
                                  <a:ext cx="0" cy="933690"/>
                                </a:xfrm>
                                <a:prstGeom prst="line">
                                  <a:avLst/>
                                </a:prstGeom>
                                <a:ln>
                                  <a:prstDash val="sys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85" name="Conector reto 185"/>
                              <wps:cNvCnPr/>
                              <wps:spPr>
                                <a:xfrm>
                                  <a:off x="461010" y="1524000"/>
                                  <a:ext cx="1101090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86" name="Conector reto 186"/>
                              <wps:cNvCnPr/>
                              <wps:spPr>
                                <a:xfrm>
                                  <a:off x="533400" y="1455420"/>
                                  <a:ext cx="0" cy="14400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87" name="Conector reto 187"/>
                              <wps:cNvCnPr/>
                              <wps:spPr>
                                <a:xfrm>
                                  <a:off x="1478280" y="1440180"/>
                                  <a:ext cx="0" cy="14400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188" name="Caixa de Texto 188"/>
                            <wps:cNvSpPr txBox="1"/>
                            <wps:spPr>
                              <a:xfrm>
                                <a:off x="1173480" y="1493520"/>
                                <a:ext cx="342900" cy="27126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4F855A4" w14:textId="77777777" w:rsidR="00434DD2" w:rsidRPr="006C7BDE" w:rsidRDefault="00434DD2" w:rsidP="0002618E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</w:pPr>
                                  <w:r w:rsidRPr="006C7BDE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9" name="Caixa de Texto 189"/>
                            <wps:cNvSpPr txBox="1"/>
                            <wps:spPr>
                              <a:xfrm>
                                <a:off x="681990" y="1215390"/>
                                <a:ext cx="278130" cy="27126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BE78FD7" w14:textId="77777777" w:rsidR="00434DD2" w:rsidRPr="006C7BDE" w:rsidRDefault="00434DD2" w:rsidP="0002618E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</w:pPr>
                                  <w:r w:rsidRPr="006C7BDE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x</w:t>
                                  </w:r>
                                  <w:r w:rsidRPr="006C7BDE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  <w:vertAlign w:val="subscript"/>
                                    </w:rPr>
                                    <w:t>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0" name="Caixa de Texto 190"/>
                            <wps:cNvSpPr txBox="1"/>
                            <wps:spPr>
                              <a:xfrm>
                                <a:off x="1558290" y="1242060"/>
                                <a:ext cx="861060" cy="27126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9618A9E" w14:textId="77777777" w:rsidR="00434DD2" w:rsidRPr="006C7BDE" w:rsidRDefault="00434DD2" w:rsidP="0002618E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r w:rsidRPr="006C7BDE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x</w:t>
                                  </w:r>
                                  <w:r w:rsidRPr="006C7BDE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  <w:vertAlign w:val="subscript"/>
                                    </w:rPr>
                                    <w:t>i</w:t>
                                  </w:r>
                                  <w:r w:rsidRPr="006C7BDE">
                                    <w:rPr>
                                      <w:rFonts w:ascii="Times New Roman" w:hAnsi="Times New Roman" w:cs="Times New Roman"/>
                                      <w:sz w:val="18"/>
                                      <w:vertAlign w:val="subscript"/>
                                    </w:rPr>
                                    <w:t>+1</w:t>
                                  </w:r>
                                  <w:r w:rsidRPr="006C7BDE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>=</w:t>
                                  </w:r>
                                  <w:r w:rsidRPr="006C7BDE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 xml:space="preserve"> x</w:t>
                                  </w:r>
                                  <w:r w:rsidRPr="006C7BDE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  <w:vertAlign w:val="subscript"/>
                                    </w:rPr>
                                    <w:t xml:space="preserve">i </w:t>
                                  </w:r>
                                  <w:r w:rsidRPr="006C7BDE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 xml:space="preserve">+ </w:t>
                                  </w:r>
                                  <w:r w:rsidRPr="006C7BDE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1" name="Fluxograma: Conector 191"/>
                            <wps:cNvSpPr/>
                            <wps:spPr>
                              <a:xfrm>
                                <a:off x="800100" y="1116330"/>
                                <a:ext cx="45085" cy="45720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2" name="Fluxograma: Conector 192"/>
                            <wps:cNvSpPr/>
                            <wps:spPr>
                              <a:xfrm>
                                <a:off x="1741329" y="373302"/>
                                <a:ext cx="45085" cy="45085"/>
                              </a:xfrm>
                              <a:prstGeom prst="flowChartConnector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3" name="Conector reto 193"/>
                            <wps:cNvCnPr/>
                            <wps:spPr>
                              <a:xfrm flipV="1">
                                <a:off x="746706" y="335824"/>
                                <a:ext cx="1101025" cy="8638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4" name="Caixa de Texto 194"/>
                            <wps:cNvSpPr txBox="1"/>
                            <wps:spPr>
                              <a:xfrm>
                                <a:off x="2011680" y="1028700"/>
                                <a:ext cx="278130" cy="27126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EBBE2B5" w14:textId="77777777" w:rsidR="00434DD2" w:rsidRPr="00C61AB8" w:rsidRDefault="00434DD2" w:rsidP="0002618E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Caixa de Texto 195"/>
                            <wps:cNvSpPr txBox="1"/>
                            <wps:spPr>
                              <a:xfrm>
                                <a:off x="228600" y="0"/>
                                <a:ext cx="278130" cy="27126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95A29CA" w14:textId="77777777" w:rsidR="00434DD2" w:rsidRPr="00C61AB8" w:rsidRDefault="00434DD2" w:rsidP="0002618E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Caixa de Texto 196"/>
                            <wps:cNvSpPr txBox="1"/>
                            <wps:spPr>
                              <a:xfrm>
                                <a:off x="1722120" y="296445"/>
                                <a:ext cx="857250" cy="27126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3F7DBE0" w14:textId="77777777" w:rsidR="00434DD2" w:rsidRPr="0026279F" w:rsidRDefault="00434DD2" w:rsidP="0002618E">
                                  <w:pPr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</w:pPr>
                                  <w:proofErr w:type="spellStart"/>
                                  <w:r w:rsidRPr="0026279F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y</w:t>
                                  </w:r>
                                  <w:r w:rsidRPr="0026279F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  <w:vertAlign w:val="subscript"/>
                                    </w:rPr>
                                    <w:t>i</w:t>
                                  </w:r>
                                  <w:proofErr w:type="spellEnd"/>
                                  <w:r w:rsidRPr="0026279F">
                                    <w:rPr>
                                      <w:rFonts w:ascii="Times New Roman" w:hAnsi="Times New Roman" w:cs="Times New Roman"/>
                                      <w:sz w:val="18"/>
                                    </w:rPr>
                                    <w:t xml:space="preserve"> + </w:t>
                                  </w:r>
                                  <w:proofErr w:type="spellStart"/>
                                  <w:r w:rsidRPr="0026279F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k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18"/>
                                      <w:vertAlign w:val="subscript"/>
                                    </w:rPr>
                                    <w:t>média</w:t>
                                  </w:r>
                                  <w:r w:rsidRPr="0026279F">
                                    <w:rPr>
                                      <w:rFonts w:ascii="Times New Roman" w:hAnsi="Times New Roman" w:cs="Times New Roman"/>
                                      <w:i/>
                                      <w:sz w:val="18"/>
                                    </w:rPr>
                                    <w:t>h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7" name="Forma Livre: Forma 197"/>
                            <wps:cNvSpPr/>
                            <wps:spPr>
                              <a:xfrm rot="5123374">
                                <a:off x="1166097" y="362132"/>
                                <a:ext cx="120717" cy="448800"/>
                              </a:xfrm>
                              <a:custGeom>
                                <a:avLst/>
                                <a:gdLst>
                                  <a:gd name="connsiteX0" fmla="*/ 169989 w 280479"/>
                                  <a:gd name="connsiteY0" fmla="*/ 441960 h 441960"/>
                                  <a:gd name="connsiteX1" fmla="*/ 2349 w 280479"/>
                                  <a:gd name="connsiteY1" fmla="*/ 148590 h 441960"/>
                                  <a:gd name="connsiteX2" fmla="*/ 280479 w 280479"/>
                                  <a:gd name="connsiteY2" fmla="*/ 0 h 44196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280479" h="441960">
                                    <a:moveTo>
                                      <a:pt x="169989" y="441960"/>
                                    </a:moveTo>
                                    <a:cubicBezTo>
                                      <a:pt x="76961" y="332105"/>
                                      <a:pt x="-16066" y="222250"/>
                                      <a:pt x="2349" y="148590"/>
                                    </a:cubicBezTo>
                                    <a:cubicBezTo>
                                      <a:pt x="20764" y="74930"/>
                                      <a:pt x="150621" y="37465"/>
                                      <a:pt x="280479" y="0"/>
                                    </a:cubicBezTo>
                                  </a:path>
                                </a:pathLst>
                              </a:custGeom>
                              <a:noFill/>
                              <a:ln>
                                <a:prstDash val="sysDot"/>
                                <a:tailEnd type="stealt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98" name="Caixa de Texto 198"/>
                          <wps:cNvSpPr txBox="1"/>
                          <wps:spPr>
                            <a:xfrm>
                              <a:off x="198120" y="556260"/>
                              <a:ext cx="1059180" cy="27114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A860B0A" w14:textId="77777777" w:rsidR="00434DD2" w:rsidRPr="006C7BDE" w:rsidRDefault="00434DD2" w:rsidP="0002618E">
                                <w:pPr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</w:pPr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 xml:space="preserve">inclinação </w:t>
                                </w:r>
                                <w:proofErr w:type="spellStart"/>
                                <w:r w:rsidRPr="006C7BDE">
                                  <w:rPr>
                                    <w:rFonts w:ascii="Times New Roman" w:hAnsi="Times New Roman" w:cs="Times New Roman"/>
                                    <w:i/>
                                    <w:sz w:val="18"/>
                                  </w:rPr>
                                  <w:t>k</w:t>
                                </w:r>
                                <w:r w:rsidRPr="006B09AC">
                                  <w:rPr>
                                    <w:rFonts w:ascii="Times New Roman" w:hAnsi="Times New Roman" w:cs="Times New Roman"/>
                                    <w:sz w:val="18"/>
                                    <w:vertAlign w:val="subscript"/>
                                  </w:rPr>
                                  <w:t>média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4050912" id="Agrupar 199" o:spid="_x0000_s1099" style="position:absolute;margin-left:17.55pt;margin-top:11.95pt;width:416.1pt;height:327.35pt;z-index:251756544" coordsize="52844,41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">
                <v:group id="Agrupar 45" o:spid="_x0000_s1100" style="position:absolute;left:228;width:21901;height:17646" coordorigin="1714,9391" coordsize="21907,17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group id="Agrupar 55" o:spid="_x0000_s1101" style="position:absolute;left:2286;top:9525;width:20161;height:15994" coordsize="20161,159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  <v:shape id="Conector de Seta Reta 2" o:spid="_x0000_s1102" type="#_x0000_t32" style="position:absolute;left:1676;width:0;height:134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" strokecolor="#4472c4 [3204]" strokeweight=".5pt">
                      <v:stroke endarrow="classic" joinstyle="miter"/>
                    </v:shape>
                    <v:shape id="Conector de Seta Reta 3" o:spid="_x0000_s1103" type="#_x0000_t32" style="position:absolute;top:12534;width:20161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" strokecolor="#4472c4 [3204]" strokeweight=".5pt">
                      <v:stroke endarrow="classic" joinstyle="miter"/>
                    </v:shape>
                    <v:line id="Conector reto 58" o:spid="_x0000_s1104" style="position:absolute;visibility:visible;mso-wrap-style:square" from="5334,10477" to="5334,124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" strokecolor="#4472c4 [3204]" strokeweight=".5pt">
                      <v:stroke dashstyle="3 1" joinstyle="miter"/>
                    </v:line>
                    <v:line id="Conector reto 59" o:spid="_x0000_s1105" style="position:absolute;visibility:visible;mso-wrap-style:square" from="14782,11216" to="14782,12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" strokecolor="#4472c4 [3204]" strokeweight=".5pt">
                      <v:stroke dashstyle="3 1" joinstyle="miter"/>
                    </v:line>
                    <v:line id="Conector reto 60" o:spid="_x0000_s1106" style="position:absolute;visibility:visible;mso-wrap-style:square" from="10134,9027" to="10134,126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" strokecolor="#4472c4 [3204]" strokeweight=".5pt">
                      <v:stroke dashstyle="3 1" joinstyle="miter"/>
                    </v:line>
                    <v:line id="Conector reto 61" o:spid="_x0000_s1107" style="position:absolute;visibility:visible;mso-wrap-style:square" from="4610,15240" to="15621,15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" strokecolor="#4472c4 [3204]" strokeweight=".5pt">
                      <v:stroke joinstyle="miter"/>
                    </v:line>
                    <v:line id="Conector reto 62" o:spid="_x0000_s1108" style="position:absolute;visibility:visible;mso-wrap-style:square" from="5334,14554" to="5334,1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" strokecolor="#4472c4 [3204]" strokeweight=".5pt">
                      <v:stroke joinstyle="miter"/>
                    </v:line>
                    <v:line id="Conector reto 63" o:spid="_x0000_s1109" style="position:absolute;visibility:visible;mso-wrap-style:square" from="14782,14401" to="14782,158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" strokecolor="#4472c4 [3204]" strokeweight=".5pt">
                      <v:stroke joinstyle="miter"/>
                    </v:line>
                  </v:group>
                  <v:group id="Agrupar 64" o:spid="_x0000_s1110" style="position:absolute;left:1714;top:9391;width:21908;height:17602" coordorigin="1714" coordsize="21907,17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  <v:shape id="Caixa de Texto 65" o:spid="_x0000_s1111" type="#_x0000_t202" style="position:absolute;left:10667;top:14897;width:3429;height:2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spq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VBr9f4g+QxQ8AAAD//wMAUEsBAi0AFAAGAAgAAAAhANvh9svuAAAAhQEAABMAAAAAAAAA&#10;AAAAAAAAAAAAAFtDb250ZW50X1R5cGVzXS54bWxQSwECLQAUAAYACAAAACEAWvQsW78AAAAVAQAA&#10;CwAAAAAAAAAAAAAAAAAfAQAAX3JlbHMvLnJlbHNQSwECLQAUAAYACAAAACEAnGbKasYAAADbAAAA&#10;DwAAAAAAAAAAAAAAAAAHAgAAZHJzL2Rvd25yZXYueG1sUEsFBgAAAAADAAMAtwAAAPoCAAAAAA==&#10;" filled="f" stroked="f" strokeweight=".5pt">
                      <v:textbox>
                        <w:txbxContent>
                          <w:p w14:paraId="63101B0C" w14:textId="77777777" w:rsidR="00434DD2" w:rsidRPr="00CA006A" w:rsidRDefault="00434DD2" w:rsidP="00B92A10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CA006A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h</w:t>
                            </w:r>
                          </w:p>
                        </w:txbxContent>
                      </v:textbox>
                    </v:shape>
                    <v:shape id="Caixa de Texto 66" o:spid="_x0000_s1112" type="#_x0000_t202" style="position:absolute;left:9486;top:12458;width:5944;height:2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" filled="f" stroked="f" strokeweight=".5pt">
                      <v:textbox>
                        <w:txbxContent>
                          <w:p w14:paraId="6EA1800C" w14:textId="77777777" w:rsidR="00434DD2" w:rsidRPr="00B92A10" w:rsidRDefault="00434DD2" w:rsidP="00B92A10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B92A10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x</w:t>
                            </w:r>
                            <w:r w:rsidRPr="00B92A10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vertAlign w:val="subscript"/>
                              </w:rPr>
                              <w:t>i</w:t>
                            </w:r>
                            <w:r w:rsidRPr="00B92A10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 xml:space="preserve"> + h</w:t>
                            </w:r>
                            <w:r w:rsidRPr="00B92A10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/2</w:t>
                            </w:r>
                          </w:p>
                        </w:txbxContent>
                      </v:textbox>
                    </v:shape>
                    <v:shape id="Caixa de Texto 67" o:spid="_x0000_s1113" type="#_x0000_t202" style="position:absolute;left:6324;top:12230;width:2781;height:2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PGG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" filled="f" stroked="f" strokeweight=".5pt">
                      <v:textbox>
                        <w:txbxContent>
                          <w:p w14:paraId="38B951D6" w14:textId="77777777" w:rsidR="00434DD2" w:rsidRPr="00CA006A" w:rsidRDefault="00434DD2" w:rsidP="00B92A10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CA006A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x</w:t>
                            </w:r>
                            <w:r w:rsidRPr="00CA006A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vertAlign w:val="subscript"/>
                              </w:rPr>
                              <w:t>i</w:t>
                            </w:r>
                          </w:p>
                        </w:txbxContent>
                      </v:textbox>
                    </v:shape>
                    <v:shape id="Caixa de Texto 68" o:spid="_x0000_s1114" type="#_x0000_t202" style="position:absolute;left:15011;top:12268;width:8611;height:2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2X0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" filled="f" stroked="f" strokeweight=".5pt">
                      <v:textbox>
                        <w:txbxContent>
                          <w:p w14:paraId="70396B90" w14:textId="77777777" w:rsidR="00434DD2" w:rsidRPr="00CA006A" w:rsidRDefault="00434DD2" w:rsidP="00B92A10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CA006A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x</w:t>
                            </w:r>
                            <w:r w:rsidRPr="00CA006A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vertAlign w:val="subscript"/>
                              </w:rPr>
                              <w:t>i</w:t>
                            </w:r>
                            <w:r w:rsidRPr="00CA006A">
                              <w:rPr>
                                <w:rFonts w:ascii="Times New Roman" w:hAnsi="Times New Roman" w:cs="Times New Roman"/>
                                <w:sz w:val="18"/>
                                <w:vertAlign w:val="subscript"/>
                              </w:rPr>
                              <w:t>+1</w:t>
                            </w:r>
                            <w:r w:rsidRPr="00CA006A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=</w:t>
                            </w:r>
                            <w:r w:rsidRPr="00CA006A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 xml:space="preserve"> x</w:t>
                            </w:r>
                            <w:r w:rsidRPr="00CA006A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vertAlign w:val="subscript"/>
                              </w:rPr>
                              <w:t xml:space="preserve">i </w:t>
                            </w:r>
                            <w:r w:rsidRPr="00CA006A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+ </w:t>
                            </w:r>
                            <w:r w:rsidRPr="00CA006A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h</w:t>
                            </w:r>
                          </w:p>
                        </w:txbxContent>
                      </v:textbox>
                    </v:shape>
                    <v:line id="Conector reto 69" o:spid="_x0000_s1115" style="position:absolute;flip:y;visibility:visible;mso-wrap-style:square" from="5981,9981" to="14135,117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" strokecolor="#4472c4 [3204]" strokeweight=".5pt">
                      <v:stroke joinstyle="miter"/>
                    </v:line>
                    <v:shapetype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Fluxograma: Conector 70" o:spid="_x0000_s1116" type="#_x0000_t120" style="position:absolute;left:7467;top:11125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" fillcolor="#4472c4 [3204]" strokecolor="#1f3763 [1604]" strokeweight="1pt">
                      <v:stroke joinstyle="miter"/>
                    </v:shape>
                    <v:shape id="Fluxograma: Conector 71" o:spid="_x0000_s1117" type="#_x0000_t120" style="position:absolute;left:12192;top:10172;width:450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" fillcolor="#4472c4 [3204]" strokecolor="#1f3763 [1604]" strokeweight="1pt">
                      <v:stroke joinstyle="miter"/>
                    </v:shape>
                    <v:line id="Conector reto 72" o:spid="_x0000_s1118" style="position:absolute;flip:y;visibility:visible;mso-wrap-style:square" from="11239,7734" to="15887,112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" strokecolor="#4472c4 [3204]" strokeweight=".5pt">
                      <v:stroke joinstyle="miter"/>
                    </v:line>
                    <v:shape id="Caixa de Texto 73" o:spid="_x0000_s1119" type="#_x0000_t202" style="position:absolute;left:19545;top:10248;width:2781;height:27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mFY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D5GmFYxQAAANsAAAAP&#10;AAAAAAAAAAAAAAAAAAcCAABkcnMvZG93bnJldi54bWxQSwUGAAAAAAMAAwC3AAAA+QIAAAAA&#10;" filled="f" stroked="f" strokeweight=".5pt">
                      <v:textbox>
                        <w:txbxContent>
                          <w:p w14:paraId="6DD38B3F" w14:textId="77777777" w:rsidR="00434DD2" w:rsidRPr="00C61AB8" w:rsidRDefault="00434DD2" w:rsidP="00B92A10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x</w:t>
                            </w:r>
                          </w:p>
                        </w:txbxContent>
                      </v:textbox>
                    </v:shape>
                    <v:shape id="Caixa de Texto 74" o:spid="_x0000_s1120" type="#_x0000_t202" style="position:absolute;left:1714;width:2781;height:2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/ks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B28/ksxQAAANsAAAAP&#10;AAAAAAAAAAAAAAAAAAcCAABkcnMvZG93bnJldi54bWxQSwUGAAAAAAMAAwC3AAAA+QIAAAAA&#10;" filled="f" stroked="f" strokeweight=".5pt">
                      <v:textbox>
                        <w:txbxContent>
                          <w:p w14:paraId="650210AF" w14:textId="77777777" w:rsidR="00434DD2" w:rsidRPr="00C61AB8" w:rsidRDefault="00434DD2" w:rsidP="00B92A10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y</w:t>
                            </w:r>
                          </w:p>
                        </w:txbxContent>
                      </v:textbox>
                    </v:shape>
                    <v:shape id="Caixa de Texto 75" o:spid="_x0000_s1121" type="#_x0000_t202" style="position:absolute;left:12060;top:9524;width:6291;height:2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" filled="f" stroked="f" strokeweight=".5pt">
                      <v:textbox>
                        <w:txbxContent>
                          <w:p w14:paraId="0C272D4F" w14:textId="77777777" w:rsidR="00434DD2" w:rsidRPr="00634BE9" w:rsidRDefault="00434DD2" w:rsidP="00B92A10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proofErr w:type="spellStart"/>
                            <w:r w:rsidRPr="00634BE9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y</w:t>
                            </w:r>
                            <w:r w:rsidRPr="00634BE9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vertAlign w:val="subscript"/>
                              </w:rPr>
                              <w:t>i</w:t>
                            </w:r>
                            <w:proofErr w:type="spellEnd"/>
                            <w:r w:rsidRPr="00634BE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 + </w:t>
                            </w:r>
                            <w:r w:rsidRPr="00634BE9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k</w:t>
                            </w:r>
                            <w:r w:rsidRPr="00634BE9">
                              <w:rPr>
                                <w:rFonts w:ascii="Times New Roman" w:hAnsi="Times New Roman" w:cs="Times New Roman"/>
                                <w:sz w:val="18"/>
                                <w:vertAlign w:val="subscript"/>
                              </w:rPr>
                              <w:t>1</w:t>
                            </w:r>
                            <w:r w:rsidRPr="00634BE9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h</w:t>
                            </w:r>
                            <w:r w:rsidRPr="00634BE9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/2</w:t>
                            </w:r>
                          </w:p>
                        </w:txbxContent>
                      </v:textbox>
                    </v:shape>
                    <v:shape id="Caixa de Texto 76" o:spid="_x0000_s1122" type="#_x0000_t202" style="position:absolute;left:7315;top:10400;width:3086;height:2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cLA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" filled="f" stroked="f" strokeweight=".5pt">
                      <v:textbox>
                        <w:txbxContent>
                          <w:p w14:paraId="2274DB83" w14:textId="77777777" w:rsidR="00434DD2" w:rsidRPr="00CA006A" w:rsidRDefault="00434DD2" w:rsidP="00B92A10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proofErr w:type="spellStart"/>
                            <w:r w:rsidRPr="00CA006A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y</w:t>
                            </w:r>
                            <w:r w:rsidRPr="00CA006A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vertAlign w:val="subscript"/>
                              </w:rPr>
                              <w:t>i</w:t>
                            </w:r>
                            <w:proofErr w:type="spellEnd"/>
                          </w:p>
                        </w:txbxContent>
                      </v:textbox>
                    </v:shape>
                    <v:shape id="Forma Livre: Forma 108" o:spid="_x0000_s1123" style="position:absolute;left:8339;top:6221;width:1218;height:4897;rotation:8439642fd;visibility:visible;mso-wrap-style:square;v-text-anchor:middle" coordsize="280479,441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" path="m169989,441960c76961,332105,-16066,222250,2349,148590,20764,74930,150621,37465,280479,e" filled="f" strokecolor="#1f3763 [1604]" strokeweight="1pt">
                      <v:stroke dashstyle="1 1" endarrow="classic" joinstyle="miter"/>
                      <v:path arrowok="t" o:connecttype="custom" o:connectlocs="73761,489769;1019,164664;121705,0" o:connectangles="0,0,0"/>
                    </v:shape>
                    <v:shape id="Caixa de Texto 109" o:spid="_x0000_s1124" type="#_x0000_t202" style="position:absolute;left:3467;top:4761;width:8877;height:27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" filled="f" stroked="f" strokeweight=".5pt">
                      <v:textbox>
                        <w:txbxContent>
                          <w:p w14:paraId="7D50B586" w14:textId="77777777" w:rsidR="00434DD2" w:rsidRPr="00F17377" w:rsidRDefault="00434DD2" w:rsidP="00B92A10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20"/>
                              </w:rPr>
                            </w:pPr>
                            <w:r w:rsidRPr="00F1737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</w:rPr>
                              <w:t>inclinação k</w:t>
                            </w:r>
                            <w:r w:rsidRPr="00F1737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v:textbox>
                    </v:shape>
                    <v:shape id="Forma Livre: Forma 110" o:spid="_x0000_s1125" style="position:absolute;left:16370;top:7016;width:3589;height:1621;rotation:-330979fd;visibility:visible;mso-wrap-style:square;v-text-anchor:middle" coordsize="413252,2548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" path="m384810,v26352,115570,52705,231140,-11430,251460c309245,271780,154622,196850,,121920e" filled="f" strokecolor="#1f3763 [1604]" strokeweight="1pt">
                      <v:stroke dashstyle="1 1" endarrow="classic" joinstyle="miter"/>
                      <v:path arrowok="t" o:connecttype="custom" o:connectlocs="334250,0;324322,159976;0,77564" o:connectangles="0,0,0"/>
                    </v:shape>
                    <v:shape id="Caixa de Texto 111" o:spid="_x0000_s1126" type="#_x0000_t202" style="position:absolute;left:12192;top:4761;width:8877;height:2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" filled="f" stroked="f" strokeweight=".5pt">
                      <v:textbox>
                        <w:txbxContent>
                          <w:p w14:paraId="61167448" w14:textId="77777777" w:rsidR="00434DD2" w:rsidRPr="00F17377" w:rsidRDefault="00434DD2" w:rsidP="00B92A10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20"/>
                              </w:rPr>
                            </w:pPr>
                            <w:r w:rsidRPr="00F17377">
                              <w:rPr>
                                <w:rFonts w:ascii="Times New Roman" w:hAnsi="Times New Roman" w:cs="Times New Roman"/>
                                <w:i/>
                                <w:sz w:val="20"/>
                              </w:rPr>
                              <w:t>inclinação k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sz w:val="20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v:group>
                </v:group>
                <v:group id="Agrupar 112" o:spid="_x0000_s1127" style="position:absolute;left:29337;width:21907;height:17646" coordorigin="2286" coordsize="21907,17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<v:group id="Agrupar 113" o:spid="_x0000_s1128" style="position:absolute;left:2857;top:152;width:18358;height:16034" coordsize="18360,159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  <v:shape id="Conector de Seta Reta 114" o:spid="_x0000_s1129" type="#_x0000_t32" style="position:absolute;left:1676;width:0;height:134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" strokecolor="#4472c4 [3204]" strokeweight=".5pt">
                      <v:stroke endarrow="classic" joinstyle="miter"/>
                    </v:shape>
                    <v:shape id="Conector de Seta Reta 115" o:spid="_x0000_s1130" type="#_x0000_t32" style="position:absolute;top:12534;width:18360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" strokecolor="#4472c4 [3204]" strokeweight=".5pt">
                      <v:stroke endarrow="classic" joinstyle="miter"/>
                    </v:shape>
                    <v:line id="Conector reto 116" o:spid="_x0000_s1131" style="position:absolute;visibility:visible;mso-wrap-style:square" from="5334,10477" to="5334,124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" strokecolor="#4472c4 [3204]" strokeweight=".5pt">
                      <v:stroke dashstyle="3 1" joinstyle="miter"/>
                    </v:line>
                    <v:line id="Conector reto 117" o:spid="_x0000_s1132" style="position:absolute;visibility:visible;mso-wrap-style:square" from="14782,10837" to="14782,126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" strokecolor="#4472c4 [3204]" strokeweight=".5pt">
                      <v:stroke dashstyle="3 1" joinstyle="miter"/>
                    </v:line>
                    <v:line id="Conector reto 118" o:spid="_x0000_s1133" style="position:absolute;visibility:visible;mso-wrap-style:square" from="10058,6822" to="10058,125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" strokecolor="#4472c4 [3204]" strokeweight=".5pt">
                      <v:stroke dashstyle="3 1" joinstyle="miter"/>
                    </v:line>
                    <v:line id="Conector reto 119" o:spid="_x0000_s1134" style="position:absolute;visibility:visible;mso-wrap-style:square" from="4610,15240" to="15621,15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" strokecolor="#4472c4 [3204]" strokeweight=".5pt">
                      <v:stroke joinstyle="miter"/>
                    </v:line>
                    <v:line id="Conector reto 120" o:spid="_x0000_s1135" style="position:absolute;visibility:visible;mso-wrap-style:square" from="5334,14554" to="5334,1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" strokecolor="#4472c4 [3204]" strokeweight=".5pt">
                      <v:stroke joinstyle="miter"/>
                    </v:line>
                    <v:line id="Conector reto 121" o:spid="_x0000_s1136" style="position:absolute;visibility:visible;mso-wrap-style:square" from="14782,14401" to="14782,158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" strokecolor="#4472c4 [3204]" strokeweight=".5pt">
                      <v:stroke joinstyle="miter"/>
                    </v:line>
                  </v:group>
                  <v:shape id="Caixa de Texto 122" o:spid="_x0000_s1137" type="#_x0000_t202" style="position:absolute;left:10858;top:14935;width:3429;height:27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" filled="f" stroked="f" strokeweight=".5pt">
                    <v:textbox>
                      <w:txbxContent>
                        <w:p w14:paraId="52B88B59" w14:textId="77777777" w:rsidR="00434DD2" w:rsidRPr="006C7BDE" w:rsidRDefault="00434DD2" w:rsidP="00CA006A">
                          <w:pPr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</w:pP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>h</w:t>
                          </w:r>
                        </w:p>
                      </w:txbxContent>
                    </v:textbox>
                  </v:shape>
                  <v:shape id="Caixa de Texto 123" o:spid="_x0000_s1138" type="#_x0000_t202" style="position:absolute;left:10134;top:12420;width:5944;height:2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" filled="f" stroked="f" strokeweight=".5pt">
                    <v:textbox>
                      <w:txbxContent>
                        <w:p w14:paraId="3C0D2A3C" w14:textId="77777777" w:rsidR="00434DD2" w:rsidRPr="00634BE9" w:rsidRDefault="00434DD2" w:rsidP="00CA006A">
                          <w:pPr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</w:pPr>
                          <w:r w:rsidRPr="00634BE9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>x</w:t>
                          </w:r>
                          <w:r w:rsidRPr="00634BE9">
                            <w:rPr>
                              <w:rFonts w:ascii="Times New Roman" w:hAnsi="Times New Roman" w:cs="Times New Roman"/>
                              <w:i/>
                              <w:sz w:val="18"/>
                              <w:vertAlign w:val="subscript"/>
                            </w:rPr>
                            <w:t>i</w:t>
                          </w:r>
                          <w:r w:rsidRPr="00634BE9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 xml:space="preserve"> + h</w:t>
                          </w:r>
                          <w:r w:rsidRPr="00634BE9">
                            <w:rPr>
                              <w:rFonts w:ascii="Times New Roman" w:hAnsi="Times New Roman" w:cs="Times New Roman"/>
                              <w:sz w:val="18"/>
                            </w:rPr>
                            <w:t>/2</w:t>
                          </w:r>
                        </w:p>
                      </w:txbxContent>
                    </v:textbox>
                  </v:shape>
                  <v:shape id="Caixa de Texto 124" o:spid="_x0000_s1139" type="#_x0000_t202" style="position:absolute;left:6819;top:12153;width:2782;height:2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" filled="f" stroked="f" strokeweight=".5pt">
                    <v:textbox>
                      <w:txbxContent>
                        <w:p w14:paraId="65E0222B" w14:textId="77777777" w:rsidR="00434DD2" w:rsidRPr="006C7BDE" w:rsidRDefault="00434DD2" w:rsidP="00CA006A">
                          <w:pPr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</w:pP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>x</w:t>
                          </w: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  <w:vertAlign w:val="subscript"/>
                            </w:rPr>
                            <w:t>i</w:t>
                          </w:r>
                        </w:p>
                      </w:txbxContent>
                    </v:textbox>
                  </v:shape>
                  <v:shape id="Caixa de Texto 125" o:spid="_x0000_s1140" type="#_x0000_t202" style="position:absolute;left:15582;top:12420;width:8611;height:2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" filled="f" stroked="f" strokeweight=".5pt">
                    <v:textbox>
                      <w:txbxContent>
                        <w:p w14:paraId="23E6FF91" w14:textId="77777777" w:rsidR="00434DD2" w:rsidRPr="006C7BDE" w:rsidRDefault="00434DD2" w:rsidP="00CA006A">
                          <w:pPr>
                            <w:rPr>
                              <w:rFonts w:ascii="Times New Roman" w:hAnsi="Times New Roman" w:cs="Times New Roman"/>
                              <w:sz w:val="18"/>
                            </w:rPr>
                          </w:pP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>x</w:t>
                          </w: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  <w:vertAlign w:val="subscript"/>
                            </w:rPr>
                            <w:t>i</w:t>
                          </w:r>
                          <w:r w:rsidRPr="006C7BDE">
                            <w:rPr>
                              <w:rFonts w:ascii="Times New Roman" w:hAnsi="Times New Roman" w:cs="Times New Roman"/>
                              <w:sz w:val="18"/>
                              <w:vertAlign w:val="subscript"/>
                            </w:rPr>
                            <w:t>+1</w:t>
                          </w:r>
                          <w:r w:rsidRPr="006C7BDE">
                            <w:rPr>
                              <w:rFonts w:ascii="Times New Roman" w:hAnsi="Times New Roman" w:cs="Times New Roman"/>
                              <w:sz w:val="18"/>
                            </w:rPr>
                            <w:t>=</w:t>
                          </w: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 xml:space="preserve"> x</w:t>
                          </w: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  <w:vertAlign w:val="subscript"/>
                            </w:rPr>
                            <w:t xml:space="preserve">i </w:t>
                          </w:r>
                          <w:r w:rsidRPr="006C7BDE">
                            <w:rPr>
                              <w:rFonts w:ascii="Times New Roman" w:hAnsi="Times New Roman" w:cs="Times New Roman"/>
                              <w:sz w:val="18"/>
                            </w:rPr>
                            <w:t xml:space="preserve">+ </w:t>
                          </w: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>h</w:t>
                          </w:r>
                        </w:p>
                      </w:txbxContent>
                    </v:textbox>
                  </v:shape>
                  <v:line id="Conector reto 126" o:spid="_x0000_s1141" style="position:absolute;flip:y;visibility:visible;mso-wrap-style:square" from="12573,4610" to="14706,8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" strokecolor="#4472c4 [3204]" strokeweight=".5pt">
                    <v:stroke joinstyle="miter"/>
                  </v:line>
                  <v:shape id="Fluxograma: Conector 127" o:spid="_x0000_s1142" type="#_x0000_t120" style="position:absolute;left:8001;top:11163;width:450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" fillcolor="#4472c4 [3204]" strokecolor="#1f3763 [1604]" strokeweight="1pt">
                    <v:stroke joinstyle="miter"/>
                  </v:shape>
                  <v:shape id="Fluxograma: Conector 128" o:spid="_x0000_s1143" type="#_x0000_t120" style="position:absolute;left:12687;top:7315;width:451;height:4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" fillcolor="#4472c4 [3204]" strokecolor="#1f3763 [1604]" strokeweight="1pt">
                    <v:stroke joinstyle="miter"/>
                  </v:shape>
                  <v:line id="Conector reto 129" o:spid="_x0000_s1144" style="position:absolute;flip:y;visibility:visible;mso-wrap-style:square" from="7772,7048" to="13601,118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" strokecolor="#4472c4 [3204]" strokeweight=".5pt">
                    <v:stroke joinstyle="miter"/>
                  </v:line>
                  <v:shape id="Caixa de Texto 130" o:spid="_x0000_s1145" type="#_x0000_t202" style="position:absolute;left:20116;top:10287;width:2782;height:27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" filled="f" stroked="f" strokeweight=".5pt">
                    <v:textbox>
                      <w:txbxContent>
                        <w:p w14:paraId="0EDD3318" w14:textId="77777777" w:rsidR="00434DD2" w:rsidRPr="00C61AB8" w:rsidRDefault="00434DD2" w:rsidP="00CA006A">
                          <w:pPr>
                            <w:rPr>
                              <w:rFonts w:ascii="Times New Roman" w:hAnsi="Times New Roman" w:cs="Times New Roman"/>
                              <w:i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</w:rPr>
                            <w:t>x</w:t>
                          </w:r>
                        </w:p>
                      </w:txbxContent>
                    </v:textbox>
                  </v:shape>
                  <v:shape id="Caixa de Texto 131" o:spid="_x0000_s1146" type="#_x0000_t202" style="position:absolute;left:2286;width:2781;height:27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" filled="f" stroked="f" strokeweight=".5pt">
                    <v:textbox>
                      <w:txbxContent>
                        <w:p w14:paraId="61E3FF1C" w14:textId="77777777" w:rsidR="00434DD2" w:rsidRPr="00C61AB8" w:rsidRDefault="00434DD2" w:rsidP="00CA006A">
                          <w:pPr>
                            <w:rPr>
                              <w:rFonts w:ascii="Times New Roman" w:hAnsi="Times New Roman" w:cs="Times New Roman"/>
                              <w:i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</w:rPr>
                            <w:t>y</w:t>
                          </w:r>
                        </w:p>
                      </w:txbxContent>
                    </v:textbox>
                  </v:shape>
                  <v:shape id="Caixa de Texto 132" o:spid="_x0000_s1147" type="#_x0000_t202" style="position:absolute;left:12725;top:6705;width:8572;height:2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" filled="f" stroked="f" strokeweight=".5pt">
                    <v:textbox>
                      <w:txbxContent>
                        <w:p w14:paraId="6D435E99" w14:textId="77777777" w:rsidR="00434DD2" w:rsidRPr="00F17377" w:rsidRDefault="00434DD2" w:rsidP="00CA006A">
                          <w:pPr>
                            <w:rPr>
                              <w:rFonts w:ascii="Times New Roman" w:hAnsi="Times New Roman" w:cs="Times New Roman"/>
                              <w:sz w:val="20"/>
                            </w:rPr>
                          </w:pPr>
                          <w:proofErr w:type="spellStart"/>
                          <w:r w:rsidRPr="00F17377">
                            <w:rPr>
                              <w:rFonts w:ascii="Times New Roman" w:hAnsi="Times New Roman" w:cs="Times New Roman"/>
                              <w:i/>
                              <w:sz w:val="20"/>
                            </w:rPr>
                            <w:t>y</w:t>
                          </w:r>
                          <w:r w:rsidRPr="00F17377">
                            <w:rPr>
                              <w:rFonts w:ascii="Times New Roman" w:hAnsi="Times New Roman" w:cs="Times New Roman"/>
                              <w:i/>
                              <w:sz w:val="20"/>
                              <w:vertAlign w:val="subscript"/>
                            </w:rPr>
                            <w:t>i</w:t>
                          </w:r>
                          <w:proofErr w:type="spellEnd"/>
                          <w:r w:rsidRPr="00F17377">
                            <w:rPr>
                              <w:rFonts w:ascii="Times New Roman" w:hAnsi="Times New Roman" w:cs="Times New Roman"/>
                              <w:sz w:val="20"/>
                            </w:rPr>
                            <w:t xml:space="preserve"> + </w:t>
                          </w:r>
                          <w:r w:rsidRPr="00F17377">
                            <w:rPr>
                              <w:rFonts w:ascii="Times New Roman" w:hAnsi="Times New Roman" w:cs="Times New Roman"/>
                              <w:i/>
                              <w:sz w:val="20"/>
                            </w:rPr>
                            <w:t>k</w:t>
                          </w:r>
                          <w:r>
                            <w:rPr>
                              <w:rFonts w:ascii="Times New Roman" w:hAnsi="Times New Roman" w:cs="Times New Roman"/>
                              <w:sz w:val="20"/>
                              <w:vertAlign w:val="subscript"/>
                            </w:rPr>
                            <w:t>2</w:t>
                          </w:r>
                          <w:r w:rsidRPr="00F17377">
                            <w:rPr>
                              <w:rFonts w:ascii="Times New Roman" w:hAnsi="Times New Roman" w:cs="Times New Roman"/>
                              <w:i/>
                              <w:sz w:val="20"/>
                            </w:rPr>
                            <w:t>h</w:t>
                          </w:r>
                          <w:r w:rsidRPr="00F17377">
                            <w:rPr>
                              <w:rFonts w:ascii="Times New Roman" w:hAnsi="Times New Roman" w:cs="Times New Roman"/>
                              <w:sz w:val="20"/>
                            </w:rPr>
                            <w:t>/2</w:t>
                          </w:r>
                        </w:p>
                      </w:txbxContent>
                    </v:textbox>
                  </v:shape>
                  <v:shape id="Forma Livre: Forma 133" o:spid="_x0000_s1148" style="position:absolute;left:10109;top:7168;width:457;height:2260;rotation:6202625fd;visibility:visible;mso-wrap-style:square;v-text-anchor:middle" coordsize="280479,441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" path="m169989,441960c76961,332105,-16066,222250,2349,148590,20764,74930,150621,37465,280479,e" filled="f" strokecolor="#1f3763 [1604]" strokeweight="1pt">
                    <v:stroke dashstyle="1 1" endarrow="classic" joinstyle="miter"/>
                    <v:path arrowok="t" o:connecttype="custom" o:connectlocs="27709,225993;383,75980;45719,0" o:connectangles="0,0,0"/>
                  </v:shape>
                  <v:shape id="Caixa de Texto 134" o:spid="_x0000_s1149" type="#_x0000_t202" style="position:absolute;left:3885;top:5937;width:8877;height:27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" filled="f" stroked="f" strokeweight=".5pt">
                    <v:textbox>
                      <w:txbxContent>
                        <w:p w14:paraId="71DC8F48" w14:textId="77777777" w:rsidR="00434DD2" w:rsidRPr="006C7BDE" w:rsidRDefault="00434DD2" w:rsidP="00CA006A">
                          <w:pPr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</w:pP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>inclinação k</w:t>
                          </w: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Forma Livre: Forma 135" o:spid="_x0000_s1150" style="position:absolute;left:12083;top:3917;width:2269;height:1676;rotation:8075648fd;flip:y;visibility:visible;mso-wrap-style:square;v-text-anchor:middle" coordsize="413252,2548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" path="m384810,v26352,115570,52705,231140,-11430,251460c309245,271780,154622,196850,,121920e" filled="f" strokecolor="#1f3763 [1604]" strokeweight="1pt">
                    <v:stroke dashstyle="1 1" endarrow="classic" joinstyle="miter"/>
                    <v:path arrowok="t" o:connecttype="custom" o:connectlocs="211260,0;204985,165419;0,80203" o:connectangles="0,0,0"/>
                  </v:shape>
                  <v:shape id="Caixa de Texto 136" o:spid="_x0000_s1151" type="#_x0000_t202" style="position:absolute;left:12725;top:2095;width:8877;height:2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" filled="f" stroked="f" strokeweight=".5pt">
                    <v:textbox>
                      <w:txbxContent>
                        <w:p w14:paraId="6674AFDC" w14:textId="77777777" w:rsidR="00434DD2" w:rsidRPr="006C7BDE" w:rsidRDefault="00434DD2" w:rsidP="00CA006A">
                          <w:pPr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</w:pP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>inclinação k</w:t>
                          </w: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  <w:vertAlign w:val="subscript"/>
                            </w:rPr>
                            <w:t>3</w:t>
                          </w:r>
                        </w:p>
                      </w:txbxContent>
                    </v:textbox>
                  </v:shape>
                </v:group>
                <v:group id="Agrupar 137" o:spid="_x0000_s1152" style="position:absolute;top:23926;width:23507;height:17647" coordorigin="2286" coordsize="23507,17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ciV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T1/h9ky4QC6vAAAA//8DAFBLAQItABQABgAIAAAAIQDb4fbL7gAAAIUBAAATAAAAAAAAAAAA&#10;AAAAAAAAAABbQ29udGVudF9UeXBlc10ueG1sUEsBAi0AFAAGAAgAAAAhAFr0LFu/AAAAFQEAAAsA&#10;AAAAAAAAAAAAAAAAHwEAAF9yZWxzLy5yZWxzUEsBAi0AFAAGAAgAAAAhAApByJXEAAAA3AAAAA8A&#10;AAAAAAAAAAAAAAAABwIAAGRycy9kb3ducmV2LnhtbFBLBQYAAAAAAwADALcAAAD4AgAAAAA=&#10;">
                  <v:group id="Agrupar 138" o:spid="_x0000_s1153" style="position:absolute;left:2857;top:152;width:18358;height:16034" coordsize="18360,159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lzn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">
                    <v:shape id="Conector de Seta Reta 139" o:spid="_x0000_s1154" type="#_x0000_t32" style="position:absolute;left:1676;width:0;height:134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" strokecolor="#4472c4 [3204]" strokeweight=".5pt">
                      <v:stroke endarrow="classic" joinstyle="miter"/>
                    </v:shape>
                    <v:shape id="Conector de Seta Reta 140" o:spid="_x0000_s1155" type="#_x0000_t32" style="position:absolute;top:12534;width:18360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" strokecolor="#4472c4 [3204]" strokeweight=".5pt">
                      <v:stroke endarrow="classic" joinstyle="miter"/>
                    </v:shape>
                    <v:line id="Conector reto 141" o:spid="_x0000_s1156" style="position:absolute;visibility:visible;mso-wrap-style:square" from="5334,10477" to="5334,124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" strokecolor="#4472c4 [3204]" strokeweight=".5pt">
                      <v:stroke dashstyle="3 1" joinstyle="miter"/>
                    </v:line>
                    <v:line id="Conector reto 142" o:spid="_x0000_s1157" style="position:absolute;visibility:visible;mso-wrap-style:square" from="14782,3198" to="14782,125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" strokecolor="#4472c4 [3204]" strokeweight=".5pt">
                      <v:stroke dashstyle="3 1" joinstyle="miter"/>
                    </v:line>
                    <v:line id="Conector reto 143" o:spid="_x0000_s1158" style="position:absolute;visibility:visible;mso-wrap-style:square" from="4610,15240" to="15621,15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" strokecolor="#4472c4 [3204]" strokeweight=".5pt">
                      <v:stroke joinstyle="miter"/>
                    </v:line>
                    <v:line id="Conector reto 144" o:spid="_x0000_s1159" style="position:absolute;visibility:visible;mso-wrap-style:square" from="5334,14554" to="5334,1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" strokecolor="#4472c4 [3204]" strokeweight=".5pt">
                      <v:stroke joinstyle="miter"/>
                    </v:line>
                    <v:line id="Conector reto 145" o:spid="_x0000_s1160" style="position:absolute;visibility:visible;mso-wrap-style:square" from="14782,14401" to="14782,158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" strokecolor="#4472c4 [3204]" strokeweight=".5pt">
                      <v:stroke joinstyle="miter"/>
                    </v:line>
                  </v:group>
                  <v:shape id="Caixa de Texto 146" o:spid="_x0000_s1161" type="#_x0000_t202" style="position:absolute;left:11734;top:14935;width:3429;height:27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" filled="f" stroked="f" strokeweight=".5pt">
                    <v:textbox>
                      <w:txbxContent>
                        <w:p w14:paraId="74094BF1" w14:textId="77777777" w:rsidR="00434DD2" w:rsidRPr="006C7BDE" w:rsidRDefault="00434DD2" w:rsidP="0002618E">
                          <w:pPr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</w:pP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>h</w:t>
                          </w:r>
                        </w:p>
                      </w:txbxContent>
                    </v:textbox>
                  </v:shape>
                  <v:shape id="Caixa de Texto 147" o:spid="_x0000_s1162" type="#_x0000_t202" style="position:absolute;left:6819;top:12153;width:2782;height:2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" filled="f" stroked="f" strokeweight=".5pt">
                    <v:textbox>
                      <w:txbxContent>
                        <w:p w14:paraId="32E60AB1" w14:textId="77777777" w:rsidR="00434DD2" w:rsidRPr="006C7BDE" w:rsidRDefault="00434DD2" w:rsidP="0002618E">
                          <w:pPr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</w:pP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>x</w:t>
                          </w: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  <w:vertAlign w:val="subscript"/>
                            </w:rPr>
                            <w:t>i</w:t>
                          </w:r>
                        </w:p>
                      </w:txbxContent>
                    </v:textbox>
                  </v:shape>
                  <v:shape id="Caixa de Texto 148" o:spid="_x0000_s1163" type="#_x0000_t202" style="position:absolute;left:15582;top:12420;width:8611;height:2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" filled="f" stroked="f" strokeweight=".5pt">
                    <v:textbox>
                      <w:txbxContent>
                        <w:p w14:paraId="1121A1F4" w14:textId="77777777" w:rsidR="00434DD2" w:rsidRPr="006C7BDE" w:rsidRDefault="00434DD2" w:rsidP="0002618E">
                          <w:pPr>
                            <w:rPr>
                              <w:rFonts w:ascii="Times New Roman" w:hAnsi="Times New Roman" w:cs="Times New Roman"/>
                              <w:sz w:val="18"/>
                            </w:rPr>
                          </w:pP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>x</w:t>
                          </w: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  <w:vertAlign w:val="subscript"/>
                            </w:rPr>
                            <w:t>i</w:t>
                          </w:r>
                          <w:r w:rsidRPr="006C7BDE">
                            <w:rPr>
                              <w:rFonts w:ascii="Times New Roman" w:hAnsi="Times New Roman" w:cs="Times New Roman"/>
                              <w:sz w:val="18"/>
                              <w:vertAlign w:val="subscript"/>
                            </w:rPr>
                            <w:t>+1</w:t>
                          </w:r>
                          <w:r w:rsidRPr="006C7BDE">
                            <w:rPr>
                              <w:rFonts w:ascii="Times New Roman" w:hAnsi="Times New Roman" w:cs="Times New Roman"/>
                              <w:sz w:val="18"/>
                            </w:rPr>
                            <w:t>=</w:t>
                          </w: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 xml:space="preserve"> x</w:t>
                          </w: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  <w:vertAlign w:val="subscript"/>
                            </w:rPr>
                            <w:t xml:space="preserve">i </w:t>
                          </w:r>
                          <w:r w:rsidRPr="006C7BDE">
                            <w:rPr>
                              <w:rFonts w:ascii="Times New Roman" w:hAnsi="Times New Roman" w:cs="Times New Roman"/>
                              <w:sz w:val="18"/>
                            </w:rPr>
                            <w:t xml:space="preserve">+ </w:t>
                          </w: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>h</w:t>
                          </w:r>
                        </w:p>
                      </w:txbxContent>
                    </v:textbox>
                  </v:shape>
                  <v:line id="Conector reto 149" o:spid="_x0000_s1164" style="position:absolute;flip:y;visibility:visible;mso-wrap-style:square" from="16799,1181" to="19504,52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" strokecolor="#4472c4 [3204]" strokeweight=".5pt">
                    <v:stroke joinstyle="miter"/>
                  </v:line>
                  <v:shape id="Fluxograma: Conector 150" o:spid="_x0000_s1165" type="#_x0000_t120" style="position:absolute;left:8001;top:11163;width:450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" fillcolor="#4472c4 [3204]" strokecolor="#1f3763 [1604]" strokeweight="1pt">
                    <v:stroke joinstyle="miter"/>
                  </v:shape>
                  <v:shape id="Fluxograma: Conector 151" o:spid="_x0000_s1166" type="#_x0000_t120" style="position:absolute;left:17413;top:3733;width:451;height:4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" fillcolor="#4472c4 [3204]" strokecolor="#1f3763 [1604]" strokeweight="1pt">
                    <v:stroke joinstyle="miter"/>
                  </v:shape>
                  <v:line id="Conector reto 152" o:spid="_x0000_s1167" style="position:absolute;flip:y;visibility:visible;mso-wrap-style:square" from="7467,3358" to="18477,119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" strokecolor="#4472c4 [3204]" strokeweight=".5pt">
                    <v:stroke joinstyle="miter"/>
                  </v:line>
                  <v:shape id="Caixa de Texto 153" o:spid="_x0000_s1168" type="#_x0000_t202" style="position:absolute;left:20116;top:10287;width:2782;height:27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" filled="f" stroked="f" strokeweight=".5pt">
                    <v:textbox>
                      <w:txbxContent>
                        <w:p w14:paraId="33E8BB56" w14:textId="77777777" w:rsidR="00434DD2" w:rsidRPr="00C61AB8" w:rsidRDefault="00434DD2" w:rsidP="0002618E">
                          <w:pPr>
                            <w:rPr>
                              <w:rFonts w:ascii="Times New Roman" w:hAnsi="Times New Roman" w:cs="Times New Roman"/>
                              <w:i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</w:rPr>
                            <w:t>x</w:t>
                          </w:r>
                        </w:p>
                      </w:txbxContent>
                    </v:textbox>
                  </v:shape>
                  <v:shape id="Caixa de Texto 154" o:spid="_x0000_s1169" type="#_x0000_t202" style="position:absolute;left:2286;width:2781;height:27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" filled="f" stroked="f" strokeweight=".5pt">
                    <v:textbox>
                      <w:txbxContent>
                        <w:p w14:paraId="5D589DC6" w14:textId="77777777" w:rsidR="00434DD2" w:rsidRPr="00C61AB8" w:rsidRDefault="00434DD2" w:rsidP="0002618E">
                          <w:pPr>
                            <w:rPr>
                              <w:rFonts w:ascii="Times New Roman" w:hAnsi="Times New Roman" w:cs="Times New Roman"/>
                              <w:i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</w:rPr>
                            <w:t>y</w:t>
                          </w:r>
                        </w:p>
                      </w:txbxContent>
                    </v:textbox>
                  </v:shape>
                  <v:shape id="Caixa de Texto 155" o:spid="_x0000_s1170" type="#_x0000_t202" style="position:absolute;left:17221;top:2964;width:8572;height:2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" filled="f" stroked="f" strokeweight=".5pt">
                    <v:textbox>
                      <w:txbxContent>
                        <w:p w14:paraId="26CDB697" w14:textId="77777777" w:rsidR="00434DD2" w:rsidRPr="0026279F" w:rsidRDefault="00434DD2" w:rsidP="0002618E">
                          <w:pPr>
                            <w:rPr>
                              <w:rFonts w:ascii="Times New Roman" w:hAnsi="Times New Roman" w:cs="Times New Roman"/>
                              <w:sz w:val="18"/>
                            </w:rPr>
                          </w:pPr>
                          <w:proofErr w:type="spellStart"/>
                          <w:r w:rsidRPr="0026279F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>y</w:t>
                          </w:r>
                          <w:r w:rsidRPr="0026279F">
                            <w:rPr>
                              <w:rFonts w:ascii="Times New Roman" w:hAnsi="Times New Roman" w:cs="Times New Roman"/>
                              <w:i/>
                              <w:sz w:val="18"/>
                              <w:vertAlign w:val="subscript"/>
                            </w:rPr>
                            <w:t>i</w:t>
                          </w:r>
                          <w:proofErr w:type="spellEnd"/>
                          <w:r w:rsidRPr="0026279F">
                            <w:rPr>
                              <w:rFonts w:ascii="Times New Roman" w:hAnsi="Times New Roman" w:cs="Times New Roman"/>
                              <w:sz w:val="18"/>
                            </w:rPr>
                            <w:t xml:space="preserve"> + </w:t>
                          </w:r>
                          <w:r w:rsidRPr="0026279F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>k</w:t>
                          </w:r>
                          <w:r w:rsidRPr="0026279F">
                            <w:rPr>
                              <w:rFonts w:ascii="Times New Roman" w:hAnsi="Times New Roman" w:cs="Times New Roman"/>
                              <w:sz w:val="18"/>
                              <w:vertAlign w:val="subscript"/>
                            </w:rPr>
                            <w:t>3</w:t>
                          </w:r>
                          <w:r w:rsidRPr="0026279F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>h</w:t>
                          </w:r>
                        </w:p>
                      </w:txbxContent>
                    </v:textbox>
                  </v:shape>
                  <v:shape id="Forma Livre: Forma 156" o:spid="_x0000_s1171" style="position:absolute;left:11660;top:3621;width:1207;height:4488;rotation:5596091fd;visibility:visible;mso-wrap-style:square;v-text-anchor:middle" coordsize="280479,441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" path="m169989,441960c76961,332105,-16066,222250,2349,148590,20764,74930,150621,37465,280479,e" filled="f" strokecolor="#1f3763 [1604]" strokeweight="1pt">
                    <v:stroke dashstyle="1 1" endarrow="classic" joinstyle="miter"/>
                    <v:path arrowok="t" o:connecttype="custom" o:connectlocs="73163,448800;1011,150890;120717,0" o:connectangles="0,0,0"/>
                  </v:shape>
                  <v:shape id="Forma Livre: Forma 157" o:spid="_x0000_s1172" style="position:absolute;left:10979;top:1851;width:7664;height:1676;rotation:-11267504fd;flip:y;visibility:visible;mso-wrap-style:square;v-text-anchor:middle" coordsize="413252,2548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" path="m384810,v26352,115570,52705,231140,-11430,251460c309245,271780,154622,196850,,121920e" filled="f" strokecolor="#1f3763 [1604]" strokeweight="1pt">
                    <v:stroke dashstyle="1 1" endarrow="classic" joinstyle="miter"/>
                    <v:path arrowok="t" o:connecttype="custom" o:connectlocs="713722,0;692523,165429;0,80208" o:connectangles="0,0,0"/>
                  </v:shape>
                  <v:shape id="Caixa de Texto 158" o:spid="_x0000_s1173" type="#_x0000_t202" style="position:absolute;left:10549;top:266;width:8878;height:2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" filled="f" stroked="f" strokeweight=".5pt">
                    <v:textbox>
                      <w:txbxContent>
                        <w:p w14:paraId="5B118175" w14:textId="77777777" w:rsidR="00434DD2" w:rsidRPr="006C7BDE" w:rsidRDefault="00434DD2" w:rsidP="0002618E">
                          <w:pPr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</w:pP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>inclinação k</w:t>
                          </w:r>
                          <w:r>
                            <w:rPr>
                              <w:rFonts w:ascii="Times New Roman" w:hAnsi="Times New Roman" w:cs="Times New Roman"/>
                              <w:i/>
                              <w:sz w:val="18"/>
                              <w:vertAlign w:val="subscript"/>
                            </w:rPr>
                            <w:t>4</w:t>
                          </w:r>
                        </w:p>
                      </w:txbxContent>
                    </v:textbox>
                  </v:shape>
                </v:group>
                <v:group id="Agrupar 178" o:spid="_x0000_s1174" style="position:absolute;left:29337;top:23926;width:23507;height:17647" coordsize="23507,176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OUn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0Irz8gEev4LAAD//wMAUEsBAi0AFAAGAAgAAAAhANvh9svuAAAAhQEAABMAAAAAAAAA&#10;AAAAAAAAAAAAAFtDb250ZW50X1R5cGVzXS54bWxQSwECLQAUAAYACAAAACEAWvQsW78AAAAVAQAA&#10;CwAAAAAAAAAAAAAAAAAfAQAAX3JlbHMvLnJlbHNQSwECLQAUAAYACAAAACEA7bTlJ8YAAADcAAAA&#10;DwAAAAAAAAAAAAAAAAAHAgAAZHJzL2Rvd25yZXYueG1sUEsFBgAAAAADAAMAtwAAAPoCAAAAAA==&#10;">
                  <v:group id="Agrupar 179" o:spid="_x0000_s1175" style="position:absolute;width:23507;height:17646" coordorigin="2286" coordsize="23507,176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EC8xAAAANw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swX8PhMukKsfAAAA//8DAFBLAQItABQABgAIAAAAIQDb4fbL7gAAAIUBAAATAAAAAAAAAAAA&#10;AAAAAAAAAABbQ29udGVudF9UeXBlc10ueG1sUEsBAi0AFAAGAAgAAAAhAFr0LFu/AAAAFQEAAAsA&#10;AAAAAAAAAAAAAAAAHwEAAF9yZWxzLy5yZWxzUEsBAi0AFAAGAAgAAAAhAIL4QLzEAAAA3AAAAA8A&#10;AAAAAAAAAAAAAAAABwIAAGRycy9kb3ducmV2LnhtbFBLBQYAAAAAAwADALcAAAD4AgAAAAA=&#10;">
                    <v:group id="Agrupar 180" o:spid="_x0000_s1176" style="position:absolute;left:2857;top:152;width:18358;height:16034" coordsize="18360,159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    <v:shape id="Conector de Seta Reta 181" o:spid="_x0000_s1177" type="#_x0000_t32" style="position:absolute;left:1676;width:0;height:134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" strokecolor="#4472c4 [3204]" strokeweight=".5pt">
                        <v:stroke endarrow="classic" joinstyle="miter"/>
                      </v:shape>
                      <v:shape id="Conector de Seta Reta 182" o:spid="_x0000_s1178" type="#_x0000_t32" style="position:absolute;top:12534;width:18360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" strokecolor="#4472c4 [3204]" strokeweight=".5pt">
                        <v:stroke endarrow="classic" joinstyle="miter"/>
                      </v:shape>
                      <v:line id="Conector reto 183" o:spid="_x0000_s1179" style="position:absolute;visibility:visible;mso-wrap-style:square" from="5334,10477" to="5334,124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" strokecolor="#4472c4 [3204]" strokeweight=".5pt">
                        <v:stroke dashstyle="3 1" joinstyle="miter"/>
                      </v:line>
                      <v:line id="Conector reto 184" o:spid="_x0000_s1180" style="position:absolute;visibility:visible;mso-wrap-style:square" from="14782,3198" to="14782,125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" strokecolor="#4472c4 [3204]" strokeweight=".5pt">
                        <v:stroke dashstyle="3 1" joinstyle="miter"/>
                      </v:line>
                      <v:line id="Conector reto 185" o:spid="_x0000_s1181" style="position:absolute;visibility:visible;mso-wrap-style:square" from="4610,15240" to="15621,15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" strokecolor="#4472c4 [3204]" strokeweight=".5pt">
                        <v:stroke joinstyle="miter"/>
                      </v:line>
                      <v:line id="Conector reto 186" o:spid="_x0000_s1182" style="position:absolute;visibility:visible;mso-wrap-style:square" from="5334,14554" to="5334,15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" strokecolor="#4472c4 [3204]" strokeweight=".5pt">
                        <v:stroke joinstyle="miter"/>
                      </v:line>
                      <v:line id="Conector reto 187" o:spid="_x0000_s1183" style="position:absolute;visibility:visible;mso-wrap-style:square" from="14782,14401" to="14782,158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" strokecolor="#4472c4 [3204]" strokeweight=".5pt">
                        <v:stroke joinstyle="miter"/>
                      </v:line>
                    </v:group>
                    <v:shape id="Caixa de Texto 188" o:spid="_x0000_s1184" type="#_x0000_t202" style="position:absolute;left:11734;top:14935;width:3429;height:27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" filled="f" stroked="f" strokeweight=".5pt">
                      <v:textbox>
                        <w:txbxContent>
                          <w:p w14:paraId="24F855A4" w14:textId="77777777" w:rsidR="00434DD2" w:rsidRPr="006C7BDE" w:rsidRDefault="00434DD2" w:rsidP="0002618E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6C7BDE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h</w:t>
                            </w:r>
                          </w:p>
                        </w:txbxContent>
                      </v:textbox>
                    </v:shape>
                    <v:shape id="Caixa de Texto 189" o:spid="_x0000_s1185" type="#_x0000_t202" style="position:absolute;left:6819;top:12153;width:2782;height:2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" filled="f" stroked="f" strokeweight=".5pt">
                      <v:textbox>
                        <w:txbxContent>
                          <w:p w14:paraId="4BE78FD7" w14:textId="77777777" w:rsidR="00434DD2" w:rsidRPr="006C7BDE" w:rsidRDefault="00434DD2" w:rsidP="0002618E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</w:pPr>
                            <w:r w:rsidRPr="006C7BDE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x</w:t>
                            </w:r>
                            <w:r w:rsidRPr="006C7BDE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vertAlign w:val="subscript"/>
                              </w:rPr>
                              <w:t>i</w:t>
                            </w:r>
                          </w:p>
                        </w:txbxContent>
                      </v:textbox>
                    </v:shape>
                    <v:shape id="Caixa de Texto 190" o:spid="_x0000_s1186" type="#_x0000_t202" style="position:absolute;left:15582;top:12420;width:8611;height:2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" filled="f" stroked="f" strokeweight=".5pt">
                      <v:textbox>
                        <w:txbxContent>
                          <w:p w14:paraId="69618A9E" w14:textId="77777777" w:rsidR="00434DD2" w:rsidRPr="006C7BDE" w:rsidRDefault="00434DD2" w:rsidP="0002618E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r w:rsidRPr="006C7BDE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x</w:t>
                            </w:r>
                            <w:r w:rsidRPr="006C7BDE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vertAlign w:val="subscript"/>
                              </w:rPr>
                              <w:t>i</w:t>
                            </w:r>
                            <w:r w:rsidRPr="006C7BDE">
                              <w:rPr>
                                <w:rFonts w:ascii="Times New Roman" w:hAnsi="Times New Roman" w:cs="Times New Roman"/>
                                <w:sz w:val="18"/>
                                <w:vertAlign w:val="subscript"/>
                              </w:rPr>
                              <w:t>+1</w:t>
                            </w:r>
                            <w:r w:rsidRPr="006C7BDE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>=</w:t>
                            </w:r>
                            <w:r w:rsidRPr="006C7BDE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 xml:space="preserve"> x</w:t>
                            </w:r>
                            <w:r w:rsidRPr="006C7BDE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vertAlign w:val="subscript"/>
                              </w:rPr>
                              <w:t xml:space="preserve">i </w:t>
                            </w:r>
                            <w:r w:rsidRPr="006C7BDE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+ </w:t>
                            </w:r>
                            <w:r w:rsidRPr="006C7BDE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h</w:t>
                            </w:r>
                          </w:p>
                        </w:txbxContent>
                      </v:textbox>
                    </v:shape>
                    <v:shape id="Fluxograma: Conector 191" o:spid="_x0000_s1187" type="#_x0000_t120" style="position:absolute;left:8001;top:11163;width:450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" fillcolor="#4472c4 [3204]" strokecolor="#1f3763 [1604]" strokeweight="1pt">
                      <v:stroke joinstyle="miter"/>
                    </v:shape>
                    <v:shape id="Fluxograma: Conector 192" o:spid="_x0000_s1188" type="#_x0000_t120" style="position:absolute;left:17413;top:3733;width:451;height:4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" fillcolor="#4472c4 [3204]" strokecolor="#1f3763 [1604]" strokeweight="1pt">
                      <v:stroke joinstyle="miter"/>
                    </v:shape>
                    <v:line id="Conector reto 193" o:spid="_x0000_s1189" style="position:absolute;flip:y;visibility:visible;mso-wrap-style:square" from="7467,3358" to="18477,119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" strokecolor="#4472c4 [3204]" strokeweight=".5pt">
                      <v:stroke joinstyle="miter"/>
                    </v:line>
                    <v:shape id="Caixa de Texto 194" o:spid="_x0000_s1190" type="#_x0000_t202" style="position:absolute;left:20116;top:10287;width:2782;height:27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" filled="f" stroked="f" strokeweight=".5pt">
                      <v:textbox>
                        <w:txbxContent>
                          <w:p w14:paraId="1EBBE2B5" w14:textId="77777777" w:rsidR="00434DD2" w:rsidRPr="00C61AB8" w:rsidRDefault="00434DD2" w:rsidP="0002618E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x</w:t>
                            </w:r>
                          </w:p>
                        </w:txbxContent>
                      </v:textbox>
                    </v:shape>
                    <v:shape id="Caixa de Texto 195" o:spid="_x0000_s1191" type="#_x0000_t202" style="position:absolute;left:2286;width:2781;height:27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" filled="f" stroked="f" strokeweight=".5pt">
                      <v:textbox>
                        <w:txbxContent>
                          <w:p w14:paraId="595A29CA" w14:textId="77777777" w:rsidR="00434DD2" w:rsidRPr="00C61AB8" w:rsidRDefault="00434DD2" w:rsidP="0002618E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y</w:t>
                            </w:r>
                          </w:p>
                        </w:txbxContent>
                      </v:textbox>
                    </v:shape>
                    <v:shape id="Caixa de Texto 196" o:spid="_x0000_s1192" type="#_x0000_t202" style="position:absolute;left:17221;top:2964;width:8572;height:2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" filled="f" stroked="f" strokeweight=".5pt">
                      <v:textbox>
                        <w:txbxContent>
                          <w:p w14:paraId="33F7DBE0" w14:textId="77777777" w:rsidR="00434DD2" w:rsidRPr="0026279F" w:rsidRDefault="00434DD2" w:rsidP="0002618E">
                            <w:pPr>
                              <w:rPr>
                                <w:rFonts w:ascii="Times New Roman" w:hAnsi="Times New Roman" w:cs="Times New Roman"/>
                                <w:sz w:val="18"/>
                              </w:rPr>
                            </w:pPr>
                            <w:proofErr w:type="spellStart"/>
                            <w:r w:rsidRPr="0026279F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y</w:t>
                            </w:r>
                            <w:r w:rsidRPr="0026279F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  <w:vertAlign w:val="subscript"/>
                              </w:rPr>
                              <w:t>i</w:t>
                            </w:r>
                            <w:proofErr w:type="spellEnd"/>
                            <w:r w:rsidRPr="0026279F">
                              <w:rPr>
                                <w:rFonts w:ascii="Times New Roman" w:hAnsi="Times New Roman" w:cs="Times New Roman"/>
                                <w:sz w:val="18"/>
                              </w:rPr>
                              <w:t xml:space="preserve"> + </w:t>
                            </w:r>
                            <w:proofErr w:type="spellStart"/>
                            <w:r w:rsidRPr="0026279F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k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vertAlign w:val="subscript"/>
                              </w:rPr>
                              <w:t>média</w:t>
                            </w:r>
                            <w:r w:rsidRPr="0026279F">
                              <w:rPr>
                                <w:rFonts w:ascii="Times New Roman" w:hAnsi="Times New Roman" w:cs="Times New Roman"/>
                                <w:i/>
                                <w:sz w:val="18"/>
                              </w:rPr>
                              <w:t>h</w:t>
                            </w:r>
                            <w:proofErr w:type="spellEnd"/>
                          </w:p>
                        </w:txbxContent>
                      </v:textbox>
                    </v:shape>
                    <v:shape id="Forma Livre: Forma 197" o:spid="_x0000_s1193" style="position:absolute;left:11660;top:3621;width:1207;height:4488;rotation:5596091fd;visibility:visible;mso-wrap-style:square;v-text-anchor:middle" coordsize="280479,441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" path="m169989,441960c76961,332105,-16066,222250,2349,148590,20764,74930,150621,37465,280479,e" filled="f" strokecolor="#1f3763 [1604]" strokeweight="1pt">
                      <v:stroke dashstyle="1 1" endarrow="classic" joinstyle="miter"/>
                      <v:path arrowok="t" o:connecttype="custom" o:connectlocs="73163,448800;1011,150890;120717,0" o:connectangles="0,0,0"/>
                    </v:shape>
                  </v:group>
                  <v:shape id="Caixa de Texto 198" o:spid="_x0000_s1194" type="#_x0000_t202" style="position:absolute;left:1981;top:5562;width:10592;height:27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" filled="f" stroked="f" strokeweight=".5pt">
                    <v:textbox>
                      <w:txbxContent>
                        <w:p w14:paraId="0A860B0A" w14:textId="77777777" w:rsidR="00434DD2" w:rsidRPr="006C7BDE" w:rsidRDefault="00434DD2" w:rsidP="0002618E">
                          <w:pPr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</w:pPr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 xml:space="preserve">inclinação </w:t>
                          </w:r>
                          <w:proofErr w:type="spellStart"/>
                          <w:r w:rsidRPr="006C7BDE">
                            <w:rPr>
                              <w:rFonts w:ascii="Times New Roman" w:hAnsi="Times New Roman" w:cs="Times New Roman"/>
                              <w:i/>
                              <w:sz w:val="18"/>
                            </w:rPr>
                            <w:t>k</w:t>
                          </w:r>
                          <w:r w:rsidRPr="006B09AC">
                            <w:rPr>
                              <w:rFonts w:ascii="Times New Roman" w:hAnsi="Times New Roman" w:cs="Times New Roman"/>
                              <w:sz w:val="18"/>
                              <w:vertAlign w:val="subscript"/>
                            </w:rPr>
                            <w:t>média</w:t>
                          </w:r>
                          <w:proofErr w:type="spellEnd"/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0972BA0D" w14:textId="77777777" w:rsidR="00E86871" w:rsidRDefault="00E86871" w:rsidP="004D7997">
      <w:pPr>
        <w:rPr>
          <w:rFonts w:ascii="Times New Roman" w:hAnsi="Times New Roman" w:cs="Times New Roman"/>
          <w:sz w:val="24"/>
          <w:highlight w:val="yellow"/>
        </w:rPr>
      </w:pPr>
    </w:p>
    <w:p w14:paraId="11583BA6" w14:textId="77777777" w:rsidR="00E86871" w:rsidRDefault="00E86871" w:rsidP="004D7997">
      <w:pPr>
        <w:rPr>
          <w:rFonts w:ascii="Times New Roman" w:hAnsi="Times New Roman" w:cs="Times New Roman"/>
          <w:sz w:val="24"/>
          <w:highlight w:val="yellow"/>
        </w:rPr>
      </w:pPr>
    </w:p>
    <w:p w14:paraId="00F50841" w14:textId="77777777" w:rsidR="00E86871" w:rsidRDefault="00E86871" w:rsidP="004D7997">
      <w:pPr>
        <w:rPr>
          <w:rFonts w:ascii="Times New Roman" w:hAnsi="Times New Roman" w:cs="Times New Roman"/>
          <w:sz w:val="24"/>
          <w:highlight w:val="yellow"/>
        </w:rPr>
      </w:pPr>
    </w:p>
    <w:p w14:paraId="534A5AE3" w14:textId="77777777" w:rsidR="00E86871" w:rsidRDefault="00E86871" w:rsidP="004D7997">
      <w:pPr>
        <w:rPr>
          <w:rFonts w:ascii="Times New Roman" w:hAnsi="Times New Roman" w:cs="Times New Roman"/>
          <w:sz w:val="24"/>
          <w:highlight w:val="yellow"/>
        </w:rPr>
      </w:pPr>
    </w:p>
    <w:p w14:paraId="668D95EC" w14:textId="77777777" w:rsidR="00E86871" w:rsidRDefault="00E86871" w:rsidP="004D7997">
      <w:pPr>
        <w:rPr>
          <w:rFonts w:ascii="Times New Roman" w:hAnsi="Times New Roman" w:cs="Times New Roman"/>
          <w:sz w:val="24"/>
          <w:highlight w:val="yellow"/>
        </w:rPr>
      </w:pPr>
    </w:p>
    <w:p w14:paraId="60BD73C5" w14:textId="77777777" w:rsidR="0002618E" w:rsidRDefault="0002618E" w:rsidP="004D7997">
      <w:pPr>
        <w:rPr>
          <w:rFonts w:ascii="Times New Roman" w:hAnsi="Times New Roman" w:cs="Times New Roman"/>
          <w:sz w:val="24"/>
          <w:highlight w:val="yellow"/>
        </w:rPr>
      </w:pPr>
    </w:p>
    <w:p w14:paraId="5F0F4221" w14:textId="77777777" w:rsidR="0002618E" w:rsidRDefault="0002618E" w:rsidP="004D7997">
      <w:pPr>
        <w:rPr>
          <w:rFonts w:ascii="Times New Roman" w:hAnsi="Times New Roman" w:cs="Times New Roman"/>
          <w:sz w:val="24"/>
          <w:highlight w:val="yellow"/>
        </w:rPr>
      </w:pPr>
    </w:p>
    <w:p w14:paraId="6768C59A" w14:textId="77777777" w:rsidR="0002618E" w:rsidRDefault="0002618E" w:rsidP="004D7997">
      <w:pPr>
        <w:rPr>
          <w:rFonts w:ascii="Times New Roman" w:hAnsi="Times New Roman" w:cs="Times New Roman"/>
          <w:sz w:val="24"/>
          <w:highlight w:val="yellow"/>
        </w:rPr>
      </w:pPr>
    </w:p>
    <w:p w14:paraId="39718813" w14:textId="77777777" w:rsidR="0002618E" w:rsidRDefault="0002618E" w:rsidP="004D7997">
      <w:pPr>
        <w:rPr>
          <w:rFonts w:ascii="Times New Roman" w:hAnsi="Times New Roman" w:cs="Times New Roman"/>
          <w:sz w:val="24"/>
          <w:highlight w:val="yellow"/>
        </w:rPr>
      </w:pPr>
    </w:p>
    <w:p w14:paraId="537E26A7" w14:textId="77777777" w:rsidR="0002618E" w:rsidRDefault="0002618E" w:rsidP="004D7997">
      <w:pPr>
        <w:rPr>
          <w:rFonts w:ascii="Times New Roman" w:hAnsi="Times New Roman" w:cs="Times New Roman"/>
          <w:sz w:val="24"/>
          <w:highlight w:val="yellow"/>
        </w:rPr>
      </w:pPr>
    </w:p>
    <w:p w14:paraId="299DC822" w14:textId="77777777" w:rsidR="0002618E" w:rsidRDefault="0002618E" w:rsidP="004D7997">
      <w:pPr>
        <w:rPr>
          <w:rFonts w:ascii="Times New Roman" w:hAnsi="Times New Roman" w:cs="Times New Roman"/>
          <w:sz w:val="24"/>
          <w:highlight w:val="yellow"/>
        </w:rPr>
      </w:pPr>
    </w:p>
    <w:p w14:paraId="251396AC" w14:textId="77777777" w:rsidR="00E86871" w:rsidRDefault="00E86871" w:rsidP="004D7997">
      <w:pPr>
        <w:rPr>
          <w:rFonts w:ascii="Times New Roman" w:hAnsi="Times New Roman" w:cs="Times New Roman"/>
          <w:sz w:val="24"/>
          <w:highlight w:val="yellow"/>
        </w:rPr>
      </w:pPr>
    </w:p>
    <w:p w14:paraId="7B88018C" w14:textId="77777777" w:rsidR="00E86871" w:rsidRDefault="00E86871" w:rsidP="004D7997">
      <w:pPr>
        <w:rPr>
          <w:rFonts w:ascii="Times New Roman" w:hAnsi="Times New Roman" w:cs="Times New Roman"/>
          <w:sz w:val="24"/>
          <w:highlight w:val="yellow"/>
        </w:rPr>
      </w:pPr>
    </w:p>
    <w:p w14:paraId="2BB0597D" w14:textId="77777777" w:rsidR="00E86871" w:rsidRDefault="00E86871" w:rsidP="004D7997">
      <w:pPr>
        <w:rPr>
          <w:rFonts w:ascii="Times New Roman" w:hAnsi="Times New Roman" w:cs="Times New Roman"/>
          <w:sz w:val="24"/>
          <w:highlight w:val="yellow"/>
        </w:rPr>
      </w:pPr>
    </w:p>
    <w:p w14:paraId="2765CD2E" w14:textId="77777777" w:rsidR="001E5D2A" w:rsidRDefault="001E5D2A" w:rsidP="001E5D2A">
      <w:pPr>
        <w:spacing w:after="0"/>
        <w:ind w:firstLine="709"/>
        <w:jc w:val="center"/>
        <w:rPr>
          <w:rFonts w:ascii="Times New Roman" w:hAnsi="Times New Roman" w:cs="Times New Roman"/>
          <w:b/>
          <w:color w:val="4472C4" w:themeColor="accent1"/>
          <w:sz w:val="20"/>
        </w:rPr>
      </w:pPr>
    </w:p>
    <w:p w14:paraId="077D1D1B" w14:textId="77777777" w:rsidR="001E5D2A" w:rsidRPr="00145C17" w:rsidRDefault="001E5D2A" w:rsidP="001E5D2A">
      <w:pPr>
        <w:spacing w:after="0"/>
        <w:ind w:firstLine="709"/>
        <w:jc w:val="center"/>
        <w:rPr>
          <w:rFonts w:ascii="Times New Roman" w:hAnsi="Times New Roman" w:cs="Times New Roman"/>
          <w:b/>
          <w:color w:val="4472C4" w:themeColor="accent1"/>
          <w:sz w:val="20"/>
        </w:rPr>
      </w:pPr>
      <w:r w:rsidRPr="00F75490">
        <w:rPr>
          <w:rFonts w:ascii="Times New Roman" w:hAnsi="Times New Roman" w:cs="Times New Roman"/>
          <w:b/>
          <w:color w:val="4472C4" w:themeColor="accent1"/>
          <w:sz w:val="20"/>
        </w:rPr>
        <w:t xml:space="preserve">Fig. 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9</w:t>
      </w:r>
      <w:r w:rsidRPr="00F75490">
        <w:rPr>
          <w:rFonts w:ascii="Times New Roman" w:hAnsi="Times New Roman" w:cs="Times New Roman"/>
          <w:b/>
          <w:color w:val="4472C4" w:themeColor="accent1"/>
          <w:sz w:val="20"/>
        </w:rPr>
        <w:t>.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9</w:t>
      </w:r>
      <w:r w:rsidRPr="00F75490">
        <w:rPr>
          <w:rFonts w:ascii="Times New Roman" w:hAnsi="Times New Roman" w:cs="Times New Roman"/>
          <w:b/>
          <w:color w:val="4472C4" w:themeColor="accent1"/>
          <w:sz w:val="20"/>
        </w:rPr>
        <w:t xml:space="preserve"> 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–</w:t>
      </w:r>
      <w:r w:rsidRPr="00F75490">
        <w:rPr>
          <w:rFonts w:ascii="Times New Roman" w:hAnsi="Times New Roman" w:cs="Times New Roman"/>
          <w:b/>
          <w:color w:val="4472C4" w:themeColor="accent1"/>
          <w:sz w:val="20"/>
        </w:rPr>
        <w:t xml:space="preserve"> </w:t>
      </w:r>
      <w:r>
        <w:rPr>
          <w:rFonts w:ascii="Times New Roman" w:hAnsi="Times New Roman" w:cs="Times New Roman"/>
          <w:b/>
          <w:color w:val="4472C4" w:themeColor="accent1"/>
          <w:sz w:val="20"/>
        </w:rPr>
        <w:t>Método de Runge-Kutta de quarta ordem</w:t>
      </w:r>
    </w:p>
    <w:p w14:paraId="65D23B8B" w14:textId="77777777" w:rsidR="00E86871" w:rsidRDefault="00E86871" w:rsidP="004D7997">
      <w:pPr>
        <w:rPr>
          <w:rFonts w:ascii="Times New Roman" w:hAnsi="Times New Roman" w:cs="Times New Roman"/>
          <w:sz w:val="24"/>
          <w:highlight w:val="yellow"/>
        </w:rPr>
      </w:pPr>
    </w:p>
    <w:p w14:paraId="4D43402D" w14:textId="77777777" w:rsidR="00BC2B4B" w:rsidRDefault="00BC2B4B" w:rsidP="00D22A18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Vale destacar que, em (9.23), se </w:t>
      </w:r>
      <w:r w:rsidRPr="00BC2B4B">
        <w:rPr>
          <w:rFonts w:ascii="Times New Roman" w:hAnsi="Times New Roman" w:cs="Times New Roman"/>
          <w:i/>
          <w:sz w:val="24"/>
        </w:rPr>
        <w:t>f</w:t>
      </w:r>
      <w:r>
        <w:rPr>
          <w:rFonts w:ascii="Times New Roman" w:hAnsi="Times New Roman" w:cs="Times New Roman"/>
          <w:sz w:val="24"/>
        </w:rPr>
        <w:t xml:space="preserve"> não depender de </w:t>
      </w:r>
      <w:r w:rsidRPr="00BC2B4B">
        <w:rPr>
          <w:rFonts w:ascii="Times New Roman" w:hAnsi="Times New Roman" w:cs="Times New Roman"/>
          <w:i/>
          <w:sz w:val="24"/>
        </w:rPr>
        <w:t>y</w:t>
      </w:r>
      <w:r>
        <w:rPr>
          <w:rFonts w:ascii="Times New Roman" w:hAnsi="Times New Roman" w:cs="Times New Roman"/>
          <w:sz w:val="24"/>
        </w:rPr>
        <w:t>, então:</w:t>
      </w:r>
    </w:p>
    <w:p w14:paraId="2801E1C7" w14:textId="77777777" w:rsidR="000D6157" w:rsidRDefault="00BC2B4B" w:rsidP="000D6157">
      <w:pPr>
        <w:ind w:firstLine="708"/>
        <w:jc w:val="center"/>
      </w:pPr>
      <w:r w:rsidRPr="003F3F8E">
        <w:rPr>
          <w:position w:val="-12"/>
        </w:rPr>
        <w:object w:dxaOrig="1020" w:dyaOrig="360" w14:anchorId="3A2FE4B8">
          <v:shape id="_x0000_i1162" type="#_x0000_t75" style="width:50.25pt;height:18.75pt" o:ole="">
            <v:imagedata r:id="rId274" o:title=""/>
          </v:shape>
          <o:OLEObject Type="Embed" ProgID="Equation.3" ShapeID="_x0000_i1162" DrawAspect="Content" ObjectID="_1694155281" r:id="rId275"/>
        </w:object>
      </w:r>
      <w:r w:rsidRPr="00BC2B4B">
        <w:rPr>
          <w:rFonts w:ascii="Times New Roman" w:hAnsi="Times New Roman" w:cs="Times New Roman"/>
          <w:sz w:val="24"/>
        </w:rPr>
        <w:t xml:space="preserve">; </w:t>
      </w:r>
      <w:r w:rsidR="000D6157" w:rsidRPr="003F3F8E">
        <w:rPr>
          <w:position w:val="-12"/>
        </w:rPr>
        <w:object w:dxaOrig="2079" w:dyaOrig="360" w14:anchorId="5A662A21">
          <v:shape id="_x0000_i1163" type="#_x0000_t75" style="width:104.25pt;height:18.75pt" o:ole="">
            <v:imagedata r:id="rId276" o:title=""/>
          </v:shape>
          <o:OLEObject Type="Embed" ProgID="Equation.3" ShapeID="_x0000_i1163" DrawAspect="Content" ObjectID="_1694155282" r:id="rId277"/>
        </w:object>
      </w:r>
      <w:r w:rsidRPr="00BC2B4B">
        <w:rPr>
          <w:rFonts w:ascii="Times New Roman" w:hAnsi="Times New Roman" w:cs="Times New Roman"/>
          <w:sz w:val="24"/>
        </w:rPr>
        <w:t>;</w:t>
      </w:r>
      <w:r w:rsidR="000D6157">
        <w:rPr>
          <w:rFonts w:ascii="Times New Roman" w:hAnsi="Times New Roman" w:cs="Times New Roman"/>
          <w:sz w:val="24"/>
        </w:rPr>
        <w:t xml:space="preserve"> </w:t>
      </w:r>
      <w:r w:rsidR="000D6157" w:rsidRPr="003F3F8E">
        <w:rPr>
          <w:position w:val="-12"/>
        </w:rPr>
        <w:object w:dxaOrig="1380" w:dyaOrig="360" w14:anchorId="1C6B122D">
          <v:shape id="_x0000_i1164" type="#_x0000_t75" style="width:69pt;height:18.75pt" o:ole="">
            <v:imagedata r:id="rId278" o:title=""/>
          </v:shape>
          <o:OLEObject Type="Embed" ProgID="Equation.3" ShapeID="_x0000_i1164" DrawAspect="Content" ObjectID="_1694155283" r:id="rId279"/>
        </w:object>
      </w:r>
    </w:p>
    <w:p w14:paraId="6B3F6A8E" w14:textId="77777777" w:rsidR="00BC2B4B" w:rsidRDefault="000D6157" w:rsidP="000D6157">
      <w:pPr>
        <w:ind w:firstLine="708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ogo, (9.22) pode ser escrita como:</w:t>
      </w:r>
    </w:p>
    <w:p w14:paraId="7AE7AC90" w14:textId="77777777" w:rsidR="000D6157" w:rsidRDefault="000D6157" w:rsidP="000D6157">
      <w:pPr>
        <w:ind w:firstLine="708"/>
        <w:jc w:val="center"/>
      </w:pPr>
      <w:r w:rsidRPr="003F3F8E">
        <w:rPr>
          <w:position w:val="-12"/>
        </w:rPr>
        <w:object w:dxaOrig="1860" w:dyaOrig="360" w14:anchorId="52A50830">
          <v:shape id="_x0000_i1165" type="#_x0000_t75" style="width:93pt;height:18.75pt" o:ole="">
            <v:imagedata r:id="rId280" o:title=""/>
          </v:shape>
          <o:OLEObject Type="Embed" ProgID="Equation.3" ShapeID="_x0000_i1165" DrawAspect="Content" ObjectID="_1694155284" r:id="rId281"/>
        </w:object>
      </w:r>
      <w:r>
        <w:t xml:space="preserve">     </w:t>
      </w:r>
      <w:r>
        <w:sym w:font="Symbol" w:char="F0DE"/>
      </w:r>
      <w:r>
        <w:t xml:space="preserve">     </w:t>
      </w:r>
      <w:r w:rsidRPr="003F3F8E">
        <w:rPr>
          <w:position w:val="-24"/>
        </w:rPr>
        <w:object w:dxaOrig="3280" w:dyaOrig="620" w14:anchorId="2037E9FD">
          <v:shape id="_x0000_i1166" type="#_x0000_t75" style="width:164.25pt;height:31.15pt" o:ole="">
            <v:imagedata r:id="rId282" o:title=""/>
          </v:shape>
          <o:OLEObject Type="Embed" ProgID="Equation.3" ShapeID="_x0000_i1166" DrawAspect="Content" ObjectID="_1694155285" r:id="rId283"/>
        </w:object>
      </w:r>
      <w:r>
        <w:t xml:space="preserve">     </w:t>
      </w:r>
      <w:r>
        <w:sym w:font="Symbol" w:char="F0DE"/>
      </w:r>
    </w:p>
    <w:p w14:paraId="24D40E92" w14:textId="77777777" w:rsidR="000D6157" w:rsidRDefault="000D6157" w:rsidP="0013389F">
      <w:pPr>
        <w:ind w:firstLine="708"/>
        <w:jc w:val="center"/>
        <w:rPr>
          <w:rFonts w:ascii="Times New Roman" w:hAnsi="Times New Roman" w:cs="Times New Roman"/>
          <w:sz w:val="24"/>
        </w:rPr>
      </w:pPr>
      <w:r>
        <w:sym w:font="Symbol" w:char="F0DE"/>
      </w:r>
      <w:r>
        <w:t xml:space="preserve">     </w:t>
      </w:r>
      <w:r w:rsidRPr="003F3F8E">
        <w:rPr>
          <w:position w:val="-24"/>
        </w:rPr>
        <w:object w:dxaOrig="4720" w:dyaOrig="620" w14:anchorId="1C184C81">
          <v:shape id="_x0000_i1167" type="#_x0000_t75" style="width:237pt;height:31.15pt" o:ole="">
            <v:imagedata r:id="rId284" o:title=""/>
          </v:shape>
          <o:OLEObject Type="Embed" ProgID="Equation.3" ShapeID="_x0000_i1167" DrawAspect="Content" ObjectID="_1694155286" r:id="rId285"/>
        </w:object>
      </w:r>
    </w:p>
    <w:p w14:paraId="763FAD0F" w14:textId="77777777" w:rsidR="00BC2B4B" w:rsidRDefault="0013389F" w:rsidP="00D22A18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ote que a equação anterior se assemelha a Regra 1/3 de Simpson, apresentada no Capítulo 8, para o cálculo aproximado da integral de </w:t>
      </w:r>
      <w:r w:rsidRPr="003F3F8E">
        <w:rPr>
          <w:position w:val="-24"/>
        </w:rPr>
        <w:object w:dxaOrig="1060" w:dyaOrig="620" w14:anchorId="6B3BB02D">
          <v:shape id="_x0000_i1168" type="#_x0000_t75" style="width:52.9pt;height:31.15pt" o:ole="">
            <v:imagedata r:id="rId286" o:title=""/>
          </v:shape>
          <o:OLEObject Type="Embed" ProgID="Equation.3" ShapeID="_x0000_i1168" DrawAspect="Content" ObjectID="_1694155287" r:id="rId287"/>
        </w:object>
      </w:r>
      <w:r w:rsidRPr="0013389F">
        <w:rPr>
          <w:rFonts w:ascii="Times New Roman" w:hAnsi="Times New Roman" w:cs="Times New Roman"/>
          <w:sz w:val="24"/>
        </w:rPr>
        <w:t xml:space="preserve">, </w:t>
      </w:r>
      <w:r w:rsidR="00825698">
        <w:rPr>
          <w:rFonts w:ascii="Times New Roman" w:hAnsi="Times New Roman" w:cs="Times New Roman"/>
          <w:sz w:val="24"/>
        </w:rPr>
        <w:t>em</w:t>
      </w:r>
      <w:r w:rsidRPr="0013389F">
        <w:rPr>
          <w:rFonts w:ascii="Times New Roman" w:hAnsi="Times New Roman" w:cs="Times New Roman"/>
          <w:sz w:val="24"/>
        </w:rPr>
        <w:t xml:space="preserve"> [</w:t>
      </w:r>
      <w:r w:rsidRPr="00825698">
        <w:rPr>
          <w:rFonts w:ascii="Times New Roman" w:hAnsi="Times New Roman" w:cs="Times New Roman"/>
          <w:i/>
          <w:sz w:val="24"/>
        </w:rPr>
        <w:t>x</w:t>
      </w:r>
      <w:r w:rsidRPr="00825698">
        <w:rPr>
          <w:rFonts w:ascii="Times New Roman" w:hAnsi="Times New Roman" w:cs="Times New Roman"/>
          <w:i/>
          <w:sz w:val="24"/>
          <w:vertAlign w:val="subscript"/>
        </w:rPr>
        <w:t>i</w:t>
      </w:r>
      <w:r w:rsidRPr="0013389F">
        <w:rPr>
          <w:rFonts w:ascii="Times New Roman" w:hAnsi="Times New Roman" w:cs="Times New Roman"/>
          <w:sz w:val="24"/>
        </w:rPr>
        <w:t xml:space="preserve">, </w:t>
      </w:r>
      <w:r w:rsidRPr="00825698">
        <w:rPr>
          <w:rFonts w:ascii="Times New Roman" w:hAnsi="Times New Roman" w:cs="Times New Roman"/>
          <w:i/>
          <w:sz w:val="24"/>
        </w:rPr>
        <w:t>x</w:t>
      </w:r>
      <w:r w:rsidRPr="00825698">
        <w:rPr>
          <w:rFonts w:ascii="Times New Roman" w:hAnsi="Times New Roman" w:cs="Times New Roman"/>
          <w:i/>
          <w:sz w:val="24"/>
          <w:vertAlign w:val="subscript"/>
        </w:rPr>
        <w:t>i</w:t>
      </w:r>
      <w:r w:rsidRPr="0013389F">
        <w:rPr>
          <w:rFonts w:ascii="Times New Roman" w:hAnsi="Times New Roman" w:cs="Times New Roman"/>
          <w:sz w:val="24"/>
        </w:rPr>
        <w:t xml:space="preserve"> +</w:t>
      </w:r>
      <w:r w:rsidRPr="00825698">
        <w:rPr>
          <w:rFonts w:ascii="Times New Roman" w:hAnsi="Times New Roman" w:cs="Times New Roman"/>
          <w:i/>
          <w:sz w:val="24"/>
        </w:rPr>
        <w:t>h</w:t>
      </w:r>
      <w:r w:rsidRPr="0013389F">
        <w:rPr>
          <w:rFonts w:ascii="Times New Roman" w:hAnsi="Times New Roman" w:cs="Times New Roman"/>
          <w:sz w:val="24"/>
        </w:rPr>
        <w:t>]</w:t>
      </w:r>
      <w:r>
        <w:rPr>
          <w:rFonts w:ascii="Times New Roman" w:hAnsi="Times New Roman" w:cs="Times New Roman"/>
          <w:sz w:val="24"/>
        </w:rPr>
        <w:t>.</w:t>
      </w:r>
    </w:p>
    <w:p w14:paraId="03DF173B" w14:textId="77777777" w:rsidR="00BC2B4B" w:rsidRDefault="00BC2B4B" w:rsidP="00D22A18">
      <w:pPr>
        <w:ind w:firstLine="708"/>
        <w:jc w:val="both"/>
        <w:rPr>
          <w:rFonts w:ascii="Times New Roman" w:hAnsi="Times New Roman" w:cs="Times New Roman"/>
          <w:sz w:val="24"/>
        </w:rPr>
      </w:pPr>
    </w:p>
    <w:p w14:paraId="208AF2CD" w14:textId="77777777" w:rsidR="00E86871" w:rsidRDefault="001E5D2A" w:rsidP="00D22A18">
      <w:pPr>
        <w:ind w:firstLine="708"/>
        <w:jc w:val="both"/>
        <w:rPr>
          <w:rFonts w:ascii="Times New Roman" w:hAnsi="Times New Roman" w:cs="Times New Roman"/>
          <w:sz w:val="24"/>
          <w:highlight w:val="yellow"/>
        </w:rPr>
      </w:pPr>
      <w:r>
        <w:rPr>
          <w:rFonts w:ascii="Times New Roman" w:hAnsi="Times New Roman" w:cs="Times New Roman"/>
          <w:sz w:val="24"/>
        </w:rPr>
        <w:lastRenderedPageBreak/>
        <w:t xml:space="preserve">Os erros de </w:t>
      </w:r>
      <w:r w:rsidRPr="00065D2E">
        <w:rPr>
          <w:rFonts w:ascii="Times New Roman" w:hAnsi="Times New Roman" w:cs="Times New Roman"/>
          <w:i/>
          <w:sz w:val="24"/>
        </w:rPr>
        <w:t>truncamento local</w:t>
      </w:r>
      <w:r>
        <w:rPr>
          <w:rFonts w:ascii="Times New Roman" w:hAnsi="Times New Roman" w:cs="Times New Roman"/>
          <w:sz w:val="24"/>
        </w:rPr>
        <w:t xml:space="preserve"> do </w:t>
      </w:r>
      <w:r w:rsidRPr="00065D2E">
        <w:rPr>
          <w:rFonts w:ascii="Times New Roman" w:hAnsi="Times New Roman" w:cs="Times New Roman"/>
          <w:b/>
          <w:sz w:val="24"/>
        </w:rPr>
        <w:t xml:space="preserve">método </w:t>
      </w:r>
      <w:r>
        <w:rPr>
          <w:rFonts w:ascii="Times New Roman" w:hAnsi="Times New Roman" w:cs="Times New Roman"/>
          <w:b/>
          <w:sz w:val="24"/>
        </w:rPr>
        <w:t>RK4</w:t>
      </w:r>
      <w:r>
        <w:rPr>
          <w:rFonts w:ascii="Times New Roman" w:hAnsi="Times New Roman" w:cs="Times New Roman"/>
          <w:sz w:val="24"/>
        </w:rPr>
        <w:t xml:space="preserve"> são proporcionais a </w:t>
      </w:r>
      <w:r w:rsidRPr="00175469">
        <w:rPr>
          <w:rFonts w:ascii="Times New Roman" w:hAnsi="Times New Roman" w:cs="Times New Roman"/>
          <w:i/>
          <w:sz w:val="24"/>
        </w:rPr>
        <w:t>h</w:t>
      </w:r>
      <w:r>
        <w:rPr>
          <w:rFonts w:ascii="Times New Roman" w:hAnsi="Times New Roman" w:cs="Times New Roman"/>
          <w:sz w:val="24"/>
          <w:vertAlign w:val="superscript"/>
        </w:rPr>
        <w:t>5</w:t>
      </w:r>
      <w:r>
        <w:rPr>
          <w:rFonts w:ascii="Times New Roman" w:hAnsi="Times New Roman" w:cs="Times New Roman"/>
          <w:sz w:val="24"/>
        </w:rPr>
        <w:t xml:space="preserve"> e o de </w:t>
      </w:r>
      <w:r w:rsidRPr="00175469">
        <w:rPr>
          <w:rFonts w:ascii="Times New Roman" w:hAnsi="Times New Roman" w:cs="Times New Roman"/>
          <w:i/>
          <w:sz w:val="24"/>
        </w:rPr>
        <w:t>truncamento global</w:t>
      </w:r>
      <w:r>
        <w:rPr>
          <w:rFonts w:ascii="Times New Roman" w:hAnsi="Times New Roman" w:cs="Times New Roman"/>
          <w:sz w:val="24"/>
        </w:rPr>
        <w:t xml:space="preserve"> a </w:t>
      </w:r>
      <w:r w:rsidRPr="00175469">
        <w:rPr>
          <w:rFonts w:ascii="Times New Roman" w:hAnsi="Times New Roman" w:cs="Times New Roman"/>
          <w:i/>
          <w:sz w:val="24"/>
        </w:rPr>
        <w:t>h</w:t>
      </w:r>
      <w:r>
        <w:rPr>
          <w:rFonts w:ascii="Times New Roman" w:hAnsi="Times New Roman" w:cs="Times New Roman"/>
          <w:sz w:val="24"/>
          <w:vertAlign w:val="superscript"/>
        </w:rPr>
        <w:t>4</w:t>
      </w:r>
      <w:r>
        <w:rPr>
          <w:rFonts w:ascii="Times New Roman" w:hAnsi="Times New Roman" w:cs="Times New Roman"/>
          <w:sz w:val="24"/>
        </w:rPr>
        <w:t xml:space="preserve">, o que justifica sua denominação como um método de quarta ordem, </w:t>
      </w:r>
      <w:r w:rsidRPr="00511AD3">
        <w:rPr>
          <w:rFonts w:ascii="French Script MT" w:hAnsi="French Script MT" w:cs="Times New Roman"/>
          <w:i/>
          <w:sz w:val="24"/>
        </w:rPr>
        <w:t>O</w:t>
      </w:r>
      <w:r>
        <w:rPr>
          <w:rFonts w:ascii="Times New Roman" w:hAnsi="Times New Roman" w:cs="Times New Roman"/>
          <w:sz w:val="24"/>
        </w:rPr>
        <w:t xml:space="preserve"> (</w:t>
      </w:r>
      <w:r w:rsidRPr="00511AD3">
        <w:rPr>
          <w:rFonts w:ascii="Times New Roman" w:hAnsi="Times New Roman" w:cs="Times New Roman"/>
          <w:i/>
          <w:sz w:val="24"/>
        </w:rPr>
        <w:t>h</w:t>
      </w:r>
      <w:r>
        <w:rPr>
          <w:rFonts w:ascii="Times New Roman" w:hAnsi="Times New Roman" w:cs="Times New Roman"/>
          <w:sz w:val="24"/>
          <w:vertAlign w:val="superscript"/>
        </w:rPr>
        <w:t>4</w:t>
      </w:r>
      <w:r>
        <w:rPr>
          <w:rFonts w:ascii="Times New Roman" w:hAnsi="Times New Roman" w:cs="Times New Roman"/>
          <w:sz w:val="24"/>
        </w:rPr>
        <w:t>)</w:t>
      </w:r>
      <w:r w:rsidR="00363351">
        <w:rPr>
          <w:rFonts w:ascii="Times New Roman" w:hAnsi="Times New Roman" w:cs="Times New Roman"/>
          <w:sz w:val="24"/>
        </w:rPr>
        <w:t>. A demonstração destes</w:t>
      </w:r>
      <w:r>
        <w:rPr>
          <w:rFonts w:ascii="Times New Roman" w:hAnsi="Times New Roman" w:cs="Times New Roman"/>
          <w:sz w:val="24"/>
        </w:rPr>
        <w:t xml:space="preserve"> resultados</w:t>
      </w:r>
      <w:r w:rsidR="00363351">
        <w:rPr>
          <w:rFonts w:ascii="Times New Roman" w:hAnsi="Times New Roman" w:cs="Times New Roman"/>
          <w:sz w:val="24"/>
        </w:rPr>
        <w:t xml:space="preserve"> por ser considerada longa e enfadonha </w:t>
      </w:r>
      <w:r w:rsidR="00363351" w:rsidRPr="002B433B">
        <w:rPr>
          <w:rFonts w:ascii="Times New Roman" w:hAnsi="Times New Roman" w:cs="Times New Roman"/>
          <w:sz w:val="24"/>
        </w:rPr>
        <w:t>[Boyc15]</w:t>
      </w:r>
      <w:r w:rsidR="00363351">
        <w:rPr>
          <w:rFonts w:ascii="Times New Roman" w:hAnsi="Times New Roman" w:cs="Times New Roman"/>
          <w:sz w:val="24"/>
        </w:rPr>
        <w:t>, o que a torna fora de escopo para o presente texto.</w:t>
      </w:r>
    </w:p>
    <w:p w14:paraId="0D915713" w14:textId="77777777" w:rsidR="0094728E" w:rsidRDefault="00363351" w:rsidP="00D22A18">
      <w:pPr>
        <w:jc w:val="both"/>
        <w:rPr>
          <w:rFonts w:ascii="Times New Roman" w:hAnsi="Times New Roman" w:cs="Times New Roman"/>
          <w:sz w:val="24"/>
        </w:rPr>
      </w:pPr>
      <w:r w:rsidRPr="00363351">
        <w:rPr>
          <w:rFonts w:ascii="Times New Roman" w:hAnsi="Times New Roman" w:cs="Times New Roman"/>
          <w:sz w:val="24"/>
        </w:rPr>
        <w:tab/>
        <w:t xml:space="preserve">Embora mais elaborado do que as versões do </w:t>
      </w:r>
      <w:r w:rsidRPr="00363351">
        <w:rPr>
          <w:rFonts w:ascii="Times New Roman" w:hAnsi="Times New Roman" w:cs="Times New Roman"/>
          <w:b/>
          <w:sz w:val="24"/>
        </w:rPr>
        <w:t>método de Euler</w:t>
      </w:r>
      <w:r w:rsidRPr="00363351">
        <w:rPr>
          <w:rFonts w:ascii="Times New Roman" w:hAnsi="Times New Roman" w:cs="Times New Roman"/>
          <w:sz w:val="24"/>
        </w:rPr>
        <w:t xml:space="preserve"> </w:t>
      </w:r>
      <w:r w:rsidR="00D22A18">
        <w:rPr>
          <w:rFonts w:ascii="Times New Roman" w:hAnsi="Times New Roman" w:cs="Times New Roman"/>
          <w:sz w:val="24"/>
        </w:rPr>
        <w:t xml:space="preserve">contidas nas seções </w:t>
      </w:r>
      <w:r w:rsidRPr="00363351">
        <w:rPr>
          <w:rFonts w:ascii="Times New Roman" w:hAnsi="Times New Roman" w:cs="Times New Roman"/>
          <w:sz w:val="24"/>
        </w:rPr>
        <w:t>anterior</w:t>
      </w:r>
      <w:r w:rsidR="00D22A18">
        <w:rPr>
          <w:rFonts w:ascii="Times New Roman" w:hAnsi="Times New Roman" w:cs="Times New Roman"/>
          <w:sz w:val="24"/>
        </w:rPr>
        <w:t>es</w:t>
      </w:r>
      <w:r w:rsidRPr="00363351">
        <w:rPr>
          <w:rFonts w:ascii="Times New Roman" w:hAnsi="Times New Roman" w:cs="Times New Roman"/>
          <w:sz w:val="24"/>
        </w:rPr>
        <w:t>,</w:t>
      </w:r>
      <w:r w:rsidR="00D22A18">
        <w:rPr>
          <w:rFonts w:ascii="Times New Roman" w:hAnsi="Times New Roman" w:cs="Times New Roman"/>
          <w:sz w:val="24"/>
        </w:rPr>
        <w:t xml:space="preserve"> o método </w:t>
      </w:r>
      <w:r w:rsidR="00D22A18" w:rsidRPr="00D22A18">
        <w:rPr>
          <w:rFonts w:ascii="Times New Roman" w:hAnsi="Times New Roman" w:cs="Times New Roman"/>
          <w:b/>
          <w:sz w:val="24"/>
        </w:rPr>
        <w:t>RK4</w:t>
      </w:r>
      <w:r w:rsidR="00D22A18">
        <w:rPr>
          <w:rFonts w:ascii="Times New Roman" w:hAnsi="Times New Roman" w:cs="Times New Roman"/>
          <w:sz w:val="24"/>
        </w:rPr>
        <w:t xml:space="preserve"> mantém a facilidade de implementação e apresenta maior precisão. Nada melhor do que fazer um exemplo de aplicação do </w:t>
      </w:r>
      <w:r w:rsidR="00D22A18" w:rsidRPr="00D22A18">
        <w:rPr>
          <w:rFonts w:ascii="Times New Roman" w:hAnsi="Times New Roman" w:cs="Times New Roman"/>
          <w:b/>
          <w:sz w:val="24"/>
        </w:rPr>
        <w:t>RK4</w:t>
      </w:r>
      <w:r w:rsidR="00D22A18">
        <w:rPr>
          <w:rFonts w:ascii="Times New Roman" w:hAnsi="Times New Roman" w:cs="Times New Roman"/>
          <w:sz w:val="24"/>
        </w:rPr>
        <w:t xml:space="preserve"> para confirmar estas afirmações.</w:t>
      </w:r>
    </w:p>
    <w:p w14:paraId="1BC63B03" w14:textId="77777777" w:rsidR="00E86871" w:rsidRPr="00363351" w:rsidRDefault="00D22A18" w:rsidP="00D22A18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1ED2A407" w14:textId="77777777" w:rsidR="0094728E" w:rsidRPr="0018712F" w:rsidRDefault="0094728E" w:rsidP="0094728E">
      <w:pPr>
        <w:shd w:val="clear" w:color="auto" w:fill="E7E6E6" w:themeFill="background2"/>
        <w:jc w:val="both"/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</w:pPr>
      <w:r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>Exemplo 9.5</w:t>
      </w:r>
    </w:p>
    <w:p w14:paraId="11EB7464" w14:textId="77777777" w:rsidR="0094728E" w:rsidRDefault="0094728E" w:rsidP="0094728E">
      <w:pPr>
        <w:jc w:val="both"/>
        <w:rPr>
          <w:rFonts w:ascii="Times New Roman" w:hAnsi="Times New Roman" w:cs="Times New Roman"/>
          <w:b/>
          <w:sz w:val="28"/>
          <w:highlight w:val="yellow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ab/>
        <w:t xml:space="preserve">Considere de novo o problema em que se deseja obter a solução da EDO </w:t>
      </w:r>
      <w:r w:rsidR="00904ADA" w:rsidRPr="00BB7082">
        <w:rPr>
          <w:position w:val="-24"/>
        </w:rPr>
        <w:object w:dxaOrig="2600" w:dyaOrig="620" w14:anchorId="6BE29AD7">
          <v:shape id="_x0000_i1169" type="#_x0000_t75" style="width:130.9pt;height:31.15pt" o:ole="">
            <v:imagedata r:id="rId288" o:title=""/>
          </v:shape>
          <o:OLEObject Type="Embed" ProgID="Equation.3" ShapeID="_x0000_i1169" DrawAspect="Content" ObjectID="_1694155288" r:id="rId289"/>
        </w:object>
      </w:r>
      <w:r>
        <w:t xml:space="preserve">. </w:t>
      </w:r>
      <w:r w:rsidRPr="0094728E">
        <w:rPr>
          <w:rFonts w:ascii="Times New Roman" w:hAnsi="Times New Roman" w:cs="Times New Roman"/>
          <w:sz w:val="24"/>
        </w:rPr>
        <w:t>Aplique</w:t>
      </w:r>
      <w:r w:rsidRPr="0094728E">
        <w:rPr>
          <w:rFonts w:ascii="Times New Roman" w:hAnsi="Times New Roman" w:cs="Times New Roman"/>
        </w:rPr>
        <w:t xml:space="preserve"> </w:t>
      </w:r>
      <w:r w:rsidRPr="004675AB">
        <w:rPr>
          <w:rFonts w:ascii="Times New Roman" w:hAnsi="Times New Roman" w:cs="Times New Roman"/>
          <w:sz w:val="24"/>
        </w:rPr>
        <w:t xml:space="preserve">agora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o </w:t>
      </w:r>
      <w:r w:rsidRPr="00337DFA"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 xml:space="preserve">método </w:t>
      </w:r>
      <w:r>
        <w:rPr>
          <w:rFonts w:ascii="Times New Roman" w:eastAsia="Times New Roman" w:hAnsi="Times New Roman" w:cs="Times New Roman"/>
          <w:b/>
          <w:sz w:val="24"/>
          <w:szCs w:val="27"/>
          <w:lang w:eastAsia="pt-BR"/>
        </w:rPr>
        <w:t>RK4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, adotando </w:t>
      </w:r>
      <w:r w:rsidR="001C02A9">
        <w:rPr>
          <w:rFonts w:ascii="Times New Roman" w:eastAsia="Times New Roman" w:hAnsi="Times New Roman" w:cs="Times New Roman"/>
          <w:sz w:val="24"/>
          <w:szCs w:val="27"/>
          <w:lang w:eastAsia="pt-BR"/>
        </w:rPr>
        <w:t>como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dados de entrada: </w:t>
      </w:r>
      <w:r w:rsidRPr="00706ACD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sym w:font="Symbol" w:char="F0CE"/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[0,5]; valores iniciais </w:t>
      </w:r>
      <w:r w:rsidRPr="0009354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x</w:t>
      </w:r>
      <w:r w:rsidRPr="00093545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0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= 0 e </w:t>
      </w:r>
      <w:r w:rsidRPr="00093545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y</w:t>
      </w:r>
      <w:r w:rsidRPr="00093545">
        <w:rPr>
          <w:rFonts w:ascii="Times New Roman" w:eastAsia="Times New Roman" w:hAnsi="Times New Roman" w:cs="Times New Roman"/>
          <w:sz w:val="24"/>
          <w:szCs w:val="27"/>
          <w:vertAlign w:val="subscript"/>
          <w:lang w:eastAsia="pt-BR"/>
        </w:rPr>
        <w:t>0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= 3; </w:t>
      </w:r>
      <w:r w:rsidRPr="00706ACD">
        <w:rPr>
          <w:rFonts w:ascii="Times New Roman" w:eastAsia="Times New Roman" w:hAnsi="Times New Roman" w:cs="Times New Roman"/>
          <w:i/>
          <w:sz w:val="24"/>
          <w:szCs w:val="27"/>
          <w:lang w:eastAsia="pt-BR"/>
        </w:rPr>
        <w:t>h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 xml:space="preserve"> = 1. Lembre-se que a solução analítica </w:t>
      </w:r>
      <w:r w:rsidRPr="00FB5F52">
        <w:rPr>
          <w:position w:val="-24"/>
        </w:rPr>
        <w:object w:dxaOrig="2360" w:dyaOrig="620" w14:anchorId="6F5B2AE8">
          <v:shape id="_x0000_i1170" type="#_x0000_t75" style="width:117pt;height:30pt" o:ole="">
            <v:imagedata r:id="rId182" o:title=""/>
          </v:shape>
          <o:OLEObject Type="Embed" ProgID="Equation.3" ShapeID="_x0000_i1170" DrawAspect="Content" ObjectID="_1694155289" r:id="rId290"/>
        </w:object>
      </w:r>
      <w:r>
        <w:rPr>
          <w:rFonts w:ascii="Times New Roman" w:hAnsi="Times New Roman" w:cs="Times New Roman"/>
          <w:sz w:val="24"/>
        </w:rPr>
        <w:t>pô</w:t>
      </w:r>
      <w:r w:rsidRPr="0094728E">
        <w:rPr>
          <w:rFonts w:ascii="Times New Roman" w:hAnsi="Times New Roman" w:cs="Times New Roman"/>
          <w:sz w:val="24"/>
        </w:rPr>
        <w:t>de ser obtida.</w:t>
      </w:r>
    </w:p>
    <w:p w14:paraId="10DCDD9F" w14:textId="77777777" w:rsidR="00904ADA" w:rsidRDefault="00904ADA" w:rsidP="00904ADA">
      <w:pPr>
        <w:spacing w:after="120"/>
        <w:ind w:firstLine="709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Vê-se na</w:t>
      </w:r>
      <w:r w:rsidRPr="00706ACD">
        <w:rPr>
          <w:rFonts w:ascii="Times New Roman" w:hAnsi="Times New Roman" w:cs="Times New Roman"/>
          <w:sz w:val="24"/>
        </w:rPr>
        <w:t xml:space="preserve"> Tabela 9.</w:t>
      </w:r>
      <w:r>
        <w:rPr>
          <w:rFonts w:ascii="Times New Roman" w:hAnsi="Times New Roman" w:cs="Times New Roman"/>
          <w:sz w:val="24"/>
        </w:rPr>
        <w:t>6</w:t>
      </w:r>
      <w:r w:rsidR="00825698">
        <w:rPr>
          <w:rFonts w:ascii="Times New Roman" w:hAnsi="Times New Roman" w:cs="Times New Roman"/>
          <w:sz w:val="24"/>
        </w:rPr>
        <w:t xml:space="preserve"> a seguir</w:t>
      </w:r>
      <w:r>
        <w:rPr>
          <w:rFonts w:ascii="Times New Roman" w:hAnsi="Times New Roman" w:cs="Times New Roman"/>
          <w:sz w:val="24"/>
        </w:rPr>
        <w:t xml:space="preserve"> os valores que foram calculados usando </w:t>
      </w:r>
      <w:r>
        <w:rPr>
          <w:rFonts w:ascii="Times New Roman" w:eastAsia="Times New Roman" w:hAnsi="Times New Roman" w:cs="Times New Roman"/>
          <w:sz w:val="24"/>
          <w:szCs w:val="27"/>
          <w:lang w:eastAsia="pt-BR"/>
        </w:rPr>
        <w:t>(9.22) e (9.23),</w:t>
      </w:r>
      <w:r>
        <w:rPr>
          <w:rFonts w:ascii="Times New Roman" w:hAnsi="Times New Roman" w:cs="Times New Roman"/>
          <w:sz w:val="24"/>
        </w:rPr>
        <w:t xml:space="preserve"> através das seguintes expressões:</w:t>
      </w:r>
    </w:p>
    <w:p w14:paraId="042EE692" w14:textId="77777777" w:rsidR="00904ADA" w:rsidRDefault="00904ADA" w:rsidP="00904ADA">
      <w:pPr>
        <w:spacing w:after="0"/>
        <w:jc w:val="center"/>
      </w:pPr>
    </w:p>
    <w:p w14:paraId="16501F4C" w14:textId="77777777" w:rsidR="00904ADA" w:rsidRDefault="00904ADA" w:rsidP="00904ADA">
      <w:pPr>
        <w:spacing w:after="0"/>
        <w:jc w:val="center"/>
      </w:pPr>
      <w:r w:rsidRPr="00FB5F52">
        <w:rPr>
          <w:position w:val="-12"/>
        </w:rPr>
        <w:object w:dxaOrig="1160" w:dyaOrig="360" w14:anchorId="1789E96A">
          <v:shape id="_x0000_i1171" type="#_x0000_t75" style="width:60.75pt;height:18.75pt" o:ole="" fillcolor="#e7e6e6 [3214]">
            <v:imagedata r:id="rId172" o:title=""/>
          </v:shape>
          <o:OLEObject Type="Embed" ProgID="Equation.3" ShapeID="_x0000_i1171" DrawAspect="Content" ObjectID="_1694155290" r:id="rId291"/>
        </w:object>
      </w:r>
      <w:r>
        <w:t xml:space="preserve">     </w:t>
      </w:r>
      <w:r>
        <w:sym w:font="Symbol" w:char="F0DE"/>
      </w:r>
      <w:r>
        <w:t xml:space="preserve">   </w:t>
      </w:r>
      <w:r w:rsidRPr="00FB5F52">
        <w:rPr>
          <w:position w:val="-12"/>
        </w:rPr>
        <w:object w:dxaOrig="1120" w:dyaOrig="360" w14:anchorId="20CC46F9">
          <v:shape id="_x0000_i1172" type="#_x0000_t75" style="width:55.9pt;height:18.75pt" o:ole="">
            <v:imagedata r:id="rId174" o:title=""/>
          </v:shape>
          <o:OLEObject Type="Embed" ProgID="Equation.3" ShapeID="_x0000_i1172" DrawAspect="Content" ObjectID="_1694155291" r:id="rId292"/>
        </w:object>
      </w:r>
    </w:p>
    <w:p w14:paraId="1ACD5930" w14:textId="77777777" w:rsidR="00904ADA" w:rsidRDefault="00904ADA" w:rsidP="00904ADA"/>
    <w:p w14:paraId="52E35137" w14:textId="77777777" w:rsidR="00904ADA" w:rsidRDefault="00847C20" w:rsidP="00847C20">
      <w:pPr>
        <w:jc w:val="center"/>
      </w:pPr>
      <w:r w:rsidRPr="00847C20">
        <w:rPr>
          <w:position w:val="-12"/>
        </w:rPr>
        <w:object w:dxaOrig="1300" w:dyaOrig="360" w14:anchorId="57CB9287">
          <v:shape id="_x0000_i1173" type="#_x0000_t75" style="width:66pt;height:18.75pt" o:ole="">
            <v:imagedata r:id="rId293" o:title=""/>
          </v:shape>
          <o:OLEObject Type="Embed" ProgID="Equation.3" ShapeID="_x0000_i1173" DrawAspect="Content" ObjectID="_1694155292" r:id="rId294"/>
        </w:object>
      </w:r>
      <w:r>
        <w:t xml:space="preserve">     </w:t>
      </w:r>
      <w:r>
        <w:sym w:font="Symbol" w:char="F0DE"/>
      </w:r>
      <w:r>
        <w:t xml:space="preserve">     </w:t>
      </w:r>
      <w:r w:rsidRPr="003F3F8E">
        <w:rPr>
          <w:position w:val="-24"/>
        </w:rPr>
        <w:object w:dxaOrig="1660" w:dyaOrig="620" w14:anchorId="37C1173D">
          <v:shape id="_x0000_i1174" type="#_x0000_t75" style="width:82.9pt;height:31.15pt" o:ole="">
            <v:imagedata r:id="rId295" o:title=""/>
          </v:shape>
          <o:OLEObject Type="Embed" ProgID="Equation.3" ShapeID="_x0000_i1174" DrawAspect="Content" ObjectID="_1694155293" r:id="rId296"/>
        </w:object>
      </w:r>
    </w:p>
    <w:p w14:paraId="75AF8F75" w14:textId="77777777" w:rsidR="00904ADA" w:rsidRDefault="00847C20" w:rsidP="00847C20">
      <w:pPr>
        <w:jc w:val="center"/>
      </w:pPr>
      <w:r w:rsidRPr="003F3F8E">
        <w:rPr>
          <w:position w:val="-24"/>
        </w:rPr>
        <w:object w:dxaOrig="2540" w:dyaOrig="620" w14:anchorId="05A562F8">
          <v:shape id="_x0000_i1175" type="#_x0000_t75" style="width:126.75pt;height:31.15pt" o:ole="">
            <v:imagedata r:id="rId297" o:title=""/>
          </v:shape>
          <o:OLEObject Type="Embed" ProgID="Equation.3" ShapeID="_x0000_i1175" DrawAspect="Content" ObjectID="_1694155294" r:id="rId298"/>
        </w:object>
      </w:r>
      <w:r>
        <w:t xml:space="preserve">     </w:t>
      </w:r>
      <w:r>
        <w:sym w:font="Symbol" w:char="F0DE"/>
      </w:r>
      <w:r>
        <w:t xml:space="preserve">     </w:t>
      </w:r>
      <w:r w:rsidRPr="003F3F8E">
        <w:rPr>
          <w:position w:val="-24"/>
        </w:rPr>
        <w:object w:dxaOrig="2940" w:dyaOrig="620" w14:anchorId="34D27579">
          <v:shape id="_x0000_i1176" type="#_x0000_t75" style="width:147pt;height:31.15pt" o:ole="">
            <v:imagedata r:id="rId299" o:title=""/>
          </v:shape>
          <o:OLEObject Type="Embed" ProgID="Equation.3" ShapeID="_x0000_i1176" DrawAspect="Content" ObjectID="_1694155295" r:id="rId300"/>
        </w:object>
      </w:r>
    </w:p>
    <w:p w14:paraId="6B1F6B98" w14:textId="77777777" w:rsidR="00904ADA" w:rsidRDefault="00672307" w:rsidP="00847C20">
      <w:pPr>
        <w:jc w:val="center"/>
      </w:pPr>
      <w:r w:rsidRPr="003F3F8E">
        <w:rPr>
          <w:position w:val="-24"/>
        </w:rPr>
        <w:object w:dxaOrig="2560" w:dyaOrig="620" w14:anchorId="08F17156">
          <v:shape id="_x0000_i1177" type="#_x0000_t75" style="width:127.9pt;height:31.15pt" o:ole="">
            <v:imagedata r:id="rId301" o:title=""/>
          </v:shape>
          <o:OLEObject Type="Embed" ProgID="Equation.3" ShapeID="_x0000_i1177" DrawAspect="Content" ObjectID="_1694155296" r:id="rId302"/>
        </w:object>
      </w:r>
      <w:r>
        <w:t xml:space="preserve">   </w:t>
      </w:r>
      <w:r w:rsidR="00847C20">
        <w:sym w:font="Symbol" w:char="F0DE"/>
      </w:r>
      <w:r w:rsidR="00847C20">
        <w:t xml:space="preserve">   </w:t>
      </w:r>
      <w:r>
        <w:t xml:space="preserve"> </w:t>
      </w:r>
      <w:r w:rsidR="00440160" w:rsidRPr="003F3F8E">
        <w:rPr>
          <w:position w:val="-24"/>
        </w:rPr>
        <w:object w:dxaOrig="2960" w:dyaOrig="620" w14:anchorId="3195A392">
          <v:shape id="_x0000_i1178" type="#_x0000_t75" style="width:148.15pt;height:31.15pt" o:ole="">
            <v:imagedata r:id="rId303" o:title=""/>
          </v:shape>
          <o:OLEObject Type="Embed" ProgID="Equation.3" ShapeID="_x0000_i1178" DrawAspect="Content" ObjectID="_1694155297" r:id="rId304"/>
        </w:object>
      </w:r>
    </w:p>
    <w:p w14:paraId="2F6F9C3B" w14:textId="77777777" w:rsidR="00904ADA" w:rsidRPr="00E418F3" w:rsidRDefault="00672307" w:rsidP="00672307">
      <w:pPr>
        <w:jc w:val="center"/>
      </w:pPr>
      <w:r w:rsidRPr="00672307">
        <w:rPr>
          <w:position w:val="-12"/>
        </w:rPr>
        <w:object w:dxaOrig="2180" w:dyaOrig="360" w14:anchorId="54B0DBC6">
          <v:shape id="_x0000_i1179" type="#_x0000_t75" style="width:108.75pt;height:18.75pt" o:ole="">
            <v:imagedata r:id="rId305" o:title=""/>
          </v:shape>
          <o:OLEObject Type="Embed" ProgID="Equation.3" ShapeID="_x0000_i1179" DrawAspect="Content" ObjectID="_1694155298" r:id="rId306"/>
        </w:object>
      </w:r>
      <w:r>
        <w:t xml:space="preserve">   </w:t>
      </w:r>
      <w:r>
        <w:sym w:font="Symbol" w:char="F0DE"/>
      </w:r>
      <w:r>
        <w:t xml:space="preserve">    </w:t>
      </w:r>
      <w:r w:rsidR="00440160" w:rsidRPr="003F3F8E">
        <w:rPr>
          <w:position w:val="-24"/>
        </w:rPr>
        <w:object w:dxaOrig="2520" w:dyaOrig="620" w14:anchorId="1FEC1C90">
          <v:shape id="_x0000_i1180" type="#_x0000_t75" style="width:126pt;height:31.15pt" o:ole="">
            <v:imagedata r:id="rId307" o:title=""/>
          </v:shape>
          <o:OLEObject Type="Embed" ProgID="Equation.3" ShapeID="_x0000_i1180" DrawAspect="Content" ObjectID="_1694155299" r:id="rId308"/>
        </w:object>
      </w:r>
    </w:p>
    <w:p w14:paraId="67C96091" w14:textId="77777777" w:rsidR="00904ADA" w:rsidRDefault="00904ADA" w:rsidP="00904ADA">
      <w:pPr>
        <w:spacing w:after="0"/>
        <w:jc w:val="center"/>
      </w:pPr>
      <w:r w:rsidRPr="003F3F8E">
        <w:rPr>
          <w:position w:val="-28"/>
        </w:rPr>
        <w:object w:dxaOrig="2780" w:dyaOrig="680" w14:anchorId="40108DCA">
          <v:shape id="_x0000_i1181" type="#_x0000_t75" style="width:138.75pt;height:34.9pt" o:ole="">
            <v:imagedata r:id="rId264" o:title=""/>
          </v:shape>
          <o:OLEObject Type="Embed" ProgID="Equation.3" ShapeID="_x0000_i1181" DrawAspect="Content" ObjectID="_1694155300" r:id="rId309"/>
        </w:object>
      </w:r>
    </w:p>
    <w:p w14:paraId="338A926A" w14:textId="77777777" w:rsidR="00847C20" w:rsidRDefault="00672307" w:rsidP="00904ADA">
      <w:pPr>
        <w:spacing w:after="0"/>
        <w:jc w:val="center"/>
      </w:pPr>
      <w:r w:rsidRPr="003F3F8E">
        <w:rPr>
          <w:position w:val="-12"/>
        </w:rPr>
        <w:object w:dxaOrig="1860" w:dyaOrig="360" w14:anchorId="561C512D">
          <v:shape id="_x0000_i1182" type="#_x0000_t75" style="width:93pt;height:18.75pt" o:ole="">
            <v:imagedata r:id="rId310" o:title=""/>
          </v:shape>
          <o:OLEObject Type="Embed" ProgID="Equation.3" ShapeID="_x0000_i1182" DrawAspect="Content" ObjectID="_1694155301" r:id="rId311"/>
        </w:object>
      </w:r>
      <w:r>
        <w:t xml:space="preserve">   </w:t>
      </w:r>
      <w:r>
        <w:sym w:font="Symbol" w:char="F0DE"/>
      </w:r>
      <w:r>
        <w:t xml:space="preserve">    </w:t>
      </w:r>
      <w:r w:rsidRPr="003F3F8E">
        <w:rPr>
          <w:position w:val="-12"/>
        </w:rPr>
        <w:object w:dxaOrig="1520" w:dyaOrig="360" w14:anchorId="1763208A">
          <v:shape id="_x0000_i1183" type="#_x0000_t75" style="width:76.15pt;height:18.75pt" o:ole="">
            <v:imagedata r:id="rId312" o:title=""/>
          </v:shape>
          <o:OLEObject Type="Embed" ProgID="Equation.3" ShapeID="_x0000_i1183" DrawAspect="Content" ObjectID="_1694155302" r:id="rId313"/>
        </w:object>
      </w:r>
    </w:p>
    <w:p w14:paraId="661FAA06" w14:textId="77777777" w:rsidR="00904ADA" w:rsidRDefault="00904ADA" w:rsidP="00904ADA">
      <w:pPr>
        <w:spacing w:after="0"/>
        <w:jc w:val="center"/>
      </w:pPr>
    </w:p>
    <w:p w14:paraId="67CA86E3" w14:textId="77777777" w:rsidR="00825698" w:rsidRDefault="00825698" w:rsidP="00904ADA"/>
    <w:p w14:paraId="5FA5A315" w14:textId="77777777" w:rsidR="00825698" w:rsidRDefault="00825698" w:rsidP="00904ADA"/>
    <w:p w14:paraId="706E36B1" w14:textId="77777777" w:rsidR="00825698" w:rsidRDefault="00825698" w:rsidP="00904ADA"/>
    <w:p w14:paraId="4F350AE1" w14:textId="77777777" w:rsidR="00904ADA" w:rsidRDefault="00904ADA" w:rsidP="00904ADA">
      <w:r>
        <w:t xml:space="preserve">     </w:t>
      </w:r>
    </w:p>
    <w:p w14:paraId="40EF26D7" w14:textId="77777777" w:rsidR="00904ADA" w:rsidRDefault="00904ADA" w:rsidP="00904ADA">
      <w:pPr>
        <w:spacing w:after="120"/>
        <w:jc w:val="center"/>
        <w:rPr>
          <w:rFonts w:ascii="Times New Roman" w:hAnsi="Times New Roman" w:cs="Times New Roman"/>
          <w:b/>
          <w:color w:val="4472C4" w:themeColor="accent1"/>
          <w:sz w:val="20"/>
        </w:rPr>
      </w:pPr>
      <w:r>
        <w:rPr>
          <w:rFonts w:ascii="Times New Roman" w:hAnsi="Times New Roman" w:cs="Times New Roman"/>
          <w:b/>
          <w:color w:val="4472C4" w:themeColor="accent1"/>
          <w:sz w:val="20"/>
        </w:rPr>
        <w:lastRenderedPageBreak/>
        <w:t>Tabela 9.</w:t>
      </w:r>
      <w:r w:rsidR="00825698">
        <w:rPr>
          <w:rFonts w:ascii="Times New Roman" w:hAnsi="Times New Roman" w:cs="Times New Roman"/>
          <w:b/>
          <w:color w:val="4472C4" w:themeColor="accent1"/>
          <w:sz w:val="20"/>
        </w:rPr>
        <w:t>6</w:t>
      </w:r>
      <w:r>
        <w:rPr>
          <w:rFonts w:ascii="Times New Roman" w:hAnsi="Times New Roman" w:cs="Times New Roman"/>
          <w:b/>
          <w:color w:val="4472C4" w:themeColor="accent1"/>
          <w:sz w:val="20"/>
        </w:rPr>
        <w:t xml:space="preserve"> – Solução numérica do Exemplo 9.5 - método RK4,</w:t>
      </w:r>
      <w:r>
        <w:rPr>
          <w:rFonts w:ascii="Times New Roman" w:hAnsi="Times New Roman" w:cs="Times New Roman"/>
          <w:b/>
          <w:color w:val="4472C4" w:themeColor="accent1"/>
          <w:sz w:val="20"/>
        </w:rPr>
        <w:br/>
        <w:t xml:space="preserve">passo </w:t>
      </w:r>
      <w:r w:rsidRPr="00437070">
        <w:rPr>
          <w:rFonts w:ascii="Times New Roman" w:hAnsi="Times New Roman" w:cs="Times New Roman"/>
          <w:b/>
          <w:i/>
          <w:color w:val="4472C4" w:themeColor="accent1"/>
          <w:sz w:val="20"/>
        </w:rPr>
        <w:t>h</w:t>
      </w:r>
      <w:r>
        <w:rPr>
          <w:rFonts w:ascii="Times New Roman" w:hAnsi="Times New Roman" w:cs="Times New Roman"/>
          <w:b/>
          <w:color w:val="4472C4" w:themeColor="accent1"/>
          <w:sz w:val="20"/>
        </w:rPr>
        <w:t xml:space="preserve"> = 1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03"/>
        <w:gridCol w:w="567"/>
        <w:gridCol w:w="1784"/>
        <w:gridCol w:w="1559"/>
        <w:gridCol w:w="1051"/>
      </w:tblGrid>
      <w:tr w:rsidR="001E0E20" w:rsidRPr="00BE1A72" w14:paraId="25AAB9D0" w14:textId="77777777" w:rsidTr="00BA136D">
        <w:trPr>
          <w:jc w:val="center"/>
        </w:trPr>
        <w:tc>
          <w:tcPr>
            <w:tcW w:w="970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1DE89469" w14:textId="77777777" w:rsidR="001E0E20" w:rsidRPr="00BE1A72" w:rsidRDefault="001E0E20" w:rsidP="00BA136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eastAsia="pt-BR"/>
              </w:rPr>
              <w:t>i</w:t>
            </w:r>
          </w:p>
        </w:tc>
        <w:tc>
          <w:tcPr>
            <w:tcW w:w="1784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7E9251E3" w14:textId="77777777" w:rsidR="001E0E20" w:rsidRPr="00BE1A72" w:rsidRDefault="001E0E20" w:rsidP="00BA136D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y</w:t>
            </w: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eastAsia="pt-BR"/>
              </w:rPr>
              <w:t>i</w:t>
            </w:r>
          </w:p>
          <w:p w14:paraId="4E5C782F" w14:textId="77777777" w:rsidR="001E0E20" w:rsidRPr="00BE1A72" w:rsidRDefault="001E0E20" w:rsidP="00BA136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ol. numérica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4C7B93B1" w14:textId="77777777" w:rsidR="001E0E20" w:rsidRPr="00BE1A72" w:rsidRDefault="001E0E20" w:rsidP="00BA136D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y</w:t>
            </w: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(</w:t>
            </w: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vertAlign w:val="subscript"/>
                <w:lang w:eastAsia="pt-BR"/>
              </w:rPr>
              <w:t>i</w:t>
            </w: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)</w:t>
            </w:r>
          </w:p>
          <w:p w14:paraId="3BDDC75D" w14:textId="77777777" w:rsidR="001E0E20" w:rsidRPr="00BE1A72" w:rsidRDefault="001E0E20" w:rsidP="00BA136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sol. analítica</w:t>
            </w:r>
          </w:p>
        </w:tc>
        <w:tc>
          <w:tcPr>
            <w:tcW w:w="1051" w:type="dxa"/>
            <w:tcBorders>
              <w:top w:val="single" w:sz="8" w:space="0" w:color="auto"/>
              <w:bottom w:val="single" w:sz="8" w:space="0" w:color="auto"/>
            </w:tcBorders>
            <w:shd w:val="clear" w:color="auto" w:fill="E7E6E6" w:themeFill="background2"/>
            <w:vAlign w:val="center"/>
          </w:tcPr>
          <w:p w14:paraId="4636215D" w14:textId="77777777" w:rsidR="001E0E20" w:rsidRPr="00BE1A72" w:rsidRDefault="001E0E20" w:rsidP="00BA136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  <w:t>|erro| %</w:t>
            </w:r>
          </w:p>
        </w:tc>
      </w:tr>
      <w:tr w:rsidR="001E0E20" w:rsidRPr="00BE1A72" w14:paraId="15261376" w14:textId="77777777" w:rsidTr="00BA136D">
        <w:trPr>
          <w:jc w:val="center"/>
        </w:trPr>
        <w:tc>
          <w:tcPr>
            <w:tcW w:w="403" w:type="dxa"/>
            <w:tcBorders>
              <w:top w:val="single" w:sz="8" w:space="0" w:color="auto"/>
            </w:tcBorders>
            <w:vAlign w:val="center"/>
          </w:tcPr>
          <w:p w14:paraId="21A72FEA" w14:textId="77777777" w:rsidR="001E0E20" w:rsidRPr="00BE1A72" w:rsidRDefault="001E0E20" w:rsidP="00BA136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0</w:t>
            </w:r>
          </w:p>
        </w:tc>
        <w:tc>
          <w:tcPr>
            <w:tcW w:w="567" w:type="dxa"/>
            <w:tcBorders>
              <w:top w:val="single" w:sz="8" w:space="0" w:color="auto"/>
            </w:tcBorders>
            <w:vAlign w:val="center"/>
          </w:tcPr>
          <w:p w14:paraId="25E5E533" w14:textId="77777777" w:rsidR="001E0E20" w:rsidRPr="00BE1A72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84" w:type="dxa"/>
            <w:tcBorders>
              <w:top w:val="single" w:sz="8" w:space="0" w:color="auto"/>
            </w:tcBorders>
            <w:vAlign w:val="center"/>
          </w:tcPr>
          <w:p w14:paraId="7F968A0C" w14:textId="77777777" w:rsidR="001E0E20" w:rsidRPr="001E0E20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624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vAlign w:val="center"/>
          </w:tcPr>
          <w:p w14:paraId="4D3AFB39" w14:textId="77777777" w:rsidR="001E0E20" w:rsidRPr="00BE1A72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0000</w:t>
            </w:r>
          </w:p>
        </w:tc>
        <w:tc>
          <w:tcPr>
            <w:tcW w:w="1051" w:type="dxa"/>
            <w:tcBorders>
              <w:top w:val="single" w:sz="8" w:space="0" w:color="auto"/>
            </w:tcBorders>
            <w:vAlign w:val="center"/>
          </w:tcPr>
          <w:p w14:paraId="6AC4A620" w14:textId="77777777" w:rsidR="001E0E20" w:rsidRPr="001E0E20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624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,00</w:t>
            </w:r>
          </w:p>
        </w:tc>
      </w:tr>
      <w:tr w:rsidR="001E0E20" w:rsidRPr="00BE1A72" w14:paraId="2EC800D2" w14:textId="77777777" w:rsidTr="00BA136D">
        <w:trPr>
          <w:jc w:val="center"/>
        </w:trPr>
        <w:tc>
          <w:tcPr>
            <w:tcW w:w="403" w:type="dxa"/>
            <w:vAlign w:val="center"/>
          </w:tcPr>
          <w:p w14:paraId="70C556AD" w14:textId="77777777" w:rsidR="001E0E20" w:rsidRPr="00BE1A72" w:rsidRDefault="001E0E20" w:rsidP="00BA136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1</w:t>
            </w:r>
          </w:p>
        </w:tc>
        <w:tc>
          <w:tcPr>
            <w:tcW w:w="567" w:type="dxa"/>
            <w:vAlign w:val="center"/>
          </w:tcPr>
          <w:p w14:paraId="5D9B2F9E" w14:textId="77777777" w:rsidR="001E0E20" w:rsidRPr="00BE1A72" w:rsidRDefault="001E0E20" w:rsidP="00BA13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84" w:type="dxa"/>
            <w:vAlign w:val="center"/>
          </w:tcPr>
          <w:p w14:paraId="257EBB82" w14:textId="77777777" w:rsidR="001E0E20" w:rsidRPr="001E0E20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624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937</w:t>
            </w:r>
          </w:p>
        </w:tc>
        <w:tc>
          <w:tcPr>
            <w:tcW w:w="1559" w:type="dxa"/>
            <w:vAlign w:val="center"/>
          </w:tcPr>
          <w:p w14:paraId="09EC2E6A" w14:textId="77777777" w:rsidR="001E0E20" w:rsidRPr="00BE1A72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2930</w:t>
            </w:r>
          </w:p>
        </w:tc>
        <w:tc>
          <w:tcPr>
            <w:tcW w:w="1051" w:type="dxa"/>
            <w:vAlign w:val="center"/>
          </w:tcPr>
          <w:p w14:paraId="44BD5739" w14:textId="77777777" w:rsidR="001E0E20" w:rsidRPr="001E0E20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624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,03</w:t>
            </w:r>
          </w:p>
        </w:tc>
      </w:tr>
      <w:tr w:rsidR="001E0E20" w:rsidRPr="00BE1A72" w14:paraId="2B5FE96F" w14:textId="77777777" w:rsidTr="00BA136D">
        <w:trPr>
          <w:jc w:val="center"/>
        </w:trPr>
        <w:tc>
          <w:tcPr>
            <w:tcW w:w="403" w:type="dxa"/>
            <w:vAlign w:val="center"/>
          </w:tcPr>
          <w:p w14:paraId="49D44D55" w14:textId="77777777" w:rsidR="001E0E20" w:rsidRPr="00BE1A72" w:rsidRDefault="001E0E20" w:rsidP="00BA136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2</w:t>
            </w:r>
          </w:p>
        </w:tc>
        <w:tc>
          <w:tcPr>
            <w:tcW w:w="567" w:type="dxa"/>
            <w:vAlign w:val="center"/>
          </w:tcPr>
          <w:p w14:paraId="70A795EF" w14:textId="77777777" w:rsidR="001E0E20" w:rsidRPr="00BE1A72" w:rsidRDefault="001E0E20" w:rsidP="00BA13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784" w:type="dxa"/>
            <w:vAlign w:val="center"/>
          </w:tcPr>
          <w:p w14:paraId="682FECC8" w14:textId="77777777" w:rsidR="001E0E20" w:rsidRPr="001E0E20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624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52</w:t>
            </w:r>
            <w:r w:rsidRPr="001E0E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559" w:type="dxa"/>
            <w:vAlign w:val="center"/>
          </w:tcPr>
          <w:p w14:paraId="119B9159" w14:textId="77777777" w:rsidR="001E0E20" w:rsidRPr="00BE1A72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0516</w:t>
            </w:r>
          </w:p>
        </w:tc>
        <w:tc>
          <w:tcPr>
            <w:tcW w:w="1051" w:type="dxa"/>
            <w:vAlign w:val="center"/>
          </w:tcPr>
          <w:p w14:paraId="1823AAE6" w14:textId="77777777" w:rsidR="001E0E20" w:rsidRPr="001E0E20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624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,05</w:t>
            </w:r>
          </w:p>
        </w:tc>
      </w:tr>
      <w:tr w:rsidR="001E0E20" w:rsidRPr="00BE1A72" w14:paraId="4A0BA69D" w14:textId="77777777" w:rsidTr="00BA136D">
        <w:trPr>
          <w:jc w:val="center"/>
        </w:trPr>
        <w:tc>
          <w:tcPr>
            <w:tcW w:w="403" w:type="dxa"/>
            <w:vAlign w:val="center"/>
          </w:tcPr>
          <w:p w14:paraId="198B23CA" w14:textId="77777777" w:rsidR="001E0E20" w:rsidRPr="00BE1A72" w:rsidRDefault="001E0E20" w:rsidP="00BA136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3</w:t>
            </w:r>
          </w:p>
        </w:tc>
        <w:tc>
          <w:tcPr>
            <w:tcW w:w="567" w:type="dxa"/>
            <w:vAlign w:val="center"/>
          </w:tcPr>
          <w:p w14:paraId="09E8B568" w14:textId="77777777" w:rsidR="001E0E20" w:rsidRPr="00BE1A72" w:rsidRDefault="001E0E20" w:rsidP="00BA13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784" w:type="dxa"/>
            <w:vAlign w:val="center"/>
          </w:tcPr>
          <w:p w14:paraId="3F841306" w14:textId="77777777" w:rsidR="001E0E20" w:rsidRPr="001E0E20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624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675</w:t>
            </w:r>
          </w:p>
        </w:tc>
        <w:tc>
          <w:tcPr>
            <w:tcW w:w="1559" w:type="dxa"/>
            <w:vAlign w:val="center"/>
          </w:tcPr>
          <w:p w14:paraId="48DAA884" w14:textId="77777777" w:rsidR="001E0E20" w:rsidRPr="00BE1A72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1665</w:t>
            </w:r>
          </w:p>
        </w:tc>
        <w:tc>
          <w:tcPr>
            <w:tcW w:w="1051" w:type="dxa"/>
            <w:vAlign w:val="center"/>
          </w:tcPr>
          <w:p w14:paraId="077FB9E8" w14:textId="77777777" w:rsidR="001E0E20" w:rsidRPr="001E0E20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624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,05</w:t>
            </w:r>
          </w:p>
        </w:tc>
      </w:tr>
      <w:tr w:rsidR="001E0E20" w:rsidRPr="00BE1A72" w14:paraId="2C05CE4F" w14:textId="77777777" w:rsidTr="00BA136D">
        <w:trPr>
          <w:jc w:val="center"/>
        </w:trPr>
        <w:tc>
          <w:tcPr>
            <w:tcW w:w="403" w:type="dxa"/>
            <w:tcBorders>
              <w:bottom w:val="single" w:sz="4" w:space="0" w:color="auto"/>
            </w:tcBorders>
            <w:vAlign w:val="center"/>
          </w:tcPr>
          <w:p w14:paraId="3C03AAC1" w14:textId="77777777" w:rsidR="001E0E20" w:rsidRPr="00BE1A72" w:rsidRDefault="001E0E20" w:rsidP="00BA136D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4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73BA8028" w14:textId="77777777" w:rsidR="001E0E20" w:rsidRPr="00BE1A72" w:rsidRDefault="001E0E20" w:rsidP="00BA13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784" w:type="dxa"/>
            <w:tcBorders>
              <w:bottom w:val="single" w:sz="4" w:space="0" w:color="auto"/>
            </w:tcBorders>
            <w:vAlign w:val="center"/>
          </w:tcPr>
          <w:p w14:paraId="54D37AC3" w14:textId="77777777" w:rsidR="001E0E20" w:rsidRPr="001E0E20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624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02</w:t>
            </w:r>
            <w:r w:rsidRPr="001E0E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50196AF9" w14:textId="77777777" w:rsidR="001E0E20" w:rsidRPr="00BE1A72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,6010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vAlign w:val="center"/>
          </w:tcPr>
          <w:p w14:paraId="7A29AE04" w14:textId="77777777" w:rsidR="001E0E20" w:rsidRPr="001E0E20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624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,04</w:t>
            </w:r>
          </w:p>
        </w:tc>
      </w:tr>
      <w:tr w:rsidR="001E0E20" w:rsidRPr="00BE1A72" w14:paraId="145B4F99" w14:textId="77777777" w:rsidTr="00BA136D">
        <w:trPr>
          <w:jc w:val="center"/>
        </w:trPr>
        <w:tc>
          <w:tcPr>
            <w:tcW w:w="403" w:type="dxa"/>
            <w:tcBorders>
              <w:bottom w:val="single" w:sz="8" w:space="0" w:color="auto"/>
            </w:tcBorders>
            <w:vAlign w:val="center"/>
          </w:tcPr>
          <w:p w14:paraId="75C8741A" w14:textId="77777777" w:rsidR="001E0E20" w:rsidRPr="00BE1A72" w:rsidRDefault="001E0E20" w:rsidP="00BA136D">
            <w:pPr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</w:pPr>
            <w:r w:rsidRPr="00BE1A72">
              <w:rPr>
                <w:rFonts w:ascii="Times New Roman" w:eastAsia="Times New Roman" w:hAnsi="Times New Roman" w:cs="Times New Roman"/>
                <w:i/>
                <w:sz w:val="20"/>
                <w:szCs w:val="20"/>
                <w:lang w:eastAsia="pt-BR"/>
              </w:rPr>
              <w:t>x</w:t>
            </w:r>
            <w:r w:rsidRPr="00BE1A72">
              <w:rPr>
                <w:rFonts w:ascii="Times New Roman" w:eastAsia="Times New Roman" w:hAnsi="Times New Roman" w:cs="Times New Roman"/>
                <w:sz w:val="20"/>
                <w:szCs w:val="20"/>
                <w:vertAlign w:val="subscript"/>
                <w:lang w:eastAsia="pt-BR"/>
              </w:rPr>
              <w:t>5</w:t>
            </w:r>
          </w:p>
        </w:tc>
        <w:tc>
          <w:tcPr>
            <w:tcW w:w="567" w:type="dxa"/>
            <w:tcBorders>
              <w:bottom w:val="single" w:sz="8" w:space="0" w:color="auto"/>
            </w:tcBorders>
            <w:vAlign w:val="center"/>
          </w:tcPr>
          <w:p w14:paraId="261B0D9F" w14:textId="77777777" w:rsidR="001E0E20" w:rsidRPr="00BE1A72" w:rsidRDefault="001E0E20" w:rsidP="00BA136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784" w:type="dxa"/>
            <w:tcBorders>
              <w:bottom w:val="single" w:sz="8" w:space="0" w:color="auto"/>
            </w:tcBorders>
            <w:vAlign w:val="center"/>
          </w:tcPr>
          <w:p w14:paraId="76E6501F" w14:textId="77777777" w:rsidR="001E0E20" w:rsidRPr="001E0E20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624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374</w:t>
            </w:r>
            <w:r w:rsidRPr="001E0E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559" w:type="dxa"/>
            <w:tcBorders>
              <w:bottom w:val="single" w:sz="8" w:space="0" w:color="auto"/>
            </w:tcBorders>
            <w:vAlign w:val="center"/>
          </w:tcPr>
          <w:p w14:paraId="7C9C9A69" w14:textId="77777777" w:rsidR="001E0E20" w:rsidRPr="00BE1A72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BE1A7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,3737</w:t>
            </w:r>
          </w:p>
        </w:tc>
        <w:tc>
          <w:tcPr>
            <w:tcW w:w="1051" w:type="dxa"/>
            <w:tcBorders>
              <w:bottom w:val="single" w:sz="8" w:space="0" w:color="auto"/>
            </w:tcBorders>
            <w:vAlign w:val="center"/>
          </w:tcPr>
          <w:p w14:paraId="1EDCB6BE" w14:textId="77777777" w:rsidR="001E0E20" w:rsidRPr="001E0E20" w:rsidRDefault="001E0E20" w:rsidP="00BA136D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624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,04</w:t>
            </w:r>
          </w:p>
        </w:tc>
      </w:tr>
    </w:tbl>
    <w:p w14:paraId="560FFC00" w14:textId="77777777" w:rsidR="00E86871" w:rsidRDefault="00E86871" w:rsidP="004D7997">
      <w:pPr>
        <w:rPr>
          <w:rFonts w:ascii="Times New Roman" w:hAnsi="Times New Roman" w:cs="Times New Roman"/>
          <w:sz w:val="24"/>
          <w:highlight w:val="yellow"/>
        </w:rPr>
      </w:pPr>
    </w:p>
    <w:p w14:paraId="3E436697" w14:textId="77777777" w:rsidR="003F5C1E" w:rsidRDefault="003F5C1E" w:rsidP="003F5C1E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nfirma-se então que os erros cometidos com o </w:t>
      </w:r>
      <w:r w:rsidRPr="00314854">
        <w:rPr>
          <w:rFonts w:ascii="Times New Roman" w:hAnsi="Times New Roman" w:cs="Times New Roman"/>
          <w:b/>
          <w:sz w:val="24"/>
        </w:rPr>
        <w:t xml:space="preserve">método </w:t>
      </w:r>
      <w:r>
        <w:rPr>
          <w:rFonts w:ascii="Times New Roman" w:hAnsi="Times New Roman" w:cs="Times New Roman"/>
          <w:b/>
          <w:sz w:val="24"/>
        </w:rPr>
        <w:t>RK4</w:t>
      </w:r>
      <w:r>
        <w:rPr>
          <w:rFonts w:ascii="Times New Roman" w:hAnsi="Times New Roman" w:cs="Times New Roman"/>
          <w:sz w:val="24"/>
        </w:rPr>
        <w:t xml:space="preserve"> são bem menores do que aqueles obtidos com os métodos numéricos anteriores, mantidos os dados de entrada nos exemplos considerados.</w:t>
      </w:r>
    </w:p>
    <w:p w14:paraId="3AC3797C" w14:textId="63D9411F" w:rsidR="00F54DD7" w:rsidRDefault="00F54DD7" w:rsidP="004D7997">
      <w:pPr>
        <w:rPr>
          <w:rFonts w:ascii="Times New Roman" w:hAnsi="Times New Roman" w:cs="Times New Roman"/>
          <w:sz w:val="24"/>
        </w:rPr>
      </w:pPr>
    </w:p>
    <w:p w14:paraId="05072467" w14:textId="09A947DD" w:rsidR="007209BA" w:rsidRPr="007209BA" w:rsidRDefault="007209BA" w:rsidP="007209BA">
      <w:pPr>
        <w:rPr>
          <w:rFonts w:ascii="Times New Roman" w:hAnsi="Times New Roman" w:cs="Times New Roman"/>
          <w:b/>
          <w:sz w:val="28"/>
          <w:szCs w:val="24"/>
        </w:rPr>
      </w:pPr>
      <w:r w:rsidRPr="007209BA">
        <w:rPr>
          <w:rFonts w:ascii="Times New Roman" w:hAnsi="Times New Roman" w:cs="Times New Roman"/>
          <w:b/>
          <w:sz w:val="28"/>
          <w:szCs w:val="24"/>
        </w:rPr>
        <w:t>9.</w:t>
      </w:r>
      <w:r w:rsidR="00007C3C">
        <w:rPr>
          <w:rFonts w:ascii="Times New Roman" w:hAnsi="Times New Roman" w:cs="Times New Roman"/>
          <w:b/>
          <w:sz w:val="28"/>
          <w:szCs w:val="24"/>
        </w:rPr>
        <w:t>6</w:t>
      </w:r>
      <w:r w:rsidRPr="007209BA">
        <w:rPr>
          <w:rFonts w:ascii="Times New Roman" w:hAnsi="Times New Roman" w:cs="Times New Roman"/>
          <w:b/>
          <w:sz w:val="28"/>
          <w:szCs w:val="24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</w:rPr>
        <w:t>Exercícios Propostos</w:t>
      </w:r>
    </w:p>
    <w:p w14:paraId="5536624C" w14:textId="77777777" w:rsidR="00313860" w:rsidRPr="00313860" w:rsidRDefault="007209BA" w:rsidP="00313860">
      <w:pPr>
        <w:pStyle w:val="Corpodetexto2"/>
        <w:jc w:val="both"/>
        <w:rPr>
          <w:rFonts w:ascii="Times New Roman" w:hAnsi="Times New Roman"/>
          <w:szCs w:val="24"/>
        </w:rPr>
      </w:pPr>
      <w:r w:rsidRPr="007921FF">
        <w:rPr>
          <w:rFonts w:ascii="Times New Roman" w:hAnsi="Times New Roman"/>
          <w:b/>
          <w:bCs/>
        </w:rPr>
        <w:t>1)</w:t>
      </w:r>
      <w:r w:rsidR="00313860">
        <w:rPr>
          <w:rFonts w:ascii="Times New Roman" w:hAnsi="Times New Roman"/>
        </w:rPr>
        <w:t xml:space="preserve"> </w:t>
      </w:r>
      <w:r w:rsidR="00313860" w:rsidRPr="00313860">
        <w:rPr>
          <w:rFonts w:ascii="Times New Roman" w:hAnsi="Times New Roman"/>
          <w:szCs w:val="24"/>
        </w:rPr>
        <w:t xml:space="preserve">Use o método de Euler Modificado para obter um valor aproximado para a solução de </w:t>
      </w:r>
      <m:oMath>
        <m:f>
          <m:fPr>
            <m:ctrlPr>
              <w:rPr>
                <w:rFonts w:ascii="Cambria Math" w:hAnsi="Cambria Math"/>
                <w:i/>
                <w:szCs w:val="24"/>
                <w:shd w:val="clear" w:color="auto" w:fill="D9E2F3" w:themeFill="accent1" w:themeFillTint="33"/>
              </w:rPr>
            </m:ctrlPr>
          </m:fPr>
          <m:num>
            <m:r>
              <w:rPr>
                <w:rFonts w:ascii="Cambria Math" w:hAnsi="Cambria Math"/>
                <w:szCs w:val="24"/>
                <w:shd w:val="clear" w:color="auto" w:fill="D9E2F3" w:themeFill="accent1" w:themeFillTint="33"/>
              </w:rPr>
              <m:t>dy</m:t>
            </m:r>
          </m:num>
          <m:den>
            <m:r>
              <w:rPr>
                <w:rFonts w:ascii="Cambria Math" w:hAnsi="Cambria Math"/>
                <w:szCs w:val="24"/>
                <w:shd w:val="clear" w:color="auto" w:fill="D9E2F3" w:themeFill="accent1" w:themeFillTint="33"/>
              </w:rPr>
              <m:t>dt</m:t>
            </m:r>
          </m:den>
        </m:f>
        <m:r>
          <w:rPr>
            <w:rFonts w:ascii="Cambria Math" w:hAnsi="Cambria Math"/>
            <w:szCs w:val="24"/>
            <w:shd w:val="clear" w:color="auto" w:fill="D9E2F3" w:themeFill="accent1" w:themeFillTint="33"/>
          </w:rPr>
          <m:t>=y-</m:t>
        </m:r>
        <m:sSup>
          <m:sSupPr>
            <m:ctrlPr>
              <w:rPr>
                <w:rFonts w:ascii="Cambria Math" w:hAnsi="Cambria Math"/>
                <w:i/>
                <w:szCs w:val="24"/>
                <w:shd w:val="clear" w:color="auto" w:fill="D9E2F3" w:themeFill="accent1" w:themeFillTint="33"/>
              </w:rPr>
            </m:ctrlPr>
          </m:sSupPr>
          <m:e>
            <m:r>
              <w:rPr>
                <w:rFonts w:ascii="Cambria Math" w:hAnsi="Cambria Math"/>
                <w:szCs w:val="24"/>
                <w:shd w:val="clear" w:color="auto" w:fill="D9E2F3" w:themeFill="accent1" w:themeFillTint="33"/>
              </w:rPr>
              <m:t>t</m:t>
            </m:r>
          </m:e>
          <m:sup>
            <m:r>
              <w:rPr>
                <w:rFonts w:ascii="Cambria Math" w:hAnsi="Cambria Math"/>
                <w:szCs w:val="24"/>
                <w:shd w:val="clear" w:color="auto" w:fill="D9E2F3" w:themeFill="accent1" w:themeFillTint="33"/>
              </w:rPr>
              <m:t>2</m:t>
            </m:r>
          </m:sup>
        </m:sSup>
        <m:r>
          <w:rPr>
            <w:rFonts w:ascii="Cambria Math" w:hAnsi="Cambria Math"/>
            <w:szCs w:val="24"/>
            <w:shd w:val="clear" w:color="auto" w:fill="D9E2F3" w:themeFill="accent1" w:themeFillTint="33"/>
          </w:rPr>
          <m:t>+1</m:t>
        </m:r>
      </m:oMath>
      <w:r w:rsidR="00313860" w:rsidRPr="00313860">
        <w:rPr>
          <w:rFonts w:ascii="Times New Roman" w:hAnsi="Times New Roman"/>
          <w:szCs w:val="24"/>
        </w:rPr>
        <w:t xml:space="preserve"> em </w:t>
      </w:r>
      <m:oMath>
        <m:r>
          <w:rPr>
            <w:rFonts w:ascii="Cambria Math" w:hAnsi="Cambria Math"/>
            <w:szCs w:val="24"/>
          </w:rPr>
          <m:t>y(0,4)</m:t>
        </m:r>
      </m:oMath>
      <w:r w:rsidR="00313860" w:rsidRPr="00313860">
        <w:rPr>
          <w:rFonts w:ascii="Times New Roman" w:hAnsi="Times New Roman"/>
          <w:szCs w:val="24"/>
        </w:rPr>
        <w:t xml:space="preserve">. Adote </w:t>
      </w:r>
      <m:oMath>
        <m:r>
          <w:rPr>
            <w:rFonts w:ascii="Cambria Math" w:hAnsi="Cambria Math"/>
            <w:szCs w:val="24"/>
          </w:rPr>
          <m:t>y</m:t>
        </m:r>
        <m:d>
          <m:dPr>
            <m:ctrlPr>
              <w:rPr>
                <w:rFonts w:ascii="Cambria Math" w:hAnsi="Cambria Math"/>
                <w:i/>
                <w:szCs w:val="24"/>
              </w:rPr>
            </m:ctrlPr>
          </m:dPr>
          <m:e>
            <m:r>
              <w:rPr>
                <w:rFonts w:ascii="Cambria Math" w:hAnsi="Cambria Math"/>
                <w:szCs w:val="24"/>
              </w:rPr>
              <m:t>0</m:t>
            </m:r>
          </m:e>
        </m:d>
        <m:r>
          <w:rPr>
            <w:rFonts w:ascii="Cambria Math" w:hAnsi="Cambria Math"/>
            <w:szCs w:val="24"/>
          </w:rPr>
          <m:t>=0,5</m:t>
        </m:r>
      </m:oMath>
      <w:r w:rsidR="00313860" w:rsidRPr="00313860">
        <w:rPr>
          <w:rFonts w:ascii="Times New Roman" w:hAnsi="Times New Roman"/>
          <w:szCs w:val="24"/>
        </w:rPr>
        <w:t xml:space="preserve"> e o passo de integração igual a 0,2. Assinale a opção que melhor representa o valor procurado:</w:t>
      </w:r>
    </w:p>
    <w:p w14:paraId="2265CE4F" w14:textId="0F14A206" w:rsidR="00313860" w:rsidRPr="00313860" w:rsidRDefault="00313860" w:rsidP="007921FF">
      <w:pPr>
        <w:pStyle w:val="Corpodetexto2"/>
        <w:pBdr>
          <w:bottom w:val="single" w:sz="4" w:space="1" w:color="auto"/>
        </w:pBdr>
        <w:jc w:val="both"/>
        <w:rPr>
          <w:rFonts w:ascii="Times New Roman" w:hAnsi="Times New Roman"/>
          <w:bCs/>
          <w:szCs w:val="24"/>
        </w:rPr>
      </w:pPr>
      <w:r w:rsidRPr="00313860">
        <w:rPr>
          <w:rFonts w:ascii="Times New Roman" w:hAnsi="Times New Roman"/>
          <w:b/>
          <w:bCs/>
          <w:szCs w:val="24"/>
        </w:rPr>
        <w:t xml:space="preserve">A) </w:t>
      </w:r>
      <w:r w:rsidRPr="00313860">
        <w:rPr>
          <w:rFonts w:ascii="Times New Roman" w:hAnsi="Times New Roman"/>
          <w:bCs/>
          <w:szCs w:val="24"/>
        </w:rPr>
        <w:t>1,2069200</w:t>
      </w:r>
      <w:r>
        <w:rPr>
          <w:rFonts w:ascii="Times New Roman" w:hAnsi="Times New Roman"/>
          <w:bCs/>
          <w:szCs w:val="24"/>
        </w:rPr>
        <w:t xml:space="preserve">    </w:t>
      </w:r>
      <w:r w:rsidRPr="00313860">
        <w:rPr>
          <w:rFonts w:ascii="Times New Roman" w:hAnsi="Times New Roman"/>
          <w:bCs/>
          <w:szCs w:val="24"/>
        </w:rPr>
        <w:t xml:space="preserve"> </w:t>
      </w:r>
      <w:r>
        <w:rPr>
          <w:rFonts w:ascii="Times New Roman" w:hAnsi="Times New Roman"/>
          <w:bCs/>
          <w:szCs w:val="24"/>
        </w:rPr>
        <w:t xml:space="preserve">  </w:t>
      </w:r>
      <w:r w:rsidRPr="00313860">
        <w:rPr>
          <w:rFonts w:ascii="Times New Roman" w:hAnsi="Times New Roman"/>
          <w:b/>
          <w:bCs/>
          <w:szCs w:val="24"/>
        </w:rPr>
        <w:t xml:space="preserve">B) </w:t>
      </w:r>
      <w:r w:rsidRPr="00313860">
        <w:rPr>
          <w:rFonts w:ascii="Times New Roman" w:hAnsi="Times New Roman"/>
          <w:szCs w:val="24"/>
        </w:rPr>
        <w:t>0,8260000</w:t>
      </w:r>
      <w:r>
        <w:rPr>
          <w:rFonts w:ascii="Times New Roman" w:hAnsi="Times New Roman"/>
          <w:szCs w:val="24"/>
        </w:rPr>
        <w:t xml:space="preserve">        </w:t>
      </w:r>
      <w:r w:rsidRPr="00313860">
        <w:rPr>
          <w:rFonts w:ascii="Times New Roman" w:hAnsi="Times New Roman"/>
          <w:b/>
          <w:bCs/>
          <w:szCs w:val="24"/>
        </w:rPr>
        <w:t xml:space="preserve">C) </w:t>
      </w:r>
      <w:r w:rsidRPr="00313860">
        <w:rPr>
          <w:rFonts w:ascii="Times New Roman" w:hAnsi="Times New Roman"/>
          <w:szCs w:val="24"/>
        </w:rPr>
        <w:t>0,8292933</w:t>
      </w:r>
      <w:r>
        <w:rPr>
          <w:rFonts w:ascii="Times New Roman" w:hAnsi="Times New Roman"/>
          <w:szCs w:val="24"/>
        </w:rPr>
        <w:t xml:space="preserve">       </w:t>
      </w:r>
      <w:r w:rsidRPr="00313860">
        <w:rPr>
          <w:rFonts w:ascii="Times New Roman" w:hAnsi="Times New Roman"/>
          <w:b/>
          <w:bCs/>
          <w:szCs w:val="24"/>
        </w:rPr>
        <w:t xml:space="preserve">D)    </w:t>
      </w:r>
      <w:r>
        <w:rPr>
          <w:rFonts w:ascii="Times New Roman" w:hAnsi="Times New Roman"/>
          <w:b/>
          <w:bCs/>
          <w:szCs w:val="24"/>
        </w:rPr>
        <w:t xml:space="preserve"> </w:t>
      </w:r>
      <w:r w:rsidRPr="00313860">
        <w:rPr>
          <w:rFonts w:ascii="Times New Roman" w:hAnsi="Times New Roman"/>
          <w:bCs/>
          <w:szCs w:val="24"/>
        </w:rPr>
        <w:t>1,1520000</w:t>
      </w:r>
      <w:r w:rsidRPr="00313860">
        <w:rPr>
          <w:rFonts w:ascii="Times New Roman" w:hAnsi="Times New Roman"/>
          <w:szCs w:val="24"/>
        </w:rPr>
        <w:t xml:space="preserve"> </w:t>
      </w:r>
      <w:r w:rsidRPr="00313860">
        <w:rPr>
          <w:rFonts w:ascii="Times New Roman" w:hAnsi="Times New Roman"/>
          <w:i/>
          <w:szCs w:val="24"/>
        </w:rPr>
        <w:t xml:space="preserve">          </w:t>
      </w:r>
      <w:r w:rsidRPr="00313860">
        <w:rPr>
          <w:rFonts w:ascii="Times New Roman" w:hAnsi="Times New Roman"/>
          <w:szCs w:val="24"/>
        </w:rPr>
        <w:t>E</w:t>
      </w:r>
      <w:r w:rsidRPr="00313860">
        <w:rPr>
          <w:rFonts w:ascii="Times New Roman" w:hAnsi="Times New Roman"/>
          <w:b/>
          <w:bCs/>
          <w:szCs w:val="24"/>
        </w:rPr>
        <w:t>)</w:t>
      </w:r>
      <w:r w:rsidRPr="00313860">
        <w:rPr>
          <w:rFonts w:ascii="Times New Roman" w:hAnsi="Times New Roman"/>
          <w:szCs w:val="24"/>
        </w:rPr>
        <w:t xml:space="preserve"> </w:t>
      </w:r>
      <w:r w:rsidRPr="00313860">
        <w:rPr>
          <w:rFonts w:ascii="Times New Roman" w:hAnsi="Times New Roman"/>
          <w:bCs/>
          <w:szCs w:val="24"/>
        </w:rPr>
        <w:t>0,8000000</w:t>
      </w:r>
    </w:p>
    <w:p w14:paraId="20A43009" w14:textId="36A8783A" w:rsidR="007209BA" w:rsidRPr="00313860" w:rsidRDefault="007209BA" w:rsidP="0031386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141DE9" w14:textId="16CEFAFF" w:rsidR="00313860" w:rsidRPr="00313860" w:rsidRDefault="00313860" w:rsidP="00313860">
      <w:pPr>
        <w:pStyle w:val="Corpodetexto2"/>
        <w:jc w:val="both"/>
        <w:rPr>
          <w:rFonts w:ascii="Times New Roman" w:hAnsi="Times New Roman"/>
          <w:szCs w:val="24"/>
        </w:rPr>
      </w:pPr>
      <w:r w:rsidRPr="007921FF">
        <w:rPr>
          <w:rFonts w:ascii="Times New Roman" w:hAnsi="Times New Roman"/>
          <w:b/>
          <w:bCs/>
          <w:szCs w:val="24"/>
        </w:rPr>
        <w:t>2)</w:t>
      </w:r>
      <w:r w:rsidRPr="00313860">
        <w:rPr>
          <w:rFonts w:ascii="Times New Roman" w:hAnsi="Times New Roman"/>
          <w:szCs w:val="24"/>
        </w:rPr>
        <w:t xml:space="preserve"> Resolva o problema anterior, agora pelo método de Runge-Kutta de 4ª ordem, obtendo um valor aproximado para</w:t>
      </w:r>
      <w:r w:rsidRPr="00313860">
        <w:rPr>
          <w:rFonts w:ascii="Times New Roman" w:hAnsi="Times New Roman"/>
          <w:i/>
          <w:szCs w:val="24"/>
        </w:rPr>
        <w:t xml:space="preserve"> </w:t>
      </w:r>
      <m:oMath>
        <m:r>
          <w:rPr>
            <w:rFonts w:ascii="Cambria Math" w:hAnsi="Cambria Math"/>
            <w:szCs w:val="24"/>
          </w:rPr>
          <m:t>y</m:t>
        </m:r>
        <m:d>
          <m:dPr>
            <m:ctrlPr>
              <w:rPr>
                <w:rFonts w:ascii="Cambria Math" w:hAnsi="Cambria Math"/>
                <w:i/>
                <w:szCs w:val="24"/>
              </w:rPr>
            </m:ctrlPr>
          </m:dPr>
          <m:e>
            <m:r>
              <w:rPr>
                <w:rFonts w:ascii="Cambria Math" w:hAnsi="Cambria Math"/>
                <w:szCs w:val="24"/>
              </w:rPr>
              <m:t>0,2</m:t>
            </m:r>
          </m:e>
        </m:d>
      </m:oMath>
      <w:r w:rsidRPr="00313860">
        <w:rPr>
          <w:rFonts w:ascii="Times New Roman" w:hAnsi="Times New Roman"/>
          <w:szCs w:val="24"/>
        </w:rPr>
        <w:t xml:space="preserve">. </w:t>
      </w:r>
      <w:r>
        <w:rPr>
          <w:rFonts w:ascii="Times New Roman" w:hAnsi="Times New Roman"/>
          <w:szCs w:val="24"/>
        </w:rPr>
        <w:t xml:space="preserve">Marque a melhor </w:t>
      </w:r>
      <w:r w:rsidRPr="00313860">
        <w:rPr>
          <w:rFonts w:ascii="Times New Roman" w:hAnsi="Times New Roman"/>
          <w:szCs w:val="24"/>
        </w:rPr>
        <w:t>opção</w:t>
      </w:r>
      <w:r>
        <w:rPr>
          <w:rFonts w:ascii="Times New Roman" w:hAnsi="Times New Roman"/>
          <w:szCs w:val="24"/>
        </w:rPr>
        <w:t xml:space="preserve"> para</w:t>
      </w:r>
      <w:r w:rsidRPr="00313860">
        <w:rPr>
          <w:rFonts w:ascii="Times New Roman" w:hAnsi="Times New Roman"/>
          <w:szCs w:val="24"/>
        </w:rPr>
        <w:t xml:space="preserve"> o valor procurado:</w:t>
      </w:r>
    </w:p>
    <w:p w14:paraId="5ACC5619" w14:textId="3D1009AA" w:rsidR="00313860" w:rsidRPr="00313860" w:rsidRDefault="00313860" w:rsidP="007921FF">
      <w:pPr>
        <w:pStyle w:val="Corpodetexto2"/>
        <w:pBdr>
          <w:bottom w:val="single" w:sz="4" w:space="1" w:color="auto"/>
        </w:pBdr>
        <w:jc w:val="both"/>
        <w:rPr>
          <w:rFonts w:ascii="Times New Roman" w:hAnsi="Times New Roman"/>
          <w:bCs/>
          <w:szCs w:val="24"/>
        </w:rPr>
      </w:pPr>
      <w:r w:rsidRPr="00313860">
        <w:rPr>
          <w:rFonts w:ascii="Times New Roman" w:hAnsi="Times New Roman"/>
          <w:b/>
          <w:bCs/>
          <w:szCs w:val="24"/>
        </w:rPr>
        <w:t xml:space="preserve">A) </w:t>
      </w:r>
      <w:r w:rsidRPr="00313860">
        <w:rPr>
          <w:rFonts w:ascii="Times New Roman" w:hAnsi="Times New Roman"/>
          <w:bCs/>
          <w:szCs w:val="24"/>
        </w:rPr>
        <w:t xml:space="preserve">1,2140762  </w:t>
      </w:r>
      <w:r>
        <w:rPr>
          <w:rFonts w:ascii="Times New Roman" w:hAnsi="Times New Roman"/>
          <w:bCs/>
          <w:szCs w:val="24"/>
        </w:rPr>
        <w:t xml:space="preserve">  </w:t>
      </w:r>
      <w:r w:rsidRPr="00313860">
        <w:rPr>
          <w:rFonts w:ascii="Times New Roman" w:hAnsi="Times New Roman"/>
          <w:bCs/>
          <w:szCs w:val="24"/>
        </w:rPr>
        <w:t xml:space="preserve"> </w:t>
      </w:r>
      <w:r>
        <w:rPr>
          <w:rFonts w:ascii="Times New Roman" w:hAnsi="Times New Roman"/>
          <w:bCs/>
          <w:szCs w:val="24"/>
        </w:rPr>
        <w:t xml:space="preserve">   </w:t>
      </w:r>
      <w:r w:rsidRPr="00313860">
        <w:rPr>
          <w:rFonts w:ascii="Times New Roman" w:hAnsi="Times New Roman"/>
          <w:bCs/>
          <w:szCs w:val="24"/>
        </w:rPr>
        <w:t xml:space="preserve"> </w:t>
      </w:r>
      <w:r w:rsidRPr="00313860">
        <w:rPr>
          <w:rFonts w:ascii="Times New Roman" w:hAnsi="Times New Roman"/>
          <w:b/>
          <w:bCs/>
          <w:szCs w:val="24"/>
        </w:rPr>
        <w:t xml:space="preserve">B) </w:t>
      </w:r>
      <w:r w:rsidRPr="00313860">
        <w:rPr>
          <w:rFonts w:ascii="Times New Roman" w:hAnsi="Times New Roman"/>
          <w:szCs w:val="24"/>
        </w:rPr>
        <w:t>0,8260000</w:t>
      </w:r>
      <w:r w:rsidRPr="00313860">
        <w:rPr>
          <w:rFonts w:ascii="Times New Roman" w:hAnsi="Times New Roman"/>
          <w:b/>
          <w:bCs/>
          <w:szCs w:val="24"/>
        </w:rPr>
        <w:t xml:space="preserve">       </w:t>
      </w:r>
      <w:r w:rsidRPr="000671A2">
        <w:rPr>
          <w:rFonts w:ascii="Times New Roman" w:hAnsi="Times New Roman"/>
          <w:b/>
          <w:bCs/>
          <w:szCs w:val="24"/>
        </w:rPr>
        <w:t xml:space="preserve">C) </w:t>
      </w:r>
      <w:r w:rsidRPr="000671A2">
        <w:rPr>
          <w:rFonts w:ascii="Times New Roman" w:hAnsi="Times New Roman"/>
          <w:szCs w:val="24"/>
        </w:rPr>
        <w:t>0,8292933</w:t>
      </w:r>
      <w:r>
        <w:rPr>
          <w:rFonts w:ascii="Times New Roman" w:hAnsi="Times New Roman"/>
          <w:szCs w:val="24"/>
        </w:rPr>
        <w:t xml:space="preserve">        </w:t>
      </w:r>
      <w:r w:rsidRPr="00313860">
        <w:rPr>
          <w:rFonts w:ascii="Times New Roman" w:hAnsi="Times New Roman"/>
          <w:b/>
          <w:bCs/>
          <w:szCs w:val="24"/>
        </w:rPr>
        <w:t>D)</w:t>
      </w:r>
      <w:r w:rsidRPr="00313860">
        <w:rPr>
          <w:rFonts w:ascii="Times New Roman" w:hAnsi="Times New Roman"/>
          <w:bCs/>
          <w:szCs w:val="24"/>
        </w:rPr>
        <w:t xml:space="preserve"> 1,2113600 </w:t>
      </w:r>
      <w:r>
        <w:rPr>
          <w:rFonts w:ascii="Times New Roman" w:hAnsi="Times New Roman"/>
          <w:b/>
          <w:bCs/>
          <w:szCs w:val="24"/>
        </w:rPr>
        <w:t xml:space="preserve">       </w:t>
      </w:r>
      <w:r w:rsidRPr="00313860">
        <w:rPr>
          <w:rFonts w:ascii="Times New Roman" w:hAnsi="Times New Roman"/>
          <w:b/>
          <w:bCs/>
          <w:szCs w:val="24"/>
        </w:rPr>
        <w:t xml:space="preserve">E) </w:t>
      </w:r>
      <w:r w:rsidRPr="00313860">
        <w:rPr>
          <w:rFonts w:ascii="Times New Roman" w:hAnsi="Times New Roman"/>
          <w:bCs/>
          <w:szCs w:val="24"/>
        </w:rPr>
        <w:t>0,8000000</w:t>
      </w:r>
    </w:p>
    <w:p w14:paraId="6D5241B7" w14:textId="77777777" w:rsidR="007921FF" w:rsidRDefault="007921FF" w:rsidP="007921F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DBD18B5" w14:textId="05F39971" w:rsidR="007921FF" w:rsidRPr="007921FF" w:rsidRDefault="007921FF" w:rsidP="007921F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21FF">
        <w:rPr>
          <w:rFonts w:ascii="Times New Roman" w:hAnsi="Times New Roman" w:cs="Times New Roman"/>
          <w:b/>
          <w:bCs/>
          <w:sz w:val="24"/>
          <w:szCs w:val="24"/>
        </w:rPr>
        <w:t>3)</w:t>
      </w:r>
      <w:r w:rsidRPr="007921FF">
        <w:rPr>
          <w:rFonts w:ascii="Times New Roman" w:hAnsi="Times New Roman" w:cs="Times New Roman"/>
          <w:sz w:val="24"/>
          <w:szCs w:val="24"/>
        </w:rPr>
        <w:t xml:space="preserve"> Deseja-se obter a solução numérica de 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shd w:val="clear" w:color="auto" w:fill="D9E2F3" w:themeFill="accent1" w:themeFillTint="33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shd w:val="clear" w:color="auto" w:fill="D9E2F3" w:themeFill="accent1" w:themeFillTint="33"/>
              </w:rPr>
              <m:t>dy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shd w:val="clear" w:color="auto" w:fill="D9E2F3" w:themeFill="accent1" w:themeFillTint="33"/>
              </w:rPr>
              <m:t>dx</m:t>
            </m:r>
          </m:den>
        </m:f>
        <m:r>
          <w:rPr>
            <w:rFonts w:ascii="Cambria Math" w:hAnsi="Cambria Math" w:cs="Times New Roman"/>
            <w:sz w:val="24"/>
            <w:szCs w:val="24"/>
            <w:shd w:val="clear" w:color="auto" w:fill="D9E2F3" w:themeFill="accent1" w:themeFillTint="33"/>
          </w:rPr>
          <m:t>=3</m:t>
        </m:r>
      </m:oMath>
      <w:r w:rsidRPr="007921FF">
        <w:rPr>
          <w:rFonts w:ascii="Times New Roman" w:hAnsi="Times New Roman" w:cs="Times New Roman"/>
          <w:sz w:val="24"/>
          <w:szCs w:val="24"/>
        </w:rPr>
        <w:t xml:space="preserve">, adotando </w:t>
      </w:r>
      <m:oMath>
        <m:r>
          <w:rPr>
            <w:rFonts w:ascii="Cambria Math" w:hAnsi="Cambria Math" w:cs="Times New Roman"/>
            <w:sz w:val="24"/>
            <w:szCs w:val="24"/>
          </w:rPr>
          <m:t>h=2</m:t>
        </m:r>
      </m:oMath>
      <w:r w:rsidRPr="007921FF">
        <w:rPr>
          <w:rFonts w:ascii="Times New Roman" w:hAnsi="Times New Roman" w:cs="Times New Roman"/>
          <w:sz w:val="24"/>
          <w:szCs w:val="24"/>
        </w:rPr>
        <w:t xml:space="preserve"> e a condição inicial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6</m:t>
        </m:r>
      </m:oMath>
      <w:r w:rsidRPr="007921FF">
        <w:rPr>
          <w:rFonts w:ascii="Times New Roman" w:eastAsiaTheme="minorEastAsia" w:hAnsi="Times New Roman" w:cs="Times New Roman"/>
          <w:sz w:val="24"/>
          <w:szCs w:val="24"/>
        </w:rPr>
        <w:t>. A</w:t>
      </w:r>
      <w:r w:rsidRPr="007921FF">
        <w:rPr>
          <w:rFonts w:ascii="Times New Roman" w:hAnsi="Times New Roman" w:cs="Times New Roman"/>
          <w:sz w:val="24"/>
          <w:szCs w:val="24"/>
        </w:rPr>
        <w:t>firma-se:</w:t>
      </w:r>
    </w:p>
    <w:p w14:paraId="0A69C17B" w14:textId="77777777" w:rsidR="007921FF" w:rsidRPr="007921FF" w:rsidRDefault="007921FF" w:rsidP="007921FF">
      <w:pPr>
        <w:numPr>
          <w:ilvl w:val="0"/>
          <w:numId w:val="4"/>
        </w:numPr>
        <w:spacing w:after="0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7921FF">
        <w:rPr>
          <w:rFonts w:ascii="Times New Roman" w:hAnsi="Times New Roman" w:cs="Times New Roman"/>
          <w:sz w:val="24"/>
          <w:szCs w:val="24"/>
        </w:rPr>
        <w:t xml:space="preserve">O valor obtido para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</m:oMath>
      <w:r w:rsidRPr="007921FF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7921FF">
        <w:rPr>
          <w:rFonts w:ascii="Times New Roman" w:hAnsi="Times New Roman" w:cs="Times New Roman"/>
          <w:sz w:val="24"/>
          <w:szCs w:val="24"/>
        </w:rPr>
        <w:t xml:space="preserve">em </w:t>
      </w:r>
      <m:oMath>
        <m:r>
          <w:rPr>
            <w:rFonts w:ascii="Cambria Math" w:hAnsi="Cambria Math" w:cs="Times New Roman"/>
            <w:sz w:val="24"/>
            <w:szCs w:val="24"/>
          </w:rPr>
          <m:t>x=7</m:t>
        </m:r>
      </m:oMath>
      <w:r w:rsidRPr="007921FF">
        <w:rPr>
          <w:rFonts w:ascii="Times New Roman" w:eastAsiaTheme="minorEastAsia" w:hAnsi="Times New Roman" w:cs="Times New Roman"/>
          <w:sz w:val="24"/>
          <w:szCs w:val="24"/>
        </w:rPr>
        <w:t>,</w:t>
      </w:r>
      <w:r w:rsidRPr="007921FF">
        <w:rPr>
          <w:rFonts w:ascii="Times New Roman" w:hAnsi="Times New Roman" w:cs="Times New Roman"/>
          <w:sz w:val="24"/>
          <w:szCs w:val="24"/>
        </w:rPr>
        <w:t xml:space="preserve">  pelo Método de Euler é 24;</w:t>
      </w:r>
    </w:p>
    <w:p w14:paraId="16304A8D" w14:textId="77777777" w:rsidR="007921FF" w:rsidRPr="007921FF" w:rsidRDefault="007921FF" w:rsidP="007921FF">
      <w:pPr>
        <w:numPr>
          <w:ilvl w:val="0"/>
          <w:numId w:val="4"/>
        </w:numPr>
        <w:spacing w:after="0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7921FF">
        <w:rPr>
          <w:rFonts w:ascii="Times New Roman" w:hAnsi="Times New Roman" w:cs="Times New Roman"/>
          <w:sz w:val="24"/>
          <w:szCs w:val="24"/>
        </w:rPr>
        <w:t xml:space="preserve">O erro cometido com o Método de Euler para a obtenção de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</m:oMath>
      <w:r w:rsidRPr="007921FF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7921FF">
        <w:rPr>
          <w:rFonts w:ascii="Times New Roman" w:hAnsi="Times New Roman" w:cs="Times New Roman"/>
          <w:sz w:val="24"/>
          <w:szCs w:val="24"/>
        </w:rPr>
        <w:t xml:space="preserve">em </w:t>
      </w:r>
      <m:oMath>
        <m:r>
          <w:rPr>
            <w:rFonts w:ascii="Cambria Math" w:hAnsi="Cambria Math" w:cs="Times New Roman"/>
            <w:sz w:val="24"/>
            <w:szCs w:val="24"/>
          </w:rPr>
          <m:t>x=7</m:t>
        </m:r>
      </m:oMath>
      <w:r w:rsidRPr="007921FF">
        <w:rPr>
          <w:rFonts w:ascii="Times New Roman" w:eastAsiaTheme="minorEastAsia" w:hAnsi="Times New Roman" w:cs="Times New Roman"/>
          <w:sz w:val="24"/>
          <w:szCs w:val="24"/>
        </w:rPr>
        <w:t>,</w:t>
      </w:r>
      <w:r w:rsidRPr="007921FF">
        <w:rPr>
          <w:rFonts w:ascii="Times New Roman" w:hAnsi="Times New Roman" w:cs="Times New Roman"/>
          <w:sz w:val="24"/>
          <w:szCs w:val="24"/>
        </w:rPr>
        <w:t xml:space="preserve"> é de aproxima</w:t>
      </w:r>
      <w:r w:rsidRPr="007921FF">
        <w:rPr>
          <w:rFonts w:ascii="Times New Roman" w:hAnsi="Times New Roman" w:cs="Times New Roman"/>
          <w:sz w:val="24"/>
          <w:szCs w:val="24"/>
        </w:rPr>
        <w:softHyphen/>
        <w:t xml:space="preserve">damente 14%; </w:t>
      </w:r>
    </w:p>
    <w:p w14:paraId="55A8C5E8" w14:textId="77777777" w:rsidR="007921FF" w:rsidRPr="007921FF" w:rsidRDefault="007921FF" w:rsidP="007921FF">
      <w:pPr>
        <w:numPr>
          <w:ilvl w:val="0"/>
          <w:numId w:val="4"/>
        </w:numPr>
        <w:spacing w:after="0"/>
        <w:ind w:left="567" w:hanging="567"/>
        <w:rPr>
          <w:rFonts w:ascii="Times New Roman" w:hAnsi="Times New Roman" w:cs="Times New Roman"/>
          <w:sz w:val="24"/>
          <w:szCs w:val="24"/>
        </w:rPr>
      </w:pPr>
      <w:r w:rsidRPr="007921FF">
        <w:rPr>
          <w:rFonts w:ascii="Times New Roman" w:hAnsi="Times New Roman" w:cs="Times New Roman"/>
          <w:sz w:val="24"/>
          <w:szCs w:val="24"/>
        </w:rPr>
        <w:t xml:space="preserve">O valor obtido para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</m:oMath>
      <w:r w:rsidRPr="007921FF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Pr="007921FF">
        <w:rPr>
          <w:rFonts w:ascii="Times New Roman" w:hAnsi="Times New Roman" w:cs="Times New Roman"/>
          <w:sz w:val="24"/>
          <w:szCs w:val="24"/>
        </w:rPr>
        <w:t xml:space="preserve">em </w:t>
      </w:r>
      <m:oMath>
        <m:r>
          <w:rPr>
            <w:rFonts w:ascii="Cambria Math" w:hAnsi="Cambria Math" w:cs="Times New Roman"/>
            <w:sz w:val="24"/>
            <w:szCs w:val="24"/>
          </w:rPr>
          <m:t>x=7</m:t>
        </m:r>
      </m:oMath>
      <w:r w:rsidRPr="007921FF">
        <w:rPr>
          <w:rFonts w:ascii="Times New Roman" w:eastAsiaTheme="minorEastAsia" w:hAnsi="Times New Roman" w:cs="Times New Roman"/>
          <w:sz w:val="24"/>
          <w:szCs w:val="24"/>
        </w:rPr>
        <w:t>,</w:t>
      </w:r>
      <w:r w:rsidRPr="007921FF">
        <w:rPr>
          <w:rFonts w:ascii="Times New Roman" w:hAnsi="Times New Roman" w:cs="Times New Roman"/>
          <w:sz w:val="24"/>
          <w:szCs w:val="24"/>
        </w:rPr>
        <w:t xml:space="preserve"> pelo Método de Runge-Kutta de 4ª ordem é 21.</w:t>
      </w:r>
    </w:p>
    <w:p w14:paraId="1611B87A" w14:textId="77777777" w:rsidR="007921FF" w:rsidRPr="007921FF" w:rsidRDefault="007921FF" w:rsidP="007921F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21FF">
        <w:rPr>
          <w:rFonts w:ascii="Times New Roman" w:hAnsi="Times New Roman" w:cs="Times New Roman"/>
          <w:sz w:val="24"/>
          <w:szCs w:val="24"/>
        </w:rPr>
        <w:t>Escolha a opção correta:</w:t>
      </w:r>
    </w:p>
    <w:p w14:paraId="40DED12D" w14:textId="192C87EE" w:rsidR="007921FF" w:rsidRPr="007921FF" w:rsidRDefault="007921FF" w:rsidP="007921FF">
      <w:pPr>
        <w:pBdr>
          <w:bottom w:val="single" w:sz="4" w:space="1" w:color="auto"/>
        </w:pBd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7921FF">
        <w:rPr>
          <w:rFonts w:ascii="Times New Roman" w:hAnsi="Times New Roman" w:cs="Times New Roman"/>
          <w:b/>
          <w:bCs/>
          <w:sz w:val="24"/>
          <w:szCs w:val="24"/>
        </w:rPr>
        <w:t>A)</w:t>
      </w:r>
      <w:r w:rsidRPr="007921FF">
        <w:rPr>
          <w:rFonts w:ascii="Times New Roman" w:hAnsi="Times New Roman" w:cs="Times New Roman"/>
          <w:sz w:val="24"/>
          <w:szCs w:val="24"/>
        </w:rPr>
        <w:t xml:space="preserve"> apenas (II) é </w:t>
      </w:r>
      <w:r w:rsidRPr="007921FF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Pr="007921FF">
        <w:rPr>
          <w:rFonts w:ascii="Times New Roman" w:hAnsi="Times New Roman" w:cs="Times New Roman"/>
          <w:sz w:val="24"/>
          <w:szCs w:val="24"/>
        </w:rPr>
        <w:t xml:space="preserve">      </w:t>
      </w:r>
      <w:r w:rsidRPr="007921FF">
        <w:rPr>
          <w:rFonts w:ascii="Times New Roman" w:hAnsi="Times New Roman" w:cs="Times New Roman"/>
          <w:b/>
          <w:bCs/>
          <w:sz w:val="24"/>
          <w:szCs w:val="24"/>
        </w:rPr>
        <w:t>B)</w:t>
      </w:r>
      <w:r w:rsidRPr="007921FF">
        <w:rPr>
          <w:rFonts w:ascii="Times New Roman" w:hAnsi="Times New Roman" w:cs="Times New Roman"/>
          <w:sz w:val="24"/>
          <w:szCs w:val="24"/>
        </w:rPr>
        <w:t xml:space="preserve"> todas são </w:t>
      </w:r>
      <w:r w:rsidRPr="007921FF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Pr="007921FF">
        <w:rPr>
          <w:rFonts w:ascii="Times New Roman" w:hAnsi="Times New Roman" w:cs="Times New Roman"/>
          <w:sz w:val="24"/>
          <w:szCs w:val="24"/>
        </w:rPr>
        <w:t xml:space="preserve">     </w:t>
      </w:r>
      <w:r w:rsidRPr="007921F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)</w:t>
      </w:r>
      <w:r w:rsidRPr="007921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enas (I) é </w:t>
      </w:r>
      <w:r w:rsidRPr="007921FF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V</w:t>
      </w:r>
      <w:r w:rsidRPr="007921F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7921FF">
        <w:rPr>
          <w:rFonts w:ascii="Times New Roman" w:hAnsi="Times New Roman" w:cs="Times New Roman"/>
          <w:sz w:val="24"/>
          <w:szCs w:val="24"/>
        </w:rPr>
        <w:t xml:space="preserve">   </w:t>
      </w:r>
      <w:r w:rsidRPr="007921FF">
        <w:rPr>
          <w:rFonts w:ascii="Times New Roman" w:hAnsi="Times New Roman" w:cs="Times New Roman"/>
          <w:b/>
          <w:bCs/>
          <w:sz w:val="24"/>
          <w:szCs w:val="24"/>
        </w:rPr>
        <w:t>D)</w:t>
      </w:r>
      <w:r w:rsidRPr="007921FF">
        <w:rPr>
          <w:rFonts w:ascii="Times New Roman" w:hAnsi="Times New Roman" w:cs="Times New Roman"/>
          <w:sz w:val="24"/>
          <w:szCs w:val="24"/>
        </w:rPr>
        <w:t xml:space="preserve"> apenas (III) é </w:t>
      </w:r>
      <w:r w:rsidRPr="007921FF">
        <w:rPr>
          <w:rFonts w:ascii="Times New Roman" w:hAnsi="Times New Roman" w:cs="Times New Roman"/>
          <w:b/>
          <w:bCs/>
          <w:i/>
          <w:iCs/>
          <w:sz w:val="24"/>
          <w:szCs w:val="24"/>
        </w:rPr>
        <w:t>V</w:t>
      </w:r>
      <w:r w:rsidRPr="007921FF">
        <w:rPr>
          <w:rFonts w:ascii="Times New Roman" w:hAnsi="Times New Roman" w:cs="Times New Roman"/>
          <w:sz w:val="24"/>
          <w:szCs w:val="24"/>
        </w:rPr>
        <w:t xml:space="preserve">      </w:t>
      </w:r>
      <w:r w:rsidRPr="007921FF">
        <w:rPr>
          <w:rFonts w:ascii="Times New Roman" w:hAnsi="Times New Roman" w:cs="Times New Roman"/>
          <w:b/>
          <w:bCs/>
          <w:sz w:val="24"/>
          <w:szCs w:val="24"/>
        </w:rPr>
        <w:t>E)</w:t>
      </w:r>
      <w:r w:rsidRPr="007921FF">
        <w:rPr>
          <w:rFonts w:ascii="Times New Roman" w:hAnsi="Times New Roman" w:cs="Times New Roman"/>
          <w:sz w:val="24"/>
          <w:szCs w:val="24"/>
        </w:rPr>
        <w:t xml:space="preserve"> </w:t>
      </w:r>
      <w:r w:rsidRPr="007921FF">
        <w:rPr>
          <w:rFonts w:ascii="Times New Roman" w:hAnsi="Times New Roman" w:cs="Times New Roman"/>
          <w:iCs/>
          <w:sz w:val="24"/>
          <w:szCs w:val="24"/>
        </w:rPr>
        <w:t>NRA</w:t>
      </w:r>
    </w:p>
    <w:p w14:paraId="04821227" w14:textId="77777777" w:rsidR="007921FF" w:rsidRDefault="007921FF" w:rsidP="007921FF">
      <w:pPr>
        <w:spacing w:after="0"/>
        <w:rPr>
          <w:rFonts w:ascii="Times New Roman" w:hAnsi="Times New Roman" w:cs="Times New Roman"/>
          <w:b/>
          <w:bCs/>
          <w:sz w:val="24"/>
        </w:rPr>
      </w:pPr>
    </w:p>
    <w:p w14:paraId="0C971528" w14:textId="07AFF621" w:rsidR="007921FF" w:rsidRPr="007921FF" w:rsidRDefault="007921FF" w:rsidP="007921FF">
      <w:pPr>
        <w:spacing w:after="0"/>
        <w:rPr>
          <w:rFonts w:ascii="Times New Roman" w:hAnsi="Times New Roman" w:cs="Times New Roman"/>
          <w:iCs/>
          <w:sz w:val="24"/>
        </w:rPr>
      </w:pPr>
      <w:r w:rsidRPr="007921FF">
        <w:rPr>
          <w:rFonts w:ascii="Times New Roman" w:hAnsi="Times New Roman" w:cs="Times New Roman"/>
          <w:b/>
          <w:bCs/>
          <w:sz w:val="24"/>
        </w:rPr>
        <w:t>4)</w:t>
      </w:r>
      <w:r>
        <w:rPr>
          <w:rFonts w:ascii="Times New Roman" w:hAnsi="Times New Roman" w:cs="Times New Roman"/>
          <w:sz w:val="24"/>
        </w:rPr>
        <w:t xml:space="preserve"> </w:t>
      </w:r>
      <w:r w:rsidRPr="007921FF">
        <w:rPr>
          <w:rFonts w:ascii="Times New Roman" w:hAnsi="Times New Roman" w:cs="Times New Roman"/>
          <w:iCs/>
          <w:sz w:val="24"/>
        </w:rPr>
        <w:t xml:space="preserve">Sobre a solução de </w:t>
      </w:r>
      <w:proofErr w:type="spellStart"/>
      <w:r w:rsidRPr="007921FF">
        <w:rPr>
          <w:rFonts w:ascii="Times New Roman" w:hAnsi="Times New Roman" w:cs="Times New Roman"/>
          <w:iCs/>
          <w:sz w:val="24"/>
        </w:rPr>
        <w:t>EDOs</w:t>
      </w:r>
      <w:proofErr w:type="spellEnd"/>
      <w:r w:rsidRPr="007921FF">
        <w:rPr>
          <w:rFonts w:ascii="Times New Roman" w:hAnsi="Times New Roman" w:cs="Times New Roman"/>
          <w:iCs/>
          <w:sz w:val="24"/>
        </w:rPr>
        <w:t>, afirma-se que:</w:t>
      </w:r>
    </w:p>
    <w:p w14:paraId="1B1368D1" w14:textId="75FEE9CE" w:rsidR="007921FF" w:rsidRPr="007921FF" w:rsidRDefault="007921FF" w:rsidP="00F04486">
      <w:pPr>
        <w:numPr>
          <w:ilvl w:val="0"/>
          <w:numId w:val="5"/>
        </w:numPr>
        <w:spacing w:after="0"/>
        <w:ind w:left="567" w:hanging="567"/>
        <w:jc w:val="both"/>
        <w:rPr>
          <w:rFonts w:ascii="Times New Roman" w:hAnsi="Times New Roman" w:cs="Times New Roman"/>
          <w:iCs/>
          <w:sz w:val="24"/>
        </w:rPr>
      </w:pPr>
      <w:r w:rsidRPr="007921FF">
        <w:rPr>
          <w:rFonts w:ascii="Times New Roman" w:hAnsi="Times New Roman" w:cs="Times New Roman"/>
          <w:iCs/>
          <w:sz w:val="24"/>
        </w:rPr>
        <w:t xml:space="preserve">A função </w:t>
      </w:r>
      <m:oMath>
        <m:r>
          <w:rPr>
            <w:rFonts w:ascii="Cambria Math" w:hAnsi="Cambria Math" w:cs="Times New Roman"/>
            <w:sz w:val="24"/>
          </w:rPr>
          <m:t>y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</w:rPr>
              <m:t>t</m:t>
            </m:r>
          </m:e>
          <m:sup>
            <m:r>
              <w:rPr>
                <w:rFonts w:ascii="Cambria Math" w:hAnsi="Cambria Math" w:cs="Times New Roman"/>
                <w:sz w:val="24"/>
              </w:rPr>
              <m:t>2</m:t>
            </m:r>
          </m:sup>
        </m:sSup>
        <m:d>
          <m:dPr>
            <m:ctrlPr>
              <w:rPr>
                <w:rFonts w:ascii="Cambria Math" w:hAnsi="Cambria Math" w:cs="Times New Roman"/>
                <w:i/>
                <w:sz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</w:rPr>
                  <m:t>t</m:t>
                </m:r>
              </m:sup>
            </m:sSup>
            <m:r>
              <w:rPr>
                <w:rFonts w:ascii="Cambria Math" w:hAnsi="Cambria Math" w:cs="Times New Roman"/>
                <w:sz w:val="24"/>
              </w:rPr>
              <m:t>-e</m:t>
            </m:r>
          </m:e>
        </m:d>
        <m:r>
          <w:rPr>
            <w:rFonts w:ascii="Cambria Math" w:hAnsi="Cambria Math" w:cs="Times New Roman"/>
            <w:sz w:val="24"/>
          </w:rPr>
          <m:t>+c</m:t>
        </m:r>
      </m:oMath>
      <w:r w:rsidRPr="007921FF">
        <w:rPr>
          <w:rFonts w:ascii="Times New Roman" w:hAnsi="Times New Roman" w:cs="Times New Roman"/>
          <w:iCs/>
          <w:sz w:val="24"/>
        </w:rPr>
        <w:t xml:space="preserve"> é a solução da EDO 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hd w:val="clear" w:color="auto" w:fill="D9E2F3" w:themeFill="accent1" w:themeFillTint="33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dy</m:t>
            </m:r>
          </m:num>
          <m:den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dt</m:t>
            </m:r>
          </m:den>
        </m:f>
        <m:r>
          <w:rPr>
            <w:rFonts w:ascii="Cambria Math" w:hAnsi="Cambria Math" w:cs="Times New Roman"/>
            <w:sz w:val="24"/>
            <w:shd w:val="clear" w:color="auto" w:fill="D9E2F3" w:themeFill="accent1" w:themeFillTint="33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hd w:val="clear" w:color="auto" w:fill="D9E2F3" w:themeFill="accent1" w:themeFillTint="33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2</m:t>
            </m:r>
          </m:num>
          <m:den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t</m:t>
            </m:r>
          </m:den>
        </m:f>
        <m:r>
          <w:rPr>
            <w:rFonts w:ascii="Cambria Math" w:hAnsi="Cambria Math" w:cs="Times New Roman"/>
            <w:sz w:val="24"/>
            <w:shd w:val="clear" w:color="auto" w:fill="D9E2F3" w:themeFill="accent1" w:themeFillTint="33"/>
          </w:rPr>
          <m:t>y+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hd w:val="clear" w:color="auto" w:fill="D9E2F3" w:themeFill="accent1" w:themeFillTint="33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t</m:t>
            </m:r>
          </m:e>
          <m:sup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2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hd w:val="clear" w:color="auto" w:fill="D9E2F3" w:themeFill="accent1" w:themeFillTint="33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t</m:t>
            </m:r>
          </m:sup>
        </m:sSup>
      </m:oMath>
      <w:r w:rsidRPr="007921FF">
        <w:rPr>
          <w:rFonts w:ascii="Times New Roman" w:hAnsi="Times New Roman" w:cs="Times New Roman"/>
          <w:iCs/>
          <w:sz w:val="24"/>
        </w:rPr>
        <w:t>, com</w:t>
      </w:r>
      <w:r w:rsidR="00F04486">
        <w:rPr>
          <w:rFonts w:ascii="Times New Roman" w:hAnsi="Times New Roman" w:cs="Times New Roman"/>
          <w:iCs/>
          <w:sz w:val="24"/>
        </w:rPr>
        <w:br/>
      </w:r>
      <m:oMath>
        <m:r>
          <w:rPr>
            <w:rFonts w:ascii="Cambria Math" w:hAnsi="Cambria Math" w:cs="Times New Roman"/>
            <w:sz w:val="24"/>
          </w:rPr>
          <m:t>y</m:t>
        </m:r>
        <m:d>
          <m:dPr>
            <m:ctrlPr>
              <w:rPr>
                <w:rFonts w:ascii="Cambria Math" w:hAnsi="Cambria Math" w:cs="Times New Roman"/>
                <w:i/>
                <w:sz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</w:rPr>
              <m:t>1</m:t>
            </m:r>
          </m:e>
        </m:d>
        <m:r>
          <w:rPr>
            <w:rFonts w:ascii="Cambria Math" w:hAnsi="Cambria Math" w:cs="Times New Roman"/>
            <w:sz w:val="24"/>
          </w:rPr>
          <m:t>=0 e t≠0</m:t>
        </m:r>
      </m:oMath>
      <w:r w:rsidRPr="007921FF">
        <w:rPr>
          <w:rFonts w:ascii="Times New Roman" w:hAnsi="Times New Roman" w:cs="Times New Roman"/>
          <w:iCs/>
          <w:sz w:val="24"/>
        </w:rPr>
        <w:t>;</w:t>
      </w:r>
    </w:p>
    <w:p w14:paraId="52A8CB44" w14:textId="46A76F0D" w:rsidR="007921FF" w:rsidRPr="007921FF" w:rsidRDefault="007921FF" w:rsidP="00F04486">
      <w:pPr>
        <w:numPr>
          <w:ilvl w:val="0"/>
          <w:numId w:val="5"/>
        </w:numPr>
        <w:spacing w:after="0"/>
        <w:ind w:left="567" w:hanging="567"/>
        <w:jc w:val="both"/>
        <w:rPr>
          <w:rFonts w:ascii="Times New Roman" w:hAnsi="Times New Roman" w:cs="Times New Roman"/>
          <w:iCs/>
          <w:sz w:val="24"/>
        </w:rPr>
      </w:pPr>
      <w:r w:rsidRPr="007921FF">
        <w:rPr>
          <w:rFonts w:ascii="Times New Roman" w:hAnsi="Times New Roman" w:cs="Times New Roman"/>
          <w:iCs/>
          <w:sz w:val="24"/>
        </w:rPr>
        <w:t xml:space="preserve">Pelo método de Euler Explícito com </w:t>
      </w:r>
      <m:oMath>
        <m:r>
          <w:rPr>
            <w:rFonts w:ascii="Cambria Math" w:hAnsi="Cambria Math" w:cs="Times New Roman"/>
            <w:sz w:val="24"/>
          </w:rPr>
          <m:t>h=0,1</m:t>
        </m:r>
      </m:oMath>
      <w:r w:rsidRPr="007921FF">
        <w:rPr>
          <w:rFonts w:ascii="Times New Roman" w:hAnsi="Times New Roman" w:cs="Times New Roman"/>
          <w:iCs/>
          <w:sz w:val="24"/>
        </w:rPr>
        <w:t xml:space="preserve"> obtém-se para </w:t>
      </w:r>
      <m:oMath>
        <m:r>
          <w:rPr>
            <w:rFonts w:ascii="Cambria Math" w:hAnsi="Cambria Math" w:cs="Times New Roman"/>
            <w:sz w:val="24"/>
          </w:rPr>
          <m:t>y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</w:rPr>
              <m:t>1,1</m:t>
            </m:r>
          </m:e>
        </m:d>
      </m:oMath>
      <w:r w:rsidRPr="007921FF">
        <w:rPr>
          <w:rFonts w:ascii="Times New Roman" w:hAnsi="Times New Roman" w:cs="Times New Roman"/>
          <w:iCs/>
          <w:sz w:val="24"/>
        </w:rPr>
        <w:t xml:space="preserve"> </w:t>
      </w:r>
      <w:proofErr w:type="spellStart"/>
      <w:r w:rsidRPr="007921FF">
        <w:rPr>
          <w:rFonts w:ascii="Times New Roman" w:hAnsi="Times New Roman" w:cs="Times New Roman"/>
          <w:iCs/>
          <w:sz w:val="24"/>
        </w:rPr>
        <w:t>aproximada</w:t>
      </w:r>
      <w:r w:rsidR="00F04486">
        <w:rPr>
          <w:rFonts w:ascii="Times New Roman" w:hAnsi="Times New Roman" w:cs="Times New Roman"/>
          <w:iCs/>
          <w:sz w:val="24"/>
        </w:rPr>
        <w:t>-</w:t>
      </w:r>
      <w:r w:rsidRPr="007921FF">
        <w:rPr>
          <w:rFonts w:ascii="Times New Roman" w:hAnsi="Times New Roman" w:cs="Times New Roman"/>
          <w:iCs/>
          <w:sz w:val="24"/>
        </w:rPr>
        <w:t>mente</w:t>
      </w:r>
      <w:proofErr w:type="spellEnd"/>
      <w:r w:rsidRPr="007921FF">
        <w:rPr>
          <w:rFonts w:ascii="Times New Roman" w:hAnsi="Times New Roman" w:cs="Times New Roman"/>
          <w:iCs/>
          <w:sz w:val="24"/>
        </w:rPr>
        <w:t xml:space="preserve"> </w:t>
      </w:r>
      <m:oMath>
        <m:r>
          <w:rPr>
            <w:rFonts w:ascii="Cambria Math" w:hAnsi="Cambria Math" w:cs="Times New Roman"/>
            <w:sz w:val="24"/>
          </w:rPr>
          <m:t>0,2718</m:t>
        </m:r>
      </m:oMath>
      <w:r w:rsidRPr="007921FF">
        <w:rPr>
          <w:rFonts w:ascii="Times New Roman" w:hAnsi="Times New Roman" w:cs="Times New Roman"/>
          <w:sz w:val="24"/>
        </w:rPr>
        <w:t>;</w:t>
      </w:r>
    </w:p>
    <w:p w14:paraId="52C9459A" w14:textId="463ED18F" w:rsidR="007921FF" w:rsidRPr="007921FF" w:rsidRDefault="007921FF" w:rsidP="007921FF">
      <w:pPr>
        <w:numPr>
          <w:ilvl w:val="0"/>
          <w:numId w:val="5"/>
        </w:numPr>
        <w:spacing w:after="0"/>
        <w:ind w:left="567" w:hanging="567"/>
        <w:rPr>
          <w:rFonts w:ascii="Times New Roman" w:hAnsi="Times New Roman" w:cs="Times New Roman"/>
          <w:iCs/>
          <w:sz w:val="24"/>
        </w:rPr>
      </w:pPr>
      <w:bookmarkStart w:id="5" w:name="_Hlk82188481"/>
      <w:r w:rsidRPr="007921FF">
        <w:rPr>
          <w:rFonts w:ascii="Times New Roman" w:hAnsi="Times New Roman" w:cs="Times New Roman"/>
          <w:iCs/>
          <w:sz w:val="24"/>
        </w:rPr>
        <w:t>O erro cometido em (II) e de aproximadamente 21,4%.</w:t>
      </w:r>
      <w:bookmarkEnd w:id="5"/>
    </w:p>
    <w:p w14:paraId="5771B117" w14:textId="77777777" w:rsidR="007921FF" w:rsidRPr="007921FF" w:rsidRDefault="007921FF" w:rsidP="007921F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21FF">
        <w:rPr>
          <w:rFonts w:ascii="Times New Roman" w:hAnsi="Times New Roman" w:cs="Times New Roman"/>
          <w:sz w:val="24"/>
          <w:szCs w:val="24"/>
        </w:rPr>
        <w:t>Escolha a opção correta:</w:t>
      </w:r>
    </w:p>
    <w:p w14:paraId="3FA3A2A3" w14:textId="77777777" w:rsidR="007921FF" w:rsidRPr="007921FF" w:rsidRDefault="007921FF" w:rsidP="007921FF">
      <w:pPr>
        <w:pBdr>
          <w:bottom w:val="single" w:sz="4" w:space="1" w:color="auto"/>
        </w:pBdr>
        <w:jc w:val="both"/>
        <w:rPr>
          <w:rFonts w:ascii="Times New Roman" w:hAnsi="Times New Roman" w:cs="Times New Roman"/>
          <w:iCs/>
          <w:sz w:val="24"/>
          <w:szCs w:val="24"/>
        </w:rPr>
      </w:pPr>
      <w:r w:rsidRPr="007921FF">
        <w:rPr>
          <w:rFonts w:ascii="Times New Roman" w:hAnsi="Times New Roman" w:cs="Times New Roman"/>
          <w:b/>
          <w:bCs/>
          <w:sz w:val="24"/>
          <w:szCs w:val="24"/>
        </w:rPr>
        <w:t>A)</w:t>
      </w:r>
      <w:r w:rsidRPr="007921FF">
        <w:rPr>
          <w:rFonts w:ascii="Times New Roman" w:hAnsi="Times New Roman" w:cs="Times New Roman"/>
          <w:sz w:val="24"/>
          <w:szCs w:val="24"/>
        </w:rPr>
        <w:t xml:space="preserve"> todas são V     </w:t>
      </w:r>
      <w:r w:rsidRPr="007921FF">
        <w:rPr>
          <w:rFonts w:ascii="Times New Roman" w:hAnsi="Times New Roman" w:cs="Times New Roman"/>
          <w:b/>
          <w:bCs/>
          <w:sz w:val="24"/>
          <w:szCs w:val="24"/>
        </w:rPr>
        <w:t>B)</w:t>
      </w:r>
      <w:r w:rsidRPr="007921FF">
        <w:rPr>
          <w:rFonts w:ascii="Times New Roman" w:hAnsi="Times New Roman" w:cs="Times New Roman"/>
          <w:sz w:val="24"/>
          <w:szCs w:val="24"/>
        </w:rPr>
        <w:t xml:space="preserve"> todas são </w:t>
      </w:r>
      <w:r w:rsidRPr="007921FF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Pr="007921FF">
        <w:rPr>
          <w:rFonts w:ascii="Times New Roman" w:hAnsi="Times New Roman" w:cs="Times New Roman"/>
          <w:sz w:val="24"/>
          <w:szCs w:val="24"/>
        </w:rPr>
        <w:t xml:space="preserve">      </w:t>
      </w:r>
      <w:r w:rsidRPr="007921FF">
        <w:rPr>
          <w:rFonts w:ascii="Times New Roman" w:hAnsi="Times New Roman" w:cs="Times New Roman"/>
          <w:b/>
          <w:bCs/>
          <w:sz w:val="24"/>
          <w:szCs w:val="24"/>
        </w:rPr>
        <w:t>C)</w:t>
      </w:r>
      <w:r w:rsidRPr="007921FF">
        <w:rPr>
          <w:rFonts w:ascii="Times New Roman" w:hAnsi="Times New Roman" w:cs="Times New Roman"/>
          <w:sz w:val="24"/>
          <w:szCs w:val="24"/>
        </w:rPr>
        <w:t xml:space="preserve"> apenas (I) é </w:t>
      </w:r>
      <w:r w:rsidRPr="007921FF">
        <w:rPr>
          <w:rFonts w:ascii="Times New Roman" w:hAnsi="Times New Roman" w:cs="Times New Roman"/>
          <w:b/>
          <w:bCs/>
          <w:i/>
          <w:iCs/>
          <w:sz w:val="24"/>
          <w:szCs w:val="24"/>
        </w:rPr>
        <w:t>V</w:t>
      </w:r>
      <w:r w:rsidRPr="007921FF">
        <w:rPr>
          <w:rFonts w:ascii="Times New Roman" w:hAnsi="Times New Roman" w:cs="Times New Roman"/>
          <w:sz w:val="24"/>
          <w:szCs w:val="24"/>
        </w:rPr>
        <w:t xml:space="preserve">       </w:t>
      </w:r>
      <w:r w:rsidRPr="007921FF">
        <w:rPr>
          <w:rFonts w:ascii="Times New Roman" w:hAnsi="Times New Roman" w:cs="Times New Roman"/>
          <w:b/>
          <w:bCs/>
          <w:sz w:val="24"/>
          <w:szCs w:val="24"/>
        </w:rPr>
        <w:t>D)</w:t>
      </w:r>
      <w:r w:rsidRPr="007921FF">
        <w:rPr>
          <w:rFonts w:ascii="Times New Roman" w:hAnsi="Times New Roman" w:cs="Times New Roman"/>
          <w:sz w:val="24"/>
          <w:szCs w:val="24"/>
        </w:rPr>
        <w:t xml:space="preserve"> (III) é </w:t>
      </w:r>
      <w:r w:rsidRPr="007921FF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Pr="007921FF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7921FF">
        <w:rPr>
          <w:rFonts w:ascii="Times New Roman" w:hAnsi="Times New Roman" w:cs="Times New Roman"/>
          <w:b/>
          <w:bCs/>
          <w:sz w:val="24"/>
          <w:szCs w:val="24"/>
        </w:rPr>
        <w:t>E)</w:t>
      </w:r>
      <w:r w:rsidRPr="007921FF">
        <w:rPr>
          <w:rFonts w:ascii="Times New Roman" w:hAnsi="Times New Roman" w:cs="Times New Roman"/>
          <w:sz w:val="24"/>
          <w:szCs w:val="24"/>
        </w:rPr>
        <w:t xml:space="preserve"> </w:t>
      </w:r>
      <w:r w:rsidRPr="007921FF">
        <w:rPr>
          <w:rFonts w:ascii="Times New Roman" w:hAnsi="Times New Roman" w:cs="Times New Roman"/>
          <w:iCs/>
          <w:sz w:val="24"/>
          <w:szCs w:val="24"/>
        </w:rPr>
        <w:t>NRA</w:t>
      </w:r>
    </w:p>
    <w:p w14:paraId="30FD7E14" w14:textId="07DA9644" w:rsidR="007209BA" w:rsidRDefault="007209BA" w:rsidP="007921FF">
      <w:pPr>
        <w:spacing w:after="0"/>
        <w:rPr>
          <w:rFonts w:ascii="Times New Roman" w:hAnsi="Times New Roman" w:cs="Times New Roman"/>
          <w:sz w:val="24"/>
        </w:rPr>
      </w:pPr>
    </w:p>
    <w:p w14:paraId="6948B403" w14:textId="3C5770E0" w:rsidR="00007C3C" w:rsidRPr="00007C3C" w:rsidRDefault="007921FF" w:rsidP="00F04486">
      <w:pPr>
        <w:jc w:val="both"/>
        <w:rPr>
          <w:rFonts w:ascii="Times New Roman" w:hAnsi="Times New Roman" w:cs="Times New Roman"/>
          <w:sz w:val="24"/>
        </w:rPr>
      </w:pPr>
      <w:r w:rsidRPr="00007C3C">
        <w:rPr>
          <w:rFonts w:ascii="Times New Roman" w:hAnsi="Times New Roman" w:cs="Times New Roman"/>
          <w:b/>
          <w:bCs/>
          <w:sz w:val="24"/>
        </w:rPr>
        <w:lastRenderedPageBreak/>
        <w:t>5)</w:t>
      </w:r>
      <w:r>
        <w:rPr>
          <w:rFonts w:ascii="Times New Roman" w:hAnsi="Times New Roman" w:cs="Times New Roman"/>
          <w:sz w:val="24"/>
        </w:rPr>
        <w:t xml:space="preserve"> </w:t>
      </w:r>
      <w:r w:rsidR="00007C3C" w:rsidRPr="00007C3C">
        <w:rPr>
          <w:rFonts w:ascii="Times New Roman" w:hAnsi="Times New Roman" w:cs="Times New Roman"/>
          <w:sz w:val="24"/>
        </w:rPr>
        <w:t xml:space="preserve">Considere a equação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hd w:val="clear" w:color="auto" w:fill="D9E2F3" w:themeFill="accent1" w:themeFillTint="33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dy</m:t>
            </m:r>
          </m:num>
          <m:den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dx</m:t>
            </m:r>
          </m:den>
        </m:f>
        <m:r>
          <w:rPr>
            <w:rFonts w:ascii="Cambria Math" w:hAnsi="Cambria Math" w:cs="Times New Roman"/>
            <w:sz w:val="24"/>
            <w:shd w:val="clear" w:color="auto" w:fill="D9E2F3" w:themeFill="accent1" w:themeFillTint="33"/>
          </w:rPr>
          <m:t>=x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hd w:val="clear" w:color="auto" w:fill="D9E2F3" w:themeFill="accent1" w:themeFillTint="33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3x</m:t>
            </m:r>
          </m:sup>
        </m:sSup>
        <m:r>
          <w:rPr>
            <w:rFonts w:ascii="Cambria Math" w:hAnsi="Cambria Math" w:cs="Times New Roman"/>
            <w:sz w:val="24"/>
            <w:shd w:val="clear" w:color="auto" w:fill="D9E2F3" w:themeFill="accent1" w:themeFillTint="33"/>
          </w:rPr>
          <m:t>-2y</m:t>
        </m:r>
      </m:oMath>
      <w:r w:rsidR="00007C3C" w:rsidRPr="00007C3C">
        <w:rPr>
          <w:rFonts w:ascii="Times New Roman" w:hAnsi="Times New Roman" w:cs="Times New Roman"/>
          <w:sz w:val="24"/>
        </w:rPr>
        <w:t xml:space="preserve"> com </w:t>
      </w:r>
      <m:oMath>
        <m:r>
          <w:rPr>
            <w:rFonts w:ascii="Cambria Math" w:hAnsi="Cambria Math" w:cs="Times New Roman"/>
            <w:sz w:val="24"/>
          </w:rPr>
          <m:t>x∈[0;1]</m:t>
        </m:r>
      </m:oMath>
      <w:r w:rsidR="00007C3C" w:rsidRPr="00007C3C">
        <w:rPr>
          <w:rFonts w:ascii="Times New Roman" w:hAnsi="Times New Roman" w:cs="Times New Roman"/>
          <w:sz w:val="24"/>
        </w:rPr>
        <w:t xml:space="preserve">, valor inicial </w:t>
      </w:r>
      <m:oMath>
        <m:r>
          <w:rPr>
            <w:rFonts w:ascii="Cambria Math" w:hAnsi="Cambria Math" w:cs="Times New Roman"/>
            <w:sz w:val="24"/>
          </w:rPr>
          <m:t>y</m:t>
        </m:r>
        <m:d>
          <m:dPr>
            <m:ctrlPr>
              <w:rPr>
                <w:rFonts w:ascii="Cambria Math" w:hAnsi="Cambria Math" w:cs="Times New Roman"/>
                <w:i/>
                <w:sz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</w:rPr>
              <m:t>0</m:t>
            </m:r>
          </m:e>
        </m:d>
        <m:r>
          <w:rPr>
            <w:rFonts w:ascii="Cambria Math" w:hAnsi="Cambria Math" w:cs="Times New Roman"/>
            <w:sz w:val="24"/>
          </w:rPr>
          <m:t>=0</m:t>
        </m:r>
      </m:oMath>
      <w:r w:rsidR="00007C3C" w:rsidRPr="00007C3C">
        <w:rPr>
          <w:rFonts w:ascii="Times New Roman" w:hAnsi="Times New Roman" w:cs="Times New Roman"/>
          <w:sz w:val="24"/>
        </w:rPr>
        <w:t xml:space="preserve"> e passo de integração</w:t>
      </w:r>
      <w:r w:rsidR="00007C3C">
        <w:rPr>
          <w:rFonts w:ascii="Times New Roman" w:hAnsi="Times New Roman" w:cs="Times New Roman"/>
          <w:sz w:val="24"/>
        </w:rPr>
        <w:t xml:space="preserve"> </w:t>
      </w:r>
      <m:oMath>
        <m:r>
          <w:rPr>
            <w:rFonts w:ascii="Cambria Math" w:hAnsi="Cambria Math" w:cs="Times New Roman"/>
            <w:sz w:val="24"/>
          </w:rPr>
          <m:t>h=0,5</m:t>
        </m:r>
      </m:oMath>
      <w:r w:rsidR="00007C3C" w:rsidRPr="00007C3C">
        <w:rPr>
          <w:rFonts w:ascii="Times New Roman" w:hAnsi="Times New Roman" w:cs="Times New Roman"/>
          <w:sz w:val="24"/>
        </w:rPr>
        <w:t xml:space="preserve">. </w:t>
      </w:r>
      <w:r w:rsidR="00007C3C">
        <w:rPr>
          <w:rFonts w:ascii="Times New Roman" w:hAnsi="Times New Roman" w:cs="Times New Roman"/>
          <w:sz w:val="24"/>
        </w:rPr>
        <w:t>S</w:t>
      </w:r>
      <w:r w:rsidR="00007C3C" w:rsidRPr="00007C3C">
        <w:rPr>
          <w:rFonts w:ascii="Times New Roman" w:hAnsi="Times New Roman" w:cs="Times New Roman"/>
          <w:sz w:val="24"/>
        </w:rPr>
        <w:t xml:space="preserve">obre o valor aproximado da solução </w:t>
      </w:r>
      <m:oMath>
        <m:r>
          <w:rPr>
            <w:rFonts w:ascii="Cambria Math" w:hAnsi="Cambria Math" w:cs="Times New Roman"/>
            <w:sz w:val="24"/>
          </w:rPr>
          <m:t>y</m:t>
        </m:r>
        <m:d>
          <m:dPr>
            <m:ctrlPr>
              <w:rPr>
                <w:rFonts w:ascii="Cambria Math" w:hAnsi="Cambria Math" w:cs="Times New Roman"/>
                <w:i/>
                <w:sz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</w:rPr>
              <m:t>x</m:t>
            </m:r>
          </m:e>
        </m:d>
        <m:r>
          <w:rPr>
            <w:rFonts w:ascii="Cambria Math" w:hAnsi="Cambria Math" w:cs="Times New Roman"/>
            <w:sz w:val="24"/>
          </w:rPr>
          <m:t xml:space="preserve"> </m:t>
        </m:r>
      </m:oMath>
      <w:r w:rsidR="00007C3C" w:rsidRPr="00007C3C">
        <w:rPr>
          <w:rFonts w:ascii="Times New Roman" w:hAnsi="Times New Roman" w:cs="Times New Roman"/>
          <w:sz w:val="24"/>
        </w:rPr>
        <w:t>afirma-se que:</w:t>
      </w:r>
    </w:p>
    <w:p w14:paraId="252EB580" w14:textId="7F5730F7" w:rsidR="00007C3C" w:rsidRPr="00007C3C" w:rsidRDefault="00007C3C" w:rsidP="00F04486">
      <w:pPr>
        <w:numPr>
          <w:ilvl w:val="0"/>
          <w:numId w:val="6"/>
        </w:numPr>
        <w:ind w:left="426" w:hanging="426"/>
        <w:rPr>
          <w:rFonts w:ascii="Times New Roman" w:hAnsi="Times New Roman" w:cs="Times New Roman"/>
          <w:sz w:val="24"/>
        </w:rPr>
      </w:pPr>
      <w:r w:rsidRPr="00007C3C">
        <w:rPr>
          <w:rFonts w:ascii="Times New Roman" w:hAnsi="Times New Roman" w:cs="Times New Roman"/>
          <w:sz w:val="24"/>
        </w:rPr>
        <w:t xml:space="preserve">Adotando o </w:t>
      </w:r>
      <w:bookmarkStart w:id="6" w:name="_Hlk487047036"/>
      <w:r w:rsidRPr="00007C3C">
        <w:rPr>
          <w:rFonts w:ascii="Times New Roman" w:hAnsi="Times New Roman" w:cs="Times New Roman"/>
          <w:sz w:val="24"/>
        </w:rPr>
        <w:t>Método de Euler</w:t>
      </w:r>
      <w:bookmarkEnd w:id="6"/>
      <w:r w:rsidRPr="00007C3C">
        <w:rPr>
          <w:rFonts w:ascii="Times New Roman" w:hAnsi="Times New Roman" w:cs="Times New Roman"/>
          <w:sz w:val="24"/>
        </w:rPr>
        <w:t xml:space="preserve">, em </w:t>
      </w:r>
      <m:oMath>
        <m:r>
          <w:rPr>
            <w:rFonts w:ascii="Cambria Math" w:hAnsi="Cambria Math" w:cs="Times New Roman"/>
            <w:sz w:val="24"/>
          </w:rPr>
          <m:t xml:space="preserve">x=1, </m:t>
        </m:r>
      </m:oMath>
      <w:r w:rsidRPr="00007C3C">
        <w:rPr>
          <w:rFonts w:ascii="Times New Roman" w:hAnsi="Times New Roman" w:cs="Times New Roman"/>
          <w:sz w:val="24"/>
        </w:rPr>
        <w:t>obtém-se 1,120422;</w:t>
      </w:r>
    </w:p>
    <w:p w14:paraId="0BF5C43F" w14:textId="61289915" w:rsidR="00007C3C" w:rsidRPr="00007C3C" w:rsidRDefault="00007C3C" w:rsidP="00F04486">
      <w:pPr>
        <w:numPr>
          <w:ilvl w:val="0"/>
          <w:numId w:val="6"/>
        </w:numPr>
        <w:ind w:left="426" w:hanging="426"/>
        <w:rPr>
          <w:rFonts w:ascii="Times New Roman" w:hAnsi="Times New Roman" w:cs="Times New Roman"/>
          <w:sz w:val="24"/>
        </w:rPr>
      </w:pPr>
      <w:r w:rsidRPr="00007C3C">
        <w:rPr>
          <w:rFonts w:ascii="Times New Roman" w:hAnsi="Times New Roman" w:cs="Times New Roman"/>
          <w:sz w:val="24"/>
        </w:rPr>
        <w:t xml:space="preserve">Com o Método de Euler Modificado, em </w:t>
      </w:r>
      <m:oMath>
        <m:r>
          <w:rPr>
            <w:rFonts w:ascii="Cambria Math" w:hAnsi="Cambria Math" w:cs="Times New Roman"/>
            <w:sz w:val="24"/>
          </w:rPr>
          <m:t>x=0,5,</m:t>
        </m:r>
      </m:oMath>
      <w:r w:rsidRPr="00007C3C">
        <w:rPr>
          <w:rFonts w:ascii="Times New Roman" w:hAnsi="Times New Roman" w:cs="Times New Roman"/>
          <w:sz w:val="24"/>
        </w:rPr>
        <w:t xml:space="preserve"> encontra-se 0,560211;</w:t>
      </w:r>
    </w:p>
    <w:p w14:paraId="6E766912" w14:textId="2D67C5F7" w:rsidR="00007C3C" w:rsidRPr="00007C3C" w:rsidRDefault="00007C3C" w:rsidP="00F04486">
      <w:pPr>
        <w:numPr>
          <w:ilvl w:val="0"/>
          <w:numId w:val="6"/>
        </w:numPr>
        <w:ind w:left="426" w:hanging="426"/>
        <w:rPr>
          <w:rFonts w:ascii="Times New Roman" w:hAnsi="Times New Roman" w:cs="Times New Roman"/>
          <w:sz w:val="24"/>
        </w:rPr>
      </w:pPr>
      <w:r w:rsidRPr="00007C3C">
        <w:rPr>
          <w:rFonts w:ascii="Times New Roman" w:hAnsi="Times New Roman" w:cs="Times New Roman"/>
          <w:sz w:val="24"/>
        </w:rPr>
        <w:t xml:space="preserve">Pelo Método de Runge-Kutta de 4ª ordem, em </w:t>
      </w:r>
      <m:oMath>
        <m:r>
          <w:rPr>
            <w:rFonts w:ascii="Cambria Math" w:hAnsi="Cambria Math" w:cs="Times New Roman"/>
            <w:sz w:val="24"/>
          </w:rPr>
          <m:t>x=0,5,</m:t>
        </m:r>
      </m:oMath>
      <w:r w:rsidRPr="00007C3C">
        <w:rPr>
          <w:rFonts w:ascii="Times New Roman" w:hAnsi="Times New Roman" w:cs="Times New Roman"/>
          <w:sz w:val="24"/>
        </w:rPr>
        <w:t xml:space="preserve"> obtém-se 0,296997.</w:t>
      </w:r>
    </w:p>
    <w:p w14:paraId="1B418985" w14:textId="77777777" w:rsidR="00007C3C" w:rsidRPr="00007C3C" w:rsidRDefault="00007C3C" w:rsidP="00007C3C">
      <w:pPr>
        <w:rPr>
          <w:rFonts w:ascii="Times New Roman" w:hAnsi="Times New Roman" w:cs="Times New Roman"/>
          <w:sz w:val="24"/>
        </w:rPr>
      </w:pPr>
      <w:r w:rsidRPr="00007C3C">
        <w:rPr>
          <w:rFonts w:ascii="Times New Roman" w:hAnsi="Times New Roman" w:cs="Times New Roman"/>
          <w:sz w:val="24"/>
        </w:rPr>
        <w:t>Avaliando tais afirmativas, selecione a opção correta:</w:t>
      </w:r>
    </w:p>
    <w:p w14:paraId="3C45721B" w14:textId="77777777" w:rsidR="00007C3C" w:rsidRPr="00007C3C" w:rsidRDefault="00007C3C" w:rsidP="00007C3C">
      <w:pPr>
        <w:pBdr>
          <w:bottom w:val="single" w:sz="4" w:space="1" w:color="auto"/>
        </w:pBdr>
        <w:rPr>
          <w:rFonts w:ascii="Times New Roman" w:hAnsi="Times New Roman" w:cs="Times New Roman"/>
          <w:sz w:val="24"/>
        </w:rPr>
      </w:pPr>
      <w:r w:rsidRPr="00007C3C">
        <w:rPr>
          <w:rFonts w:ascii="Times New Roman" w:hAnsi="Times New Roman" w:cs="Times New Roman"/>
          <w:b/>
          <w:sz w:val="24"/>
        </w:rPr>
        <w:t>A</w:t>
      </w:r>
      <w:r w:rsidRPr="00007C3C">
        <w:rPr>
          <w:rFonts w:ascii="Times New Roman" w:hAnsi="Times New Roman" w:cs="Times New Roman"/>
          <w:bCs/>
          <w:sz w:val="24"/>
        </w:rPr>
        <w:t xml:space="preserve">) todas são 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F       </w:t>
      </w:r>
      <w:r w:rsidRPr="00007C3C">
        <w:rPr>
          <w:rFonts w:ascii="Times New Roman" w:hAnsi="Times New Roman" w:cs="Times New Roman"/>
          <w:b/>
          <w:sz w:val="24"/>
        </w:rPr>
        <w:t>B</w:t>
      </w:r>
      <w:r w:rsidRPr="00007C3C">
        <w:rPr>
          <w:rFonts w:ascii="Times New Roman" w:hAnsi="Times New Roman" w:cs="Times New Roman"/>
          <w:bCs/>
          <w:sz w:val="24"/>
        </w:rPr>
        <w:t xml:space="preserve">) apenas I é 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V       </w:t>
      </w:r>
      <w:r w:rsidRPr="00007C3C">
        <w:rPr>
          <w:rFonts w:ascii="Times New Roman" w:hAnsi="Times New Roman" w:cs="Times New Roman"/>
          <w:b/>
          <w:sz w:val="24"/>
        </w:rPr>
        <w:t>C</w:t>
      </w:r>
      <w:r w:rsidRPr="00007C3C">
        <w:rPr>
          <w:rFonts w:ascii="Times New Roman" w:hAnsi="Times New Roman" w:cs="Times New Roman"/>
          <w:bCs/>
          <w:sz w:val="24"/>
        </w:rPr>
        <w:t xml:space="preserve">) III é 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F        </w:t>
      </w:r>
      <w:r w:rsidRPr="00007C3C">
        <w:rPr>
          <w:rFonts w:ascii="Times New Roman" w:hAnsi="Times New Roman" w:cs="Times New Roman"/>
          <w:b/>
          <w:sz w:val="24"/>
        </w:rPr>
        <w:t>D</w:t>
      </w:r>
      <w:r w:rsidRPr="00007C3C">
        <w:rPr>
          <w:rFonts w:ascii="Times New Roman" w:hAnsi="Times New Roman" w:cs="Times New Roman"/>
          <w:bCs/>
          <w:sz w:val="24"/>
        </w:rPr>
        <w:t xml:space="preserve">) todas são 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V         </w:t>
      </w:r>
      <w:r w:rsidRPr="00007C3C">
        <w:rPr>
          <w:rFonts w:ascii="Times New Roman" w:hAnsi="Times New Roman" w:cs="Times New Roman"/>
          <w:b/>
          <w:sz w:val="24"/>
        </w:rPr>
        <w:t>E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 w:rsidRPr="00007C3C">
        <w:rPr>
          <w:rFonts w:ascii="Times New Roman" w:hAnsi="Times New Roman" w:cs="Times New Roman"/>
          <w:sz w:val="24"/>
        </w:rPr>
        <w:t>NRA</w:t>
      </w:r>
    </w:p>
    <w:p w14:paraId="74E562C5" w14:textId="4E47CCE1" w:rsidR="007F719E" w:rsidRPr="007F719E" w:rsidRDefault="00007C3C" w:rsidP="00F04486">
      <w:pPr>
        <w:jc w:val="both"/>
        <w:rPr>
          <w:rFonts w:ascii="Times New Roman" w:hAnsi="Times New Roman" w:cs="Times New Roman"/>
          <w:sz w:val="24"/>
        </w:rPr>
      </w:pPr>
      <w:r w:rsidRPr="007F719E">
        <w:rPr>
          <w:rFonts w:ascii="Times New Roman" w:hAnsi="Times New Roman" w:cs="Times New Roman"/>
          <w:b/>
          <w:bCs/>
          <w:sz w:val="24"/>
        </w:rPr>
        <w:t>6)</w:t>
      </w:r>
      <w:r>
        <w:rPr>
          <w:rFonts w:ascii="Times New Roman" w:hAnsi="Times New Roman" w:cs="Times New Roman"/>
          <w:sz w:val="24"/>
        </w:rPr>
        <w:t xml:space="preserve"> </w:t>
      </w:r>
      <w:r w:rsidR="007F719E" w:rsidRPr="007F719E">
        <w:rPr>
          <w:rFonts w:ascii="Times New Roman" w:hAnsi="Times New Roman" w:cs="Times New Roman"/>
          <w:sz w:val="24"/>
        </w:rPr>
        <w:t xml:space="preserve">Considere a seguinte equação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hd w:val="clear" w:color="auto" w:fill="D9E2F3" w:themeFill="accent1" w:themeFillTint="33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dy</m:t>
            </m:r>
          </m:num>
          <m:den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dx</m:t>
            </m:r>
          </m:den>
        </m:f>
        <m:r>
          <w:rPr>
            <w:rFonts w:ascii="Cambria Math" w:hAnsi="Cambria Math" w:cs="Times New Roman"/>
            <w:sz w:val="24"/>
            <w:shd w:val="clear" w:color="auto" w:fill="D9E2F3" w:themeFill="accent1" w:themeFillTint="33"/>
          </w:rPr>
          <m:t>=yx-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hd w:val="clear" w:color="auto" w:fill="D9E2F3" w:themeFill="accent1" w:themeFillTint="33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3</m:t>
            </m:r>
          </m:sup>
        </m:sSup>
      </m:oMath>
      <w:r w:rsidR="007F719E" w:rsidRPr="007F719E">
        <w:rPr>
          <w:rFonts w:ascii="Times New Roman" w:hAnsi="Times New Roman" w:cs="Times New Roman"/>
          <w:sz w:val="24"/>
        </w:rPr>
        <w:t xml:space="preserve"> e os valores iniciais </w:t>
      </w:r>
      <w:bookmarkStart w:id="7" w:name="_Hlk57965415"/>
      <m:oMath>
        <m:sSub>
          <m:sSubPr>
            <m:ctrlPr>
              <w:rPr>
                <w:rFonts w:ascii="Cambria Math" w:hAnsi="Cambria Math" w:cs="Times New Roman"/>
                <w:i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</w:rPr>
          <m:t>=0</m:t>
        </m:r>
      </m:oMath>
      <w:bookmarkEnd w:id="7"/>
      <w:r w:rsidR="007F719E" w:rsidRPr="007F719E">
        <w:rPr>
          <w:rFonts w:ascii="Times New Roman" w:hAnsi="Times New Roman" w:cs="Times New Roman"/>
          <w:sz w:val="24"/>
        </w:rPr>
        <w:t xml:space="preserve"> e </w:t>
      </w:r>
      <m:oMath>
        <m:r>
          <w:rPr>
            <w:rFonts w:ascii="Cambria Math" w:hAnsi="Cambria Math" w:cs="Times New Roman"/>
            <w:sz w:val="24"/>
          </w:rPr>
          <m:t>y(0)=1</m:t>
        </m:r>
      </m:oMath>
      <w:r w:rsidR="007F719E" w:rsidRPr="007F719E">
        <w:rPr>
          <w:rFonts w:ascii="Times New Roman" w:hAnsi="Times New Roman" w:cs="Times New Roman"/>
          <w:sz w:val="24"/>
        </w:rPr>
        <w:t xml:space="preserve">. </w:t>
      </w:r>
      <w:r w:rsidR="007F719E">
        <w:rPr>
          <w:rFonts w:ascii="Times New Roman" w:hAnsi="Times New Roman" w:cs="Times New Roman"/>
          <w:sz w:val="24"/>
        </w:rPr>
        <w:t>O valor da</w:t>
      </w:r>
      <w:r w:rsidR="007F719E" w:rsidRPr="007F719E">
        <w:rPr>
          <w:rFonts w:ascii="Times New Roman" w:hAnsi="Times New Roman" w:cs="Times New Roman"/>
          <w:sz w:val="24"/>
        </w:rPr>
        <w:t xml:space="preserve"> solução numérica da </w:t>
      </w:r>
      <w:r w:rsidR="007F719E">
        <w:rPr>
          <w:rFonts w:ascii="Times New Roman" w:hAnsi="Times New Roman" w:cs="Times New Roman"/>
          <w:sz w:val="24"/>
        </w:rPr>
        <w:t>EDO</w:t>
      </w:r>
      <w:r w:rsidR="007F719E" w:rsidRPr="007F719E">
        <w:rPr>
          <w:rFonts w:ascii="Times New Roman" w:hAnsi="Times New Roman" w:cs="Times New Roman"/>
          <w:sz w:val="24"/>
        </w:rPr>
        <w:t xml:space="preserve"> através do método</w:t>
      </w:r>
      <w:r w:rsidR="007F719E">
        <w:rPr>
          <w:rFonts w:ascii="Times New Roman" w:hAnsi="Times New Roman" w:cs="Times New Roman"/>
          <w:sz w:val="24"/>
        </w:rPr>
        <w:t xml:space="preserve"> de </w:t>
      </w:r>
      <w:r w:rsidR="007F719E" w:rsidRPr="007F719E">
        <w:rPr>
          <w:rFonts w:ascii="Times New Roman" w:hAnsi="Times New Roman" w:cs="Times New Roman"/>
          <w:sz w:val="24"/>
        </w:rPr>
        <w:t xml:space="preserve">Euler explícito em </w:t>
      </w:r>
      <w:bookmarkStart w:id="8" w:name="_Hlk57965926"/>
      <m:oMath>
        <m:r>
          <w:rPr>
            <w:rFonts w:ascii="Cambria Math" w:hAnsi="Cambria Math" w:cs="Times New Roman"/>
            <w:sz w:val="24"/>
          </w:rPr>
          <m:t>x=1,2</m:t>
        </m:r>
      </m:oMath>
      <w:bookmarkEnd w:id="8"/>
      <w:r w:rsidR="007F719E" w:rsidRPr="007F719E">
        <w:rPr>
          <w:rFonts w:ascii="Times New Roman" w:hAnsi="Times New Roman" w:cs="Times New Roman"/>
          <w:sz w:val="24"/>
        </w:rPr>
        <w:t xml:space="preserve"> com passo de integração </w:t>
      </w:r>
      <m:oMath>
        <m:r>
          <w:rPr>
            <w:rFonts w:ascii="Cambria Math" w:hAnsi="Cambria Math" w:cs="Times New Roman"/>
            <w:sz w:val="24"/>
          </w:rPr>
          <m:t>h=0,6</m:t>
        </m:r>
      </m:oMath>
      <w:r w:rsidR="007F719E">
        <w:rPr>
          <w:rFonts w:ascii="Times New Roman" w:hAnsi="Times New Roman" w:cs="Times New Roman"/>
          <w:sz w:val="24"/>
        </w:rPr>
        <w:t xml:space="preserve"> é aproximadamente:</w:t>
      </w:r>
    </w:p>
    <w:p w14:paraId="33FB06E1" w14:textId="40A92DEF" w:rsidR="007F719E" w:rsidRPr="00007C3C" w:rsidRDefault="007F719E" w:rsidP="007F719E">
      <w:pPr>
        <w:pBdr>
          <w:bottom w:val="single" w:sz="4" w:space="1" w:color="auto"/>
        </w:pBdr>
        <w:rPr>
          <w:rFonts w:ascii="Times New Roman" w:hAnsi="Times New Roman" w:cs="Times New Roman"/>
          <w:sz w:val="24"/>
        </w:rPr>
      </w:pPr>
      <w:r w:rsidRPr="00007C3C">
        <w:rPr>
          <w:rFonts w:ascii="Times New Roman" w:hAnsi="Times New Roman" w:cs="Times New Roman"/>
          <w:b/>
          <w:sz w:val="24"/>
        </w:rPr>
        <w:t>A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>
        <w:rPr>
          <w:rFonts w:ascii="Times New Roman" w:hAnsi="Times New Roman" w:cs="Times New Roman"/>
          <w:bCs/>
          <w:sz w:val="24"/>
        </w:rPr>
        <w:t>1,2304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     </w:t>
      </w:r>
      <w:r w:rsidRPr="00007C3C">
        <w:rPr>
          <w:rFonts w:ascii="Times New Roman" w:hAnsi="Times New Roman" w:cs="Times New Roman"/>
          <w:b/>
          <w:sz w:val="24"/>
        </w:rPr>
        <w:t>B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>
        <w:rPr>
          <w:rFonts w:ascii="Times New Roman" w:hAnsi="Times New Roman" w:cs="Times New Roman"/>
          <w:bCs/>
          <w:sz w:val="24"/>
        </w:rPr>
        <w:t>1,5763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      </w:t>
      </w:r>
      <w:r w:rsidRPr="00007C3C">
        <w:rPr>
          <w:rFonts w:ascii="Times New Roman" w:hAnsi="Times New Roman" w:cs="Times New Roman"/>
          <w:b/>
          <w:sz w:val="24"/>
        </w:rPr>
        <w:t>C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>
        <w:rPr>
          <w:rFonts w:ascii="Times New Roman" w:hAnsi="Times New Roman" w:cs="Times New Roman"/>
          <w:bCs/>
          <w:sz w:val="24"/>
        </w:rPr>
        <w:t>1,1152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       </w:t>
      </w:r>
      <w:r w:rsidRPr="00007C3C">
        <w:rPr>
          <w:rFonts w:ascii="Times New Roman" w:hAnsi="Times New Roman" w:cs="Times New Roman"/>
          <w:b/>
          <w:sz w:val="24"/>
        </w:rPr>
        <w:t>D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 w:rsidR="00F04486">
        <w:rPr>
          <w:rFonts w:ascii="Times New Roman" w:hAnsi="Times New Roman" w:cs="Times New Roman"/>
          <w:bCs/>
          <w:sz w:val="24"/>
        </w:rPr>
        <w:t>1,0958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        </w:t>
      </w:r>
      <w:r w:rsidRPr="00007C3C">
        <w:rPr>
          <w:rFonts w:ascii="Times New Roman" w:hAnsi="Times New Roman" w:cs="Times New Roman"/>
          <w:b/>
          <w:sz w:val="24"/>
        </w:rPr>
        <w:t>E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 w:rsidRPr="00007C3C">
        <w:rPr>
          <w:rFonts w:ascii="Times New Roman" w:hAnsi="Times New Roman" w:cs="Times New Roman"/>
          <w:sz w:val="24"/>
        </w:rPr>
        <w:t>NRA</w:t>
      </w:r>
    </w:p>
    <w:p w14:paraId="0D3EDB22" w14:textId="66F8E533" w:rsidR="007F719E" w:rsidRPr="007F719E" w:rsidRDefault="007F719E" w:rsidP="00F04486">
      <w:pPr>
        <w:jc w:val="both"/>
        <w:rPr>
          <w:rFonts w:ascii="Times New Roman" w:hAnsi="Times New Roman" w:cs="Times New Roman"/>
          <w:sz w:val="24"/>
        </w:rPr>
      </w:pPr>
      <w:r w:rsidRPr="007F719E">
        <w:rPr>
          <w:rFonts w:ascii="Times New Roman" w:hAnsi="Times New Roman" w:cs="Times New Roman"/>
          <w:b/>
          <w:bCs/>
          <w:sz w:val="24"/>
        </w:rPr>
        <w:t>7)</w:t>
      </w:r>
      <w:r w:rsidRPr="007F719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Resolva o problema anterior, agora adotando o método de </w:t>
      </w:r>
      <w:r w:rsidRPr="007F719E">
        <w:rPr>
          <w:rFonts w:ascii="Times New Roman" w:hAnsi="Times New Roman" w:cs="Times New Roman"/>
          <w:sz w:val="24"/>
        </w:rPr>
        <w:t xml:space="preserve">Euler </w:t>
      </w:r>
      <w:r>
        <w:rPr>
          <w:rFonts w:ascii="Times New Roman" w:hAnsi="Times New Roman" w:cs="Times New Roman"/>
          <w:sz w:val="24"/>
        </w:rPr>
        <w:t>M</w:t>
      </w:r>
      <w:r w:rsidRPr="007F719E">
        <w:rPr>
          <w:rFonts w:ascii="Times New Roman" w:hAnsi="Times New Roman" w:cs="Times New Roman"/>
          <w:sz w:val="24"/>
        </w:rPr>
        <w:t>odificado, em</w:t>
      </w:r>
      <w:r w:rsidR="00F04486">
        <w:rPr>
          <w:rFonts w:ascii="Times New Roman" w:hAnsi="Times New Roman" w:cs="Times New Roman"/>
          <w:sz w:val="24"/>
        </w:rPr>
        <w:br/>
      </w:r>
      <w:r w:rsidRPr="007F719E">
        <w:rPr>
          <w:rFonts w:ascii="Times New Roman" w:hAnsi="Times New Roman" w:cs="Times New Roman"/>
          <w:sz w:val="24"/>
        </w:rPr>
        <w:t xml:space="preserve"> </w:t>
      </w:r>
      <m:oMath>
        <m:r>
          <w:rPr>
            <w:rFonts w:ascii="Cambria Math" w:hAnsi="Cambria Math" w:cs="Times New Roman"/>
            <w:sz w:val="24"/>
          </w:rPr>
          <m:t>x=0,6</m:t>
        </m:r>
      </m:oMath>
      <w:r>
        <w:rPr>
          <w:rFonts w:ascii="Times New Roman" w:eastAsiaTheme="minorEastAsia" w:hAnsi="Times New Roman" w:cs="Times New Roman"/>
          <w:sz w:val="24"/>
        </w:rPr>
        <w:t>,</w:t>
      </w:r>
      <w:r w:rsidRPr="007F719E">
        <w:rPr>
          <w:rFonts w:ascii="Times New Roman" w:hAnsi="Times New Roman" w:cs="Times New Roman"/>
          <w:sz w:val="24"/>
        </w:rPr>
        <w:t xml:space="preserve"> com passo de integração </w:t>
      </w:r>
      <m:oMath>
        <m:r>
          <w:rPr>
            <w:rFonts w:ascii="Cambria Math" w:hAnsi="Cambria Math" w:cs="Times New Roman"/>
            <w:sz w:val="24"/>
          </w:rPr>
          <m:t>h=0,6</m:t>
        </m:r>
      </m:oMath>
      <w:r w:rsidRPr="007F719E">
        <w:rPr>
          <w:rFonts w:ascii="Times New Roman" w:hAnsi="Times New Roman" w:cs="Times New Roman"/>
          <w:sz w:val="24"/>
        </w:rPr>
        <w:t xml:space="preserve">. </w:t>
      </w:r>
    </w:p>
    <w:p w14:paraId="236AE1D2" w14:textId="303DDA8E" w:rsidR="007F719E" w:rsidRPr="00007C3C" w:rsidRDefault="007F719E" w:rsidP="007F719E">
      <w:pPr>
        <w:pBdr>
          <w:bottom w:val="single" w:sz="4" w:space="1" w:color="auto"/>
        </w:pBdr>
        <w:rPr>
          <w:rFonts w:ascii="Times New Roman" w:hAnsi="Times New Roman" w:cs="Times New Roman"/>
          <w:sz w:val="24"/>
        </w:rPr>
      </w:pPr>
      <w:r w:rsidRPr="00007C3C">
        <w:rPr>
          <w:rFonts w:ascii="Times New Roman" w:hAnsi="Times New Roman" w:cs="Times New Roman"/>
          <w:b/>
          <w:sz w:val="24"/>
        </w:rPr>
        <w:t>A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>
        <w:rPr>
          <w:rFonts w:ascii="Times New Roman" w:hAnsi="Times New Roman" w:cs="Times New Roman"/>
          <w:bCs/>
          <w:sz w:val="24"/>
        </w:rPr>
        <w:t>1,2304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     </w:t>
      </w:r>
      <w:r w:rsidRPr="00007C3C">
        <w:rPr>
          <w:rFonts w:ascii="Times New Roman" w:hAnsi="Times New Roman" w:cs="Times New Roman"/>
          <w:b/>
          <w:sz w:val="24"/>
        </w:rPr>
        <w:t>B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>
        <w:rPr>
          <w:rFonts w:ascii="Times New Roman" w:hAnsi="Times New Roman" w:cs="Times New Roman"/>
          <w:bCs/>
          <w:sz w:val="24"/>
        </w:rPr>
        <w:t>1,5763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      </w:t>
      </w:r>
      <w:r w:rsidRPr="00007C3C">
        <w:rPr>
          <w:rFonts w:ascii="Times New Roman" w:hAnsi="Times New Roman" w:cs="Times New Roman"/>
          <w:b/>
          <w:sz w:val="24"/>
        </w:rPr>
        <w:t>C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>
        <w:rPr>
          <w:rFonts w:ascii="Times New Roman" w:hAnsi="Times New Roman" w:cs="Times New Roman"/>
          <w:bCs/>
          <w:sz w:val="24"/>
        </w:rPr>
        <w:t>1,1152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       </w:t>
      </w:r>
      <w:r w:rsidRPr="00007C3C">
        <w:rPr>
          <w:rFonts w:ascii="Times New Roman" w:hAnsi="Times New Roman" w:cs="Times New Roman"/>
          <w:b/>
          <w:sz w:val="24"/>
        </w:rPr>
        <w:t>D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 w:rsidR="00F04486">
        <w:rPr>
          <w:rFonts w:ascii="Times New Roman" w:hAnsi="Times New Roman" w:cs="Times New Roman"/>
          <w:bCs/>
          <w:sz w:val="24"/>
        </w:rPr>
        <w:t>1,0958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        </w:t>
      </w:r>
      <w:r w:rsidRPr="00007C3C">
        <w:rPr>
          <w:rFonts w:ascii="Times New Roman" w:hAnsi="Times New Roman" w:cs="Times New Roman"/>
          <w:b/>
          <w:sz w:val="24"/>
        </w:rPr>
        <w:t>E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 w:rsidRPr="00007C3C">
        <w:rPr>
          <w:rFonts w:ascii="Times New Roman" w:hAnsi="Times New Roman" w:cs="Times New Roman"/>
          <w:sz w:val="24"/>
        </w:rPr>
        <w:t>NRA</w:t>
      </w:r>
    </w:p>
    <w:p w14:paraId="5FAEC43C" w14:textId="6DDD0A35" w:rsidR="00F04486" w:rsidRPr="00F04486" w:rsidRDefault="00F04486" w:rsidP="00F04486">
      <w:pPr>
        <w:rPr>
          <w:rFonts w:ascii="Times New Roman" w:hAnsi="Times New Roman" w:cs="Times New Roman"/>
          <w:sz w:val="24"/>
        </w:rPr>
      </w:pPr>
      <w:r w:rsidRPr="00F04486">
        <w:rPr>
          <w:rFonts w:ascii="Times New Roman" w:hAnsi="Times New Roman" w:cs="Times New Roman"/>
          <w:b/>
          <w:bCs/>
          <w:sz w:val="24"/>
        </w:rPr>
        <w:t xml:space="preserve">8) </w:t>
      </w:r>
      <w:r w:rsidRPr="00F04486">
        <w:rPr>
          <w:rFonts w:ascii="Times New Roman" w:hAnsi="Times New Roman" w:cs="Times New Roman"/>
          <w:sz w:val="24"/>
        </w:rPr>
        <w:t xml:space="preserve">Deseja-se resolver numericamente a </w:t>
      </w:r>
      <w:r>
        <w:rPr>
          <w:rFonts w:ascii="Times New Roman" w:hAnsi="Times New Roman" w:cs="Times New Roman"/>
          <w:sz w:val="24"/>
        </w:rPr>
        <w:t xml:space="preserve">EDO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hd w:val="clear" w:color="auto" w:fill="D9E2F3" w:themeFill="accent1" w:themeFillTint="33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dy</m:t>
            </m:r>
          </m:num>
          <m:den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dx</m:t>
            </m:r>
          </m:den>
        </m:f>
        <m:r>
          <w:rPr>
            <w:rFonts w:ascii="Cambria Math" w:hAnsi="Cambria Math" w:cs="Times New Roman"/>
            <w:sz w:val="24"/>
            <w:shd w:val="clear" w:color="auto" w:fill="D9E2F3" w:themeFill="accent1" w:themeFillTint="33"/>
          </w:rPr>
          <m:t>=x-y</m:t>
        </m:r>
      </m:oMath>
      <w:r w:rsidRPr="00F04486">
        <w:rPr>
          <w:rFonts w:ascii="Times New Roman" w:hAnsi="Times New Roman" w:cs="Times New Roman"/>
          <w:sz w:val="24"/>
        </w:rPr>
        <w:t xml:space="preserve">. Admita que </w:t>
      </w:r>
      <w:proofErr w:type="gramStart"/>
      <w:r w:rsidRPr="00F04486">
        <w:rPr>
          <w:rFonts w:ascii="Times New Roman" w:hAnsi="Times New Roman" w:cs="Times New Roman"/>
          <w:i/>
          <w:sz w:val="24"/>
        </w:rPr>
        <w:t>y</w:t>
      </w:r>
      <w:r w:rsidRPr="00F04486">
        <w:rPr>
          <w:rFonts w:ascii="Times New Roman" w:hAnsi="Times New Roman" w:cs="Times New Roman"/>
          <w:sz w:val="24"/>
        </w:rPr>
        <w:t>(</w:t>
      </w:r>
      <w:proofErr w:type="gramEnd"/>
      <w:r w:rsidRPr="00F04486">
        <w:rPr>
          <w:rFonts w:ascii="Times New Roman" w:hAnsi="Times New Roman" w:cs="Times New Roman"/>
          <w:sz w:val="24"/>
        </w:rPr>
        <w:t xml:space="preserve">0) = 1 e </w:t>
      </w:r>
      <w:r w:rsidRPr="00F04486">
        <w:rPr>
          <w:rFonts w:ascii="Times New Roman" w:hAnsi="Times New Roman" w:cs="Times New Roman"/>
          <w:i/>
          <w:sz w:val="24"/>
        </w:rPr>
        <w:t>h</w:t>
      </w:r>
      <w:r w:rsidRPr="00F04486">
        <w:rPr>
          <w:rFonts w:ascii="Times New Roman" w:hAnsi="Times New Roman" w:cs="Times New Roman"/>
          <w:sz w:val="24"/>
        </w:rPr>
        <w:t xml:space="preserve"> = 0,5. </w:t>
      </w:r>
    </w:p>
    <w:p w14:paraId="4EAB2603" w14:textId="591B2407" w:rsidR="00F04486" w:rsidRDefault="00F04486" w:rsidP="00F0448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</w:t>
      </w:r>
      <w:r w:rsidRPr="00F04486">
        <w:rPr>
          <w:rFonts w:ascii="Times New Roman" w:hAnsi="Times New Roman" w:cs="Times New Roman"/>
          <w:sz w:val="24"/>
        </w:rPr>
        <w:t xml:space="preserve"> valor aproximado da solução </w:t>
      </w:r>
      <w:r w:rsidRPr="00F04486">
        <w:rPr>
          <w:rFonts w:ascii="Times New Roman" w:hAnsi="Times New Roman" w:cs="Times New Roman"/>
          <w:i/>
          <w:sz w:val="24"/>
        </w:rPr>
        <w:t>y</w:t>
      </w:r>
      <w:r w:rsidRPr="00F04486">
        <w:rPr>
          <w:rFonts w:ascii="Times New Roman" w:hAnsi="Times New Roman" w:cs="Times New Roman"/>
          <w:sz w:val="24"/>
        </w:rPr>
        <w:t>(</w:t>
      </w:r>
      <w:r w:rsidRPr="00F04486">
        <w:rPr>
          <w:rFonts w:ascii="Times New Roman" w:hAnsi="Times New Roman" w:cs="Times New Roman"/>
          <w:i/>
          <w:sz w:val="24"/>
        </w:rPr>
        <w:t>x</w:t>
      </w:r>
      <w:r w:rsidRPr="00F04486">
        <w:rPr>
          <w:rFonts w:ascii="Times New Roman" w:hAnsi="Times New Roman" w:cs="Times New Roman"/>
          <w:sz w:val="24"/>
        </w:rPr>
        <w:t xml:space="preserve">) em </w:t>
      </w:r>
      <w:r w:rsidRPr="00F04486">
        <w:rPr>
          <w:rFonts w:ascii="Times New Roman" w:hAnsi="Times New Roman" w:cs="Times New Roman"/>
          <w:i/>
          <w:sz w:val="24"/>
        </w:rPr>
        <w:t>x</w:t>
      </w:r>
      <w:r w:rsidRPr="00F04486">
        <w:rPr>
          <w:rFonts w:ascii="Times New Roman" w:hAnsi="Times New Roman" w:cs="Times New Roman"/>
          <w:sz w:val="24"/>
        </w:rPr>
        <w:t xml:space="preserve"> = 1, </w:t>
      </w:r>
      <w:r w:rsidR="00446920">
        <w:rPr>
          <w:rFonts w:ascii="Times New Roman" w:hAnsi="Times New Roman" w:cs="Times New Roman"/>
          <w:sz w:val="24"/>
        </w:rPr>
        <w:t>com</w:t>
      </w:r>
      <w:r w:rsidRPr="00F04486">
        <w:rPr>
          <w:rFonts w:ascii="Times New Roman" w:hAnsi="Times New Roman" w:cs="Times New Roman"/>
          <w:sz w:val="24"/>
        </w:rPr>
        <w:t xml:space="preserve"> o Método de Euler Modificado</w:t>
      </w:r>
      <w:r>
        <w:rPr>
          <w:rFonts w:ascii="Times New Roman" w:hAnsi="Times New Roman" w:cs="Times New Roman"/>
          <w:sz w:val="24"/>
        </w:rPr>
        <w:t xml:space="preserve"> é:</w:t>
      </w:r>
    </w:p>
    <w:p w14:paraId="6524C0CB" w14:textId="6FBD7AA9" w:rsidR="00F04486" w:rsidRPr="00007C3C" w:rsidRDefault="00F04486" w:rsidP="00F04486">
      <w:pPr>
        <w:pBdr>
          <w:bottom w:val="single" w:sz="4" w:space="1" w:color="auto"/>
        </w:pBdr>
        <w:rPr>
          <w:rFonts w:ascii="Times New Roman" w:hAnsi="Times New Roman" w:cs="Times New Roman"/>
          <w:sz w:val="24"/>
        </w:rPr>
      </w:pPr>
      <w:r w:rsidRPr="00007C3C">
        <w:rPr>
          <w:rFonts w:ascii="Times New Roman" w:hAnsi="Times New Roman" w:cs="Times New Roman"/>
          <w:b/>
          <w:sz w:val="24"/>
        </w:rPr>
        <w:t>A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>
        <w:rPr>
          <w:rFonts w:ascii="Times New Roman" w:hAnsi="Times New Roman" w:cs="Times New Roman"/>
          <w:bCs/>
          <w:sz w:val="24"/>
        </w:rPr>
        <w:t>0,7500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     </w:t>
      </w:r>
      <w:r w:rsidRPr="00007C3C">
        <w:rPr>
          <w:rFonts w:ascii="Times New Roman" w:hAnsi="Times New Roman" w:cs="Times New Roman"/>
          <w:b/>
          <w:sz w:val="24"/>
        </w:rPr>
        <w:t>B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>
        <w:rPr>
          <w:rFonts w:ascii="Times New Roman" w:eastAsiaTheme="minorEastAsia" w:hAnsi="Times New Roman" w:cs="Times New Roman"/>
          <w:bCs/>
          <w:sz w:val="24"/>
        </w:rPr>
        <w:t>0,7812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      </w:t>
      </w:r>
      <w:r w:rsidRPr="00007C3C">
        <w:rPr>
          <w:rFonts w:ascii="Times New Roman" w:hAnsi="Times New Roman" w:cs="Times New Roman"/>
          <w:b/>
          <w:sz w:val="24"/>
        </w:rPr>
        <w:t>C</w:t>
      </w:r>
      <w:r w:rsidRPr="00007C3C">
        <w:rPr>
          <w:rFonts w:ascii="Times New Roman" w:hAnsi="Times New Roman" w:cs="Times New Roman"/>
          <w:bCs/>
          <w:sz w:val="24"/>
        </w:rPr>
        <w:t>)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</w:t>
      </w:r>
      <w:r w:rsidR="00FA13B8" w:rsidRPr="00FA13B8">
        <w:rPr>
          <w:rFonts w:ascii="Times New Roman" w:hAnsi="Times New Roman" w:cs="Times New Roman"/>
          <w:iCs/>
          <w:sz w:val="24"/>
        </w:rPr>
        <w:t>0,7135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      </w:t>
      </w:r>
      <w:r w:rsidRPr="00007C3C">
        <w:rPr>
          <w:rFonts w:ascii="Times New Roman" w:hAnsi="Times New Roman" w:cs="Times New Roman"/>
          <w:b/>
          <w:sz w:val="24"/>
        </w:rPr>
        <w:t>D</w:t>
      </w:r>
      <w:r w:rsidRPr="00007C3C">
        <w:rPr>
          <w:rFonts w:ascii="Times New Roman" w:hAnsi="Times New Roman" w:cs="Times New Roman"/>
          <w:bCs/>
          <w:sz w:val="24"/>
        </w:rPr>
        <w:t>)</w:t>
      </w:r>
      <w:r w:rsidR="00FA13B8">
        <w:rPr>
          <w:rFonts w:ascii="Times New Roman" w:hAnsi="Times New Roman" w:cs="Times New Roman"/>
          <w:bCs/>
          <w:sz w:val="24"/>
        </w:rPr>
        <w:t xml:space="preserve"> 0,7098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        </w:t>
      </w:r>
      <w:r w:rsidRPr="00007C3C">
        <w:rPr>
          <w:rFonts w:ascii="Times New Roman" w:hAnsi="Times New Roman" w:cs="Times New Roman"/>
          <w:b/>
          <w:sz w:val="24"/>
        </w:rPr>
        <w:t>E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 w:rsidRPr="00007C3C">
        <w:rPr>
          <w:rFonts w:ascii="Times New Roman" w:hAnsi="Times New Roman" w:cs="Times New Roman"/>
          <w:sz w:val="24"/>
        </w:rPr>
        <w:t>NRA</w:t>
      </w:r>
    </w:p>
    <w:p w14:paraId="16DE105E" w14:textId="2F2EBFB0" w:rsidR="00F04486" w:rsidRPr="00F04486" w:rsidRDefault="00FA13B8" w:rsidP="00FA13B8">
      <w:pPr>
        <w:jc w:val="both"/>
        <w:rPr>
          <w:rFonts w:ascii="Times New Roman" w:hAnsi="Times New Roman" w:cs="Times New Roman"/>
          <w:sz w:val="24"/>
        </w:rPr>
      </w:pPr>
      <w:r w:rsidRPr="00FA13B8">
        <w:rPr>
          <w:rFonts w:ascii="Times New Roman" w:hAnsi="Times New Roman" w:cs="Times New Roman"/>
          <w:b/>
          <w:bCs/>
          <w:sz w:val="24"/>
        </w:rPr>
        <w:t>9)</w:t>
      </w:r>
      <w:r>
        <w:rPr>
          <w:rFonts w:ascii="Times New Roman" w:hAnsi="Times New Roman" w:cs="Times New Roman"/>
          <w:sz w:val="24"/>
        </w:rPr>
        <w:t xml:space="preserve"> Para a EDO do problema anterior, o</w:t>
      </w:r>
      <w:r w:rsidR="00F04486" w:rsidRPr="00F04486">
        <w:rPr>
          <w:rFonts w:ascii="Times New Roman" w:hAnsi="Times New Roman" w:cs="Times New Roman"/>
          <w:sz w:val="24"/>
        </w:rPr>
        <w:t xml:space="preserve"> valor aproximado da solução </w:t>
      </w:r>
      <w:r w:rsidR="00F04486" w:rsidRPr="00F04486">
        <w:rPr>
          <w:rFonts w:ascii="Times New Roman" w:hAnsi="Times New Roman" w:cs="Times New Roman"/>
          <w:i/>
          <w:sz w:val="24"/>
        </w:rPr>
        <w:t>y</w:t>
      </w:r>
      <w:r w:rsidR="00F04486" w:rsidRPr="00F04486">
        <w:rPr>
          <w:rFonts w:ascii="Times New Roman" w:hAnsi="Times New Roman" w:cs="Times New Roman"/>
          <w:sz w:val="24"/>
        </w:rPr>
        <w:t>(</w:t>
      </w:r>
      <w:r w:rsidR="00F04486" w:rsidRPr="00F04486">
        <w:rPr>
          <w:rFonts w:ascii="Times New Roman" w:hAnsi="Times New Roman" w:cs="Times New Roman"/>
          <w:i/>
          <w:sz w:val="24"/>
        </w:rPr>
        <w:t>x</w:t>
      </w:r>
      <w:r w:rsidR="00F04486" w:rsidRPr="00F04486">
        <w:rPr>
          <w:rFonts w:ascii="Times New Roman" w:hAnsi="Times New Roman" w:cs="Times New Roman"/>
          <w:sz w:val="24"/>
        </w:rPr>
        <w:t xml:space="preserve">) em </w:t>
      </w:r>
      <w:r w:rsidR="00F04486" w:rsidRPr="00F04486">
        <w:rPr>
          <w:rFonts w:ascii="Times New Roman" w:hAnsi="Times New Roman" w:cs="Times New Roman"/>
          <w:i/>
          <w:sz w:val="24"/>
        </w:rPr>
        <w:t>x</w:t>
      </w:r>
      <w:r w:rsidR="00F04486" w:rsidRPr="00F04486">
        <w:rPr>
          <w:rFonts w:ascii="Times New Roman" w:hAnsi="Times New Roman" w:cs="Times New Roman"/>
          <w:sz w:val="24"/>
        </w:rPr>
        <w:t xml:space="preserve"> = 0,5, adotando o Método de Runge</w:t>
      </w:r>
      <w:r>
        <w:rPr>
          <w:rFonts w:ascii="Times New Roman" w:hAnsi="Times New Roman" w:cs="Times New Roman"/>
          <w:sz w:val="24"/>
        </w:rPr>
        <w:t>-</w:t>
      </w:r>
      <w:r w:rsidR="00F04486" w:rsidRPr="00F04486">
        <w:rPr>
          <w:rFonts w:ascii="Times New Roman" w:hAnsi="Times New Roman" w:cs="Times New Roman"/>
          <w:sz w:val="24"/>
        </w:rPr>
        <w:t>Kutta de 4ª ordem</w:t>
      </w:r>
      <w:r>
        <w:rPr>
          <w:rFonts w:ascii="Times New Roman" w:hAnsi="Times New Roman" w:cs="Times New Roman"/>
          <w:sz w:val="24"/>
        </w:rPr>
        <w:t xml:space="preserve"> é:</w:t>
      </w:r>
    </w:p>
    <w:p w14:paraId="17A21026" w14:textId="77777777" w:rsidR="00FA13B8" w:rsidRPr="00007C3C" w:rsidRDefault="00FA13B8" w:rsidP="00FA13B8">
      <w:pPr>
        <w:pBdr>
          <w:bottom w:val="single" w:sz="4" w:space="1" w:color="auto"/>
        </w:pBdr>
        <w:rPr>
          <w:rFonts w:ascii="Times New Roman" w:hAnsi="Times New Roman" w:cs="Times New Roman"/>
          <w:sz w:val="24"/>
        </w:rPr>
      </w:pPr>
      <w:r w:rsidRPr="00007C3C">
        <w:rPr>
          <w:rFonts w:ascii="Times New Roman" w:hAnsi="Times New Roman" w:cs="Times New Roman"/>
          <w:b/>
          <w:sz w:val="24"/>
        </w:rPr>
        <w:t>A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>
        <w:rPr>
          <w:rFonts w:ascii="Times New Roman" w:hAnsi="Times New Roman" w:cs="Times New Roman"/>
          <w:bCs/>
          <w:sz w:val="24"/>
        </w:rPr>
        <w:t>0,7500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     </w:t>
      </w:r>
      <w:r w:rsidRPr="00007C3C">
        <w:rPr>
          <w:rFonts w:ascii="Times New Roman" w:hAnsi="Times New Roman" w:cs="Times New Roman"/>
          <w:b/>
          <w:sz w:val="24"/>
        </w:rPr>
        <w:t>B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>
        <w:rPr>
          <w:rFonts w:ascii="Times New Roman" w:eastAsiaTheme="minorEastAsia" w:hAnsi="Times New Roman" w:cs="Times New Roman"/>
          <w:bCs/>
          <w:sz w:val="24"/>
        </w:rPr>
        <w:t>0,7812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      </w:t>
      </w:r>
      <w:r w:rsidRPr="00007C3C">
        <w:rPr>
          <w:rFonts w:ascii="Times New Roman" w:hAnsi="Times New Roman" w:cs="Times New Roman"/>
          <w:b/>
          <w:sz w:val="24"/>
        </w:rPr>
        <w:t>C</w:t>
      </w:r>
      <w:r w:rsidRPr="00007C3C">
        <w:rPr>
          <w:rFonts w:ascii="Times New Roman" w:hAnsi="Times New Roman" w:cs="Times New Roman"/>
          <w:bCs/>
          <w:sz w:val="24"/>
        </w:rPr>
        <w:t>)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</w:t>
      </w:r>
      <w:r w:rsidRPr="00FA13B8">
        <w:rPr>
          <w:rFonts w:ascii="Times New Roman" w:hAnsi="Times New Roman" w:cs="Times New Roman"/>
          <w:iCs/>
          <w:sz w:val="24"/>
        </w:rPr>
        <w:t>0,7135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      </w:t>
      </w:r>
      <w:r w:rsidRPr="00007C3C">
        <w:rPr>
          <w:rFonts w:ascii="Times New Roman" w:hAnsi="Times New Roman" w:cs="Times New Roman"/>
          <w:b/>
          <w:sz w:val="24"/>
        </w:rPr>
        <w:t>D</w:t>
      </w:r>
      <w:r w:rsidRPr="00007C3C">
        <w:rPr>
          <w:rFonts w:ascii="Times New Roman" w:hAnsi="Times New Roman" w:cs="Times New Roman"/>
          <w:bCs/>
          <w:sz w:val="24"/>
        </w:rPr>
        <w:t>)</w:t>
      </w:r>
      <w:r>
        <w:rPr>
          <w:rFonts w:ascii="Times New Roman" w:hAnsi="Times New Roman" w:cs="Times New Roman"/>
          <w:bCs/>
          <w:sz w:val="24"/>
        </w:rPr>
        <w:t xml:space="preserve"> 0,7098</w:t>
      </w:r>
      <w:r w:rsidRPr="00007C3C">
        <w:rPr>
          <w:rFonts w:ascii="Times New Roman" w:hAnsi="Times New Roman" w:cs="Times New Roman"/>
          <w:b/>
          <w:bCs/>
          <w:i/>
          <w:sz w:val="24"/>
        </w:rPr>
        <w:t xml:space="preserve">         </w:t>
      </w:r>
      <w:r w:rsidRPr="00007C3C">
        <w:rPr>
          <w:rFonts w:ascii="Times New Roman" w:hAnsi="Times New Roman" w:cs="Times New Roman"/>
          <w:b/>
          <w:sz w:val="24"/>
        </w:rPr>
        <w:t>E</w:t>
      </w:r>
      <w:r w:rsidRPr="00007C3C">
        <w:rPr>
          <w:rFonts w:ascii="Times New Roman" w:hAnsi="Times New Roman" w:cs="Times New Roman"/>
          <w:bCs/>
          <w:sz w:val="24"/>
        </w:rPr>
        <w:t xml:space="preserve">) </w:t>
      </w:r>
      <w:r w:rsidRPr="00007C3C">
        <w:rPr>
          <w:rFonts w:ascii="Times New Roman" w:hAnsi="Times New Roman" w:cs="Times New Roman"/>
          <w:sz w:val="24"/>
        </w:rPr>
        <w:t>NRA</w:t>
      </w:r>
    </w:p>
    <w:p w14:paraId="355AFA03" w14:textId="451322D4" w:rsidR="00FA13B8" w:rsidRPr="00FA13B8" w:rsidRDefault="00FA13B8" w:rsidP="00FA13B8">
      <w:pPr>
        <w:jc w:val="both"/>
        <w:rPr>
          <w:rFonts w:ascii="Times New Roman" w:hAnsi="Times New Roman" w:cs="Times New Roman"/>
          <w:sz w:val="24"/>
        </w:rPr>
      </w:pPr>
      <w:r w:rsidRPr="00FA13B8">
        <w:rPr>
          <w:rFonts w:ascii="Times New Roman" w:hAnsi="Times New Roman" w:cs="Times New Roman"/>
          <w:b/>
          <w:bCs/>
          <w:sz w:val="24"/>
        </w:rPr>
        <w:t xml:space="preserve">10) </w:t>
      </w:r>
      <w:r w:rsidRPr="00FA13B8">
        <w:rPr>
          <w:rFonts w:ascii="Times New Roman" w:hAnsi="Times New Roman" w:cs="Times New Roman"/>
          <w:sz w:val="24"/>
        </w:rPr>
        <w:t xml:space="preserve">Deseja-se obter a solução numérica de 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hd w:val="clear" w:color="auto" w:fill="D9E2F3" w:themeFill="accent1" w:themeFillTint="33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dy</m:t>
            </m:r>
          </m:num>
          <m:den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dx</m:t>
            </m:r>
          </m:den>
        </m:f>
        <m:r>
          <w:rPr>
            <w:rFonts w:ascii="Cambria Math" w:hAnsi="Cambria Math" w:cs="Times New Roman"/>
            <w:sz w:val="24"/>
            <w:shd w:val="clear" w:color="auto" w:fill="D9E2F3" w:themeFill="accent1" w:themeFillTint="33"/>
          </w:rPr>
          <m:t>=y+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hd w:val="clear" w:color="auto" w:fill="D9E2F3" w:themeFill="accent1" w:themeFillTint="33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3</m:t>
            </m:r>
          </m:sup>
        </m:sSup>
      </m:oMath>
      <w:r w:rsidRPr="00FA13B8">
        <w:rPr>
          <w:rFonts w:ascii="Times New Roman" w:hAnsi="Times New Roman" w:cs="Times New Roman"/>
          <w:sz w:val="24"/>
        </w:rPr>
        <w:t xml:space="preserve">, adotando </w:t>
      </w:r>
      <m:oMath>
        <m:r>
          <w:rPr>
            <w:rFonts w:ascii="Cambria Math" w:hAnsi="Cambria Math" w:cs="Times New Roman"/>
            <w:sz w:val="24"/>
          </w:rPr>
          <m:t>h=0,5</m:t>
        </m:r>
      </m:oMath>
      <w:r w:rsidRPr="00FA13B8">
        <w:rPr>
          <w:rFonts w:ascii="Times New Roman" w:hAnsi="Times New Roman" w:cs="Times New Roman"/>
          <w:sz w:val="24"/>
        </w:rPr>
        <w:t xml:space="preserve"> e a condição inicial </w:t>
      </w:r>
      <m:oMath>
        <m:r>
          <w:rPr>
            <w:rFonts w:ascii="Cambria Math" w:hAnsi="Cambria Math" w:cs="Times New Roman"/>
            <w:sz w:val="24"/>
          </w:rPr>
          <m:t>y</m:t>
        </m:r>
        <m:d>
          <m:dPr>
            <m:ctrlPr>
              <w:rPr>
                <w:rFonts w:ascii="Cambria Math" w:hAnsi="Cambria Math" w:cs="Times New Roman"/>
                <w:i/>
                <w:sz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</w:rPr>
              <m:t>0,5</m:t>
            </m:r>
          </m:e>
        </m:d>
        <m:r>
          <w:rPr>
            <w:rFonts w:ascii="Cambria Math" w:hAnsi="Cambria Math" w:cs="Times New Roman"/>
            <w:sz w:val="24"/>
          </w:rPr>
          <m:t>=-1</m:t>
        </m:r>
      </m:oMath>
      <w:r w:rsidRPr="00FA13B8">
        <w:rPr>
          <w:rFonts w:ascii="Times New Roman" w:hAnsi="Times New Roman" w:cs="Times New Roman"/>
          <w:sz w:val="24"/>
        </w:rPr>
        <w:t>. Afirma-se</w:t>
      </w:r>
      <w:r>
        <w:rPr>
          <w:rFonts w:ascii="Times New Roman" w:hAnsi="Times New Roman" w:cs="Times New Roman"/>
          <w:sz w:val="24"/>
        </w:rPr>
        <w:t xml:space="preserve"> sobre o valor obtido para </w:t>
      </w:r>
      <w:r w:rsidRPr="00FA13B8">
        <w:rPr>
          <w:rFonts w:ascii="Times New Roman" w:hAnsi="Times New Roman" w:cs="Times New Roman"/>
          <w:i/>
          <w:iCs/>
          <w:sz w:val="24"/>
        </w:rPr>
        <w:t>y</w:t>
      </w:r>
      <w:r w:rsidRPr="00FA13B8">
        <w:rPr>
          <w:rFonts w:ascii="Times New Roman" w:hAnsi="Times New Roman" w:cs="Times New Roman"/>
          <w:sz w:val="24"/>
        </w:rPr>
        <w:t>:</w:t>
      </w:r>
    </w:p>
    <w:p w14:paraId="7E3620A6" w14:textId="516A3896" w:rsidR="00FA13B8" w:rsidRPr="00FA13B8" w:rsidRDefault="00FA13B8" w:rsidP="00FA13B8">
      <w:pPr>
        <w:numPr>
          <w:ilvl w:val="0"/>
          <w:numId w:val="8"/>
        </w:numPr>
        <w:ind w:left="426" w:hanging="426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</w:t>
      </w:r>
      <w:r w:rsidRPr="00FA13B8">
        <w:rPr>
          <w:rFonts w:ascii="Times New Roman" w:hAnsi="Times New Roman" w:cs="Times New Roman"/>
          <w:sz w:val="24"/>
        </w:rPr>
        <w:t xml:space="preserve">m </w:t>
      </w:r>
      <m:oMath>
        <m:r>
          <w:rPr>
            <w:rFonts w:ascii="Cambria Math" w:hAnsi="Cambria Math" w:cs="Times New Roman"/>
            <w:sz w:val="24"/>
          </w:rPr>
          <m:t>x=2,0</m:t>
        </m:r>
      </m:oMath>
      <w:r w:rsidRPr="00FA13B8">
        <w:rPr>
          <w:rFonts w:ascii="Times New Roman" w:hAnsi="Times New Roman" w:cs="Times New Roman"/>
          <w:sz w:val="24"/>
        </w:rPr>
        <w:t>,  pelo Método de Euler é - 0,7969;</w:t>
      </w:r>
    </w:p>
    <w:p w14:paraId="7D8F7F28" w14:textId="6B7331A0" w:rsidR="00FA13B8" w:rsidRPr="00FA13B8" w:rsidRDefault="00FA13B8" w:rsidP="00FA13B8">
      <w:pPr>
        <w:numPr>
          <w:ilvl w:val="0"/>
          <w:numId w:val="8"/>
        </w:numPr>
        <w:ind w:left="426" w:hanging="426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</w:t>
      </w:r>
      <w:r w:rsidRPr="00FA13B8">
        <w:rPr>
          <w:rFonts w:ascii="Times New Roman" w:hAnsi="Times New Roman" w:cs="Times New Roman"/>
          <w:sz w:val="24"/>
        </w:rPr>
        <w:t xml:space="preserve">om o Método de Euler Modificado em </w:t>
      </w:r>
      <m:oMath>
        <m:r>
          <w:rPr>
            <w:rFonts w:ascii="Cambria Math" w:hAnsi="Cambria Math" w:cs="Times New Roman"/>
            <w:sz w:val="24"/>
          </w:rPr>
          <m:t>y(1,5)</m:t>
        </m:r>
      </m:oMath>
      <w:r w:rsidRPr="00FA13B8">
        <w:rPr>
          <w:rFonts w:ascii="Times New Roman" w:hAnsi="Times New Roman" w:cs="Times New Roman"/>
          <w:sz w:val="24"/>
        </w:rPr>
        <w:t xml:space="preserve"> é - 1,3984; </w:t>
      </w:r>
    </w:p>
    <w:p w14:paraId="050E0F4E" w14:textId="2001B7DD" w:rsidR="00FA13B8" w:rsidRPr="00FA13B8" w:rsidRDefault="00FA13B8" w:rsidP="00FA13B8">
      <w:pPr>
        <w:numPr>
          <w:ilvl w:val="0"/>
          <w:numId w:val="8"/>
        </w:numPr>
        <w:ind w:left="426" w:hanging="426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</w:t>
      </w:r>
      <w:r w:rsidRPr="00FA13B8">
        <w:rPr>
          <w:rFonts w:ascii="Times New Roman" w:hAnsi="Times New Roman" w:cs="Times New Roman"/>
          <w:sz w:val="24"/>
        </w:rPr>
        <w:t xml:space="preserve">m </w:t>
      </w:r>
      <m:oMath>
        <m:r>
          <w:rPr>
            <w:rFonts w:ascii="Cambria Math" w:hAnsi="Cambria Math" w:cs="Times New Roman"/>
            <w:sz w:val="24"/>
          </w:rPr>
          <m:t>x=1,0</m:t>
        </m:r>
      </m:oMath>
      <w:r w:rsidRPr="00FA13B8">
        <w:rPr>
          <w:rFonts w:ascii="Times New Roman" w:hAnsi="Times New Roman" w:cs="Times New Roman"/>
          <w:sz w:val="24"/>
        </w:rPr>
        <w:t xml:space="preserve">, pelo Método de Runge-Kutta de 4ª ordem é </w:t>
      </w:r>
      <w:r>
        <w:rPr>
          <w:rFonts w:ascii="Times New Roman" w:hAnsi="Times New Roman" w:cs="Times New Roman"/>
          <w:sz w:val="24"/>
        </w:rPr>
        <w:t>-</w:t>
      </w:r>
      <w:r w:rsidRPr="00FA13B8">
        <w:rPr>
          <w:rFonts w:ascii="Times New Roman" w:hAnsi="Times New Roman" w:cs="Times New Roman"/>
          <w:sz w:val="24"/>
        </w:rPr>
        <w:t xml:space="preserve"> 1,3677.</w:t>
      </w:r>
    </w:p>
    <w:p w14:paraId="076DDADD" w14:textId="77777777" w:rsidR="00FA13B8" w:rsidRPr="00FA13B8" w:rsidRDefault="00FA13B8" w:rsidP="00FA13B8">
      <w:pPr>
        <w:rPr>
          <w:rFonts w:ascii="Times New Roman" w:hAnsi="Times New Roman" w:cs="Times New Roman"/>
          <w:sz w:val="24"/>
        </w:rPr>
      </w:pPr>
      <w:bookmarkStart w:id="9" w:name="_Hlk68717161"/>
      <w:r w:rsidRPr="00FA13B8">
        <w:rPr>
          <w:rFonts w:ascii="Times New Roman" w:hAnsi="Times New Roman" w:cs="Times New Roman"/>
          <w:sz w:val="24"/>
        </w:rPr>
        <w:t>Escolha a opção correta:</w:t>
      </w:r>
    </w:p>
    <w:bookmarkEnd w:id="9"/>
    <w:p w14:paraId="1C71F441" w14:textId="6BF77885" w:rsidR="00FA13B8" w:rsidRPr="00FA13B8" w:rsidRDefault="00FA13B8" w:rsidP="00446920">
      <w:pPr>
        <w:pBdr>
          <w:bottom w:val="single" w:sz="4" w:space="1" w:color="auto"/>
        </w:pBdr>
        <w:rPr>
          <w:rFonts w:ascii="Times New Roman" w:hAnsi="Times New Roman" w:cs="Times New Roman"/>
          <w:iCs/>
          <w:sz w:val="24"/>
        </w:rPr>
      </w:pPr>
      <w:r w:rsidRPr="00FA13B8">
        <w:rPr>
          <w:rFonts w:ascii="Times New Roman" w:hAnsi="Times New Roman" w:cs="Times New Roman"/>
          <w:b/>
          <w:bCs/>
          <w:sz w:val="24"/>
        </w:rPr>
        <w:t>A)</w:t>
      </w:r>
      <w:r w:rsidRPr="00FA13B8">
        <w:rPr>
          <w:rFonts w:ascii="Times New Roman" w:hAnsi="Times New Roman" w:cs="Times New Roman"/>
          <w:sz w:val="24"/>
        </w:rPr>
        <w:t xml:space="preserve"> apenas (II) é </w:t>
      </w:r>
      <w:r w:rsidRPr="00FA13B8">
        <w:rPr>
          <w:rFonts w:ascii="Times New Roman" w:hAnsi="Times New Roman" w:cs="Times New Roman"/>
          <w:i/>
          <w:iCs/>
          <w:sz w:val="24"/>
        </w:rPr>
        <w:t>F</w:t>
      </w:r>
      <w:r w:rsidRPr="00FA13B8">
        <w:rPr>
          <w:rFonts w:ascii="Times New Roman" w:hAnsi="Times New Roman" w:cs="Times New Roman"/>
          <w:sz w:val="24"/>
        </w:rPr>
        <w:t xml:space="preserve">      </w:t>
      </w:r>
      <w:r w:rsidRPr="00FA13B8">
        <w:rPr>
          <w:rFonts w:ascii="Times New Roman" w:hAnsi="Times New Roman" w:cs="Times New Roman"/>
          <w:b/>
          <w:bCs/>
          <w:sz w:val="24"/>
        </w:rPr>
        <w:t>B)</w:t>
      </w:r>
      <w:r w:rsidRPr="00FA13B8">
        <w:rPr>
          <w:rFonts w:ascii="Times New Roman" w:hAnsi="Times New Roman" w:cs="Times New Roman"/>
          <w:sz w:val="24"/>
        </w:rPr>
        <w:t xml:space="preserve"> todas são </w:t>
      </w:r>
      <w:r w:rsidRPr="00FA13B8">
        <w:rPr>
          <w:rFonts w:ascii="Times New Roman" w:hAnsi="Times New Roman" w:cs="Times New Roman"/>
          <w:i/>
          <w:iCs/>
          <w:sz w:val="24"/>
        </w:rPr>
        <w:t>F</w:t>
      </w:r>
      <w:r w:rsidRPr="00FA13B8">
        <w:rPr>
          <w:rFonts w:ascii="Times New Roman" w:hAnsi="Times New Roman" w:cs="Times New Roman"/>
          <w:sz w:val="24"/>
        </w:rPr>
        <w:t xml:space="preserve">     </w:t>
      </w:r>
      <w:r w:rsidRPr="00FA13B8">
        <w:rPr>
          <w:rFonts w:ascii="Times New Roman" w:hAnsi="Times New Roman" w:cs="Times New Roman"/>
          <w:b/>
          <w:bCs/>
          <w:sz w:val="24"/>
        </w:rPr>
        <w:t>C)</w:t>
      </w:r>
      <w:r w:rsidRPr="00FA13B8">
        <w:rPr>
          <w:rFonts w:ascii="Times New Roman" w:hAnsi="Times New Roman" w:cs="Times New Roman"/>
          <w:sz w:val="24"/>
        </w:rPr>
        <w:t xml:space="preserve"> apenas (I) é </w:t>
      </w:r>
      <w:r w:rsidRPr="00FA13B8">
        <w:rPr>
          <w:rFonts w:ascii="Times New Roman" w:hAnsi="Times New Roman" w:cs="Times New Roman"/>
          <w:i/>
          <w:iCs/>
          <w:sz w:val="24"/>
        </w:rPr>
        <w:t>V</w:t>
      </w:r>
      <w:r w:rsidRPr="00FA13B8">
        <w:rPr>
          <w:rFonts w:ascii="Times New Roman" w:hAnsi="Times New Roman" w:cs="Times New Roman"/>
          <w:sz w:val="24"/>
        </w:rPr>
        <w:t xml:space="preserve">      </w:t>
      </w:r>
      <w:r w:rsidRPr="00FA13B8">
        <w:rPr>
          <w:rFonts w:ascii="Times New Roman" w:hAnsi="Times New Roman" w:cs="Times New Roman"/>
          <w:b/>
          <w:bCs/>
          <w:sz w:val="24"/>
        </w:rPr>
        <w:t>D)</w:t>
      </w:r>
      <w:r w:rsidRPr="00FA13B8">
        <w:rPr>
          <w:rFonts w:ascii="Times New Roman" w:hAnsi="Times New Roman" w:cs="Times New Roman"/>
          <w:sz w:val="24"/>
        </w:rPr>
        <w:t xml:space="preserve"> todas são </w:t>
      </w:r>
      <w:r w:rsidRPr="00FA13B8">
        <w:rPr>
          <w:rFonts w:ascii="Times New Roman" w:hAnsi="Times New Roman" w:cs="Times New Roman"/>
          <w:i/>
          <w:iCs/>
          <w:sz w:val="24"/>
        </w:rPr>
        <w:t>V</w:t>
      </w:r>
      <w:r w:rsidRPr="00FA13B8">
        <w:rPr>
          <w:rFonts w:ascii="Times New Roman" w:hAnsi="Times New Roman" w:cs="Times New Roman"/>
          <w:sz w:val="24"/>
        </w:rPr>
        <w:t xml:space="preserve">        </w:t>
      </w:r>
      <w:r w:rsidRPr="00FA13B8">
        <w:rPr>
          <w:rFonts w:ascii="Times New Roman" w:hAnsi="Times New Roman" w:cs="Times New Roman"/>
          <w:b/>
          <w:bCs/>
          <w:sz w:val="24"/>
        </w:rPr>
        <w:t>E)</w:t>
      </w:r>
      <w:r w:rsidRPr="00FA13B8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N</w:t>
      </w:r>
      <w:r w:rsidRPr="00FA13B8">
        <w:rPr>
          <w:rFonts w:ascii="Times New Roman" w:hAnsi="Times New Roman" w:cs="Times New Roman"/>
          <w:iCs/>
          <w:sz w:val="24"/>
        </w:rPr>
        <w:t>RA</w:t>
      </w:r>
    </w:p>
    <w:p w14:paraId="6026A05E" w14:textId="5AB41C48" w:rsidR="00F04486" w:rsidRPr="00F04486" w:rsidRDefault="00F04486" w:rsidP="00F04486">
      <w:pPr>
        <w:rPr>
          <w:rFonts w:ascii="Times New Roman" w:hAnsi="Times New Roman" w:cs="Times New Roman"/>
          <w:b/>
          <w:bCs/>
          <w:sz w:val="24"/>
        </w:rPr>
      </w:pPr>
    </w:p>
    <w:p w14:paraId="44E31528" w14:textId="77777777" w:rsidR="00F04486" w:rsidRPr="00F04486" w:rsidRDefault="00F04486" w:rsidP="00F04486">
      <w:pPr>
        <w:rPr>
          <w:rFonts w:ascii="Times New Roman" w:hAnsi="Times New Roman" w:cs="Times New Roman"/>
          <w:b/>
          <w:bCs/>
          <w:sz w:val="24"/>
        </w:rPr>
      </w:pPr>
    </w:p>
    <w:p w14:paraId="36D91936" w14:textId="56AF85A8" w:rsidR="00007C3C" w:rsidRPr="00F04486" w:rsidRDefault="00007C3C" w:rsidP="004D7997">
      <w:pPr>
        <w:rPr>
          <w:rFonts w:ascii="Times New Roman" w:hAnsi="Times New Roman" w:cs="Times New Roman"/>
          <w:b/>
          <w:bCs/>
          <w:sz w:val="24"/>
        </w:rPr>
      </w:pPr>
    </w:p>
    <w:p w14:paraId="2BD37734" w14:textId="6A90CB32" w:rsidR="007209BA" w:rsidRDefault="007209BA" w:rsidP="004D7997">
      <w:pPr>
        <w:rPr>
          <w:rFonts w:ascii="Times New Roman" w:hAnsi="Times New Roman" w:cs="Times New Roman"/>
          <w:sz w:val="24"/>
        </w:rPr>
      </w:pPr>
    </w:p>
    <w:p w14:paraId="78186096" w14:textId="730A0E73" w:rsidR="004D7997" w:rsidRDefault="004D7997" w:rsidP="004D7997">
      <w:pPr>
        <w:rPr>
          <w:rFonts w:ascii="Times New Roman" w:hAnsi="Times New Roman" w:cs="Times New Roman"/>
          <w:b/>
          <w:sz w:val="28"/>
        </w:rPr>
      </w:pPr>
      <w:r w:rsidRPr="008A2746">
        <w:rPr>
          <w:rFonts w:ascii="Times New Roman" w:hAnsi="Times New Roman" w:cs="Times New Roman"/>
          <w:b/>
          <w:sz w:val="28"/>
        </w:rPr>
        <w:lastRenderedPageBreak/>
        <w:t>9.</w:t>
      </w:r>
      <w:r w:rsidR="007209BA">
        <w:rPr>
          <w:rFonts w:ascii="Times New Roman" w:hAnsi="Times New Roman" w:cs="Times New Roman"/>
          <w:b/>
          <w:sz w:val="28"/>
        </w:rPr>
        <w:t>7</w:t>
      </w:r>
      <w:r w:rsidRPr="008A2746">
        <w:rPr>
          <w:rFonts w:ascii="Times New Roman" w:hAnsi="Times New Roman" w:cs="Times New Roman"/>
          <w:b/>
          <w:sz w:val="28"/>
        </w:rPr>
        <w:t xml:space="preserve"> Programas Computacionais</w:t>
      </w:r>
    </w:p>
    <w:p w14:paraId="5801F55C" w14:textId="650F79A2" w:rsidR="001266BB" w:rsidRDefault="00FF588C" w:rsidP="007209BA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eastAsia="pt-BR"/>
        </w:rPr>
        <w:drawing>
          <wp:anchor distT="0" distB="0" distL="114300" distR="114300" simplePos="0" relativeHeight="251765760" behindDoc="0" locked="0" layoutInCell="1" allowOverlap="1" wp14:anchorId="50387492" wp14:editId="6B145BFE">
            <wp:simplePos x="0" y="0"/>
            <wp:positionH relativeFrom="column">
              <wp:posOffset>1905</wp:posOffset>
            </wp:positionH>
            <wp:positionV relativeFrom="paragraph">
              <wp:posOffset>290830</wp:posOffset>
            </wp:positionV>
            <wp:extent cx="1649730" cy="1435735"/>
            <wp:effectExtent l="0" t="0" r="7620" b="0"/>
            <wp:wrapSquare wrapText="bothSides"/>
            <wp:docPr id="162" name="Imagem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3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9730" cy="1435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E9756D" w14:textId="6B1B30F4" w:rsidR="00FD0401" w:rsidRDefault="00FE2AEF" w:rsidP="009106DE">
      <w:pPr>
        <w:pStyle w:val="Pr-formataoHTML"/>
        <w:jc w:val="both"/>
        <w:rPr>
          <w:rFonts w:ascii="Times New Roman" w:hAnsi="Times New Roman" w:cs="Times New Roman"/>
          <w:sz w:val="24"/>
          <w:szCs w:val="24"/>
        </w:rPr>
      </w:pPr>
      <w:r w:rsidRPr="00FE2AEF">
        <w:rPr>
          <w:rFonts w:ascii="Times New Roman" w:hAnsi="Times New Roman" w:cs="Times New Roman"/>
          <w:sz w:val="24"/>
          <w:szCs w:val="24"/>
        </w:rPr>
        <w:t xml:space="preserve">Nesta seção, convida-se o leitor a explorar o ambient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cilab</w:t>
      </w:r>
      <w:proofErr w:type="spellEnd"/>
      <w:r w:rsidRPr="00FE2AEF">
        <w:rPr>
          <w:rFonts w:ascii="Times New Roman" w:hAnsi="Times New Roman" w:cs="Times New Roman"/>
          <w:sz w:val="24"/>
          <w:szCs w:val="24"/>
        </w:rPr>
        <w:t>, através da função intrínseca</w:t>
      </w:r>
      <w:r w:rsidR="000671A2">
        <w:rPr>
          <w:rFonts w:ascii="Times New Roman" w:hAnsi="Times New Roman" w:cs="Times New Roman"/>
          <w:sz w:val="24"/>
          <w:szCs w:val="24"/>
        </w:rPr>
        <w:t xml:space="preserve"> denominada</w:t>
      </w:r>
      <w:r w:rsidRPr="00FE2AEF">
        <w:rPr>
          <w:rFonts w:ascii="Times New Roman" w:hAnsi="Times New Roman" w:cs="Times New Roman"/>
          <w:sz w:val="24"/>
          <w:szCs w:val="24"/>
        </w:rPr>
        <w:t xml:space="preserve"> ODE, que obtém valores numéricos da solução de equações diferenciais ordinárias</w:t>
      </w:r>
      <w:r w:rsidR="001F090A">
        <w:rPr>
          <w:rFonts w:ascii="Times New Roman" w:hAnsi="Times New Roman" w:cs="Times New Roman"/>
          <w:sz w:val="24"/>
          <w:szCs w:val="24"/>
        </w:rPr>
        <w:t xml:space="preserve">, representadas por </w:t>
      </w:r>
      <w:bookmarkStart w:id="10" w:name="_Hlk82877035"/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dy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dx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f(x,y)</m:t>
        </m:r>
      </m:oMath>
      <w:bookmarkEnd w:id="10"/>
      <w:r w:rsidR="001F090A">
        <w:rPr>
          <w:rFonts w:ascii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Pr="00FE2AEF">
        <w:rPr>
          <w:rFonts w:ascii="Times New Roman" w:hAnsi="Times New Roman" w:cs="Times New Roman"/>
          <w:sz w:val="24"/>
          <w:szCs w:val="24"/>
        </w:rPr>
        <w:t xml:space="preserve">. Além disto, são apresentadas as implementações em linguagem de programação </w:t>
      </w:r>
      <w:r w:rsidRPr="0088303E">
        <w:rPr>
          <w:rFonts w:ascii="Times New Roman" w:hAnsi="Times New Roman" w:cs="Times New Roman"/>
          <w:b/>
          <w:bCs/>
          <w:sz w:val="24"/>
          <w:szCs w:val="24"/>
        </w:rPr>
        <w:t>Python</w:t>
      </w:r>
      <w:r w:rsidRPr="00FE2AEF">
        <w:rPr>
          <w:rFonts w:ascii="Times New Roman" w:hAnsi="Times New Roman" w:cs="Times New Roman"/>
          <w:sz w:val="24"/>
          <w:szCs w:val="24"/>
        </w:rPr>
        <w:t xml:space="preserve"> para os métodos de Euler e RK4 tratados neste Capítulo.</w:t>
      </w:r>
    </w:p>
    <w:p w14:paraId="5D273229" w14:textId="77777777" w:rsidR="00FD0401" w:rsidRDefault="00FD0401" w:rsidP="009106DE">
      <w:pPr>
        <w:pStyle w:val="Pr-formataoHTML"/>
        <w:jc w:val="both"/>
        <w:rPr>
          <w:rFonts w:ascii="Times New Roman" w:hAnsi="Times New Roman" w:cs="Times New Roman"/>
          <w:sz w:val="24"/>
          <w:szCs w:val="24"/>
        </w:rPr>
      </w:pPr>
    </w:p>
    <w:p w14:paraId="2B2982DA" w14:textId="0A5B8AA0" w:rsidR="009106DE" w:rsidRDefault="00182960" w:rsidP="009106DE">
      <w:pPr>
        <w:pStyle w:val="Pr-formataoHTML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106DE" w:rsidRPr="00BE1363">
        <w:rPr>
          <w:rFonts w:ascii="Times New Roman" w:hAnsi="Times New Roman" w:cs="Times New Roman"/>
          <w:sz w:val="24"/>
          <w:szCs w:val="24"/>
        </w:rPr>
        <w:t xml:space="preserve">A </w:t>
      </w:r>
      <w:r w:rsidR="009106DE" w:rsidRPr="00BE1363">
        <w:rPr>
          <w:rFonts w:ascii="Times New Roman" w:hAnsi="Times New Roman" w:cs="Times New Roman"/>
          <w:i/>
          <w:iCs/>
          <w:sz w:val="24"/>
          <w:szCs w:val="24"/>
        </w:rPr>
        <w:t>chamada</w:t>
      </w:r>
      <w:r w:rsidR="009106DE" w:rsidRPr="00BE1363">
        <w:rPr>
          <w:rFonts w:ascii="Times New Roman" w:hAnsi="Times New Roman" w:cs="Times New Roman"/>
          <w:sz w:val="24"/>
          <w:szCs w:val="24"/>
        </w:rPr>
        <w:t xml:space="preserve"> mais simples </w:t>
      </w:r>
      <w:r w:rsidR="009106DE">
        <w:rPr>
          <w:rFonts w:ascii="Times New Roman" w:hAnsi="Times New Roman" w:cs="Times New Roman"/>
          <w:sz w:val="24"/>
          <w:szCs w:val="24"/>
        </w:rPr>
        <w:t>da referida</w:t>
      </w:r>
      <w:r w:rsidR="009106DE" w:rsidRPr="00BE1363">
        <w:rPr>
          <w:rFonts w:ascii="Times New Roman" w:hAnsi="Times New Roman" w:cs="Times New Roman"/>
          <w:sz w:val="24"/>
          <w:szCs w:val="24"/>
        </w:rPr>
        <w:t xml:space="preserve"> </w:t>
      </w:r>
      <w:r w:rsidR="009106DE">
        <w:rPr>
          <w:rFonts w:ascii="Times New Roman" w:hAnsi="Times New Roman" w:cs="Times New Roman"/>
          <w:sz w:val="24"/>
          <w:szCs w:val="24"/>
        </w:rPr>
        <w:t xml:space="preserve">função interna ao </w:t>
      </w:r>
      <w:proofErr w:type="spellStart"/>
      <w:r w:rsidR="009106DE" w:rsidRPr="009106DE">
        <w:rPr>
          <w:rFonts w:ascii="Times New Roman" w:hAnsi="Times New Roman" w:cs="Times New Roman"/>
          <w:b/>
          <w:bCs/>
          <w:sz w:val="24"/>
          <w:szCs w:val="24"/>
        </w:rPr>
        <w:t>Scilab</w:t>
      </w:r>
      <w:proofErr w:type="spellEnd"/>
      <w:r w:rsidR="009106DE" w:rsidRPr="00BE1363">
        <w:rPr>
          <w:rFonts w:ascii="Times New Roman" w:hAnsi="Times New Roman" w:cs="Times New Roman"/>
          <w:sz w:val="24"/>
          <w:szCs w:val="24"/>
        </w:rPr>
        <w:t xml:space="preserve"> </w:t>
      </w:r>
      <w:r w:rsidR="009106DE">
        <w:rPr>
          <w:rFonts w:ascii="Times New Roman" w:hAnsi="Times New Roman" w:cs="Times New Roman"/>
          <w:sz w:val="24"/>
          <w:szCs w:val="24"/>
        </w:rPr>
        <w:t>corresponde a</w:t>
      </w:r>
      <w:r w:rsidR="009106DE" w:rsidRPr="00BE1363">
        <w:rPr>
          <w:rFonts w:ascii="Times New Roman" w:hAnsi="Times New Roman" w:cs="Times New Roman"/>
          <w:sz w:val="24"/>
          <w:szCs w:val="24"/>
        </w:rPr>
        <w:t>:</w:t>
      </w:r>
    </w:p>
    <w:p w14:paraId="31BA541F" w14:textId="7320F4B3" w:rsidR="009106DE" w:rsidRDefault="009106DE" w:rsidP="009106DE">
      <w:pPr>
        <w:pStyle w:val="Pr-formataoHTML"/>
        <w:jc w:val="center"/>
        <w:rPr>
          <w:rFonts w:ascii="Monospaced" w:hAnsi="Monospaced"/>
          <w:sz w:val="18"/>
          <w:szCs w:val="18"/>
        </w:rPr>
      </w:pPr>
      <w:r w:rsidRPr="009106DE">
        <w:rPr>
          <w:rFonts w:ascii="Monospaced" w:hAnsi="Monospaced"/>
          <w:color w:val="000000"/>
          <w:sz w:val="24"/>
          <w:szCs w:val="24"/>
        </w:rPr>
        <w:t>y</w:t>
      </w:r>
      <w:r w:rsidRPr="009106DE">
        <w:rPr>
          <w:rFonts w:ascii="Monospaced" w:hAnsi="Monospaced"/>
          <w:color w:val="5C5C5C"/>
          <w:sz w:val="24"/>
          <w:szCs w:val="24"/>
        </w:rPr>
        <w:t>=</w:t>
      </w:r>
      <w:r w:rsidRPr="009106DE">
        <w:rPr>
          <w:rFonts w:ascii="Monospaced" w:hAnsi="Monospaced"/>
          <w:color w:val="32B9B9"/>
          <w:sz w:val="24"/>
          <w:szCs w:val="24"/>
        </w:rPr>
        <w:t>ode</w:t>
      </w:r>
      <w:r w:rsidRPr="009106DE">
        <w:rPr>
          <w:rFonts w:ascii="Monospaced" w:hAnsi="Monospaced"/>
          <w:color w:val="4A55DB"/>
          <w:sz w:val="24"/>
          <w:szCs w:val="24"/>
        </w:rPr>
        <w:t>(</w:t>
      </w:r>
      <w:r w:rsidRPr="009106DE">
        <w:rPr>
          <w:rFonts w:ascii="Monospaced" w:hAnsi="Monospaced"/>
          <w:color w:val="000000"/>
          <w:sz w:val="24"/>
          <w:szCs w:val="24"/>
        </w:rPr>
        <w:t>y</w:t>
      </w:r>
      <w:proofErr w:type="gramStart"/>
      <w:r w:rsidRPr="009106DE">
        <w:rPr>
          <w:rFonts w:ascii="Monospaced" w:hAnsi="Monospaced"/>
          <w:color w:val="000000"/>
          <w:sz w:val="24"/>
          <w:szCs w:val="24"/>
        </w:rPr>
        <w:t>0,</w:t>
      </w:r>
      <w:r w:rsidR="00FD0401">
        <w:rPr>
          <w:rFonts w:ascii="Monospaced" w:hAnsi="Monospaced"/>
          <w:color w:val="000000"/>
          <w:sz w:val="24"/>
          <w:szCs w:val="24"/>
        </w:rPr>
        <w:t>x</w:t>
      </w:r>
      <w:proofErr w:type="gramEnd"/>
      <w:r w:rsidRPr="009106DE">
        <w:rPr>
          <w:rFonts w:ascii="Monospaced" w:hAnsi="Monospaced"/>
          <w:color w:val="000000"/>
          <w:sz w:val="24"/>
          <w:szCs w:val="24"/>
        </w:rPr>
        <w:t>0,</w:t>
      </w:r>
      <w:r w:rsidR="00FD0401">
        <w:rPr>
          <w:rFonts w:ascii="Monospaced" w:hAnsi="Monospaced"/>
          <w:color w:val="000000"/>
          <w:sz w:val="24"/>
          <w:szCs w:val="24"/>
        </w:rPr>
        <w:t>x</w:t>
      </w:r>
      <w:r w:rsidRPr="009106DE">
        <w:rPr>
          <w:rFonts w:ascii="Monospaced" w:hAnsi="Monospaced"/>
          <w:color w:val="000000"/>
          <w:sz w:val="24"/>
          <w:szCs w:val="24"/>
        </w:rPr>
        <w:t>,f</w:t>
      </w:r>
      <w:r w:rsidRPr="009106DE">
        <w:rPr>
          <w:rFonts w:ascii="Monospaced" w:hAnsi="Monospaced"/>
          <w:color w:val="4A55DB"/>
          <w:sz w:val="24"/>
          <w:szCs w:val="24"/>
        </w:rPr>
        <w:t>)</w:t>
      </w:r>
    </w:p>
    <w:p w14:paraId="5F6F3050" w14:textId="0DBD2EED" w:rsidR="009106DE" w:rsidRPr="00BE1363" w:rsidRDefault="009106DE" w:rsidP="009106DE">
      <w:pPr>
        <w:jc w:val="both"/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t-BR"/>
        </w:rPr>
      </w:pPr>
      <w:r w:rsidRPr="00BE1363">
        <w:rPr>
          <w:rFonts w:ascii="Times New Roman" w:eastAsia="Times New Roman" w:hAnsi="Times New Roman" w:cs="Times New Roman"/>
          <w:sz w:val="24"/>
          <w:szCs w:val="24"/>
          <w:lang w:eastAsia="pt-BR"/>
        </w:rPr>
        <w:t>onde</w:t>
      </w:r>
      <w:r w:rsidR="00FD0401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  <w:r w:rsidRPr="00BE1363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m:oMath>
        <m:r>
          <w:rPr>
            <w:rFonts w:ascii="Cambria Math" w:eastAsia="Times New Roman" w:hAnsi="Cambria Math" w:cs="Times New Roman"/>
            <w:sz w:val="24"/>
            <w:szCs w:val="24"/>
            <w:lang w:eastAsia="pt-BR"/>
          </w:rPr>
          <m:t>x=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eastAsia="pt-BR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eastAsia="pt-BR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eastAsia="pt-BR"/>
              </w:rPr>
              <m:t>0</m:t>
            </m:r>
          </m:sub>
        </m:sSub>
      </m:oMath>
      <w:r w:rsidR="00FD0401" w:rsidRPr="00BE1363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FD0401" w:rsidRPr="009106DE">
        <w:rPr>
          <w:rFonts w:ascii="Times New Roman" w:eastAsia="Times New Roman" w:hAnsi="Times New Roman" w:cs="Times New Roman"/>
          <w:sz w:val="24"/>
          <w:szCs w:val="24"/>
          <w:lang w:eastAsia="pt-BR"/>
        </w:rPr>
        <w:t>—</w:t>
      </w:r>
      <w:r w:rsidR="00FD0401" w:rsidRPr="00BE1363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FD0401">
        <w:rPr>
          <w:rFonts w:ascii="Times New Roman" w:eastAsia="Times New Roman" w:hAnsi="Times New Roman" w:cs="Times New Roman"/>
          <w:sz w:val="24"/>
          <w:szCs w:val="24"/>
          <w:lang w:eastAsia="pt-BR"/>
        </w:rPr>
        <w:t>ponto</w:t>
      </w:r>
      <w:r w:rsidR="00FD0401" w:rsidRPr="00BE1363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inicial</w:t>
      </w:r>
      <w:r w:rsidR="00FD0401">
        <w:rPr>
          <w:rFonts w:ascii="Times New Roman" w:eastAsia="Times New Roman" w:hAnsi="Times New Roman" w:cs="Times New Roman"/>
          <w:sz w:val="24"/>
          <w:szCs w:val="24"/>
          <w:lang w:eastAsia="pt-BR"/>
        </w:rPr>
        <w:t>;</w:t>
      </w:r>
      <w:r w:rsidR="00FD0401" w:rsidRPr="00BE1363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m:oMath>
        <m:r>
          <w:rPr>
            <w:rFonts w:ascii="Cambria Math" w:eastAsia="Times New Roman" w:hAnsi="Cambria Math" w:cs="Times New Roman"/>
            <w:sz w:val="24"/>
            <w:szCs w:val="24"/>
            <w:lang w:eastAsia="pt-BR"/>
          </w:rPr>
          <m:t>y</m:t>
        </m:r>
        <m:d>
          <m:d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eastAsia="pt-BR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  <w:lang w:eastAsia="pt-BR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eastAsia="pt-BR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eastAsia="pt-BR"/>
                  </w:rPr>
                  <m:t>0</m:t>
                </m:r>
              </m:sub>
            </m:sSub>
          </m:e>
        </m:d>
        <m:r>
          <w:rPr>
            <w:rFonts w:ascii="Cambria Math" w:eastAsia="Times New Roman" w:hAnsi="Cambria Math" w:cs="Times New Roman"/>
            <w:sz w:val="24"/>
            <w:szCs w:val="24"/>
            <w:lang w:eastAsia="pt-BR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eastAsia="pt-BR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eastAsia="pt-BR"/>
              </w:rPr>
              <m:t>y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eastAsia="pt-BR"/>
              </w:rPr>
              <m:t>0</m:t>
            </m:r>
          </m:sub>
        </m:sSub>
      </m:oMath>
      <w:r w:rsidRPr="00BE1363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bookmarkStart w:id="11" w:name="_Hlk82874500"/>
      <w:r>
        <w:rPr>
          <w:rFonts w:ascii="Palatino Linotype" w:eastAsia="Times New Roman" w:hAnsi="Palatino Linotype" w:cs="Times New Roman"/>
          <w:sz w:val="24"/>
          <w:szCs w:val="24"/>
          <w:lang w:eastAsia="pt-BR"/>
        </w:rPr>
        <w:t>—</w:t>
      </w:r>
      <w:bookmarkEnd w:id="11"/>
      <w:r w:rsidRPr="00BE1363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FD0401">
        <w:rPr>
          <w:rFonts w:ascii="Times New Roman" w:eastAsia="Times New Roman" w:hAnsi="Times New Roman" w:cs="Times New Roman"/>
          <w:sz w:val="24"/>
          <w:szCs w:val="24"/>
          <w:lang w:eastAsia="pt-BR"/>
        </w:rPr>
        <w:t>valor</w:t>
      </w:r>
      <w:r w:rsidRPr="00BE1363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inicia</w:t>
      </w:r>
      <w:r w:rsidR="00FD0401">
        <w:rPr>
          <w:rFonts w:ascii="Times New Roman" w:eastAsia="Times New Roman" w:hAnsi="Times New Roman" w:cs="Times New Roman"/>
          <w:sz w:val="24"/>
          <w:szCs w:val="24"/>
          <w:lang w:eastAsia="pt-BR"/>
        </w:rPr>
        <w:t>l da função-solução,</w:t>
      </w:r>
      <w:r w:rsidR="0018246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 partir do</w:t>
      </w:r>
      <w:r w:rsidR="00FD040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qual são calculados </w:t>
      </w:r>
      <w:bookmarkStart w:id="12" w:name="_Hlk82876610"/>
      <m:oMath>
        <m:r>
          <w:rPr>
            <w:rFonts w:ascii="Cambria Math" w:eastAsia="Times New Roman" w:hAnsi="Cambria Math" w:cs="Times New Roman"/>
            <w:sz w:val="24"/>
            <w:szCs w:val="24"/>
            <w:lang w:eastAsia="pt-BR"/>
          </w:rPr>
          <m:t>y</m:t>
        </m:r>
        <m:d>
          <m:d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eastAsia="pt-BR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  <w:lang w:eastAsia="pt-BR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eastAsia="pt-BR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eastAsia="pt-BR"/>
                  </w:rPr>
                  <m:t>1</m:t>
                </m:r>
              </m:sub>
            </m:sSub>
          </m:e>
        </m:d>
        <w:bookmarkEnd w:id="12"/>
        <m:r>
          <w:rPr>
            <w:rFonts w:ascii="Cambria Math" w:eastAsia="Times New Roman" w:hAnsi="Cambria Math" w:cs="Times New Roman"/>
            <w:sz w:val="24"/>
            <w:szCs w:val="24"/>
            <w:lang w:eastAsia="pt-BR"/>
          </w:rPr>
          <m:t>≅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eastAsia="pt-BR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eastAsia="pt-BR"/>
              </w:rPr>
              <m:t>y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eastAsia="pt-BR"/>
              </w:rPr>
              <m:t>1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eastAsia="pt-BR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eastAsia="pt-BR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eastAsia="pt-BR"/>
              </w:rPr>
              <m:t>y(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  <w:lang w:eastAsia="pt-BR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eastAsia="pt-BR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eastAsia="pt-BR"/>
                  </w:rPr>
                  <m:t>2</m:t>
                </m:r>
              </m:sub>
            </m:sSub>
            <m:r>
              <w:rPr>
                <w:rFonts w:ascii="Cambria Math" w:eastAsia="Times New Roman" w:hAnsi="Cambria Math" w:cs="Times New Roman"/>
                <w:sz w:val="24"/>
                <w:szCs w:val="24"/>
                <w:lang w:eastAsia="pt-BR"/>
              </w:rPr>
              <m:t>)≅y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  <w:lang w:eastAsia="pt-BR"/>
              </w:rPr>
              <m:t>2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  <w:lang w:eastAsia="pt-BR"/>
          </w:rPr>
          <m:t>,⋯</m:t>
        </m:r>
      </m:oMath>
      <w:r w:rsidR="00182464">
        <w:rPr>
          <w:rFonts w:ascii="Times New Roman" w:eastAsia="Times New Roman" w:hAnsi="Times New Roman" w:cs="Times New Roman"/>
          <w:sz w:val="24"/>
          <w:szCs w:val="24"/>
          <w:lang w:eastAsia="pt-BR"/>
        </w:rPr>
        <w:t>;</w:t>
      </w:r>
      <w:r w:rsidR="00182464" w:rsidRPr="00182464">
        <w:rPr>
          <w:rFonts w:ascii="Cambria Math" w:eastAsia="Times New Roman" w:hAnsi="Cambria Math" w:cs="Times New Roman"/>
          <w:i/>
          <w:sz w:val="24"/>
          <w:szCs w:val="24"/>
          <w:lang w:eastAsia="pt-BR"/>
        </w:rPr>
        <w:t xml:space="preserve"> </w:t>
      </w:r>
      <m:oMath>
        <m:r>
          <w:rPr>
            <w:rFonts w:ascii="Cambria Math" w:eastAsia="Times New Roman" w:hAnsi="Cambria Math" w:cs="Times New Roman"/>
            <w:sz w:val="24"/>
            <w:szCs w:val="24"/>
            <w:lang w:eastAsia="pt-BR"/>
          </w:rPr>
          <m:t>f</m:t>
        </m:r>
        <m:d>
          <m:d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eastAsia="pt-BR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eastAsia="pt-BR"/>
              </w:rPr>
              <m:t>x,y</m:t>
            </m:r>
          </m:e>
        </m:d>
      </m:oMath>
      <w:r w:rsidR="00182464">
        <w:rPr>
          <w:rFonts w:ascii="Palatino Linotype" w:eastAsia="Times New Roman" w:hAnsi="Palatino Linotype" w:cs="Times New Roman"/>
          <w:iCs/>
          <w:sz w:val="24"/>
          <w:szCs w:val="24"/>
          <w:lang w:eastAsia="pt-BR"/>
        </w:rPr>
        <w:t>—</w:t>
      </w:r>
      <w:r w:rsidR="00182464" w:rsidRPr="00182464">
        <w:rPr>
          <w:rFonts w:ascii="Times New Roman" w:eastAsia="Times New Roman" w:hAnsi="Times New Roman" w:cs="Times New Roman"/>
          <w:iCs/>
          <w:sz w:val="24"/>
          <w:szCs w:val="24"/>
          <w:lang w:eastAsia="pt-BR"/>
        </w:rPr>
        <w:t xml:space="preserve">função externa especificada através da sintaxe do ambiente </w:t>
      </w:r>
      <w:proofErr w:type="spellStart"/>
      <w:r w:rsidR="00182464" w:rsidRPr="00182464">
        <w:rPr>
          <w:rFonts w:ascii="Times New Roman" w:eastAsia="Times New Roman" w:hAnsi="Times New Roman" w:cs="Times New Roman"/>
          <w:b/>
          <w:bCs/>
          <w:iCs/>
          <w:sz w:val="24"/>
          <w:szCs w:val="24"/>
          <w:lang w:eastAsia="pt-BR"/>
        </w:rPr>
        <w:t>Scilab</w:t>
      </w:r>
      <w:proofErr w:type="spellEnd"/>
      <w:r w:rsidR="00182464" w:rsidRPr="00182464">
        <w:rPr>
          <w:rFonts w:ascii="Times New Roman" w:eastAsia="Times New Roman" w:hAnsi="Times New Roman" w:cs="Times New Roman"/>
          <w:iCs/>
          <w:sz w:val="24"/>
          <w:szCs w:val="24"/>
          <w:lang w:eastAsia="pt-BR"/>
        </w:rPr>
        <w:t>.</w:t>
      </w:r>
    </w:p>
    <w:p w14:paraId="12757F15" w14:textId="75040218" w:rsidR="00BE1363" w:rsidRPr="00182960" w:rsidRDefault="00A31857" w:rsidP="00182960">
      <w:pPr>
        <w:spacing w:after="0"/>
        <w:ind w:firstLine="708"/>
        <w:jc w:val="both"/>
        <w:rPr>
          <w:rFonts w:ascii="Times New Roman" w:hAnsi="Times New Roman" w:cs="Times New Roman"/>
          <w:bCs/>
          <w:sz w:val="24"/>
          <w:szCs w:val="28"/>
        </w:rPr>
      </w:pPr>
      <w:r w:rsidRPr="00182960">
        <w:rPr>
          <w:rFonts w:ascii="Times New Roman" w:hAnsi="Times New Roman" w:cs="Times New Roman"/>
          <w:bCs/>
          <w:sz w:val="24"/>
          <w:szCs w:val="28"/>
        </w:rPr>
        <w:t xml:space="preserve">Para ilustrar o </w:t>
      </w:r>
      <w:r w:rsidR="00182960" w:rsidRPr="00182960">
        <w:rPr>
          <w:rFonts w:ascii="Times New Roman" w:hAnsi="Times New Roman" w:cs="Times New Roman"/>
          <w:bCs/>
          <w:sz w:val="24"/>
          <w:szCs w:val="28"/>
        </w:rPr>
        <w:t>uso</w:t>
      </w:r>
      <w:r w:rsidRPr="00182960">
        <w:rPr>
          <w:rFonts w:ascii="Times New Roman" w:hAnsi="Times New Roman" w:cs="Times New Roman"/>
          <w:bCs/>
          <w:sz w:val="24"/>
          <w:szCs w:val="28"/>
        </w:rPr>
        <w:t xml:space="preserve"> da função intrínseca ODE, veja o problema</w:t>
      </w:r>
      <w:r w:rsidR="00182960" w:rsidRPr="00182960">
        <w:rPr>
          <w:rFonts w:ascii="Times New Roman" w:hAnsi="Times New Roman" w:cs="Times New Roman"/>
          <w:bCs/>
          <w:sz w:val="24"/>
          <w:szCs w:val="28"/>
        </w:rPr>
        <w:t xml:space="preserve"> a seguir.</w:t>
      </w:r>
      <w:r w:rsidRPr="00182960">
        <w:rPr>
          <w:rFonts w:ascii="Times New Roman" w:hAnsi="Times New Roman" w:cs="Times New Roman"/>
          <w:bCs/>
          <w:sz w:val="24"/>
          <w:szCs w:val="28"/>
        </w:rPr>
        <w:t xml:space="preserve"> </w:t>
      </w:r>
    </w:p>
    <w:p w14:paraId="21EA6D24" w14:textId="00CEF774" w:rsidR="007209BA" w:rsidRPr="007209BA" w:rsidRDefault="0027139C" w:rsidP="007209BA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1</w:t>
      </w:r>
      <w:r w:rsidR="00713F6D">
        <w:rPr>
          <w:rFonts w:ascii="Times New Roman" w:hAnsi="Times New Roman" w:cs="Times New Roman"/>
          <w:b/>
          <w:sz w:val="24"/>
        </w:rPr>
        <w:t>1</w:t>
      </w:r>
      <w:r w:rsidR="007209BA" w:rsidRPr="007209BA">
        <w:rPr>
          <w:rFonts w:ascii="Times New Roman" w:hAnsi="Times New Roman" w:cs="Times New Roman"/>
          <w:b/>
          <w:sz w:val="24"/>
        </w:rPr>
        <w:t>)</w:t>
      </w:r>
    </w:p>
    <w:p w14:paraId="0F68CF98" w14:textId="7ED6CECF" w:rsidR="007209BA" w:rsidRPr="007209BA" w:rsidRDefault="007209BA" w:rsidP="007209BA">
      <w:pPr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Cs/>
          <w:noProof/>
          <w:sz w:val="24"/>
        </w:rPr>
        <w:drawing>
          <wp:anchor distT="0" distB="0" distL="114300" distR="114300" simplePos="0" relativeHeight="251762688" behindDoc="0" locked="0" layoutInCell="1" allowOverlap="1" wp14:anchorId="541BE46E" wp14:editId="597B5417">
            <wp:simplePos x="0" y="0"/>
            <wp:positionH relativeFrom="column">
              <wp:posOffset>85725</wp:posOffset>
            </wp:positionH>
            <wp:positionV relativeFrom="paragraph">
              <wp:posOffset>60325</wp:posOffset>
            </wp:positionV>
            <wp:extent cx="1638300" cy="1066800"/>
            <wp:effectExtent l="0" t="0" r="0" b="0"/>
            <wp:wrapSquare wrapText="bothSides"/>
            <wp:docPr id="41" name="Imagem 41" descr="Sal na piscicultura? Aprenda &amp;#39;truques&amp;#39; para cuidar da água dos peixes em  cativeiro | Rondônia | 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6" descr="Sal na piscicultura? Aprenda &amp;#39;truques&amp;#39; para cuidar da água dos peixes em  cativeiro | Rondônia | G1"/>
                    <pic:cNvPicPr>
                      <a:picLocks noChangeAspect="1" noChangeArrowheads="1"/>
                    </pic:cNvPicPr>
                  </pic:nvPicPr>
                  <pic:blipFill>
                    <a:blip r:embed="rId3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500" r="28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066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09BA">
        <w:rPr>
          <w:rFonts w:ascii="Times New Roman" w:hAnsi="Times New Roman" w:cs="Times New Roman"/>
          <w:bCs/>
          <w:sz w:val="24"/>
        </w:rPr>
        <w:t xml:space="preserve">Considere que, em um tanque com 5.000 litros de água, 20 kg de sal foram completamente dissolvidos. Suponha que este tanque esteja sendo alimentado com água salgada (cuja concentração é de 0,03 kg de sal por litro) a uma taxa de 25 litros/min. A mistura resultante sai do tanque também com uma vazão de 25 litros/min. Para modelar matematicamente o problema, considere que </w:t>
      </w:r>
      <m:oMath>
        <m:r>
          <w:rPr>
            <w:rFonts w:ascii="Cambria Math" w:hAnsi="Cambria Math" w:cs="Times New Roman"/>
            <w:sz w:val="24"/>
          </w:rPr>
          <m:t>y(t)</m:t>
        </m:r>
      </m:oMath>
      <w:r w:rsidRPr="007209BA">
        <w:rPr>
          <w:rFonts w:ascii="Times New Roman" w:hAnsi="Times New Roman" w:cs="Times New Roman"/>
          <w:bCs/>
          <w:sz w:val="24"/>
        </w:rPr>
        <w:t xml:space="preserve"> represente a quantidade de sal presente no tanque no instante </w:t>
      </w:r>
      <m:oMath>
        <m:r>
          <w:rPr>
            <w:rFonts w:ascii="Cambria Math" w:hAnsi="Cambria Math" w:cs="Times New Roman"/>
            <w:sz w:val="24"/>
          </w:rPr>
          <m:t>t</m:t>
        </m:r>
      </m:oMath>
      <w:r w:rsidRPr="007209BA">
        <w:rPr>
          <w:rFonts w:ascii="Times New Roman" w:hAnsi="Times New Roman" w:cs="Times New Roman"/>
          <w:bCs/>
          <w:sz w:val="24"/>
        </w:rPr>
        <w:t xml:space="preserve"> (minutos). Portanto, em </w:t>
      </w:r>
      <m:oMath>
        <m:r>
          <w:rPr>
            <w:rFonts w:ascii="Cambria Math" w:hAnsi="Cambria Math" w:cs="Times New Roman"/>
            <w:sz w:val="24"/>
          </w:rPr>
          <m:t>t=0</m:t>
        </m:r>
      </m:oMath>
      <w:r w:rsidRPr="007209BA">
        <w:rPr>
          <w:rFonts w:ascii="Times New Roman" w:hAnsi="Times New Roman" w:cs="Times New Roman"/>
          <w:bCs/>
          <w:sz w:val="24"/>
        </w:rPr>
        <w:t xml:space="preserve">,  </w:t>
      </w:r>
      <m:oMath>
        <m:r>
          <w:rPr>
            <w:rFonts w:ascii="Cambria Math" w:hAnsi="Cambria Math" w:cs="Times New Roman"/>
            <w:sz w:val="24"/>
          </w:rPr>
          <m:t>y</m:t>
        </m:r>
        <m:d>
          <m:dPr>
            <m:ctrlPr>
              <w:rPr>
                <w:rFonts w:ascii="Cambria Math" w:hAnsi="Cambria Math" w:cs="Times New Roman"/>
                <w:bCs/>
                <w:i/>
                <w:sz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</w:rPr>
              <m:t>0</m:t>
            </m:r>
          </m:e>
        </m:d>
        <m:r>
          <w:rPr>
            <w:rFonts w:ascii="Cambria Math" w:hAnsi="Cambria Math" w:cs="Times New Roman"/>
            <w:sz w:val="24"/>
          </w:rPr>
          <m:t>=20</m:t>
        </m:r>
      </m:oMath>
      <w:r w:rsidRPr="007209BA">
        <w:rPr>
          <w:rFonts w:ascii="Times New Roman" w:hAnsi="Times New Roman" w:cs="Times New Roman"/>
          <w:bCs/>
          <w:sz w:val="24"/>
        </w:rPr>
        <w:t xml:space="preserve"> kg. A variação de sal (em função do tempo) no tanque pode ser </w:t>
      </w:r>
      <w:r w:rsidR="002B433B">
        <w:rPr>
          <w:rFonts w:ascii="Times New Roman" w:hAnsi="Times New Roman" w:cs="Times New Roman"/>
          <w:bCs/>
          <w:sz w:val="24"/>
        </w:rPr>
        <w:t>obtida</w:t>
      </w:r>
      <w:r w:rsidRPr="007209BA">
        <w:rPr>
          <w:rFonts w:ascii="Times New Roman" w:hAnsi="Times New Roman" w:cs="Times New Roman"/>
          <w:bCs/>
          <w:sz w:val="24"/>
        </w:rPr>
        <w:t xml:space="preserve"> por:</w:t>
      </w:r>
    </w:p>
    <w:p w14:paraId="42F0A527" w14:textId="36F8F10E" w:rsidR="007209BA" w:rsidRPr="007209BA" w:rsidRDefault="004B0CA9" w:rsidP="007209BA">
      <w:pPr>
        <w:jc w:val="both"/>
        <w:rPr>
          <w:rFonts w:ascii="Times New Roman" w:hAnsi="Times New Roman" w:cs="Times New Roman"/>
          <w:bCs/>
          <w:sz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sz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</w:rPr>
                <m:t>dy</m:t>
              </m:r>
            </m:num>
            <m:den>
              <m:r>
                <w:rPr>
                  <w:rFonts w:ascii="Cambria Math" w:hAnsi="Cambria Math" w:cs="Times New Roman"/>
                  <w:sz w:val="24"/>
                </w:rPr>
                <m:t>dt</m:t>
              </m:r>
            </m:den>
          </m:f>
          <m:r>
            <w:rPr>
              <w:rFonts w:ascii="Cambria Math" w:hAnsi="Cambria Math" w:cs="Times New Roman"/>
              <w:sz w:val="24"/>
            </w:rPr>
            <m:t xml:space="preserve">=tx. de entrada de sal-tx. de saída de sal </m:t>
          </m:r>
        </m:oMath>
      </m:oMathPara>
    </w:p>
    <w:p w14:paraId="24FCA615" w14:textId="77777777" w:rsidR="007209BA" w:rsidRPr="007209BA" w:rsidRDefault="007209BA" w:rsidP="007209BA">
      <w:pPr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Cs/>
          <w:sz w:val="24"/>
        </w:rPr>
        <w:t>sendo:</w:t>
      </w:r>
    </w:p>
    <w:p w14:paraId="0B7C3019" w14:textId="09848B90" w:rsidR="007209BA" w:rsidRPr="007209BA" w:rsidRDefault="007209BA" w:rsidP="007209BA">
      <w:pPr>
        <w:jc w:val="both"/>
        <w:rPr>
          <w:rFonts w:ascii="Times New Roman" w:hAnsi="Times New Roman" w:cs="Times New Roman"/>
          <w:bCs/>
          <w:sz w:val="24"/>
        </w:rPr>
      </w:pPr>
      <m:oMathPara>
        <m:oMath>
          <m:r>
            <w:rPr>
              <w:rFonts w:ascii="Cambria Math" w:hAnsi="Cambria Math" w:cs="Times New Roman"/>
              <w:sz w:val="24"/>
            </w:rPr>
            <m:t>tx. de entrada de sal=0,03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sz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</w:rPr>
                    <m:t>kg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</w:rPr>
                    <m:t>l</m:t>
                  </m:r>
                </m:den>
              </m:f>
            </m:e>
          </m:d>
          <m:r>
            <w:rPr>
              <w:rFonts w:ascii="Cambria Math" w:hAnsi="Cambria Math" w:cs="Times New Roman"/>
              <w:sz w:val="24"/>
            </w:rPr>
            <m:t>×25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sz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</w:rPr>
                    <m:t>l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</w:rPr>
                    <m:t>min</m:t>
                  </m:r>
                </m:den>
              </m:f>
            </m:e>
          </m:d>
          <m:r>
            <w:rPr>
              <w:rFonts w:ascii="Cambria Math" w:hAnsi="Cambria Math" w:cs="Times New Roman"/>
              <w:sz w:val="24"/>
            </w:rPr>
            <m:t>=0,75(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sz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</w:rPr>
                <m:t>kg</m:t>
              </m:r>
            </m:num>
            <m:den>
              <m:r>
                <w:rPr>
                  <w:rFonts w:ascii="Cambria Math" w:hAnsi="Cambria Math" w:cs="Times New Roman"/>
                  <w:sz w:val="24"/>
                </w:rPr>
                <m:t>min</m:t>
              </m:r>
            </m:den>
          </m:f>
          <m:r>
            <w:rPr>
              <w:rFonts w:ascii="Cambria Math" w:hAnsi="Cambria Math" w:cs="Times New Roman"/>
              <w:sz w:val="24"/>
            </w:rPr>
            <m:t>)</m:t>
          </m:r>
        </m:oMath>
      </m:oMathPara>
    </w:p>
    <w:p w14:paraId="364DF8F6" w14:textId="2866E8DC" w:rsidR="007209BA" w:rsidRPr="007209BA" w:rsidRDefault="007209BA" w:rsidP="007209BA">
      <w:pPr>
        <w:jc w:val="both"/>
        <w:rPr>
          <w:rFonts w:ascii="Times New Roman" w:hAnsi="Times New Roman" w:cs="Times New Roman"/>
          <w:bCs/>
          <w:sz w:val="24"/>
        </w:rPr>
      </w:pPr>
      <m:oMathPara>
        <m:oMath>
          <m:r>
            <w:rPr>
              <w:rFonts w:ascii="Cambria Math" w:hAnsi="Cambria Math" w:cs="Times New Roman"/>
              <w:sz w:val="24"/>
            </w:rPr>
            <m:t>tx. de saída de sal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sz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</w:rPr>
                <m:t>y(t)</m:t>
              </m:r>
            </m:num>
            <m:den>
              <m:r>
                <w:rPr>
                  <w:rFonts w:ascii="Cambria Math" w:hAnsi="Cambria Math" w:cs="Times New Roman"/>
                  <w:sz w:val="24"/>
                </w:rPr>
                <m:t>5.000</m:t>
              </m:r>
            </m:den>
          </m:f>
          <m:d>
            <m:dPr>
              <m:ctrlPr>
                <w:rPr>
                  <w:rFonts w:ascii="Cambria Math" w:hAnsi="Cambria Math" w:cs="Times New Roman"/>
                  <w:bCs/>
                  <w:i/>
                  <w:sz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</w:rPr>
                    <m:t>kg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</w:rPr>
                    <m:t>l</m:t>
                  </m:r>
                </m:den>
              </m:f>
            </m:e>
          </m:d>
          <m:r>
            <w:rPr>
              <w:rFonts w:ascii="Cambria Math" w:hAnsi="Cambria Math" w:cs="Times New Roman"/>
              <w:sz w:val="24"/>
            </w:rPr>
            <m:t>×25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sz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</w:rPr>
                    <m:t>l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</w:rPr>
                    <m:t>min</m:t>
                  </m:r>
                </m:den>
              </m:f>
            </m:e>
          </m:d>
          <m:r>
            <w:rPr>
              <w:rFonts w:ascii="Cambria Math" w:hAnsi="Cambria Math" w:cs="Times New Roman"/>
              <w:sz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sz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</w:rPr>
                <m:t>y(t)</m:t>
              </m:r>
            </m:num>
            <m:den>
              <m:r>
                <w:rPr>
                  <w:rFonts w:ascii="Cambria Math" w:hAnsi="Cambria Math" w:cs="Times New Roman"/>
                  <w:sz w:val="24"/>
                </w:rPr>
                <m:t>200</m:t>
              </m:r>
            </m:den>
          </m:f>
          <m:r>
            <w:rPr>
              <w:rFonts w:ascii="Cambria Math" w:hAnsi="Cambria Math" w:cs="Times New Roman"/>
              <w:sz w:val="24"/>
            </w:rPr>
            <m:t>(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sz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</w:rPr>
                <m:t>kg</m:t>
              </m:r>
            </m:num>
            <m:den>
              <m:r>
                <w:rPr>
                  <w:rFonts w:ascii="Cambria Math" w:hAnsi="Cambria Math" w:cs="Times New Roman"/>
                  <w:sz w:val="24"/>
                </w:rPr>
                <m:t>min</m:t>
              </m:r>
            </m:den>
          </m:f>
          <m:r>
            <w:rPr>
              <w:rFonts w:ascii="Cambria Math" w:hAnsi="Cambria Math" w:cs="Times New Roman"/>
              <w:sz w:val="24"/>
            </w:rPr>
            <m:t>)</m:t>
          </m:r>
        </m:oMath>
      </m:oMathPara>
    </w:p>
    <w:p w14:paraId="6854D2F3" w14:textId="77777777" w:rsidR="007209BA" w:rsidRPr="007209BA" w:rsidRDefault="007209BA" w:rsidP="004C3360">
      <w:pPr>
        <w:ind w:firstLine="708"/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Cs/>
          <w:sz w:val="24"/>
        </w:rPr>
        <w:t>Assim, chega-se a seguinte EDO:</w:t>
      </w:r>
    </w:p>
    <w:p w14:paraId="192DAF76" w14:textId="56E2DD7E" w:rsidR="007209BA" w:rsidRPr="007209BA" w:rsidRDefault="004B0CA9" w:rsidP="004C3360">
      <w:pPr>
        <w:jc w:val="center"/>
        <w:rPr>
          <w:rFonts w:ascii="Times New Roman" w:hAnsi="Times New Roman" w:cs="Times New Roman"/>
          <w:bCs/>
          <w:sz w:val="24"/>
        </w:rPr>
      </w:pPr>
      <m:oMath>
        <m:f>
          <m:fPr>
            <m:ctrlPr>
              <w:rPr>
                <w:rFonts w:ascii="Cambria Math" w:hAnsi="Cambria Math" w:cs="Times New Roman"/>
                <w:bCs/>
                <w:i/>
                <w:sz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</w:rPr>
              <m:t>dy</m:t>
            </m:r>
          </m:num>
          <m:den>
            <m:r>
              <w:rPr>
                <w:rFonts w:ascii="Cambria Math" w:hAnsi="Cambria Math" w:cs="Times New Roman"/>
                <w:sz w:val="24"/>
              </w:rPr>
              <m:t>dt</m:t>
            </m:r>
          </m:den>
        </m:f>
        <m:r>
          <w:rPr>
            <w:rFonts w:ascii="Cambria Math" w:hAnsi="Cambria Math" w:cs="Times New Roman"/>
            <w:sz w:val="24"/>
          </w:rPr>
          <m:t>=0,75-</m:t>
        </m:r>
        <m:f>
          <m:fPr>
            <m:ctrlPr>
              <w:rPr>
                <w:rFonts w:ascii="Cambria Math" w:hAnsi="Cambria Math" w:cs="Times New Roman"/>
                <w:bCs/>
                <w:i/>
                <w:sz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</w:rPr>
              <m:t>y(t)</m:t>
            </m:r>
          </m:num>
          <m:den>
            <m:r>
              <w:rPr>
                <w:rFonts w:ascii="Cambria Math" w:hAnsi="Cambria Math" w:cs="Times New Roman"/>
                <w:sz w:val="24"/>
              </w:rPr>
              <m:t>200</m:t>
            </m:r>
          </m:den>
        </m:f>
      </m:oMath>
      <w:r w:rsidR="007209BA" w:rsidRPr="007209BA">
        <w:rPr>
          <w:rFonts w:ascii="Times New Roman" w:hAnsi="Times New Roman" w:cs="Times New Roman"/>
          <w:bCs/>
          <w:sz w:val="24"/>
        </w:rPr>
        <w:tab/>
        <w:t xml:space="preserve"> ou</w:t>
      </w:r>
      <w:r w:rsidR="007209BA" w:rsidRPr="007209BA">
        <w:rPr>
          <w:rFonts w:ascii="Times New Roman" w:hAnsi="Times New Roman" w:cs="Times New Roman"/>
          <w:bCs/>
          <w:sz w:val="24"/>
        </w:rPr>
        <w:tab/>
        <w:t xml:space="preserve"> </w:t>
      </w:r>
      <m:oMath>
        <m:f>
          <m:fPr>
            <m:ctrlPr>
              <w:rPr>
                <w:rFonts w:ascii="Cambria Math" w:hAnsi="Cambria Math" w:cs="Times New Roman"/>
                <w:bCs/>
                <w:i/>
                <w:sz w:val="24"/>
                <w:shd w:val="clear" w:color="auto" w:fill="D9E2F3" w:themeFill="accent1" w:themeFillTint="33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dy</m:t>
            </m:r>
          </m:num>
          <m:den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dt</m:t>
            </m:r>
          </m:den>
        </m:f>
        <m:r>
          <w:rPr>
            <w:rFonts w:ascii="Cambria Math" w:hAnsi="Cambria Math" w:cs="Times New Roman"/>
            <w:sz w:val="24"/>
            <w:shd w:val="clear" w:color="auto" w:fill="D9E2F3" w:themeFill="accent1" w:themeFillTint="33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sz w:val="24"/>
                <w:shd w:val="clear" w:color="auto" w:fill="D9E2F3" w:themeFill="accent1" w:themeFillTint="33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150-y(t)</m:t>
            </m:r>
          </m:num>
          <m:den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200</m:t>
            </m:r>
          </m:den>
        </m:f>
      </m:oMath>
    </w:p>
    <w:p w14:paraId="08B10D06" w14:textId="77777777" w:rsidR="007209BA" w:rsidRPr="007209BA" w:rsidRDefault="007209BA" w:rsidP="007209BA">
      <w:pPr>
        <w:jc w:val="both"/>
        <w:rPr>
          <w:rFonts w:ascii="Times New Roman" w:hAnsi="Times New Roman" w:cs="Times New Roman"/>
          <w:bCs/>
          <w:sz w:val="24"/>
        </w:rPr>
      </w:pPr>
    </w:p>
    <w:p w14:paraId="7CED54E3" w14:textId="484FD9B8" w:rsidR="00713F6D" w:rsidRDefault="007209BA" w:rsidP="007209BA">
      <w:pPr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Cs/>
          <w:sz w:val="24"/>
        </w:rPr>
        <w:lastRenderedPageBreak/>
        <w:t>Pergunta-se: Que quantidade de sal (kg) permanece no tanque ao fim de 30 minutos?</w:t>
      </w:r>
      <w:r w:rsidR="00713F6D">
        <w:rPr>
          <w:rFonts w:ascii="Times New Roman" w:eastAsia="Times New Roman" w:hAnsi="Times New Roman" w:cs="Times New Roman"/>
          <w:noProof/>
          <w:sz w:val="24"/>
          <w:szCs w:val="27"/>
          <w:lang w:eastAsia="pt-BR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7B310712" wp14:editId="6D9A021C">
                <wp:simplePos x="0" y="0"/>
                <wp:positionH relativeFrom="column">
                  <wp:posOffset>1905</wp:posOffset>
                </wp:positionH>
                <wp:positionV relativeFrom="paragraph">
                  <wp:posOffset>288925</wp:posOffset>
                </wp:positionV>
                <wp:extent cx="5501640" cy="3543300"/>
                <wp:effectExtent l="0" t="0" r="22860" b="19050"/>
                <wp:wrapSquare wrapText="bothSides"/>
                <wp:docPr id="17" name="Caixa de Text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01640" cy="35433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E337C8" w14:textId="3E466181" w:rsidR="00C672E2" w:rsidRDefault="00C672E2" w:rsidP="00C672E2">
                            <w:pPr>
                              <w:pStyle w:val="Pr-formataoHTML"/>
                              <w:jc w:val="right"/>
                              <w:rPr>
                                <w:rFonts w:ascii="Monospaced" w:hAnsi="Monospaced"/>
                                <w:i/>
                                <w:iCs/>
                                <w:color w:val="64AE64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D1759A5" wp14:editId="73D6E93A">
                                  <wp:extent cx="762000" cy="419100"/>
                                  <wp:effectExtent l="0" t="0" r="0" b="0"/>
                                  <wp:docPr id="20" name="Imagem 20" descr="C:\Users\Dell\Dropbox\MEU_LIVRO_Métodos_Numéricos\scilab.gif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Imagem 20" descr="C:\Users\Dell\Dropbox\MEU_LIVRO_Métodos_Numéricos\scilab.gif"/>
                                          <pic:cNvPicPr/>
                                        </pic:nvPicPr>
                                        <pic:blipFill>
                                          <a:blip r:embed="rId31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2000" cy="419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BEC521D" w14:textId="66A5252F" w:rsidR="00713F6D" w:rsidRDefault="00713F6D" w:rsidP="00C672E2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onospaced" w:hAnsi="Monospaced"/>
                                <w:i/>
                                <w:iCs/>
                                <w:color w:val="64AE64"/>
                                <w:sz w:val="18"/>
                                <w:szCs w:val="18"/>
                              </w:rPr>
                              <w:t>//Programa para resolver uma EDO</w:t>
                            </w:r>
                          </w:p>
                          <w:p w14:paraId="5416ED3D" w14:textId="77777777" w:rsid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Monospaced" w:hAnsi="Monospaced"/>
                                <w:color w:val="32B9B9"/>
                                <w:sz w:val="18"/>
                                <w:szCs w:val="18"/>
                              </w:rPr>
                              <w:t>clc</w:t>
                            </w:r>
                            <w:proofErr w:type="spellEnd"/>
                            <w:r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r>
                              <w:rPr>
                                <w:rFonts w:ascii="Monospaced" w:hAnsi="Monospaced"/>
                                <w:i/>
                                <w:iCs/>
                                <w:color w:val="64AE64"/>
                                <w:sz w:val="18"/>
                                <w:szCs w:val="18"/>
                              </w:rPr>
                              <w:t>// limpa o console</w:t>
                            </w:r>
                          </w:p>
                          <w:p w14:paraId="0E981AAD" w14:textId="77777777" w:rsid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Monospaced" w:hAnsi="Monospaced"/>
                                <w:color w:val="32B9B9"/>
                                <w:sz w:val="18"/>
                                <w:szCs w:val="18"/>
                              </w:rPr>
                              <w:t>clear</w:t>
                            </w:r>
                            <w:proofErr w:type="spellEnd"/>
                            <w:r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onospaced" w:hAnsi="Monospaced"/>
                                <w:color w:val="BC8F8F"/>
                                <w:sz w:val="18"/>
                                <w:szCs w:val="18"/>
                              </w:rPr>
                              <w:t>all</w:t>
                            </w:r>
                            <w:proofErr w:type="spellEnd"/>
                            <w:r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  <w:t xml:space="preserve">   </w:t>
                            </w:r>
                            <w:r>
                              <w:rPr>
                                <w:rFonts w:ascii="Monospaced" w:hAnsi="Monospaced"/>
                                <w:i/>
                                <w:iCs/>
                                <w:color w:val="64AE64"/>
                                <w:sz w:val="18"/>
                                <w:szCs w:val="18"/>
                              </w:rPr>
                              <w:t>// limpa a memória</w:t>
                            </w:r>
                          </w:p>
                          <w:p w14:paraId="7C440655" w14:textId="77777777" w:rsid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Monospaced" w:hAnsi="Monospaced"/>
                                <w:color w:val="32B9B9"/>
                                <w:sz w:val="18"/>
                                <w:szCs w:val="18"/>
                              </w:rPr>
                              <w:t>funcprot</w:t>
                            </w:r>
                            <w:proofErr w:type="spellEnd"/>
                            <w:r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Monospaced" w:hAnsi="Monospaced"/>
                                <w:color w:val="BC8F8F"/>
                                <w:sz w:val="18"/>
                                <w:szCs w:val="18"/>
                              </w:rPr>
                              <w:t>0</w:t>
                            </w:r>
                            <w:r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</w:rPr>
                              <w:t>)</w:t>
                            </w:r>
                            <w:r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58B3E084" w14:textId="77777777" w:rsid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onospaced" w:hAnsi="Monospaced"/>
                                <w:i/>
                                <w:iCs/>
                                <w:color w:val="64AE64"/>
                                <w:sz w:val="18"/>
                                <w:szCs w:val="18"/>
                              </w:rPr>
                              <w:t>//definição da função externa (lado direito da EDO)</w:t>
                            </w:r>
                          </w:p>
                          <w:p w14:paraId="07B908B0" w14:textId="77777777" w:rsidR="00713F6D" w:rsidRP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713F6D">
                              <w:rPr>
                                <w:rFonts w:ascii="Monospaced" w:hAnsi="Monospaced"/>
                                <w:color w:val="B01813"/>
                                <w:sz w:val="18"/>
                                <w:szCs w:val="18"/>
                                <w:lang w:val="en-US"/>
                              </w:rPr>
                              <w:t>function</w:t>
                            </w:r>
                            <w:r w:rsidRPr="00713F6D"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713F6D">
                              <w:rPr>
                                <w:rFonts w:ascii="Monospaced" w:hAnsi="Monospaced"/>
                                <w:b/>
                                <w:bCs/>
                                <w:color w:val="834310"/>
                                <w:sz w:val="18"/>
                                <w:szCs w:val="18"/>
                                <w:lang w:val="en-US"/>
                              </w:rPr>
                              <w:t>ydot</w:t>
                            </w:r>
                            <w:proofErr w:type="spellEnd"/>
                            <w:r w:rsidRPr="00713F6D">
                              <w:rPr>
                                <w:rFonts w:ascii="Monospaced" w:hAnsi="Monospaced"/>
                                <w:color w:val="5C5C5C"/>
                                <w:sz w:val="18"/>
                                <w:szCs w:val="18"/>
                                <w:lang w:val="en-US"/>
                              </w:rPr>
                              <w:t>=</w:t>
                            </w:r>
                            <w:proofErr w:type="gramStart"/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f</w:t>
                            </w:r>
                            <w:r w:rsidRPr="00713F6D"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  <w:lang w:val="en-US"/>
                              </w:rPr>
                              <w:t>(</w:t>
                            </w:r>
                            <w:proofErr w:type="gramEnd"/>
                            <w:r w:rsidRPr="00713F6D">
                              <w:rPr>
                                <w:rFonts w:ascii="Monospaced" w:hAnsi="Monospaced"/>
                                <w:b/>
                                <w:bCs/>
                                <w:color w:val="834310"/>
                                <w:sz w:val="18"/>
                                <w:szCs w:val="18"/>
                                <w:lang w:val="en-US"/>
                              </w:rPr>
                              <w:t>t</w:t>
                            </w:r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 xml:space="preserve">, </w:t>
                            </w:r>
                            <w:r w:rsidRPr="00713F6D">
                              <w:rPr>
                                <w:rFonts w:ascii="Monospaced" w:hAnsi="Monospaced"/>
                                <w:b/>
                                <w:bCs/>
                                <w:color w:val="834310"/>
                                <w:sz w:val="18"/>
                                <w:szCs w:val="18"/>
                                <w:lang w:val="en-US"/>
                              </w:rPr>
                              <w:t>y</w:t>
                            </w:r>
                            <w:r w:rsidRPr="00713F6D"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  <w:lang w:val="en-US"/>
                              </w:rPr>
                              <w:t>)</w:t>
                            </w:r>
                          </w:p>
                          <w:p w14:paraId="608F0E85" w14:textId="5A463340" w:rsidR="00713F6D" w:rsidRP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713F6D"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  <w:t xml:space="preserve">  </w:t>
                            </w:r>
                            <w:proofErr w:type="spellStart"/>
                            <w:r w:rsidRPr="00713F6D">
                              <w:rPr>
                                <w:rFonts w:ascii="Monospaced" w:hAnsi="Monospaced"/>
                                <w:b/>
                                <w:bCs/>
                                <w:color w:val="834310"/>
                                <w:sz w:val="18"/>
                                <w:szCs w:val="18"/>
                                <w:lang w:val="en-US"/>
                              </w:rPr>
                              <w:t>ydot</w:t>
                            </w:r>
                            <w:proofErr w:type="spellEnd"/>
                            <w:r w:rsidRPr="00713F6D">
                              <w:rPr>
                                <w:rFonts w:ascii="Monospaced" w:hAnsi="Monospaced"/>
                                <w:color w:val="5C5C5C"/>
                                <w:sz w:val="18"/>
                                <w:szCs w:val="18"/>
                                <w:lang w:val="en-US"/>
                              </w:rPr>
                              <w:t>=</w:t>
                            </w:r>
                            <w:r w:rsidRPr="00713F6D"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  <w:lang w:val="en-US"/>
                              </w:rPr>
                              <w:t>[</w:t>
                            </w:r>
                            <w:r w:rsidRPr="00713F6D">
                              <w:rPr>
                                <w:rFonts w:ascii="Monospaced" w:hAnsi="Monospaced"/>
                                <w:color w:val="BC8F8F"/>
                                <w:sz w:val="18"/>
                                <w:szCs w:val="18"/>
                                <w:lang w:val="en-US"/>
                              </w:rPr>
                              <w:t>150</w:t>
                            </w:r>
                            <w:r w:rsidRPr="00713F6D">
                              <w:rPr>
                                <w:rFonts w:ascii="Monospaced" w:hAnsi="Monospaced"/>
                                <w:color w:val="5C5C5C"/>
                                <w:sz w:val="18"/>
                                <w:szCs w:val="18"/>
                                <w:lang w:val="en-US"/>
                              </w:rPr>
                              <w:t>-</w:t>
                            </w:r>
                            <w:r w:rsidRPr="00713F6D">
                              <w:rPr>
                                <w:rFonts w:ascii="Monospaced" w:hAnsi="Monospaced"/>
                                <w:b/>
                                <w:bCs/>
                                <w:color w:val="834310"/>
                                <w:sz w:val="18"/>
                                <w:szCs w:val="18"/>
                                <w:lang w:val="en-US"/>
                              </w:rPr>
                              <w:t>y</w:t>
                            </w:r>
                            <w:r w:rsidRPr="00713F6D"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  <w:lang w:val="en-US"/>
                              </w:rPr>
                              <w:t>]</w:t>
                            </w:r>
                            <w:r w:rsidRPr="00713F6D">
                              <w:rPr>
                                <w:rFonts w:ascii="Monospaced" w:hAnsi="Monospaced"/>
                                <w:color w:val="5C5C5C"/>
                                <w:sz w:val="18"/>
                                <w:szCs w:val="18"/>
                                <w:lang w:val="en-US"/>
                              </w:rPr>
                              <w:t>/</w:t>
                            </w:r>
                            <w:r w:rsidRPr="00713F6D">
                              <w:rPr>
                                <w:rFonts w:ascii="Monospaced" w:hAnsi="Monospaced"/>
                                <w:color w:val="BC8F8F"/>
                                <w:sz w:val="18"/>
                                <w:szCs w:val="18"/>
                                <w:lang w:val="en-US"/>
                              </w:rPr>
                              <w:t>200</w:t>
                            </w:r>
                          </w:p>
                          <w:p w14:paraId="6B2CE233" w14:textId="77777777" w:rsidR="00713F6D" w:rsidRP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713F6D">
                              <w:rPr>
                                <w:rFonts w:ascii="Monospaced" w:hAnsi="Monospaced"/>
                                <w:color w:val="B01813"/>
                                <w:sz w:val="18"/>
                                <w:szCs w:val="18"/>
                                <w:lang w:val="en-US"/>
                              </w:rPr>
                              <w:t>endfunction</w:t>
                            </w:r>
                            <w:proofErr w:type="spellEnd"/>
                          </w:p>
                          <w:p w14:paraId="33EEAF38" w14:textId="77777777" w:rsidR="00713F6D" w:rsidRPr="00B55D51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</w:pPr>
                            <w:r w:rsidRPr="00B55D51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</w:rPr>
                              <w:t>t0</w:t>
                            </w:r>
                            <w:r w:rsidRPr="00B55D51">
                              <w:rPr>
                                <w:rFonts w:ascii="Monospaced" w:hAnsi="Monospaced"/>
                                <w:color w:val="5C5C5C"/>
                                <w:sz w:val="18"/>
                                <w:szCs w:val="18"/>
                              </w:rPr>
                              <w:t>=</w:t>
                            </w:r>
                            <w:proofErr w:type="gramStart"/>
                            <w:r w:rsidRPr="00B55D51">
                              <w:rPr>
                                <w:rFonts w:ascii="Monospaced" w:hAnsi="Monospaced"/>
                                <w:color w:val="BC8F8F"/>
                                <w:sz w:val="18"/>
                                <w:szCs w:val="18"/>
                              </w:rPr>
                              <w:t>0</w:t>
                            </w:r>
                            <w:r w:rsidRPr="00B55D51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  <w:r w:rsidRPr="00B55D51"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  <w:t xml:space="preserve">   </w:t>
                            </w:r>
                            <w:proofErr w:type="gramEnd"/>
                            <w:r w:rsidRPr="00B55D51"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Pr="00B55D51">
                              <w:rPr>
                                <w:rFonts w:ascii="Monospaced" w:hAnsi="Monospaced"/>
                                <w:i/>
                                <w:iCs/>
                                <w:color w:val="64AE64"/>
                                <w:sz w:val="18"/>
                                <w:szCs w:val="18"/>
                              </w:rPr>
                              <w:t>//tempo inicial</w:t>
                            </w:r>
                          </w:p>
                          <w:p w14:paraId="66C4D860" w14:textId="77777777" w:rsid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</w:rPr>
                              <w:t>y0</w:t>
                            </w:r>
                            <w:r>
                              <w:rPr>
                                <w:rFonts w:ascii="Monospaced" w:hAnsi="Monospaced"/>
                                <w:color w:val="5C5C5C"/>
                                <w:sz w:val="18"/>
                                <w:szCs w:val="18"/>
                              </w:rPr>
                              <w:t>=</w:t>
                            </w:r>
                            <w:proofErr w:type="gramStart"/>
                            <w:r>
                              <w:rPr>
                                <w:rFonts w:ascii="Monospaced" w:hAnsi="Monospaced"/>
                                <w:color w:val="BC8F8F"/>
                                <w:sz w:val="18"/>
                                <w:szCs w:val="18"/>
                              </w:rPr>
                              <w:t>20</w:t>
                            </w:r>
                            <w:r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  <w:r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  <w:t xml:space="preserve">   </w:t>
                            </w:r>
                            <w:proofErr w:type="gramEnd"/>
                            <w:r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  <w:t xml:space="preserve">   </w:t>
                            </w:r>
                            <w:r>
                              <w:rPr>
                                <w:rFonts w:ascii="Monospaced" w:hAnsi="Monospaced"/>
                                <w:i/>
                                <w:iCs/>
                                <w:color w:val="64AE64"/>
                                <w:sz w:val="18"/>
                                <w:szCs w:val="18"/>
                              </w:rPr>
                              <w:t>//valor inicial da função y(t)</w:t>
                            </w:r>
                          </w:p>
                          <w:p w14:paraId="28ADBD55" w14:textId="77777777" w:rsid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</w:rPr>
                              <w:t>t</w:t>
                            </w:r>
                            <w:r>
                              <w:rPr>
                                <w:rFonts w:ascii="Monospaced" w:hAnsi="Monospaced"/>
                                <w:color w:val="5C5C5C"/>
                                <w:sz w:val="18"/>
                                <w:szCs w:val="18"/>
                              </w:rPr>
                              <w:t>=</w:t>
                            </w:r>
                            <w:r>
                              <w:rPr>
                                <w:rFonts w:ascii="Monospaced" w:hAnsi="Monospaced"/>
                                <w:color w:val="BC8F8F"/>
                                <w:sz w:val="18"/>
                                <w:szCs w:val="18"/>
                              </w:rPr>
                              <w:t>0</w:t>
                            </w:r>
                            <w:r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  <w:t xml:space="preserve">         </w:t>
                            </w:r>
                            <w:r>
                              <w:rPr>
                                <w:rFonts w:ascii="Monospaced" w:hAnsi="Monospaced"/>
                                <w:i/>
                                <w:iCs/>
                                <w:color w:val="64AE64"/>
                                <w:sz w:val="18"/>
                                <w:szCs w:val="18"/>
                              </w:rPr>
                              <w:t>//variável independente no intervalo [0;30]</w:t>
                            </w:r>
                          </w:p>
                          <w:p w14:paraId="2C453348" w14:textId="77777777" w:rsidR="00713F6D" w:rsidRP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i</w:t>
                            </w:r>
                            <w:proofErr w:type="spellEnd"/>
                            <w:r w:rsidRPr="00713F6D">
                              <w:rPr>
                                <w:rFonts w:ascii="Monospaced" w:hAnsi="Monospaced"/>
                                <w:color w:val="5C5C5C"/>
                                <w:sz w:val="18"/>
                                <w:szCs w:val="18"/>
                                <w:lang w:val="en-US"/>
                              </w:rPr>
                              <w:t>=</w:t>
                            </w:r>
                            <w:r w:rsidRPr="00713F6D">
                              <w:rPr>
                                <w:rFonts w:ascii="Monospaced" w:hAnsi="Monospaced"/>
                                <w:color w:val="BC8F8F"/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  <w:r w:rsidRPr="00713F6D"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  <w:t xml:space="preserve">         </w:t>
                            </w:r>
                            <w:r w:rsidRPr="00713F6D">
                              <w:rPr>
                                <w:rFonts w:ascii="Monospaced" w:hAnsi="Monospaced"/>
                                <w:i/>
                                <w:iCs/>
                                <w:color w:val="64AE64"/>
                                <w:sz w:val="18"/>
                                <w:szCs w:val="18"/>
                                <w:lang w:val="en-US"/>
                              </w:rPr>
                              <w:t>//</w:t>
                            </w:r>
                            <w:proofErr w:type="spellStart"/>
                            <w:r w:rsidRPr="00713F6D">
                              <w:rPr>
                                <w:rFonts w:ascii="Monospaced" w:hAnsi="Monospaced"/>
                                <w:i/>
                                <w:iCs/>
                                <w:color w:val="64AE64"/>
                                <w:sz w:val="18"/>
                                <w:szCs w:val="18"/>
                                <w:lang w:val="en-US"/>
                              </w:rPr>
                              <w:t>contador</w:t>
                            </w:r>
                            <w:proofErr w:type="spellEnd"/>
                          </w:p>
                          <w:p w14:paraId="75CD1CFB" w14:textId="77777777" w:rsidR="00713F6D" w:rsidRP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713F6D">
                              <w:rPr>
                                <w:rFonts w:ascii="Monospaced" w:hAnsi="Monospaced"/>
                                <w:color w:val="A020F0"/>
                                <w:sz w:val="18"/>
                                <w:szCs w:val="18"/>
                                <w:lang w:val="en-US"/>
                              </w:rPr>
                              <w:t>while</w:t>
                            </w:r>
                            <w:r w:rsidRPr="00713F6D"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t</w:t>
                            </w:r>
                            <w:r w:rsidRPr="00713F6D">
                              <w:rPr>
                                <w:rFonts w:ascii="Monospaced" w:hAnsi="Monospaced"/>
                                <w:color w:val="5C5C5C"/>
                                <w:sz w:val="18"/>
                                <w:szCs w:val="18"/>
                                <w:lang w:val="en-US"/>
                              </w:rPr>
                              <w:t>&lt;=</w:t>
                            </w:r>
                            <w:r w:rsidRPr="00713F6D">
                              <w:rPr>
                                <w:rFonts w:ascii="Monospaced" w:hAnsi="Monospaced"/>
                                <w:color w:val="BC8F8F"/>
                                <w:sz w:val="18"/>
                                <w:szCs w:val="18"/>
                                <w:lang w:val="en-US"/>
                              </w:rPr>
                              <w:t>30</w:t>
                            </w:r>
                          </w:p>
                          <w:p w14:paraId="58DDC27E" w14:textId="77777777" w:rsidR="00713F6D" w:rsidRP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713F6D"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  <w:t xml:space="preserve">    </w:t>
                            </w:r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y</w:t>
                            </w:r>
                            <w:r w:rsidRPr="00713F6D">
                              <w:rPr>
                                <w:rFonts w:ascii="Monospaced" w:hAnsi="Monospaced"/>
                                <w:color w:val="5C5C5C"/>
                                <w:sz w:val="18"/>
                                <w:szCs w:val="18"/>
                                <w:lang w:val="en-US"/>
                              </w:rPr>
                              <w:t>=</w:t>
                            </w:r>
                            <w:r w:rsidRPr="00713F6D">
                              <w:rPr>
                                <w:rFonts w:ascii="Monospaced" w:hAnsi="Monospaced"/>
                                <w:color w:val="32B9B9"/>
                                <w:sz w:val="18"/>
                                <w:szCs w:val="18"/>
                                <w:lang w:val="en-US"/>
                              </w:rPr>
                              <w:t>ode</w:t>
                            </w:r>
                            <w:r w:rsidRPr="00713F6D"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  <w:lang w:val="en-US"/>
                              </w:rPr>
                              <w:t>(</w:t>
                            </w:r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y</w:t>
                            </w:r>
                            <w:proofErr w:type="gramStart"/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0,t</w:t>
                            </w:r>
                            <w:proofErr w:type="gramEnd"/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0,t,</w:t>
                            </w:r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f</w:t>
                            </w:r>
                            <w:r w:rsidRPr="00713F6D"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  <w:lang w:val="en-US"/>
                              </w:rPr>
                              <w:t>)</w:t>
                            </w:r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;</w:t>
                            </w:r>
                          </w:p>
                          <w:p w14:paraId="4E7B389C" w14:textId="77777777" w:rsidR="00713F6D" w:rsidRP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713F6D"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  <w:t xml:space="preserve">    </w:t>
                            </w:r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y1</w:t>
                            </w:r>
                            <w:r w:rsidRPr="00713F6D"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  <w:lang w:val="en-US"/>
                              </w:rPr>
                              <w:t>(</w:t>
                            </w:r>
                            <w:proofErr w:type="spellStart"/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i</w:t>
                            </w:r>
                            <w:proofErr w:type="spellEnd"/>
                            <w:r w:rsidRPr="00713F6D"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  <w:lang w:val="en-US"/>
                              </w:rPr>
                              <w:t>)</w:t>
                            </w:r>
                            <w:r w:rsidRPr="00713F6D">
                              <w:rPr>
                                <w:rFonts w:ascii="Monospaced" w:hAnsi="Monospaced"/>
                                <w:color w:val="5C5C5C"/>
                                <w:sz w:val="18"/>
                                <w:szCs w:val="18"/>
                                <w:lang w:val="en-US"/>
                              </w:rPr>
                              <w:t>=</w:t>
                            </w:r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y;</w:t>
                            </w:r>
                          </w:p>
                          <w:p w14:paraId="68379488" w14:textId="77777777" w:rsidR="00713F6D" w:rsidRP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713F6D"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  <w:t xml:space="preserve">    </w:t>
                            </w:r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t1</w:t>
                            </w:r>
                            <w:r w:rsidRPr="00713F6D"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  <w:lang w:val="en-US"/>
                              </w:rPr>
                              <w:t>(</w:t>
                            </w:r>
                            <w:proofErr w:type="spellStart"/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i</w:t>
                            </w:r>
                            <w:proofErr w:type="spellEnd"/>
                            <w:r w:rsidRPr="00713F6D"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  <w:lang w:val="en-US"/>
                              </w:rPr>
                              <w:t>)</w:t>
                            </w:r>
                            <w:r w:rsidRPr="00713F6D">
                              <w:rPr>
                                <w:rFonts w:ascii="Monospaced" w:hAnsi="Monospaced"/>
                                <w:color w:val="5C5C5C"/>
                                <w:sz w:val="18"/>
                                <w:szCs w:val="18"/>
                                <w:lang w:val="en-US"/>
                              </w:rPr>
                              <w:t>=</w:t>
                            </w:r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t</w:t>
                            </w:r>
                          </w:p>
                          <w:p w14:paraId="374A19C5" w14:textId="77777777" w:rsidR="00713F6D" w:rsidRP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713F6D"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  <w:t xml:space="preserve">    </w:t>
                            </w:r>
                            <w:proofErr w:type="spellStart"/>
                            <w:r w:rsidRPr="00713F6D">
                              <w:rPr>
                                <w:rFonts w:ascii="Monospaced" w:hAnsi="Monospaced"/>
                                <w:color w:val="32B9B9"/>
                                <w:sz w:val="18"/>
                                <w:szCs w:val="18"/>
                                <w:lang w:val="en-US"/>
                              </w:rPr>
                              <w:t>disp</w:t>
                            </w:r>
                            <w:proofErr w:type="spellEnd"/>
                            <w:r w:rsidRPr="00713F6D"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  <w:lang w:val="en-US"/>
                              </w:rPr>
                              <w:t>(</w:t>
                            </w:r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y</w:t>
                            </w:r>
                            <w:r w:rsidRPr="00713F6D"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  <w:lang w:val="en-US"/>
                              </w:rPr>
                              <w:t>)</w:t>
                            </w:r>
                          </w:p>
                          <w:p w14:paraId="30CB77C7" w14:textId="77777777" w:rsidR="00713F6D" w:rsidRP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713F6D"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  <w:t xml:space="preserve">    </w:t>
                            </w:r>
                            <w:proofErr w:type="spellStart"/>
                            <w:r w:rsidRPr="00713F6D">
                              <w:rPr>
                                <w:rFonts w:ascii="Monospaced" w:hAnsi="Monospaced"/>
                                <w:color w:val="32B9B9"/>
                                <w:sz w:val="18"/>
                                <w:szCs w:val="18"/>
                                <w:lang w:val="en-US"/>
                              </w:rPr>
                              <w:t>disp</w:t>
                            </w:r>
                            <w:proofErr w:type="spellEnd"/>
                            <w:r w:rsidRPr="00713F6D"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  <w:lang w:val="en-US"/>
                              </w:rPr>
                              <w:t>(</w:t>
                            </w:r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t</w:t>
                            </w:r>
                            <w:r w:rsidRPr="00713F6D"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  <w:lang w:val="en-US"/>
                              </w:rPr>
                              <w:t>)</w:t>
                            </w:r>
                          </w:p>
                          <w:p w14:paraId="08BEE5A3" w14:textId="77777777" w:rsidR="00713F6D" w:rsidRP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713F6D"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  <w:t xml:space="preserve">    </w:t>
                            </w:r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t</w:t>
                            </w:r>
                            <w:r w:rsidRPr="00713F6D">
                              <w:rPr>
                                <w:rFonts w:ascii="Monospaced" w:hAnsi="Monospaced"/>
                                <w:color w:val="5C5C5C"/>
                                <w:sz w:val="18"/>
                                <w:szCs w:val="18"/>
                                <w:lang w:val="en-US"/>
                              </w:rPr>
                              <w:t>=</w:t>
                            </w:r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t</w:t>
                            </w:r>
                            <w:r w:rsidRPr="00713F6D">
                              <w:rPr>
                                <w:rFonts w:ascii="Monospaced" w:hAnsi="Monospaced"/>
                                <w:color w:val="5C5C5C"/>
                                <w:sz w:val="18"/>
                                <w:szCs w:val="18"/>
                                <w:lang w:val="en-US"/>
                              </w:rPr>
                              <w:t>+</w:t>
                            </w:r>
                            <w:r w:rsidRPr="00713F6D">
                              <w:rPr>
                                <w:rFonts w:ascii="Monospaced" w:hAnsi="Monospaced"/>
                                <w:color w:val="BC8F8F"/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</w:p>
                          <w:p w14:paraId="1E7C579D" w14:textId="77777777" w:rsidR="00713F6D" w:rsidRP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713F6D"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  <w:t xml:space="preserve">    </w:t>
                            </w:r>
                            <w:proofErr w:type="spellStart"/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i</w:t>
                            </w:r>
                            <w:proofErr w:type="spellEnd"/>
                            <w:r w:rsidRPr="00713F6D">
                              <w:rPr>
                                <w:rFonts w:ascii="Monospaced" w:hAnsi="Monospaced"/>
                                <w:color w:val="5C5C5C"/>
                                <w:sz w:val="18"/>
                                <w:szCs w:val="18"/>
                                <w:lang w:val="en-US"/>
                              </w:rPr>
                              <w:t>=</w:t>
                            </w:r>
                            <w:r w:rsidRPr="00713F6D">
                              <w:rPr>
                                <w:rFonts w:ascii="Monospaced" w:hAnsi="Monospaced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  <w:t>i</w:t>
                            </w:r>
                            <w:r w:rsidRPr="00713F6D">
                              <w:rPr>
                                <w:rFonts w:ascii="Monospaced" w:hAnsi="Monospaced"/>
                                <w:color w:val="5C5C5C"/>
                                <w:sz w:val="18"/>
                                <w:szCs w:val="18"/>
                                <w:lang w:val="en-US"/>
                              </w:rPr>
                              <w:t>+</w:t>
                            </w:r>
                            <w:r w:rsidRPr="00713F6D">
                              <w:rPr>
                                <w:rFonts w:ascii="Monospaced" w:hAnsi="Monospaced"/>
                                <w:color w:val="BC8F8F"/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</w:p>
                          <w:p w14:paraId="2339DAC2" w14:textId="77777777" w:rsidR="00713F6D" w:rsidRP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713F6D">
                              <w:rPr>
                                <w:rFonts w:ascii="Monospaced" w:hAnsi="Monospaced"/>
                                <w:color w:val="A020F0"/>
                                <w:sz w:val="18"/>
                                <w:szCs w:val="18"/>
                                <w:lang w:val="en-US"/>
                              </w:rPr>
                              <w:t>end</w:t>
                            </w:r>
                          </w:p>
                          <w:p w14:paraId="7D8A0B35" w14:textId="77777777" w:rsidR="00713F6D" w:rsidRDefault="00713F6D" w:rsidP="00713F6D">
                            <w:pPr>
                              <w:pStyle w:val="Pr-formataoHTML"/>
                              <w:rPr>
                                <w:rFonts w:ascii="Monospaced" w:hAnsi="Monospaced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Monospaced" w:hAnsi="Monospaced"/>
                                <w:color w:val="32B9B9"/>
                                <w:sz w:val="18"/>
                                <w:szCs w:val="18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Monospaced" w:hAnsi="Monospaced"/>
                                <w:color w:val="BC8F8F"/>
                                <w:sz w:val="18"/>
                                <w:szCs w:val="18"/>
                              </w:rPr>
                              <w:t>"FIM ======\n"</w:t>
                            </w:r>
                            <w:r>
                              <w:rPr>
                                <w:rFonts w:ascii="Monospaced" w:hAnsi="Monospaced"/>
                                <w:color w:val="4A55DB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33DCDC14" w14:textId="77777777" w:rsidR="00713F6D" w:rsidRDefault="00713F6D" w:rsidP="00713F6D"/>
                          <w:p w14:paraId="3AF3AD6E" w14:textId="77777777" w:rsidR="00713F6D" w:rsidRDefault="00713F6D" w:rsidP="00713F6D"/>
                          <w:p w14:paraId="31511759" w14:textId="77777777" w:rsidR="00713F6D" w:rsidRDefault="00713F6D" w:rsidP="00713F6D"/>
                          <w:p w14:paraId="0EF988A0" w14:textId="77777777" w:rsidR="00713F6D" w:rsidRDefault="00713F6D" w:rsidP="00713F6D"/>
                          <w:p w14:paraId="15FB2D0E" w14:textId="77777777" w:rsidR="00713F6D" w:rsidRDefault="00713F6D" w:rsidP="00713F6D"/>
                          <w:p w14:paraId="5FFC3E23" w14:textId="77777777" w:rsidR="00713F6D" w:rsidRDefault="00713F6D" w:rsidP="00713F6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310712" id="_x0000_t202" coordsize="21600,21600" o:spt="202" path="m,l,21600r21600,l21600,xe">
                <v:stroke joinstyle="miter"/>
                <v:path gradientshapeok="t" o:connecttype="rect"/>
              </v:shapetype>
              <v:shape id="Caixa de Texto 17" o:spid="_x0000_s1195" type="#_x0000_t202" style="position:absolute;left:0;text-align:left;margin-left:.15pt;margin-top:22.75pt;width:433.2pt;height:279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" fillcolor="#fbe4d5 [661]" strokeweight=".5pt">
                <v:textbox>
                  <w:txbxContent>
                    <w:p w14:paraId="51E337C8" w14:textId="3E466181" w:rsidR="00C672E2" w:rsidRDefault="00C672E2" w:rsidP="00C672E2">
                      <w:pPr>
                        <w:pStyle w:val="Pr-formataoHTML"/>
                        <w:jc w:val="right"/>
                        <w:rPr>
                          <w:rFonts w:ascii="Monospaced" w:hAnsi="Monospaced"/>
                          <w:i/>
                          <w:iCs/>
                          <w:color w:val="64AE64"/>
                          <w:sz w:val="18"/>
                          <w:szCs w:val="1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D1759A5" wp14:editId="73D6E93A">
                            <wp:extent cx="762000" cy="419100"/>
                            <wp:effectExtent l="0" t="0" r="0" b="0"/>
                            <wp:docPr id="20" name="Imagem 20" descr="C:\Users\Dell\Dropbox\MEU_LIVRO_Métodos_Numéricos\scilab.gif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Imagem 20" descr="C:\Users\Dell\Dropbox\MEU_LIVRO_Métodos_Numéricos\scilab.gif"/>
                                    <pic:cNvPicPr/>
                                  </pic:nvPicPr>
                                  <pic:blipFill>
                                    <a:blip r:embed="rId31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62000" cy="4191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BEC521D" w14:textId="66A5252F" w:rsidR="00713F6D" w:rsidRDefault="00713F6D" w:rsidP="00C672E2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</w:rPr>
                      </w:pPr>
                      <w:r>
                        <w:rPr>
                          <w:rFonts w:ascii="Monospaced" w:hAnsi="Monospaced"/>
                          <w:i/>
                          <w:iCs/>
                          <w:color w:val="64AE64"/>
                          <w:sz w:val="18"/>
                          <w:szCs w:val="18"/>
                        </w:rPr>
                        <w:t>//Programa para resolver uma EDO</w:t>
                      </w:r>
                    </w:p>
                    <w:p w14:paraId="5416ED3D" w14:textId="77777777" w:rsid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Monospaced" w:hAnsi="Monospaced"/>
                          <w:color w:val="32B9B9"/>
                          <w:sz w:val="18"/>
                          <w:szCs w:val="18"/>
                        </w:rPr>
                        <w:t>clc</w:t>
                      </w:r>
                      <w:proofErr w:type="spellEnd"/>
                      <w:r>
                        <w:rPr>
                          <w:rFonts w:ascii="Monospaced" w:hAnsi="Monospaced"/>
                          <w:sz w:val="18"/>
                          <w:szCs w:val="18"/>
                        </w:rPr>
                        <w:t xml:space="preserve">         </w:t>
                      </w:r>
                      <w:r>
                        <w:rPr>
                          <w:rFonts w:ascii="Monospaced" w:hAnsi="Monospaced"/>
                          <w:i/>
                          <w:iCs/>
                          <w:color w:val="64AE64"/>
                          <w:sz w:val="18"/>
                          <w:szCs w:val="18"/>
                        </w:rPr>
                        <w:t>// limpa o console</w:t>
                      </w:r>
                    </w:p>
                    <w:p w14:paraId="0E981AAD" w14:textId="77777777" w:rsid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Monospaced" w:hAnsi="Monospaced"/>
                          <w:color w:val="32B9B9"/>
                          <w:sz w:val="18"/>
                          <w:szCs w:val="18"/>
                        </w:rPr>
                        <w:t>clear</w:t>
                      </w:r>
                      <w:proofErr w:type="spellEnd"/>
                      <w:r>
                        <w:rPr>
                          <w:rFonts w:ascii="Monospaced" w:hAnsi="Monospaced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onospaced" w:hAnsi="Monospaced"/>
                          <w:color w:val="BC8F8F"/>
                          <w:sz w:val="18"/>
                          <w:szCs w:val="18"/>
                        </w:rPr>
                        <w:t>all</w:t>
                      </w:r>
                      <w:proofErr w:type="spellEnd"/>
                      <w:r>
                        <w:rPr>
                          <w:rFonts w:ascii="Monospaced" w:hAnsi="Monospaced"/>
                          <w:sz w:val="18"/>
                          <w:szCs w:val="18"/>
                        </w:rPr>
                        <w:t xml:space="preserve">   </w:t>
                      </w:r>
                      <w:r>
                        <w:rPr>
                          <w:rFonts w:ascii="Monospaced" w:hAnsi="Monospaced"/>
                          <w:i/>
                          <w:iCs/>
                          <w:color w:val="64AE64"/>
                          <w:sz w:val="18"/>
                          <w:szCs w:val="18"/>
                        </w:rPr>
                        <w:t>// limpa a memória</w:t>
                      </w:r>
                    </w:p>
                    <w:p w14:paraId="7C440655" w14:textId="77777777" w:rsid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Monospaced" w:hAnsi="Monospaced"/>
                          <w:color w:val="32B9B9"/>
                          <w:sz w:val="18"/>
                          <w:szCs w:val="18"/>
                        </w:rPr>
                        <w:t>funcprot</w:t>
                      </w:r>
                      <w:proofErr w:type="spellEnd"/>
                      <w:r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</w:rPr>
                        <w:t>(</w:t>
                      </w:r>
                      <w:proofErr w:type="gramEnd"/>
                      <w:r>
                        <w:rPr>
                          <w:rFonts w:ascii="Monospaced" w:hAnsi="Monospaced"/>
                          <w:color w:val="BC8F8F"/>
                          <w:sz w:val="18"/>
                          <w:szCs w:val="18"/>
                        </w:rPr>
                        <w:t>0</w:t>
                      </w:r>
                      <w:r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</w:rPr>
                        <w:t>)</w:t>
                      </w:r>
                      <w:r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58B3E084" w14:textId="77777777" w:rsid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</w:rPr>
                      </w:pPr>
                      <w:r>
                        <w:rPr>
                          <w:rFonts w:ascii="Monospaced" w:hAnsi="Monospaced"/>
                          <w:i/>
                          <w:iCs/>
                          <w:color w:val="64AE64"/>
                          <w:sz w:val="18"/>
                          <w:szCs w:val="18"/>
                        </w:rPr>
                        <w:t>//definição da função externa (lado direito da EDO)</w:t>
                      </w:r>
                    </w:p>
                    <w:p w14:paraId="07B908B0" w14:textId="77777777" w:rsidR="00713F6D" w:rsidRP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</w:pPr>
                      <w:r w:rsidRPr="00713F6D">
                        <w:rPr>
                          <w:rFonts w:ascii="Monospaced" w:hAnsi="Monospaced"/>
                          <w:color w:val="B01813"/>
                          <w:sz w:val="18"/>
                          <w:szCs w:val="18"/>
                          <w:lang w:val="en-US"/>
                        </w:rPr>
                        <w:t>function</w:t>
                      </w:r>
                      <w:r w:rsidRPr="00713F6D"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713F6D">
                        <w:rPr>
                          <w:rFonts w:ascii="Monospaced" w:hAnsi="Monospaced"/>
                          <w:b/>
                          <w:bCs/>
                          <w:color w:val="834310"/>
                          <w:sz w:val="18"/>
                          <w:szCs w:val="18"/>
                          <w:lang w:val="en-US"/>
                        </w:rPr>
                        <w:t>ydot</w:t>
                      </w:r>
                      <w:proofErr w:type="spellEnd"/>
                      <w:r w:rsidRPr="00713F6D">
                        <w:rPr>
                          <w:rFonts w:ascii="Monospaced" w:hAnsi="Monospaced"/>
                          <w:color w:val="5C5C5C"/>
                          <w:sz w:val="18"/>
                          <w:szCs w:val="18"/>
                          <w:lang w:val="en-US"/>
                        </w:rPr>
                        <w:t>=</w:t>
                      </w:r>
                      <w:proofErr w:type="gramStart"/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u w:val="single"/>
                          <w:lang w:val="en-US"/>
                        </w:rPr>
                        <w:t>f</w:t>
                      </w:r>
                      <w:r w:rsidRPr="00713F6D"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  <w:lang w:val="en-US"/>
                        </w:rPr>
                        <w:t>(</w:t>
                      </w:r>
                      <w:proofErr w:type="gramEnd"/>
                      <w:r w:rsidRPr="00713F6D">
                        <w:rPr>
                          <w:rFonts w:ascii="Monospaced" w:hAnsi="Monospaced"/>
                          <w:b/>
                          <w:bCs/>
                          <w:color w:val="834310"/>
                          <w:sz w:val="18"/>
                          <w:szCs w:val="18"/>
                          <w:lang w:val="en-US"/>
                        </w:rPr>
                        <w:t>t</w:t>
                      </w:r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 xml:space="preserve">, </w:t>
                      </w:r>
                      <w:r w:rsidRPr="00713F6D">
                        <w:rPr>
                          <w:rFonts w:ascii="Monospaced" w:hAnsi="Monospaced"/>
                          <w:b/>
                          <w:bCs/>
                          <w:color w:val="834310"/>
                          <w:sz w:val="18"/>
                          <w:szCs w:val="18"/>
                          <w:lang w:val="en-US"/>
                        </w:rPr>
                        <w:t>y</w:t>
                      </w:r>
                      <w:r w:rsidRPr="00713F6D"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  <w:lang w:val="en-US"/>
                        </w:rPr>
                        <w:t>)</w:t>
                      </w:r>
                    </w:p>
                    <w:p w14:paraId="608F0E85" w14:textId="5A463340" w:rsidR="00713F6D" w:rsidRP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</w:pPr>
                      <w:r w:rsidRPr="00713F6D"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  <w:t xml:space="preserve">  </w:t>
                      </w:r>
                      <w:proofErr w:type="spellStart"/>
                      <w:r w:rsidRPr="00713F6D">
                        <w:rPr>
                          <w:rFonts w:ascii="Monospaced" w:hAnsi="Monospaced"/>
                          <w:b/>
                          <w:bCs/>
                          <w:color w:val="834310"/>
                          <w:sz w:val="18"/>
                          <w:szCs w:val="18"/>
                          <w:lang w:val="en-US"/>
                        </w:rPr>
                        <w:t>ydot</w:t>
                      </w:r>
                      <w:proofErr w:type="spellEnd"/>
                      <w:r w:rsidRPr="00713F6D">
                        <w:rPr>
                          <w:rFonts w:ascii="Monospaced" w:hAnsi="Monospaced"/>
                          <w:color w:val="5C5C5C"/>
                          <w:sz w:val="18"/>
                          <w:szCs w:val="18"/>
                          <w:lang w:val="en-US"/>
                        </w:rPr>
                        <w:t>=</w:t>
                      </w:r>
                      <w:r w:rsidRPr="00713F6D"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  <w:lang w:val="en-US"/>
                        </w:rPr>
                        <w:t>[</w:t>
                      </w:r>
                      <w:r w:rsidRPr="00713F6D">
                        <w:rPr>
                          <w:rFonts w:ascii="Monospaced" w:hAnsi="Monospaced"/>
                          <w:color w:val="BC8F8F"/>
                          <w:sz w:val="18"/>
                          <w:szCs w:val="18"/>
                          <w:lang w:val="en-US"/>
                        </w:rPr>
                        <w:t>150</w:t>
                      </w:r>
                      <w:r w:rsidRPr="00713F6D">
                        <w:rPr>
                          <w:rFonts w:ascii="Monospaced" w:hAnsi="Monospaced"/>
                          <w:color w:val="5C5C5C"/>
                          <w:sz w:val="18"/>
                          <w:szCs w:val="18"/>
                          <w:lang w:val="en-US"/>
                        </w:rPr>
                        <w:t>-</w:t>
                      </w:r>
                      <w:r w:rsidRPr="00713F6D">
                        <w:rPr>
                          <w:rFonts w:ascii="Monospaced" w:hAnsi="Monospaced"/>
                          <w:b/>
                          <w:bCs/>
                          <w:color w:val="834310"/>
                          <w:sz w:val="18"/>
                          <w:szCs w:val="18"/>
                          <w:lang w:val="en-US"/>
                        </w:rPr>
                        <w:t>y</w:t>
                      </w:r>
                      <w:r w:rsidRPr="00713F6D"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  <w:lang w:val="en-US"/>
                        </w:rPr>
                        <w:t>]</w:t>
                      </w:r>
                      <w:r w:rsidRPr="00713F6D">
                        <w:rPr>
                          <w:rFonts w:ascii="Monospaced" w:hAnsi="Monospaced"/>
                          <w:color w:val="5C5C5C"/>
                          <w:sz w:val="18"/>
                          <w:szCs w:val="18"/>
                          <w:lang w:val="en-US"/>
                        </w:rPr>
                        <w:t>/</w:t>
                      </w:r>
                      <w:r w:rsidRPr="00713F6D">
                        <w:rPr>
                          <w:rFonts w:ascii="Monospaced" w:hAnsi="Monospaced"/>
                          <w:color w:val="BC8F8F"/>
                          <w:sz w:val="18"/>
                          <w:szCs w:val="18"/>
                          <w:lang w:val="en-US"/>
                        </w:rPr>
                        <w:t>200</w:t>
                      </w:r>
                    </w:p>
                    <w:p w14:paraId="6B2CE233" w14:textId="77777777" w:rsidR="00713F6D" w:rsidRP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713F6D">
                        <w:rPr>
                          <w:rFonts w:ascii="Monospaced" w:hAnsi="Monospaced"/>
                          <w:color w:val="B01813"/>
                          <w:sz w:val="18"/>
                          <w:szCs w:val="18"/>
                          <w:lang w:val="en-US"/>
                        </w:rPr>
                        <w:t>endfunction</w:t>
                      </w:r>
                      <w:proofErr w:type="spellEnd"/>
                    </w:p>
                    <w:p w14:paraId="33EEAF38" w14:textId="77777777" w:rsidR="00713F6D" w:rsidRPr="00B55D51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</w:rPr>
                      </w:pPr>
                      <w:r w:rsidRPr="00B55D51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</w:rPr>
                        <w:t>t0</w:t>
                      </w:r>
                      <w:r w:rsidRPr="00B55D51">
                        <w:rPr>
                          <w:rFonts w:ascii="Monospaced" w:hAnsi="Monospaced"/>
                          <w:color w:val="5C5C5C"/>
                          <w:sz w:val="18"/>
                          <w:szCs w:val="18"/>
                        </w:rPr>
                        <w:t>=</w:t>
                      </w:r>
                      <w:proofErr w:type="gramStart"/>
                      <w:r w:rsidRPr="00B55D51">
                        <w:rPr>
                          <w:rFonts w:ascii="Monospaced" w:hAnsi="Monospaced"/>
                          <w:color w:val="BC8F8F"/>
                          <w:sz w:val="18"/>
                          <w:szCs w:val="18"/>
                        </w:rPr>
                        <w:t>0</w:t>
                      </w:r>
                      <w:r w:rsidRPr="00B55D51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</w:rPr>
                        <w:t>;</w:t>
                      </w:r>
                      <w:r w:rsidRPr="00B55D51">
                        <w:rPr>
                          <w:rFonts w:ascii="Monospaced" w:hAnsi="Monospaced"/>
                          <w:sz w:val="18"/>
                          <w:szCs w:val="18"/>
                        </w:rPr>
                        <w:t xml:space="preserve">   </w:t>
                      </w:r>
                      <w:proofErr w:type="gramEnd"/>
                      <w:r w:rsidRPr="00B55D51">
                        <w:rPr>
                          <w:rFonts w:ascii="Monospaced" w:hAnsi="Monospaced"/>
                          <w:sz w:val="18"/>
                          <w:szCs w:val="18"/>
                        </w:rPr>
                        <w:t xml:space="preserve">    </w:t>
                      </w:r>
                      <w:r w:rsidRPr="00B55D51">
                        <w:rPr>
                          <w:rFonts w:ascii="Monospaced" w:hAnsi="Monospaced"/>
                          <w:i/>
                          <w:iCs/>
                          <w:color w:val="64AE64"/>
                          <w:sz w:val="18"/>
                          <w:szCs w:val="18"/>
                        </w:rPr>
                        <w:t>//tempo inicial</w:t>
                      </w:r>
                    </w:p>
                    <w:p w14:paraId="66C4D860" w14:textId="77777777" w:rsid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</w:rPr>
                      </w:pPr>
                      <w:r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</w:rPr>
                        <w:t>y0</w:t>
                      </w:r>
                      <w:r>
                        <w:rPr>
                          <w:rFonts w:ascii="Monospaced" w:hAnsi="Monospaced"/>
                          <w:color w:val="5C5C5C"/>
                          <w:sz w:val="18"/>
                          <w:szCs w:val="18"/>
                        </w:rPr>
                        <w:t>=</w:t>
                      </w:r>
                      <w:proofErr w:type="gramStart"/>
                      <w:r>
                        <w:rPr>
                          <w:rFonts w:ascii="Monospaced" w:hAnsi="Monospaced"/>
                          <w:color w:val="BC8F8F"/>
                          <w:sz w:val="18"/>
                          <w:szCs w:val="18"/>
                        </w:rPr>
                        <w:t>20</w:t>
                      </w:r>
                      <w:r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</w:rPr>
                        <w:t>;</w:t>
                      </w:r>
                      <w:r>
                        <w:rPr>
                          <w:rFonts w:ascii="Monospaced" w:hAnsi="Monospaced"/>
                          <w:sz w:val="18"/>
                          <w:szCs w:val="18"/>
                        </w:rPr>
                        <w:t xml:space="preserve">   </w:t>
                      </w:r>
                      <w:proofErr w:type="gramEnd"/>
                      <w:r>
                        <w:rPr>
                          <w:rFonts w:ascii="Monospaced" w:hAnsi="Monospaced"/>
                          <w:sz w:val="18"/>
                          <w:szCs w:val="18"/>
                        </w:rPr>
                        <w:t xml:space="preserve">   </w:t>
                      </w:r>
                      <w:r>
                        <w:rPr>
                          <w:rFonts w:ascii="Monospaced" w:hAnsi="Monospaced"/>
                          <w:i/>
                          <w:iCs/>
                          <w:color w:val="64AE64"/>
                          <w:sz w:val="18"/>
                          <w:szCs w:val="18"/>
                        </w:rPr>
                        <w:t>//valor inicial da função y(t)</w:t>
                      </w:r>
                    </w:p>
                    <w:p w14:paraId="28ADBD55" w14:textId="77777777" w:rsid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</w:rPr>
                      </w:pPr>
                      <w:r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</w:rPr>
                        <w:t>t</w:t>
                      </w:r>
                      <w:r>
                        <w:rPr>
                          <w:rFonts w:ascii="Monospaced" w:hAnsi="Monospaced"/>
                          <w:color w:val="5C5C5C"/>
                          <w:sz w:val="18"/>
                          <w:szCs w:val="18"/>
                        </w:rPr>
                        <w:t>=</w:t>
                      </w:r>
                      <w:r>
                        <w:rPr>
                          <w:rFonts w:ascii="Monospaced" w:hAnsi="Monospaced"/>
                          <w:color w:val="BC8F8F"/>
                          <w:sz w:val="18"/>
                          <w:szCs w:val="18"/>
                        </w:rPr>
                        <w:t>0</w:t>
                      </w:r>
                      <w:r>
                        <w:rPr>
                          <w:rFonts w:ascii="Monospaced" w:hAnsi="Monospaced"/>
                          <w:sz w:val="18"/>
                          <w:szCs w:val="18"/>
                        </w:rPr>
                        <w:t xml:space="preserve">         </w:t>
                      </w:r>
                      <w:r>
                        <w:rPr>
                          <w:rFonts w:ascii="Monospaced" w:hAnsi="Monospaced"/>
                          <w:i/>
                          <w:iCs/>
                          <w:color w:val="64AE64"/>
                          <w:sz w:val="18"/>
                          <w:szCs w:val="18"/>
                        </w:rPr>
                        <w:t>//variável independente no intervalo [0;30]</w:t>
                      </w:r>
                    </w:p>
                    <w:p w14:paraId="2C453348" w14:textId="77777777" w:rsidR="00713F6D" w:rsidRP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i</w:t>
                      </w:r>
                      <w:proofErr w:type="spellEnd"/>
                      <w:r w:rsidRPr="00713F6D">
                        <w:rPr>
                          <w:rFonts w:ascii="Monospaced" w:hAnsi="Monospaced"/>
                          <w:color w:val="5C5C5C"/>
                          <w:sz w:val="18"/>
                          <w:szCs w:val="18"/>
                          <w:lang w:val="en-US"/>
                        </w:rPr>
                        <w:t>=</w:t>
                      </w:r>
                      <w:r w:rsidRPr="00713F6D">
                        <w:rPr>
                          <w:rFonts w:ascii="Monospaced" w:hAnsi="Monospaced"/>
                          <w:color w:val="BC8F8F"/>
                          <w:sz w:val="18"/>
                          <w:szCs w:val="18"/>
                          <w:lang w:val="en-US"/>
                        </w:rPr>
                        <w:t>1</w:t>
                      </w:r>
                      <w:r w:rsidRPr="00713F6D"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  <w:t xml:space="preserve">         </w:t>
                      </w:r>
                      <w:r w:rsidRPr="00713F6D">
                        <w:rPr>
                          <w:rFonts w:ascii="Monospaced" w:hAnsi="Monospaced"/>
                          <w:i/>
                          <w:iCs/>
                          <w:color w:val="64AE64"/>
                          <w:sz w:val="18"/>
                          <w:szCs w:val="18"/>
                          <w:lang w:val="en-US"/>
                        </w:rPr>
                        <w:t>//</w:t>
                      </w:r>
                      <w:proofErr w:type="spellStart"/>
                      <w:r w:rsidRPr="00713F6D">
                        <w:rPr>
                          <w:rFonts w:ascii="Monospaced" w:hAnsi="Monospaced"/>
                          <w:i/>
                          <w:iCs/>
                          <w:color w:val="64AE64"/>
                          <w:sz w:val="18"/>
                          <w:szCs w:val="18"/>
                          <w:lang w:val="en-US"/>
                        </w:rPr>
                        <w:t>contador</w:t>
                      </w:r>
                      <w:proofErr w:type="spellEnd"/>
                    </w:p>
                    <w:p w14:paraId="75CD1CFB" w14:textId="77777777" w:rsidR="00713F6D" w:rsidRP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</w:pPr>
                      <w:r w:rsidRPr="00713F6D">
                        <w:rPr>
                          <w:rFonts w:ascii="Monospaced" w:hAnsi="Monospaced"/>
                          <w:color w:val="A020F0"/>
                          <w:sz w:val="18"/>
                          <w:szCs w:val="18"/>
                          <w:lang w:val="en-US"/>
                        </w:rPr>
                        <w:t>while</w:t>
                      </w:r>
                      <w:r w:rsidRPr="00713F6D"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t</w:t>
                      </w:r>
                      <w:r w:rsidRPr="00713F6D">
                        <w:rPr>
                          <w:rFonts w:ascii="Monospaced" w:hAnsi="Monospaced"/>
                          <w:color w:val="5C5C5C"/>
                          <w:sz w:val="18"/>
                          <w:szCs w:val="18"/>
                          <w:lang w:val="en-US"/>
                        </w:rPr>
                        <w:t>&lt;=</w:t>
                      </w:r>
                      <w:r w:rsidRPr="00713F6D">
                        <w:rPr>
                          <w:rFonts w:ascii="Monospaced" w:hAnsi="Monospaced"/>
                          <w:color w:val="BC8F8F"/>
                          <w:sz w:val="18"/>
                          <w:szCs w:val="18"/>
                          <w:lang w:val="en-US"/>
                        </w:rPr>
                        <w:t>30</w:t>
                      </w:r>
                    </w:p>
                    <w:p w14:paraId="58DDC27E" w14:textId="77777777" w:rsidR="00713F6D" w:rsidRP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</w:pPr>
                      <w:r w:rsidRPr="00713F6D"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  <w:t xml:space="preserve">    </w:t>
                      </w:r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y</w:t>
                      </w:r>
                      <w:r w:rsidRPr="00713F6D">
                        <w:rPr>
                          <w:rFonts w:ascii="Monospaced" w:hAnsi="Monospaced"/>
                          <w:color w:val="5C5C5C"/>
                          <w:sz w:val="18"/>
                          <w:szCs w:val="18"/>
                          <w:lang w:val="en-US"/>
                        </w:rPr>
                        <w:t>=</w:t>
                      </w:r>
                      <w:r w:rsidRPr="00713F6D">
                        <w:rPr>
                          <w:rFonts w:ascii="Monospaced" w:hAnsi="Monospaced"/>
                          <w:color w:val="32B9B9"/>
                          <w:sz w:val="18"/>
                          <w:szCs w:val="18"/>
                          <w:lang w:val="en-US"/>
                        </w:rPr>
                        <w:t>ode</w:t>
                      </w:r>
                      <w:r w:rsidRPr="00713F6D"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  <w:lang w:val="en-US"/>
                        </w:rPr>
                        <w:t>(</w:t>
                      </w:r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y</w:t>
                      </w:r>
                      <w:proofErr w:type="gramStart"/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0,t</w:t>
                      </w:r>
                      <w:proofErr w:type="gramEnd"/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0,t,</w:t>
                      </w:r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u w:val="single"/>
                          <w:lang w:val="en-US"/>
                        </w:rPr>
                        <w:t>f</w:t>
                      </w:r>
                      <w:r w:rsidRPr="00713F6D"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  <w:lang w:val="en-US"/>
                        </w:rPr>
                        <w:t>)</w:t>
                      </w:r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;</w:t>
                      </w:r>
                    </w:p>
                    <w:p w14:paraId="4E7B389C" w14:textId="77777777" w:rsidR="00713F6D" w:rsidRP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</w:pPr>
                      <w:r w:rsidRPr="00713F6D"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  <w:t xml:space="preserve">    </w:t>
                      </w:r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y1</w:t>
                      </w:r>
                      <w:r w:rsidRPr="00713F6D"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  <w:lang w:val="en-US"/>
                        </w:rPr>
                        <w:t>(</w:t>
                      </w:r>
                      <w:proofErr w:type="spellStart"/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i</w:t>
                      </w:r>
                      <w:proofErr w:type="spellEnd"/>
                      <w:r w:rsidRPr="00713F6D"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  <w:lang w:val="en-US"/>
                        </w:rPr>
                        <w:t>)</w:t>
                      </w:r>
                      <w:r w:rsidRPr="00713F6D">
                        <w:rPr>
                          <w:rFonts w:ascii="Monospaced" w:hAnsi="Monospaced"/>
                          <w:color w:val="5C5C5C"/>
                          <w:sz w:val="18"/>
                          <w:szCs w:val="18"/>
                          <w:lang w:val="en-US"/>
                        </w:rPr>
                        <w:t>=</w:t>
                      </w:r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y;</w:t>
                      </w:r>
                    </w:p>
                    <w:p w14:paraId="68379488" w14:textId="77777777" w:rsidR="00713F6D" w:rsidRP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</w:pPr>
                      <w:r w:rsidRPr="00713F6D"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  <w:t xml:space="preserve">    </w:t>
                      </w:r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t1</w:t>
                      </w:r>
                      <w:r w:rsidRPr="00713F6D"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  <w:lang w:val="en-US"/>
                        </w:rPr>
                        <w:t>(</w:t>
                      </w:r>
                      <w:proofErr w:type="spellStart"/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i</w:t>
                      </w:r>
                      <w:proofErr w:type="spellEnd"/>
                      <w:r w:rsidRPr="00713F6D"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  <w:lang w:val="en-US"/>
                        </w:rPr>
                        <w:t>)</w:t>
                      </w:r>
                      <w:r w:rsidRPr="00713F6D">
                        <w:rPr>
                          <w:rFonts w:ascii="Monospaced" w:hAnsi="Monospaced"/>
                          <w:color w:val="5C5C5C"/>
                          <w:sz w:val="18"/>
                          <w:szCs w:val="18"/>
                          <w:lang w:val="en-US"/>
                        </w:rPr>
                        <w:t>=</w:t>
                      </w:r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t</w:t>
                      </w:r>
                    </w:p>
                    <w:p w14:paraId="374A19C5" w14:textId="77777777" w:rsidR="00713F6D" w:rsidRP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</w:pPr>
                      <w:r w:rsidRPr="00713F6D"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  <w:t xml:space="preserve">    </w:t>
                      </w:r>
                      <w:proofErr w:type="spellStart"/>
                      <w:r w:rsidRPr="00713F6D">
                        <w:rPr>
                          <w:rFonts w:ascii="Monospaced" w:hAnsi="Monospaced"/>
                          <w:color w:val="32B9B9"/>
                          <w:sz w:val="18"/>
                          <w:szCs w:val="18"/>
                          <w:lang w:val="en-US"/>
                        </w:rPr>
                        <w:t>disp</w:t>
                      </w:r>
                      <w:proofErr w:type="spellEnd"/>
                      <w:r w:rsidRPr="00713F6D"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  <w:lang w:val="en-US"/>
                        </w:rPr>
                        <w:t>(</w:t>
                      </w:r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y</w:t>
                      </w:r>
                      <w:r w:rsidRPr="00713F6D"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  <w:lang w:val="en-US"/>
                        </w:rPr>
                        <w:t>)</w:t>
                      </w:r>
                    </w:p>
                    <w:p w14:paraId="30CB77C7" w14:textId="77777777" w:rsidR="00713F6D" w:rsidRP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</w:pPr>
                      <w:r w:rsidRPr="00713F6D"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  <w:t xml:space="preserve">    </w:t>
                      </w:r>
                      <w:proofErr w:type="spellStart"/>
                      <w:r w:rsidRPr="00713F6D">
                        <w:rPr>
                          <w:rFonts w:ascii="Monospaced" w:hAnsi="Monospaced"/>
                          <w:color w:val="32B9B9"/>
                          <w:sz w:val="18"/>
                          <w:szCs w:val="18"/>
                          <w:lang w:val="en-US"/>
                        </w:rPr>
                        <w:t>disp</w:t>
                      </w:r>
                      <w:proofErr w:type="spellEnd"/>
                      <w:r w:rsidRPr="00713F6D"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  <w:lang w:val="en-US"/>
                        </w:rPr>
                        <w:t>(</w:t>
                      </w:r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t</w:t>
                      </w:r>
                      <w:r w:rsidRPr="00713F6D"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  <w:lang w:val="en-US"/>
                        </w:rPr>
                        <w:t>)</w:t>
                      </w:r>
                    </w:p>
                    <w:p w14:paraId="08BEE5A3" w14:textId="77777777" w:rsidR="00713F6D" w:rsidRP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</w:pPr>
                      <w:r w:rsidRPr="00713F6D"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  <w:t xml:space="preserve">    </w:t>
                      </w:r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t</w:t>
                      </w:r>
                      <w:r w:rsidRPr="00713F6D">
                        <w:rPr>
                          <w:rFonts w:ascii="Monospaced" w:hAnsi="Monospaced"/>
                          <w:color w:val="5C5C5C"/>
                          <w:sz w:val="18"/>
                          <w:szCs w:val="18"/>
                          <w:lang w:val="en-US"/>
                        </w:rPr>
                        <w:t>=</w:t>
                      </w:r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t</w:t>
                      </w:r>
                      <w:r w:rsidRPr="00713F6D">
                        <w:rPr>
                          <w:rFonts w:ascii="Monospaced" w:hAnsi="Monospaced"/>
                          <w:color w:val="5C5C5C"/>
                          <w:sz w:val="18"/>
                          <w:szCs w:val="18"/>
                          <w:lang w:val="en-US"/>
                        </w:rPr>
                        <w:t>+</w:t>
                      </w:r>
                      <w:r w:rsidRPr="00713F6D">
                        <w:rPr>
                          <w:rFonts w:ascii="Monospaced" w:hAnsi="Monospaced"/>
                          <w:color w:val="BC8F8F"/>
                          <w:sz w:val="18"/>
                          <w:szCs w:val="18"/>
                          <w:lang w:val="en-US"/>
                        </w:rPr>
                        <w:t>1</w:t>
                      </w:r>
                    </w:p>
                    <w:p w14:paraId="1E7C579D" w14:textId="77777777" w:rsidR="00713F6D" w:rsidRP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</w:pPr>
                      <w:r w:rsidRPr="00713F6D"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  <w:t xml:space="preserve">    </w:t>
                      </w:r>
                      <w:proofErr w:type="spellStart"/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i</w:t>
                      </w:r>
                      <w:proofErr w:type="spellEnd"/>
                      <w:r w:rsidRPr="00713F6D">
                        <w:rPr>
                          <w:rFonts w:ascii="Monospaced" w:hAnsi="Monospaced"/>
                          <w:color w:val="5C5C5C"/>
                          <w:sz w:val="18"/>
                          <w:szCs w:val="18"/>
                          <w:lang w:val="en-US"/>
                        </w:rPr>
                        <w:t>=</w:t>
                      </w:r>
                      <w:r w:rsidRPr="00713F6D">
                        <w:rPr>
                          <w:rFonts w:ascii="Monospaced" w:hAnsi="Monospaced"/>
                          <w:color w:val="000000"/>
                          <w:sz w:val="18"/>
                          <w:szCs w:val="18"/>
                          <w:lang w:val="en-US"/>
                        </w:rPr>
                        <w:t>i</w:t>
                      </w:r>
                      <w:r w:rsidRPr="00713F6D">
                        <w:rPr>
                          <w:rFonts w:ascii="Monospaced" w:hAnsi="Monospaced"/>
                          <w:color w:val="5C5C5C"/>
                          <w:sz w:val="18"/>
                          <w:szCs w:val="18"/>
                          <w:lang w:val="en-US"/>
                        </w:rPr>
                        <w:t>+</w:t>
                      </w:r>
                      <w:r w:rsidRPr="00713F6D">
                        <w:rPr>
                          <w:rFonts w:ascii="Monospaced" w:hAnsi="Monospaced"/>
                          <w:color w:val="BC8F8F"/>
                          <w:sz w:val="18"/>
                          <w:szCs w:val="18"/>
                          <w:lang w:val="en-US"/>
                        </w:rPr>
                        <w:t>1</w:t>
                      </w:r>
                    </w:p>
                    <w:p w14:paraId="2339DAC2" w14:textId="77777777" w:rsidR="00713F6D" w:rsidRP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  <w:lang w:val="en-US"/>
                        </w:rPr>
                      </w:pPr>
                      <w:r w:rsidRPr="00713F6D">
                        <w:rPr>
                          <w:rFonts w:ascii="Monospaced" w:hAnsi="Monospaced"/>
                          <w:color w:val="A020F0"/>
                          <w:sz w:val="18"/>
                          <w:szCs w:val="18"/>
                          <w:lang w:val="en-US"/>
                        </w:rPr>
                        <w:t>end</w:t>
                      </w:r>
                    </w:p>
                    <w:p w14:paraId="7D8A0B35" w14:textId="77777777" w:rsidR="00713F6D" w:rsidRDefault="00713F6D" w:rsidP="00713F6D">
                      <w:pPr>
                        <w:pStyle w:val="Pr-formataoHTML"/>
                        <w:rPr>
                          <w:rFonts w:ascii="Monospaced" w:hAnsi="Monospaced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Monospaced" w:hAnsi="Monospaced"/>
                          <w:color w:val="32B9B9"/>
                          <w:sz w:val="18"/>
                          <w:szCs w:val="18"/>
                        </w:rPr>
                        <w:t>printf</w:t>
                      </w:r>
                      <w:proofErr w:type="spellEnd"/>
                      <w:r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</w:rPr>
                        <w:t>(</w:t>
                      </w:r>
                      <w:proofErr w:type="gramEnd"/>
                      <w:r>
                        <w:rPr>
                          <w:rFonts w:ascii="Monospaced" w:hAnsi="Monospaced"/>
                          <w:color w:val="BC8F8F"/>
                          <w:sz w:val="18"/>
                          <w:szCs w:val="18"/>
                        </w:rPr>
                        <w:t>"FIM ======\n"</w:t>
                      </w:r>
                      <w:r>
                        <w:rPr>
                          <w:rFonts w:ascii="Monospaced" w:hAnsi="Monospaced"/>
                          <w:color w:val="4A55DB"/>
                          <w:sz w:val="18"/>
                          <w:szCs w:val="18"/>
                        </w:rPr>
                        <w:t>)</w:t>
                      </w:r>
                    </w:p>
                    <w:p w14:paraId="33DCDC14" w14:textId="77777777" w:rsidR="00713F6D" w:rsidRDefault="00713F6D" w:rsidP="00713F6D"/>
                    <w:p w14:paraId="3AF3AD6E" w14:textId="77777777" w:rsidR="00713F6D" w:rsidRDefault="00713F6D" w:rsidP="00713F6D"/>
                    <w:p w14:paraId="31511759" w14:textId="77777777" w:rsidR="00713F6D" w:rsidRDefault="00713F6D" w:rsidP="00713F6D"/>
                    <w:p w14:paraId="0EF988A0" w14:textId="77777777" w:rsidR="00713F6D" w:rsidRDefault="00713F6D" w:rsidP="00713F6D"/>
                    <w:p w14:paraId="15FB2D0E" w14:textId="77777777" w:rsidR="00713F6D" w:rsidRDefault="00713F6D" w:rsidP="00713F6D"/>
                    <w:p w14:paraId="5FFC3E23" w14:textId="77777777" w:rsidR="00713F6D" w:rsidRDefault="00713F6D" w:rsidP="00713F6D"/>
                  </w:txbxContent>
                </v:textbox>
                <w10:wrap type="square"/>
              </v:shape>
            </w:pict>
          </mc:Fallback>
        </mc:AlternateContent>
      </w:r>
    </w:p>
    <w:p w14:paraId="6DA12BB6" w14:textId="77777777" w:rsidR="00713F6D" w:rsidRDefault="00713F6D" w:rsidP="007209BA">
      <w:pPr>
        <w:jc w:val="both"/>
        <w:rPr>
          <w:rFonts w:ascii="Times New Roman" w:hAnsi="Times New Roman" w:cs="Times New Roman"/>
          <w:bCs/>
          <w:sz w:val="24"/>
        </w:rPr>
      </w:pPr>
    </w:p>
    <w:p w14:paraId="2B09C665" w14:textId="01906F79" w:rsidR="007209BA" w:rsidRPr="007209BA" w:rsidRDefault="007209BA" w:rsidP="007209BA">
      <w:pPr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Cs/>
          <w:sz w:val="24"/>
        </w:rPr>
        <w:t xml:space="preserve">Usando a função ODE, intrínseca ao </w:t>
      </w:r>
      <w:proofErr w:type="spellStart"/>
      <w:r w:rsidRPr="007209BA">
        <w:rPr>
          <w:rFonts w:ascii="Times New Roman" w:hAnsi="Times New Roman" w:cs="Times New Roman"/>
          <w:b/>
          <w:bCs/>
          <w:sz w:val="24"/>
        </w:rPr>
        <w:t>Scilab</w:t>
      </w:r>
      <w:proofErr w:type="spellEnd"/>
      <w:r w:rsidRPr="007209BA">
        <w:rPr>
          <w:rFonts w:ascii="Times New Roman" w:hAnsi="Times New Roman" w:cs="Times New Roman"/>
          <w:bCs/>
          <w:sz w:val="24"/>
        </w:rPr>
        <w:t>, com passo de integração de 1 minuto, pode-se afirmar corretamente que:</w:t>
      </w:r>
    </w:p>
    <w:p w14:paraId="55664DE8" w14:textId="77777777" w:rsidR="007209BA" w:rsidRPr="007209BA" w:rsidRDefault="007209BA" w:rsidP="007209BA">
      <w:pPr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/>
          <w:bCs/>
          <w:sz w:val="24"/>
        </w:rPr>
        <w:t>A)</w:t>
      </w:r>
      <w:r w:rsidRPr="007209BA">
        <w:rPr>
          <w:rFonts w:ascii="Times New Roman" w:hAnsi="Times New Roman" w:cs="Times New Roman"/>
          <w:bCs/>
          <w:sz w:val="24"/>
        </w:rPr>
        <w:t xml:space="preserve"> em 30 minutos, cerca de 38,108 kg de sal estão no tanque.</w:t>
      </w:r>
    </w:p>
    <w:p w14:paraId="50C7AEA6" w14:textId="77777777" w:rsidR="007209BA" w:rsidRPr="007209BA" w:rsidRDefault="007209BA" w:rsidP="007209BA">
      <w:pPr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/>
          <w:bCs/>
          <w:sz w:val="24"/>
        </w:rPr>
        <w:t>B)</w:t>
      </w:r>
      <w:r w:rsidRPr="007209BA">
        <w:rPr>
          <w:rFonts w:ascii="Times New Roman" w:hAnsi="Times New Roman" w:cs="Times New Roman"/>
          <w:bCs/>
          <w:sz w:val="24"/>
        </w:rPr>
        <w:t xml:space="preserve"> em 15 minutos, 40,350 kg estão no tanque.</w:t>
      </w:r>
    </w:p>
    <w:p w14:paraId="1783E954" w14:textId="77777777" w:rsidR="007209BA" w:rsidRPr="007209BA" w:rsidRDefault="007209BA" w:rsidP="007209BA">
      <w:pPr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/>
          <w:bCs/>
          <w:sz w:val="24"/>
        </w:rPr>
        <w:t>C)</w:t>
      </w:r>
      <w:r w:rsidRPr="007209BA">
        <w:rPr>
          <w:rFonts w:ascii="Times New Roman" w:hAnsi="Times New Roman" w:cs="Times New Roman"/>
          <w:bCs/>
          <w:sz w:val="24"/>
        </w:rPr>
        <w:t xml:space="preserve"> em 30 minutos, cerca de 18,250 kg de sal permanecem no tanque.</w:t>
      </w:r>
      <w:r w:rsidRPr="007209BA">
        <w:rPr>
          <w:rFonts w:ascii="Times New Roman" w:hAnsi="Times New Roman" w:cs="Times New Roman"/>
          <w:bCs/>
          <w:sz w:val="24"/>
        </w:rPr>
        <w:tab/>
      </w:r>
    </w:p>
    <w:p w14:paraId="3A9AF8E2" w14:textId="77777777" w:rsidR="007209BA" w:rsidRPr="007209BA" w:rsidRDefault="007209BA" w:rsidP="007209BA">
      <w:pPr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/>
          <w:bCs/>
          <w:sz w:val="24"/>
        </w:rPr>
        <w:t>D)</w:t>
      </w:r>
      <w:r w:rsidRPr="007209BA">
        <w:rPr>
          <w:rFonts w:ascii="Times New Roman" w:hAnsi="Times New Roman" w:cs="Times New Roman"/>
          <w:bCs/>
          <w:sz w:val="24"/>
        </w:rPr>
        <w:t xml:space="preserve"> em 1 minuto, aproximadamente 15 kg estão no tanque.</w:t>
      </w:r>
    </w:p>
    <w:p w14:paraId="664AC6DF" w14:textId="77777777" w:rsidR="007209BA" w:rsidRPr="007209BA" w:rsidRDefault="007209BA" w:rsidP="00713F6D">
      <w:pPr>
        <w:pBdr>
          <w:bottom w:val="single" w:sz="4" w:space="1" w:color="auto"/>
        </w:pBdr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/>
          <w:bCs/>
          <w:sz w:val="24"/>
        </w:rPr>
        <w:t>E)</w:t>
      </w:r>
      <w:r w:rsidRPr="007209BA">
        <w:rPr>
          <w:rFonts w:ascii="Times New Roman" w:hAnsi="Times New Roman" w:cs="Times New Roman"/>
          <w:bCs/>
          <w:sz w:val="24"/>
        </w:rPr>
        <w:t xml:space="preserve"> NRA</w:t>
      </w:r>
    </w:p>
    <w:p w14:paraId="461C681A" w14:textId="04643018" w:rsidR="007209BA" w:rsidRDefault="007209BA" w:rsidP="007209BA">
      <w:pPr>
        <w:jc w:val="both"/>
        <w:rPr>
          <w:rFonts w:ascii="Times New Roman" w:hAnsi="Times New Roman" w:cs="Times New Roman"/>
          <w:bCs/>
          <w:sz w:val="24"/>
        </w:rPr>
      </w:pPr>
    </w:p>
    <w:p w14:paraId="47F4CFAF" w14:textId="1EF7C501" w:rsidR="00713F6D" w:rsidRDefault="0027139C" w:rsidP="00713F6D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1</w:t>
      </w:r>
      <w:r w:rsidR="00713F6D">
        <w:rPr>
          <w:rFonts w:ascii="Times New Roman" w:hAnsi="Times New Roman" w:cs="Times New Roman"/>
          <w:b/>
          <w:sz w:val="24"/>
        </w:rPr>
        <w:t>2)</w:t>
      </w:r>
    </w:p>
    <w:p w14:paraId="15D04990" w14:textId="77777777" w:rsidR="00713F6D" w:rsidRPr="007209BA" w:rsidRDefault="00713F6D" w:rsidP="00713F6D">
      <w:pPr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Cs/>
          <w:noProof/>
          <w:sz w:val="24"/>
        </w:rPr>
        <w:drawing>
          <wp:anchor distT="0" distB="0" distL="114300" distR="114300" simplePos="0" relativeHeight="251769856" behindDoc="0" locked="0" layoutInCell="1" allowOverlap="1" wp14:anchorId="06344CF0" wp14:editId="1F7843F8">
            <wp:simplePos x="0" y="0"/>
            <wp:positionH relativeFrom="column">
              <wp:posOffset>1905</wp:posOffset>
            </wp:positionH>
            <wp:positionV relativeFrom="paragraph">
              <wp:posOffset>45085</wp:posOffset>
            </wp:positionV>
            <wp:extent cx="1055370" cy="690880"/>
            <wp:effectExtent l="0" t="0" r="0" b="0"/>
            <wp:wrapSquare wrapText="bothSides"/>
            <wp:docPr id="38" name="Imagem 38" descr="Quem conta um conto aumenta um ponto! | Clube do Livro e Ami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Quem conta um conto aumenta um ponto! | Clube do Livro e Amigos"/>
                    <pic:cNvPicPr>
                      <a:picLocks noChangeAspect="1" noChangeArrowheads="1"/>
                    </pic:cNvPicPr>
                  </pic:nvPicPr>
                  <pic:blipFill>
                    <a:blip r:embed="rId3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5370" cy="690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09BA">
        <w:rPr>
          <w:rFonts w:ascii="Times New Roman" w:hAnsi="Times New Roman" w:cs="Times New Roman"/>
          <w:bCs/>
          <w:sz w:val="24"/>
        </w:rPr>
        <w:t xml:space="preserve">A disciplina de Computação Numérica conta com 92 alunos. Inicialmente, um grupo de 10 alunos resolveu disseminar a informação de que a Prova Final seria cancelada. Sabe-se que em média cada aluno propaga tal notícia para 2 colegas/hora, ignorando se já tenham conhecimento ou não da novidade. Representando por </w:t>
      </w:r>
      <m:oMath>
        <m:r>
          <w:rPr>
            <w:rFonts w:ascii="Cambria Math" w:hAnsi="Cambria Math" w:cs="Times New Roman"/>
            <w:sz w:val="24"/>
          </w:rPr>
          <m:t>y</m:t>
        </m:r>
      </m:oMath>
      <w:r w:rsidRPr="007209BA">
        <w:rPr>
          <w:rFonts w:ascii="Times New Roman" w:hAnsi="Times New Roman" w:cs="Times New Roman"/>
          <w:bCs/>
          <w:sz w:val="24"/>
        </w:rPr>
        <w:t xml:space="preserve"> o número de alunos que sabem da notícia no instante de tempo </w:t>
      </w:r>
      <m:oMath>
        <m:r>
          <w:rPr>
            <w:rFonts w:ascii="Cambria Math" w:hAnsi="Cambria Math" w:cs="Times New Roman"/>
            <w:sz w:val="24"/>
          </w:rPr>
          <m:t>t</m:t>
        </m:r>
      </m:oMath>
      <w:r w:rsidRPr="007209BA">
        <w:rPr>
          <w:rFonts w:ascii="Times New Roman" w:hAnsi="Times New Roman" w:cs="Times New Roman"/>
          <w:bCs/>
          <w:sz w:val="24"/>
        </w:rPr>
        <w:t xml:space="preserve"> (horas), caracteriza-se a taxa de propagação da notícia pela seguinte EDO:</w:t>
      </w:r>
    </w:p>
    <w:p w14:paraId="72A2DCBF" w14:textId="77777777" w:rsidR="00713F6D" w:rsidRPr="007209BA" w:rsidRDefault="004B0CA9" w:rsidP="00713F6D">
      <w:pPr>
        <w:rPr>
          <w:rFonts w:ascii="Times New Roman" w:hAnsi="Times New Roman" w:cs="Times New Roman"/>
          <w:bCs/>
          <w:sz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sz w:val="24"/>
                  <w:shd w:val="clear" w:color="auto" w:fill="D9E2F3" w:themeFill="accent1" w:themeFillTint="33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hd w:val="clear" w:color="auto" w:fill="D9E2F3" w:themeFill="accent1" w:themeFillTint="33"/>
                </w:rPr>
                <m:t>dy</m:t>
              </m:r>
            </m:num>
            <m:den>
              <m:r>
                <w:rPr>
                  <w:rFonts w:ascii="Cambria Math" w:hAnsi="Cambria Math" w:cs="Times New Roman"/>
                  <w:sz w:val="24"/>
                  <w:shd w:val="clear" w:color="auto" w:fill="D9E2F3" w:themeFill="accent1" w:themeFillTint="33"/>
                </w:rPr>
                <m:t>dt</m:t>
              </m:r>
            </m:den>
          </m:f>
          <m:r>
            <w:rPr>
              <w:rFonts w:ascii="Cambria Math" w:hAnsi="Cambria Math" w:cs="Times New Roman"/>
              <w:sz w:val="24"/>
              <w:shd w:val="clear" w:color="auto" w:fill="D9E2F3" w:themeFill="accent1" w:themeFillTint="33"/>
            </w:rPr>
            <m:t>=2y×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sz w:val="24"/>
                  <w:shd w:val="clear" w:color="auto" w:fill="D9E2F3" w:themeFill="accent1" w:themeFillTint="33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hd w:val="clear" w:color="auto" w:fill="D9E2F3" w:themeFill="accent1" w:themeFillTint="33"/>
                </w:rPr>
                <m:t>92-y</m:t>
              </m:r>
            </m:num>
            <m:den>
              <m:r>
                <w:rPr>
                  <w:rFonts w:ascii="Cambria Math" w:hAnsi="Cambria Math" w:cs="Times New Roman"/>
                  <w:sz w:val="24"/>
                  <w:shd w:val="clear" w:color="auto" w:fill="D9E2F3" w:themeFill="accent1" w:themeFillTint="33"/>
                </w:rPr>
                <m:t>92</m:t>
              </m:r>
            </m:den>
          </m:f>
        </m:oMath>
      </m:oMathPara>
    </w:p>
    <w:p w14:paraId="6CFB7781" w14:textId="77777777" w:rsidR="00713F6D" w:rsidRDefault="00713F6D" w:rsidP="00713F6D">
      <w:pPr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Cs/>
          <w:sz w:val="24"/>
        </w:rPr>
        <w:lastRenderedPageBreak/>
        <w:t xml:space="preserve">Obtenha a solução da EDO apresentada, calculando aproximadamente o número de alunos que após 3 horas estejam informados sobre o cancelamento da Prova. Use como passo de integração </w:t>
      </w:r>
      <w:r w:rsidRPr="007209BA">
        <w:rPr>
          <w:rFonts w:ascii="Times New Roman" w:hAnsi="Times New Roman" w:cs="Times New Roman"/>
          <w:bCs/>
          <w:i/>
          <w:iCs/>
          <w:sz w:val="24"/>
        </w:rPr>
        <w:t>h</w:t>
      </w:r>
      <w:r w:rsidRPr="007209BA">
        <w:rPr>
          <w:rFonts w:ascii="Times New Roman" w:hAnsi="Times New Roman" w:cs="Times New Roman"/>
          <w:bCs/>
          <w:sz w:val="24"/>
        </w:rPr>
        <w:t xml:space="preserve"> = 1 (hora).</w:t>
      </w:r>
    </w:p>
    <w:p w14:paraId="06249444" w14:textId="5718FE7A" w:rsidR="00713F6D" w:rsidRPr="007209BA" w:rsidRDefault="00713F6D" w:rsidP="00713F6D">
      <w:pPr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Cs/>
          <w:sz w:val="24"/>
        </w:rPr>
        <w:t>Para praticar, adote diferentes métodos numéricos de solução da EDO. Escolha a opção correta dentre as apresentadas a seguir.</w:t>
      </w:r>
      <w:r w:rsidR="007E553B">
        <w:rPr>
          <w:rFonts w:ascii="Times New Roman" w:hAnsi="Times New Roman" w:cs="Times New Roman"/>
          <w:bCs/>
          <w:sz w:val="24"/>
        </w:rPr>
        <w:t xml:space="preserve"> (Sugestão: utilize os programas Python abaixo.)</w:t>
      </w:r>
    </w:p>
    <w:p w14:paraId="4458A6AE" w14:textId="77777777" w:rsidR="00713F6D" w:rsidRPr="007209BA" w:rsidRDefault="00713F6D" w:rsidP="00713F6D">
      <w:pPr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/>
          <w:sz w:val="24"/>
        </w:rPr>
        <w:t>A)</w:t>
      </w:r>
      <w:r w:rsidRPr="007209BA">
        <w:rPr>
          <w:rFonts w:ascii="Times New Roman" w:hAnsi="Times New Roman" w:cs="Times New Roman"/>
          <w:bCs/>
          <w:sz w:val="24"/>
        </w:rPr>
        <w:t xml:space="preserve"> pelo método de Euler explícito, havia cerca de 43 alunos na 1ª hora.</w:t>
      </w:r>
      <w:r w:rsidRPr="007209BA">
        <w:rPr>
          <w:rFonts w:ascii="Times New Roman" w:hAnsi="Times New Roman" w:cs="Times New Roman"/>
          <w:bCs/>
          <w:sz w:val="24"/>
        </w:rPr>
        <w:tab/>
        <w:t xml:space="preserve"> </w:t>
      </w:r>
    </w:p>
    <w:p w14:paraId="17FF40F9" w14:textId="2DD096C7" w:rsidR="00713F6D" w:rsidRPr="007209BA" w:rsidRDefault="00713F6D" w:rsidP="00713F6D">
      <w:pPr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/>
          <w:sz w:val="24"/>
        </w:rPr>
        <w:t>B)</w:t>
      </w:r>
      <w:r w:rsidRPr="007209BA">
        <w:rPr>
          <w:rFonts w:ascii="Times New Roman" w:hAnsi="Times New Roman" w:cs="Times New Roman"/>
          <w:bCs/>
          <w:sz w:val="24"/>
        </w:rPr>
        <w:t xml:space="preserve"> com o método de Euler modificado, estima-se em 50 alunos na 2ª hora.</w:t>
      </w:r>
    </w:p>
    <w:p w14:paraId="366C492E" w14:textId="77777777" w:rsidR="00713F6D" w:rsidRPr="007209BA" w:rsidRDefault="00713F6D" w:rsidP="00713F6D">
      <w:pPr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/>
          <w:sz w:val="24"/>
        </w:rPr>
        <w:t>C)</w:t>
      </w:r>
      <w:r w:rsidRPr="007209BA">
        <w:rPr>
          <w:rFonts w:ascii="Times New Roman" w:hAnsi="Times New Roman" w:cs="Times New Roman"/>
          <w:bCs/>
          <w:sz w:val="24"/>
        </w:rPr>
        <w:t xml:space="preserve"> adotando o método RK4, chega-se aproximadamente a 88 alunos, decorridas 3 horas.</w:t>
      </w:r>
    </w:p>
    <w:p w14:paraId="50654BC9" w14:textId="171E0A62" w:rsidR="00D3683B" w:rsidRDefault="00713F6D" w:rsidP="00D3683B">
      <w:pPr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/>
          <w:sz w:val="24"/>
        </w:rPr>
        <w:t>D)</w:t>
      </w:r>
      <w:r w:rsidRPr="007209BA">
        <w:rPr>
          <w:rFonts w:ascii="Times New Roman" w:hAnsi="Times New Roman" w:cs="Times New Roman"/>
          <w:bCs/>
          <w:sz w:val="24"/>
        </w:rPr>
        <w:t xml:space="preserve"> com qualquer um dos métodos anteriores, obtém-se aproximadamente o mesmo número de alunos informados, transcorridas 3 horas do início da propagação da notícia de cancelamento da Prova.       </w:t>
      </w:r>
    </w:p>
    <w:p w14:paraId="6AB1DEBE" w14:textId="65BAA6D5" w:rsidR="007E553B" w:rsidRDefault="00D3683B" w:rsidP="00D3683B">
      <w:pPr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/>
          <w:sz w:val="24"/>
        </w:rPr>
        <w:t>E)</w:t>
      </w:r>
      <w:r w:rsidRPr="007209BA">
        <w:rPr>
          <w:rFonts w:ascii="Times New Roman" w:hAnsi="Times New Roman" w:cs="Times New Roman"/>
          <w:bCs/>
          <w:sz w:val="24"/>
        </w:rPr>
        <w:t xml:space="preserve"> NRA</w:t>
      </w:r>
    </w:p>
    <w:p w14:paraId="633EF7C7" w14:textId="449F237A" w:rsidR="00D3683B" w:rsidRDefault="006A7C15" w:rsidP="00D3683B">
      <w:pPr>
        <w:rPr>
          <w:rFonts w:ascii="Times New Roman" w:hAnsi="Times New Roman" w:cs="Times New Roman"/>
          <w:b/>
          <w:noProof/>
          <w:sz w:val="24"/>
        </w:rPr>
      </w:pPr>
      <w:r>
        <w:rPr>
          <w:rFonts w:ascii="Times New Roman" w:hAnsi="Times New Roman" w:cs="Times New Roman"/>
          <w:bCs/>
          <w:noProof/>
          <w:sz w:val="24"/>
          <w:lang w:val="en-US"/>
        </w:rPr>
        <w:drawing>
          <wp:anchor distT="0" distB="0" distL="114300" distR="114300" simplePos="0" relativeHeight="251778048" behindDoc="0" locked="0" layoutInCell="1" allowOverlap="1" wp14:anchorId="2ACBEDB4" wp14:editId="224809E6">
            <wp:simplePos x="0" y="0"/>
            <wp:positionH relativeFrom="column">
              <wp:posOffset>4666615</wp:posOffset>
            </wp:positionH>
            <wp:positionV relativeFrom="paragraph">
              <wp:posOffset>93980</wp:posOffset>
            </wp:positionV>
            <wp:extent cx="481012" cy="519137"/>
            <wp:effectExtent l="0" t="0" r="0" b="0"/>
            <wp:wrapNone/>
            <wp:docPr id="177" name="Imagem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Imagem 175"/>
                    <pic:cNvPicPr/>
                  </pic:nvPicPr>
                  <pic:blipFill>
                    <a:blip r:embed="rId3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012" cy="5191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683B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inline distT="0" distB="0" distL="0" distR="0" wp14:anchorId="12780E02" wp14:editId="0B37F1E8">
                <wp:extent cx="5380892" cy="1557337"/>
                <wp:effectExtent l="0" t="0" r="10795" b="24130"/>
                <wp:docPr id="161" name="Caixa de Texto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0892" cy="15573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B3C64A" w14:textId="77777777" w:rsidR="006A7C15" w:rsidRDefault="00D3683B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D368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#Importa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 xml:space="preserve">ções das bibliotecas nativas e </w:t>
                            </w:r>
                          </w:p>
                          <w:p w14:paraId="5B655ECB" w14:textId="33639EE0" w:rsidR="00D3683B" w:rsidRPr="00D3683B" w:rsidRDefault="006A7C15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#</w:t>
                            </w:r>
                            <w:r w:rsidR="00D368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declaração da função referente ao problema</w:t>
                            </w:r>
                          </w:p>
                          <w:p w14:paraId="136A2787" w14:textId="33C65987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import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numpy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as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np</w:t>
                            </w:r>
                          </w:p>
                          <w:p w14:paraId="6A7B226F" w14:textId="17A4B1BD" w:rsid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import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matplotlib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.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pyplot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as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plt</w:t>
                            </w:r>
                          </w:p>
                          <w:p w14:paraId="24436D70" w14:textId="77777777" w:rsidR="00D3683B" w:rsidRPr="00F257C6" w:rsidRDefault="00D3683B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</w:p>
                          <w:p w14:paraId="3849004A" w14:textId="77777777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73642"/>
                                <w:sz w:val="21"/>
                                <w:szCs w:val="21"/>
                                <w:lang w:val="en-US" w:eastAsia="pt-BR"/>
                              </w:rPr>
                              <w:t>def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func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x,y</w:t>
                            </w:r>
                            <w:proofErr w:type="spellEnd"/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):</w:t>
                            </w:r>
                          </w:p>
                          <w:p w14:paraId="6FFC7E55" w14:textId="45581355" w:rsidR="00EB0F0D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dy_dx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="00D368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</w:t>
                            </w:r>
                            <w:r w:rsidR="00D3683B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val="en-US" w:eastAsia="pt-BR"/>
                              </w:rPr>
                              <w:t>2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*</w:t>
                            </w:r>
                            <w:proofErr w:type="gramStart"/>
                            <w:r w:rsidR="00CD2D28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y</w:t>
                            </w:r>
                            <w:r w:rsidR="00CD2D28" w:rsidRPr="00D368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)</w:t>
                            </w:r>
                            <w:r w:rsidR="00CD2D28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*</w:t>
                            </w:r>
                            <w:proofErr w:type="gramEnd"/>
                            <w:r w:rsidR="00D368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</w:t>
                            </w:r>
                            <w:r w:rsidR="00D3683B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val="en-US" w:eastAsia="pt-BR"/>
                              </w:rPr>
                              <w:t>92-y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val="en-US" w:eastAsia="pt-BR"/>
                              </w:rPr>
                              <w:t>)</w:t>
                            </w:r>
                            <w:r w:rsidR="00D3683B" w:rsidRPr="00D3683B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val="en-US" w:eastAsia="pt-BR"/>
                              </w:rPr>
                              <w:t>/92</w:t>
                            </w:r>
                            <w:r w:rsidR="00D3683B" w:rsidRPr="00D368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)</w:t>
                            </w:r>
                          </w:p>
                          <w:p w14:paraId="15FCC431" w14:textId="77777777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return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dy_dx</w:t>
                            </w:r>
                            <w:proofErr w:type="spellEnd"/>
                          </w:p>
                          <w:p w14:paraId="3B2CE6A5" w14:textId="77777777" w:rsidR="00126759" w:rsidRPr="00F257C6" w:rsidRDefault="00126759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780E02" id="Caixa de Texto 161" o:spid="_x0000_s1196" type="#_x0000_t202" style="width:423.7pt;height:12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" fillcolor="white [3201]" strokeweight=".5pt">
                <v:textbox>
                  <w:txbxContent>
                    <w:p w14:paraId="06B3C64A" w14:textId="77777777" w:rsidR="006A7C15" w:rsidRDefault="00D3683B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D368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#Importa</w:t>
                      </w:r>
                      <w:r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 xml:space="preserve">ções das bibliotecas nativas e </w:t>
                      </w:r>
                    </w:p>
                    <w:p w14:paraId="5B655ECB" w14:textId="33639EE0" w:rsidR="00D3683B" w:rsidRPr="00D3683B" w:rsidRDefault="006A7C15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#</w:t>
                      </w:r>
                      <w:r w:rsidR="00D368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declaração da função referente ao problema</w:t>
                      </w:r>
                    </w:p>
                    <w:p w14:paraId="136A2787" w14:textId="33C65987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import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numpy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as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np</w:t>
                      </w:r>
                    </w:p>
                    <w:p w14:paraId="6A7B226F" w14:textId="17A4B1BD" w:rsid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import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matplotlib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.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pyplot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as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plt</w:t>
                      </w:r>
                    </w:p>
                    <w:p w14:paraId="24436D70" w14:textId="77777777" w:rsidR="00D3683B" w:rsidRPr="00F257C6" w:rsidRDefault="00D3683B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</w:p>
                    <w:p w14:paraId="3849004A" w14:textId="77777777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b/>
                          <w:bCs/>
                          <w:color w:val="073642"/>
                          <w:sz w:val="21"/>
                          <w:szCs w:val="21"/>
                          <w:lang w:val="en-US" w:eastAsia="pt-BR"/>
                        </w:rPr>
                        <w:t>def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func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</w:t>
                      </w:r>
                      <w:proofErr w:type="spellStart"/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x,y</w:t>
                      </w:r>
                      <w:proofErr w:type="spellEnd"/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):</w:t>
                      </w:r>
                    </w:p>
                    <w:p w14:paraId="6FFC7E55" w14:textId="45581355" w:rsidR="00EB0F0D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dy_dx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="00D368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</w:t>
                      </w:r>
                      <w:r w:rsidR="00D3683B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val="en-US" w:eastAsia="pt-BR"/>
                        </w:rPr>
                        <w:t>2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*</w:t>
                      </w:r>
                      <w:proofErr w:type="gramStart"/>
                      <w:r w:rsidR="00CD2D28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y</w:t>
                      </w:r>
                      <w:r w:rsidR="00CD2D28" w:rsidRPr="00D368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)</w:t>
                      </w:r>
                      <w:r w:rsidR="00CD2D28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*</w:t>
                      </w:r>
                      <w:proofErr w:type="gramEnd"/>
                      <w:r w:rsidR="00D368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</w:t>
                      </w:r>
                      <w:r w:rsidR="00D3683B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val="en-US" w:eastAsia="pt-BR"/>
                        </w:rPr>
                        <w:t>92-y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val="en-US" w:eastAsia="pt-BR"/>
                        </w:rPr>
                        <w:t>)</w:t>
                      </w:r>
                      <w:r w:rsidR="00D3683B" w:rsidRPr="00D3683B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val="en-US" w:eastAsia="pt-BR"/>
                        </w:rPr>
                        <w:t>/92</w:t>
                      </w:r>
                      <w:r w:rsidR="00D3683B" w:rsidRPr="00D368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)</w:t>
                      </w:r>
                    </w:p>
                    <w:p w14:paraId="15FCC431" w14:textId="77777777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return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dy_dx</w:t>
                      </w:r>
                      <w:proofErr w:type="spellEnd"/>
                    </w:p>
                    <w:p w14:paraId="3B2CE6A5" w14:textId="77777777" w:rsidR="00126759" w:rsidRPr="00F257C6" w:rsidRDefault="00126759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="00D3683B">
        <w:rPr>
          <w:rFonts w:ascii="Times New Roman" w:hAnsi="Times New Roman" w:cs="Times New Roman"/>
          <w:b/>
          <w:noProof/>
          <w:sz w:val="24"/>
        </w:rPr>
        <w:t xml:space="preserve"> </w:t>
      </w:r>
    </w:p>
    <w:p w14:paraId="63AED94D" w14:textId="7A5C9BB2" w:rsidR="00D3683B" w:rsidRDefault="00D3683B" w:rsidP="00D3683B">
      <w:pPr>
        <w:rPr>
          <w:rFonts w:ascii="Times New Roman" w:hAnsi="Times New Roman" w:cs="Times New Roman"/>
          <w:b/>
          <w:noProof/>
          <w:sz w:val="24"/>
        </w:rPr>
      </w:pPr>
    </w:p>
    <w:p w14:paraId="008F4AE0" w14:textId="20BB06D4" w:rsidR="00713F6D" w:rsidRDefault="006A7C15" w:rsidP="00D3683B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noProof/>
          <w:sz w:val="24"/>
          <w:lang w:val="en-US"/>
        </w:rPr>
        <w:drawing>
          <wp:anchor distT="0" distB="0" distL="114300" distR="114300" simplePos="0" relativeHeight="251776000" behindDoc="0" locked="0" layoutInCell="1" allowOverlap="1" wp14:anchorId="4FC49BC5" wp14:editId="210614D4">
            <wp:simplePos x="0" y="0"/>
            <wp:positionH relativeFrom="column">
              <wp:posOffset>4652645</wp:posOffset>
            </wp:positionH>
            <wp:positionV relativeFrom="paragraph">
              <wp:posOffset>169545</wp:posOffset>
            </wp:positionV>
            <wp:extent cx="481012" cy="519137"/>
            <wp:effectExtent l="0" t="0" r="0" b="0"/>
            <wp:wrapNone/>
            <wp:docPr id="176" name="Imagem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Imagem 175"/>
                    <pic:cNvPicPr/>
                  </pic:nvPicPr>
                  <pic:blipFill>
                    <a:blip r:embed="rId3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012" cy="5191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57C6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inline distT="0" distB="0" distL="0" distR="0" wp14:anchorId="6DCCED84" wp14:editId="1E745D66">
                <wp:extent cx="5404339" cy="3065585"/>
                <wp:effectExtent l="0" t="0" r="25400" b="20955"/>
                <wp:docPr id="163" name="Caixa de Texto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4339" cy="30655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D0AB28" w14:textId="4E91D7DB" w:rsidR="00D3683B" w:rsidRDefault="00D3683B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73642"/>
                                <w:sz w:val="21"/>
                                <w:szCs w:val="21"/>
                                <w:lang w:eastAsia="pt-BR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73642"/>
                                <w:sz w:val="21"/>
                                <w:szCs w:val="21"/>
                                <w:lang w:eastAsia="pt-BR"/>
                              </w:rPr>
                              <w:t># Método de Euler</w:t>
                            </w:r>
                          </w:p>
                          <w:p w14:paraId="7CA72A5D" w14:textId="575AA74A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73642"/>
                                <w:sz w:val="21"/>
                                <w:szCs w:val="21"/>
                                <w:lang w:eastAsia="pt-BR"/>
                              </w:rPr>
                              <w:t>def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euler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(y</w:t>
                            </w:r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0,x</w:t>
                            </w:r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0,h,I):</w:t>
                            </w:r>
                          </w:p>
                          <w:p w14:paraId="34111B96" w14:textId="54CA7F1C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n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(</w:t>
                            </w:r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I[</w:t>
                            </w:r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1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]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-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I[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0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])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/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h</w:t>
                            </w:r>
                          </w:p>
                          <w:p w14:paraId="0F5C0F41" w14:textId="77777777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x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[]</w:t>
                            </w:r>
                          </w:p>
                          <w:p w14:paraId="59C1E835" w14:textId="77777777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y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[]</w:t>
                            </w:r>
                          </w:p>
                          <w:p w14:paraId="7EF630E9" w14:textId="77777777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x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.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append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x0)</w:t>
                            </w:r>
                          </w:p>
                          <w:p w14:paraId="45BF5DEB" w14:textId="77777777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</w:t>
                            </w:r>
                            <w:proofErr w:type="spellStart"/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y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.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append</w:t>
                            </w:r>
                            <w:proofErr w:type="spellEnd"/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y0)</w:t>
                            </w:r>
                          </w:p>
                          <w:p w14:paraId="5982E333" w14:textId="77777777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print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73642"/>
                                <w:sz w:val="21"/>
                                <w:szCs w:val="21"/>
                                <w:lang w:val="en-US" w:eastAsia="pt-BR"/>
                              </w:rPr>
                              <w:t>f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val="en-US" w:eastAsia="pt-BR"/>
                              </w:rPr>
                              <w:t>"</w:t>
                            </w:r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val="en-US" w:eastAsia="pt-BR"/>
                              </w:rPr>
                              <w:t>y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CB4B16"/>
                                <w:sz w:val="21"/>
                                <w:szCs w:val="21"/>
                                <w:lang w:val="en-US" w:eastAsia="pt-BR"/>
                              </w:rPr>
                              <w:t>{</w:t>
                            </w:r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val="en-US" w:eastAsia="pt-BR"/>
                              </w:rPr>
                              <w:t>0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CB4B16"/>
                                <w:sz w:val="21"/>
                                <w:szCs w:val="21"/>
                                <w:lang w:val="en-US" w:eastAsia="pt-BR"/>
                              </w:rPr>
                              <w:t>}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val="en-US" w:eastAsia="pt-BR"/>
                              </w:rPr>
                              <w:t> =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CB4B16"/>
                                <w:sz w:val="21"/>
                                <w:szCs w:val="21"/>
                                <w:lang w:val="en-US" w:eastAsia="pt-BR"/>
                              </w:rPr>
                              <w:t>{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y0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CB4B16"/>
                                <w:sz w:val="21"/>
                                <w:szCs w:val="21"/>
                                <w:lang w:val="en-US" w:eastAsia="pt-BR"/>
                              </w:rPr>
                              <w:t>}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val="en-US" w:eastAsia="pt-BR"/>
                              </w:rPr>
                              <w:t>"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)</w:t>
                            </w:r>
                          </w:p>
                          <w:p w14:paraId="0D530BC6" w14:textId="77777777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for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i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in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range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int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n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)):</w:t>
                            </w:r>
                          </w:p>
                          <w:p w14:paraId="45F76227" w14:textId="77777777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   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yk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y0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+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h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*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func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(x</w:t>
                            </w:r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0,y</w:t>
                            </w:r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0)</w:t>
                            </w:r>
                          </w:p>
                          <w:p w14:paraId="3E7D46FD" w14:textId="77777777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print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73642"/>
                                <w:sz w:val="21"/>
                                <w:szCs w:val="21"/>
                                <w:lang w:val="en-US" w:eastAsia="pt-BR"/>
                              </w:rPr>
                              <w:t>f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val="en-US" w:eastAsia="pt-BR"/>
                              </w:rPr>
                              <w:t>"y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CB4B16"/>
                                <w:sz w:val="21"/>
                                <w:szCs w:val="21"/>
                                <w:lang w:val="en-US" w:eastAsia="pt-BR"/>
                              </w:rPr>
                              <w:t>{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i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+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val="en-US" w:eastAsia="pt-BR"/>
                              </w:rPr>
                              <w:t>1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CB4B16"/>
                                <w:sz w:val="21"/>
                                <w:szCs w:val="21"/>
                                <w:lang w:val="en-US" w:eastAsia="pt-BR"/>
                              </w:rPr>
                              <w:t>}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val="en-US" w:eastAsia="pt-BR"/>
                              </w:rPr>
                              <w:t> =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CB4B16"/>
                                <w:sz w:val="21"/>
                                <w:szCs w:val="21"/>
                                <w:lang w:val="en-US" w:eastAsia="pt-BR"/>
                              </w:rPr>
                              <w:t>{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yk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CB4B16"/>
                                <w:sz w:val="21"/>
                                <w:szCs w:val="21"/>
                                <w:lang w:val="en-US" w:eastAsia="pt-BR"/>
                              </w:rPr>
                              <w:t>}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val="en-US" w:eastAsia="pt-BR"/>
                              </w:rPr>
                              <w:t>"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)</w:t>
                            </w:r>
                          </w:p>
                          <w:p w14:paraId="67192310" w14:textId="77777777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    y0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yk</w:t>
                            </w:r>
                            <w:proofErr w:type="spellEnd"/>
                          </w:p>
                          <w:p w14:paraId="4A62FDC5" w14:textId="77777777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    x0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x0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+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h</w:t>
                            </w:r>
                          </w:p>
                          <w:p w14:paraId="52AE4A0E" w14:textId="77777777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   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x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.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append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x0)</w:t>
                            </w:r>
                          </w:p>
                          <w:p w14:paraId="035BCC9D" w14:textId="77777777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    </w:t>
                            </w:r>
                            <w:proofErr w:type="spellStart"/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y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.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append</w:t>
                            </w:r>
                            <w:proofErr w:type="spellEnd"/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y0)</w:t>
                            </w:r>
                          </w:p>
                          <w:p w14:paraId="27931ED8" w14:textId="77777777" w:rsidR="00F257C6" w:rsidRPr="00F257C6" w:rsidRDefault="00F257C6" w:rsidP="00F257C6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return</w:t>
                            </w:r>
                            <w:proofErr w:type="spellEnd"/>
                          </w:p>
                          <w:p w14:paraId="5ADC57E6" w14:textId="77777777" w:rsidR="00F257C6" w:rsidRDefault="00F257C6" w:rsidP="00F257C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CCED84" id="Caixa de Texto 163" o:spid="_x0000_s1197" type="#_x0000_t202" style="width:425.55pt;height:241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" fillcolor="white [3201]" strokeweight=".5pt">
                <v:textbox>
                  <w:txbxContent>
                    <w:p w14:paraId="4BD0AB28" w14:textId="4E91D7DB" w:rsidR="00D3683B" w:rsidRDefault="00D3683B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073642"/>
                          <w:sz w:val="21"/>
                          <w:szCs w:val="21"/>
                          <w:lang w:eastAsia="pt-BR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b/>
                          <w:bCs/>
                          <w:color w:val="073642"/>
                          <w:sz w:val="21"/>
                          <w:szCs w:val="21"/>
                          <w:lang w:eastAsia="pt-BR"/>
                        </w:rPr>
                        <w:t># Método de Euler</w:t>
                      </w:r>
                    </w:p>
                    <w:p w14:paraId="7CA72A5D" w14:textId="575AA74A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b/>
                          <w:bCs/>
                          <w:color w:val="073642"/>
                          <w:sz w:val="21"/>
                          <w:szCs w:val="21"/>
                          <w:lang w:eastAsia="pt-BR"/>
                        </w:rPr>
                        <w:t>def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euler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(y</w:t>
                      </w:r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0,x</w:t>
                      </w:r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0,h,I):</w:t>
                      </w:r>
                    </w:p>
                    <w:p w14:paraId="34111B96" w14:textId="54CA7F1C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n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(</w:t>
                      </w:r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I[</w:t>
                      </w:r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1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]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-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I[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0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])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/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h</w:t>
                      </w:r>
                    </w:p>
                    <w:p w14:paraId="0F5C0F41" w14:textId="77777777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x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[]</w:t>
                      </w:r>
                    </w:p>
                    <w:p w14:paraId="59C1E835" w14:textId="77777777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y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[]</w:t>
                      </w:r>
                    </w:p>
                    <w:p w14:paraId="7EF630E9" w14:textId="77777777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x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.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append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x0)</w:t>
                      </w:r>
                    </w:p>
                    <w:p w14:paraId="45BF5DEB" w14:textId="77777777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</w:t>
                      </w:r>
                      <w:proofErr w:type="spellStart"/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y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.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append</w:t>
                      </w:r>
                      <w:proofErr w:type="spellEnd"/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y0)</w:t>
                      </w:r>
                    </w:p>
                    <w:p w14:paraId="5982E333" w14:textId="77777777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print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b/>
                          <w:bCs/>
                          <w:color w:val="073642"/>
                          <w:sz w:val="21"/>
                          <w:szCs w:val="21"/>
                          <w:lang w:val="en-US" w:eastAsia="pt-BR"/>
                        </w:rPr>
                        <w:t>f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val="en-US" w:eastAsia="pt-BR"/>
                        </w:rPr>
                        <w:t>"</w:t>
                      </w:r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val="en-US" w:eastAsia="pt-BR"/>
                        </w:rPr>
                        <w:t>y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CB4B16"/>
                          <w:sz w:val="21"/>
                          <w:szCs w:val="21"/>
                          <w:lang w:val="en-US" w:eastAsia="pt-BR"/>
                        </w:rPr>
                        <w:t>{</w:t>
                      </w:r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val="en-US" w:eastAsia="pt-BR"/>
                        </w:rPr>
                        <w:t>0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CB4B16"/>
                          <w:sz w:val="21"/>
                          <w:szCs w:val="21"/>
                          <w:lang w:val="en-US" w:eastAsia="pt-BR"/>
                        </w:rPr>
                        <w:t>}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val="en-US" w:eastAsia="pt-BR"/>
                        </w:rPr>
                        <w:t> =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CB4B16"/>
                          <w:sz w:val="21"/>
                          <w:szCs w:val="21"/>
                          <w:lang w:val="en-US" w:eastAsia="pt-BR"/>
                        </w:rPr>
                        <w:t>{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y0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CB4B16"/>
                          <w:sz w:val="21"/>
                          <w:szCs w:val="21"/>
                          <w:lang w:val="en-US" w:eastAsia="pt-BR"/>
                        </w:rPr>
                        <w:t>}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val="en-US" w:eastAsia="pt-BR"/>
                        </w:rPr>
                        <w:t>"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)</w:t>
                      </w:r>
                    </w:p>
                    <w:p w14:paraId="0D530BC6" w14:textId="77777777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for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i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in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range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int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n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)):</w:t>
                      </w:r>
                    </w:p>
                    <w:p w14:paraId="45F76227" w14:textId="77777777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   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yk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y0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+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h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*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func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(x</w:t>
                      </w:r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0,y</w:t>
                      </w:r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0)</w:t>
                      </w:r>
                    </w:p>
                    <w:p w14:paraId="3E7D46FD" w14:textId="77777777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print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b/>
                          <w:bCs/>
                          <w:color w:val="073642"/>
                          <w:sz w:val="21"/>
                          <w:szCs w:val="21"/>
                          <w:lang w:val="en-US" w:eastAsia="pt-BR"/>
                        </w:rPr>
                        <w:t>f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val="en-US" w:eastAsia="pt-BR"/>
                        </w:rPr>
                        <w:t>"y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CB4B16"/>
                          <w:sz w:val="21"/>
                          <w:szCs w:val="21"/>
                          <w:lang w:val="en-US" w:eastAsia="pt-BR"/>
                        </w:rPr>
                        <w:t>{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i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+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val="en-US" w:eastAsia="pt-BR"/>
                        </w:rPr>
                        <w:t>1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CB4B16"/>
                          <w:sz w:val="21"/>
                          <w:szCs w:val="21"/>
                          <w:lang w:val="en-US" w:eastAsia="pt-BR"/>
                        </w:rPr>
                        <w:t>}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val="en-US" w:eastAsia="pt-BR"/>
                        </w:rPr>
                        <w:t> =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CB4B16"/>
                          <w:sz w:val="21"/>
                          <w:szCs w:val="21"/>
                          <w:lang w:val="en-US" w:eastAsia="pt-BR"/>
                        </w:rPr>
                        <w:t>{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yk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CB4B16"/>
                          <w:sz w:val="21"/>
                          <w:szCs w:val="21"/>
                          <w:lang w:val="en-US" w:eastAsia="pt-BR"/>
                        </w:rPr>
                        <w:t>}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val="en-US" w:eastAsia="pt-BR"/>
                        </w:rPr>
                        <w:t>"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)</w:t>
                      </w:r>
                    </w:p>
                    <w:p w14:paraId="67192310" w14:textId="77777777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    y0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yk</w:t>
                      </w:r>
                      <w:proofErr w:type="spellEnd"/>
                    </w:p>
                    <w:p w14:paraId="4A62FDC5" w14:textId="77777777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    x0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x0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+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h</w:t>
                      </w:r>
                    </w:p>
                    <w:p w14:paraId="52AE4A0E" w14:textId="77777777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   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x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.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append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x0)</w:t>
                      </w:r>
                    </w:p>
                    <w:p w14:paraId="035BCC9D" w14:textId="77777777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    </w:t>
                      </w:r>
                      <w:proofErr w:type="spellStart"/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y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.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append</w:t>
                      </w:r>
                      <w:proofErr w:type="spellEnd"/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y0)</w:t>
                      </w:r>
                    </w:p>
                    <w:p w14:paraId="27931ED8" w14:textId="77777777" w:rsidR="00F257C6" w:rsidRPr="00F257C6" w:rsidRDefault="00F257C6" w:rsidP="00F257C6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return</w:t>
                      </w:r>
                      <w:proofErr w:type="spellEnd"/>
                    </w:p>
                    <w:p w14:paraId="5ADC57E6" w14:textId="77777777" w:rsidR="00F257C6" w:rsidRDefault="00F257C6" w:rsidP="00F257C6"/>
                  </w:txbxContent>
                </v:textbox>
                <w10:anchorlock/>
              </v:shape>
            </w:pict>
          </mc:Fallback>
        </mc:AlternateContent>
      </w:r>
      <w:r w:rsidR="00F257C6" w:rsidRPr="00F257C6">
        <w:rPr>
          <w:bCs/>
        </w:rPr>
        <w:t xml:space="preserve"> </w:t>
      </w:r>
    </w:p>
    <w:p w14:paraId="392488B5" w14:textId="5DCB40DA" w:rsidR="00126759" w:rsidRDefault="00126759" w:rsidP="00CD2D28">
      <w:pPr>
        <w:rPr>
          <w:rFonts w:ascii="Times New Roman" w:hAnsi="Times New Roman" w:cs="Times New Roman"/>
          <w:bCs/>
          <w:sz w:val="24"/>
        </w:rPr>
      </w:pPr>
    </w:p>
    <w:p w14:paraId="6A6F26A2" w14:textId="043AD7F4" w:rsidR="00126759" w:rsidRDefault="006A7C15" w:rsidP="00CD2D28">
      <w:pPr>
        <w:ind w:right="-143"/>
        <w:rPr>
          <w:rFonts w:ascii="Times New Roman" w:hAnsi="Times New Roman" w:cs="Times New Roman"/>
          <w:bCs/>
          <w:sz w:val="24"/>
          <w:lang w:val="en-US"/>
        </w:rPr>
      </w:pPr>
      <w:r>
        <w:rPr>
          <w:rFonts w:ascii="Times New Roman" w:hAnsi="Times New Roman" w:cs="Times New Roman"/>
          <w:bCs/>
          <w:noProof/>
          <w:sz w:val="24"/>
          <w:lang w:val="en-US"/>
        </w:rPr>
        <w:lastRenderedPageBreak/>
        <w:drawing>
          <wp:anchor distT="0" distB="0" distL="114300" distR="114300" simplePos="0" relativeHeight="251773952" behindDoc="0" locked="0" layoutInCell="1" allowOverlap="1" wp14:anchorId="79EC5443" wp14:editId="5FB0BF2F">
            <wp:simplePos x="0" y="0"/>
            <wp:positionH relativeFrom="column">
              <wp:posOffset>4662805</wp:posOffset>
            </wp:positionH>
            <wp:positionV relativeFrom="paragraph">
              <wp:posOffset>128270</wp:posOffset>
            </wp:positionV>
            <wp:extent cx="481012" cy="519137"/>
            <wp:effectExtent l="0" t="0" r="0" b="0"/>
            <wp:wrapNone/>
            <wp:docPr id="175" name="Imagem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Imagem 175"/>
                    <pic:cNvPicPr/>
                  </pic:nvPicPr>
                  <pic:blipFill>
                    <a:blip r:embed="rId3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012" cy="5191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6759">
        <w:rPr>
          <w:rFonts w:ascii="Times New Roman" w:hAnsi="Times New Roman" w:cs="Times New Roman"/>
          <w:bCs/>
          <w:noProof/>
          <w:sz w:val="24"/>
          <w:lang w:val="en-US"/>
        </w:rPr>
        <mc:AlternateContent>
          <mc:Choice Requires="wps">
            <w:drawing>
              <wp:inline distT="0" distB="0" distL="0" distR="0" wp14:anchorId="4160135A" wp14:editId="6BF90C29">
                <wp:extent cx="5386754" cy="3880338"/>
                <wp:effectExtent l="0" t="0" r="23495" b="25400"/>
                <wp:docPr id="160" name="Caixa de Texto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6754" cy="38803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EA365E" w14:textId="30FAD4E1" w:rsidR="00D3683B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73642"/>
                                <w:sz w:val="21"/>
                                <w:szCs w:val="21"/>
                                <w:lang w:eastAsia="pt-BR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73642"/>
                                <w:sz w:val="21"/>
                                <w:szCs w:val="21"/>
                                <w:lang w:eastAsia="pt-BR"/>
                              </w:rPr>
                              <w:t># Método de Euler Modificado</w:t>
                            </w:r>
                          </w:p>
                          <w:p w14:paraId="50BEEA4F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</w:pPr>
                            <w:proofErr w:type="spellStart"/>
                            <w:r w:rsidRPr="0012675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73642"/>
                                <w:sz w:val="20"/>
                                <w:szCs w:val="20"/>
                                <w:lang w:eastAsia="pt-BR"/>
                              </w:rPr>
                              <w:t>def</w:t>
                            </w:r>
                            <w:proofErr w:type="spell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</w:t>
                            </w:r>
                            <w:proofErr w:type="spell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eastAsia="pt-BR"/>
                              </w:rPr>
                              <w:t>euler_modif</w:t>
                            </w:r>
                            <w:proofErr w:type="spell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(y</w:t>
                            </w:r>
                            <w:proofErr w:type="gram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0,x</w:t>
                            </w:r>
                            <w:proofErr w:type="gram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0,h,I):</w:t>
                            </w:r>
                          </w:p>
                          <w:p w14:paraId="472FC45F" w14:textId="2465145A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  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eastAsia="pt-BR"/>
                              </w:rPr>
                              <w:t>n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eastAsia="pt-BR"/>
                              </w:rPr>
                              <w:t>=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(</w:t>
                            </w:r>
                            <w:proofErr w:type="gram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I[</w:t>
                            </w:r>
                            <w:proofErr w:type="gram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D33682"/>
                                <w:sz w:val="20"/>
                                <w:szCs w:val="20"/>
                                <w:lang w:eastAsia="pt-BR"/>
                              </w:rPr>
                              <w:t>1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]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eastAsia="pt-BR"/>
                              </w:rPr>
                              <w:t>-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I[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D33682"/>
                                <w:sz w:val="20"/>
                                <w:szCs w:val="20"/>
                                <w:lang w:eastAsia="pt-BR"/>
                              </w:rPr>
                              <w:t>0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])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eastAsia="pt-BR"/>
                              </w:rPr>
                              <w:t>/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h</w:t>
                            </w:r>
                          </w:p>
                          <w:p w14:paraId="0E8D4B07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  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x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val="en-US" w:eastAsia="pt-BR"/>
                              </w:rPr>
                              <w:t>=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[]</w:t>
                            </w:r>
                          </w:p>
                          <w:p w14:paraId="5D840F34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  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y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val="en-US" w:eastAsia="pt-BR"/>
                              </w:rPr>
                              <w:t>=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[]</w:t>
                            </w:r>
                          </w:p>
                          <w:p w14:paraId="2E48188E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   </w:t>
                            </w:r>
                            <w:proofErr w:type="spell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x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.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append</w:t>
                            </w:r>
                            <w:proofErr w:type="spell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(x0)</w:t>
                            </w:r>
                          </w:p>
                          <w:p w14:paraId="1EE2D12F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   </w:t>
                            </w:r>
                            <w:proofErr w:type="spellStart"/>
                            <w:proofErr w:type="gram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y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.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append</w:t>
                            </w:r>
                            <w:proofErr w:type="spellEnd"/>
                            <w:proofErr w:type="gram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(y0)</w:t>
                            </w:r>
                          </w:p>
                          <w:p w14:paraId="7E7FCA7E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  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print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(</w:t>
                            </w:r>
                            <w:proofErr w:type="spellStart"/>
                            <w:r w:rsidRPr="0012675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73642"/>
                                <w:sz w:val="20"/>
                                <w:szCs w:val="20"/>
                                <w:lang w:val="en-US" w:eastAsia="pt-BR"/>
                              </w:rPr>
                              <w:t>f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AA198"/>
                                <w:sz w:val="20"/>
                                <w:szCs w:val="20"/>
                                <w:lang w:val="en-US" w:eastAsia="pt-BR"/>
                              </w:rPr>
                              <w:t>"</w:t>
                            </w:r>
                            <w:proofErr w:type="gram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AA198"/>
                                <w:sz w:val="20"/>
                                <w:szCs w:val="20"/>
                                <w:lang w:val="en-US" w:eastAsia="pt-BR"/>
                              </w:rPr>
                              <w:t>y</w:t>
                            </w:r>
                            <w:proofErr w:type="spell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CB4B16"/>
                                <w:sz w:val="20"/>
                                <w:szCs w:val="20"/>
                                <w:lang w:val="en-US" w:eastAsia="pt-BR"/>
                              </w:rPr>
                              <w:t>{</w:t>
                            </w:r>
                            <w:proofErr w:type="gram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D33682"/>
                                <w:sz w:val="20"/>
                                <w:szCs w:val="20"/>
                                <w:lang w:val="en-US" w:eastAsia="pt-BR"/>
                              </w:rPr>
                              <w:t>0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CB4B16"/>
                                <w:sz w:val="20"/>
                                <w:szCs w:val="20"/>
                                <w:lang w:val="en-US" w:eastAsia="pt-BR"/>
                              </w:rPr>
                              <w:t>}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AA198"/>
                                <w:sz w:val="20"/>
                                <w:szCs w:val="20"/>
                                <w:lang w:val="en-US" w:eastAsia="pt-BR"/>
                              </w:rPr>
                              <w:t> =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CB4B16"/>
                                <w:sz w:val="20"/>
                                <w:szCs w:val="20"/>
                                <w:lang w:val="en-US" w:eastAsia="pt-BR"/>
                              </w:rPr>
                              <w:t>{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y0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CB4B16"/>
                                <w:sz w:val="20"/>
                                <w:szCs w:val="20"/>
                                <w:lang w:val="en-US" w:eastAsia="pt-BR"/>
                              </w:rPr>
                              <w:t>}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AA198"/>
                                <w:sz w:val="20"/>
                                <w:szCs w:val="20"/>
                                <w:lang w:val="en-US" w:eastAsia="pt-BR"/>
                              </w:rPr>
                              <w:t>"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)</w:t>
                            </w:r>
                          </w:p>
                          <w:p w14:paraId="07883C7D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  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val="en-US" w:eastAsia="pt-BR"/>
                              </w:rPr>
                              <w:t>for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</w:t>
                            </w:r>
                            <w:proofErr w:type="spell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i</w:t>
                            </w:r>
                            <w:proofErr w:type="spell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val="en-US" w:eastAsia="pt-BR"/>
                              </w:rPr>
                              <w:t>in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range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(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int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(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n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)):</w:t>
                            </w:r>
                          </w:p>
                          <w:p w14:paraId="10852C81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       </w:t>
                            </w:r>
                            <w:proofErr w:type="spell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eastAsia="pt-BR"/>
                              </w:rPr>
                              <w:t>yk_til</w:t>
                            </w:r>
                            <w:proofErr w:type="spell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eastAsia="pt-BR"/>
                              </w:rPr>
                              <w:t>=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y0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eastAsia="pt-BR"/>
                              </w:rPr>
                              <w:t>+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eastAsia="pt-BR"/>
                              </w:rPr>
                              <w:t>func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(x</w:t>
                            </w:r>
                            <w:proofErr w:type="gram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0,y</w:t>
                            </w:r>
                            <w:proofErr w:type="gram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0)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eastAsia="pt-BR"/>
                              </w:rPr>
                              <w:t>*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h</w:t>
                            </w:r>
                          </w:p>
                          <w:p w14:paraId="600900F7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       </w:t>
                            </w:r>
                            <w:proofErr w:type="spell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eastAsia="pt-BR"/>
                              </w:rPr>
                              <w:t>f_xy</w:t>
                            </w:r>
                            <w:proofErr w:type="spell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eastAsia="pt-BR"/>
                              </w:rPr>
                              <w:t>=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eastAsia="pt-BR"/>
                              </w:rPr>
                              <w:t>func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(x</w:t>
                            </w:r>
                            <w:proofErr w:type="gram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0,y</w:t>
                            </w:r>
                            <w:proofErr w:type="gram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0)</w:t>
                            </w:r>
                          </w:p>
                          <w:p w14:paraId="5476F519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       </w:t>
                            </w:r>
                            <w:proofErr w:type="spell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eastAsia="pt-BR"/>
                              </w:rPr>
                              <w:t>f_til_xy</w:t>
                            </w:r>
                            <w:proofErr w:type="spell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eastAsia="pt-BR"/>
                              </w:rPr>
                              <w:t>=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eastAsia="pt-BR"/>
                              </w:rPr>
                              <w:t>func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(x0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eastAsia="pt-BR"/>
                              </w:rPr>
                              <w:t>+</w:t>
                            </w:r>
                            <w:proofErr w:type="gram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h,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eastAsia="pt-BR"/>
                              </w:rPr>
                              <w:t>yk</w:t>
                            </w:r>
                            <w:proofErr w:type="gram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eastAsia="pt-BR"/>
                              </w:rPr>
                              <w:t>_til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)</w:t>
                            </w:r>
                          </w:p>
                          <w:p w14:paraId="72A5931A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      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eastAsia="pt-BR"/>
                              </w:rPr>
                              <w:t>k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eastAsia="pt-BR"/>
                              </w:rPr>
                              <w:t>=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(</w:t>
                            </w:r>
                            <w:proofErr w:type="spell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eastAsia="pt-BR"/>
                              </w:rPr>
                              <w:t>f_xy</w:t>
                            </w:r>
                            <w:proofErr w:type="spell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eastAsia="pt-BR"/>
                              </w:rPr>
                              <w:t>+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</w:t>
                            </w:r>
                            <w:proofErr w:type="spell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eastAsia="pt-BR"/>
                              </w:rPr>
                              <w:t>f_til_</w:t>
                            </w:r>
                            <w:proofErr w:type="gram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eastAsia="pt-BR"/>
                              </w:rPr>
                              <w:t>xy</w:t>
                            </w:r>
                            <w:proofErr w:type="spell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)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eastAsia="pt-BR"/>
                              </w:rPr>
                              <w:t>/</w:t>
                            </w:r>
                            <w:proofErr w:type="gram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D33682"/>
                                <w:sz w:val="20"/>
                                <w:szCs w:val="20"/>
                                <w:lang w:eastAsia="pt-BR"/>
                              </w:rPr>
                              <w:t>2</w:t>
                            </w:r>
                          </w:p>
                          <w:p w14:paraId="5509302D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eastAsia="pt-BR"/>
                              </w:rPr>
                              <w:t>        </w:t>
                            </w:r>
                            <w:proofErr w:type="spell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yk</w:t>
                            </w:r>
                            <w:proofErr w:type="spell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val="en-US" w:eastAsia="pt-BR"/>
                              </w:rPr>
                              <w:t>=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y0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val="en-US" w:eastAsia="pt-BR"/>
                              </w:rPr>
                              <w:t>+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k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val="en-US" w:eastAsia="pt-BR"/>
                              </w:rPr>
                              <w:t>*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h</w:t>
                            </w:r>
                          </w:p>
                          <w:p w14:paraId="5C89FF32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      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print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(</w:t>
                            </w:r>
                            <w:proofErr w:type="spellStart"/>
                            <w:r w:rsidRPr="0012675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73642"/>
                                <w:sz w:val="20"/>
                                <w:szCs w:val="20"/>
                                <w:lang w:val="en-US" w:eastAsia="pt-BR"/>
                              </w:rPr>
                              <w:t>f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AA198"/>
                                <w:sz w:val="20"/>
                                <w:szCs w:val="20"/>
                                <w:lang w:val="en-US" w:eastAsia="pt-BR"/>
                              </w:rPr>
                              <w:t>"y</w:t>
                            </w:r>
                            <w:proofErr w:type="spell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CB4B16"/>
                                <w:sz w:val="20"/>
                                <w:szCs w:val="20"/>
                                <w:lang w:val="en-US" w:eastAsia="pt-BR"/>
                              </w:rPr>
                              <w:t>{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i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val="en-US" w:eastAsia="pt-BR"/>
                              </w:rPr>
                              <w:t>+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D33682"/>
                                <w:sz w:val="20"/>
                                <w:szCs w:val="20"/>
                                <w:lang w:val="en-US" w:eastAsia="pt-BR"/>
                              </w:rPr>
                              <w:t>1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CB4B16"/>
                                <w:sz w:val="20"/>
                                <w:szCs w:val="20"/>
                                <w:lang w:val="en-US" w:eastAsia="pt-BR"/>
                              </w:rPr>
                              <w:t>}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AA198"/>
                                <w:sz w:val="20"/>
                                <w:szCs w:val="20"/>
                                <w:lang w:val="en-US" w:eastAsia="pt-BR"/>
                              </w:rPr>
                              <w:t> =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CB4B16"/>
                                <w:sz w:val="20"/>
                                <w:szCs w:val="20"/>
                                <w:lang w:val="en-US" w:eastAsia="pt-BR"/>
                              </w:rPr>
                              <w:t>{</w:t>
                            </w:r>
                            <w:proofErr w:type="spell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yk</w:t>
                            </w:r>
                            <w:proofErr w:type="spell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CB4B16"/>
                                <w:sz w:val="20"/>
                                <w:szCs w:val="20"/>
                                <w:lang w:val="en-US" w:eastAsia="pt-BR"/>
                              </w:rPr>
                              <w:t>}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AA198"/>
                                <w:sz w:val="20"/>
                                <w:szCs w:val="20"/>
                                <w:lang w:val="en-US" w:eastAsia="pt-BR"/>
                              </w:rPr>
                              <w:t>"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)</w:t>
                            </w:r>
                          </w:p>
                          <w:p w14:paraId="350FFAA1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       y0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val="en-US" w:eastAsia="pt-BR"/>
                              </w:rPr>
                              <w:t>=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</w:t>
                            </w:r>
                            <w:proofErr w:type="spell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yk</w:t>
                            </w:r>
                            <w:proofErr w:type="spellEnd"/>
                          </w:p>
                          <w:p w14:paraId="410EC7AF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       x0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val="en-US" w:eastAsia="pt-BR"/>
                              </w:rPr>
                              <w:t>=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x0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0"/>
                                <w:szCs w:val="20"/>
                                <w:lang w:val="en-US" w:eastAsia="pt-BR"/>
                              </w:rPr>
                              <w:t>+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h</w:t>
                            </w:r>
                          </w:p>
                          <w:p w14:paraId="6F0F4C34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       </w:t>
                            </w:r>
                            <w:proofErr w:type="spell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x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.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append</w:t>
                            </w:r>
                            <w:proofErr w:type="spell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(x0)</w:t>
                            </w:r>
                          </w:p>
                          <w:p w14:paraId="37D96CBF" w14:textId="113869C0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        </w:t>
                            </w:r>
                            <w:proofErr w:type="spellStart"/>
                            <w:proofErr w:type="gramStart"/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y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.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268BD2"/>
                                <w:sz w:val="20"/>
                                <w:szCs w:val="20"/>
                                <w:lang w:val="en-US" w:eastAsia="pt-BR"/>
                              </w:rPr>
                              <w:t>append</w:t>
                            </w:r>
                            <w:proofErr w:type="spellEnd"/>
                            <w:proofErr w:type="gramEnd"/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0"/>
                                <w:szCs w:val="20"/>
                                <w:lang w:val="en-US" w:eastAsia="pt-BR"/>
                              </w:rPr>
                              <w:t>(y0)</w:t>
                            </w:r>
                          </w:p>
                          <w:p w14:paraId="3821EB7D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126759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</w:t>
                            </w:r>
                            <w:r w:rsidRPr="00126759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return</w:t>
                            </w:r>
                          </w:p>
                          <w:p w14:paraId="0853FCF2" w14:textId="77777777" w:rsidR="00126759" w:rsidRPr="00126759" w:rsidRDefault="00126759" w:rsidP="00126759">
                            <w:pPr>
                              <w:shd w:val="clear" w:color="auto" w:fill="FDF6E3"/>
                              <w:spacing w:after="24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</w:p>
                          <w:p w14:paraId="4D9BAF0B" w14:textId="77777777" w:rsidR="00126759" w:rsidRDefault="0012675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60135A" id="Caixa de Texto 160" o:spid="_x0000_s1198" type="#_x0000_t202" style="width:424.15pt;height:305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" fillcolor="white [3201]" strokeweight=".5pt">
                <v:textbox>
                  <w:txbxContent>
                    <w:p w14:paraId="08EA365E" w14:textId="30FAD4E1" w:rsidR="00D3683B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073642"/>
                          <w:sz w:val="21"/>
                          <w:szCs w:val="21"/>
                          <w:lang w:eastAsia="pt-BR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b/>
                          <w:bCs/>
                          <w:color w:val="073642"/>
                          <w:sz w:val="21"/>
                          <w:szCs w:val="21"/>
                          <w:lang w:eastAsia="pt-BR"/>
                        </w:rPr>
                        <w:t># Método de Euler Modificado</w:t>
                      </w:r>
                    </w:p>
                    <w:p w14:paraId="50BEEA4F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</w:pPr>
                      <w:proofErr w:type="spellStart"/>
                      <w:r w:rsidRPr="00126759">
                        <w:rPr>
                          <w:rFonts w:ascii="Consolas" w:eastAsia="Times New Roman" w:hAnsi="Consolas" w:cs="Times New Roman"/>
                          <w:b/>
                          <w:bCs/>
                          <w:color w:val="073642"/>
                          <w:sz w:val="20"/>
                          <w:szCs w:val="20"/>
                          <w:lang w:eastAsia="pt-BR"/>
                        </w:rPr>
                        <w:t>def</w:t>
                      </w:r>
                      <w:proofErr w:type="spellEnd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</w:t>
                      </w:r>
                      <w:proofErr w:type="spellStart"/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eastAsia="pt-BR"/>
                        </w:rPr>
                        <w:t>euler_modif</w:t>
                      </w:r>
                      <w:proofErr w:type="spellEnd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(y</w:t>
                      </w:r>
                      <w:proofErr w:type="gramStart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0,x</w:t>
                      </w:r>
                      <w:proofErr w:type="gramEnd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0,h,I):</w:t>
                      </w:r>
                    </w:p>
                    <w:p w14:paraId="472FC45F" w14:textId="2465145A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  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eastAsia="pt-BR"/>
                        </w:rPr>
                        <w:t>n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eastAsia="pt-BR"/>
                        </w:rPr>
                        <w:t>=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(</w:t>
                      </w:r>
                      <w:proofErr w:type="gramStart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I[</w:t>
                      </w:r>
                      <w:proofErr w:type="gramEnd"/>
                      <w:r w:rsidRPr="00126759">
                        <w:rPr>
                          <w:rFonts w:ascii="Consolas" w:eastAsia="Times New Roman" w:hAnsi="Consolas" w:cs="Times New Roman"/>
                          <w:color w:val="D33682"/>
                          <w:sz w:val="20"/>
                          <w:szCs w:val="20"/>
                          <w:lang w:eastAsia="pt-BR"/>
                        </w:rPr>
                        <w:t>1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]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eastAsia="pt-BR"/>
                        </w:rPr>
                        <w:t>-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I[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D33682"/>
                          <w:sz w:val="20"/>
                          <w:szCs w:val="20"/>
                          <w:lang w:eastAsia="pt-BR"/>
                        </w:rPr>
                        <w:t>0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])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eastAsia="pt-BR"/>
                        </w:rPr>
                        <w:t>/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h</w:t>
                      </w:r>
                    </w:p>
                    <w:p w14:paraId="0E8D4B07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  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x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val="en-US" w:eastAsia="pt-BR"/>
                        </w:rPr>
                        <w:t>=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[]</w:t>
                      </w:r>
                    </w:p>
                    <w:p w14:paraId="5D840F34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  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y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val="en-US" w:eastAsia="pt-BR"/>
                        </w:rPr>
                        <w:t>=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[]</w:t>
                      </w:r>
                    </w:p>
                    <w:p w14:paraId="2E48188E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   </w:t>
                      </w:r>
                      <w:proofErr w:type="spellStart"/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x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.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append</w:t>
                      </w:r>
                      <w:proofErr w:type="spellEnd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(x0)</w:t>
                      </w:r>
                    </w:p>
                    <w:p w14:paraId="1EE2D12F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   </w:t>
                      </w:r>
                      <w:proofErr w:type="spellStart"/>
                      <w:proofErr w:type="gramStart"/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y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.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append</w:t>
                      </w:r>
                      <w:proofErr w:type="spellEnd"/>
                      <w:proofErr w:type="gramEnd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(y0)</w:t>
                      </w:r>
                    </w:p>
                    <w:p w14:paraId="7E7FCA7E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  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print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(</w:t>
                      </w:r>
                      <w:proofErr w:type="spellStart"/>
                      <w:r w:rsidRPr="00126759">
                        <w:rPr>
                          <w:rFonts w:ascii="Consolas" w:eastAsia="Times New Roman" w:hAnsi="Consolas" w:cs="Times New Roman"/>
                          <w:b/>
                          <w:bCs/>
                          <w:color w:val="073642"/>
                          <w:sz w:val="20"/>
                          <w:szCs w:val="20"/>
                          <w:lang w:val="en-US" w:eastAsia="pt-BR"/>
                        </w:rPr>
                        <w:t>f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AA198"/>
                          <w:sz w:val="20"/>
                          <w:szCs w:val="20"/>
                          <w:lang w:val="en-US" w:eastAsia="pt-BR"/>
                        </w:rPr>
                        <w:t>"</w:t>
                      </w:r>
                      <w:proofErr w:type="gramStart"/>
                      <w:r w:rsidRPr="00126759">
                        <w:rPr>
                          <w:rFonts w:ascii="Consolas" w:eastAsia="Times New Roman" w:hAnsi="Consolas" w:cs="Times New Roman"/>
                          <w:color w:val="2AA198"/>
                          <w:sz w:val="20"/>
                          <w:szCs w:val="20"/>
                          <w:lang w:val="en-US" w:eastAsia="pt-BR"/>
                        </w:rPr>
                        <w:t>y</w:t>
                      </w:r>
                      <w:proofErr w:type="spellEnd"/>
                      <w:r w:rsidRPr="00126759">
                        <w:rPr>
                          <w:rFonts w:ascii="Consolas" w:eastAsia="Times New Roman" w:hAnsi="Consolas" w:cs="Times New Roman"/>
                          <w:color w:val="CB4B16"/>
                          <w:sz w:val="20"/>
                          <w:szCs w:val="20"/>
                          <w:lang w:val="en-US" w:eastAsia="pt-BR"/>
                        </w:rPr>
                        <w:t>{</w:t>
                      </w:r>
                      <w:proofErr w:type="gramEnd"/>
                      <w:r w:rsidRPr="00126759">
                        <w:rPr>
                          <w:rFonts w:ascii="Consolas" w:eastAsia="Times New Roman" w:hAnsi="Consolas" w:cs="Times New Roman"/>
                          <w:color w:val="D33682"/>
                          <w:sz w:val="20"/>
                          <w:szCs w:val="20"/>
                          <w:lang w:val="en-US" w:eastAsia="pt-BR"/>
                        </w:rPr>
                        <w:t>0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CB4B16"/>
                          <w:sz w:val="20"/>
                          <w:szCs w:val="20"/>
                          <w:lang w:val="en-US" w:eastAsia="pt-BR"/>
                        </w:rPr>
                        <w:t>}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AA198"/>
                          <w:sz w:val="20"/>
                          <w:szCs w:val="20"/>
                          <w:lang w:val="en-US" w:eastAsia="pt-BR"/>
                        </w:rPr>
                        <w:t> =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CB4B16"/>
                          <w:sz w:val="20"/>
                          <w:szCs w:val="20"/>
                          <w:lang w:val="en-US" w:eastAsia="pt-BR"/>
                        </w:rPr>
                        <w:t>{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y0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CB4B16"/>
                          <w:sz w:val="20"/>
                          <w:szCs w:val="20"/>
                          <w:lang w:val="en-US" w:eastAsia="pt-BR"/>
                        </w:rPr>
                        <w:t>}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AA198"/>
                          <w:sz w:val="20"/>
                          <w:szCs w:val="20"/>
                          <w:lang w:val="en-US" w:eastAsia="pt-BR"/>
                        </w:rPr>
                        <w:t>"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)</w:t>
                      </w:r>
                    </w:p>
                    <w:p w14:paraId="07883C7D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  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val="en-US" w:eastAsia="pt-BR"/>
                        </w:rPr>
                        <w:t>for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</w:t>
                      </w:r>
                      <w:proofErr w:type="spellStart"/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i</w:t>
                      </w:r>
                      <w:proofErr w:type="spellEnd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val="en-US" w:eastAsia="pt-BR"/>
                        </w:rPr>
                        <w:t>in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range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(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int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(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n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)):</w:t>
                      </w:r>
                    </w:p>
                    <w:p w14:paraId="10852C81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       </w:t>
                      </w:r>
                      <w:proofErr w:type="spellStart"/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eastAsia="pt-BR"/>
                        </w:rPr>
                        <w:t>yk_til</w:t>
                      </w:r>
                      <w:proofErr w:type="spellEnd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eastAsia="pt-BR"/>
                        </w:rPr>
                        <w:t>=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y0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eastAsia="pt-BR"/>
                        </w:rPr>
                        <w:t>+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eastAsia="pt-BR"/>
                        </w:rPr>
                        <w:t>func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(x</w:t>
                      </w:r>
                      <w:proofErr w:type="gramStart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0,y</w:t>
                      </w:r>
                      <w:proofErr w:type="gramEnd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0)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eastAsia="pt-BR"/>
                        </w:rPr>
                        <w:t>*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h</w:t>
                      </w:r>
                    </w:p>
                    <w:p w14:paraId="600900F7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       </w:t>
                      </w:r>
                      <w:proofErr w:type="spellStart"/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eastAsia="pt-BR"/>
                        </w:rPr>
                        <w:t>f_xy</w:t>
                      </w:r>
                      <w:proofErr w:type="spellEnd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eastAsia="pt-BR"/>
                        </w:rPr>
                        <w:t>=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eastAsia="pt-BR"/>
                        </w:rPr>
                        <w:t>func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(x</w:t>
                      </w:r>
                      <w:proofErr w:type="gramStart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0,y</w:t>
                      </w:r>
                      <w:proofErr w:type="gramEnd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0)</w:t>
                      </w:r>
                    </w:p>
                    <w:p w14:paraId="5476F519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       </w:t>
                      </w:r>
                      <w:proofErr w:type="spellStart"/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eastAsia="pt-BR"/>
                        </w:rPr>
                        <w:t>f_til_xy</w:t>
                      </w:r>
                      <w:proofErr w:type="spellEnd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eastAsia="pt-BR"/>
                        </w:rPr>
                        <w:t>=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eastAsia="pt-BR"/>
                        </w:rPr>
                        <w:t>func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(x0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eastAsia="pt-BR"/>
                        </w:rPr>
                        <w:t>+</w:t>
                      </w:r>
                      <w:proofErr w:type="gramStart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h,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eastAsia="pt-BR"/>
                        </w:rPr>
                        <w:t>yk</w:t>
                      </w:r>
                      <w:proofErr w:type="gramEnd"/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eastAsia="pt-BR"/>
                        </w:rPr>
                        <w:t>_til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)</w:t>
                      </w:r>
                    </w:p>
                    <w:p w14:paraId="72A5931A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      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eastAsia="pt-BR"/>
                        </w:rPr>
                        <w:t>k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eastAsia="pt-BR"/>
                        </w:rPr>
                        <w:t>=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(</w:t>
                      </w:r>
                      <w:proofErr w:type="spellStart"/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eastAsia="pt-BR"/>
                        </w:rPr>
                        <w:t>f_xy</w:t>
                      </w:r>
                      <w:proofErr w:type="spellEnd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eastAsia="pt-BR"/>
                        </w:rPr>
                        <w:t>+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</w:t>
                      </w:r>
                      <w:proofErr w:type="spellStart"/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eastAsia="pt-BR"/>
                        </w:rPr>
                        <w:t>f_til_</w:t>
                      </w:r>
                      <w:proofErr w:type="gramStart"/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eastAsia="pt-BR"/>
                        </w:rPr>
                        <w:t>xy</w:t>
                      </w:r>
                      <w:proofErr w:type="spellEnd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)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eastAsia="pt-BR"/>
                        </w:rPr>
                        <w:t>/</w:t>
                      </w:r>
                      <w:proofErr w:type="gramEnd"/>
                      <w:r w:rsidRPr="00126759">
                        <w:rPr>
                          <w:rFonts w:ascii="Consolas" w:eastAsia="Times New Roman" w:hAnsi="Consolas" w:cs="Times New Roman"/>
                          <w:color w:val="D33682"/>
                          <w:sz w:val="20"/>
                          <w:szCs w:val="20"/>
                          <w:lang w:eastAsia="pt-BR"/>
                        </w:rPr>
                        <w:t>2</w:t>
                      </w:r>
                    </w:p>
                    <w:p w14:paraId="5509302D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eastAsia="pt-BR"/>
                        </w:rPr>
                        <w:t>        </w:t>
                      </w:r>
                      <w:proofErr w:type="spellStart"/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yk</w:t>
                      </w:r>
                      <w:proofErr w:type="spellEnd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val="en-US" w:eastAsia="pt-BR"/>
                        </w:rPr>
                        <w:t>=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y0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val="en-US" w:eastAsia="pt-BR"/>
                        </w:rPr>
                        <w:t>+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k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val="en-US" w:eastAsia="pt-BR"/>
                        </w:rPr>
                        <w:t>*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h</w:t>
                      </w:r>
                    </w:p>
                    <w:p w14:paraId="5C89FF32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      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print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(</w:t>
                      </w:r>
                      <w:proofErr w:type="spellStart"/>
                      <w:r w:rsidRPr="00126759">
                        <w:rPr>
                          <w:rFonts w:ascii="Consolas" w:eastAsia="Times New Roman" w:hAnsi="Consolas" w:cs="Times New Roman"/>
                          <w:b/>
                          <w:bCs/>
                          <w:color w:val="073642"/>
                          <w:sz w:val="20"/>
                          <w:szCs w:val="20"/>
                          <w:lang w:val="en-US" w:eastAsia="pt-BR"/>
                        </w:rPr>
                        <w:t>f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AA198"/>
                          <w:sz w:val="20"/>
                          <w:szCs w:val="20"/>
                          <w:lang w:val="en-US" w:eastAsia="pt-BR"/>
                        </w:rPr>
                        <w:t>"y</w:t>
                      </w:r>
                      <w:proofErr w:type="spellEnd"/>
                      <w:r w:rsidRPr="00126759">
                        <w:rPr>
                          <w:rFonts w:ascii="Consolas" w:eastAsia="Times New Roman" w:hAnsi="Consolas" w:cs="Times New Roman"/>
                          <w:color w:val="CB4B16"/>
                          <w:sz w:val="20"/>
                          <w:szCs w:val="20"/>
                          <w:lang w:val="en-US" w:eastAsia="pt-BR"/>
                        </w:rPr>
                        <w:t>{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i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val="en-US" w:eastAsia="pt-BR"/>
                        </w:rPr>
                        <w:t>+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D33682"/>
                          <w:sz w:val="20"/>
                          <w:szCs w:val="20"/>
                          <w:lang w:val="en-US" w:eastAsia="pt-BR"/>
                        </w:rPr>
                        <w:t>1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CB4B16"/>
                          <w:sz w:val="20"/>
                          <w:szCs w:val="20"/>
                          <w:lang w:val="en-US" w:eastAsia="pt-BR"/>
                        </w:rPr>
                        <w:t>}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AA198"/>
                          <w:sz w:val="20"/>
                          <w:szCs w:val="20"/>
                          <w:lang w:val="en-US" w:eastAsia="pt-BR"/>
                        </w:rPr>
                        <w:t> =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CB4B16"/>
                          <w:sz w:val="20"/>
                          <w:szCs w:val="20"/>
                          <w:lang w:val="en-US" w:eastAsia="pt-BR"/>
                        </w:rPr>
                        <w:t>{</w:t>
                      </w:r>
                      <w:proofErr w:type="spellStart"/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yk</w:t>
                      </w:r>
                      <w:proofErr w:type="spellEnd"/>
                      <w:r w:rsidRPr="00126759">
                        <w:rPr>
                          <w:rFonts w:ascii="Consolas" w:eastAsia="Times New Roman" w:hAnsi="Consolas" w:cs="Times New Roman"/>
                          <w:color w:val="CB4B16"/>
                          <w:sz w:val="20"/>
                          <w:szCs w:val="20"/>
                          <w:lang w:val="en-US" w:eastAsia="pt-BR"/>
                        </w:rPr>
                        <w:t>}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AA198"/>
                          <w:sz w:val="20"/>
                          <w:szCs w:val="20"/>
                          <w:lang w:val="en-US" w:eastAsia="pt-BR"/>
                        </w:rPr>
                        <w:t>"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)</w:t>
                      </w:r>
                    </w:p>
                    <w:p w14:paraId="350FFAA1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       y0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val="en-US" w:eastAsia="pt-BR"/>
                        </w:rPr>
                        <w:t>=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</w:t>
                      </w:r>
                      <w:proofErr w:type="spellStart"/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yk</w:t>
                      </w:r>
                      <w:proofErr w:type="spellEnd"/>
                    </w:p>
                    <w:p w14:paraId="410EC7AF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       x0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val="en-US" w:eastAsia="pt-BR"/>
                        </w:rPr>
                        <w:t>=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x0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0"/>
                          <w:szCs w:val="20"/>
                          <w:lang w:val="en-US" w:eastAsia="pt-BR"/>
                        </w:rPr>
                        <w:t>+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h</w:t>
                      </w:r>
                    </w:p>
                    <w:p w14:paraId="6F0F4C34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       </w:t>
                      </w:r>
                      <w:proofErr w:type="spellStart"/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x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.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append</w:t>
                      </w:r>
                      <w:proofErr w:type="spellEnd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(x0)</w:t>
                      </w:r>
                    </w:p>
                    <w:p w14:paraId="37D96CBF" w14:textId="113869C0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        </w:t>
                      </w:r>
                      <w:proofErr w:type="spellStart"/>
                      <w:proofErr w:type="gramStart"/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y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.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268BD2"/>
                          <w:sz w:val="20"/>
                          <w:szCs w:val="20"/>
                          <w:lang w:val="en-US" w:eastAsia="pt-BR"/>
                        </w:rPr>
                        <w:t>append</w:t>
                      </w:r>
                      <w:proofErr w:type="spellEnd"/>
                      <w:proofErr w:type="gramEnd"/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0"/>
                          <w:szCs w:val="20"/>
                          <w:lang w:val="en-US" w:eastAsia="pt-BR"/>
                        </w:rPr>
                        <w:t>(y0)</w:t>
                      </w:r>
                    </w:p>
                    <w:p w14:paraId="3821EB7D" w14:textId="77777777" w:rsidR="00126759" w:rsidRPr="00126759" w:rsidRDefault="00126759" w:rsidP="00126759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126759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</w:t>
                      </w:r>
                      <w:r w:rsidRPr="00126759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return</w:t>
                      </w:r>
                    </w:p>
                    <w:p w14:paraId="0853FCF2" w14:textId="77777777" w:rsidR="00126759" w:rsidRPr="00126759" w:rsidRDefault="00126759" w:rsidP="00126759">
                      <w:pPr>
                        <w:shd w:val="clear" w:color="auto" w:fill="FDF6E3"/>
                        <w:spacing w:after="24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</w:p>
                    <w:p w14:paraId="4D9BAF0B" w14:textId="77777777" w:rsidR="00126759" w:rsidRDefault="00126759"/>
                  </w:txbxContent>
                </v:textbox>
                <w10:anchorlock/>
              </v:shape>
            </w:pict>
          </mc:Fallback>
        </mc:AlternateContent>
      </w:r>
    </w:p>
    <w:p w14:paraId="171DCDB8" w14:textId="0CD944A6" w:rsidR="00D3683B" w:rsidRDefault="00D3683B" w:rsidP="00CD2D28">
      <w:pPr>
        <w:rPr>
          <w:rFonts w:ascii="Times New Roman" w:hAnsi="Times New Roman" w:cs="Times New Roman"/>
          <w:bCs/>
          <w:sz w:val="24"/>
          <w:lang w:val="en-US"/>
        </w:rPr>
      </w:pPr>
    </w:p>
    <w:p w14:paraId="0E5EAD22" w14:textId="21E94665" w:rsidR="00D3683B" w:rsidRDefault="00D3683B" w:rsidP="00CD2D28">
      <w:pPr>
        <w:rPr>
          <w:rFonts w:ascii="Times New Roman" w:hAnsi="Times New Roman" w:cs="Times New Roman"/>
          <w:bCs/>
          <w:sz w:val="24"/>
          <w:lang w:val="en-US"/>
        </w:rPr>
      </w:pPr>
    </w:p>
    <w:p w14:paraId="593E035F" w14:textId="76F11D8E" w:rsidR="00D3683B" w:rsidRDefault="00D3683B" w:rsidP="00CD2D28">
      <w:pPr>
        <w:rPr>
          <w:rFonts w:ascii="Times New Roman" w:hAnsi="Times New Roman" w:cs="Times New Roman"/>
          <w:bCs/>
          <w:sz w:val="24"/>
          <w:lang w:val="en-US"/>
        </w:rPr>
      </w:pPr>
    </w:p>
    <w:p w14:paraId="63063841" w14:textId="4F7DBE17" w:rsidR="00D3683B" w:rsidRDefault="00D3683B" w:rsidP="00CD2D28">
      <w:pPr>
        <w:rPr>
          <w:rFonts w:ascii="Times New Roman" w:hAnsi="Times New Roman" w:cs="Times New Roman"/>
          <w:bCs/>
          <w:sz w:val="24"/>
          <w:lang w:val="en-US"/>
        </w:rPr>
      </w:pPr>
    </w:p>
    <w:p w14:paraId="6BC3549A" w14:textId="3F918D22" w:rsidR="00D3683B" w:rsidRDefault="00D3683B" w:rsidP="00CD2D28">
      <w:pPr>
        <w:rPr>
          <w:rFonts w:ascii="Times New Roman" w:hAnsi="Times New Roman" w:cs="Times New Roman"/>
          <w:bCs/>
          <w:sz w:val="24"/>
          <w:lang w:val="en-US"/>
        </w:rPr>
      </w:pPr>
    </w:p>
    <w:p w14:paraId="4DE03A07" w14:textId="6445DFA0" w:rsidR="00D3683B" w:rsidRDefault="00D3683B" w:rsidP="00CD2D28">
      <w:pPr>
        <w:rPr>
          <w:rFonts w:ascii="Times New Roman" w:hAnsi="Times New Roman" w:cs="Times New Roman"/>
          <w:bCs/>
          <w:sz w:val="24"/>
          <w:lang w:val="en-US"/>
        </w:rPr>
      </w:pPr>
    </w:p>
    <w:p w14:paraId="73BE89B2" w14:textId="37E8CF5D" w:rsidR="00D3683B" w:rsidRDefault="00D3683B" w:rsidP="00CD2D28">
      <w:pPr>
        <w:rPr>
          <w:rFonts w:ascii="Times New Roman" w:hAnsi="Times New Roman" w:cs="Times New Roman"/>
          <w:bCs/>
          <w:sz w:val="24"/>
          <w:lang w:val="en-US"/>
        </w:rPr>
      </w:pPr>
    </w:p>
    <w:p w14:paraId="1CBEDBEA" w14:textId="61076CA8" w:rsidR="00D3683B" w:rsidRDefault="00D3683B" w:rsidP="00CD2D28">
      <w:pPr>
        <w:rPr>
          <w:rFonts w:ascii="Times New Roman" w:hAnsi="Times New Roman" w:cs="Times New Roman"/>
          <w:bCs/>
          <w:sz w:val="24"/>
          <w:lang w:val="en-US"/>
        </w:rPr>
      </w:pPr>
    </w:p>
    <w:p w14:paraId="74E06243" w14:textId="1611806B" w:rsidR="00D3683B" w:rsidRDefault="00D3683B" w:rsidP="00CD2D28">
      <w:pPr>
        <w:rPr>
          <w:rFonts w:ascii="Times New Roman" w:hAnsi="Times New Roman" w:cs="Times New Roman"/>
          <w:bCs/>
          <w:sz w:val="24"/>
          <w:lang w:val="en-US"/>
        </w:rPr>
      </w:pPr>
    </w:p>
    <w:p w14:paraId="67E80139" w14:textId="1466EB01" w:rsidR="00D3683B" w:rsidRDefault="00D3683B" w:rsidP="00CD2D28">
      <w:pPr>
        <w:rPr>
          <w:rFonts w:ascii="Times New Roman" w:hAnsi="Times New Roman" w:cs="Times New Roman"/>
          <w:bCs/>
          <w:sz w:val="24"/>
          <w:lang w:val="en-US"/>
        </w:rPr>
      </w:pPr>
    </w:p>
    <w:p w14:paraId="41398942" w14:textId="57537374" w:rsidR="00D3683B" w:rsidRDefault="00D3683B" w:rsidP="00CD2D28">
      <w:pPr>
        <w:rPr>
          <w:rFonts w:ascii="Times New Roman" w:hAnsi="Times New Roman" w:cs="Times New Roman"/>
          <w:bCs/>
          <w:sz w:val="24"/>
          <w:lang w:val="en-US"/>
        </w:rPr>
      </w:pPr>
    </w:p>
    <w:p w14:paraId="3781181C" w14:textId="6E86C462" w:rsidR="00D3683B" w:rsidRDefault="00D3683B" w:rsidP="00CD2D28">
      <w:pPr>
        <w:rPr>
          <w:rFonts w:ascii="Times New Roman" w:hAnsi="Times New Roman" w:cs="Times New Roman"/>
          <w:bCs/>
          <w:sz w:val="24"/>
          <w:lang w:val="en-US"/>
        </w:rPr>
      </w:pPr>
    </w:p>
    <w:p w14:paraId="4328D81D" w14:textId="10F7BBC3" w:rsidR="00D3683B" w:rsidRDefault="00D3683B" w:rsidP="00CD2D28">
      <w:pPr>
        <w:rPr>
          <w:rFonts w:ascii="Times New Roman" w:hAnsi="Times New Roman" w:cs="Times New Roman"/>
          <w:bCs/>
          <w:sz w:val="24"/>
          <w:lang w:val="en-US"/>
        </w:rPr>
      </w:pPr>
    </w:p>
    <w:p w14:paraId="0AEAD88C" w14:textId="71F0782F" w:rsidR="00D3683B" w:rsidRDefault="00D3683B" w:rsidP="00CD2D28">
      <w:pPr>
        <w:rPr>
          <w:rFonts w:ascii="Times New Roman" w:hAnsi="Times New Roman" w:cs="Times New Roman"/>
          <w:bCs/>
          <w:sz w:val="24"/>
          <w:lang w:val="en-US"/>
        </w:rPr>
      </w:pPr>
    </w:p>
    <w:p w14:paraId="447F5E54" w14:textId="2572AE05" w:rsidR="00CD2D28" w:rsidRDefault="00774A3B" w:rsidP="00CD2D28">
      <w:pPr>
        <w:ind w:right="-143"/>
        <w:rPr>
          <w:rFonts w:ascii="Times New Roman" w:hAnsi="Times New Roman" w:cs="Times New Roman"/>
          <w:bCs/>
          <w:sz w:val="24"/>
          <w:lang w:val="en-US"/>
        </w:rPr>
      </w:pPr>
      <w:r>
        <w:rPr>
          <w:rFonts w:ascii="Times New Roman" w:hAnsi="Times New Roman" w:cs="Times New Roman"/>
          <w:bCs/>
          <w:noProof/>
          <w:sz w:val="24"/>
          <w:lang w:val="en-US"/>
        </w:rPr>
        <w:lastRenderedPageBreak/>
        <w:drawing>
          <wp:anchor distT="0" distB="0" distL="114300" distR="114300" simplePos="0" relativeHeight="251783168" behindDoc="0" locked="0" layoutInCell="1" allowOverlap="1" wp14:anchorId="730DF05A" wp14:editId="7B33EF06">
            <wp:simplePos x="0" y="0"/>
            <wp:positionH relativeFrom="margin">
              <wp:posOffset>4990465</wp:posOffset>
            </wp:positionH>
            <wp:positionV relativeFrom="paragraph">
              <wp:posOffset>5556567</wp:posOffset>
            </wp:positionV>
            <wp:extent cx="480695" cy="518795"/>
            <wp:effectExtent l="0" t="0" r="0" b="0"/>
            <wp:wrapNone/>
            <wp:docPr id="203" name="Imagem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Imagem 175"/>
                    <pic:cNvPicPr/>
                  </pic:nvPicPr>
                  <pic:blipFill>
                    <a:blip r:embed="rId3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695" cy="518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Cs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77F8C20" wp14:editId="2459B722">
                <wp:simplePos x="0" y="0"/>
                <wp:positionH relativeFrom="margin">
                  <wp:align>left</wp:align>
                </wp:positionH>
                <wp:positionV relativeFrom="paragraph">
                  <wp:posOffset>5481955</wp:posOffset>
                </wp:positionV>
                <wp:extent cx="5609590" cy="2652395"/>
                <wp:effectExtent l="0" t="0" r="10160" b="14605"/>
                <wp:wrapSquare wrapText="bothSides"/>
                <wp:docPr id="202" name="Caixa de Texto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09590" cy="265271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2E97D3" w14:textId="5F1137CD" w:rsid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#Programa Principal</w:t>
                            </w:r>
                          </w:p>
                          <w:p w14:paraId="3D833507" w14:textId="500EF089" w:rsidR="00774A3B" w:rsidRP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774A3B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if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__name__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==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val="en-US" w:eastAsia="pt-BR"/>
                              </w:rPr>
                              <w:t>'__main__'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:  </w:t>
                            </w:r>
                          </w:p>
                          <w:p w14:paraId="6D960F7A" w14:textId="77777777" w:rsidR="00774A3B" w:rsidRP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    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93A1A1"/>
                                <w:sz w:val="21"/>
                                <w:szCs w:val="21"/>
                                <w:lang w:eastAsia="pt-BR"/>
                              </w:rPr>
                              <w:t>#Pvi</w:t>
                            </w:r>
                          </w:p>
                          <w:p w14:paraId="30DCB588" w14:textId="77777777" w:rsidR="00774A3B" w:rsidRP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y0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10</w:t>
                            </w:r>
                          </w:p>
                          <w:p w14:paraId="1E2CDFC6" w14:textId="77777777" w:rsidR="00774A3B" w:rsidRP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x0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0</w:t>
                            </w:r>
                          </w:p>
                          <w:p w14:paraId="3A917FB4" w14:textId="77777777" w:rsidR="00774A3B" w:rsidRP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93A1A1"/>
                                <w:sz w:val="21"/>
                                <w:szCs w:val="21"/>
                                <w:lang w:eastAsia="pt-BR"/>
                              </w:rPr>
                              <w:t>#intervalo</w:t>
                            </w:r>
                          </w:p>
                          <w:p w14:paraId="7ADCEEE2" w14:textId="77777777" w:rsidR="00774A3B" w:rsidRP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I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[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0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,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3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]</w:t>
                            </w:r>
                          </w:p>
                          <w:p w14:paraId="08C553C8" w14:textId="77777777" w:rsidR="00774A3B" w:rsidRP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93A1A1"/>
                                <w:sz w:val="21"/>
                                <w:szCs w:val="21"/>
                                <w:lang w:eastAsia="pt-BR"/>
                              </w:rPr>
                              <w:t># Passo</w:t>
                            </w:r>
                          </w:p>
                          <w:p w14:paraId="152BE6EA" w14:textId="77777777" w:rsidR="00774A3B" w:rsidRP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h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1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</w:p>
                          <w:p w14:paraId="50466EE1" w14:textId="77777777" w:rsidR="00774A3B" w:rsidRP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proofErr w:type="spellStart"/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euler</w:t>
                            </w:r>
                            <w:proofErr w:type="spellEnd"/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(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y</w:t>
                            </w:r>
                            <w:proofErr w:type="gramStart"/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0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,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x</w:t>
                            </w:r>
                            <w:proofErr w:type="gramEnd"/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0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,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h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,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I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)</w:t>
                            </w:r>
                          </w:p>
                          <w:p w14:paraId="39189FB4" w14:textId="77777777" w:rsidR="00774A3B" w:rsidRP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proofErr w:type="spellStart"/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euler_modif</w:t>
                            </w:r>
                            <w:proofErr w:type="spellEnd"/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(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y</w:t>
                            </w:r>
                            <w:proofErr w:type="gramStart"/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0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,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x</w:t>
                            </w:r>
                            <w:proofErr w:type="gramEnd"/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0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,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h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,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I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)</w:t>
                            </w:r>
                          </w:p>
                          <w:p w14:paraId="00B3A0CC" w14:textId="0C60F39F" w:rsid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rk4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(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y</w:t>
                            </w:r>
                            <w:proofErr w:type="gramStart"/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0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,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x</w:t>
                            </w:r>
                            <w:proofErr w:type="gramEnd"/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0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,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h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,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I</w:t>
                            </w:r>
                            <w:r w:rsidRPr="00774A3B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)</w:t>
                            </w:r>
                          </w:p>
                          <w:p w14:paraId="7E6ED1FB" w14:textId="5B419420" w:rsid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 xml:space="preserve">    </w:t>
                            </w:r>
                          </w:p>
                          <w:p w14:paraId="1493ECF6" w14:textId="09F64A00" w:rsid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</w:p>
                          <w:p w14:paraId="4881910E" w14:textId="2DA6A2A0" w:rsid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</w:p>
                          <w:p w14:paraId="6CB9941D" w14:textId="2673FB06" w:rsid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</w:p>
                          <w:p w14:paraId="4A71CA9A" w14:textId="77777777" w:rsid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</w:p>
                          <w:p w14:paraId="4FA96CF6" w14:textId="77777777" w:rsidR="00774A3B" w:rsidRPr="00774A3B" w:rsidRDefault="00774A3B" w:rsidP="00774A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</w:p>
                          <w:p w14:paraId="61ABB6B6" w14:textId="77777777" w:rsidR="00774A3B" w:rsidRDefault="00774A3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F8C20" id="Caixa de Texto 202" o:spid="_x0000_s1199" type="#_x0000_t202" style="position:absolute;margin-left:0;margin-top:431.65pt;width:441.7pt;height:208.85pt;z-index:251781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" fillcolor="white [3201]" strokeweight=".5pt">
                <v:textbox>
                  <w:txbxContent>
                    <w:p w14:paraId="682E97D3" w14:textId="5F1137CD" w:rsid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#Programa Principal</w:t>
                      </w:r>
                    </w:p>
                    <w:p w14:paraId="3D833507" w14:textId="500EF089" w:rsidR="00774A3B" w:rsidRP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774A3B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if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__name__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==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val="en-US" w:eastAsia="pt-BR"/>
                        </w:rPr>
                        <w:t>'__main__'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:  </w:t>
                      </w:r>
                    </w:p>
                    <w:p w14:paraId="6D960F7A" w14:textId="77777777" w:rsidR="00774A3B" w:rsidRP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    </w:t>
                      </w:r>
                      <w:r w:rsidRPr="00774A3B">
                        <w:rPr>
                          <w:rFonts w:ascii="Consolas" w:eastAsia="Times New Roman" w:hAnsi="Consolas" w:cs="Times New Roman"/>
                          <w:i/>
                          <w:iCs/>
                          <w:color w:val="93A1A1"/>
                          <w:sz w:val="21"/>
                          <w:szCs w:val="21"/>
                          <w:lang w:eastAsia="pt-BR"/>
                        </w:rPr>
                        <w:t>#Pvi</w:t>
                      </w:r>
                    </w:p>
                    <w:p w14:paraId="30DCB588" w14:textId="77777777" w:rsidR="00774A3B" w:rsidRP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y0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10</w:t>
                      </w:r>
                    </w:p>
                    <w:p w14:paraId="1E2CDFC6" w14:textId="77777777" w:rsidR="00774A3B" w:rsidRP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x0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0</w:t>
                      </w:r>
                    </w:p>
                    <w:p w14:paraId="3A917FB4" w14:textId="77777777" w:rsidR="00774A3B" w:rsidRP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r w:rsidRPr="00774A3B">
                        <w:rPr>
                          <w:rFonts w:ascii="Consolas" w:eastAsia="Times New Roman" w:hAnsi="Consolas" w:cs="Times New Roman"/>
                          <w:i/>
                          <w:iCs/>
                          <w:color w:val="93A1A1"/>
                          <w:sz w:val="21"/>
                          <w:szCs w:val="21"/>
                          <w:lang w:eastAsia="pt-BR"/>
                        </w:rPr>
                        <w:t>#intervalo</w:t>
                      </w:r>
                    </w:p>
                    <w:p w14:paraId="7ADCEEE2" w14:textId="77777777" w:rsidR="00774A3B" w:rsidRP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I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[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0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,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3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]</w:t>
                      </w:r>
                    </w:p>
                    <w:p w14:paraId="08C553C8" w14:textId="77777777" w:rsidR="00774A3B" w:rsidRP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r w:rsidRPr="00774A3B">
                        <w:rPr>
                          <w:rFonts w:ascii="Consolas" w:eastAsia="Times New Roman" w:hAnsi="Consolas" w:cs="Times New Roman"/>
                          <w:i/>
                          <w:iCs/>
                          <w:color w:val="93A1A1"/>
                          <w:sz w:val="21"/>
                          <w:szCs w:val="21"/>
                          <w:lang w:eastAsia="pt-BR"/>
                        </w:rPr>
                        <w:t># Passo</w:t>
                      </w:r>
                    </w:p>
                    <w:p w14:paraId="152BE6EA" w14:textId="77777777" w:rsidR="00774A3B" w:rsidRP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h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1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</w:p>
                    <w:p w14:paraId="50466EE1" w14:textId="77777777" w:rsidR="00774A3B" w:rsidRP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proofErr w:type="spellStart"/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euler</w:t>
                      </w:r>
                      <w:proofErr w:type="spellEnd"/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(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y</w:t>
                      </w:r>
                      <w:proofErr w:type="gramStart"/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0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,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x</w:t>
                      </w:r>
                      <w:proofErr w:type="gramEnd"/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0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,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h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,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I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)</w:t>
                      </w:r>
                    </w:p>
                    <w:p w14:paraId="39189FB4" w14:textId="77777777" w:rsidR="00774A3B" w:rsidRP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proofErr w:type="spellStart"/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euler_modif</w:t>
                      </w:r>
                      <w:proofErr w:type="spellEnd"/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(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y</w:t>
                      </w:r>
                      <w:proofErr w:type="gramStart"/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0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,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x</w:t>
                      </w:r>
                      <w:proofErr w:type="gramEnd"/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0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,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h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,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I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)</w:t>
                      </w:r>
                    </w:p>
                    <w:p w14:paraId="00B3A0CC" w14:textId="0C60F39F" w:rsid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rk4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(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y</w:t>
                      </w:r>
                      <w:proofErr w:type="gramStart"/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0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,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x</w:t>
                      </w:r>
                      <w:proofErr w:type="gramEnd"/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0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,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h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,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I</w:t>
                      </w:r>
                      <w:r w:rsidRPr="00774A3B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)</w:t>
                      </w:r>
                    </w:p>
                    <w:p w14:paraId="7E6ED1FB" w14:textId="5B419420" w:rsid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 xml:space="preserve">    </w:t>
                      </w:r>
                    </w:p>
                    <w:p w14:paraId="1493ECF6" w14:textId="09F64A00" w:rsid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</w:p>
                    <w:p w14:paraId="4881910E" w14:textId="2DA6A2A0" w:rsid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</w:p>
                    <w:p w14:paraId="6CB9941D" w14:textId="2673FB06" w:rsid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</w:p>
                    <w:p w14:paraId="4A71CA9A" w14:textId="77777777" w:rsid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</w:p>
                    <w:p w14:paraId="4FA96CF6" w14:textId="77777777" w:rsidR="00774A3B" w:rsidRPr="00774A3B" w:rsidRDefault="00774A3B" w:rsidP="00774A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</w:p>
                    <w:p w14:paraId="61ABB6B6" w14:textId="77777777" w:rsidR="00774A3B" w:rsidRDefault="00774A3B"/>
                  </w:txbxContent>
                </v:textbox>
                <w10:wrap type="square" anchorx="margin"/>
              </v:shape>
            </w:pict>
          </mc:Fallback>
        </mc:AlternateContent>
      </w:r>
      <w:r w:rsidR="006A7C15">
        <w:rPr>
          <w:rFonts w:ascii="Times New Roman" w:hAnsi="Times New Roman" w:cs="Times New Roman"/>
          <w:bCs/>
          <w:noProof/>
          <w:sz w:val="24"/>
          <w:lang w:val="en-US"/>
        </w:rPr>
        <w:drawing>
          <wp:anchor distT="0" distB="0" distL="114300" distR="114300" simplePos="0" relativeHeight="251780096" behindDoc="0" locked="0" layoutInCell="1" allowOverlap="1" wp14:anchorId="0D635D60" wp14:editId="60FE1FC6">
            <wp:simplePos x="0" y="0"/>
            <wp:positionH relativeFrom="margin">
              <wp:align>right</wp:align>
            </wp:positionH>
            <wp:positionV relativeFrom="paragraph">
              <wp:posOffset>80010</wp:posOffset>
            </wp:positionV>
            <wp:extent cx="480695" cy="518795"/>
            <wp:effectExtent l="0" t="0" r="0" b="0"/>
            <wp:wrapNone/>
            <wp:docPr id="200" name="Imagem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Imagem 175"/>
                    <pic:cNvPicPr/>
                  </pic:nvPicPr>
                  <pic:blipFill>
                    <a:blip r:embed="rId3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695" cy="518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683B">
        <w:rPr>
          <w:rFonts w:ascii="Times New Roman" w:hAnsi="Times New Roman" w:cs="Times New Roman"/>
          <w:bCs/>
          <w:noProof/>
          <w:sz w:val="24"/>
          <w:lang w:val="en-US"/>
        </w:rPr>
        <mc:AlternateContent>
          <mc:Choice Requires="wps">
            <w:drawing>
              <wp:inline distT="0" distB="0" distL="0" distR="0" wp14:anchorId="396A3E23" wp14:editId="60A2CA69">
                <wp:extent cx="5580185" cy="5381625"/>
                <wp:effectExtent l="0" t="0" r="20955" b="28575"/>
                <wp:docPr id="164" name="Caixa de Texto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0185" cy="538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01D080" w14:textId="0DE4A73E" w:rsidR="00D3683B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73642"/>
                                <w:sz w:val="21"/>
                                <w:szCs w:val="21"/>
                                <w:lang w:eastAsia="pt-BR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73642"/>
                                <w:sz w:val="21"/>
                                <w:szCs w:val="21"/>
                                <w:lang w:eastAsia="pt-BR"/>
                              </w:rPr>
                              <w:t># Método de Runge-Kutta de 4ª Ordem</w:t>
                            </w:r>
                          </w:p>
                          <w:p w14:paraId="3F85CE06" w14:textId="0BE95F83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73642"/>
                                <w:sz w:val="21"/>
                                <w:szCs w:val="21"/>
                                <w:lang w:eastAsia="pt-BR"/>
                              </w:rPr>
                              <w:t>def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rk4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(y</w:t>
                            </w:r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0,x</w:t>
                            </w:r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0,h,I):</w:t>
                            </w:r>
                          </w:p>
                          <w:p w14:paraId="0B3D9AF8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n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(</w:t>
                            </w:r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I[</w:t>
                            </w:r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1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]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-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I[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0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])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/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h</w:t>
                            </w:r>
                          </w:p>
                          <w:p w14:paraId="556EC6F4" w14:textId="60C04CE3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x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[]</w:t>
                            </w:r>
                          </w:p>
                          <w:p w14:paraId="15D35496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y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[]</w:t>
                            </w:r>
                          </w:p>
                          <w:p w14:paraId="6760BF14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x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.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append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x0)</w:t>
                            </w:r>
                          </w:p>
                          <w:p w14:paraId="058F5223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</w:t>
                            </w:r>
                            <w:proofErr w:type="spellStart"/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y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.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append</w:t>
                            </w:r>
                            <w:proofErr w:type="spellEnd"/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y0)</w:t>
                            </w:r>
                          </w:p>
                          <w:p w14:paraId="664EC375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print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73642"/>
                                <w:sz w:val="21"/>
                                <w:szCs w:val="21"/>
                                <w:lang w:val="en-US" w:eastAsia="pt-BR"/>
                              </w:rPr>
                              <w:t>f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val="en-US" w:eastAsia="pt-BR"/>
                              </w:rPr>
                              <w:t>"</w:t>
                            </w:r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val="en-US" w:eastAsia="pt-BR"/>
                              </w:rPr>
                              <w:t>y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CB4B16"/>
                                <w:sz w:val="21"/>
                                <w:szCs w:val="21"/>
                                <w:lang w:val="en-US" w:eastAsia="pt-BR"/>
                              </w:rPr>
                              <w:t>{</w:t>
                            </w:r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val="en-US" w:eastAsia="pt-BR"/>
                              </w:rPr>
                              <w:t>0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CB4B16"/>
                                <w:sz w:val="21"/>
                                <w:szCs w:val="21"/>
                                <w:lang w:val="en-US" w:eastAsia="pt-BR"/>
                              </w:rPr>
                              <w:t>}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val="en-US" w:eastAsia="pt-BR"/>
                              </w:rPr>
                              <w:t> =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CB4B16"/>
                                <w:sz w:val="21"/>
                                <w:szCs w:val="21"/>
                                <w:lang w:val="en-US" w:eastAsia="pt-BR"/>
                              </w:rPr>
                              <w:t>{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y0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CB4B16"/>
                                <w:sz w:val="21"/>
                                <w:szCs w:val="21"/>
                                <w:lang w:val="en-US" w:eastAsia="pt-BR"/>
                              </w:rPr>
                              <w:t>}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val="en-US" w:eastAsia="pt-BR"/>
                              </w:rPr>
                              <w:t>"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)</w:t>
                            </w:r>
                          </w:p>
                          <w:p w14:paraId="76AD48ED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for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i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in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range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int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n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)):</w:t>
                            </w:r>
                          </w:p>
                          <w:p w14:paraId="70D39BBD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k1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func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(x</w:t>
                            </w:r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0,y</w:t>
                            </w:r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0)</w:t>
                            </w:r>
                          </w:p>
                          <w:p w14:paraId="010A9461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k2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func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(</w:t>
                            </w:r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x0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+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(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1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/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2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)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*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h, y0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+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(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1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/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2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)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*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k1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*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h)</w:t>
                            </w:r>
                          </w:p>
                          <w:p w14:paraId="0DEB0450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k3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func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(</w:t>
                            </w:r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x0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+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(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1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/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2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)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*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h, y0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+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(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1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/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2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)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*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k2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*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h)</w:t>
                            </w:r>
                          </w:p>
                          <w:p w14:paraId="0C1137F3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k4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func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(</w:t>
                            </w:r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x0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+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h, y0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+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k3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*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h)</w:t>
                            </w:r>
                          </w:p>
                          <w:p w14:paraId="0B9C1DD0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   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kmedia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(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k1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+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2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*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k2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+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2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*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k3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+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k</w:t>
                            </w:r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4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)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/</w:t>
                            </w:r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6</w:t>
                            </w:r>
                          </w:p>
                          <w:p w14:paraId="7F307D0D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   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yk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y0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+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kmedia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*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h</w:t>
                            </w:r>
                          </w:p>
                          <w:p w14:paraId="023A6508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   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print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73642"/>
                                <w:sz w:val="21"/>
                                <w:szCs w:val="21"/>
                                <w:lang w:val="en-US" w:eastAsia="pt-BR"/>
                              </w:rPr>
                              <w:t>f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val="en-US" w:eastAsia="pt-BR"/>
                              </w:rPr>
                              <w:t>"y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CB4B16"/>
                                <w:sz w:val="21"/>
                                <w:szCs w:val="21"/>
                                <w:lang w:val="en-US" w:eastAsia="pt-BR"/>
                              </w:rPr>
                              <w:t>{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i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+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val="en-US" w:eastAsia="pt-BR"/>
                              </w:rPr>
                              <w:t>1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CB4B16"/>
                                <w:sz w:val="21"/>
                                <w:szCs w:val="21"/>
                                <w:lang w:val="en-US" w:eastAsia="pt-BR"/>
                              </w:rPr>
                              <w:t>}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val="en-US" w:eastAsia="pt-BR"/>
                              </w:rPr>
                              <w:t> =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CB4B16"/>
                                <w:sz w:val="21"/>
                                <w:szCs w:val="21"/>
                                <w:lang w:val="en-US" w:eastAsia="pt-BR"/>
                              </w:rPr>
                              <w:t>{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yk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CB4B16"/>
                                <w:sz w:val="21"/>
                                <w:szCs w:val="21"/>
                                <w:lang w:val="en-US" w:eastAsia="pt-BR"/>
                              </w:rPr>
                              <w:t>}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val="en-US" w:eastAsia="pt-BR"/>
                              </w:rPr>
                              <w:t>"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)</w:t>
                            </w:r>
                          </w:p>
                          <w:p w14:paraId="1542A52C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    y0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yk</w:t>
                            </w:r>
                            <w:proofErr w:type="spellEnd"/>
                          </w:p>
                          <w:p w14:paraId="38C7447B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    x0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x0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+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h</w:t>
                            </w:r>
                          </w:p>
                          <w:p w14:paraId="4F9AF5B4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   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x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.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append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x0)</w:t>
                            </w:r>
                          </w:p>
                          <w:p w14:paraId="06D0DE20" w14:textId="77777777" w:rsidR="00D3683B" w:rsidRPr="00B55D51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    </w:t>
                            </w:r>
                            <w:proofErr w:type="spellStart"/>
                            <w:proofErr w:type="gramStart"/>
                            <w:r w:rsidRPr="00B55D51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y</w:t>
                            </w:r>
                            <w:r w:rsidRPr="00B55D51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.</w:t>
                            </w:r>
                            <w:r w:rsidRPr="00B55D51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append</w:t>
                            </w:r>
                            <w:proofErr w:type="spellEnd"/>
                            <w:proofErr w:type="gramEnd"/>
                            <w:r w:rsidRPr="00B55D51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(y0)</w:t>
                            </w:r>
                          </w:p>
                          <w:p w14:paraId="15E61C0A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#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Construção do gráfico da solução numérica</w:t>
                            </w:r>
                          </w:p>
                          <w:p w14:paraId="37CE57C4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_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,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ax</w:t>
                            </w:r>
                            <w:proofErr w:type="spellEnd"/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plt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.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subplots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()</w:t>
                            </w:r>
                          </w:p>
                          <w:p w14:paraId="0209D386" w14:textId="77777777" w:rsidR="00D3683B" w:rsidRPr="00B55D51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proofErr w:type="spellStart"/>
                            <w:proofErr w:type="gramStart"/>
                            <w:r w:rsidRPr="00B55D51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ax</w:t>
                            </w:r>
                            <w:r w:rsidRPr="00B55D51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.</w:t>
                            </w:r>
                            <w:r w:rsidRPr="00B55D51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set</w:t>
                            </w:r>
                            <w:proofErr w:type="spellEnd"/>
                            <w:r w:rsidRPr="00B55D51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55D51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xlabel</w:t>
                            </w:r>
                            <w:proofErr w:type="spellEnd"/>
                            <w:r w:rsidRPr="00B55D51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B55D51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B55D51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eastAsia="pt-BR"/>
                              </w:rPr>
                              <w:t>'X'</w:t>
                            </w:r>
                            <w:r w:rsidRPr="00B55D51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, </w:t>
                            </w:r>
                            <w:proofErr w:type="spellStart"/>
                            <w:r w:rsidRPr="00B55D51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ylabel</w:t>
                            </w:r>
                            <w:proofErr w:type="spellEnd"/>
                            <w:r w:rsidRPr="00B55D51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B55D51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B55D51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eastAsia="pt-BR"/>
                              </w:rPr>
                              <w:t>'Y'</w:t>
                            </w:r>
                            <w:r w:rsidRPr="00B55D51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,</w:t>
                            </w:r>
                          </w:p>
                          <w:p w14:paraId="4E045C93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B55D51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  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xlim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(</w:t>
                            </w:r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0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,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5.5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),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ylim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(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0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,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D33682"/>
                                <w:sz w:val="21"/>
                                <w:szCs w:val="21"/>
                                <w:lang w:eastAsia="pt-BR"/>
                              </w:rPr>
                              <w:t>5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),</w:t>
                            </w:r>
                          </w:p>
                          <w:p w14:paraId="18604348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  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title</w:t>
                            </w:r>
                            <w:proofErr w:type="spell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eastAsia="pt-BR"/>
                              </w:rPr>
                              <w:t>'Método Rk4'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)</w:t>
                            </w:r>
                          </w:p>
                          <w:p w14:paraId="4001DD66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proofErr w:type="spellStart"/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ax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.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grid</w:t>
                            </w:r>
                            <w:proofErr w:type="spellEnd"/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)</w:t>
                            </w:r>
                          </w:p>
                          <w:p w14:paraId="22976D65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</w:t>
                            </w:r>
                            <w:proofErr w:type="spellStart"/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plt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.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plot</w:t>
                            </w:r>
                            <w:proofErr w:type="spellEnd"/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(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x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,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val="en-US" w:eastAsia="pt-BR"/>
                              </w:rPr>
                              <w:t>y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, marker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val="en-US" w:eastAsia="pt-BR"/>
                              </w:rPr>
                              <w:t>=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AA198"/>
                                <w:sz w:val="21"/>
                                <w:szCs w:val="21"/>
                                <w:lang w:val="en-US" w:eastAsia="pt-BR"/>
                              </w:rPr>
                              <w:t>'*'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)</w:t>
                            </w:r>
                          </w:p>
                          <w:p w14:paraId="264C7F47" w14:textId="77777777" w:rsidR="00D3683B" w:rsidRPr="00F257C6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val="en-US" w:eastAsia="pt-BR"/>
                              </w:rPr>
                              <w:t>    </w:t>
                            </w:r>
                            <w:proofErr w:type="spellStart"/>
                            <w:proofErr w:type="gram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plt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.</w:t>
                            </w:r>
                            <w:r w:rsidRPr="00F257C6">
                              <w:rPr>
                                <w:rFonts w:ascii="Consolas" w:eastAsia="Times New Roman" w:hAnsi="Consolas" w:cs="Times New Roman"/>
                                <w:color w:val="268BD2"/>
                                <w:sz w:val="21"/>
                                <w:szCs w:val="21"/>
                                <w:lang w:eastAsia="pt-BR"/>
                              </w:rPr>
                              <w:t>show</w:t>
                            </w:r>
                            <w:proofErr w:type="spellEnd"/>
                            <w:proofErr w:type="gramEnd"/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()</w:t>
                            </w:r>
                          </w:p>
                          <w:p w14:paraId="5FBB9A7C" w14:textId="00BAA7A2" w:rsidR="00D3683B" w:rsidRDefault="00D368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</w:pPr>
                            <w:r w:rsidRPr="00F257C6"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  <w:t>    </w:t>
                            </w:r>
                            <w:proofErr w:type="spellStart"/>
                            <w:r w:rsidRPr="00F257C6">
                              <w:rPr>
                                <w:rFonts w:ascii="Consolas" w:eastAsia="Times New Roman" w:hAnsi="Consolas" w:cs="Times New Roman"/>
                                <w:color w:val="859900"/>
                                <w:sz w:val="21"/>
                                <w:szCs w:val="21"/>
                                <w:lang w:eastAsia="pt-BR"/>
                              </w:rPr>
                              <w:t>return</w:t>
                            </w:r>
                            <w:proofErr w:type="spellEnd"/>
                          </w:p>
                          <w:p w14:paraId="13BD9C1D" w14:textId="77777777" w:rsidR="00774A3B" w:rsidRPr="00F257C6" w:rsidRDefault="00774A3B" w:rsidP="00D3683B">
                            <w:pPr>
                              <w:shd w:val="clear" w:color="auto" w:fill="FDF6E3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333333"/>
                                <w:sz w:val="21"/>
                                <w:szCs w:val="21"/>
                                <w:lang w:eastAsia="pt-BR"/>
                              </w:rPr>
                            </w:pPr>
                          </w:p>
                          <w:p w14:paraId="3B228321" w14:textId="77777777" w:rsidR="00D3683B" w:rsidRDefault="00D3683B" w:rsidP="00D3683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6A3E23" id="Caixa de Texto 164" o:spid="_x0000_s1200" type="#_x0000_t202" style="width:439.4pt;height:4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" fillcolor="white [3201]" strokeweight=".5pt">
                <v:textbox>
                  <w:txbxContent>
                    <w:p w14:paraId="1301D080" w14:textId="0DE4A73E" w:rsidR="00D3683B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073642"/>
                          <w:sz w:val="21"/>
                          <w:szCs w:val="21"/>
                          <w:lang w:eastAsia="pt-BR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b/>
                          <w:bCs/>
                          <w:color w:val="073642"/>
                          <w:sz w:val="21"/>
                          <w:szCs w:val="21"/>
                          <w:lang w:eastAsia="pt-BR"/>
                        </w:rPr>
                        <w:t># Método de Runge-Kutta de 4ª Ordem</w:t>
                      </w:r>
                    </w:p>
                    <w:p w14:paraId="3F85CE06" w14:textId="0BE95F83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b/>
                          <w:bCs/>
                          <w:color w:val="073642"/>
                          <w:sz w:val="21"/>
                          <w:szCs w:val="21"/>
                          <w:lang w:eastAsia="pt-BR"/>
                        </w:rPr>
                        <w:t>def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rk4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(y</w:t>
                      </w:r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0,x</w:t>
                      </w:r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0,h,I):</w:t>
                      </w:r>
                    </w:p>
                    <w:p w14:paraId="0B3D9AF8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n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(</w:t>
                      </w:r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I[</w:t>
                      </w:r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1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]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-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I[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0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])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/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h</w:t>
                      </w:r>
                    </w:p>
                    <w:p w14:paraId="556EC6F4" w14:textId="60C04CE3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x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[]</w:t>
                      </w:r>
                    </w:p>
                    <w:p w14:paraId="15D35496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y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[]</w:t>
                      </w:r>
                    </w:p>
                    <w:p w14:paraId="6760BF14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x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.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append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x0)</w:t>
                      </w:r>
                    </w:p>
                    <w:p w14:paraId="058F5223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</w:t>
                      </w:r>
                      <w:proofErr w:type="spellStart"/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y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.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append</w:t>
                      </w:r>
                      <w:proofErr w:type="spellEnd"/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y0)</w:t>
                      </w:r>
                    </w:p>
                    <w:p w14:paraId="664EC375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print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b/>
                          <w:bCs/>
                          <w:color w:val="073642"/>
                          <w:sz w:val="21"/>
                          <w:szCs w:val="21"/>
                          <w:lang w:val="en-US" w:eastAsia="pt-BR"/>
                        </w:rPr>
                        <w:t>f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val="en-US" w:eastAsia="pt-BR"/>
                        </w:rPr>
                        <w:t>"</w:t>
                      </w:r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val="en-US" w:eastAsia="pt-BR"/>
                        </w:rPr>
                        <w:t>y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CB4B16"/>
                          <w:sz w:val="21"/>
                          <w:szCs w:val="21"/>
                          <w:lang w:val="en-US" w:eastAsia="pt-BR"/>
                        </w:rPr>
                        <w:t>{</w:t>
                      </w:r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val="en-US" w:eastAsia="pt-BR"/>
                        </w:rPr>
                        <w:t>0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CB4B16"/>
                          <w:sz w:val="21"/>
                          <w:szCs w:val="21"/>
                          <w:lang w:val="en-US" w:eastAsia="pt-BR"/>
                        </w:rPr>
                        <w:t>}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val="en-US" w:eastAsia="pt-BR"/>
                        </w:rPr>
                        <w:t> =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CB4B16"/>
                          <w:sz w:val="21"/>
                          <w:szCs w:val="21"/>
                          <w:lang w:val="en-US" w:eastAsia="pt-BR"/>
                        </w:rPr>
                        <w:t>{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y0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CB4B16"/>
                          <w:sz w:val="21"/>
                          <w:szCs w:val="21"/>
                          <w:lang w:val="en-US" w:eastAsia="pt-BR"/>
                        </w:rPr>
                        <w:t>}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val="en-US" w:eastAsia="pt-BR"/>
                        </w:rPr>
                        <w:t>"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)</w:t>
                      </w:r>
                    </w:p>
                    <w:p w14:paraId="76AD48ED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for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i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in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range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int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n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)):</w:t>
                      </w:r>
                    </w:p>
                    <w:p w14:paraId="70D39BBD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k1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func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(x</w:t>
                      </w:r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0,y</w:t>
                      </w:r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0)</w:t>
                      </w:r>
                    </w:p>
                    <w:p w14:paraId="010A9461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k2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func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(</w:t>
                      </w:r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x0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+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(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1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/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2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)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*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h, y0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+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(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1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/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2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)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*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k1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*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h)</w:t>
                      </w:r>
                    </w:p>
                    <w:p w14:paraId="0DEB0450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k3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func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(</w:t>
                      </w:r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x0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+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(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1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/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2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)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*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h, y0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+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(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1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/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2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)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*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k2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*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h)</w:t>
                      </w:r>
                    </w:p>
                    <w:p w14:paraId="0C1137F3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k4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func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(</w:t>
                      </w:r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x0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+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h, y0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+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k3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*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h)</w:t>
                      </w:r>
                    </w:p>
                    <w:p w14:paraId="0B9C1DD0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   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kmedia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(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k1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+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2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*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k2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+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2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*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k3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+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k</w:t>
                      </w:r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4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)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/</w:t>
                      </w:r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6</w:t>
                      </w:r>
                    </w:p>
                    <w:p w14:paraId="7F307D0D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   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yk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y0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+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kmedia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*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h</w:t>
                      </w:r>
                    </w:p>
                    <w:p w14:paraId="023A6508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   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print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b/>
                          <w:bCs/>
                          <w:color w:val="073642"/>
                          <w:sz w:val="21"/>
                          <w:szCs w:val="21"/>
                          <w:lang w:val="en-US" w:eastAsia="pt-BR"/>
                        </w:rPr>
                        <w:t>f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val="en-US" w:eastAsia="pt-BR"/>
                        </w:rPr>
                        <w:t>"y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CB4B16"/>
                          <w:sz w:val="21"/>
                          <w:szCs w:val="21"/>
                          <w:lang w:val="en-US" w:eastAsia="pt-BR"/>
                        </w:rPr>
                        <w:t>{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i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+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val="en-US" w:eastAsia="pt-BR"/>
                        </w:rPr>
                        <w:t>1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CB4B16"/>
                          <w:sz w:val="21"/>
                          <w:szCs w:val="21"/>
                          <w:lang w:val="en-US" w:eastAsia="pt-BR"/>
                        </w:rPr>
                        <w:t>}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val="en-US" w:eastAsia="pt-BR"/>
                        </w:rPr>
                        <w:t> =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CB4B16"/>
                          <w:sz w:val="21"/>
                          <w:szCs w:val="21"/>
                          <w:lang w:val="en-US" w:eastAsia="pt-BR"/>
                        </w:rPr>
                        <w:t>{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yk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CB4B16"/>
                          <w:sz w:val="21"/>
                          <w:szCs w:val="21"/>
                          <w:lang w:val="en-US" w:eastAsia="pt-BR"/>
                        </w:rPr>
                        <w:t>}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val="en-US" w:eastAsia="pt-BR"/>
                        </w:rPr>
                        <w:t>"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)</w:t>
                      </w:r>
                    </w:p>
                    <w:p w14:paraId="1542A52C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    y0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yk</w:t>
                      </w:r>
                      <w:proofErr w:type="spellEnd"/>
                    </w:p>
                    <w:p w14:paraId="38C7447B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    x0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x0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+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h</w:t>
                      </w:r>
                    </w:p>
                    <w:p w14:paraId="4F9AF5B4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   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x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.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append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x0)</w:t>
                      </w:r>
                    </w:p>
                    <w:p w14:paraId="06D0DE20" w14:textId="77777777" w:rsidR="00D3683B" w:rsidRPr="00B55D51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    </w:t>
                      </w:r>
                      <w:proofErr w:type="spellStart"/>
                      <w:proofErr w:type="gramStart"/>
                      <w:r w:rsidRPr="00B55D51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y</w:t>
                      </w:r>
                      <w:r w:rsidRPr="00B55D51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.</w:t>
                      </w:r>
                      <w:r w:rsidRPr="00B55D51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append</w:t>
                      </w:r>
                      <w:proofErr w:type="spellEnd"/>
                      <w:proofErr w:type="gramEnd"/>
                      <w:r w:rsidRPr="00B55D51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(y0)</w:t>
                      </w:r>
                    </w:p>
                    <w:p w14:paraId="15E61C0A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#</w:t>
                      </w:r>
                      <w:r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Construção do gráfico da solução numérica</w:t>
                      </w:r>
                    </w:p>
                    <w:p w14:paraId="37CE57C4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_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,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ax</w:t>
                      </w:r>
                      <w:proofErr w:type="spellEnd"/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plt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.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subplots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()</w:t>
                      </w:r>
                    </w:p>
                    <w:p w14:paraId="0209D386" w14:textId="77777777" w:rsidR="00D3683B" w:rsidRPr="00B55D51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proofErr w:type="spellStart"/>
                      <w:proofErr w:type="gramStart"/>
                      <w:r w:rsidRPr="00B55D51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ax</w:t>
                      </w:r>
                      <w:r w:rsidRPr="00B55D51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.</w:t>
                      </w:r>
                      <w:r w:rsidRPr="00B55D51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set</w:t>
                      </w:r>
                      <w:proofErr w:type="spellEnd"/>
                      <w:r w:rsidRPr="00B55D51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(</w:t>
                      </w:r>
                      <w:proofErr w:type="spellStart"/>
                      <w:proofErr w:type="gramEnd"/>
                      <w:r w:rsidRPr="00B55D51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xlabel</w:t>
                      </w:r>
                      <w:proofErr w:type="spellEnd"/>
                      <w:r w:rsidRPr="00B55D51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B55D51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B55D51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eastAsia="pt-BR"/>
                        </w:rPr>
                        <w:t>'X'</w:t>
                      </w:r>
                      <w:r w:rsidRPr="00B55D51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, </w:t>
                      </w:r>
                      <w:proofErr w:type="spellStart"/>
                      <w:r w:rsidRPr="00B55D51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ylabel</w:t>
                      </w:r>
                      <w:proofErr w:type="spellEnd"/>
                      <w:r w:rsidRPr="00B55D51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B55D51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B55D51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eastAsia="pt-BR"/>
                        </w:rPr>
                        <w:t>'Y'</w:t>
                      </w:r>
                      <w:r w:rsidRPr="00B55D51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,</w:t>
                      </w:r>
                    </w:p>
                    <w:p w14:paraId="4E045C93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B55D51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  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xlim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(</w:t>
                      </w:r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0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,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5.5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),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ylim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(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0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,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D33682"/>
                          <w:sz w:val="21"/>
                          <w:szCs w:val="21"/>
                          <w:lang w:eastAsia="pt-BR"/>
                        </w:rPr>
                        <w:t>5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),</w:t>
                      </w:r>
                    </w:p>
                    <w:p w14:paraId="18604348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  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title</w:t>
                      </w:r>
                      <w:proofErr w:type="spell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eastAsia="pt-BR"/>
                        </w:rPr>
                        <w:t>'Método Rk4'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)</w:t>
                      </w:r>
                    </w:p>
                    <w:p w14:paraId="4001DD66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proofErr w:type="spellStart"/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ax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.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grid</w:t>
                      </w:r>
                      <w:proofErr w:type="spellEnd"/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)</w:t>
                      </w:r>
                    </w:p>
                    <w:p w14:paraId="22976D65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</w:t>
                      </w:r>
                      <w:proofErr w:type="spellStart"/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plt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.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plot</w:t>
                      </w:r>
                      <w:proofErr w:type="spellEnd"/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(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x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,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val="en-US" w:eastAsia="pt-BR"/>
                        </w:rPr>
                        <w:t>y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, marker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val="en-US" w:eastAsia="pt-BR"/>
                        </w:rPr>
                        <w:t>=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AA198"/>
                          <w:sz w:val="21"/>
                          <w:szCs w:val="21"/>
                          <w:lang w:val="en-US" w:eastAsia="pt-BR"/>
                        </w:rPr>
                        <w:t>'*'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)</w:t>
                      </w:r>
                    </w:p>
                    <w:p w14:paraId="264C7F47" w14:textId="77777777" w:rsidR="00D3683B" w:rsidRPr="00F257C6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val="en-US" w:eastAsia="pt-BR"/>
                        </w:rPr>
                        <w:t>    </w:t>
                      </w:r>
                      <w:proofErr w:type="spellStart"/>
                      <w:proofErr w:type="gramStart"/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plt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.</w:t>
                      </w:r>
                      <w:r w:rsidRPr="00F257C6">
                        <w:rPr>
                          <w:rFonts w:ascii="Consolas" w:eastAsia="Times New Roman" w:hAnsi="Consolas" w:cs="Times New Roman"/>
                          <w:color w:val="268BD2"/>
                          <w:sz w:val="21"/>
                          <w:szCs w:val="21"/>
                          <w:lang w:eastAsia="pt-BR"/>
                        </w:rPr>
                        <w:t>show</w:t>
                      </w:r>
                      <w:proofErr w:type="spellEnd"/>
                      <w:proofErr w:type="gramEnd"/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()</w:t>
                      </w:r>
                    </w:p>
                    <w:p w14:paraId="5FBB9A7C" w14:textId="00BAA7A2" w:rsidR="00D3683B" w:rsidRDefault="00D368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</w:pPr>
                      <w:r w:rsidRPr="00F257C6"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  <w:t>    </w:t>
                      </w:r>
                      <w:proofErr w:type="spellStart"/>
                      <w:r w:rsidRPr="00F257C6">
                        <w:rPr>
                          <w:rFonts w:ascii="Consolas" w:eastAsia="Times New Roman" w:hAnsi="Consolas" w:cs="Times New Roman"/>
                          <w:color w:val="859900"/>
                          <w:sz w:val="21"/>
                          <w:szCs w:val="21"/>
                          <w:lang w:eastAsia="pt-BR"/>
                        </w:rPr>
                        <w:t>return</w:t>
                      </w:r>
                      <w:proofErr w:type="spellEnd"/>
                    </w:p>
                    <w:p w14:paraId="13BD9C1D" w14:textId="77777777" w:rsidR="00774A3B" w:rsidRPr="00F257C6" w:rsidRDefault="00774A3B" w:rsidP="00D3683B">
                      <w:pPr>
                        <w:shd w:val="clear" w:color="auto" w:fill="FDF6E3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333333"/>
                          <w:sz w:val="21"/>
                          <w:szCs w:val="21"/>
                          <w:lang w:eastAsia="pt-BR"/>
                        </w:rPr>
                      </w:pPr>
                    </w:p>
                    <w:p w14:paraId="3B228321" w14:textId="77777777" w:rsidR="00D3683B" w:rsidRDefault="00D3683B" w:rsidP="00D3683B"/>
                  </w:txbxContent>
                </v:textbox>
                <w10:anchorlock/>
              </v:shape>
            </w:pict>
          </mc:Fallback>
        </mc:AlternateContent>
      </w:r>
    </w:p>
    <w:p w14:paraId="1438358A" w14:textId="7DDC88EE" w:rsidR="00713F6D" w:rsidRDefault="00713F6D" w:rsidP="00713F6D">
      <w:pPr>
        <w:rPr>
          <w:rFonts w:ascii="Times New Roman" w:hAnsi="Times New Roman" w:cs="Times New Roman"/>
          <w:bCs/>
          <w:sz w:val="24"/>
        </w:rPr>
      </w:pPr>
    </w:p>
    <w:p w14:paraId="107E1597" w14:textId="77777777" w:rsidR="00774A3B" w:rsidRPr="00CD2D28" w:rsidRDefault="00774A3B" w:rsidP="00713F6D">
      <w:pPr>
        <w:rPr>
          <w:rFonts w:ascii="Times New Roman" w:hAnsi="Times New Roman" w:cs="Times New Roman"/>
          <w:bCs/>
          <w:sz w:val="24"/>
        </w:rPr>
      </w:pPr>
    </w:p>
    <w:p w14:paraId="4B6AB185" w14:textId="0D718296" w:rsidR="00713F6D" w:rsidRPr="007209BA" w:rsidRDefault="0027139C" w:rsidP="00713F6D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1</w:t>
      </w:r>
      <w:r w:rsidR="00713F6D">
        <w:rPr>
          <w:rFonts w:ascii="Times New Roman" w:hAnsi="Times New Roman" w:cs="Times New Roman"/>
          <w:b/>
          <w:sz w:val="24"/>
        </w:rPr>
        <w:t>3)</w:t>
      </w:r>
    </w:p>
    <w:p w14:paraId="57291E1C" w14:textId="77777777" w:rsidR="00713F6D" w:rsidRPr="007209BA" w:rsidRDefault="00713F6D" w:rsidP="00713F6D">
      <w:pPr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/>
          <w:noProof/>
          <w:sz w:val="24"/>
        </w:rPr>
        <w:drawing>
          <wp:anchor distT="0" distB="0" distL="114300" distR="114300" simplePos="0" relativeHeight="251770880" behindDoc="0" locked="0" layoutInCell="1" allowOverlap="1" wp14:anchorId="63D43E15" wp14:editId="605EA649">
            <wp:simplePos x="0" y="0"/>
            <wp:positionH relativeFrom="column">
              <wp:posOffset>1905</wp:posOffset>
            </wp:positionH>
            <wp:positionV relativeFrom="paragraph">
              <wp:posOffset>635</wp:posOffset>
            </wp:positionV>
            <wp:extent cx="1623060" cy="811530"/>
            <wp:effectExtent l="0" t="0" r="0" b="7620"/>
            <wp:wrapSquare wrapText="bothSides"/>
            <wp:docPr id="40" name="Imagem 40" descr="Sobre a “fofoca” | Terreiro de Umbanda Vovó Cambinda - TUV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7" descr="Sobre a “fofoca” | Terreiro de Umbanda Vovó Cambinda - TUVC"/>
                    <pic:cNvPicPr>
                      <a:picLocks noChangeAspect="1" noChangeArrowheads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060" cy="811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209BA">
        <w:rPr>
          <w:rFonts w:ascii="Times New Roman" w:hAnsi="Times New Roman" w:cs="Times New Roman"/>
          <w:b/>
          <w:sz w:val="24"/>
        </w:rPr>
        <w:t xml:space="preserve"> </w:t>
      </w:r>
      <w:r w:rsidRPr="007209BA">
        <w:rPr>
          <w:rFonts w:ascii="Times New Roman" w:hAnsi="Times New Roman" w:cs="Times New Roman"/>
          <w:bCs/>
          <w:sz w:val="24"/>
        </w:rPr>
        <w:t xml:space="preserve">Repita o exercício anterior, agora com um passo de integração menor, por exemplo, de 10 minutos (1/6 da hora) e adote o método RK4. Para os cálculos necessários, faça um programa </w:t>
      </w:r>
      <w:proofErr w:type="spellStart"/>
      <w:r w:rsidRPr="007209BA">
        <w:rPr>
          <w:rFonts w:ascii="Times New Roman" w:hAnsi="Times New Roman" w:cs="Times New Roman"/>
          <w:bCs/>
          <w:sz w:val="24"/>
        </w:rPr>
        <w:t>Scilab</w:t>
      </w:r>
      <w:proofErr w:type="spellEnd"/>
      <w:r w:rsidRPr="007209BA">
        <w:rPr>
          <w:rFonts w:ascii="Times New Roman" w:hAnsi="Times New Roman" w:cs="Times New Roman"/>
          <w:bCs/>
          <w:sz w:val="24"/>
        </w:rPr>
        <w:t xml:space="preserve"> ou Python. Compare os resultados com aqueles obtidos com a função intrínseca ODE do </w:t>
      </w:r>
      <w:proofErr w:type="spellStart"/>
      <w:r w:rsidRPr="007209BA">
        <w:rPr>
          <w:rFonts w:ascii="Times New Roman" w:hAnsi="Times New Roman" w:cs="Times New Roman"/>
          <w:bCs/>
          <w:sz w:val="24"/>
        </w:rPr>
        <w:t>Scilab</w:t>
      </w:r>
      <w:proofErr w:type="spellEnd"/>
      <w:r w:rsidRPr="007209BA">
        <w:rPr>
          <w:rFonts w:ascii="Times New Roman" w:hAnsi="Times New Roman" w:cs="Times New Roman"/>
          <w:bCs/>
          <w:sz w:val="24"/>
        </w:rPr>
        <w:t>. Escolha a melhor opção dentre as apresentadas a seguir, no que diz respeito ao número aproximado de alunos informados sobre o cancelamento da Prova, após 1, 2 e 3 horas do início da propagação da notícia.</w:t>
      </w:r>
    </w:p>
    <w:p w14:paraId="5F74F1C9" w14:textId="77777777" w:rsidR="00713F6D" w:rsidRPr="007209BA" w:rsidRDefault="00713F6D" w:rsidP="00713F6D">
      <w:pPr>
        <w:pBdr>
          <w:bottom w:val="single" w:sz="4" w:space="1" w:color="auto"/>
        </w:pBdr>
        <w:jc w:val="both"/>
        <w:rPr>
          <w:rFonts w:ascii="Times New Roman" w:hAnsi="Times New Roman" w:cs="Times New Roman"/>
          <w:bCs/>
          <w:sz w:val="24"/>
        </w:rPr>
      </w:pPr>
      <w:r w:rsidRPr="007209BA">
        <w:rPr>
          <w:rFonts w:ascii="Times New Roman" w:hAnsi="Times New Roman" w:cs="Times New Roman"/>
          <w:bCs/>
          <w:sz w:val="24"/>
        </w:rPr>
        <w:t>A) 80 alunos, após 1h</w:t>
      </w:r>
      <w:r w:rsidRPr="007209BA">
        <w:rPr>
          <w:rFonts w:ascii="Times New Roman" w:hAnsi="Times New Roman" w:cs="Times New Roman"/>
          <w:bCs/>
          <w:sz w:val="24"/>
        </w:rPr>
        <w:tab/>
      </w:r>
      <w:r w:rsidRPr="007209BA">
        <w:rPr>
          <w:rFonts w:ascii="Times New Roman" w:hAnsi="Times New Roman" w:cs="Times New Roman"/>
          <w:bCs/>
          <w:sz w:val="24"/>
        </w:rPr>
        <w:tab/>
        <w:t>B) 80 alunos, após 2h</w:t>
      </w:r>
      <w:r w:rsidRPr="007209BA">
        <w:rPr>
          <w:rFonts w:ascii="Times New Roman" w:hAnsi="Times New Roman" w:cs="Times New Roman"/>
          <w:bCs/>
          <w:sz w:val="24"/>
        </w:rPr>
        <w:tab/>
      </w:r>
      <w:r w:rsidRPr="007209BA">
        <w:rPr>
          <w:rFonts w:ascii="Times New Roman" w:hAnsi="Times New Roman" w:cs="Times New Roman"/>
          <w:bCs/>
          <w:sz w:val="24"/>
        </w:rPr>
        <w:tab/>
        <w:t>C) 100 alunos, após 3h</w:t>
      </w:r>
      <w:r w:rsidRPr="007209BA">
        <w:rPr>
          <w:rFonts w:ascii="Times New Roman" w:hAnsi="Times New Roman" w:cs="Times New Roman"/>
          <w:bCs/>
          <w:sz w:val="24"/>
        </w:rPr>
        <w:tab/>
      </w:r>
      <w:r w:rsidRPr="007209BA">
        <w:rPr>
          <w:rFonts w:ascii="Times New Roman" w:hAnsi="Times New Roman" w:cs="Times New Roman"/>
          <w:bCs/>
          <w:sz w:val="24"/>
        </w:rPr>
        <w:br/>
        <w:t>D) 110 alunos, após 1h</w:t>
      </w:r>
      <w:r w:rsidRPr="007209BA">
        <w:rPr>
          <w:rFonts w:ascii="Times New Roman" w:hAnsi="Times New Roman" w:cs="Times New Roman"/>
          <w:bCs/>
          <w:sz w:val="24"/>
        </w:rPr>
        <w:tab/>
        <w:t xml:space="preserve">E) 120 alunos, após 3h </w:t>
      </w:r>
    </w:p>
    <w:p w14:paraId="246C8F27" w14:textId="4562FB38" w:rsidR="00713F6D" w:rsidRDefault="00713F6D" w:rsidP="00713F6D">
      <w:pPr>
        <w:jc w:val="both"/>
        <w:rPr>
          <w:rFonts w:ascii="Times New Roman" w:hAnsi="Times New Roman" w:cs="Times New Roman"/>
          <w:bCs/>
          <w:sz w:val="24"/>
        </w:rPr>
      </w:pPr>
    </w:p>
    <w:p w14:paraId="014C634C" w14:textId="77777777" w:rsidR="00EB0F0D" w:rsidRDefault="00EB0F0D" w:rsidP="00713F6D">
      <w:pPr>
        <w:jc w:val="both"/>
        <w:rPr>
          <w:rFonts w:ascii="Times New Roman" w:hAnsi="Times New Roman" w:cs="Times New Roman"/>
          <w:bCs/>
          <w:sz w:val="24"/>
        </w:rPr>
      </w:pPr>
    </w:p>
    <w:p w14:paraId="548C3573" w14:textId="12ABED61" w:rsidR="002B433B" w:rsidRPr="002B433B" w:rsidRDefault="0027139C" w:rsidP="007209BA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1</w:t>
      </w:r>
      <w:r w:rsidR="00713F6D">
        <w:rPr>
          <w:rFonts w:ascii="Times New Roman" w:hAnsi="Times New Roman" w:cs="Times New Roman"/>
          <w:b/>
          <w:sz w:val="24"/>
        </w:rPr>
        <w:t>4</w:t>
      </w:r>
      <w:r w:rsidR="002B433B" w:rsidRPr="002B433B">
        <w:rPr>
          <w:rFonts w:ascii="Times New Roman" w:hAnsi="Times New Roman" w:cs="Times New Roman"/>
          <w:b/>
          <w:sz w:val="24"/>
        </w:rPr>
        <w:t>)</w:t>
      </w:r>
    </w:p>
    <w:p w14:paraId="08BC1B0D" w14:textId="77777777" w:rsidR="002B433B" w:rsidRDefault="002B433B" w:rsidP="002B433B">
      <w:pPr>
        <w:jc w:val="both"/>
        <w:rPr>
          <w:rFonts w:ascii="Times New Roman" w:hAnsi="Times New Roman" w:cs="Times New Roman"/>
          <w:bCs/>
          <w:sz w:val="24"/>
        </w:rPr>
      </w:pPr>
      <w:r w:rsidRPr="002B433B">
        <w:rPr>
          <w:rFonts w:ascii="Times New Roman" w:hAnsi="Times New Roman" w:cs="Times New Roman"/>
          <w:bCs/>
          <w:noProof/>
          <w:sz w:val="24"/>
        </w:rPr>
        <w:drawing>
          <wp:anchor distT="0" distB="0" distL="114300" distR="114300" simplePos="0" relativeHeight="251764736" behindDoc="0" locked="0" layoutInCell="1" allowOverlap="1" wp14:anchorId="6FE286F8" wp14:editId="7FC83117">
            <wp:simplePos x="0" y="0"/>
            <wp:positionH relativeFrom="column">
              <wp:posOffset>43815</wp:posOffset>
            </wp:positionH>
            <wp:positionV relativeFrom="paragraph">
              <wp:posOffset>145415</wp:posOffset>
            </wp:positionV>
            <wp:extent cx="1565275" cy="1031875"/>
            <wp:effectExtent l="0" t="0" r="0" b="0"/>
            <wp:wrapSquare wrapText="bothSides"/>
            <wp:docPr id="159" name="Imagem 159" descr="Desenho de um cachor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5" descr="Desenho de um cachorr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3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275" cy="1031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B433B">
        <w:rPr>
          <w:rFonts w:ascii="Times New Roman" w:hAnsi="Times New Roman" w:cs="Times New Roman"/>
          <w:bCs/>
          <w:sz w:val="24"/>
        </w:rPr>
        <w:t xml:space="preserve">Uma preocupação da sociedade moderna diz respeito à propagação de doenças contagiosas. Suponha que todos de um grupo de </w:t>
      </w:r>
      <m:oMath>
        <m:r>
          <w:rPr>
            <w:rFonts w:ascii="Cambria Math" w:hAnsi="Cambria Math" w:cs="Times New Roman"/>
            <w:sz w:val="24"/>
          </w:rPr>
          <m:t>m</m:t>
        </m:r>
      </m:oMath>
      <w:r w:rsidRPr="002B433B">
        <w:rPr>
          <w:rFonts w:ascii="Times New Roman" w:hAnsi="Times New Roman" w:cs="Times New Roman"/>
          <w:bCs/>
          <w:sz w:val="24"/>
        </w:rPr>
        <w:t xml:space="preserve"> indivíduos tenham igual chance de se contaminar e, seja </w:t>
      </w:r>
      <m:oMath>
        <m:r>
          <w:rPr>
            <w:rFonts w:ascii="Cambria Math" w:hAnsi="Cambria Math" w:cs="Times New Roman"/>
            <w:sz w:val="24"/>
          </w:rPr>
          <m:t>y(t)</m:t>
        </m:r>
      </m:oMath>
      <w:r w:rsidRPr="002B433B">
        <w:rPr>
          <w:rFonts w:ascii="Times New Roman" w:hAnsi="Times New Roman" w:cs="Times New Roman"/>
          <w:bCs/>
          <w:sz w:val="24"/>
        </w:rPr>
        <w:t xml:space="preserve">  o número de infectados em determinado instante </w:t>
      </w:r>
      <m:oMath>
        <m:r>
          <w:rPr>
            <w:rFonts w:ascii="Cambria Math" w:hAnsi="Cambria Math" w:cs="Times New Roman"/>
            <w:sz w:val="24"/>
          </w:rPr>
          <m:t>t</m:t>
        </m:r>
      </m:oMath>
      <w:r w:rsidRPr="002B433B">
        <w:rPr>
          <w:rFonts w:ascii="Times New Roman" w:hAnsi="Times New Roman" w:cs="Times New Roman"/>
          <w:bCs/>
          <w:sz w:val="24"/>
        </w:rPr>
        <w:t>. Assuma que a taxa de variação de contaminados no tempo seja dada pela EDO:</w:t>
      </w:r>
    </w:p>
    <w:p w14:paraId="2D58BA6D" w14:textId="3FF4A890" w:rsidR="008E15F4" w:rsidRDefault="004B0CA9" w:rsidP="008E15F4">
      <w:pPr>
        <w:ind w:left="2127"/>
        <w:jc w:val="center"/>
        <w:rPr>
          <w:rFonts w:ascii="Times New Roman" w:hAnsi="Times New Roman" w:cs="Times New Roman"/>
          <w:bCs/>
          <w:sz w:val="24"/>
        </w:rPr>
      </w:pPr>
      <m:oMath>
        <m:f>
          <m:fPr>
            <m:ctrlPr>
              <w:rPr>
                <w:rFonts w:ascii="Cambria Math" w:hAnsi="Cambria Math" w:cs="Times New Roman"/>
                <w:bCs/>
                <w:i/>
                <w:sz w:val="24"/>
                <w:shd w:val="clear" w:color="auto" w:fill="D9E2F3" w:themeFill="accent1" w:themeFillTint="33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dy(t)</m:t>
            </m:r>
          </m:num>
          <m:den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dt</m:t>
            </m:r>
          </m:den>
        </m:f>
        <m:r>
          <w:rPr>
            <w:rFonts w:ascii="Cambria Math" w:hAnsi="Cambria Math" w:cs="Times New Roman"/>
            <w:sz w:val="24"/>
            <w:shd w:val="clear" w:color="auto" w:fill="D9E2F3" w:themeFill="accent1" w:themeFillTint="33"/>
          </w:rPr>
          <m:t>=k[m-y</m:t>
        </m:r>
        <m:d>
          <m:dPr>
            <m:ctrlPr>
              <w:rPr>
                <w:rFonts w:ascii="Cambria Math" w:hAnsi="Cambria Math" w:cs="Times New Roman"/>
                <w:bCs/>
                <w:i/>
                <w:sz w:val="24"/>
                <w:shd w:val="clear" w:color="auto" w:fill="D9E2F3" w:themeFill="accent1" w:themeFillTint="33"/>
              </w:rPr>
            </m:ctrlPr>
          </m:dPr>
          <m:e>
            <m:r>
              <w:rPr>
                <w:rFonts w:ascii="Cambria Math" w:hAnsi="Cambria Math" w:cs="Times New Roman"/>
                <w:sz w:val="24"/>
                <w:shd w:val="clear" w:color="auto" w:fill="D9E2F3" w:themeFill="accent1" w:themeFillTint="33"/>
              </w:rPr>
              <m:t>t</m:t>
            </m:r>
          </m:e>
        </m:d>
        <m:r>
          <w:rPr>
            <w:rFonts w:ascii="Cambria Math" w:hAnsi="Cambria Math" w:cs="Times New Roman"/>
            <w:sz w:val="24"/>
            <w:shd w:val="clear" w:color="auto" w:fill="D9E2F3" w:themeFill="accent1" w:themeFillTint="33"/>
          </w:rPr>
          <m:t>]y(t)</m:t>
        </m:r>
      </m:oMath>
      <w:r w:rsidR="002B433B" w:rsidRPr="002B433B">
        <w:rPr>
          <w:rFonts w:ascii="Times New Roman" w:hAnsi="Times New Roman" w:cs="Times New Roman"/>
          <w:bCs/>
          <w:sz w:val="24"/>
        </w:rPr>
        <w:t>,</w:t>
      </w:r>
    </w:p>
    <w:p w14:paraId="7ADE7564" w14:textId="06AEC67C" w:rsidR="002B433B" w:rsidRPr="002B433B" w:rsidRDefault="002B433B" w:rsidP="008E15F4">
      <w:pPr>
        <w:jc w:val="both"/>
        <w:rPr>
          <w:rFonts w:ascii="Times New Roman" w:hAnsi="Times New Roman" w:cs="Times New Roman"/>
          <w:bCs/>
          <w:sz w:val="24"/>
        </w:rPr>
      </w:pPr>
      <w:r w:rsidRPr="002B433B">
        <w:rPr>
          <w:rFonts w:ascii="Times New Roman" w:hAnsi="Times New Roman" w:cs="Times New Roman"/>
          <w:bCs/>
          <w:sz w:val="24"/>
        </w:rPr>
        <w:t xml:space="preserve">sendo </w:t>
      </w:r>
      <m:oMath>
        <m:r>
          <w:rPr>
            <w:rFonts w:ascii="Cambria Math" w:hAnsi="Cambria Math" w:cs="Times New Roman"/>
            <w:sz w:val="24"/>
          </w:rPr>
          <m:t>k</m:t>
        </m:r>
      </m:oMath>
      <w:r w:rsidRPr="002B433B">
        <w:rPr>
          <w:rFonts w:ascii="Times New Roman" w:hAnsi="Times New Roman" w:cs="Times New Roman"/>
          <w:bCs/>
          <w:sz w:val="24"/>
        </w:rPr>
        <w:t xml:space="preserve"> uma constante obtida empiricamente.</w:t>
      </w:r>
      <w:r w:rsidR="008E15F4">
        <w:rPr>
          <w:rFonts w:ascii="Times New Roman" w:hAnsi="Times New Roman" w:cs="Times New Roman"/>
          <w:bCs/>
          <w:sz w:val="24"/>
        </w:rPr>
        <w:t xml:space="preserve"> </w:t>
      </w:r>
      <w:r w:rsidRPr="002B433B">
        <w:rPr>
          <w:rFonts w:ascii="Times New Roman" w:hAnsi="Times New Roman" w:cs="Times New Roman"/>
          <w:bCs/>
          <w:sz w:val="24"/>
        </w:rPr>
        <w:t xml:space="preserve">Considerando que inicialmente 1.000 indivíduos estejam contaminados, i.e., </w:t>
      </w:r>
      <m:oMath>
        <m:r>
          <w:rPr>
            <w:rFonts w:ascii="Cambria Math" w:hAnsi="Cambria Math" w:cs="Times New Roman"/>
            <w:sz w:val="24"/>
          </w:rPr>
          <m:t>y(0)=1.000</m:t>
        </m:r>
      </m:oMath>
      <w:r w:rsidRPr="002B433B">
        <w:rPr>
          <w:rFonts w:ascii="Times New Roman" w:hAnsi="Times New Roman" w:cs="Times New Roman"/>
          <w:bCs/>
          <w:sz w:val="24"/>
        </w:rPr>
        <w:t xml:space="preserve">, obtenha aproximadamente o número de infectados neste grupo em 30 dias, através da função intrínseca do </w:t>
      </w:r>
      <w:proofErr w:type="spellStart"/>
      <w:r w:rsidRPr="002B433B">
        <w:rPr>
          <w:rFonts w:ascii="Times New Roman" w:hAnsi="Times New Roman" w:cs="Times New Roman"/>
          <w:b/>
          <w:bCs/>
          <w:sz w:val="24"/>
        </w:rPr>
        <w:t>Scilab</w:t>
      </w:r>
      <w:proofErr w:type="spellEnd"/>
      <w:r w:rsidRPr="002B433B">
        <w:rPr>
          <w:rFonts w:ascii="Times New Roman" w:hAnsi="Times New Roman" w:cs="Times New Roman"/>
          <w:bCs/>
          <w:sz w:val="24"/>
        </w:rPr>
        <w:t xml:space="preserve"> ODE. Adote os parâmetros: </w:t>
      </w:r>
      <m:oMath>
        <m:r>
          <w:rPr>
            <w:rFonts w:ascii="Cambria Math" w:hAnsi="Cambria Math" w:cs="Times New Roman"/>
            <w:sz w:val="24"/>
          </w:rPr>
          <m:t>m=100.000;  k=2×</m:t>
        </m:r>
        <m:sSup>
          <m:sSupPr>
            <m:ctrlPr>
              <w:rPr>
                <w:rFonts w:ascii="Cambria Math" w:hAnsi="Cambria Math" w:cs="Times New Roman"/>
                <w:bCs/>
                <w:i/>
                <w:sz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</w:rPr>
              <m:t>10</m:t>
            </m:r>
          </m:e>
          <m:sup>
            <m:r>
              <w:rPr>
                <w:rFonts w:ascii="Cambria Math" w:hAnsi="Cambria Math" w:cs="Times New Roman"/>
                <w:sz w:val="24"/>
              </w:rPr>
              <m:t>-6</m:t>
            </m:r>
          </m:sup>
        </m:sSup>
      </m:oMath>
      <w:r w:rsidRPr="002B433B">
        <w:rPr>
          <w:rFonts w:ascii="Times New Roman" w:hAnsi="Times New Roman" w:cs="Times New Roman"/>
          <w:bCs/>
          <w:sz w:val="24"/>
        </w:rPr>
        <w:t>. Sobre o número de infectados, escolha a opção correta dentre as apresentadas a seguir.</w:t>
      </w:r>
    </w:p>
    <w:p w14:paraId="0AE6F0B5" w14:textId="77777777" w:rsidR="00713F6D" w:rsidRDefault="002B433B" w:rsidP="002B433B">
      <w:pPr>
        <w:jc w:val="both"/>
        <w:rPr>
          <w:rFonts w:ascii="Times New Roman" w:hAnsi="Times New Roman" w:cs="Times New Roman"/>
          <w:bCs/>
          <w:sz w:val="24"/>
        </w:rPr>
      </w:pPr>
      <w:r w:rsidRPr="002B433B">
        <w:rPr>
          <w:rFonts w:ascii="Times New Roman" w:hAnsi="Times New Roman" w:cs="Times New Roman"/>
          <w:b/>
          <w:bCs/>
          <w:sz w:val="24"/>
        </w:rPr>
        <w:t>A)</w:t>
      </w:r>
      <w:r w:rsidRPr="002B433B">
        <w:rPr>
          <w:rFonts w:ascii="Times New Roman" w:hAnsi="Times New Roman" w:cs="Times New Roman"/>
          <w:bCs/>
          <w:sz w:val="24"/>
        </w:rPr>
        <w:t xml:space="preserve"> não atinge 80% da população</w:t>
      </w:r>
    </w:p>
    <w:p w14:paraId="434A6C13" w14:textId="65DEF328" w:rsidR="002B433B" w:rsidRPr="002B433B" w:rsidRDefault="002B433B" w:rsidP="002B433B">
      <w:pPr>
        <w:jc w:val="both"/>
        <w:rPr>
          <w:rFonts w:ascii="Times New Roman" w:hAnsi="Times New Roman" w:cs="Times New Roman"/>
          <w:bCs/>
          <w:sz w:val="24"/>
        </w:rPr>
      </w:pPr>
      <w:r w:rsidRPr="002B433B">
        <w:rPr>
          <w:rFonts w:ascii="Times New Roman" w:hAnsi="Times New Roman" w:cs="Times New Roman"/>
          <w:b/>
          <w:bCs/>
          <w:sz w:val="24"/>
        </w:rPr>
        <w:t>B)</w:t>
      </w:r>
      <w:r w:rsidRPr="002B433B">
        <w:rPr>
          <w:rFonts w:ascii="Times New Roman" w:hAnsi="Times New Roman" w:cs="Times New Roman"/>
          <w:bCs/>
          <w:sz w:val="24"/>
        </w:rPr>
        <w:t xml:space="preserve"> encontra-se entre 50 e 60% da população</w:t>
      </w:r>
    </w:p>
    <w:p w14:paraId="1920DA5D" w14:textId="352338C6" w:rsidR="002B433B" w:rsidRPr="002B433B" w:rsidRDefault="002B433B" w:rsidP="002B433B">
      <w:pPr>
        <w:jc w:val="both"/>
        <w:rPr>
          <w:rFonts w:ascii="Times New Roman" w:hAnsi="Times New Roman" w:cs="Times New Roman"/>
          <w:bCs/>
          <w:sz w:val="24"/>
        </w:rPr>
      </w:pPr>
      <w:r w:rsidRPr="002B433B">
        <w:rPr>
          <w:rFonts w:ascii="Times New Roman" w:hAnsi="Times New Roman" w:cs="Times New Roman"/>
          <w:b/>
          <w:bCs/>
          <w:sz w:val="24"/>
        </w:rPr>
        <w:t>C)</w:t>
      </w:r>
      <w:r w:rsidRPr="002B433B">
        <w:rPr>
          <w:rFonts w:ascii="Times New Roman" w:hAnsi="Times New Roman" w:cs="Times New Roman"/>
          <w:bCs/>
          <w:sz w:val="24"/>
        </w:rPr>
        <w:t xml:space="preserve"> no 4º dia, supera o dobro do número inicial de contaminados</w:t>
      </w:r>
      <w:r w:rsidRPr="002B433B">
        <w:rPr>
          <w:rFonts w:ascii="Times New Roman" w:hAnsi="Times New Roman" w:cs="Times New Roman"/>
          <w:bCs/>
          <w:sz w:val="24"/>
        </w:rPr>
        <w:tab/>
      </w:r>
    </w:p>
    <w:p w14:paraId="1C65E3E0" w14:textId="77777777" w:rsidR="002B433B" w:rsidRPr="002B433B" w:rsidRDefault="002B433B" w:rsidP="002B433B">
      <w:pPr>
        <w:jc w:val="both"/>
        <w:rPr>
          <w:rFonts w:ascii="Times New Roman" w:hAnsi="Times New Roman" w:cs="Times New Roman"/>
          <w:bCs/>
          <w:sz w:val="24"/>
        </w:rPr>
      </w:pPr>
      <w:r w:rsidRPr="002B433B">
        <w:rPr>
          <w:rFonts w:ascii="Times New Roman" w:hAnsi="Times New Roman" w:cs="Times New Roman"/>
          <w:b/>
          <w:bCs/>
          <w:sz w:val="24"/>
        </w:rPr>
        <w:t>D)</w:t>
      </w:r>
      <w:r w:rsidRPr="002B433B">
        <w:rPr>
          <w:rFonts w:ascii="Times New Roman" w:hAnsi="Times New Roman" w:cs="Times New Roman"/>
          <w:bCs/>
          <w:sz w:val="24"/>
        </w:rPr>
        <w:t xml:space="preserve"> corresponde a cerca da metade da população      </w:t>
      </w:r>
      <w:r w:rsidRPr="002B433B">
        <w:rPr>
          <w:rFonts w:ascii="Times New Roman" w:hAnsi="Times New Roman" w:cs="Times New Roman"/>
          <w:b/>
          <w:bCs/>
          <w:sz w:val="24"/>
        </w:rPr>
        <w:t>E)</w:t>
      </w:r>
      <w:r w:rsidRPr="002B433B">
        <w:rPr>
          <w:rFonts w:ascii="Times New Roman" w:hAnsi="Times New Roman" w:cs="Times New Roman"/>
          <w:bCs/>
          <w:sz w:val="24"/>
        </w:rPr>
        <w:t xml:space="preserve"> NRA</w:t>
      </w:r>
    </w:p>
    <w:p w14:paraId="041B3836" w14:textId="775BF953" w:rsidR="001B7476" w:rsidRDefault="0011244F" w:rsidP="00CD2D28">
      <w:pPr>
        <w:pBdr>
          <w:bottom w:val="single" w:sz="4" w:space="1" w:color="auto"/>
        </w:pBdr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anchor distT="0" distB="0" distL="114300" distR="114300" simplePos="0" relativeHeight="251772928" behindDoc="0" locked="0" layoutInCell="1" allowOverlap="1" wp14:anchorId="3D975529" wp14:editId="6B086FB5">
            <wp:simplePos x="0" y="0"/>
            <wp:positionH relativeFrom="column">
              <wp:posOffset>19685</wp:posOffset>
            </wp:positionH>
            <wp:positionV relativeFrom="paragraph">
              <wp:posOffset>230505</wp:posOffset>
            </wp:positionV>
            <wp:extent cx="1090295" cy="873760"/>
            <wp:effectExtent l="0" t="0" r="0" b="2540"/>
            <wp:wrapSquare wrapText="bothSides"/>
            <wp:docPr id="170" name="Imagem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0295" cy="873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40C538" w14:textId="0BD9CC59" w:rsidR="00C672E2" w:rsidRDefault="0027139C" w:rsidP="00210B87">
      <w:pPr>
        <w:jc w:val="both"/>
        <w:rPr>
          <w:rFonts w:ascii="Times New Roman" w:hAnsi="Times New Roman" w:cs="Times New Roman"/>
          <w:bCs/>
          <w:sz w:val="24"/>
        </w:rPr>
      </w:pPr>
      <w:r w:rsidRPr="00B55D51">
        <w:rPr>
          <w:rFonts w:ascii="Times New Roman" w:hAnsi="Times New Roman" w:cs="Times New Roman"/>
          <w:b/>
          <w:sz w:val="24"/>
        </w:rPr>
        <w:t>1</w:t>
      </w:r>
      <w:r w:rsidR="00C672E2" w:rsidRPr="00B55D51">
        <w:rPr>
          <w:rFonts w:ascii="Times New Roman" w:hAnsi="Times New Roman" w:cs="Times New Roman"/>
          <w:b/>
          <w:sz w:val="24"/>
        </w:rPr>
        <w:t>5)</w:t>
      </w:r>
      <w:r w:rsidR="0011244F" w:rsidRPr="0011244F">
        <w:rPr>
          <w:b/>
        </w:rPr>
        <w:t xml:space="preserve"> </w:t>
      </w:r>
      <w:r w:rsidR="00C672E2" w:rsidRPr="00B55D51">
        <w:rPr>
          <w:rFonts w:ascii="Times New Roman" w:hAnsi="Times New Roman" w:cs="Times New Roman"/>
          <w:bCs/>
          <w:sz w:val="24"/>
        </w:rPr>
        <w:t xml:space="preserve"> </w:t>
      </w:r>
      <w:r w:rsidR="00B55D51" w:rsidRPr="00B55D51">
        <w:rPr>
          <w:rFonts w:ascii="Times New Roman" w:hAnsi="Times New Roman" w:cs="Times New Roman"/>
          <w:bCs/>
          <w:sz w:val="24"/>
        </w:rPr>
        <w:t>João</w:t>
      </w:r>
      <w:r w:rsidR="00B55D51">
        <w:rPr>
          <w:rFonts w:ascii="Times New Roman" w:hAnsi="Times New Roman" w:cs="Times New Roman"/>
          <w:b/>
          <w:sz w:val="24"/>
        </w:rPr>
        <w:t xml:space="preserve">, </w:t>
      </w:r>
      <w:r w:rsidR="00B55D51">
        <w:rPr>
          <w:rFonts w:ascii="Times New Roman" w:hAnsi="Times New Roman" w:cs="Times New Roman"/>
          <w:bCs/>
          <w:sz w:val="24"/>
        </w:rPr>
        <w:t>um aluno muito curioso, resolveu realizar um experimento no laboratório d</w:t>
      </w:r>
      <w:r w:rsidR="00D61F15">
        <w:rPr>
          <w:rFonts w:ascii="Times New Roman" w:hAnsi="Times New Roman" w:cs="Times New Roman"/>
          <w:bCs/>
          <w:sz w:val="24"/>
        </w:rPr>
        <w:t>a</w:t>
      </w:r>
      <w:r w:rsidR="00B55D51">
        <w:rPr>
          <w:rFonts w:ascii="Times New Roman" w:hAnsi="Times New Roman" w:cs="Times New Roman"/>
          <w:bCs/>
          <w:sz w:val="24"/>
        </w:rPr>
        <w:t xml:space="preserve"> sua escola técnica. Para tal organizou em sua bancada alguns componentes eletrônicos: uma lâmpada, um capacitor e uma bateria. A princípio João carregou o capacitor com essa bateria e, logo em seguida, conectou-o na lâmpada. Após o fechamento do circuito cronometrou</w:t>
      </w:r>
      <w:r w:rsidR="00D61F15">
        <w:rPr>
          <w:rFonts w:ascii="Times New Roman" w:hAnsi="Times New Roman" w:cs="Times New Roman"/>
          <w:bCs/>
          <w:sz w:val="24"/>
        </w:rPr>
        <w:t xml:space="preserve"> </w:t>
      </w:r>
      <w:r w:rsidR="00B55D51">
        <w:rPr>
          <w:rFonts w:ascii="Times New Roman" w:hAnsi="Times New Roman" w:cs="Times New Roman"/>
          <w:bCs/>
          <w:sz w:val="24"/>
        </w:rPr>
        <w:t xml:space="preserve">o tempo no qual a lâmpada permaneceu emitindo </w:t>
      </w:r>
      <w:r w:rsidR="00B55D51">
        <w:rPr>
          <w:rFonts w:ascii="Times New Roman" w:hAnsi="Times New Roman" w:cs="Times New Roman"/>
          <w:bCs/>
          <w:sz w:val="24"/>
        </w:rPr>
        <w:lastRenderedPageBreak/>
        <w:t>algum sinal luminoso.</w:t>
      </w:r>
      <w:r w:rsidR="00D61F15">
        <w:rPr>
          <w:rFonts w:ascii="Times New Roman" w:hAnsi="Times New Roman" w:cs="Times New Roman"/>
          <w:bCs/>
          <w:sz w:val="24"/>
        </w:rPr>
        <w:t xml:space="preserve"> </w:t>
      </w:r>
      <w:r w:rsidR="00210B87">
        <w:rPr>
          <w:rFonts w:ascii="Times New Roman" w:hAnsi="Times New Roman" w:cs="Times New Roman"/>
          <w:bCs/>
          <w:sz w:val="24"/>
        </w:rPr>
        <w:t xml:space="preserve">Esse </w:t>
      </w:r>
      <w:r w:rsidR="00B55D51">
        <w:rPr>
          <w:rFonts w:ascii="Times New Roman" w:hAnsi="Times New Roman" w:cs="Times New Roman"/>
          <w:bCs/>
          <w:sz w:val="24"/>
        </w:rPr>
        <w:t>experimento pode ser representado pelo circuito abaixo e sua respectiva EDO:</w:t>
      </w:r>
    </w:p>
    <w:p w14:paraId="02FF83BA" w14:textId="6ACE7528" w:rsidR="00B55D51" w:rsidRPr="00210B87" w:rsidRDefault="00210B87" w:rsidP="00210B87">
      <w:pPr>
        <w:jc w:val="center"/>
        <w:rPr>
          <w:rFonts w:ascii="Times New Roman" w:eastAsiaTheme="minorEastAsia" w:hAnsi="Times New Roman" w:cs="Times New Roman"/>
          <w:bCs/>
          <w:sz w:val="24"/>
        </w:rPr>
      </w:pPr>
      <w:r>
        <w:rPr>
          <w:noProof/>
        </w:rPr>
        <w:drawing>
          <wp:inline distT="0" distB="0" distL="0" distR="0" wp14:anchorId="6493A6E1" wp14:editId="20F77E07">
            <wp:extent cx="2592070" cy="1328420"/>
            <wp:effectExtent l="0" t="0" r="0" b="508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2070" cy="132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B2EC2" w14:textId="3C1DC1F0" w:rsidR="00210B87" w:rsidRDefault="00210B87">
      <w:pPr>
        <w:rPr>
          <w:rFonts w:ascii="Times New Roman" w:eastAsiaTheme="minorEastAsia" w:hAnsi="Times New Roman" w:cs="Times New Roman"/>
          <w:bCs/>
          <w:sz w:val="24"/>
        </w:rPr>
      </w:pPr>
    </w:p>
    <w:p w14:paraId="5CA5D885" w14:textId="34EFE6A0" w:rsidR="00210B87" w:rsidRDefault="00210B87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Onde q é a carga do capacitor em Coulombs, R é a resistência da lâmpada em Ω e C é capacitância do capacitor em F.</w:t>
      </w:r>
    </w:p>
    <w:p w14:paraId="6651A3EE" w14:textId="0D93A74C" w:rsidR="00210B87" w:rsidRDefault="00210B87">
      <w:pPr>
        <w:rPr>
          <w:rFonts w:ascii="Times New Roman" w:hAnsi="Times New Roman" w:cs="Times New Roman"/>
          <w:bCs/>
          <w:sz w:val="24"/>
        </w:rPr>
      </w:pPr>
    </w:p>
    <w:p w14:paraId="10B7BBA0" w14:textId="77777777" w:rsidR="0011244F" w:rsidRDefault="00210B87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Sabe-se que no momento em que a chave foi fechada o capacitor estava carregado com </w:t>
      </w:r>
      <w:proofErr w:type="gramStart"/>
      <w:r>
        <w:rPr>
          <w:rFonts w:ascii="Times New Roman" w:hAnsi="Times New Roman" w:cs="Times New Roman"/>
          <w:bCs/>
          <w:sz w:val="24"/>
        </w:rPr>
        <w:t>q(</w:t>
      </w:r>
      <w:proofErr w:type="gramEnd"/>
      <w:r>
        <w:rPr>
          <w:rFonts w:ascii="Times New Roman" w:hAnsi="Times New Roman" w:cs="Times New Roman"/>
          <w:bCs/>
          <w:sz w:val="24"/>
        </w:rPr>
        <w:t xml:space="preserve">0) = </w:t>
      </w:r>
      <w:r w:rsidR="0011244F">
        <w:rPr>
          <w:rFonts w:ascii="Times New Roman" w:hAnsi="Times New Roman" w:cs="Times New Roman"/>
          <w:bCs/>
          <w:sz w:val="24"/>
        </w:rPr>
        <w:t>1 C</w:t>
      </w:r>
      <w:r>
        <w:rPr>
          <w:rFonts w:ascii="Times New Roman" w:hAnsi="Times New Roman" w:cs="Times New Roman"/>
          <w:bCs/>
          <w:sz w:val="24"/>
        </w:rPr>
        <w:t>, sendo que sua  capacitância é de 0.01 F</w:t>
      </w:r>
      <w:r w:rsidR="0011244F">
        <w:rPr>
          <w:rFonts w:ascii="Times New Roman" w:hAnsi="Times New Roman" w:cs="Times New Roman"/>
          <w:bCs/>
          <w:sz w:val="24"/>
        </w:rPr>
        <w:t xml:space="preserve">. Isto posto, pede-se o tempo em que a lâmpada permaneceu emitindo luz, sendo que para tal uma corrente de no mínimo 200 </w:t>
      </w:r>
      <w:proofErr w:type="spellStart"/>
      <w:r w:rsidR="0011244F">
        <w:rPr>
          <w:rFonts w:ascii="Times New Roman" w:hAnsi="Times New Roman" w:cs="Times New Roman"/>
          <w:bCs/>
          <w:sz w:val="24"/>
        </w:rPr>
        <w:t>mA</w:t>
      </w:r>
      <w:proofErr w:type="spellEnd"/>
      <w:r w:rsidR="0011244F">
        <w:rPr>
          <w:rFonts w:ascii="Times New Roman" w:hAnsi="Times New Roman" w:cs="Times New Roman"/>
          <w:bCs/>
          <w:sz w:val="24"/>
        </w:rPr>
        <w:t xml:space="preserve"> deve percorrê-la.</w:t>
      </w:r>
    </w:p>
    <w:p w14:paraId="3746E5A6" w14:textId="67F20D1D" w:rsidR="0011244F" w:rsidRDefault="0011244F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149D0E16" wp14:editId="50E3725F">
                <wp:simplePos x="0" y="0"/>
                <wp:positionH relativeFrom="margin">
                  <wp:posOffset>1558289</wp:posOffset>
                </wp:positionH>
                <wp:positionV relativeFrom="paragraph">
                  <wp:posOffset>142240</wp:posOffset>
                </wp:positionV>
                <wp:extent cx="2862263" cy="1366838"/>
                <wp:effectExtent l="0" t="0" r="14605" b="24130"/>
                <wp:wrapNone/>
                <wp:docPr id="165" name="Caixa de Texto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2263" cy="13668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A79193" w14:textId="4EF2EA6D" w:rsidR="0011244F" w:rsidRPr="00DA1090" w:rsidRDefault="0011244F" w:rsidP="00DA1090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A1090">
                              <w:rPr>
                                <w:rFonts w:ascii="Times New Roman" w:hAnsi="Times New Roman" w:cs="Times New Roman"/>
                              </w:rPr>
                              <w:t>Dica:</w:t>
                            </w:r>
                          </w:p>
                          <w:p w14:paraId="581848BD" w14:textId="4794B0B2" w:rsidR="0011244F" w:rsidRPr="00DA1090" w:rsidRDefault="0011244F" w:rsidP="00DA1090">
                            <w:pPr>
                              <w:jc w:val="both"/>
                              <w:rPr>
                                <w:rFonts w:ascii="Times New Roman" w:eastAsiaTheme="minorEastAsia" w:hAnsi="Times New Roman" w:cs="Times New Roman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V=R×I</m:t>
                                </m:r>
                              </m:oMath>
                            </m:oMathPara>
                          </w:p>
                          <w:p w14:paraId="2E4B657F" w14:textId="2236A151" w:rsidR="0011244F" w:rsidRPr="00DA1090" w:rsidRDefault="0011244F" w:rsidP="00DA1090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A1090">
                              <w:rPr>
                                <w:rFonts w:ascii="Times New Roman" w:eastAsiaTheme="minorEastAsia" w:hAnsi="Times New Roman" w:cs="Times New Roman"/>
                              </w:rPr>
                              <w:t xml:space="preserve">Converter a equação para </w:t>
                            </w:r>
                            <w:r w:rsidR="00DA1090" w:rsidRPr="00DA1090">
                              <w:rPr>
                                <w:rFonts w:ascii="Times New Roman" w:eastAsiaTheme="minorEastAsia" w:hAnsi="Times New Roman" w:cs="Times New Roman"/>
                              </w:rPr>
                              <w:t xml:space="preserve">evidenciar a </w:t>
                            </w:r>
                            <w:r w:rsidRPr="00DA1090">
                              <w:rPr>
                                <w:rFonts w:ascii="Times New Roman" w:eastAsiaTheme="minorEastAsia" w:hAnsi="Times New Roman" w:cs="Times New Roman"/>
                              </w:rPr>
                              <w:t>corrente</w:t>
                            </w:r>
                            <w:r w:rsidR="00DA1090" w:rsidRPr="00DA1090">
                              <w:rPr>
                                <w:rFonts w:ascii="Times New Roman" w:eastAsiaTheme="minorEastAsia" w:hAnsi="Times New Roman" w:cs="Times New Roman"/>
                              </w:rPr>
                              <w:t xml:space="preserve"> e adaptar um dos algoritmos da questão 12 para determinar o tempo (não se sabe o número de iterações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D0E16" id="Caixa de Texto 165" o:spid="_x0000_s1201" type="#_x0000_t202" style="position:absolute;margin-left:122.7pt;margin-top:11.2pt;width:225.4pt;height:107.65pt;z-index:251771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" fillcolor="white [3201]" strokeweight=".5pt">
                <v:textbox>
                  <w:txbxContent>
                    <w:p w14:paraId="40A79193" w14:textId="4EF2EA6D" w:rsidR="0011244F" w:rsidRPr="00DA1090" w:rsidRDefault="0011244F" w:rsidP="00DA1090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DA1090">
                        <w:rPr>
                          <w:rFonts w:ascii="Times New Roman" w:hAnsi="Times New Roman" w:cs="Times New Roman"/>
                        </w:rPr>
                        <w:t>Dica:</w:t>
                      </w:r>
                    </w:p>
                    <w:p w14:paraId="581848BD" w14:textId="4794B0B2" w:rsidR="0011244F" w:rsidRPr="00DA1090" w:rsidRDefault="0011244F" w:rsidP="00DA1090">
                      <w:pPr>
                        <w:jc w:val="both"/>
                        <w:rPr>
                          <w:rFonts w:ascii="Times New Roman" w:eastAsiaTheme="minorEastAsia" w:hAnsi="Times New Roman" w:cs="Times New Roman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 w:cs="Times New Roman"/>
                            </w:rPr>
                            <m:t>V=R×I</m:t>
                          </m:r>
                        </m:oMath>
                      </m:oMathPara>
                    </w:p>
                    <w:p w14:paraId="2E4B657F" w14:textId="2236A151" w:rsidR="0011244F" w:rsidRPr="00DA1090" w:rsidRDefault="0011244F" w:rsidP="00DA1090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DA1090">
                        <w:rPr>
                          <w:rFonts w:ascii="Times New Roman" w:eastAsiaTheme="minorEastAsia" w:hAnsi="Times New Roman" w:cs="Times New Roman"/>
                        </w:rPr>
                        <w:t xml:space="preserve">Converter a equação para </w:t>
                      </w:r>
                      <w:r w:rsidR="00DA1090" w:rsidRPr="00DA1090">
                        <w:rPr>
                          <w:rFonts w:ascii="Times New Roman" w:eastAsiaTheme="minorEastAsia" w:hAnsi="Times New Roman" w:cs="Times New Roman"/>
                        </w:rPr>
                        <w:t xml:space="preserve">evidenciar a </w:t>
                      </w:r>
                      <w:r w:rsidRPr="00DA1090">
                        <w:rPr>
                          <w:rFonts w:ascii="Times New Roman" w:eastAsiaTheme="minorEastAsia" w:hAnsi="Times New Roman" w:cs="Times New Roman"/>
                        </w:rPr>
                        <w:t>corrente</w:t>
                      </w:r>
                      <w:r w:rsidR="00DA1090" w:rsidRPr="00DA1090">
                        <w:rPr>
                          <w:rFonts w:ascii="Times New Roman" w:eastAsiaTheme="minorEastAsia" w:hAnsi="Times New Roman" w:cs="Times New Roman"/>
                        </w:rPr>
                        <w:t xml:space="preserve"> e adaptar um dos algoritmos da questão 12 para determinar o tempo (não se sabe o número de iterações)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11F6DE" w14:textId="5DE9A880" w:rsidR="0011244F" w:rsidRDefault="0011244F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Sol analítica:</w:t>
      </w:r>
    </w:p>
    <w:p w14:paraId="696C05B8" w14:textId="4EC92871" w:rsidR="0011244F" w:rsidRDefault="0011244F">
      <w:pPr>
        <w:rPr>
          <w:rFonts w:ascii="Times New Roman" w:hAnsi="Times New Roman" w:cs="Times New Roman"/>
          <w:bCs/>
          <w:sz w:val="24"/>
        </w:rPr>
      </w:pPr>
      <m:oMath>
        <m:f>
          <m:fPr>
            <m:ctrlPr>
              <w:rPr>
                <w:rFonts w:ascii="Cambria Math" w:hAnsi="Cambria Math" w:cs="Times New Roman"/>
                <w:bCs/>
                <w:i/>
                <w:sz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</w:rPr>
              <m:t>q</m:t>
            </m:r>
          </m:num>
          <m:den>
            <m:r>
              <w:rPr>
                <w:rFonts w:ascii="Cambria Math" w:hAnsi="Cambria Math" w:cs="Times New Roman"/>
                <w:sz w:val="24"/>
              </w:rPr>
              <m:t>C</m:t>
            </m:r>
          </m:den>
        </m:f>
        <m:r>
          <w:rPr>
            <w:rFonts w:ascii="Cambria Math" w:hAnsi="Cambria Math" w:cs="Times New Roman"/>
            <w:sz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sz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</w:rPr>
              <m:t>q0</m:t>
            </m:r>
          </m:num>
          <m:den>
            <m:r>
              <w:rPr>
                <w:rFonts w:ascii="Cambria Math" w:hAnsi="Cambria Math" w:cs="Times New Roman"/>
                <w:sz w:val="24"/>
              </w:rPr>
              <m:t>C</m:t>
            </m:r>
          </m:den>
        </m:f>
        <m:r>
          <w:rPr>
            <w:rFonts w:ascii="Cambria Math" w:hAnsi="Cambria Math" w:cs="Times New Roman"/>
            <w:sz w:val="24"/>
          </w:rPr>
          <m:t>×</m:t>
        </m:r>
        <m:sSup>
          <m:sSupPr>
            <m:ctrlPr>
              <w:rPr>
                <w:rFonts w:ascii="Cambria Math" w:hAnsi="Cambria Math" w:cs="Times New Roman"/>
                <w:bCs/>
                <w:i/>
                <w:sz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bCs/>
                    <w:i/>
                    <w:sz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</w:rPr>
                  <m:t>t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</w:rPr>
                  <m:t>RC</m:t>
                </m:r>
              </m:den>
            </m:f>
          </m:sup>
        </m:sSup>
      </m:oMath>
      <w:r>
        <w:rPr>
          <w:rFonts w:ascii="Times New Roman" w:hAnsi="Times New Roman" w:cs="Times New Roman"/>
          <w:bCs/>
          <w:sz w:val="24"/>
        </w:rPr>
        <w:t xml:space="preserve">  </w:t>
      </w:r>
    </w:p>
    <w:p w14:paraId="162161E7" w14:textId="77777777" w:rsidR="0011244F" w:rsidRPr="00B55D51" w:rsidRDefault="0011244F">
      <w:pPr>
        <w:rPr>
          <w:rFonts w:ascii="Times New Roman" w:hAnsi="Times New Roman" w:cs="Times New Roman"/>
          <w:bCs/>
          <w:sz w:val="24"/>
        </w:rPr>
      </w:pPr>
    </w:p>
    <w:sectPr w:rsidR="0011244F" w:rsidRPr="00B55D51" w:rsidSect="001D746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BFEE2" w14:textId="77777777" w:rsidR="004B0CA9" w:rsidRDefault="004B0CA9" w:rsidP="00F8146C">
      <w:pPr>
        <w:spacing w:after="0" w:line="240" w:lineRule="auto"/>
      </w:pPr>
      <w:r>
        <w:separator/>
      </w:r>
    </w:p>
  </w:endnote>
  <w:endnote w:type="continuationSeparator" w:id="0">
    <w:p w14:paraId="3D87E6EA" w14:textId="77777777" w:rsidR="004B0CA9" w:rsidRDefault="004B0CA9" w:rsidP="00F814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echnical">
    <w:altName w:val="Calibri"/>
    <w:charset w:val="00"/>
    <w:family w:val="auto"/>
    <w:pitch w:val="variable"/>
    <w:sig w:usb0="00000003" w:usb1="00000000" w:usb2="00000000" w:usb3="00000000" w:csb0="00000001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spaced">
    <w:altName w:val="Cambria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07809" w14:textId="77777777" w:rsidR="004B0CA9" w:rsidRDefault="004B0CA9" w:rsidP="00F8146C">
      <w:pPr>
        <w:spacing w:after="0" w:line="240" w:lineRule="auto"/>
      </w:pPr>
      <w:r>
        <w:separator/>
      </w:r>
    </w:p>
  </w:footnote>
  <w:footnote w:type="continuationSeparator" w:id="0">
    <w:p w14:paraId="6DB51904" w14:textId="77777777" w:rsidR="004B0CA9" w:rsidRDefault="004B0CA9" w:rsidP="00F814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E2A"/>
    <w:multiLevelType w:val="hybridMultilevel"/>
    <w:tmpl w:val="3268080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E52DA"/>
    <w:multiLevelType w:val="multilevel"/>
    <w:tmpl w:val="92F41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6F28FB"/>
    <w:multiLevelType w:val="hybridMultilevel"/>
    <w:tmpl w:val="B0B46B36"/>
    <w:lvl w:ilvl="0" w:tplc="DC16BDDC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F260BC"/>
    <w:multiLevelType w:val="hybridMultilevel"/>
    <w:tmpl w:val="9A5A17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3F14A5"/>
    <w:multiLevelType w:val="hybridMultilevel"/>
    <w:tmpl w:val="4EAE0330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364E43"/>
    <w:multiLevelType w:val="hybridMultilevel"/>
    <w:tmpl w:val="5FA49F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C061A0"/>
    <w:multiLevelType w:val="hybridMultilevel"/>
    <w:tmpl w:val="78B648D2"/>
    <w:lvl w:ilvl="0" w:tplc="3746FF9C">
      <w:start w:val="1"/>
      <w:numFmt w:val="lowerLetter"/>
      <w:lvlText w:val="%1)"/>
      <w:lvlJc w:val="left"/>
      <w:pPr>
        <w:ind w:left="1428" w:hanging="360"/>
      </w:pPr>
      <w:rPr>
        <w:rFonts w:ascii="Times New Roman" w:hAnsi="Times New Roman" w:cs="Times New Roman" w:hint="default"/>
      </w:rPr>
    </w:lvl>
    <w:lvl w:ilvl="1" w:tplc="04160019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7" w15:restartNumberingAfterBreak="0">
    <w:nsid w:val="5B8E26A0"/>
    <w:multiLevelType w:val="hybridMultilevel"/>
    <w:tmpl w:val="0EFE9DC0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C7BDC"/>
    <w:multiLevelType w:val="hybridMultilevel"/>
    <w:tmpl w:val="FA786B52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7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WJjS0NTM3NjEyBU0lEKTi0uzszPAymwrAUAiGhtpiwAAAA="/>
  </w:docVars>
  <w:rsids>
    <w:rsidRoot w:val="006A228A"/>
    <w:rsid w:val="000001A9"/>
    <w:rsid w:val="00001B0A"/>
    <w:rsid w:val="00004220"/>
    <w:rsid w:val="00007C3C"/>
    <w:rsid w:val="00011946"/>
    <w:rsid w:val="00011C67"/>
    <w:rsid w:val="00014F78"/>
    <w:rsid w:val="00021216"/>
    <w:rsid w:val="00025175"/>
    <w:rsid w:val="00025C08"/>
    <w:rsid w:val="000260FC"/>
    <w:rsid w:val="0002618E"/>
    <w:rsid w:val="00030C6E"/>
    <w:rsid w:val="000313D2"/>
    <w:rsid w:val="00031BAA"/>
    <w:rsid w:val="000356C1"/>
    <w:rsid w:val="00040C4A"/>
    <w:rsid w:val="0004790C"/>
    <w:rsid w:val="00050F12"/>
    <w:rsid w:val="00051FE6"/>
    <w:rsid w:val="00054C53"/>
    <w:rsid w:val="00055007"/>
    <w:rsid w:val="00055579"/>
    <w:rsid w:val="00055798"/>
    <w:rsid w:val="00065D2E"/>
    <w:rsid w:val="000671A2"/>
    <w:rsid w:val="0006789A"/>
    <w:rsid w:val="000700B5"/>
    <w:rsid w:val="00073152"/>
    <w:rsid w:val="000755BA"/>
    <w:rsid w:val="00077660"/>
    <w:rsid w:val="000826B8"/>
    <w:rsid w:val="0008517C"/>
    <w:rsid w:val="00093545"/>
    <w:rsid w:val="00094B25"/>
    <w:rsid w:val="00097F38"/>
    <w:rsid w:val="000A0AAE"/>
    <w:rsid w:val="000A54F7"/>
    <w:rsid w:val="000A5B4D"/>
    <w:rsid w:val="000B0D99"/>
    <w:rsid w:val="000B1255"/>
    <w:rsid w:val="000B226B"/>
    <w:rsid w:val="000B55BB"/>
    <w:rsid w:val="000B7AD3"/>
    <w:rsid w:val="000C141A"/>
    <w:rsid w:val="000C1B1B"/>
    <w:rsid w:val="000C1E49"/>
    <w:rsid w:val="000C1FB4"/>
    <w:rsid w:val="000C331C"/>
    <w:rsid w:val="000C60B9"/>
    <w:rsid w:val="000D2FCC"/>
    <w:rsid w:val="000D30B1"/>
    <w:rsid w:val="000D6157"/>
    <w:rsid w:val="000D6267"/>
    <w:rsid w:val="000D67F8"/>
    <w:rsid w:val="000E23B6"/>
    <w:rsid w:val="000F3563"/>
    <w:rsid w:val="000F4359"/>
    <w:rsid w:val="000F7525"/>
    <w:rsid w:val="0011244F"/>
    <w:rsid w:val="00113ECB"/>
    <w:rsid w:val="001218D8"/>
    <w:rsid w:val="001223AC"/>
    <w:rsid w:val="00123C65"/>
    <w:rsid w:val="001266BB"/>
    <w:rsid w:val="00126759"/>
    <w:rsid w:val="00126ABD"/>
    <w:rsid w:val="0013389F"/>
    <w:rsid w:val="001341A2"/>
    <w:rsid w:val="001341F2"/>
    <w:rsid w:val="00143F8F"/>
    <w:rsid w:val="00145C17"/>
    <w:rsid w:val="0014680A"/>
    <w:rsid w:val="00150EF4"/>
    <w:rsid w:val="00153D2E"/>
    <w:rsid w:val="001571F1"/>
    <w:rsid w:val="00175469"/>
    <w:rsid w:val="00175650"/>
    <w:rsid w:val="00176400"/>
    <w:rsid w:val="00180315"/>
    <w:rsid w:val="00180FE7"/>
    <w:rsid w:val="00182464"/>
    <w:rsid w:val="00182960"/>
    <w:rsid w:val="00183365"/>
    <w:rsid w:val="00183A0E"/>
    <w:rsid w:val="0018712F"/>
    <w:rsid w:val="0019065C"/>
    <w:rsid w:val="00192CB9"/>
    <w:rsid w:val="001969AD"/>
    <w:rsid w:val="001969DD"/>
    <w:rsid w:val="001A106C"/>
    <w:rsid w:val="001A308D"/>
    <w:rsid w:val="001A79EA"/>
    <w:rsid w:val="001B1F4E"/>
    <w:rsid w:val="001B7476"/>
    <w:rsid w:val="001B7832"/>
    <w:rsid w:val="001B7895"/>
    <w:rsid w:val="001B7FE0"/>
    <w:rsid w:val="001C02A9"/>
    <w:rsid w:val="001C2FE8"/>
    <w:rsid w:val="001C7888"/>
    <w:rsid w:val="001D53C5"/>
    <w:rsid w:val="001D746B"/>
    <w:rsid w:val="001E0E0D"/>
    <w:rsid w:val="001E0E20"/>
    <w:rsid w:val="001E58C2"/>
    <w:rsid w:val="001E5D2A"/>
    <w:rsid w:val="001F090A"/>
    <w:rsid w:val="001F0C02"/>
    <w:rsid w:val="001F3D38"/>
    <w:rsid w:val="001F6836"/>
    <w:rsid w:val="002015EE"/>
    <w:rsid w:val="00202394"/>
    <w:rsid w:val="00205C5D"/>
    <w:rsid w:val="00207211"/>
    <w:rsid w:val="00210B87"/>
    <w:rsid w:val="00214D3F"/>
    <w:rsid w:val="00220748"/>
    <w:rsid w:val="00221F85"/>
    <w:rsid w:val="00224DF2"/>
    <w:rsid w:val="002251E1"/>
    <w:rsid w:val="00234B85"/>
    <w:rsid w:val="00235089"/>
    <w:rsid w:val="00236A52"/>
    <w:rsid w:val="00241486"/>
    <w:rsid w:val="00242A14"/>
    <w:rsid w:val="00245EEA"/>
    <w:rsid w:val="00250F28"/>
    <w:rsid w:val="0025472C"/>
    <w:rsid w:val="00255CEC"/>
    <w:rsid w:val="002573D4"/>
    <w:rsid w:val="002608BF"/>
    <w:rsid w:val="00263EE9"/>
    <w:rsid w:val="002708EF"/>
    <w:rsid w:val="0027139C"/>
    <w:rsid w:val="002718C7"/>
    <w:rsid w:val="00276DD4"/>
    <w:rsid w:val="00283C78"/>
    <w:rsid w:val="002848DA"/>
    <w:rsid w:val="00284A1F"/>
    <w:rsid w:val="00284F04"/>
    <w:rsid w:val="00287EAE"/>
    <w:rsid w:val="00290DD3"/>
    <w:rsid w:val="00291302"/>
    <w:rsid w:val="002954C3"/>
    <w:rsid w:val="002A4562"/>
    <w:rsid w:val="002B0BA9"/>
    <w:rsid w:val="002B329D"/>
    <w:rsid w:val="002B433B"/>
    <w:rsid w:val="002C5D26"/>
    <w:rsid w:val="002D1E62"/>
    <w:rsid w:val="002D3792"/>
    <w:rsid w:val="002D61BD"/>
    <w:rsid w:val="002E3794"/>
    <w:rsid w:val="002E50CC"/>
    <w:rsid w:val="002E6CEC"/>
    <w:rsid w:val="002F2A09"/>
    <w:rsid w:val="002F43D2"/>
    <w:rsid w:val="002F4B89"/>
    <w:rsid w:val="00310D0D"/>
    <w:rsid w:val="00311E04"/>
    <w:rsid w:val="00313860"/>
    <w:rsid w:val="00314854"/>
    <w:rsid w:val="00326E96"/>
    <w:rsid w:val="00337DFA"/>
    <w:rsid w:val="00345C9C"/>
    <w:rsid w:val="00347271"/>
    <w:rsid w:val="00347432"/>
    <w:rsid w:val="003514D7"/>
    <w:rsid w:val="00352972"/>
    <w:rsid w:val="00354C7B"/>
    <w:rsid w:val="003556ED"/>
    <w:rsid w:val="003559C7"/>
    <w:rsid w:val="00357D6C"/>
    <w:rsid w:val="003600F0"/>
    <w:rsid w:val="003607BB"/>
    <w:rsid w:val="00361684"/>
    <w:rsid w:val="00361B65"/>
    <w:rsid w:val="00363351"/>
    <w:rsid w:val="0036455F"/>
    <w:rsid w:val="00366E6E"/>
    <w:rsid w:val="00374A29"/>
    <w:rsid w:val="00376E56"/>
    <w:rsid w:val="00377EDA"/>
    <w:rsid w:val="00384F35"/>
    <w:rsid w:val="00385BEB"/>
    <w:rsid w:val="00385C6F"/>
    <w:rsid w:val="003867B2"/>
    <w:rsid w:val="00394C48"/>
    <w:rsid w:val="003A445F"/>
    <w:rsid w:val="003C2698"/>
    <w:rsid w:val="003C3E78"/>
    <w:rsid w:val="003C6C1C"/>
    <w:rsid w:val="003C704D"/>
    <w:rsid w:val="003D0A49"/>
    <w:rsid w:val="003D38ED"/>
    <w:rsid w:val="003D7CBE"/>
    <w:rsid w:val="003E067F"/>
    <w:rsid w:val="003E1347"/>
    <w:rsid w:val="003E1B5E"/>
    <w:rsid w:val="003E523E"/>
    <w:rsid w:val="003E6CA9"/>
    <w:rsid w:val="003F010E"/>
    <w:rsid w:val="003F47E7"/>
    <w:rsid w:val="003F5C1E"/>
    <w:rsid w:val="003F761E"/>
    <w:rsid w:val="003F7ACB"/>
    <w:rsid w:val="00400440"/>
    <w:rsid w:val="004005FF"/>
    <w:rsid w:val="004066B4"/>
    <w:rsid w:val="00415CCA"/>
    <w:rsid w:val="00416629"/>
    <w:rsid w:val="004176AC"/>
    <w:rsid w:val="00420398"/>
    <w:rsid w:val="00420960"/>
    <w:rsid w:val="004229B8"/>
    <w:rsid w:val="00423003"/>
    <w:rsid w:val="00430CB6"/>
    <w:rsid w:val="0043125D"/>
    <w:rsid w:val="00433475"/>
    <w:rsid w:val="00434DD2"/>
    <w:rsid w:val="00437070"/>
    <w:rsid w:val="00440160"/>
    <w:rsid w:val="004402F0"/>
    <w:rsid w:val="00445909"/>
    <w:rsid w:val="00446920"/>
    <w:rsid w:val="00456FB5"/>
    <w:rsid w:val="00457467"/>
    <w:rsid w:val="004613B1"/>
    <w:rsid w:val="00464ECC"/>
    <w:rsid w:val="0046578D"/>
    <w:rsid w:val="004675AB"/>
    <w:rsid w:val="0047674C"/>
    <w:rsid w:val="00485FE6"/>
    <w:rsid w:val="004875BB"/>
    <w:rsid w:val="0049263D"/>
    <w:rsid w:val="004A35C7"/>
    <w:rsid w:val="004A439A"/>
    <w:rsid w:val="004A63FF"/>
    <w:rsid w:val="004A691A"/>
    <w:rsid w:val="004B0CA9"/>
    <w:rsid w:val="004B1395"/>
    <w:rsid w:val="004B429B"/>
    <w:rsid w:val="004B738F"/>
    <w:rsid w:val="004C09F2"/>
    <w:rsid w:val="004C3360"/>
    <w:rsid w:val="004C356E"/>
    <w:rsid w:val="004C46E8"/>
    <w:rsid w:val="004D168A"/>
    <w:rsid w:val="004D1E5F"/>
    <w:rsid w:val="004D7997"/>
    <w:rsid w:val="004E2541"/>
    <w:rsid w:val="004E67CA"/>
    <w:rsid w:val="004F0004"/>
    <w:rsid w:val="004F1D90"/>
    <w:rsid w:val="0050253D"/>
    <w:rsid w:val="00503033"/>
    <w:rsid w:val="0050449F"/>
    <w:rsid w:val="00511AD3"/>
    <w:rsid w:val="00512031"/>
    <w:rsid w:val="00521EE8"/>
    <w:rsid w:val="00523938"/>
    <w:rsid w:val="005254FB"/>
    <w:rsid w:val="005354BA"/>
    <w:rsid w:val="00536ABC"/>
    <w:rsid w:val="005419A5"/>
    <w:rsid w:val="00543146"/>
    <w:rsid w:val="00547D7E"/>
    <w:rsid w:val="005501FD"/>
    <w:rsid w:val="00557870"/>
    <w:rsid w:val="00564DD2"/>
    <w:rsid w:val="005707EE"/>
    <w:rsid w:val="005753AC"/>
    <w:rsid w:val="00576DA8"/>
    <w:rsid w:val="00581B0B"/>
    <w:rsid w:val="0058720F"/>
    <w:rsid w:val="00587B07"/>
    <w:rsid w:val="00597D5D"/>
    <w:rsid w:val="005A3D14"/>
    <w:rsid w:val="005A446D"/>
    <w:rsid w:val="005A74D2"/>
    <w:rsid w:val="005A758C"/>
    <w:rsid w:val="005A793D"/>
    <w:rsid w:val="005B03F3"/>
    <w:rsid w:val="005D1CFE"/>
    <w:rsid w:val="005D48D9"/>
    <w:rsid w:val="005D5FBA"/>
    <w:rsid w:val="005D6A9B"/>
    <w:rsid w:val="005E3549"/>
    <w:rsid w:val="005F1C4A"/>
    <w:rsid w:val="005F2D42"/>
    <w:rsid w:val="005F34AB"/>
    <w:rsid w:val="005F46FA"/>
    <w:rsid w:val="005F4A0D"/>
    <w:rsid w:val="00606B31"/>
    <w:rsid w:val="00607208"/>
    <w:rsid w:val="006109C9"/>
    <w:rsid w:val="00613545"/>
    <w:rsid w:val="0061639C"/>
    <w:rsid w:val="00617050"/>
    <w:rsid w:val="00620B95"/>
    <w:rsid w:val="006213D1"/>
    <w:rsid w:val="00635B2B"/>
    <w:rsid w:val="00640D81"/>
    <w:rsid w:val="006470E5"/>
    <w:rsid w:val="006514DB"/>
    <w:rsid w:val="00660242"/>
    <w:rsid w:val="006625A1"/>
    <w:rsid w:val="00663DFD"/>
    <w:rsid w:val="00672276"/>
    <w:rsid w:val="00672307"/>
    <w:rsid w:val="00674C92"/>
    <w:rsid w:val="00674DD5"/>
    <w:rsid w:val="00676E27"/>
    <w:rsid w:val="00681159"/>
    <w:rsid w:val="00685E99"/>
    <w:rsid w:val="006866E7"/>
    <w:rsid w:val="00691603"/>
    <w:rsid w:val="00694175"/>
    <w:rsid w:val="006A228A"/>
    <w:rsid w:val="006A5999"/>
    <w:rsid w:val="006A6993"/>
    <w:rsid w:val="006A7C15"/>
    <w:rsid w:val="006C2BF4"/>
    <w:rsid w:val="006C3496"/>
    <w:rsid w:val="006C67F5"/>
    <w:rsid w:val="006C6EDB"/>
    <w:rsid w:val="006D55A4"/>
    <w:rsid w:val="006E51F9"/>
    <w:rsid w:val="006F2821"/>
    <w:rsid w:val="006F54AA"/>
    <w:rsid w:val="006F633C"/>
    <w:rsid w:val="00701992"/>
    <w:rsid w:val="00705C7B"/>
    <w:rsid w:val="00706ACD"/>
    <w:rsid w:val="00706EBF"/>
    <w:rsid w:val="00707927"/>
    <w:rsid w:val="007102DE"/>
    <w:rsid w:val="007102F9"/>
    <w:rsid w:val="0071337A"/>
    <w:rsid w:val="00713E81"/>
    <w:rsid w:val="00713F6D"/>
    <w:rsid w:val="00714344"/>
    <w:rsid w:val="00714FBC"/>
    <w:rsid w:val="00720117"/>
    <w:rsid w:val="007209BA"/>
    <w:rsid w:val="0072241B"/>
    <w:rsid w:val="00722F94"/>
    <w:rsid w:val="00732966"/>
    <w:rsid w:val="00753BC4"/>
    <w:rsid w:val="00753F7F"/>
    <w:rsid w:val="007542BA"/>
    <w:rsid w:val="007604BF"/>
    <w:rsid w:val="007606C5"/>
    <w:rsid w:val="0076343E"/>
    <w:rsid w:val="0076508F"/>
    <w:rsid w:val="00765A54"/>
    <w:rsid w:val="00766B7F"/>
    <w:rsid w:val="00766C38"/>
    <w:rsid w:val="00767563"/>
    <w:rsid w:val="00770F49"/>
    <w:rsid w:val="00772613"/>
    <w:rsid w:val="00772D7A"/>
    <w:rsid w:val="00774A3B"/>
    <w:rsid w:val="007808A8"/>
    <w:rsid w:val="007836F9"/>
    <w:rsid w:val="00784302"/>
    <w:rsid w:val="00785DFE"/>
    <w:rsid w:val="00785FD9"/>
    <w:rsid w:val="007901BB"/>
    <w:rsid w:val="007921FF"/>
    <w:rsid w:val="007A2E73"/>
    <w:rsid w:val="007A46AD"/>
    <w:rsid w:val="007A6DCF"/>
    <w:rsid w:val="007A6ECA"/>
    <w:rsid w:val="007A7AB0"/>
    <w:rsid w:val="007B0F20"/>
    <w:rsid w:val="007B4B91"/>
    <w:rsid w:val="007B6496"/>
    <w:rsid w:val="007C35F1"/>
    <w:rsid w:val="007C53A7"/>
    <w:rsid w:val="007D75D5"/>
    <w:rsid w:val="007E50C9"/>
    <w:rsid w:val="007E553B"/>
    <w:rsid w:val="007E5D90"/>
    <w:rsid w:val="007F1141"/>
    <w:rsid w:val="007F24B5"/>
    <w:rsid w:val="007F3062"/>
    <w:rsid w:val="007F719E"/>
    <w:rsid w:val="00813CA2"/>
    <w:rsid w:val="008151DD"/>
    <w:rsid w:val="0081682C"/>
    <w:rsid w:val="00821362"/>
    <w:rsid w:val="00822CA7"/>
    <w:rsid w:val="00825698"/>
    <w:rsid w:val="008259BA"/>
    <w:rsid w:val="00826152"/>
    <w:rsid w:val="008262F4"/>
    <w:rsid w:val="00826614"/>
    <w:rsid w:val="00830BE4"/>
    <w:rsid w:val="00841580"/>
    <w:rsid w:val="00841746"/>
    <w:rsid w:val="00841F72"/>
    <w:rsid w:val="00844751"/>
    <w:rsid w:val="00846DE4"/>
    <w:rsid w:val="00847C20"/>
    <w:rsid w:val="00852CE1"/>
    <w:rsid w:val="00853212"/>
    <w:rsid w:val="00854DF3"/>
    <w:rsid w:val="0086318B"/>
    <w:rsid w:val="008649F2"/>
    <w:rsid w:val="00865E0A"/>
    <w:rsid w:val="0086647D"/>
    <w:rsid w:val="00866CC0"/>
    <w:rsid w:val="008708F3"/>
    <w:rsid w:val="00872BBD"/>
    <w:rsid w:val="00872E85"/>
    <w:rsid w:val="00873827"/>
    <w:rsid w:val="00873EDC"/>
    <w:rsid w:val="0087689F"/>
    <w:rsid w:val="00876F90"/>
    <w:rsid w:val="008773C0"/>
    <w:rsid w:val="00877E97"/>
    <w:rsid w:val="008821E3"/>
    <w:rsid w:val="0088303E"/>
    <w:rsid w:val="00892151"/>
    <w:rsid w:val="008A0220"/>
    <w:rsid w:val="008A2746"/>
    <w:rsid w:val="008A492F"/>
    <w:rsid w:val="008A4D2F"/>
    <w:rsid w:val="008A5A5A"/>
    <w:rsid w:val="008A6310"/>
    <w:rsid w:val="008B1B04"/>
    <w:rsid w:val="008B2C0B"/>
    <w:rsid w:val="008B341C"/>
    <w:rsid w:val="008B3438"/>
    <w:rsid w:val="008B34CB"/>
    <w:rsid w:val="008B7FD8"/>
    <w:rsid w:val="008C25E8"/>
    <w:rsid w:val="008C2DC9"/>
    <w:rsid w:val="008C48B8"/>
    <w:rsid w:val="008C51DA"/>
    <w:rsid w:val="008C702A"/>
    <w:rsid w:val="008D3816"/>
    <w:rsid w:val="008D5721"/>
    <w:rsid w:val="008D6CBE"/>
    <w:rsid w:val="008E15F4"/>
    <w:rsid w:val="008E2A10"/>
    <w:rsid w:val="008E4B18"/>
    <w:rsid w:val="008E76B6"/>
    <w:rsid w:val="008E7985"/>
    <w:rsid w:val="008F0CAC"/>
    <w:rsid w:val="008F1629"/>
    <w:rsid w:val="008F402B"/>
    <w:rsid w:val="008F5B2F"/>
    <w:rsid w:val="008F5D19"/>
    <w:rsid w:val="00902502"/>
    <w:rsid w:val="00904ADA"/>
    <w:rsid w:val="00905225"/>
    <w:rsid w:val="00905F71"/>
    <w:rsid w:val="00907CE4"/>
    <w:rsid w:val="009106DE"/>
    <w:rsid w:val="00915AF2"/>
    <w:rsid w:val="00921C06"/>
    <w:rsid w:val="00921F83"/>
    <w:rsid w:val="009235E9"/>
    <w:rsid w:val="00930373"/>
    <w:rsid w:val="00930FEA"/>
    <w:rsid w:val="00931CB6"/>
    <w:rsid w:val="009332F5"/>
    <w:rsid w:val="009426C8"/>
    <w:rsid w:val="0094728E"/>
    <w:rsid w:val="00947487"/>
    <w:rsid w:val="00951364"/>
    <w:rsid w:val="00956EF6"/>
    <w:rsid w:val="00957D51"/>
    <w:rsid w:val="00960E1E"/>
    <w:rsid w:val="009642FB"/>
    <w:rsid w:val="00964A3B"/>
    <w:rsid w:val="00964F40"/>
    <w:rsid w:val="00970017"/>
    <w:rsid w:val="0097082F"/>
    <w:rsid w:val="00973836"/>
    <w:rsid w:val="00977353"/>
    <w:rsid w:val="00985230"/>
    <w:rsid w:val="00990140"/>
    <w:rsid w:val="009903E6"/>
    <w:rsid w:val="00990481"/>
    <w:rsid w:val="009906D1"/>
    <w:rsid w:val="009936D5"/>
    <w:rsid w:val="009940D0"/>
    <w:rsid w:val="009952D4"/>
    <w:rsid w:val="00996A9B"/>
    <w:rsid w:val="009A0B64"/>
    <w:rsid w:val="009A436D"/>
    <w:rsid w:val="009B5783"/>
    <w:rsid w:val="009B5816"/>
    <w:rsid w:val="009C4BE9"/>
    <w:rsid w:val="009C534C"/>
    <w:rsid w:val="009C704E"/>
    <w:rsid w:val="009C7747"/>
    <w:rsid w:val="009D3690"/>
    <w:rsid w:val="009D7119"/>
    <w:rsid w:val="009E2231"/>
    <w:rsid w:val="00A004F5"/>
    <w:rsid w:val="00A10856"/>
    <w:rsid w:val="00A11B65"/>
    <w:rsid w:val="00A11E86"/>
    <w:rsid w:val="00A174F4"/>
    <w:rsid w:val="00A20175"/>
    <w:rsid w:val="00A214BF"/>
    <w:rsid w:val="00A2365F"/>
    <w:rsid w:val="00A25F68"/>
    <w:rsid w:val="00A26B7D"/>
    <w:rsid w:val="00A31857"/>
    <w:rsid w:val="00A32C03"/>
    <w:rsid w:val="00A32E48"/>
    <w:rsid w:val="00A3533C"/>
    <w:rsid w:val="00A40196"/>
    <w:rsid w:val="00A42C2B"/>
    <w:rsid w:val="00A44F14"/>
    <w:rsid w:val="00A453A6"/>
    <w:rsid w:val="00A5182E"/>
    <w:rsid w:val="00A51B96"/>
    <w:rsid w:val="00A531AF"/>
    <w:rsid w:val="00A5351D"/>
    <w:rsid w:val="00A55AB8"/>
    <w:rsid w:val="00A578B2"/>
    <w:rsid w:val="00A72038"/>
    <w:rsid w:val="00A7210A"/>
    <w:rsid w:val="00A73604"/>
    <w:rsid w:val="00A77D6C"/>
    <w:rsid w:val="00A83072"/>
    <w:rsid w:val="00A833CF"/>
    <w:rsid w:val="00A86504"/>
    <w:rsid w:val="00A87154"/>
    <w:rsid w:val="00A90A9F"/>
    <w:rsid w:val="00A92EB1"/>
    <w:rsid w:val="00A93324"/>
    <w:rsid w:val="00A94C9C"/>
    <w:rsid w:val="00A95D94"/>
    <w:rsid w:val="00AA1A78"/>
    <w:rsid w:val="00AB11F8"/>
    <w:rsid w:val="00AB6893"/>
    <w:rsid w:val="00AC2AA4"/>
    <w:rsid w:val="00AC4B21"/>
    <w:rsid w:val="00AC54DA"/>
    <w:rsid w:val="00AC5657"/>
    <w:rsid w:val="00AD067C"/>
    <w:rsid w:val="00AD1483"/>
    <w:rsid w:val="00AD5C89"/>
    <w:rsid w:val="00AD6475"/>
    <w:rsid w:val="00AD7234"/>
    <w:rsid w:val="00AE5855"/>
    <w:rsid w:val="00AF2001"/>
    <w:rsid w:val="00B00EB3"/>
    <w:rsid w:val="00B11681"/>
    <w:rsid w:val="00B13B9C"/>
    <w:rsid w:val="00B162C3"/>
    <w:rsid w:val="00B16769"/>
    <w:rsid w:val="00B220AC"/>
    <w:rsid w:val="00B232F7"/>
    <w:rsid w:val="00B416D2"/>
    <w:rsid w:val="00B45184"/>
    <w:rsid w:val="00B454B1"/>
    <w:rsid w:val="00B5221A"/>
    <w:rsid w:val="00B5300F"/>
    <w:rsid w:val="00B53D24"/>
    <w:rsid w:val="00B55126"/>
    <w:rsid w:val="00B5580B"/>
    <w:rsid w:val="00B55D51"/>
    <w:rsid w:val="00B62F5E"/>
    <w:rsid w:val="00B71AF1"/>
    <w:rsid w:val="00B76560"/>
    <w:rsid w:val="00B847AD"/>
    <w:rsid w:val="00B91A32"/>
    <w:rsid w:val="00B92A10"/>
    <w:rsid w:val="00BA0A44"/>
    <w:rsid w:val="00BA33D1"/>
    <w:rsid w:val="00BA488D"/>
    <w:rsid w:val="00BA4969"/>
    <w:rsid w:val="00BA6B77"/>
    <w:rsid w:val="00BB1FD0"/>
    <w:rsid w:val="00BB2AE0"/>
    <w:rsid w:val="00BC1572"/>
    <w:rsid w:val="00BC1AB2"/>
    <w:rsid w:val="00BC2B4B"/>
    <w:rsid w:val="00BC5448"/>
    <w:rsid w:val="00BD36DD"/>
    <w:rsid w:val="00BD7A8A"/>
    <w:rsid w:val="00BE092C"/>
    <w:rsid w:val="00BE1363"/>
    <w:rsid w:val="00BE1A72"/>
    <w:rsid w:val="00BE3BBC"/>
    <w:rsid w:val="00BE4604"/>
    <w:rsid w:val="00BF0EA3"/>
    <w:rsid w:val="00BF46E9"/>
    <w:rsid w:val="00C00C26"/>
    <w:rsid w:val="00C05C9F"/>
    <w:rsid w:val="00C129A7"/>
    <w:rsid w:val="00C147FB"/>
    <w:rsid w:val="00C172E9"/>
    <w:rsid w:val="00C236C5"/>
    <w:rsid w:val="00C24BC2"/>
    <w:rsid w:val="00C277D2"/>
    <w:rsid w:val="00C3069A"/>
    <w:rsid w:val="00C30C71"/>
    <w:rsid w:val="00C419EA"/>
    <w:rsid w:val="00C463C1"/>
    <w:rsid w:val="00C5430B"/>
    <w:rsid w:val="00C629B4"/>
    <w:rsid w:val="00C63F25"/>
    <w:rsid w:val="00C672E2"/>
    <w:rsid w:val="00C67DD2"/>
    <w:rsid w:val="00C77B0A"/>
    <w:rsid w:val="00C80D97"/>
    <w:rsid w:val="00C83D6B"/>
    <w:rsid w:val="00C86ED8"/>
    <w:rsid w:val="00C93EA7"/>
    <w:rsid w:val="00C96996"/>
    <w:rsid w:val="00CA006A"/>
    <w:rsid w:val="00CA1939"/>
    <w:rsid w:val="00CA2040"/>
    <w:rsid w:val="00CA2C4A"/>
    <w:rsid w:val="00CA3A2E"/>
    <w:rsid w:val="00CA3DC7"/>
    <w:rsid w:val="00CA64EE"/>
    <w:rsid w:val="00CB28EA"/>
    <w:rsid w:val="00CB2C20"/>
    <w:rsid w:val="00CB3960"/>
    <w:rsid w:val="00CB4E55"/>
    <w:rsid w:val="00CB559D"/>
    <w:rsid w:val="00CC1069"/>
    <w:rsid w:val="00CC1085"/>
    <w:rsid w:val="00CC14FE"/>
    <w:rsid w:val="00CC1B26"/>
    <w:rsid w:val="00CC6E88"/>
    <w:rsid w:val="00CC7B19"/>
    <w:rsid w:val="00CD0C12"/>
    <w:rsid w:val="00CD2D28"/>
    <w:rsid w:val="00CD3225"/>
    <w:rsid w:val="00CD440E"/>
    <w:rsid w:val="00CD62E0"/>
    <w:rsid w:val="00CE496C"/>
    <w:rsid w:val="00CF2222"/>
    <w:rsid w:val="00CF7BB3"/>
    <w:rsid w:val="00D01F1C"/>
    <w:rsid w:val="00D03D2C"/>
    <w:rsid w:val="00D05B3C"/>
    <w:rsid w:val="00D117BF"/>
    <w:rsid w:val="00D22A18"/>
    <w:rsid w:val="00D26812"/>
    <w:rsid w:val="00D269EB"/>
    <w:rsid w:val="00D32C6E"/>
    <w:rsid w:val="00D35BD6"/>
    <w:rsid w:val="00D35C2A"/>
    <w:rsid w:val="00D3683B"/>
    <w:rsid w:val="00D3783D"/>
    <w:rsid w:val="00D41A28"/>
    <w:rsid w:val="00D41B18"/>
    <w:rsid w:val="00D476B0"/>
    <w:rsid w:val="00D47913"/>
    <w:rsid w:val="00D52042"/>
    <w:rsid w:val="00D54220"/>
    <w:rsid w:val="00D55240"/>
    <w:rsid w:val="00D55394"/>
    <w:rsid w:val="00D619C6"/>
    <w:rsid w:val="00D61F15"/>
    <w:rsid w:val="00D6248C"/>
    <w:rsid w:val="00D62EA4"/>
    <w:rsid w:val="00D74654"/>
    <w:rsid w:val="00D76A25"/>
    <w:rsid w:val="00D80DC8"/>
    <w:rsid w:val="00D82C70"/>
    <w:rsid w:val="00D84D86"/>
    <w:rsid w:val="00D9023F"/>
    <w:rsid w:val="00D90478"/>
    <w:rsid w:val="00D93FB4"/>
    <w:rsid w:val="00D96375"/>
    <w:rsid w:val="00DA1090"/>
    <w:rsid w:val="00DA3BE4"/>
    <w:rsid w:val="00DB312C"/>
    <w:rsid w:val="00DC1B6C"/>
    <w:rsid w:val="00DC5AC6"/>
    <w:rsid w:val="00DC7A34"/>
    <w:rsid w:val="00DD0039"/>
    <w:rsid w:val="00DD235C"/>
    <w:rsid w:val="00DD5709"/>
    <w:rsid w:val="00DD5E63"/>
    <w:rsid w:val="00DD7476"/>
    <w:rsid w:val="00DE0672"/>
    <w:rsid w:val="00DE2C8E"/>
    <w:rsid w:val="00DE4BC4"/>
    <w:rsid w:val="00DF1376"/>
    <w:rsid w:val="00DF3271"/>
    <w:rsid w:val="00DF78FE"/>
    <w:rsid w:val="00DF7B1A"/>
    <w:rsid w:val="00E009A8"/>
    <w:rsid w:val="00E00AD2"/>
    <w:rsid w:val="00E03D15"/>
    <w:rsid w:val="00E045C5"/>
    <w:rsid w:val="00E049FC"/>
    <w:rsid w:val="00E067C9"/>
    <w:rsid w:val="00E10AA5"/>
    <w:rsid w:val="00E122B9"/>
    <w:rsid w:val="00E14EF4"/>
    <w:rsid w:val="00E165CB"/>
    <w:rsid w:val="00E24DD4"/>
    <w:rsid w:val="00E32DDC"/>
    <w:rsid w:val="00E32E15"/>
    <w:rsid w:val="00E32F22"/>
    <w:rsid w:val="00E34E23"/>
    <w:rsid w:val="00E41386"/>
    <w:rsid w:val="00E41E25"/>
    <w:rsid w:val="00E4246B"/>
    <w:rsid w:val="00E456D0"/>
    <w:rsid w:val="00E51C29"/>
    <w:rsid w:val="00E5387F"/>
    <w:rsid w:val="00E72B35"/>
    <w:rsid w:val="00E74FAF"/>
    <w:rsid w:val="00E77338"/>
    <w:rsid w:val="00E81AE2"/>
    <w:rsid w:val="00E8334C"/>
    <w:rsid w:val="00E83661"/>
    <w:rsid w:val="00E866A3"/>
    <w:rsid w:val="00E86871"/>
    <w:rsid w:val="00E922AC"/>
    <w:rsid w:val="00E9238A"/>
    <w:rsid w:val="00EA07A0"/>
    <w:rsid w:val="00EA0BDB"/>
    <w:rsid w:val="00EA2DC0"/>
    <w:rsid w:val="00EA378B"/>
    <w:rsid w:val="00EA3A81"/>
    <w:rsid w:val="00EA5A66"/>
    <w:rsid w:val="00EA6029"/>
    <w:rsid w:val="00EB0624"/>
    <w:rsid w:val="00EB0F0D"/>
    <w:rsid w:val="00EB2068"/>
    <w:rsid w:val="00EB2C47"/>
    <w:rsid w:val="00EB4705"/>
    <w:rsid w:val="00EB6337"/>
    <w:rsid w:val="00EB6998"/>
    <w:rsid w:val="00EC28BF"/>
    <w:rsid w:val="00EC6C49"/>
    <w:rsid w:val="00ED0159"/>
    <w:rsid w:val="00ED10C5"/>
    <w:rsid w:val="00ED20C5"/>
    <w:rsid w:val="00ED228B"/>
    <w:rsid w:val="00ED2D72"/>
    <w:rsid w:val="00ED79FC"/>
    <w:rsid w:val="00EE0DFC"/>
    <w:rsid w:val="00EE473A"/>
    <w:rsid w:val="00EE7457"/>
    <w:rsid w:val="00EF3727"/>
    <w:rsid w:val="00EF3BC1"/>
    <w:rsid w:val="00F032C0"/>
    <w:rsid w:val="00F04486"/>
    <w:rsid w:val="00F05128"/>
    <w:rsid w:val="00F061EA"/>
    <w:rsid w:val="00F12A30"/>
    <w:rsid w:val="00F12B2B"/>
    <w:rsid w:val="00F13391"/>
    <w:rsid w:val="00F17866"/>
    <w:rsid w:val="00F20C34"/>
    <w:rsid w:val="00F257C6"/>
    <w:rsid w:val="00F2616F"/>
    <w:rsid w:val="00F26604"/>
    <w:rsid w:val="00F35DFA"/>
    <w:rsid w:val="00F36A18"/>
    <w:rsid w:val="00F40286"/>
    <w:rsid w:val="00F40BAA"/>
    <w:rsid w:val="00F41957"/>
    <w:rsid w:val="00F41C22"/>
    <w:rsid w:val="00F449A6"/>
    <w:rsid w:val="00F52855"/>
    <w:rsid w:val="00F54DD7"/>
    <w:rsid w:val="00F60FFC"/>
    <w:rsid w:val="00F6167D"/>
    <w:rsid w:val="00F6186D"/>
    <w:rsid w:val="00F62AD4"/>
    <w:rsid w:val="00F706C0"/>
    <w:rsid w:val="00F70FB5"/>
    <w:rsid w:val="00F717D2"/>
    <w:rsid w:val="00F71A9F"/>
    <w:rsid w:val="00F75379"/>
    <w:rsid w:val="00F807B3"/>
    <w:rsid w:val="00F80E83"/>
    <w:rsid w:val="00F8146C"/>
    <w:rsid w:val="00F854C2"/>
    <w:rsid w:val="00F87057"/>
    <w:rsid w:val="00F90DFE"/>
    <w:rsid w:val="00F90FB1"/>
    <w:rsid w:val="00F92FD9"/>
    <w:rsid w:val="00FA13B8"/>
    <w:rsid w:val="00FA5C61"/>
    <w:rsid w:val="00FA6292"/>
    <w:rsid w:val="00FB314E"/>
    <w:rsid w:val="00FB384F"/>
    <w:rsid w:val="00FB624B"/>
    <w:rsid w:val="00FB7AB7"/>
    <w:rsid w:val="00FC5A36"/>
    <w:rsid w:val="00FC7531"/>
    <w:rsid w:val="00FD0401"/>
    <w:rsid w:val="00FD1DED"/>
    <w:rsid w:val="00FD43A3"/>
    <w:rsid w:val="00FE0924"/>
    <w:rsid w:val="00FE2834"/>
    <w:rsid w:val="00FE2AEF"/>
    <w:rsid w:val="00FF09F9"/>
    <w:rsid w:val="00FF588C"/>
    <w:rsid w:val="00FF6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495C60"/>
  <w15:chartTrackingRefBased/>
  <w15:docId w15:val="{78CC670C-24E1-4AFB-B4B4-D71BAC7DB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28A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14FB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426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semiHidden/>
    <w:unhideWhenUsed/>
    <w:rsid w:val="00B5300F"/>
    <w:rPr>
      <w:color w:val="0000FF"/>
      <w:u w:val="single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708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708EF"/>
    <w:rPr>
      <w:rFonts w:ascii="Courier New" w:eastAsia="Times New Roman" w:hAnsi="Courier New" w:cs="Courier New"/>
      <w:sz w:val="20"/>
      <w:szCs w:val="20"/>
      <w:lang w:eastAsia="pt-BR"/>
    </w:rPr>
  </w:style>
  <w:style w:type="table" w:styleId="Tabelacomgrade">
    <w:name w:val="Table Grid"/>
    <w:basedOn w:val="Tabelanormal"/>
    <w:uiPriority w:val="39"/>
    <w:rsid w:val="00BA6B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9C4BE9"/>
    <w:rPr>
      <w:color w:val="808080"/>
    </w:rPr>
  </w:style>
  <w:style w:type="paragraph" w:styleId="Ttulo">
    <w:name w:val="Title"/>
    <w:basedOn w:val="Normal"/>
    <w:link w:val="TtuloChar"/>
    <w:qFormat/>
    <w:rsid w:val="0047674C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eastAsia="pt-BR"/>
    </w:rPr>
  </w:style>
  <w:style w:type="character" w:customStyle="1" w:styleId="TtuloChar">
    <w:name w:val="Título Char"/>
    <w:basedOn w:val="Fontepargpadro"/>
    <w:link w:val="Ttulo"/>
    <w:rsid w:val="0047674C"/>
    <w:rPr>
      <w:rFonts w:ascii="Times New Roman" w:eastAsia="Times New Roman" w:hAnsi="Times New Roman" w:cs="Times New Roman"/>
      <w:b/>
      <w:sz w:val="28"/>
      <w:szCs w:val="20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F814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8146C"/>
  </w:style>
  <w:style w:type="paragraph" w:styleId="Rodap">
    <w:name w:val="footer"/>
    <w:basedOn w:val="Normal"/>
    <w:link w:val="RodapChar"/>
    <w:uiPriority w:val="99"/>
    <w:unhideWhenUsed/>
    <w:rsid w:val="00F814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8146C"/>
  </w:style>
  <w:style w:type="paragraph" w:styleId="Corpodetexto2">
    <w:name w:val="Body Text 2"/>
    <w:basedOn w:val="Normal"/>
    <w:link w:val="Corpodetexto2Char"/>
    <w:rsid w:val="00313860"/>
    <w:pPr>
      <w:spacing w:after="0" w:line="240" w:lineRule="auto"/>
    </w:pPr>
    <w:rPr>
      <w:rFonts w:ascii="Technical" w:eastAsia="Times New Roman" w:hAnsi="Technical" w:cs="Times New Roman"/>
      <w:sz w:val="24"/>
      <w:szCs w:val="20"/>
      <w:lang w:eastAsia="pt-BR"/>
    </w:rPr>
  </w:style>
  <w:style w:type="character" w:customStyle="1" w:styleId="Corpodetexto2Char">
    <w:name w:val="Corpo de texto 2 Char"/>
    <w:basedOn w:val="Fontepargpadro"/>
    <w:link w:val="Corpodetexto2"/>
    <w:rsid w:val="00313860"/>
    <w:rPr>
      <w:rFonts w:ascii="Technical" w:eastAsia="Times New Roman" w:hAnsi="Technical" w:cs="Times New Roman"/>
      <w:sz w:val="24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7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72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1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4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2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50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7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1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7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36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90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8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4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3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5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9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63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2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0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5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8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2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27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77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93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6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9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3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9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90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0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8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3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6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4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61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9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96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9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6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2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0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7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3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2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7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3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8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3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0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3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9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7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05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7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1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3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6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0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6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5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0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1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9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7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4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6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4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45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8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2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4.bin"/><Relationship Id="rId299" Type="http://schemas.openxmlformats.org/officeDocument/2006/relationships/image" Target="media/image130.wmf"/><Relationship Id="rId21" Type="http://schemas.openxmlformats.org/officeDocument/2006/relationships/oleObject" Target="embeddings/oleObject5.bin"/><Relationship Id="rId63" Type="http://schemas.openxmlformats.org/officeDocument/2006/relationships/oleObject" Target="embeddings/oleObject26.bin"/><Relationship Id="rId159" Type="http://schemas.openxmlformats.org/officeDocument/2006/relationships/oleObject" Target="embeddings/oleObject76.bin"/><Relationship Id="rId324" Type="http://schemas.openxmlformats.org/officeDocument/2006/relationships/fontTable" Target="fontTable.xml"/><Relationship Id="rId170" Type="http://schemas.openxmlformats.org/officeDocument/2006/relationships/image" Target="media/image77.wmf"/><Relationship Id="rId226" Type="http://schemas.openxmlformats.org/officeDocument/2006/relationships/oleObject" Target="embeddings/oleObject112.bin"/><Relationship Id="rId268" Type="http://schemas.openxmlformats.org/officeDocument/2006/relationships/image" Target="media/image1160.wmf"/><Relationship Id="rId32" Type="http://schemas.openxmlformats.org/officeDocument/2006/relationships/image" Target="media/image14.wmf"/><Relationship Id="rId74" Type="http://schemas.openxmlformats.org/officeDocument/2006/relationships/oleObject" Target="embeddings/oleObject32.bin"/><Relationship Id="rId128" Type="http://schemas.openxmlformats.org/officeDocument/2006/relationships/oleObject" Target="embeddings/oleObject60.bin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7.bin"/><Relationship Id="rId237" Type="http://schemas.openxmlformats.org/officeDocument/2006/relationships/oleObject" Target="embeddings/oleObject118.bin"/><Relationship Id="rId279" Type="http://schemas.openxmlformats.org/officeDocument/2006/relationships/oleObject" Target="embeddings/oleObject140.bin"/><Relationship Id="rId43" Type="http://schemas.openxmlformats.org/officeDocument/2006/relationships/oleObject" Target="embeddings/oleObject15.bin"/><Relationship Id="rId139" Type="http://schemas.openxmlformats.org/officeDocument/2006/relationships/image" Target="media/image65.wmf"/><Relationship Id="rId290" Type="http://schemas.openxmlformats.org/officeDocument/2006/relationships/oleObject" Target="embeddings/oleObject146.bin"/><Relationship Id="rId304" Type="http://schemas.openxmlformats.org/officeDocument/2006/relationships/oleObject" Target="embeddings/oleObject154.bin"/><Relationship Id="rId85" Type="http://schemas.openxmlformats.org/officeDocument/2006/relationships/oleObject" Target="embeddings/oleObject38.bin"/><Relationship Id="rId150" Type="http://schemas.openxmlformats.org/officeDocument/2006/relationships/image" Target="media/image70.wmf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101.bin"/><Relationship Id="rId248" Type="http://schemas.openxmlformats.org/officeDocument/2006/relationships/oleObject" Target="embeddings/oleObject124.bin"/><Relationship Id="rId12" Type="http://schemas.openxmlformats.org/officeDocument/2006/relationships/image" Target="media/image3.wmf"/><Relationship Id="rId108" Type="http://schemas.openxmlformats.org/officeDocument/2006/relationships/image" Target="media/image50.wmf"/><Relationship Id="rId315" Type="http://schemas.openxmlformats.org/officeDocument/2006/relationships/image" Target="media/image138.jpeg"/><Relationship Id="rId54" Type="http://schemas.openxmlformats.org/officeDocument/2006/relationships/oleObject" Target="embeddings/oleObject21.bin"/><Relationship Id="rId96" Type="http://schemas.openxmlformats.org/officeDocument/2006/relationships/image" Target="media/image44.wmf"/><Relationship Id="rId161" Type="http://schemas.openxmlformats.org/officeDocument/2006/relationships/oleObject" Target="embeddings/oleObject77.bin"/><Relationship Id="rId217" Type="http://schemas.openxmlformats.org/officeDocument/2006/relationships/oleObject" Target="embeddings/oleObject107.bin"/><Relationship Id="rId259" Type="http://schemas.openxmlformats.org/officeDocument/2006/relationships/oleObject" Target="embeddings/oleObject130.bin"/><Relationship Id="rId23" Type="http://schemas.openxmlformats.org/officeDocument/2006/relationships/image" Target="media/image9.jpeg"/><Relationship Id="rId119" Type="http://schemas.openxmlformats.org/officeDocument/2006/relationships/oleObject" Target="embeddings/oleObject55.bin"/><Relationship Id="rId270" Type="http://schemas.openxmlformats.org/officeDocument/2006/relationships/image" Target="media/image1170.wmf"/><Relationship Id="rId65" Type="http://schemas.openxmlformats.org/officeDocument/2006/relationships/oleObject" Target="embeddings/oleObject27.bin"/><Relationship Id="rId130" Type="http://schemas.openxmlformats.org/officeDocument/2006/relationships/oleObject" Target="embeddings/oleObject61.bin"/><Relationship Id="rId172" Type="http://schemas.openxmlformats.org/officeDocument/2006/relationships/image" Target="media/image78.wmf"/><Relationship Id="rId228" Type="http://schemas.openxmlformats.org/officeDocument/2006/relationships/oleObject" Target="embeddings/oleObject113.bin"/><Relationship Id="rId281" Type="http://schemas.openxmlformats.org/officeDocument/2006/relationships/oleObject" Target="embeddings/oleObject141.bin"/><Relationship Id="rId34" Type="http://schemas.openxmlformats.org/officeDocument/2006/relationships/image" Target="media/image15.wmf"/><Relationship Id="rId76" Type="http://schemas.openxmlformats.org/officeDocument/2006/relationships/oleObject" Target="embeddings/oleObject33.bin"/><Relationship Id="rId141" Type="http://schemas.openxmlformats.org/officeDocument/2006/relationships/image" Target="media/image66.wmf"/><Relationship Id="rId7" Type="http://schemas.openxmlformats.org/officeDocument/2006/relationships/endnotes" Target="endnotes.xml"/><Relationship Id="rId162" Type="http://schemas.openxmlformats.org/officeDocument/2006/relationships/image" Target="media/image76.wmf"/><Relationship Id="rId183" Type="http://schemas.openxmlformats.org/officeDocument/2006/relationships/oleObject" Target="embeddings/oleObject88.bin"/><Relationship Id="rId218" Type="http://schemas.openxmlformats.org/officeDocument/2006/relationships/image" Target="media/image98.wmf"/><Relationship Id="rId239" Type="http://schemas.openxmlformats.org/officeDocument/2006/relationships/image" Target="media/image107.wmf"/><Relationship Id="rId250" Type="http://schemas.openxmlformats.org/officeDocument/2006/relationships/oleObject" Target="embeddings/oleObject125.bin"/><Relationship Id="rId271" Type="http://schemas.openxmlformats.org/officeDocument/2006/relationships/oleObject" Target="embeddings/oleObject136.bin"/><Relationship Id="rId292" Type="http://schemas.openxmlformats.org/officeDocument/2006/relationships/oleObject" Target="embeddings/oleObject148.bin"/><Relationship Id="rId306" Type="http://schemas.openxmlformats.org/officeDocument/2006/relationships/oleObject" Target="embeddings/oleObject155.bin"/><Relationship Id="rId24" Type="http://schemas.openxmlformats.org/officeDocument/2006/relationships/image" Target="media/image10.wmf"/><Relationship Id="rId45" Type="http://schemas.openxmlformats.org/officeDocument/2006/relationships/oleObject" Target="embeddings/oleObject16.bin"/><Relationship Id="rId66" Type="http://schemas.openxmlformats.org/officeDocument/2006/relationships/image" Target="media/image30.wmf"/><Relationship Id="rId87" Type="http://schemas.openxmlformats.org/officeDocument/2006/relationships/oleObject" Target="embeddings/oleObject39.bin"/><Relationship Id="rId110" Type="http://schemas.openxmlformats.org/officeDocument/2006/relationships/image" Target="media/image51.wmf"/><Relationship Id="rId131" Type="http://schemas.openxmlformats.org/officeDocument/2006/relationships/image" Target="media/image61.wmf"/><Relationship Id="rId152" Type="http://schemas.openxmlformats.org/officeDocument/2006/relationships/image" Target="media/image71.wmf"/><Relationship Id="rId173" Type="http://schemas.openxmlformats.org/officeDocument/2006/relationships/oleObject" Target="embeddings/oleObject83.bin"/><Relationship Id="rId194" Type="http://schemas.openxmlformats.org/officeDocument/2006/relationships/oleObject" Target="embeddings/oleObject93.bin"/><Relationship Id="rId208" Type="http://schemas.openxmlformats.org/officeDocument/2006/relationships/image" Target="media/image93.wmf"/><Relationship Id="rId229" Type="http://schemas.openxmlformats.org/officeDocument/2006/relationships/image" Target="media/image103.wmf"/><Relationship Id="rId240" Type="http://schemas.openxmlformats.org/officeDocument/2006/relationships/oleObject" Target="embeddings/oleObject120.bin"/><Relationship Id="rId261" Type="http://schemas.openxmlformats.org/officeDocument/2006/relationships/oleObject" Target="embeddings/oleObject131.bin"/><Relationship Id="rId14" Type="http://schemas.openxmlformats.org/officeDocument/2006/relationships/image" Target="media/image4.wmf"/><Relationship Id="rId35" Type="http://schemas.openxmlformats.org/officeDocument/2006/relationships/oleObject" Target="embeddings/oleObject11.bin"/><Relationship Id="rId56" Type="http://schemas.openxmlformats.org/officeDocument/2006/relationships/image" Target="media/image25.png"/><Relationship Id="rId77" Type="http://schemas.openxmlformats.org/officeDocument/2006/relationships/image" Target="media/image35.wmf"/><Relationship Id="rId100" Type="http://schemas.openxmlformats.org/officeDocument/2006/relationships/image" Target="media/image46.wmf"/><Relationship Id="rId282" Type="http://schemas.openxmlformats.org/officeDocument/2006/relationships/image" Target="media/image123.wmf"/><Relationship Id="rId317" Type="http://schemas.openxmlformats.org/officeDocument/2006/relationships/image" Target="media/image140.jpeg"/><Relationship Id="rId8" Type="http://schemas.openxmlformats.org/officeDocument/2006/relationships/image" Target="media/image1.jpeg"/><Relationship Id="rId98" Type="http://schemas.openxmlformats.org/officeDocument/2006/relationships/image" Target="media/image45.wmf"/><Relationship Id="rId121" Type="http://schemas.openxmlformats.org/officeDocument/2006/relationships/oleObject" Target="embeddings/oleObject56.bin"/><Relationship Id="rId142" Type="http://schemas.openxmlformats.org/officeDocument/2006/relationships/oleObject" Target="embeddings/oleObject67.bin"/><Relationship Id="rId163" Type="http://schemas.openxmlformats.org/officeDocument/2006/relationships/oleObject" Target="embeddings/oleObject78.bin"/><Relationship Id="rId184" Type="http://schemas.openxmlformats.org/officeDocument/2006/relationships/image" Target="media/image84.wmf"/><Relationship Id="rId219" Type="http://schemas.openxmlformats.org/officeDocument/2006/relationships/oleObject" Target="embeddings/oleObject108.bin"/><Relationship Id="rId230" Type="http://schemas.openxmlformats.org/officeDocument/2006/relationships/oleObject" Target="embeddings/oleObject114.bin"/><Relationship Id="rId251" Type="http://schemas.openxmlformats.org/officeDocument/2006/relationships/oleObject" Target="embeddings/oleObject126.bin"/><Relationship Id="rId25" Type="http://schemas.openxmlformats.org/officeDocument/2006/relationships/oleObject" Target="embeddings/oleObject6.bin"/><Relationship Id="rId46" Type="http://schemas.openxmlformats.org/officeDocument/2006/relationships/oleObject" Target="embeddings/oleObject17.bin"/><Relationship Id="rId67" Type="http://schemas.openxmlformats.org/officeDocument/2006/relationships/oleObject" Target="embeddings/oleObject28.bin"/><Relationship Id="rId272" Type="http://schemas.openxmlformats.org/officeDocument/2006/relationships/image" Target="media/image1180.wmf"/><Relationship Id="rId293" Type="http://schemas.openxmlformats.org/officeDocument/2006/relationships/image" Target="media/image127.wmf"/><Relationship Id="rId307" Type="http://schemas.openxmlformats.org/officeDocument/2006/relationships/image" Target="media/image134.wmf"/><Relationship Id="rId88" Type="http://schemas.openxmlformats.org/officeDocument/2006/relationships/image" Target="media/image40.wmf"/><Relationship Id="rId111" Type="http://schemas.openxmlformats.org/officeDocument/2006/relationships/oleObject" Target="embeddings/oleObject51.bin"/><Relationship Id="rId132" Type="http://schemas.openxmlformats.org/officeDocument/2006/relationships/oleObject" Target="embeddings/oleObject62.bin"/><Relationship Id="rId153" Type="http://schemas.openxmlformats.org/officeDocument/2006/relationships/oleObject" Target="embeddings/oleObject73.bin"/><Relationship Id="rId174" Type="http://schemas.openxmlformats.org/officeDocument/2006/relationships/image" Target="media/image79.wmf"/><Relationship Id="rId195" Type="http://schemas.openxmlformats.org/officeDocument/2006/relationships/oleObject" Target="embeddings/oleObject94.bin"/><Relationship Id="rId209" Type="http://schemas.openxmlformats.org/officeDocument/2006/relationships/oleObject" Target="embeddings/oleObject103.bin"/><Relationship Id="rId220" Type="http://schemas.openxmlformats.org/officeDocument/2006/relationships/image" Target="media/image99.wmf"/><Relationship Id="rId241" Type="http://schemas.openxmlformats.org/officeDocument/2006/relationships/image" Target="media/image108.wmf"/><Relationship Id="rId15" Type="http://schemas.openxmlformats.org/officeDocument/2006/relationships/oleObject" Target="embeddings/oleObject2.bin"/><Relationship Id="rId36" Type="http://schemas.openxmlformats.org/officeDocument/2006/relationships/image" Target="media/image16.wmf"/><Relationship Id="rId57" Type="http://schemas.openxmlformats.org/officeDocument/2006/relationships/image" Target="media/image26.wmf"/><Relationship Id="rId262" Type="http://schemas.openxmlformats.org/officeDocument/2006/relationships/image" Target="media/image118.wmf"/><Relationship Id="rId283" Type="http://schemas.openxmlformats.org/officeDocument/2006/relationships/oleObject" Target="embeddings/oleObject142.bin"/><Relationship Id="rId318" Type="http://schemas.openxmlformats.org/officeDocument/2006/relationships/image" Target="media/image141.png"/><Relationship Id="rId78" Type="http://schemas.openxmlformats.org/officeDocument/2006/relationships/oleObject" Target="embeddings/oleObject34.bin"/><Relationship Id="rId99" Type="http://schemas.openxmlformats.org/officeDocument/2006/relationships/oleObject" Target="embeddings/oleObject45.bin"/><Relationship Id="rId101" Type="http://schemas.openxmlformats.org/officeDocument/2006/relationships/oleObject" Target="embeddings/oleObject46.bin"/><Relationship Id="rId122" Type="http://schemas.openxmlformats.org/officeDocument/2006/relationships/image" Target="media/image57.wmf"/><Relationship Id="rId143" Type="http://schemas.openxmlformats.org/officeDocument/2006/relationships/image" Target="media/image67.wmf"/><Relationship Id="rId164" Type="http://schemas.openxmlformats.org/officeDocument/2006/relationships/image" Target="media/image740.wmf"/><Relationship Id="rId185" Type="http://schemas.openxmlformats.org/officeDocument/2006/relationships/oleObject" Target="embeddings/oleObject89.bin"/><Relationship Id="rId9" Type="http://schemas.openxmlformats.org/officeDocument/2006/relationships/image" Target="media/image2.jpeg"/><Relationship Id="rId210" Type="http://schemas.openxmlformats.org/officeDocument/2006/relationships/image" Target="media/image94.wmf"/><Relationship Id="rId26" Type="http://schemas.openxmlformats.org/officeDocument/2006/relationships/image" Target="media/image11.wmf"/><Relationship Id="rId231" Type="http://schemas.openxmlformats.org/officeDocument/2006/relationships/image" Target="media/image104.wmf"/><Relationship Id="rId252" Type="http://schemas.openxmlformats.org/officeDocument/2006/relationships/image" Target="media/image113.wmf"/><Relationship Id="rId273" Type="http://schemas.openxmlformats.org/officeDocument/2006/relationships/oleObject" Target="embeddings/oleObject137.bin"/><Relationship Id="rId294" Type="http://schemas.openxmlformats.org/officeDocument/2006/relationships/oleObject" Target="embeddings/oleObject149.bin"/><Relationship Id="rId308" Type="http://schemas.openxmlformats.org/officeDocument/2006/relationships/oleObject" Target="embeddings/oleObject156.bin"/><Relationship Id="rId47" Type="http://schemas.openxmlformats.org/officeDocument/2006/relationships/image" Target="media/image21.wmf"/><Relationship Id="rId68" Type="http://schemas.openxmlformats.org/officeDocument/2006/relationships/image" Target="media/image31.wmf"/><Relationship Id="rId89" Type="http://schemas.openxmlformats.org/officeDocument/2006/relationships/oleObject" Target="embeddings/oleObject40.bin"/><Relationship Id="rId112" Type="http://schemas.openxmlformats.org/officeDocument/2006/relationships/image" Target="media/image52.wmf"/><Relationship Id="rId133" Type="http://schemas.openxmlformats.org/officeDocument/2006/relationships/image" Target="media/image62.wmf"/><Relationship Id="rId154" Type="http://schemas.openxmlformats.org/officeDocument/2006/relationships/image" Target="media/image72.wmf"/><Relationship Id="rId175" Type="http://schemas.openxmlformats.org/officeDocument/2006/relationships/oleObject" Target="embeddings/oleObject84.bin"/><Relationship Id="rId196" Type="http://schemas.openxmlformats.org/officeDocument/2006/relationships/image" Target="media/image89.wmf"/><Relationship Id="rId200" Type="http://schemas.openxmlformats.org/officeDocument/2006/relationships/image" Target="media/image91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9.bin"/><Relationship Id="rId242" Type="http://schemas.openxmlformats.org/officeDocument/2006/relationships/oleObject" Target="embeddings/oleObject121.bin"/><Relationship Id="rId263" Type="http://schemas.openxmlformats.org/officeDocument/2006/relationships/oleObject" Target="embeddings/oleObject132.bin"/><Relationship Id="rId284" Type="http://schemas.openxmlformats.org/officeDocument/2006/relationships/image" Target="media/image124.wmf"/><Relationship Id="rId319" Type="http://schemas.openxmlformats.org/officeDocument/2006/relationships/image" Target="media/image142.png"/><Relationship Id="rId37" Type="http://schemas.openxmlformats.org/officeDocument/2006/relationships/oleObject" Target="embeddings/oleObject12.bin"/><Relationship Id="rId58" Type="http://schemas.openxmlformats.org/officeDocument/2006/relationships/oleObject" Target="embeddings/oleObject23.bin"/><Relationship Id="rId79" Type="http://schemas.openxmlformats.org/officeDocument/2006/relationships/image" Target="media/image36.wmf"/><Relationship Id="rId102" Type="http://schemas.openxmlformats.org/officeDocument/2006/relationships/image" Target="media/image47.wmf"/><Relationship Id="rId123" Type="http://schemas.openxmlformats.org/officeDocument/2006/relationships/oleObject" Target="embeddings/oleObject57.bin"/><Relationship Id="rId144" Type="http://schemas.openxmlformats.org/officeDocument/2006/relationships/oleObject" Target="embeddings/oleObject68.bin"/><Relationship Id="rId90" Type="http://schemas.openxmlformats.org/officeDocument/2006/relationships/image" Target="media/image41.wmf"/><Relationship Id="rId165" Type="http://schemas.openxmlformats.org/officeDocument/2006/relationships/oleObject" Target="embeddings/oleObject79.bin"/><Relationship Id="rId186" Type="http://schemas.openxmlformats.org/officeDocument/2006/relationships/chart" Target="charts/chart1.xml"/><Relationship Id="rId211" Type="http://schemas.openxmlformats.org/officeDocument/2006/relationships/oleObject" Target="embeddings/oleObject104.bin"/><Relationship Id="rId232" Type="http://schemas.openxmlformats.org/officeDocument/2006/relationships/oleObject" Target="embeddings/oleObject115.bin"/><Relationship Id="rId253" Type="http://schemas.openxmlformats.org/officeDocument/2006/relationships/oleObject" Target="embeddings/oleObject127.bin"/><Relationship Id="rId274" Type="http://schemas.openxmlformats.org/officeDocument/2006/relationships/image" Target="media/image119.wmf"/><Relationship Id="rId295" Type="http://schemas.openxmlformats.org/officeDocument/2006/relationships/image" Target="media/image128.wmf"/><Relationship Id="rId309" Type="http://schemas.openxmlformats.org/officeDocument/2006/relationships/oleObject" Target="embeddings/oleObject157.bin"/><Relationship Id="rId27" Type="http://schemas.openxmlformats.org/officeDocument/2006/relationships/oleObject" Target="embeddings/oleObject7.bin"/><Relationship Id="rId48" Type="http://schemas.openxmlformats.org/officeDocument/2006/relationships/oleObject" Target="embeddings/oleObject18.bin"/><Relationship Id="rId69" Type="http://schemas.openxmlformats.org/officeDocument/2006/relationships/oleObject" Target="embeddings/oleObject29.bin"/><Relationship Id="rId113" Type="http://schemas.openxmlformats.org/officeDocument/2006/relationships/oleObject" Target="embeddings/oleObject52.bin"/><Relationship Id="rId134" Type="http://schemas.openxmlformats.org/officeDocument/2006/relationships/oleObject" Target="embeddings/oleObject63.bin"/><Relationship Id="rId320" Type="http://schemas.openxmlformats.org/officeDocument/2006/relationships/image" Target="media/image143.jpeg"/><Relationship Id="rId80" Type="http://schemas.openxmlformats.org/officeDocument/2006/relationships/oleObject" Target="embeddings/oleObject35.bin"/><Relationship Id="rId155" Type="http://schemas.openxmlformats.org/officeDocument/2006/relationships/oleObject" Target="embeddings/oleObject74.bin"/><Relationship Id="rId176" Type="http://schemas.openxmlformats.org/officeDocument/2006/relationships/image" Target="media/image80.wmf"/><Relationship Id="rId197" Type="http://schemas.openxmlformats.org/officeDocument/2006/relationships/oleObject" Target="embeddings/oleObject95.bin"/><Relationship Id="rId201" Type="http://schemas.openxmlformats.org/officeDocument/2006/relationships/oleObject" Target="embeddings/oleObject97.bin"/><Relationship Id="rId222" Type="http://schemas.openxmlformats.org/officeDocument/2006/relationships/oleObject" Target="embeddings/oleObject110.bin"/><Relationship Id="rId243" Type="http://schemas.openxmlformats.org/officeDocument/2006/relationships/image" Target="media/image109.wmf"/><Relationship Id="rId264" Type="http://schemas.openxmlformats.org/officeDocument/2006/relationships/image" Target="media/image1140.wmf"/><Relationship Id="rId285" Type="http://schemas.openxmlformats.org/officeDocument/2006/relationships/oleObject" Target="embeddings/oleObject143.bin"/><Relationship Id="rId17" Type="http://schemas.openxmlformats.org/officeDocument/2006/relationships/oleObject" Target="embeddings/oleObject3.bin"/><Relationship Id="rId38" Type="http://schemas.openxmlformats.org/officeDocument/2006/relationships/image" Target="media/image17.wmf"/><Relationship Id="rId59" Type="http://schemas.openxmlformats.org/officeDocument/2006/relationships/oleObject" Target="embeddings/oleObject24.bin"/><Relationship Id="rId103" Type="http://schemas.openxmlformats.org/officeDocument/2006/relationships/oleObject" Target="embeddings/oleObject47.bin"/><Relationship Id="rId124" Type="http://schemas.openxmlformats.org/officeDocument/2006/relationships/oleObject" Target="embeddings/oleObject58.bin"/><Relationship Id="rId310" Type="http://schemas.openxmlformats.org/officeDocument/2006/relationships/image" Target="media/image135.wmf"/><Relationship Id="rId70" Type="http://schemas.openxmlformats.org/officeDocument/2006/relationships/oleObject" Target="embeddings/oleObject30.bin"/><Relationship Id="rId91" Type="http://schemas.openxmlformats.org/officeDocument/2006/relationships/oleObject" Target="embeddings/oleObject41.bin"/><Relationship Id="rId145" Type="http://schemas.openxmlformats.org/officeDocument/2006/relationships/image" Target="media/image68.wmf"/><Relationship Id="rId166" Type="http://schemas.openxmlformats.org/officeDocument/2006/relationships/image" Target="media/image750.wmf"/><Relationship Id="rId187" Type="http://schemas.openxmlformats.org/officeDocument/2006/relationships/image" Target="media/image85.wmf"/><Relationship Id="rId1" Type="http://schemas.openxmlformats.org/officeDocument/2006/relationships/customXml" Target="../customXml/item1.xml"/><Relationship Id="rId212" Type="http://schemas.openxmlformats.org/officeDocument/2006/relationships/image" Target="media/image95.wmf"/><Relationship Id="rId233" Type="http://schemas.openxmlformats.org/officeDocument/2006/relationships/image" Target="media/image105.wmf"/><Relationship Id="rId254" Type="http://schemas.openxmlformats.org/officeDocument/2006/relationships/image" Target="media/image114.wmf"/><Relationship Id="rId28" Type="http://schemas.openxmlformats.org/officeDocument/2006/relationships/image" Target="media/image12.wmf"/><Relationship Id="rId49" Type="http://schemas.openxmlformats.org/officeDocument/2006/relationships/image" Target="media/image22.wmf"/><Relationship Id="rId114" Type="http://schemas.openxmlformats.org/officeDocument/2006/relationships/image" Target="media/image53.wmf"/><Relationship Id="rId275" Type="http://schemas.openxmlformats.org/officeDocument/2006/relationships/oleObject" Target="embeddings/oleObject138.bin"/><Relationship Id="rId296" Type="http://schemas.openxmlformats.org/officeDocument/2006/relationships/oleObject" Target="embeddings/oleObject150.bin"/><Relationship Id="rId300" Type="http://schemas.openxmlformats.org/officeDocument/2006/relationships/oleObject" Target="embeddings/oleObject152.bin"/><Relationship Id="rId60" Type="http://schemas.openxmlformats.org/officeDocument/2006/relationships/image" Target="media/image27.wmf"/><Relationship Id="rId81" Type="http://schemas.openxmlformats.org/officeDocument/2006/relationships/image" Target="media/image37.wmf"/><Relationship Id="rId135" Type="http://schemas.openxmlformats.org/officeDocument/2006/relationships/image" Target="media/image63.wmf"/><Relationship Id="rId156" Type="http://schemas.openxmlformats.org/officeDocument/2006/relationships/image" Target="media/image73.wmf"/><Relationship Id="rId177" Type="http://schemas.openxmlformats.org/officeDocument/2006/relationships/oleObject" Target="embeddings/oleObject85.bin"/><Relationship Id="rId198" Type="http://schemas.openxmlformats.org/officeDocument/2006/relationships/image" Target="media/image90.wmf"/><Relationship Id="rId321" Type="http://schemas.openxmlformats.org/officeDocument/2006/relationships/image" Target="media/image144.png"/><Relationship Id="rId202" Type="http://schemas.openxmlformats.org/officeDocument/2006/relationships/image" Target="media/image92.wmf"/><Relationship Id="rId223" Type="http://schemas.openxmlformats.org/officeDocument/2006/relationships/image" Target="media/image100.wmf"/><Relationship Id="rId244" Type="http://schemas.openxmlformats.org/officeDocument/2006/relationships/oleObject" Target="embeddings/oleObject122.bin"/><Relationship Id="rId18" Type="http://schemas.openxmlformats.org/officeDocument/2006/relationships/image" Target="media/image6.wmf"/><Relationship Id="rId39" Type="http://schemas.openxmlformats.org/officeDocument/2006/relationships/oleObject" Target="embeddings/oleObject13.bin"/><Relationship Id="rId265" Type="http://schemas.openxmlformats.org/officeDocument/2006/relationships/oleObject" Target="embeddings/oleObject133.bin"/><Relationship Id="rId286" Type="http://schemas.openxmlformats.org/officeDocument/2006/relationships/image" Target="media/image125.wmf"/><Relationship Id="rId50" Type="http://schemas.openxmlformats.org/officeDocument/2006/relationships/oleObject" Target="embeddings/oleObject19.bin"/><Relationship Id="rId104" Type="http://schemas.openxmlformats.org/officeDocument/2006/relationships/image" Target="media/image48.wmf"/><Relationship Id="rId125" Type="http://schemas.openxmlformats.org/officeDocument/2006/relationships/image" Target="media/image58.wmf"/><Relationship Id="rId146" Type="http://schemas.openxmlformats.org/officeDocument/2006/relationships/oleObject" Target="embeddings/oleObject69.bin"/><Relationship Id="rId167" Type="http://schemas.openxmlformats.org/officeDocument/2006/relationships/oleObject" Target="embeddings/oleObject80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8.bin"/><Relationship Id="rId71" Type="http://schemas.openxmlformats.org/officeDocument/2006/relationships/image" Target="media/image32.wmf"/><Relationship Id="rId92" Type="http://schemas.openxmlformats.org/officeDocument/2006/relationships/image" Target="media/image42.wmf"/><Relationship Id="rId213" Type="http://schemas.openxmlformats.org/officeDocument/2006/relationships/oleObject" Target="embeddings/oleObject105.bin"/><Relationship Id="rId234" Type="http://schemas.openxmlformats.org/officeDocument/2006/relationships/oleObject" Target="embeddings/oleObject116.bin"/><Relationship Id="rId2" Type="http://schemas.openxmlformats.org/officeDocument/2006/relationships/numbering" Target="numbering.xml"/><Relationship Id="rId29" Type="http://schemas.openxmlformats.org/officeDocument/2006/relationships/oleObject" Target="embeddings/oleObject8.bin"/><Relationship Id="rId255" Type="http://schemas.openxmlformats.org/officeDocument/2006/relationships/oleObject" Target="embeddings/oleObject128.bin"/><Relationship Id="rId276" Type="http://schemas.openxmlformats.org/officeDocument/2006/relationships/image" Target="media/image120.wmf"/><Relationship Id="rId297" Type="http://schemas.openxmlformats.org/officeDocument/2006/relationships/image" Target="media/image129.wmf"/><Relationship Id="rId40" Type="http://schemas.openxmlformats.org/officeDocument/2006/relationships/image" Target="media/image18.wmf"/><Relationship Id="rId115" Type="http://schemas.openxmlformats.org/officeDocument/2006/relationships/oleObject" Target="embeddings/oleObject53.bin"/><Relationship Id="rId136" Type="http://schemas.openxmlformats.org/officeDocument/2006/relationships/oleObject" Target="embeddings/oleObject64.bin"/><Relationship Id="rId157" Type="http://schemas.openxmlformats.org/officeDocument/2006/relationships/oleObject" Target="embeddings/oleObject75.bin"/><Relationship Id="rId178" Type="http://schemas.openxmlformats.org/officeDocument/2006/relationships/image" Target="media/image81.wmf"/><Relationship Id="rId301" Type="http://schemas.openxmlformats.org/officeDocument/2006/relationships/image" Target="media/image131.wmf"/><Relationship Id="rId322" Type="http://schemas.openxmlformats.org/officeDocument/2006/relationships/image" Target="media/image145.jpeg"/><Relationship Id="rId61" Type="http://schemas.openxmlformats.org/officeDocument/2006/relationships/oleObject" Target="embeddings/oleObject25.bin"/><Relationship Id="rId82" Type="http://schemas.openxmlformats.org/officeDocument/2006/relationships/oleObject" Target="embeddings/oleObject36.bin"/><Relationship Id="rId199" Type="http://schemas.openxmlformats.org/officeDocument/2006/relationships/oleObject" Target="embeddings/oleObject96.bin"/><Relationship Id="rId203" Type="http://schemas.openxmlformats.org/officeDocument/2006/relationships/oleObject" Target="embeddings/oleObject98.bin"/><Relationship Id="rId19" Type="http://schemas.openxmlformats.org/officeDocument/2006/relationships/oleObject" Target="embeddings/oleObject4.bin"/><Relationship Id="rId224" Type="http://schemas.openxmlformats.org/officeDocument/2006/relationships/oleObject" Target="embeddings/oleObject111.bin"/><Relationship Id="rId245" Type="http://schemas.openxmlformats.org/officeDocument/2006/relationships/image" Target="media/image110.wmf"/><Relationship Id="rId266" Type="http://schemas.openxmlformats.org/officeDocument/2006/relationships/image" Target="media/image1150.wmf"/><Relationship Id="rId287" Type="http://schemas.openxmlformats.org/officeDocument/2006/relationships/oleObject" Target="embeddings/oleObject144.bin"/><Relationship Id="rId30" Type="http://schemas.openxmlformats.org/officeDocument/2006/relationships/image" Target="media/image13.wmf"/><Relationship Id="rId105" Type="http://schemas.openxmlformats.org/officeDocument/2006/relationships/oleObject" Target="embeddings/oleObject48.bin"/><Relationship Id="rId126" Type="http://schemas.openxmlformats.org/officeDocument/2006/relationships/oleObject" Target="embeddings/oleObject59.bin"/><Relationship Id="rId147" Type="http://schemas.openxmlformats.org/officeDocument/2006/relationships/image" Target="media/image69.wmf"/><Relationship Id="rId168" Type="http://schemas.openxmlformats.org/officeDocument/2006/relationships/image" Target="media/image760.wmf"/><Relationship Id="rId312" Type="http://schemas.openxmlformats.org/officeDocument/2006/relationships/image" Target="media/image136.wmf"/><Relationship Id="rId51" Type="http://schemas.openxmlformats.org/officeDocument/2006/relationships/image" Target="media/image23.wmf"/><Relationship Id="rId72" Type="http://schemas.openxmlformats.org/officeDocument/2006/relationships/oleObject" Target="embeddings/oleObject31.bin"/><Relationship Id="rId93" Type="http://schemas.openxmlformats.org/officeDocument/2006/relationships/oleObject" Target="embeddings/oleObject42.bin"/><Relationship Id="rId189" Type="http://schemas.openxmlformats.org/officeDocument/2006/relationships/image" Target="media/image86.wmf"/><Relationship Id="rId3" Type="http://schemas.openxmlformats.org/officeDocument/2006/relationships/styles" Target="styles.xml"/><Relationship Id="rId214" Type="http://schemas.openxmlformats.org/officeDocument/2006/relationships/image" Target="media/image96.wmf"/><Relationship Id="rId235" Type="http://schemas.openxmlformats.org/officeDocument/2006/relationships/image" Target="media/image106.wmf"/><Relationship Id="rId256" Type="http://schemas.openxmlformats.org/officeDocument/2006/relationships/image" Target="media/image115.wmf"/><Relationship Id="rId277" Type="http://schemas.openxmlformats.org/officeDocument/2006/relationships/oleObject" Target="embeddings/oleObject139.bin"/><Relationship Id="rId298" Type="http://schemas.openxmlformats.org/officeDocument/2006/relationships/oleObject" Target="embeddings/oleObject151.bin"/><Relationship Id="rId116" Type="http://schemas.openxmlformats.org/officeDocument/2006/relationships/image" Target="media/image54.wmf"/><Relationship Id="rId137" Type="http://schemas.openxmlformats.org/officeDocument/2006/relationships/image" Target="media/image64.wmf"/><Relationship Id="rId158" Type="http://schemas.openxmlformats.org/officeDocument/2006/relationships/image" Target="media/image74.wmf"/><Relationship Id="rId302" Type="http://schemas.openxmlformats.org/officeDocument/2006/relationships/oleObject" Target="embeddings/oleObject153.bin"/><Relationship Id="rId323" Type="http://schemas.openxmlformats.org/officeDocument/2006/relationships/image" Target="media/image146.png"/><Relationship Id="rId20" Type="http://schemas.openxmlformats.org/officeDocument/2006/relationships/image" Target="media/image7.wmf"/><Relationship Id="rId41" Type="http://schemas.openxmlformats.org/officeDocument/2006/relationships/oleObject" Target="embeddings/oleObject14.bin"/><Relationship Id="rId62" Type="http://schemas.openxmlformats.org/officeDocument/2006/relationships/image" Target="media/image28.wmf"/><Relationship Id="rId83" Type="http://schemas.openxmlformats.org/officeDocument/2006/relationships/image" Target="media/image38.wmf"/><Relationship Id="rId179" Type="http://schemas.openxmlformats.org/officeDocument/2006/relationships/oleObject" Target="embeddings/oleObject86.bin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9.bin"/><Relationship Id="rId225" Type="http://schemas.openxmlformats.org/officeDocument/2006/relationships/image" Target="media/image101.wmf"/><Relationship Id="rId246" Type="http://schemas.openxmlformats.org/officeDocument/2006/relationships/oleObject" Target="embeddings/oleObject123.bin"/><Relationship Id="rId267" Type="http://schemas.openxmlformats.org/officeDocument/2006/relationships/oleObject" Target="embeddings/oleObject134.bin"/><Relationship Id="rId288" Type="http://schemas.openxmlformats.org/officeDocument/2006/relationships/image" Target="media/image126.wmf"/><Relationship Id="rId106" Type="http://schemas.openxmlformats.org/officeDocument/2006/relationships/image" Target="media/image49.wmf"/><Relationship Id="rId127" Type="http://schemas.openxmlformats.org/officeDocument/2006/relationships/image" Target="media/image59.wmf"/><Relationship Id="rId313" Type="http://schemas.openxmlformats.org/officeDocument/2006/relationships/oleObject" Target="embeddings/oleObject159.bin"/><Relationship Id="rId10" Type="http://schemas.openxmlformats.org/officeDocument/2006/relationships/hyperlink" Target="https://pt.wikipedia.org/wiki/Gottfried_Leibniz" TargetMode="External"/><Relationship Id="rId31" Type="http://schemas.openxmlformats.org/officeDocument/2006/relationships/oleObject" Target="embeddings/oleObject9.bin"/><Relationship Id="rId52" Type="http://schemas.openxmlformats.org/officeDocument/2006/relationships/oleObject" Target="embeddings/oleObject20.bin"/><Relationship Id="rId73" Type="http://schemas.openxmlformats.org/officeDocument/2006/relationships/image" Target="media/image33.wmf"/><Relationship Id="rId94" Type="http://schemas.openxmlformats.org/officeDocument/2006/relationships/image" Target="media/image43.wmf"/><Relationship Id="rId148" Type="http://schemas.openxmlformats.org/officeDocument/2006/relationships/oleObject" Target="embeddings/oleObject70.bin"/><Relationship Id="rId169" Type="http://schemas.openxmlformats.org/officeDocument/2006/relationships/oleObject" Target="embeddings/oleObject81.bin"/><Relationship Id="rId4" Type="http://schemas.openxmlformats.org/officeDocument/2006/relationships/settings" Target="settings.xml"/><Relationship Id="rId180" Type="http://schemas.openxmlformats.org/officeDocument/2006/relationships/image" Target="media/image82.wmf"/><Relationship Id="rId215" Type="http://schemas.openxmlformats.org/officeDocument/2006/relationships/oleObject" Target="embeddings/oleObject106.bin"/><Relationship Id="rId236" Type="http://schemas.openxmlformats.org/officeDocument/2006/relationships/oleObject" Target="embeddings/oleObject117.bin"/><Relationship Id="rId257" Type="http://schemas.openxmlformats.org/officeDocument/2006/relationships/oleObject" Target="embeddings/oleObject129.bin"/><Relationship Id="rId278" Type="http://schemas.openxmlformats.org/officeDocument/2006/relationships/image" Target="media/image121.wmf"/><Relationship Id="rId303" Type="http://schemas.openxmlformats.org/officeDocument/2006/relationships/image" Target="media/image132.wmf"/><Relationship Id="rId42" Type="http://schemas.openxmlformats.org/officeDocument/2006/relationships/image" Target="media/image19.wmf"/><Relationship Id="rId84" Type="http://schemas.openxmlformats.org/officeDocument/2006/relationships/oleObject" Target="embeddings/oleObject37.bin"/><Relationship Id="rId138" Type="http://schemas.openxmlformats.org/officeDocument/2006/relationships/oleObject" Target="embeddings/oleObject65.bin"/><Relationship Id="rId191" Type="http://schemas.openxmlformats.org/officeDocument/2006/relationships/image" Target="media/image87.wmf"/><Relationship Id="rId205" Type="http://schemas.openxmlformats.org/officeDocument/2006/relationships/oleObject" Target="embeddings/oleObject100.bin"/><Relationship Id="rId247" Type="http://schemas.openxmlformats.org/officeDocument/2006/relationships/image" Target="media/image111.wmf"/><Relationship Id="rId107" Type="http://schemas.openxmlformats.org/officeDocument/2006/relationships/oleObject" Target="embeddings/oleObject49.bin"/><Relationship Id="rId289" Type="http://schemas.openxmlformats.org/officeDocument/2006/relationships/oleObject" Target="embeddings/oleObject145.bin"/><Relationship Id="rId11" Type="http://schemas.openxmlformats.org/officeDocument/2006/relationships/hyperlink" Target="https://pt.wikipedia.org/wiki/Institutiones_calculi_differentialis" TargetMode="External"/><Relationship Id="rId53" Type="http://schemas.openxmlformats.org/officeDocument/2006/relationships/image" Target="media/image24.wmf"/><Relationship Id="rId149" Type="http://schemas.openxmlformats.org/officeDocument/2006/relationships/oleObject" Target="embeddings/oleObject71.bin"/><Relationship Id="rId314" Type="http://schemas.openxmlformats.org/officeDocument/2006/relationships/image" Target="media/image137.png"/><Relationship Id="rId95" Type="http://schemas.openxmlformats.org/officeDocument/2006/relationships/oleObject" Target="embeddings/oleObject43.bin"/><Relationship Id="rId160" Type="http://schemas.openxmlformats.org/officeDocument/2006/relationships/image" Target="media/image75.wmf"/><Relationship Id="rId216" Type="http://schemas.openxmlformats.org/officeDocument/2006/relationships/image" Target="media/image97.wmf"/><Relationship Id="rId258" Type="http://schemas.openxmlformats.org/officeDocument/2006/relationships/image" Target="media/image116.wmf"/><Relationship Id="rId22" Type="http://schemas.openxmlformats.org/officeDocument/2006/relationships/image" Target="media/image8.jpeg"/><Relationship Id="rId64" Type="http://schemas.openxmlformats.org/officeDocument/2006/relationships/image" Target="media/image29.wmf"/><Relationship Id="rId118" Type="http://schemas.openxmlformats.org/officeDocument/2006/relationships/image" Target="media/image55.wmf"/><Relationship Id="rId325" Type="http://schemas.openxmlformats.org/officeDocument/2006/relationships/theme" Target="theme/theme1.xml"/><Relationship Id="rId171" Type="http://schemas.openxmlformats.org/officeDocument/2006/relationships/oleObject" Target="embeddings/oleObject82.bin"/><Relationship Id="rId227" Type="http://schemas.openxmlformats.org/officeDocument/2006/relationships/image" Target="media/image102.wmf"/><Relationship Id="rId269" Type="http://schemas.openxmlformats.org/officeDocument/2006/relationships/oleObject" Target="embeddings/oleObject135.bin"/><Relationship Id="rId33" Type="http://schemas.openxmlformats.org/officeDocument/2006/relationships/oleObject" Target="embeddings/oleObject10.bin"/><Relationship Id="rId129" Type="http://schemas.openxmlformats.org/officeDocument/2006/relationships/image" Target="media/image60.wmf"/><Relationship Id="rId280" Type="http://schemas.openxmlformats.org/officeDocument/2006/relationships/image" Target="media/image122.wmf"/><Relationship Id="rId75" Type="http://schemas.openxmlformats.org/officeDocument/2006/relationships/image" Target="media/image34.wmf"/><Relationship Id="rId140" Type="http://schemas.openxmlformats.org/officeDocument/2006/relationships/oleObject" Target="embeddings/oleObject66.bin"/><Relationship Id="rId182" Type="http://schemas.openxmlformats.org/officeDocument/2006/relationships/image" Target="media/image83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19.bin"/><Relationship Id="rId291" Type="http://schemas.openxmlformats.org/officeDocument/2006/relationships/oleObject" Target="embeddings/oleObject147.bin"/><Relationship Id="rId305" Type="http://schemas.openxmlformats.org/officeDocument/2006/relationships/image" Target="media/image133.wmf"/><Relationship Id="rId44" Type="http://schemas.openxmlformats.org/officeDocument/2006/relationships/image" Target="media/image20.wmf"/><Relationship Id="rId86" Type="http://schemas.openxmlformats.org/officeDocument/2006/relationships/image" Target="media/image39.wmf"/><Relationship Id="rId151" Type="http://schemas.openxmlformats.org/officeDocument/2006/relationships/oleObject" Target="embeddings/oleObject72.bin"/><Relationship Id="rId193" Type="http://schemas.openxmlformats.org/officeDocument/2006/relationships/image" Target="media/image88.wmf"/><Relationship Id="rId207" Type="http://schemas.openxmlformats.org/officeDocument/2006/relationships/oleObject" Target="embeddings/oleObject102.bin"/><Relationship Id="rId249" Type="http://schemas.openxmlformats.org/officeDocument/2006/relationships/image" Target="media/image112.wmf"/><Relationship Id="rId13" Type="http://schemas.openxmlformats.org/officeDocument/2006/relationships/oleObject" Target="embeddings/oleObject1.bin"/><Relationship Id="rId109" Type="http://schemas.openxmlformats.org/officeDocument/2006/relationships/oleObject" Target="embeddings/oleObject50.bin"/><Relationship Id="rId260" Type="http://schemas.openxmlformats.org/officeDocument/2006/relationships/image" Target="media/image117.wmf"/><Relationship Id="rId316" Type="http://schemas.openxmlformats.org/officeDocument/2006/relationships/image" Target="media/image139.gif"/><Relationship Id="rId55" Type="http://schemas.openxmlformats.org/officeDocument/2006/relationships/oleObject" Target="embeddings/oleObject22.bin"/><Relationship Id="rId97" Type="http://schemas.openxmlformats.org/officeDocument/2006/relationships/oleObject" Target="embeddings/oleObject44.bin"/><Relationship Id="rId120" Type="http://schemas.openxmlformats.org/officeDocument/2006/relationships/image" Target="media/image56.wm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ropbox\MEU_LIVRO_M&#201;TODOS_NUM&#201;RICOS_FINALIZADO\Cap&#237;tulo_Eqs_Diferenciais\Fig_9_7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221580342658172"/>
          <c:y val="0.13847675568743817"/>
          <c:w val="0.86311082973924746"/>
          <c:h val="0.66173820260597993"/>
        </c:manualLayout>
      </c:layout>
      <c:scatterChart>
        <c:scatterStyle val="smoothMarker"/>
        <c:varyColors val="0"/>
        <c:ser>
          <c:idx val="1"/>
          <c:order val="1"/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Planilha1!$A$2:$A$7</c:f>
              <c:numCache>
                <c:formatCode>0.00</c:formatCode>
                <c:ptCount val="6"/>
                <c:pt idx="0" formatCode="General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</c:numCache>
            </c:numRef>
          </c:xVal>
          <c:yVal>
            <c:numRef>
              <c:f>Planilha1!$C$2:$C$7</c:f>
              <c:numCache>
                <c:formatCode>0.0000</c:formatCode>
                <c:ptCount val="6"/>
                <c:pt idx="0" formatCode="General">
                  <c:v>3</c:v>
                </c:pt>
                <c:pt idx="1">
                  <c:v>2.2930410383619737</c:v>
                </c:pt>
                <c:pt idx="2">
                  <c:v>2.051551083444267</c:v>
                </c:pt>
                <c:pt idx="3">
                  <c:v>2.1664814814316582</c:v>
                </c:pt>
                <c:pt idx="4">
                  <c:v>2.6010054165777765</c:v>
                </c:pt>
                <c:pt idx="5">
                  <c:v>3.373698026979374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F91-4788-9773-CA778B8546D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24165848"/>
        <c:axId val="433609432"/>
      </c:scatterChart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Planilha1!$A$2:$A$7</c:f>
              <c:numCache>
                <c:formatCode>0.00</c:formatCode>
                <c:ptCount val="6"/>
                <c:pt idx="0" formatCode="General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</c:numCache>
            </c:numRef>
          </c:xVal>
          <c:yVal>
            <c:numRef>
              <c:f>Planilha1!$B$2:$B$7</c:f>
              <c:numCache>
                <c:formatCode>0.0000</c:formatCode>
                <c:ptCount val="6"/>
                <c:pt idx="0" formatCode="General">
                  <c:v>3</c:v>
                </c:pt>
                <c:pt idx="1">
                  <c:v>2</c:v>
                </c:pt>
                <c:pt idx="2">
                  <c:v>1.6978062125430449</c:v>
                </c:pt>
                <c:pt idx="3">
                  <c:v>1.8227701267988603</c:v>
                </c:pt>
                <c:pt idx="4">
                  <c:v>2.2705259776289526</c:v>
                </c:pt>
                <c:pt idx="5">
                  <c:v>3.03209693615606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F91-4788-9773-CA778B8546D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24165848"/>
        <c:axId val="433609432"/>
      </c:scatterChart>
      <c:valAx>
        <c:axId val="424165848"/>
        <c:scaling>
          <c:orientation val="minMax"/>
          <c:max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33609432"/>
        <c:crosses val="autoZero"/>
        <c:crossBetween val="midCat"/>
      </c:valAx>
      <c:valAx>
        <c:axId val="433609432"/>
        <c:scaling>
          <c:orientation val="minMax"/>
          <c:max val="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4165848"/>
        <c:crosses val="autoZero"/>
        <c:crossBetween val="midCat"/>
        <c:majorUnit val="1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6FD6B8-BF0E-41E1-B32A-156E647F2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30</Pages>
  <Words>8284</Words>
  <Characters>44738</Characters>
  <Application>Microsoft Office Word</Application>
  <DocSecurity>0</DocSecurity>
  <Lines>372</Lines>
  <Paragraphs>10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ton Brown Do Coutto Filho</dc:creator>
  <cp:keywords/>
  <dc:description/>
  <cp:lastModifiedBy>Vinícius Biajoni Braga Flor</cp:lastModifiedBy>
  <cp:revision>10</cp:revision>
  <cp:lastPrinted>2021-08-09T21:09:00Z</cp:lastPrinted>
  <dcterms:created xsi:type="dcterms:W3CDTF">2021-09-20T21:53:00Z</dcterms:created>
  <dcterms:modified xsi:type="dcterms:W3CDTF">2021-09-26T12:38:00Z</dcterms:modified>
</cp:coreProperties>
</file>